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14:paraId="13C9515A" w14:textId="77777777" w:rsidTr="009701D2">
        <w:trPr>
          <w:trHeight w:val="850"/>
        </w:trPr>
        <w:tc>
          <w:tcPr>
            <w:tcW w:w="1666" w:type="pct"/>
            <w:vAlign w:val="center"/>
          </w:tcPr>
          <w:p w14:paraId="716F9E96"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Title</w:t>
            </w:r>
          </w:p>
        </w:tc>
        <w:tc>
          <w:tcPr>
            <w:tcW w:w="3334" w:type="pct"/>
            <w:vAlign w:val="center"/>
          </w:tcPr>
          <w:sdt>
            <w:sdtPr>
              <w:rPr>
                <w:b/>
                <w:bCs/>
                <w:color w:val="002060"/>
                <w:sz w:val="24"/>
                <w:szCs w:val="24"/>
              </w:rPr>
              <w:alias w:val="Title"/>
              <w:tag w:val="Title"/>
              <w:id w:val="1006022484"/>
              <w:lock w:val="sdtLocked"/>
              <w:placeholder>
                <w:docPart w:val="3F17EFE78A8C469CA8966BF80856DED0"/>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A94DD8E" w14:textId="12C9DB7D" w:rsidR="009F30DC" w:rsidRPr="00B126F6" w:rsidRDefault="00204C84" w:rsidP="00E75513">
                <w:pPr>
                  <w:jc w:val="left"/>
                  <w:rPr>
                    <w:b/>
                    <w:bCs/>
                    <w:color w:val="002060"/>
                    <w:sz w:val="24"/>
                    <w:szCs w:val="24"/>
                  </w:rPr>
                </w:pPr>
                <w:r w:rsidRPr="00204C84">
                  <w:rPr>
                    <w:b/>
                    <w:bCs/>
                    <w:color w:val="002060"/>
                    <w:sz w:val="24"/>
                    <w:szCs w:val="24"/>
                  </w:rPr>
                  <w:t>Draft Toolkit for Preventing and Addressing Illicit Practices in Intercountry Adoption</w:t>
                </w:r>
                <w:r w:rsidRPr="00204C84">
                  <w:rPr>
                    <w:b/>
                    <w:bCs/>
                    <w:color w:val="002060"/>
                    <w:sz w:val="24"/>
                    <w:szCs w:val="24"/>
                  </w:rPr>
                  <w:br/>
                  <w:t>PART IV – MODEL PROCEDURE TO RESPOND TO ILLICIT PRACTICES</w:t>
                </w:r>
              </w:p>
            </w:sdtContent>
          </w:sdt>
        </w:tc>
      </w:tr>
      <w:tr w:rsidR="006E1A35" w14:paraId="5B988D33" w14:textId="77777777" w:rsidTr="009701D2">
        <w:trPr>
          <w:trHeight w:val="850"/>
        </w:trPr>
        <w:tc>
          <w:tcPr>
            <w:tcW w:w="1666" w:type="pct"/>
            <w:vAlign w:val="center"/>
          </w:tcPr>
          <w:p w14:paraId="435D718F" w14:textId="77777777" w:rsidR="006E1A35" w:rsidRPr="00D73A1D" w:rsidRDefault="006E1A35"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Document</w:t>
            </w:r>
          </w:p>
        </w:tc>
        <w:tc>
          <w:tcPr>
            <w:tcW w:w="3334" w:type="pct"/>
            <w:vAlign w:val="center"/>
          </w:tcPr>
          <w:bookmarkStart w:id="0" w:name="PrelDoc_Info" w:displacedByCustomXml="next"/>
          <w:sdt>
            <w:sdtPr>
              <w:rPr>
                <w:b/>
                <w:bCs/>
                <w:sz w:val="24"/>
                <w:szCs w:val="24"/>
              </w:rPr>
              <w:id w:val="-437055238"/>
              <w:lock w:val="contentLocked"/>
              <w:placeholder>
                <w:docPart w:val="DefaultPlaceholder_-1854013440"/>
              </w:placeholder>
              <w:group/>
            </w:sdtPr>
            <w:sdtEndPr/>
            <w:sdtContent>
              <w:p w14:paraId="6ABC79C6" w14:textId="32A35CE3" w:rsidR="006E1A35" w:rsidRDefault="0020341E" w:rsidP="0023033E">
                <w:pPr>
                  <w:jc w:val="left"/>
                </w:pPr>
                <w:sdt>
                  <w:sdtPr>
                    <w:rPr>
                      <w:b/>
                      <w:bCs/>
                      <w:color w:val="002060"/>
                      <w:sz w:val="24"/>
                      <w:szCs w:val="24"/>
                    </w:rPr>
                    <w:alias w:val="Doc Type"/>
                    <w:tag w:val="Doc Type"/>
                    <w:id w:val="1861539849"/>
                    <w:lock w:val="sdtLocked"/>
                    <w:placeholder>
                      <w:docPart w:val="729DEBDFA0594DB6B3CB62B79EC8234F"/>
                    </w:placeholder>
                    <w:comboBox>
                      <w:listItem w:value="Choose doc type."/>
                      <w:listItem w:displayText="Prel." w:value="Prel."/>
                      <w:listItem w:displayText="Info." w:value="Info."/>
                    </w:comboBox>
                  </w:sdtPr>
                  <w:sdtEndPr/>
                  <w:sdtContent>
                    <w:r w:rsidR="00333F30" w:rsidRPr="0020717A">
                      <w:rPr>
                        <w:b/>
                        <w:bCs/>
                        <w:color w:val="002060"/>
                        <w:sz w:val="24"/>
                        <w:szCs w:val="24"/>
                      </w:rPr>
                      <w:t>Prel.</w:t>
                    </w:r>
                  </w:sdtContent>
                </w:sdt>
                <w:r w:rsidR="006E1A35" w:rsidRPr="00E828D8">
                  <w:rPr>
                    <w:b/>
                    <w:bCs/>
                    <w:sz w:val="24"/>
                    <w:szCs w:val="24"/>
                  </w:rPr>
                  <w:t xml:space="preserve"> </w:t>
                </w:r>
                <w:r w:rsidR="006E1A35" w:rsidRPr="00A90CB4">
                  <w:rPr>
                    <w:b/>
                    <w:color w:val="002060"/>
                    <w:sz w:val="24"/>
                    <w:szCs w:val="24"/>
                  </w:rPr>
                  <w:t>Doc. No</w:t>
                </w:r>
                <w:r w:rsidR="006E1A35" w:rsidRPr="00A90CB4">
                  <w:rPr>
                    <w:color w:val="002060"/>
                    <w:sz w:val="24"/>
                    <w:szCs w:val="24"/>
                  </w:rPr>
                  <w:t xml:space="preserve"> </w:t>
                </w:r>
                <w:sdt>
                  <w:sdtPr>
                    <w:rPr>
                      <w:b/>
                      <w:bCs/>
                      <w:color w:val="002060"/>
                      <w:sz w:val="24"/>
                      <w:szCs w:val="24"/>
                    </w:rPr>
                    <w:alias w:val="Doc No"/>
                    <w:tag w:val="Doc No"/>
                    <w:id w:val="-4512640"/>
                    <w:lock w:val="sdtLocked"/>
                    <w:placeholder>
                      <w:docPart w:val="3CD0398A4F3E426986CC834CBB116E3E"/>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FC4B1C" w:rsidRPr="0020717A">
                      <w:rPr>
                        <w:b/>
                        <w:bCs/>
                        <w:color w:val="002060"/>
                        <w:sz w:val="24"/>
                        <w:szCs w:val="24"/>
                      </w:rPr>
                      <w:t>6</w:t>
                    </w:r>
                    <w:r w:rsidR="00155ED4">
                      <w:rPr>
                        <w:b/>
                        <w:bCs/>
                        <w:color w:val="002060"/>
                        <w:sz w:val="24"/>
                        <w:szCs w:val="24"/>
                      </w:rPr>
                      <w:t>D</w:t>
                    </w:r>
                    <w:r w:rsidR="00582A71">
                      <w:rPr>
                        <w:b/>
                        <w:bCs/>
                        <w:color w:val="002060"/>
                        <w:sz w:val="24"/>
                        <w:szCs w:val="24"/>
                      </w:rPr>
                      <w:t xml:space="preserve"> REV</w:t>
                    </w:r>
                  </w:sdtContent>
                </w:sdt>
                <w:r w:rsidR="006E1A35" w:rsidRPr="00A90CB4">
                  <w:rPr>
                    <w:b/>
                    <w:color w:val="002060"/>
                    <w:sz w:val="24"/>
                    <w:szCs w:val="24"/>
                  </w:rPr>
                  <w:t xml:space="preserve"> of</w:t>
                </w:r>
                <w:r w:rsidR="006E1A35" w:rsidRPr="00A90CB4">
                  <w:rPr>
                    <w:color w:val="002060"/>
                    <w:sz w:val="24"/>
                    <w:szCs w:val="24"/>
                  </w:rPr>
                  <w:t xml:space="preserve"> </w:t>
                </w:r>
                <w:sdt>
                  <w:sdtPr>
                    <w:rPr>
                      <w:b/>
                      <w:bCs/>
                      <w:color w:val="002060"/>
                      <w:sz w:val="24"/>
                      <w:szCs w:val="24"/>
                    </w:rPr>
                    <w:alias w:val="Month"/>
                    <w:tag w:val="Month"/>
                    <w:id w:val="1979191833"/>
                    <w:lock w:val="sdtLocked"/>
                    <w:placeholder>
                      <w:docPart w:val="3356E11A31FF4E4D98D7C7166AEC8979"/>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582A71">
                      <w:rPr>
                        <w:b/>
                        <w:bCs/>
                        <w:color w:val="002060"/>
                        <w:sz w:val="24"/>
                        <w:szCs w:val="24"/>
                      </w:rPr>
                      <w:t>January</w:t>
                    </w:r>
                  </w:sdtContent>
                </w:sdt>
                <w:r w:rsidR="006E1A35" w:rsidRPr="00A90CB4">
                  <w:rPr>
                    <w:b/>
                    <w:color w:val="002060"/>
                    <w:sz w:val="24"/>
                    <w:szCs w:val="24"/>
                  </w:rPr>
                  <w:t xml:space="preserve"> </w:t>
                </w:r>
                <w:sdt>
                  <w:sdtPr>
                    <w:rPr>
                      <w:b/>
                      <w:bCs/>
                      <w:color w:val="002060"/>
                      <w:sz w:val="24"/>
                      <w:szCs w:val="24"/>
                    </w:rPr>
                    <w:alias w:val="Year"/>
                    <w:tag w:val="Year"/>
                    <w:id w:val="-451638008"/>
                    <w:lock w:val="sdtLocked"/>
                    <w:placeholder>
                      <w:docPart w:val="D83B0B64AA374A68A75870AE7C056035"/>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582A71">
                      <w:rPr>
                        <w:b/>
                        <w:bCs/>
                        <w:color w:val="002060"/>
                        <w:sz w:val="24"/>
                        <w:szCs w:val="24"/>
                      </w:rPr>
                      <w:t>2022</w:t>
                    </w:r>
                  </w:sdtContent>
                </w:sdt>
              </w:p>
              <w:bookmarkEnd w:id="0" w:displacedByCustomXml="next"/>
            </w:sdtContent>
          </w:sdt>
        </w:tc>
      </w:tr>
      <w:tr w:rsidR="00252B28" w14:paraId="7FEAB2C6" w14:textId="77777777" w:rsidTr="009701D2">
        <w:trPr>
          <w:trHeight w:val="850"/>
        </w:trPr>
        <w:tc>
          <w:tcPr>
            <w:tcW w:w="1666" w:type="pct"/>
            <w:vAlign w:val="center"/>
          </w:tcPr>
          <w:p w14:paraId="2D4294B5"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uthor</w:t>
            </w:r>
          </w:p>
        </w:tc>
        <w:sdt>
          <w:sdtPr>
            <w:alias w:val="Author"/>
            <w:tag w:val="Author"/>
            <w:id w:val="-1616898326"/>
            <w:lock w:val="sdtLocked"/>
            <w:placeholder>
              <w:docPart w:val="826A98932F9C455B85FA2C9EA1AC962E"/>
            </w:placeholder>
          </w:sdtPr>
          <w:sdtEndPr/>
          <w:sdtContent>
            <w:tc>
              <w:tcPr>
                <w:tcW w:w="3334" w:type="pct"/>
                <w:vAlign w:val="center"/>
              </w:tcPr>
              <w:p w14:paraId="6E4FA144" w14:textId="08FC45ED" w:rsidR="00252B28" w:rsidRPr="00CE6D57" w:rsidRDefault="00E20F03" w:rsidP="00252F40">
                <w:pPr>
                  <w:jc w:val="left"/>
                  <w:rPr>
                    <w:color w:val="808080" w:themeColor="background1" w:themeShade="80"/>
                  </w:rPr>
                </w:pPr>
                <w:r w:rsidRPr="0020717A">
                  <w:rPr>
                    <w:color w:val="002060"/>
                  </w:rPr>
                  <w:t>Working Group on Preventing and Addressing Illicit Practices in Intercountry Adoption</w:t>
                </w:r>
                <w:r w:rsidR="001E422D" w:rsidRPr="0020717A">
                  <w:rPr>
                    <w:color w:val="002060"/>
                  </w:rPr>
                  <w:t xml:space="preserve"> (Working Group)</w:t>
                </w:r>
                <w:r w:rsidR="004B2355">
                  <w:rPr>
                    <w:color w:val="002060"/>
                  </w:rPr>
                  <w:t>, with the support of the Permanent Bureau (PB) of the HCCH</w:t>
                </w:r>
              </w:p>
            </w:tc>
          </w:sdtContent>
        </w:sdt>
      </w:tr>
      <w:tr w:rsidR="00252B28" w14:paraId="3A3B1E2F" w14:textId="77777777" w:rsidTr="00460966">
        <w:trPr>
          <w:trHeight w:val="745"/>
        </w:trPr>
        <w:tc>
          <w:tcPr>
            <w:tcW w:w="1666" w:type="pct"/>
            <w:vAlign w:val="center"/>
          </w:tcPr>
          <w:p w14:paraId="69D9468B"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genda Item</w:t>
            </w:r>
          </w:p>
        </w:tc>
        <w:tc>
          <w:tcPr>
            <w:tcW w:w="3334" w:type="pct"/>
            <w:vAlign w:val="center"/>
          </w:tcPr>
          <w:p w14:paraId="4F7442FF" w14:textId="636702ED" w:rsidR="00252B28" w:rsidRDefault="00471847" w:rsidP="0023033E">
            <w:pPr>
              <w:jc w:val="left"/>
            </w:pPr>
            <w:r w:rsidRPr="0020717A">
              <w:rPr>
                <w:color w:val="002060"/>
              </w:rPr>
              <w:t>Item</w:t>
            </w:r>
            <w:r>
              <w:t xml:space="preserve"> </w:t>
            </w:r>
            <w:sdt>
              <w:sdtPr>
                <w:rPr>
                  <w:color w:val="002060"/>
                </w:rPr>
                <w:alias w:val="Agenda Item"/>
                <w:tag w:val="Agenda Item"/>
                <w:id w:val="308446905"/>
                <w:lock w:val="sdtLocked"/>
                <w:placeholder>
                  <w:docPart w:val="0448743E4D1A443586DDF29B5D3B3D73"/>
                </w:placeholder>
                <w:comboBox>
                  <w:listItem w:value="Choose an item."/>
                  <w:listItem w:displayText="TBD" w:value="TBD"/>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EndPr/>
              <w:sdtContent>
                <w:r w:rsidR="00194624">
                  <w:rPr>
                    <w:color w:val="002060"/>
                  </w:rPr>
                  <w:t>6</w:t>
                </w:r>
              </w:sdtContent>
            </w:sdt>
          </w:p>
        </w:tc>
      </w:tr>
      <w:tr w:rsidR="00252B28" w14:paraId="5778254F" w14:textId="77777777" w:rsidTr="00460966">
        <w:trPr>
          <w:trHeight w:val="689"/>
        </w:trPr>
        <w:tc>
          <w:tcPr>
            <w:tcW w:w="1666" w:type="pct"/>
            <w:vAlign w:val="center"/>
          </w:tcPr>
          <w:p w14:paraId="0901B9FC"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Mandate(s)</w:t>
            </w:r>
          </w:p>
        </w:tc>
        <w:sdt>
          <w:sdtPr>
            <w:alias w:val="Mandate"/>
            <w:tag w:val="Mandate"/>
            <w:id w:val="1054816947"/>
            <w:lock w:val="sdtLocked"/>
            <w:placeholder>
              <w:docPart w:val="D3A19882CE274C06BD778A7382F40170"/>
            </w:placeholder>
          </w:sdtPr>
          <w:sdtEndPr/>
          <w:sdtContent>
            <w:tc>
              <w:tcPr>
                <w:tcW w:w="3334" w:type="pct"/>
                <w:vAlign w:val="center"/>
              </w:tcPr>
              <w:p w14:paraId="2248A1E9" w14:textId="6E1D2F38" w:rsidR="00252B28" w:rsidRPr="00534BB2" w:rsidRDefault="00AB7BD2" w:rsidP="00AB7BD2">
                <w:pPr>
                  <w:rPr>
                    <w:i/>
                    <w:iCs/>
                    <w:color w:val="808080"/>
                  </w:rPr>
                </w:pPr>
                <w:r w:rsidRPr="0020717A">
                  <w:rPr>
                    <w:color w:val="002060"/>
                  </w:rPr>
                  <w:t xml:space="preserve">C&amp;R No </w:t>
                </w:r>
                <w:r w:rsidR="00247CCA" w:rsidRPr="0020717A">
                  <w:rPr>
                    <w:color w:val="002060"/>
                  </w:rPr>
                  <w:t>24 of 2017 CGAP</w:t>
                </w:r>
              </w:p>
            </w:tc>
          </w:sdtContent>
        </w:sdt>
      </w:tr>
      <w:tr w:rsidR="00252B28" w14:paraId="6FCD96C7" w14:textId="77777777" w:rsidTr="009701D2">
        <w:trPr>
          <w:trHeight w:val="850"/>
        </w:trPr>
        <w:tc>
          <w:tcPr>
            <w:tcW w:w="1666" w:type="pct"/>
            <w:vAlign w:val="center"/>
          </w:tcPr>
          <w:p w14:paraId="373C3459"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Objective</w:t>
            </w:r>
          </w:p>
        </w:tc>
        <w:tc>
          <w:tcPr>
            <w:tcW w:w="3334" w:type="pct"/>
            <w:vAlign w:val="center"/>
          </w:tcPr>
          <w:sdt>
            <w:sdtPr>
              <w:rPr>
                <w:color w:val="002060"/>
              </w:rPr>
              <w:alias w:val="Objective"/>
              <w:tag w:val="Objective"/>
              <w:id w:val="-1724668821"/>
              <w:lock w:val="sdtLocked"/>
              <w:placeholder>
                <w:docPart w:val="B52BCA7839B947E3887FFAEADFE23416"/>
              </w:placeholder>
            </w:sdtPr>
            <w:sdtEndPr/>
            <w:sdtContent>
              <w:p w14:paraId="1BB0FC59" w14:textId="4072C209" w:rsidR="00252B28" w:rsidRPr="00EF01E3" w:rsidRDefault="00E23FFC" w:rsidP="0023033E">
                <w:pPr>
                  <w:jc w:val="left"/>
                  <w:rPr>
                    <w:color w:val="002060"/>
                  </w:rPr>
                </w:pPr>
                <w:r w:rsidRPr="00C433F7">
                  <w:rPr>
                    <w:color w:val="002060"/>
                  </w:rPr>
                  <w:t xml:space="preserve">To discuss major outstanding issues of the draft Toolkit at the meeting of the Special Commission, with </w:t>
                </w:r>
                <w:r w:rsidR="00DA2278" w:rsidRPr="00C433F7">
                  <w:rPr>
                    <w:color w:val="002060"/>
                  </w:rPr>
                  <w:t xml:space="preserve">a </w:t>
                </w:r>
                <w:r w:rsidRPr="00C433F7">
                  <w:rPr>
                    <w:color w:val="002060"/>
                  </w:rPr>
                  <w:t>view to seek approval from the Special Commission</w:t>
                </w:r>
              </w:p>
            </w:sdtContent>
          </w:sdt>
        </w:tc>
      </w:tr>
      <w:tr w:rsidR="00252B28" w14:paraId="7ABAD326" w14:textId="77777777" w:rsidTr="009701D2">
        <w:trPr>
          <w:trHeight w:val="850"/>
        </w:trPr>
        <w:tc>
          <w:tcPr>
            <w:tcW w:w="1666" w:type="pct"/>
            <w:vAlign w:val="center"/>
          </w:tcPr>
          <w:p w14:paraId="3D1E5631"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ction to be Taken</w:t>
            </w:r>
          </w:p>
        </w:tc>
        <w:tc>
          <w:tcPr>
            <w:tcW w:w="3334" w:type="pct"/>
            <w:vAlign w:val="center"/>
          </w:tcPr>
          <w:p w14:paraId="4A06F8D6" w14:textId="55074B2D" w:rsidR="002932EE" w:rsidRPr="0020717A" w:rsidRDefault="002932EE" w:rsidP="0076187C">
            <w:pPr>
              <w:tabs>
                <w:tab w:val="left" w:pos="2325"/>
              </w:tabs>
              <w:jc w:val="left"/>
              <w:rPr>
                <w:color w:val="002060"/>
              </w:rPr>
            </w:pPr>
            <w:r w:rsidRPr="0020717A">
              <w:rPr>
                <w:color w:val="002060"/>
              </w:rPr>
              <w:t xml:space="preserve">For </w:t>
            </w:r>
            <w:r w:rsidR="00492885">
              <w:rPr>
                <w:color w:val="002060"/>
              </w:rPr>
              <w:t>Decision</w:t>
            </w:r>
            <w:r w:rsidRPr="0020717A">
              <w:rPr>
                <w:color w:val="002060"/>
              </w:rPr>
              <w:tab/>
            </w:r>
            <w:sdt>
              <w:sdtPr>
                <w:rPr>
                  <w:color w:val="002060"/>
                </w:rPr>
                <w:alias w:val="For Action"/>
                <w:tag w:val="For Action"/>
                <w:id w:val="-961644015"/>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r w:rsidRPr="0020717A">
              <w:rPr>
                <w:color w:val="002060"/>
              </w:rPr>
              <w:t xml:space="preserve"> </w:t>
            </w:r>
          </w:p>
          <w:p w14:paraId="7802B7C6" w14:textId="13DBEE45" w:rsidR="00252B28" w:rsidRPr="0020717A" w:rsidRDefault="00E72135" w:rsidP="0076187C">
            <w:pPr>
              <w:tabs>
                <w:tab w:val="left" w:pos="2325"/>
              </w:tabs>
              <w:jc w:val="left"/>
              <w:rPr>
                <w:color w:val="002060"/>
              </w:rPr>
            </w:pPr>
            <w:r w:rsidRPr="0020717A">
              <w:rPr>
                <w:color w:val="002060"/>
              </w:rPr>
              <w:t>For Approval</w:t>
            </w:r>
            <w:r w:rsidR="000B5331" w:rsidRPr="0020717A">
              <w:rPr>
                <w:color w:val="002060"/>
              </w:rPr>
              <w:tab/>
            </w:r>
            <w:sdt>
              <w:sdtPr>
                <w:rPr>
                  <w:color w:val="002060"/>
                </w:rPr>
                <w:alias w:val="For Approval"/>
                <w:tag w:val="For Approval"/>
                <w:id w:val="-1796903674"/>
                <w:lock w:val="sdtLocked"/>
                <w15:appearance w15:val="hidden"/>
                <w14:checkbox>
                  <w14:checked w14:val="0"/>
                  <w14:checkedState w14:val="2612" w14:font="MS Gothic"/>
                  <w14:uncheckedState w14:val="2610" w14:font="MS Gothic"/>
                </w14:checkbox>
              </w:sdtPr>
              <w:sdtEndPr/>
              <w:sdtContent>
                <w:r w:rsidR="00573A2A" w:rsidRPr="0020717A">
                  <w:rPr>
                    <w:rFonts w:ascii="MS Gothic" w:eastAsia="MS Gothic" w:hAnsi="MS Gothic" w:hint="eastAsia"/>
                    <w:color w:val="002060"/>
                  </w:rPr>
                  <w:t>☐</w:t>
                </w:r>
              </w:sdtContent>
            </w:sdt>
          </w:p>
          <w:p w14:paraId="68679B71" w14:textId="22511259" w:rsidR="00E72135" w:rsidRDefault="00E72135" w:rsidP="0076187C">
            <w:pPr>
              <w:tabs>
                <w:tab w:val="left" w:pos="2325"/>
              </w:tabs>
              <w:jc w:val="left"/>
              <w:rPr>
                <w:color w:val="002060"/>
              </w:rPr>
            </w:pPr>
            <w:r w:rsidRPr="000472EB">
              <w:rPr>
                <w:color w:val="002060"/>
              </w:rPr>
              <w:t xml:space="preserve">For </w:t>
            </w:r>
            <w:r w:rsidR="00AD6748" w:rsidRPr="000472EB">
              <w:rPr>
                <w:color w:val="002060"/>
              </w:rPr>
              <w:t>Discussion</w:t>
            </w:r>
            <w:r w:rsidR="000B5331" w:rsidRPr="0020717A">
              <w:rPr>
                <w:color w:val="002060"/>
              </w:rPr>
              <w:tab/>
            </w:r>
            <w:sdt>
              <w:sdtPr>
                <w:rPr>
                  <w:color w:val="002060"/>
                </w:rPr>
                <w:alias w:val="For Decision"/>
                <w:tag w:val="For Decision"/>
                <w:id w:val="-278571938"/>
                <w:lock w:val="sdtLocked"/>
                <w15:appearance w15:val="hidden"/>
                <w14:checkbox>
                  <w14:checked w14:val="1"/>
                  <w14:checkedState w14:val="2612" w14:font="MS Gothic"/>
                  <w14:uncheckedState w14:val="2610" w14:font="MS Gothic"/>
                </w14:checkbox>
              </w:sdtPr>
              <w:sdtEndPr/>
              <w:sdtContent>
                <w:r w:rsidR="00D9039A">
                  <w:rPr>
                    <w:rFonts w:ascii="MS Gothic" w:eastAsia="MS Gothic" w:hAnsi="MS Gothic" w:hint="eastAsia"/>
                    <w:color w:val="002060"/>
                  </w:rPr>
                  <w:t>☒</w:t>
                </w:r>
              </w:sdtContent>
            </w:sdt>
          </w:p>
          <w:p w14:paraId="1CC59A09" w14:textId="4B8262B2" w:rsidR="00492885" w:rsidRPr="0020717A" w:rsidRDefault="00492885" w:rsidP="0076187C">
            <w:pPr>
              <w:tabs>
                <w:tab w:val="left" w:pos="2325"/>
              </w:tabs>
              <w:jc w:val="left"/>
              <w:rPr>
                <w:color w:val="002060"/>
              </w:rPr>
            </w:pPr>
            <w:r w:rsidRPr="000472EB">
              <w:rPr>
                <w:color w:val="002060"/>
              </w:rPr>
              <w:t>For Action</w:t>
            </w:r>
            <w:r>
              <w:rPr>
                <w:color w:val="002060"/>
              </w:rPr>
              <w:t xml:space="preserve"> / Completion</w:t>
            </w:r>
            <w:r w:rsidR="005653F4">
              <w:rPr>
                <w:color w:val="002060"/>
              </w:rPr>
              <w:tab/>
            </w:r>
            <w:sdt>
              <w:sdtPr>
                <w:rPr>
                  <w:color w:val="002060"/>
                </w:rPr>
                <w:alias w:val="For Decision"/>
                <w:tag w:val="For Decision"/>
                <w:id w:val="-2093070171"/>
                <w15:appearance w15:val="hidden"/>
                <w14:checkbox>
                  <w14:checked w14:val="0"/>
                  <w14:checkedState w14:val="2612" w14:font="MS Gothic"/>
                  <w14:uncheckedState w14:val="2610" w14:font="MS Gothic"/>
                </w14:checkbox>
              </w:sdtPr>
              <w:sdtEndPr/>
              <w:sdtContent>
                <w:r w:rsidR="00D9039A">
                  <w:rPr>
                    <w:rFonts w:ascii="MS Gothic" w:eastAsia="MS Gothic" w:hAnsi="MS Gothic" w:hint="eastAsia"/>
                    <w:color w:val="002060"/>
                  </w:rPr>
                  <w:t>☐</w:t>
                </w:r>
              </w:sdtContent>
            </w:sdt>
          </w:p>
          <w:p w14:paraId="4FDD600E" w14:textId="64D657E2" w:rsidR="002932EE" w:rsidRDefault="00E72135" w:rsidP="0076187C">
            <w:pPr>
              <w:tabs>
                <w:tab w:val="left" w:pos="2325"/>
              </w:tabs>
              <w:jc w:val="left"/>
            </w:pPr>
            <w:r w:rsidRPr="0020717A">
              <w:rPr>
                <w:color w:val="002060"/>
              </w:rPr>
              <w:t>For Information</w:t>
            </w:r>
            <w:r w:rsidR="000B5331" w:rsidRPr="0020717A">
              <w:rPr>
                <w:color w:val="002060"/>
              </w:rPr>
              <w:tab/>
            </w:r>
            <w:sdt>
              <w:sdtPr>
                <w:rPr>
                  <w:color w:val="002060"/>
                </w:rPr>
                <w:alias w:val="For Info"/>
                <w:tag w:val="For Info"/>
                <w:id w:val="-516312994"/>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p>
        </w:tc>
      </w:tr>
      <w:tr w:rsidR="00252B28" w14:paraId="2FDB52C9" w14:textId="77777777" w:rsidTr="00D9039A">
        <w:trPr>
          <w:trHeight w:val="233"/>
        </w:trPr>
        <w:tc>
          <w:tcPr>
            <w:tcW w:w="1666" w:type="pct"/>
            <w:vAlign w:val="center"/>
          </w:tcPr>
          <w:p w14:paraId="6C433F61"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nnexes</w:t>
            </w:r>
          </w:p>
        </w:tc>
        <w:tc>
          <w:tcPr>
            <w:tcW w:w="3334" w:type="pct"/>
            <w:vAlign w:val="center"/>
          </w:tcPr>
          <w:sdt>
            <w:sdtPr>
              <w:alias w:val="Annexes"/>
              <w:tag w:val="Annexes"/>
              <w:id w:val="-13693394"/>
              <w:lock w:val="sdtLocked"/>
              <w:placeholder>
                <w:docPart w:val="56C9503CEEA5442ABAEA14E14D0DA202"/>
              </w:placeholder>
            </w:sdtPr>
            <w:sdtEndPr/>
            <w:sdtContent>
              <w:p w14:paraId="6AE35FB3" w14:textId="61B7FC68" w:rsidR="00252B28" w:rsidRDefault="00155ED4" w:rsidP="00155ED4">
                <w:r>
                  <w:rPr>
                    <w:color w:val="002060"/>
                  </w:rPr>
                  <w:t>N/A</w:t>
                </w:r>
              </w:p>
            </w:sdtContent>
          </w:sdt>
        </w:tc>
      </w:tr>
      <w:tr w:rsidR="00252B28" w14:paraId="4E050351" w14:textId="77777777" w:rsidTr="009701D2">
        <w:trPr>
          <w:trHeight w:val="850"/>
        </w:trPr>
        <w:tc>
          <w:tcPr>
            <w:tcW w:w="1666" w:type="pct"/>
            <w:vAlign w:val="center"/>
          </w:tcPr>
          <w:p w14:paraId="0C03AD22"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Related Documents</w:t>
            </w:r>
          </w:p>
        </w:tc>
        <w:sdt>
          <w:sdtPr>
            <w:alias w:val="Related Docs"/>
            <w:tag w:val="Related Docs"/>
            <w:id w:val="-260452447"/>
            <w:lock w:val="sdtLocked"/>
            <w:placeholder>
              <w:docPart w:val="F0A763B63180441D96283AD689A00616"/>
            </w:placeholder>
          </w:sdtPr>
          <w:sdtEndPr/>
          <w:sdtContent>
            <w:sdt>
              <w:sdtPr>
                <w:alias w:val="Related Docs"/>
                <w:tag w:val="Related Docs"/>
                <w:id w:val="803280197"/>
                <w:placeholder>
                  <w:docPart w:val="EFACB121AA90411CB020B21C114FB1D0"/>
                </w:placeholder>
              </w:sdtPr>
              <w:sdtEndPr/>
              <w:sdtContent>
                <w:tc>
                  <w:tcPr>
                    <w:tcW w:w="3334" w:type="pct"/>
                    <w:vAlign w:val="center"/>
                  </w:tcPr>
                  <w:p w14:paraId="42F14671" w14:textId="77777777" w:rsidR="00D9039A" w:rsidRPr="00095DC7" w:rsidRDefault="00D9039A" w:rsidP="00D9039A">
                    <w:pPr>
                      <w:jc w:val="left"/>
                      <w:rPr>
                        <w:lang w:val="en-US"/>
                      </w:rPr>
                    </w:pPr>
                    <w:r w:rsidRPr="00511E82">
                      <w:rPr>
                        <w:color w:val="002060"/>
                      </w:rPr>
                      <w:t xml:space="preserve">Report of the Working Group </w:t>
                    </w:r>
                    <w:r w:rsidRPr="00511E82">
                      <w:rPr>
                        <w:color w:val="002060"/>
                        <w:lang w:val="en-US"/>
                      </w:rPr>
                      <w:t>(</w:t>
                    </w:r>
                    <w:hyperlink r:id="rId11" w:history="1">
                      <w:r w:rsidRPr="00BD6FF8">
                        <w:rPr>
                          <w:rStyle w:val="Hyperlink"/>
                          <w:lang w:val="en-US"/>
                        </w:rPr>
                        <w:t>meetings of September and November 2021</w:t>
                      </w:r>
                    </w:hyperlink>
                    <w:r w:rsidRPr="00511E82">
                      <w:rPr>
                        <w:color w:val="002060"/>
                        <w:lang w:val="en-US"/>
                      </w:rPr>
                      <w:t>)</w:t>
                    </w:r>
                  </w:p>
                  <w:p w14:paraId="280320E4" w14:textId="3D28262E" w:rsidR="0020717A" w:rsidRPr="0020717A" w:rsidRDefault="0020717A" w:rsidP="0020717A">
                    <w:pPr>
                      <w:jc w:val="left"/>
                      <w:rPr>
                        <w:color w:val="002060"/>
                      </w:rPr>
                    </w:pPr>
                    <w:r w:rsidRPr="0020717A">
                      <w:rPr>
                        <w:color w:val="002060"/>
                      </w:rPr>
                      <w:t>Report of the Working Group (</w:t>
                    </w:r>
                    <w:hyperlink r:id="rId12" w:history="1">
                      <w:r>
                        <w:rPr>
                          <w:rStyle w:val="Hyperlink"/>
                        </w:rPr>
                        <w:t>me</w:t>
                      </w:r>
                      <w:r w:rsidRPr="00D93290">
                        <w:rPr>
                          <w:rStyle w:val="Hyperlink"/>
                        </w:rPr>
                        <w:t>eting of 8–10 July 2020</w:t>
                      </w:r>
                    </w:hyperlink>
                    <w:r w:rsidRPr="0020717A">
                      <w:rPr>
                        <w:color w:val="002060"/>
                      </w:rPr>
                      <w:t>)</w:t>
                    </w:r>
                  </w:p>
                  <w:p w14:paraId="1B11801B" w14:textId="77777777" w:rsidR="0020717A" w:rsidRDefault="0020717A" w:rsidP="0020717A">
                    <w:pPr>
                      <w:jc w:val="left"/>
                    </w:pPr>
                    <w:r w:rsidRPr="0020717A">
                      <w:rPr>
                        <w:color w:val="002060"/>
                      </w:rPr>
                      <w:t>Conclusions and Recommendations of the Working Group (</w:t>
                    </w:r>
                    <w:hyperlink r:id="rId13" w:history="1">
                      <w:r>
                        <w:rPr>
                          <w:rStyle w:val="Hyperlink"/>
                        </w:rPr>
                        <w:t>m</w:t>
                      </w:r>
                      <w:r w:rsidRPr="007120D2">
                        <w:rPr>
                          <w:rStyle w:val="Hyperlink"/>
                        </w:rPr>
                        <w:t>eeting of 21-23 May 2019</w:t>
                      </w:r>
                    </w:hyperlink>
                    <w:r w:rsidRPr="0020717A">
                      <w:rPr>
                        <w:color w:val="002060"/>
                      </w:rPr>
                      <w:t>)</w:t>
                    </w:r>
                    <w:r>
                      <w:t xml:space="preserve"> </w:t>
                    </w:r>
                  </w:p>
                  <w:p w14:paraId="0415A91A" w14:textId="096C44E8" w:rsidR="00252B28" w:rsidRDefault="0020717A" w:rsidP="0020717A">
                    <w:pPr>
                      <w:jc w:val="left"/>
                    </w:pPr>
                    <w:r w:rsidRPr="0020717A">
                      <w:rPr>
                        <w:color w:val="002060"/>
                      </w:rPr>
                      <w:t>Conclusions and Recommendations of the Working Group (</w:t>
                    </w:r>
                    <w:sdt>
                      <w:sdtPr>
                        <w:alias w:val="Related Docs"/>
                        <w:tag w:val="Related Docs"/>
                        <w:id w:val="905573478"/>
                        <w:placeholder>
                          <w:docPart w:val="4F0EC18700894032BB14A5352436BA1A"/>
                        </w:placeholder>
                      </w:sdtPr>
                      <w:sdtEndPr/>
                      <w:sdtContent>
                        <w:hyperlink r:id="rId14" w:history="1">
                          <w:r>
                            <w:rPr>
                              <w:rStyle w:val="Hyperlink"/>
                            </w:rPr>
                            <w:t>m</w:t>
                          </w:r>
                          <w:r w:rsidRPr="00200919">
                            <w:rPr>
                              <w:rStyle w:val="Hyperlink"/>
                            </w:rPr>
                            <w:t>eeting of 13–15 October 2016</w:t>
                          </w:r>
                        </w:hyperlink>
                      </w:sdtContent>
                    </w:sdt>
                    <w:r w:rsidRPr="0020717A">
                      <w:rPr>
                        <w:color w:val="002060"/>
                      </w:rPr>
                      <w:t>)</w:t>
                    </w:r>
                  </w:p>
                </w:tc>
              </w:sdtContent>
            </w:sdt>
          </w:sdtContent>
        </w:sdt>
      </w:tr>
    </w:tbl>
    <w:p w14:paraId="63C2ACB0" w14:textId="10D78BF8" w:rsidR="009519B1" w:rsidRPr="009519B1" w:rsidRDefault="009519B1" w:rsidP="009519B1">
      <w:pPr>
        <w:tabs>
          <w:tab w:val="left" w:pos="8040"/>
        </w:tabs>
        <w:sectPr w:rsidR="009519B1" w:rsidRPr="009519B1" w:rsidSect="00430BD2">
          <w:headerReference w:type="even" r:id="rId15"/>
          <w:headerReference w:type="default" r:id="rId16"/>
          <w:footerReference w:type="even" r:id="rId17"/>
          <w:footerReference w:type="default" r:id="rId18"/>
          <w:headerReference w:type="first" r:id="rId19"/>
          <w:footerReference w:type="first" r:id="rId20"/>
          <w:pgSz w:w="11906" w:h="16838"/>
          <w:pgMar w:top="2835" w:right="851" w:bottom="851" w:left="851" w:header="709" w:footer="709" w:gutter="0"/>
          <w:cols w:space="708"/>
          <w:docGrid w:linePitch="360"/>
        </w:sectPr>
      </w:pPr>
    </w:p>
    <w:bookmarkStart w:id="1" w:name="_Toc44606104" w:displacedByCustomXml="next"/>
    <w:bookmarkStart w:id="2" w:name="_Toc44605845" w:displacedByCustomXml="next"/>
    <w:sdt>
      <w:sdtPr>
        <w:rPr>
          <w:rFonts w:asciiTheme="minorHAnsi" w:eastAsiaTheme="minorHAnsi" w:hAnsiTheme="minorHAnsi" w:cstheme="minorBidi"/>
          <w:bCs w:val="0"/>
          <w:color w:val="auto"/>
          <w:sz w:val="22"/>
          <w:szCs w:val="22"/>
          <w:lang w:val="en-GB"/>
        </w:rPr>
        <w:id w:val="-1621134431"/>
        <w:docPartObj>
          <w:docPartGallery w:val="Table of Contents"/>
          <w:docPartUnique/>
        </w:docPartObj>
      </w:sdtPr>
      <w:sdtEndPr>
        <w:rPr>
          <w:b/>
          <w:noProof/>
        </w:rPr>
      </w:sdtEndPr>
      <w:sdtContent>
        <w:p w14:paraId="1056E65B" w14:textId="3BE8090F" w:rsidR="00F470BB" w:rsidRPr="001E6974" w:rsidRDefault="00F470BB">
          <w:pPr>
            <w:pStyle w:val="TOCHeading"/>
            <w:rPr>
              <w:color w:val="002060"/>
            </w:rPr>
          </w:pPr>
          <w:r w:rsidRPr="001E6974">
            <w:rPr>
              <w:color w:val="002060"/>
            </w:rPr>
            <w:t>Contents</w:t>
          </w:r>
        </w:p>
        <w:p w14:paraId="68B25DF6" w14:textId="0BF3A82A" w:rsidR="00636DAE" w:rsidRPr="001E6974" w:rsidRDefault="00F470BB">
          <w:pPr>
            <w:pStyle w:val="TOC1"/>
            <w:rPr>
              <w:rFonts w:eastAsiaTheme="minorEastAsia"/>
              <w:color w:val="002060"/>
              <w:lang w:val="nl-NL" w:eastAsia="nl-NL"/>
            </w:rPr>
          </w:pPr>
          <w:r w:rsidRPr="001E6974">
            <w:rPr>
              <w:color w:val="002060"/>
            </w:rPr>
            <w:fldChar w:fldCharType="begin"/>
          </w:r>
          <w:r w:rsidRPr="001E6974">
            <w:rPr>
              <w:color w:val="002060"/>
            </w:rPr>
            <w:instrText xml:space="preserve"> TOC \o "1-3" \h \z \u </w:instrText>
          </w:r>
          <w:r w:rsidRPr="001E6974">
            <w:rPr>
              <w:color w:val="002060"/>
            </w:rPr>
            <w:fldChar w:fldCharType="separate"/>
          </w:r>
          <w:hyperlink w:anchor="_Toc94008804" w:history="1">
            <w:r w:rsidR="00636DAE" w:rsidRPr="001E6974">
              <w:rPr>
                <w:rStyle w:val="Hyperlink"/>
                <w:color w:val="002060"/>
              </w:rPr>
              <w:t>PART IV: MODEL PROCEDURE TO RESPOND TO SUSPECTED AND ACTUAL CASES OF ILLICIT PRACTICE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04 \h </w:instrText>
            </w:r>
            <w:r w:rsidR="00636DAE" w:rsidRPr="001E6974">
              <w:rPr>
                <w:webHidden/>
                <w:color w:val="002060"/>
              </w:rPr>
            </w:r>
            <w:r w:rsidR="00636DAE" w:rsidRPr="001E6974">
              <w:rPr>
                <w:webHidden/>
                <w:color w:val="002060"/>
              </w:rPr>
              <w:fldChar w:fldCharType="separate"/>
            </w:r>
            <w:r w:rsidR="0054486A">
              <w:rPr>
                <w:webHidden/>
                <w:color w:val="002060"/>
              </w:rPr>
              <w:t>2</w:t>
            </w:r>
            <w:r w:rsidR="00636DAE" w:rsidRPr="001E6974">
              <w:rPr>
                <w:webHidden/>
                <w:color w:val="002060"/>
              </w:rPr>
              <w:fldChar w:fldCharType="end"/>
            </w:r>
          </w:hyperlink>
        </w:p>
        <w:p w14:paraId="1DCB8FCB" w14:textId="35978B2D" w:rsidR="00636DAE" w:rsidRPr="001E6974" w:rsidRDefault="0020341E">
          <w:pPr>
            <w:pStyle w:val="TOC2"/>
            <w:rPr>
              <w:rFonts w:eastAsiaTheme="minorEastAsia"/>
              <w:color w:val="002060"/>
              <w:lang w:val="nl-NL" w:eastAsia="nl-NL"/>
            </w:rPr>
          </w:pPr>
          <w:hyperlink w:anchor="_Toc94008805" w:history="1">
            <w:r w:rsidR="00636DAE" w:rsidRPr="001E6974">
              <w:rPr>
                <w:rStyle w:val="Hyperlink"/>
                <w:color w:val="002060"/>
              </w:rPr>
              <w:t>1.</w:t>
            </w:r>
            <w:r w:rsidR="00636DAE" w:rsidRPr="001E6974">
              <w:rPr>
                <w:rFonts w:eastAsiaTheme="minorEastAsia"/>
                <w:color w:val="002060"/>
                <w:lang w:val="nl-NL" w:eastAsia="nl-NL"/>
              </w:rPr>
              <w:tab/>
            </w:r>
            <w:r w:rsidR="00636DAE" w:rsidRPr="001E6974">
              <w:rPr>
                <w:rStyle w:val="Hyperlink"/>
                <w:color w:val="002060"/>
              </w:rPr>
              <w:t>STEP 1: DISCLOSURE AND RECORDING OF SUSPECTED CASES OF ILLICIT PRACTICE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05 \h </w:instrText>
            </w:r>
            <w:r w:rsidR="00636DAE" w:rsidRPr="001E6974">
              <w:rPr>
                <w:webHidden/>
                <w:color w:val="002060"/>
              </w:rPr>
            </w:r>
            <w:r w:rsidR="00636DAE" w:rsidRPr="001E6974">
              <w:rPr>
                <w:webHidden/>
                <w:color w:val="002060"/>
              </w:rPr>
              <w:fldChar w:fldCharType="separate"/>
            </w:r>
            <w:r w:rsidR="0054486A">
              <w:rPr>
                <w:webHidden/>
                <w:color w:val="002060"/>
              </w:rPr>
              <w:t>4</w:t>
            </w:r>
            <w:r w:rsidR="00636DAE" w:rsidRPr="001E6974">
              <w:rPr>
                <w:webHidden/>
                <w:color w:val="002060"/>
              </w:rPr>
              <w:fldChar w:fldCharType="end"/>
            </w:r>
          </w:hyperlink>
        </w:p>
        <w:p w14:paraId="25582807" w14:textId="4403D7F4" w:rsidR="00636DAE" w:rsidRPr="001E6974" w:rsidRDefault="0020341E" w:rsidP="001E6974">
          <w:pPr>
            <w:pStyle w:val="TOC3"/>
            <w:tabs>
              <w:tab w:val="left" w:pos="2268"/>
            </w:tabs>
            <w:ind w:left="1701"/>
            <w:rPr>
              <w:rFonts w:eastAsiaTheme="minorEastAsia"/>
              <w:color w:val="002060"/>
              <w:lang w:val="nl-NL" w:eastAsia="nl-NL"/>
            </w:rPr>
          </w:pPr>
          <w:hyperlink w:anchor="_Toc94008806" w:history="1">
            <w:r w:rsidR="00636DAE" w:rsidRPr="001E6974">
              <w:rPr>
                <w:rStyle w:val="Hyperlink"/>
                <w:color w:val="002060"/>
              </w:rPr>
              <w:t>1.1.</w:t>
            </w:r>
            <w:r w:rsidR="00636DAE" w:rsidRPr="001E6974">
              <w:rPr>
                <w:rFonts w:eastAsiaTheme="minorEastAsia"/>
                <w:color w:val="002060"/>
                <w:lang w:val="nl-NL" w:eastAsia="nl-NL"/>
              </w:rPr>
              <w:tab/>
            </w:r>
            <w:r w:rsidR="00636DAE" w:rsidRPr="001E6974">
              <w:rPr>
                <w:rStyle w:val="Hyperlink"/>
                <w:color w:val="002060"/>
              </w:rPr>
              <w:t>How may suspicions of illicit practices arise?</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06 \h </w:instrText>
            </w:r>
            <w:r w:rsidR="00636DAE" w:rsidRPr="001E6974">
              <w:rPr>
                <w:webHidden/>
                <w:color w:val="002060"/>
              </w:rPr>
            </w:r>
            <w:r w:rsidR="00636DAE" w:rsidRPr="001E6974">
              <w:rPr>
                <w:webHidden/>
                <w:color w:val="002060"/>
              </w:rPr>
              <w:fldChar w:fldCharType="separate"/>
            </w:r>
            <w:r w:rsidR="0054486A">
              <w:rPr>
                <w:webHidden/>
                <w:color w:val="002060"/>
              </w:rPr>
              <w:t>4</w:t>
            </w:r>
            <w:r w:rsidR="00636DAE" w:rsidRPr="001E6974">
              <w:rPr>
                <w:webHidden/>
                <w:color w:val="002060"/>
              </w:rPr>
              <w:fldChar w:fldCharType="end"/>
            </w:r>
          </w:hyperlink>
        </w:p>
        <w:p w14:paraId="420460BF" w14:textId="5BCE4C5A" w:rsidR="00636DAE" w:rsidRPr="001E6974" w:rsidRDefault="0020341E" w:rsidP="001E6974">
          <w:pPr>
            <w:pStyle w:val="TOC3"/>
            <w:tabs>
              <w:tab w:val="left" w:pos="2268"/>
            </w:tabs>
            <w:ind w:left="1701"/>
            <w:rPr>
              <w:rFonts w:eastAsiaTheme="minorEastAsia"/>
              <w:color w:val="002060"/>
              <w:lang w:val="nl-NL" w:eastAsia="nl-NL"/>
            </w:rPr>
          </w:pPr>
          <w:hyperlink w:anchor="_Toc94008807" w:history="1">
            <w:r w:rsidR="00636DAE" w:rsidRPr="001E6974">
              <w:rPr>
                <w:rStyle w:val="Hyperlink"/>
                <w:color w:val="002060"/>
              </w:rPr>
              <w:t>1.2.</w:t>
            </w:r>
            <w:r w:rsidR="00636DAE" w:rsidRPr="001E6974">
              <w:rPr>
                <w:rFonts w:eastAsiaTheme="minorEastAsia"/>
                <w:color w:val="002060"/>
                <w:lang w:val="nl-NL" w:eastAsia="nl-NL"/>
              </w:rPr>
              <w:tab/>
            </w:r>
            <w:r w:rsidR="00636DAE" w:rsidRPr="001E6974">
              <w:rPr>
                <w:rStyle w:val="Hyperlink"/>
                <w:color w:val="002060"/>
              </w:rPr>
              <w:t>Which authority should record suspected cases of illicit practice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07 \h </w:instrText>
            </w:r>
            <w:r w:rsidR="00636DAE" w:rsidRPr="001E6974">
              <w:rPr>
                <w:webHidden/>
                <w:color w:val="002060"/>
              </w:rPr>
            </w:r>
            <w:r w:rsidR="00636DAE" w:rsidRPr="001E6974">
              <w:rPr>
                <w:webHidden/>
                <w:color w:val="002060"/>
              </w:rPr>
              <w:fldChar w:fldCharType="separate"/>
            </w:r>
            <w:r w:rsidR="0054486A">
              <w:rPr>
                <w:webHidden/>
                <w:color w:val="002060"/>
              </w:rPr>
              <w:t>4</w:t>
            </w:r>
            <w:r w:rsidR="00636DAE" w:rsidRPr="001E6974">
              <w:rPr>
                <w:webHidden/>
                <w:color w:val="002060"/>
              </w:rPr>
              <w:fldChar w:fldCharType="end"/>
            </w:r>
          </w:hyperlink>
        </w:p>
        <w:p w14:paraId="3D004ED0" w14:textId="273CE2D5" w:rsidR="00636DAE" w:rsidRPr="001E6974" w:rsidRDefault="0020341E" w:rsidP="001E6974">
          <w:pPr>
            <w:pStyle w:val="TOC3"/>
            <w:tabs>
              <w:tab w:val="left" w:pos="2268"/>
            </w:tabs>
            <w:ind w:left="1701"/>
            <w:rPr>
              <w:rFonts w:eastAsiaTheme="minorEastAsia"/>
              <w:color w:val="002060"/>
              <w:lang w:val="nl-NL" w:eastAsia="nl-NL"/>
            </w:rPr>
          </w:pPr>
          <w:hyperlink w:anchor="_Toc94008808" w:history="1">
            <w:r w:rsidR="00636DAE" w:rsidRPr="001E6974">
              <w:rPr>
                <w:rStyle w:val="Hyperlink"/>
                <w:color w:val="002060"/>
              </w:rPr>
              <w:t>1.3.</w:t>
            </w:r>
            <w:r w:rsidR="00636DAE" w:rsidRPr="001E6974">
              <w:rPr>
                <w:rFonts w:eastAsiaTheme="minorEastAsia"/>
                <w:color w:val="002060"/>
                <w:lang w:val="nl-NL" w:eastAsia="nl-NL"/>
              </w:rPr>
              <w:tab/>
            </w:r>
            <w:r w:rsidR="00636DAE" w:rsidRPr="001E6974">
              <w:rPr>
                <w:rStyle w:val="Hyperlink"/>
                <w:color w:val="002060"/>
              </w:rPr>
              <w:t>What actions should States take to facilitate the disclosure of illicit practice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08 \h </w:instrText>
            </w:r>
            <w:r w:rsidR="00636DAE" w:rsidRPr="001E6974">
              <w:rPr>
                <w:webHidden/>
                <w:color w:val="002060"/>
              </w:rPr>
            </w:r>
            <w:r w:rsidR="00636DAE" w:rsidRPr="001E6974">
              <w:rPr>
                <w:webHidden/>
                <w:color w:val="002060"/>
              </w:rPr>
              <w:fldChar w:fldCharType="separate"/>
            </w:r>
            <w:r w:rsidR="0054486A">
              <w:rPr>
                <w:webHidden/>
                <w:color w:val="002060"/>
              </w:rPr>
              <w:t>5</w:t>
            </w:r>
            <w:r w:rsidR="00636DAE" w:rsidRPr="001E6974">
              <w:rPr>
                <w:webHidden/>
                <w:color w:val="002060"/>
              </w:rPr>
              <w:fldChar w:fldCharType="end"/>
            </w:r>
          </w:hyperlink>
        </w:p>
        <w:p w14:paraId="4FDC49B8" w14:textId="488F258E" w:rsidR="00636DAE" w:rsidRPr="001E6974" w:rsidRDefault="0020341E">
          <w:pPr>
            <w:pStyle w:val="TOC2"/>
            <w:rPr>
              <w:rFonts w:eastAsiaTheme="minorEastAsia"/>
              <w:color w:val="002060"/>
              <w:lang w:val="nl-NL" w:eastAsia="nl-NL"/>
            </w:rPr>
          </w:pPr>
          <w:hyperlink w:anchor="_Toc94008809" w:history="1">
            <w:r w:rsidR="00636DAE" w:rsidRPr="001E6974">
              <w:rPr>
                <w:rStyle w:val="Hyperlink"/>
                <w:color w:val="002060"/>
              </w:rPr>
              <w:t xml:space="preserve">2. </w:t>
            </w:r>
            <w:r w:rsidR="00636DAE" w:rsidRPr="001E6974">
              <w:rPr>
                <w:rFonts w:eastAsiaTheme="minorEastAsia"/>
                <w:color w:val="002060"/>
                <w:lang w:val="nl-NL" w:eastAsia="nl-NL"/>
              </w:rPr>
              <w:tab/>
            </w:r>
            <w:r w:rsidR="00636DAE" w:rsidRPr="001E6974">
              <w:rPr>
                <w:rStyle w:val="Hyperlink"/>
                <w:color w:val="002060"/>
              </w:rPr>
              <w:t>IF APPROPRIATE: CONSIDERATIONS OF TEMPORARY CHILD PROTECTION MEASURE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09 \h </w:instrText>
            </w:r>
            <w:r w:rsidR="00636DAE" w:rsidRPr="001E6974">
              <w:rPr>
                <w:webHidden/>
                <w:color w:val="002060"/>
              </w:rPr>
            </w:r>
            <w:r w:rsidR="00636DAE" w:rsidRPr="001E6974">
              <w:rPr>
                <w:webHidden/>
                <w:color w:val="002060"/>
              </w:rPr>
              <w:fldChar w:fldCharType="separate"/>
            </w:r>
            <w:r w:rsidR="0054486A">
              <w:rPr>
                <w:webHidden/>
                <w:color w:val="002060"/>
              </w:rPr>
              <w:t>7</w:t>
            </w:r>
            <w:r w:rsidR="00636DAE" w:rsidRPr="001E6974">
              <w:rPr>
                <w:webHidden/>
                <w:color w:val="002060"/>
              </w:rPr>
              <w:fldChar w:fldCharType="end"/>
            </w:r>
          </w:hyperlink>
        </w:p>
        <w:p w14:paraId="5104EE9C" w14:textId="7ED5CEE4" w:rsidR="00636DAE" w:rsidRPr="001E6974" w:rsidRDefault="0020341E" w:rsidP="001E6974">
          <w:pPr>
            <w:pStyle w:val="TOC3"/>
            <w:tabs>
              <w:tab w:val="left" w:pos="2268"/>
            </w:tabs>
            <w:ind w:left="1701"/>
            <w:rPr>
              <w:rFonts w:eastAsiaTheme="minorEastAsia"/>
              <w:color w:val="002060"/>
              <w:lang w:val="nl-NL" w:eastAsia="nl-NL"/>
            </w:rPr>
          </w:pPr>
          <w:hyperlink w:anchor="_Toc94008810" w:history="1">
            <w:r w:rsidR="00636DAE" w:rsidRPr="001E6974">
              <w:rPr>
                <w:rStyle w:val="Hyperlink"/>
                <w:color w:val="002060"/>
              </w:rPr>
              <w:t>2.1.</w:t>
            </w:r>
            <w:r w:rsidR="00636DAE" w:rsidRPr="001E6974">
              <w:rPr>
                <w:rFonts w:eastAsiaTheme="minorEastAsia"/>
                <w:color w:val="002060"/>
                <w:lang w:val="nl-NL" w:eastAsia="nl-NL"/>
              </w:rPr>
              <w:tab/>
            </w:r>
            <w:r w:rsidR="00636DAE" w:rsidRPr="001E6974">
              <w:rPr>
                <w:rStyle w:val="Hyperlink"/>
                <w:color w:val="002060"/>
              </w:rPr>
              <w:t>Temporary protection measures for the child for ongoing adoption processes and already finalised adoption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0 \h </w:instrText>
            </w:r>
            <w:r w:rsidR="00636DAE" w:rsidRPr="001E6974">
              <w:rPr>
                <w:webHidden/>
                <w:color w:val="002060"/>
              </w:rPr>
            </w:r>
            <w:r w:rsidR="00636DAE" w:rsidRPr="001E6974">
              <w:rPr>
                <w:webHidden/>
                <w:color w:val="002060"/>
              </w:rPr>
              <w:fldChar w:fldCharType="separate"/>
            </w:r>
            <w:r w:rsidR="0054486A">
              <w:rPr>
                <w:webHidden/>
                <w:color w:val="002060"/>
              </w:rPr>
              <w:t>7</w:t>
            </w:r>
            <w:r w:rsidR="00636DAE" w:rsidRPr="001E6974">
              <w:rPr>
                <w:webHidden/>
                <w:color w:val="002060"/>
              </w:rPr>
              <w:fldChar w:fldCharType="end"/>
            </w:r>
          </w:hyperlink>
        </w:p>
        <w:p w14:paraId="4542BD8C" w14:textId="06993E61" w:rsidR="00636DAE" w:rsidRPr="001E6974" w:rsidRDefault="0020341E" w:rsidP="001E6974">
          <w:pPr>
            <w:pStyle w:val="TOC3"/>
            <w:tabs>
              <w:tab w:val="left" w:pos="2268"/>
            </w:tabs>
            <w:ind w:left="1701"/>
            <w:rPr>
              <w:rFonts w:eastAsiaTheme="minorEastAsia"/>
              <w:color w:val="002060"/>
              <w:lang w:val="nl-NL" w:eastAsia="nl-NL"/>
            </w:rPr>
          </w:pPr>
          <w:hyperlink w:anchor="_Toc94008811" w:history="1">
            <w:r w:rsidR="00636DAE" w:rsidRPr="001E6974">
              <w:rPr>
                <w:rStyle w:val="Hyperlink"/>
                <w:color w:val="002060"/>
              </w:rPr>
              <w:t>2.2.</w:t>
            </w:r>
            <w:r w:rsidR="00636DAE" w:rsidRPr="001E6974">
              <w:rPr>
                <w:rFonts w:eastAsiaTheme="minorEastAsia"/>
                <w:color w:val="002060"/>
                <w:lang w:val="nl-NL" w:eastAsia="nl-NL"/>
              </w:rPr>
              <w:tab/>
            </w:r>
            <w:r w:rsidR="00636DAE" w:rsidRPr="001E6974">
              <w:rPr>
                <w:rStyle w:val="Hyperlink"/>
                <w:color w:val="002060"/>
              </w:rPr>
              <w:t>Additional considerations regarding ongoing adoption processe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1 \h </w:instrText>
            </w:r>
            <w:r w:rsidR="00636DAE" w:rsidRPr="001E6974">
              <w:rPr>
                <w:webHidden/>
                <w:color w:val="002060"/>
              </w:rPr>
            </w:r>
            <w:r w:rsidR="00636DAE" w:rsidRPr="001E6974">
              <w:rPr>
                <w:webHidden/>
                <w:color w:val="002060"/>
              </w:rPr>
              <w:fldChar w:fldCharType="separate"/>
            </w:r>
            <w:r w:rsidR="0054486A">
              <w:rPr>
                <w:webHidden/>
                <w:color w:val="002060"/>
              </w:rPr>
              <w:t>7</w:t>
            </w:r>
            <w:r w:rsidR="00636DAE" w:rsidRPr="001E6974">
              <w:rPr>
                <w:webHidden/>
                <w:color w:val="002060"/>
              </w:rPr>
              <w:fldChar w:fldCharType="end"/>
            </w:r>
          </w:hyperlink>
        </w:p>
        <w:p w14:paraId="2C6E8CC3" w14:textId="1889FF0D" w:rsidR="00636DAE" w:rsidRPr="001E6974" w:rsidRDefault="0020341E">
          <w:pPr>
            <w:pStyle w:val="TOC2"/>
            <w:rPr>
              <w:rFonts w:eastAsiaTheme="minorEastAsia"/>
              <w:color w:val="002060"/>
              <w:lang w:val="nl-NL" w:eastAsia="nl-NL"/>
            </w:rPr>
          </w:pPr>
          <w:hyperlink w:anchor="_Toc94008812" w:history="1">
            <w:r w:rsidR="00636DAE" w:rsidRPr="001E6974">
              <w:rPr>
                <w:rStyle w:val="Hyperlink"/>
                <w:color w:val="002060"/>
              </w:rPr>
              <w:t>3.</w:t>
            </w:r>
            <w:r w:rsidR="00636DAE" w:rsidRPr="001E6974">
              <w:rPr>
                <w:rFonts w:eastAsiaTheme="minorEastAsia"/>
                <w:color w:val="002060"/>
                <w:lang w:val="nl-NL" w:eastAsia="nl-NL"/>
              </w:rPr>
              <w:tab/>
            </w:r>
            <w:r w:rsidR="00636DAE" w:rsidRPr="001E6974">
              <w:rPr>
                <w:rStyle w:val="Hyperlink"/>
                <w:color w:val="002060"/>
              </w:rPr>
              <w:t>ONGOING STEP: SERVICES TO IMPACTED PERSON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2 \h </w:instrText>
            </w:r>
            <w:r w:rsidR="00636DAE" w:rsidRPr="001E6974">
              <w:rPr>
                <w:webHidden/>
                <w:color w:val="002060"/>
              </w:rPr>
            </w:r>
            <w:r w:rsidR="00636DAE" w:rsidRPr="001E6974">
              <w:rPr>
                <w:webHidden/>
                <w:color w:val="002060"/>
              </w:rPr>
              <w:fldChar w:fldCharType="separate"/>
            </w:r>
            <w:r w:rsidR="0054486A">
              <w:rPr>
                <w:webHidden/>
                <w:color w:val="002060"/>
              </w:rPr>
              <w:t>8</w:t>
            </w:r>
            <w:r w:rsidR="00636DAE" w:rsidRPr="001E6974">
              <w:rPr>
                <w:webHidden/>
                <w:color w:val="002060"/>
              </w:rPr>
              <w:fldChar w:fldCharType="end"/>
            </w:r>
          </w:hyperlink>
        </w:p>
        <w:p w14:paraId="281AD3B5" w14:textId="4334134C" w:rsidR="00636DAE" w:rsidRPr="001E6974" w:rsidRDefault="0020341E">
          <w:pPr>
            <w:pStyle w:val="TOC2"/>
            <w:rPr>
              <w:rFonts w:eastAsiaTheme="minorEastAsia"/>
              <w:color w:val="002060"/>
              <w:lang w:val="nl-NL" w:eastAsia="nl-NL"/>
            </w:rPr>
          </w:pPr>
          <w:hyperlink w:anchor="_Toc94008813" w:history="1">
            <w:r w:rsidR="00636DAE" w:rsidRPr="001E6974">
              <w:rPr>
                <w:rStyle w:val="Hyperlink"/>
                <w:color w:val="002060"/>
              </w:rPr>
              <w:t>4.</w:t>
            </w:r>
            <w:r w:rsidR="00636DAE" w:rsidRPr="001E6974">
              <w:rPr>
                <w:rFonts w:eastAsiaTheme="minorEastAsia"/>
                <w:color w:val="002060"/>
                <w:lang w:val="nl-NL" w:eastAsia="nl-NL"/>
              </w:rPr>
              <w:tab/>
            </w:r>
            <w:r w:rsidR="00636DAE" w:rsidRPr="001E6974">
              <w:rPr>
                <w:rStyle w:val="Hyperlink"/>
                <w:color w:val="002060"/>
              </w:rPr>
              <w:t>STEP 2: INVESTIGATION</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3 \h </w:instrText>
            </w:r>
            <w:r w:rsidR="00636DAE" w:rsidRPr="001E6974">
              <w:rPr>
                <w:webHidden/>
                <w:color w:val="002060"/>
              </w:rPr>
            </w:r>
            <w:r w:rsidR="00636DAE" w:rsidRPr="001E6974">
              <w:rPr>
                <w:webHidden/>
                <w:color w:val="002060"/>
              </w:rPr>
              <w:fldChar w:fldCharType="separate"/>
            </w:r>
            <w:r w:rsidR="0054486A">
              <w:rPr>
                <w:webHidden/>
                <w:color w:val="002060"/>
              </w:rPr>
              <w:t>10</w:t>
            </w:r>
            <w:r w:rsidR="00636DAE" w:rsidRPr="001E6974">
              <w:rPr>
                <w:webHidden/>
                <w:color w:val="002060"/>
              </w:rPr>
              <w:fldChar w:fldCharType="end"/>
            </w:r>
          </w:hyperlink>
        </w:p>
        <w:p w14:paraId="28388971" w14:textId="10C92A8C" w:rsidR="00636DAE" w:rsidRPr="001E6974" w:rsidRDefault="0020341E" w:rsidP="001E6974">
          <w:pPr>
            <w:pStyle w:val="TOC3"/>
            <w:tabs>
              <w:tab w:val="left" w:pos="2268"/>
            </w:tabs>
            <w:ind w:left="1701"/>
            <w:rPr>
              <w:rFonts w:eastAsiaTheme="minorEastAsia"/>
              <w:color w:val="002060"/>
              <w:lang w:val="nl-NL" w:eastAsia="nl-NL"/>
            </w:rPr>
          </w:pPr>
          <w:hyperlink w:anchor="_Toc94008814" w:history="1">
            <w:r w:rsidR="00636DAE" w:rsidRPr="001E6974">
              <w:rPr>
                <w:rStyle w:val="Hyperlink"/>
                <w:color w:val="002060"/>
              </w:rPr>
              <w:t>4.1.</w:t>
            </w:r>
            <w:r w:rsidR="00636DAE" w:rsidRPr="001E6974">
              <w:rPr>
                <w:rFonts w:eastAsiaTheme="minorEastAsia"/>
                <w:color w:val="002060"/>
                <w:lang w:val="nl-NL" w:eastAsia="nl-NL"/>
              </w:rPr>
              <w:tab/>
            </w:r>
            <w:r w:rsidR="00636DAE" w:rsidRPr="001E6974">
              <w:rPr>
                <w:rStyle w:val="Hyperlink"/>
                <w:color w:val="002060"/>
              </w:rPr>
              <w:t>Different aspects of investigation</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4 \h </w:instrText>
            </w:r>
            <w:r w:rsidR="00636DAE" w:rsidRPr="001E6974">
              <w:rPr>
                <w:webHidden/>
                <w:color w:val="002060"/>
              </w:rPr>
            </w:r>
            <w:r w:rsidR="00636DAE" w:rsidRPr="001E6974">
              <w:rPr>
                <w:webHidden/>
                <w:color w:val="002060"/>
              </w:rPr>
              <w:fldChar w:fldCharType="separate"/>
            </w:r>
            <w:r w:rsidR="0054486A">
              <w:rPr>
                <w:webHidden/>
                <w:color w:val="002060"/>
              </w:rPr>
              <w:t>10</w:t>
            </w:r>
            <w:r w:rsidR="00636DAE" w:rsidRPr="001E6974">
              <w:rPr>
                <w:webHidden/>
                <w:color w:val="002060"/>
              </w:rPr>
              <w:fldChar w:fldCharType="end"/>
            </w:r>
          </w:hyperlink>
        </w:p>
        <w:p w14:paraId="1BFD80DB" w14:textId="49CCD0F8" w:rsidR="00636DAE" w:rsidRPr="001E6974" w:rsidRDefault="0020341E" w:rsidP="001E6974">
          <w:pPr>
            <w:pStyle w:val="TOC3"/>
            <w:tabs>
              <w:tab w:val="left" w:pos="2268"/>
            </w:tabs>
            <w:ind w:left="1701"/>
            <w:rPr>
              <w:rFonts w:eastAsiaTheme="minorEastAsia"/>
              <w:color w:val="002060"/>
              <w:lang w:val="nl-NL" w:eastAsia="nl-NL"/>
            </w:rPr>
          </w:pPr>
          <w:hyperlink w:anchor="_Toc94008815" w:history="1">
            <w:r w:rsidR="00636DAE" w:rsidRPr="001E6974">
              <w:rPr>
                <w:rStyle w:val="Hyperlink"/>
                <w:color w:val="002060"/>
              </w:rPr>
              <w:t>4.2.</w:t>
            </w:r>
            <w:r w:rsidR="00636DAE" w:rsidRPr="001E6974">
              <w:rPr>
                <w:rFonts w:eastAsiaTheme="minorEastAsia"/>
                <w:color w:val="002060"/>
                <w:lang w:val="nl-NL" w:eastAsia="nl-NL"/>
              </w:rPr>
              <w:tab/>
            </w:r>
            <w:r w:rsidR="00636DAE" w:rsidRPr="001E6974">
              <w:rPr>
                <w:rStyle w:val="Hyperlink"/>
                <w:color w:val="002060"/>
              </w:rPr>
              <w:t>Identification of the potential illicit practice and assessment of its nature and gravity</w:t>
            </w:r>
            <w:r w:rsidR="001E6974">
              <w:rPr>
                <w:rStyle w:val="Hyperlink"/>
                <w:color w:val="002060"/>
              </w:rPr>
              <w:tab/>
            </w:r>
            <w:r w:rsidR="001E6974">
              <w:rPr>
                <w:rStyle w:val="Hyperlink"/>
                <w:color w:val="002060"/>
              </w:rPr>
              <w:tab/>
            </w:r>
            <w:r w:rsidR="001E6974">
              <w:rPr>
                <w:rStyle w:val="Hyperlink"/>
                <w:color w:val="002060"/>
              </w:rPr>
              <w:tab/>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5 \h </w:instrText>
            </w:r>
            <w:r w:rsidR="00636DAE" w:rsidRPr="001E6974">
              <w:rPr>
                <w:webHidden/>
                <w:color w:val="002060"/>
              </w:rPr>
            </w:r>
            <w:r w:rsidR="00636DAE" w:rsidRPr="001E6974">
              <w:rPr>
                <w:webHidden/>
                <w:color w:val="002060"/>
              </w:rPr>
              <w:fldChar w:fldCharType="separate"/>
            </w:r>
            <w:r w:rsidR="0054486A">
              <w:rPr>
                <w:webHidden/>
                <w:color w:val="002060"/>
              </w:rPr>
              <w:t>11</w:t>
            </w:r>
            <w:r w:rsidR="00636DAE" w:rsidRPr="001E6974">
              <w:rPr>
                <w:webHidden/>
                <w:color w:val="002060"/>
              </w:rPr>
              <w:fldChar w:fldCharType="end"/>
            </w:r>
          </w:hyperlink>
        </w:p>
        <w:p w14:paraId="67450C00" w14:textId="643DBD74" w:rsidR="00636DAE" w:rsidRPr="001E6974" w:rsidRDefault="0020341E">
          <w:pPr>
            <w:pStyle w:val="TOC2"/>
            <w:rPr>
              <w:rFonts w:eastAsiaTheme="minorEastAsia"/>
              <w:color w:val="002060"/>
              <w:lang w:val="nl-NL" w:eastAsia="nl-NL"/>
            </w:rPr>
          </w:pPr>
          <w:hyperlink w:anchor="_Toc94008816" w:history="1">
            <w:r w:rsidR="00636DAE" w:rsidRPr="001E6974">
              <w:rPr>
                <w:rStyle w:val="Hyperlink"/>
                <w:color w:val="002060"/>
              </w:rPr>
              <w:t>5.</w:t>
            </w:r>
            <w:r w:rsidR="00636DAE" w:rsidRPr="001E6974">
              <w:rPr>
                <w:rFonts w:eastAsiaTheme="minorEastAsia"/>
                <w:color w:val="002060"/>
                <w:lang w:val="nl-NL" w:eastAsia="nl-NL"/>
              </w:rPr>
              <w:tab/>
            </w:r>
            <w:r w:rsidR="00636DAE" w:rsidRPr="001E6974">
              <w:rPr>
                <w:rStyle w:val="Hyperlink"/>
                <w:color w:val="002060"/>
              </w:rPr>
              <w:t>AT THE APPROPRIATE TIME: INFORMING concerned authorities, bodies and person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6 \h </w:instrText>
            </w:r>
            <w:r w:rsidR="00636DAE" w:rsidRPr="001E6974">
              <w:rPr>
                <w:webHidden/>
                <w:color w:val="002060"/>
              </w:rPr>
            </w:r>
            <w:r w:rsidR="00636DAE" w:rsidRPr="001E6974">
              <w:rPr>
                <w:webHidden/>
                <w:color w:val="002060"/>
              </w:rPr>
              <w:fldChar w:fldCharType="separate"/>
            </w:r>
            <w:r w:rsidR="0054486A">
              <w:rPr>
                <w:webHidden/>
                <w:color w:val="002060"/>
              </w:rPr>
              <w:t>13</w:t>
            </w:r>
            <w:r w:rsidR="00636DAE" w:rsidRPr="001E6974">
              <w:rPr>
                <w:webHidden/>
                <w:color w:val="002060"/>
              </w:rPr>
              <w:fldChar w:fldCharType="end"/>
            </w:r>
          </w:hyperlink>
        </w:p>
        <w:p w14:paraId="5EEA4FEA" w14:textId="0022F1BC" w:rsidR="00636DAE" w:rsidRPr="001E6974" w:rsidRDefault="0020341E" w:rsidP="001E6974">
          <w:pPr>
            <w:pStyle w:val="TOC3"/>
            <w:tabs>
              <w:tab w:val="left" w:pos="2268"/>
            </w:tabs>
            <w:ind w:left="1701"/>
            <w:rPr>
              <w:rFonts w:eastAsiaTheme="minorEastAsia"/>
              <w:color w:val="002060"/>
              <w:lang w:val="nl-NL" w:eastAsia="nl-NL"/>
            </w:rPr>
          </w:pPr>
          <w:hyperlink w:anchor="_Toc94008817" w:history="1">
            <w:r w:rsidR="00636DAE" w:rsidRPr="001E6974">
              <w:rPr>
                <w:rStyle w:val="Hyperlink"/>
                <w:color w:val="002060"/>
              </w:rPr>
              <w:t>5.1.</w:t>
            </w:r>
            <w:r w:rsidR="00636DAE" w:rsidRPr="001E6974">
              <w:rPr>
                <w:rFonts w:eastAsiaTheme="minorEastAsia"/>
                <w:color w:val="002060"/>
                <w:lang w:val="nl-NL" w:eastAsia="nl-NL"/>
              </w:rPr>
              <w:tab/>
            </w:r>
            <w:r w:rsidR="00636DAE" w:rsidRPr="001E6974">
              <w:rPr>
                <w:rStyle w:val="Hyperlink"/>
                <w:color w:val="002060"/>
              </w:rPr>
              <w:t>Information exchange between Central Authorities of different State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7 \h </w:instrText>
            </w:r>
            <w:r w:rsidR="00636DAE" w:rsidRPr="001E6974">
              <w:rPr>
                <w:webHidden/>
                <w:color w:val="002060"/>
              </w:rPr>
            </w:r>
            <w:r w:rsidR="00636DAE" w:rsidRPr="001E6974">
              <w:rPr>
                <w:webHidden/>
                <w:color w:val="002060"/>
              </w:rPr>
              <w:fldChar w:fldCharType="separate"/>
            </w:r>
            <w:r w:rsidR="0054486A">
              <w:rPr>
                <w:webHidden/>
                <w:color w:val="002060"/>
              </w:rPr>
              <w:t>13</w:t>
            </w:r>
            <w:r w:rsidR="00636DAE" w:rsidRPr="001E6974">
              <w:rPr>
                <w:webHidden/>
                <w:color w:val="002060"/>
              </w:rPr>
              <w:fldChar w:fldCharType="end"/>
            </w:r>
          </w:hyperlink>
        </w:p>
        <w:p w14:paraId="5E089DC5" w14:textId="7AF49395" w:rsidR="00636DAE" w:rsidRPr="001E6974" w:rsidRDefault="0020341E" w:rsidP="001E6974">
          <w:pPr>
            <w:pStyle w:val="TOC3"/>
            <w:tabs>
              <w:tab w:val="left" w:pos="2268"/>
            </w:tabs>
            <w:ind w:left="1701"/>
            <w:rPr>
              <w:rFonts w:eastAsiaTheme="minorEastAsia"/>
              <w:color w:val="002060"/>
              <w:lang w:val="nl-NL" w:eastAsia="nl-NL"/>
            </w:rPr>
          </w:pPr>
          <w:hyperlink w:anchor="_Toc94008818" w:history="1">
            <w:r w:rsidR="00636DAE" w:rsidRPr="001E6974">
              <w:rPr>
                <w:rStyle w:val="Hyperlink"/>
                <w:color w:val="002060"/>
              </w:rPr>
              <w:t>5.2.</w:t>
            </w:r>
            <w:r w:rsidR="00636DAE" w:rsidRPr="001E6974">
              <w:rPr>
                <w:rFonts w:eastAsiaTheme="minorEastAsia"/>
                <w:color w:val="002060"/>
                <w:lang w:val="nl-NL" w:eastAsia="nl-NL"/>
              </w:rPr>
              <w:tab/>
            </w:r>
            <w:r w:rsidR="00636DAE" w:rsidRPr="001E6974">
              <w:rPr>
                <w:rStyle w:val="Hyperlink"/>
                <w:color w:val="002060"/>
              </w:rPr>
              <w:t>Informing concerned person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8 \h </w:instrText>
            </w:r>
            <w:r w:rsidR="00636DAE" w:rsidRPr="001E6974">
              <w:rPr>
                <w:webHidden/>
                <w:color w:val="002060"/>
              </w:rPr>
            </w:r>
            <w:r w:rsidR="00636DAE" w:rsidRPr="001E6974">
              <w:rPr>
                <w:webHidden/>
                <w:color w:val="002060"/>
              </w:rPr>
              <w:fldChar w:fldCharType="separate"/>
            </w:r>
            <w:r w:rsidR="0054486A">
              <w:rPr>
                <w:webHidden/>
                <w:color w:val="002060"/>
              </w:rPr>
              <w:t>14</w:t>
            </w:r>
            <w:r w:rsidR="00636DAE" w:rsidRPr="001E6974">
              <w:rPr>
                <w:webHidden/>
                <w:color w:val="002060"/>
              </w:rPr>
              <w:fldChar w:fldCharType="end"/>
            </w:r>
          </w:hyperlink>
        </w:p>
        <w:p w14:paraId="0B997FA3" w14:textId="787CD3BC" w:rsidR="00636DAE" w:rsidRPr="001E6974" w:rsidRDefault="0020341E">
          <w:pPr>
            <w:pStyle w:val="TOC2"/>
            <w:rPr>
              <w:rFonts w:eastAsiaTheme="minorEastAsia"/>
              <w:color w:val="002060"/>
              <w:lang w:val="nl-NL" w:eastAsia="nl-NL"/>
            </w:rPr>
          </w:pPr>
          <w:hyperlink w:anchor="_Toc94008819" w:history="1">
            <w:r w:rsidR="00636DAE" w:rsidRPr="001E6974">
              <w:rPr>
                <w:rStyle w:val="Hyperlink"/>
                <w:color w:val="002060"/>
              </w:rPr>
              <w:t>6.</w:t>
            </w:r>
            <w:r w:rsidR="00636DAE" w:rsidRPr="001E6974">
              <w:rPr>
                <w:rFonts w:eastAsiaTheme="minorEastAsia"/>
                <w:color w:val="002060"/>
                <w:lang w:val="nl-NL" w:eastAsia="nl-NL"/>
              </w:rPr>
              <w:tab/>
            </w:r>
            <w:r w:rsidR="00636DAE" w:rsidRPr="001E6974">
              <w:rPr>
                <w:rStyle w:val="Hyperlink"/>
                <w:color w:val="002060"/>
              </w:rPr>
              <w:t>STEP 3: POSSIBLE ACTIONS FOLLOWING THE INVESTIGATION</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19 \h </w:instrText>
            </w:r>
            <w:r w:rsidR="00636DAE" w:rsidRPr="001E6974">
              <w:rPr>
                <w:webHidden/>
                <w:color w:val="002060"/>
              </w:rPr>
            </w:r>
            <w:r w:rsidR="00636DAE" w:rsidRPr="001E6974">
              <w:rPr>
                <w:webHidden/>
                <w:color w:val="002060"/>
              </w:rPr>
              <w:fldChar w:fldCharType="separate"/>
            </w:r>
            <w:r w:rsidR="0054486A">
              <w:rPr>
                <w:webHidden/>
                <w:color w:val="002060"/>
              </w:rPr>
              <w:t>15</w:t>
            </w:r>
            <w:r w:rsidR="00636DAE" w:rsidRPr="001E6974">
              <w:rPr>
                <w:webHidden/>
                <w:color w:val="002060"/>
              </w:rPr>
              <w:fldChar w:fldCharType="end"/>
            </w:r>
          </w:hyperlink>
        </w:p>
        <w:p w14:paraId="1AC2475D" w14:textId="0ACDFC40" w:rsidR="00636DAE" w:rsidRPr="001E6974" w:rsidRDefault="0020341E" w:rsidP="001E6974">
          <w:pPr>
            <w:pStyle w:val="TOC3"/>
            <w:tabs>
              <w:tab w:val="left" w:pos="2268"/>
            </w:tabs>
            <w:ind w:left="1701"/>
            <w:rPr>
              <w:rFonts w:eastAsiaTheme="minorEastAsia"/>
              <w:color w:val="002060"/>
              <w:lang w:val="nl-NL" w:eastAsia="nl-NL"/>
            </w:rPr>
          </w:pPr>
          <w:hyperlink w:anchor="_Toc94008820" w:history="1">
            <w:r w:rsidR="00636DAE" w:rsidRPr="001E6974">
              <w:rPr>
                <w:rStyle w:val="Hyperlink"/>
                <w:color w:val="002060"/>
              </w:rPr>
              <w:t>6.1.</w:t>
            </w:r>
            <w:r w:rsidR="00636DAE" w:rsidRPr="001E6974">
              <w:rPr>
                <w:rFonts w:eastAsiaTheme="minorEastAsia"/>
                <w:color w:val="002060"/>
                <w:lang w:val="nl-NL" w:eastAsia="nl-NL"/>
              </w:rPr>
              <w:tab/>
            </w:r>
            <w:r w:rsidR="00636DAE" w:rsidRPr="001E6974">
              <w:rPr>
                <w:rStyle w:val="Hyperlink"/>
                <w:color w:val="002060"/>
              </w:rPr>
              <w:t>Actions regarding the adoptee (or adoptable child) and the families in a specific adoption case</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20 \h </w:instrText>
            </w:r>
            <w:r w:rsidR="00636DAE" w:rsidRPr="001E6974">
              <w:rPr>
                <w:webHidden/>
                <w:color w:val="002060"/>
              </w:rPr>
            </w:r>
            <w:r w:rsidR="00636DAE" w:rsidRPr="001E6974">
              <w:rPr>
                <w:webHidden/>
                <w:color w:val="002060"/>
              </w:rPr>
              <w:fldChar w:fldCharType="separate"/>
            </w:r>
            <w:r w:rsidR="0054486A">
              <w:rPr>
                <w:webHidden/>
                <w:color w:val="002060"/>
              </w:rPr>
              <w:t>15</w:t>
            </w:r>
            <w:r w:rsidR="00636DAE" w:rsidRPr="001E6974">
              <w:rPr>
                <w:webHidden/>
                <w:color w:val="002060"/>
              </w:rPr>
              <w:fldChar w:fldCharType="end"/>
            </w:r>
          </w:hyperlink>
        </w:p>
        <w:p w14:paraId="2A3888A3" w14:textId="536999DF" w:rsidR="00636DAE" w:rsidRPr="001E6974" w:rsidRDefault="0020341E">
          <w:pPr>
            <w:pStyle w:val="TOC3"/>
            <w:tabs>
              <w:tab w:val="left" w:pos="2422"/>
            </w:tabs>
            <w:rPr>
              <w:rFonts w:eastAsiaTheme="minorEastAsia"/>
              <w:color w:val="002060"/>
              <w:lang w:val="nl-NL" w:eastAsia="nl-NL"/>
            </w:rPr>
          </w:pPr>
          <w:hyperlink w:anchor="_Toc94008821" w:history="1">
            <w:r w:rsidR="00636DAE" w:rsidRPr="001E6974">
              <w:rPr>
                <w:rStyle w:val="Hyperlink"/>
                <w:color w:val="002060"/>
              </w:rPr>
              <w:t>6.1.1.</w:t>
            </w:r>
            <w:r w:rsidR="00636DAE" w:rsidRPr="001E6974">
              <w:rPr>
                <w:rFonts w:eastAsiaTheme="minorEastAsia"/>
                <w:color w:val="002060"/>
                <w:lang w:val="nl-NL" w:eastAsia="nl-NL"/>
              </w:rPr>
              <w:tab/>
            </w:r>
            <w:r w:rsidR="00636DAE" w:rsidRPr="001E6974">
              <w:rPr>
                <w:rStyle w:val="Hyperlink"/>
                <w:color w:val="002060"/>
              </w:rPr>
              <w:t>If the adoption has not yet been completed</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21 \h </w:instrText>
            </w:r>
            <w:r w:rsidR="00636DAE" w:rsidRPr="001E6974">
              <w:rPr>
                <w:webHidden/>
                <w:color w:val="002060"/>
              </w:rPr>
            </w:r>
            <w:r w:rsidR="00636DAE" w:rsidRPr="001E6974">
              <w:rPr>
                <w:webHidden/>
                <w:color w:val="002060"/>
              </w:rPr>
              <w:fldChar w:fldCharType="separate"/>
            </w:r>
            <w:r w:rsidR="0054486A">
              <w:rPr>
                <w:webHidden/>
                <w:color w:val="002060"/>
              </w:rPr>
              <w:t>15</w:t>
            </w:r>
            <w:r w:rsidR="00636DAE" w:rsidRPr="001E6974">
              <w:rPr>
                <w:webHidden/>
                <w:color w:val="002060"/>
              </w:rPr>
              <w:fldChar w:fldCharType="end"/>
            </w:r>
          </w:hyperlink>
        </w:p>
        <w:p w14:paraId="55DEA47D" w14:textId="474674D9" w:rsidR="00636DAE" w:rsidRPr="001E6974" w:rsidRDefault="0020341E">
          <w:pPr>
            <w:pStyle w:val="TOC3"/>
            <w:tabs>
              <w:tab w:val="left" w:pos="2422"/>
            </w:tabs>
            <w:rPr>
              <w:rFonts w:eastAsiaTheme="minorEastAsia"/>
              <w:color w:val="002060"/>
              <w:lang w:val="nl-NL" w:eastAsia="nl-NL"/>
            </w:rPr>
          </w:pPr>
          <w:hyperlink w:anchor="_Toc94008822" w:history="1">
            <w:r w:rsidR="00636DAE" w:rsidRPr="001E6974">
              <w:rPr>
                <w:rStyle w:val="Hyperlink"/>
                <w:color w:val="002060"/>
              </w:rPr>
              <w:t>6.1.2.</w:t>
            </w:r>
            <w:r w:rsidR="00636DAE" w:rsidRPr="001E6974">
              <w:rPr>
                <w:rFonts w:eastAsiaTheme="minorEastAsia"/>
                <w:color w:val="002060"/>
                <w:lang w:val="nl-NL" w:eastAsia="nl-NL"/>
              </w:rPr>
              <w:tab/>
            </w:r>
            <w:r w:rsidR="00636DAE" w:rsidRPr="001E6974">
              <w:rPr>
                <w:rStyle w:val="Hyperlink"/>
                <w:color w:val="002060"/>
              </w:rPr>
              <w:t>If the adoption has already been completed</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22 \h </w:instrText>
            </w:r>
            <w:r w:rsidR="00636DAE" w:rsidRPr="001E6974">
              <w:rPr>
                <w:webHidden/>
                <w:color w:val="002060"/>
              </w:rPr>
            </w:r>
            <w:r w:rsidR="00636DAE" w:rsidRPr="001E6974">
              <w:rPr>
                <w:webHidden/>
                <w:color w:val="002060"/>
              </w:rPr>
              <w:fldChar w:fldCharType="separate"/>
            </w:r>
            <w:r w:rsidR="0054486A">
              <w:rPr>
                <w:webHidden/>
                <w:color w:val="002060"/>
              </w:rPr>
              <w:t>16</w:t>
            </w:r>
            <w:r w:rsidR="00636DAE" w:rsidRPr="001E6974">
              <w:rPr>
                <w:webHidden/>
                <w:color w:val="002060"/>
              </w:rPr>
              <w:fldChar w:fldCharType="end"/>
            </w:r>
          </w:hyperlink>
        </w:p>
        <w:p w14:paraId="0E437329" w14:textId="32C63E02" w:rsidR="00636DAE" w:rsidRPr="001E6974" w:rsidRDefault="0020341E" w:rsidP="001E6974">
          <w:pPr>
            <w:pStyle w:val="TOC3"/>
            <w:tabs>
              <w:tab w:val="left" w:pos="2268"/>
            </w:tabs>
            <w:ind w:left="1701"/>
            <w:rPr>
              <w:rFonts w:eastAsiaTheme="minorEastAsia"/>
              <w:color w:val="002060"/>
              <w:lang w:val="nl-NL" w:eastAsia="nl-NL"/>
            </w:rPr>
          </w:pPr>
          <w:hyperlink w:anchor="_Toc94008827" w:history="1">
            <w:r w:rsidR="00636DAE" w:rsidRPr="001E6974">
              <w:rPr>
                <w:rStyle w:val="Hyperlink"/>
                <w:color w:val="002060"/>
              </w:rPr>
              <w:t>6.2.</w:t>
            </w:r>
            <w:r w:rsidR="00636DAE" w:rsidRPr="001E6974">
              <w:rPr>
                <w:rFonts w:eastAsiaTheme="minorEastAsia"/>
                <w:color w:val="002060"/>
                <w:lang w:val="nl-NL" w:eastAsia="nl-NL"/>
              </w:rPr>
              <w:tab/>
            </w:r>
            <w:r w:rsidR="00636DAE" w:rsidRPr="001E6974">
              <w:rPr>
                <w:rStyle w:val="Hyperlink"/>
                <w:color w:val="002060"/>
              </w:rPr>
              <w:t>Actions regarding other actor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27 \h </w:instrText>
            </w:r>
            <w:r w:rsidR="00636DAE" w:rsidRPr="001E6974">
              <w:rPr>
                <w:webHidden/>
                <w:color w:val="002060"/>
              </w:rPr>
            </w:r>
            <w:r w:rsidR="00636DAE" w:rsidRPr="001E6974">
              <w:rPr>
                <w:webHidden/>
                <w:color w:val="002060"/>
              </w:rPr>
              <w:fldChar w:fldCharType="separate"/>
            </w:r>
            <w:r w:rsidR="0054486A">
              <w:rPr>
                <w:webHidden/>
                <w:color w:val="002060"/>
              </w:rPr>
              <w:t>19</w:t>
            </w:r>
            <w:r w:rsidR="00636DAE" w:rsidRPr="001E6974">
              <w:rPr>
                <w:webHidden/>
                <w:color w:val="002060"/>
              </w:rPr>
              <w:fldChar w:fldCharType="end"/>
            </w:r>
          </w:hyperlink>
        </w:p>
        <w:p w14:paraId="4CA5AAD5" w14:textId="2D237617" w:rsidR="00636DAE" w:rsidRPr="001E6974" w:rsidRDefault="0020341E">
          <w:pPr>
            <w:pStyle w:val="TOC3"/>
            <w:tabs>
              <w:tab w:val="left" w:pos="2422"/>
            </w:tabs>
            <w:rPr>
              <w:rFonts w:eastAsiaTheme="minorEastAsia"/>
              <w:color w:val="002060"/>
              <w:lang w:val="nl-NL" w:eastAsia="nl-NL"/>
            </w:rPr>
          </w:pPr>
          <w:hyperlink w:anchor="_Toc94008828" w:history="1">
            <w:r w:rsidR="00636DAE" w:rsidRPr="001E6974">
              <w:rPr>
                <w:rStyle w:val="Hyperlink"/>
                <w:color w:val="002060"/>
              </w:rPr>
              <w:t>6.2.1.</w:t>
            </w:r>
            <w:r w:rsidR="00636DAE" w:rsidRPr="001E6974">
              <w:rPr>
                <w:rFonts w:eastAsiaTheme="minorEastAsia"/>
                <w:color w:val="002060"/>
                <w:lang w:val="nl-NL" w:eastAsia="nl-NL"/>
              </w:rPr>
              <w:tab/>
            </w:r>
            <w:r w:rsidR="00636DAE" w:rsidRPr="001E6974">
              <w:rPr>
                <w:rStyle w:val="Hyperlink"/>
                <w:color w:val="002060"/>
              </w:rPr>
              <w:t>Authoritie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28 \h </w:instrText>
            </w:r>
            <w:r w:rsidR="00636DAE" w:rsidRPr="001E6974">
              <w:rPr>
                <w:webHidden/>
                <w:color w:val="002060"/>
              </w:rPr>
            </w:r>
            <w:r w:rsidR="00636DAE" w:rsidRPr="001E6974">
              <w:rPr>
                <w:webHidden/>
                <w:color w:val="002060"/>
              </w:rPr>
              <w:fldChar w:fldCharType="separate"/>
            </w:r>
            <w:r w:rsidR="0054486A">
              <w:rPr>
                <w:webHidden/>
                <w:color w:val="002060"/>
              </w:rPr>
              <w:t>19</w:t>
            </w:r>
            <w:r w:rsidR="00636DAE" w:rsidRPr="001E6974">
              <w:rPr>
                <w:webHidden/>
                <w:color w:val="002060"/>
              </w:rPr>
              <w:fldChar w:fldCharType="end"/>
            </w:r>
          </w:hyperlink>
        </w:p>
        <w:p w14:paraId="0A979D66" w14:textId="35EC9263" w:rsidR="00636DAE" w:rsidRPr="001E6974" w:rsidRDefault="0020341E">
          <w:pPr>
            <w:pStyle w:val="TOC3"/>
            <w:tabs>
              <w:tab w:val="left" w:pos="2422"/>
            </w:tabs>
            <w:rPr>
              <w:rFonts w:eastAsiaTheme="minorEastAsia"/>
              <w:color w:val="002060"/>
              <w:lang w:val="nl-NL" w:eastAsia="nl-NL"/>
            </w:rPr>
          </w:pPr>
          <w:hyperlink w:anchor="_Toc94008829" w:history="1">
            <w:r w:rsidR="00636DAE" w:rsidRPr="001E6974">
              <w:rPr>
                <w:rStyle w:val="Hyperlink"/>
                <w:color w:val="002060"/>
              </w:rPr>
              <w:t>6.2.2.</w:t>
            </w:r>
            <w:r w:rsidR="00636DAE" w:rsidRPr="001E6974">
              <w:rPr>
                <w:rFonts w:eastAsiaTheme="minorEastAsia"/>
                <w:color w:val="002060"/>
                <w:lang w:val="nl-NL" w:eastAsia="nl-NL"/>
              </w:rPr>
              <w:tab/>
            </w:r>
            <w:r w:rsidR="00636DAE" w:rsidRPr="001E6974">
              <w:rPr>
                <w:rStyle w:val="Hyperlink"/>
                <w:color w:val="002060"/>
              </w:rPr>
              <w:t>AAB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29 \h </w:instrText>
            </w:r>
            <w:r w:rsidR="00636DAE" w:rsidRPr="001E6974">
              <w:rPr>
                <w:webHidden/>
                <w:color w:val="002060"/>
              </w:rPr>
            </w:r>
            <w:r w:rsidR="00636DAE" w:rsidRPr="001E6974">
              <w:rPr>
                <w:webHidden/>
                <w:color w:val="002060"/>
              </w:rPr>
              <w:fldChar w:fldCharType="separate"/>
            </w:r>
            <w:r w:rsidR="0054486A">
              <w:rPr>
                <w:webHidden/>
                <w:color w:val="002060"/>
              </w:rPr>
              <w:t>19</w:t>
            </w:r>
            <w:r w:rsidR="00636DAE" w:rsidRPr="001E6974">
              <w:rPr>
                <w:webHidden/>
                <w:color w:val="002060"/>
              </w:rPr>
              <w:fldChar w:fldCharType="end"/>
            </w:r>
          </w:hyperlink>
        </w:p>
        <w:p w14:paraId="757E1ABB" w14:textId="799A701B" w:rsidR="00636DAE" w:rsidRPr="001E6974" w:rsidRDefault="0020341E">
          <w:pPr>
            <w:pStyle w:val="TOC3"/>
            <w:tabs>
              <w:tab w:val="left" w:pos="2422"/>
            </w:tabs>
            <w:rPr>
              <w:rFonts w:eastAsiaTheme="minorEastAsia"/>
              <w:color w:val="002060"/>
              <w:lang w:val="nl-NL" w:eastAsia="nl-NL"/>
            </w:rPr>
          </w:pPr>
          <w:hyperlink w:anchor="_Toc94008830" w:history="1">
            <w:r w:rsidR="00636DAE" w:rsidRPr="001E6974">
              <w:rPr>
                <w:rStyle w:val="Hyperlink"/>
                <w:color w:val="002060"/>
              </w:rPr>
              <w:t>6.2.3.</w:t>
            </w:r>
            <w:r w:rsidR="00636DAE" w:rsidRPr="001E6974">
              <w:rPr>
                <w:rFonts w:eastAsiaTheme="minorEastAsia"/>
                <w:color w:val="002060"/>
                <w:lang w:val="nl-NL" w:eastAsia="nl-NL"/>
              </w:rPr>
              <w:tab/>
            </w:r>
            <w:r w:rsidR="00636DAE" w:rsidRPr="001E6974">
              <w:rPr>
                <w:rStyle w:val="Hyperlink"/>
                <w:color w:val="002060"/>
              </w:rPr>
              <w:t>Child institutions, independent professionals, and other actor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30 \h </w:instrText>
            </w:r>
            <w:r w:rsidR="00636DAE" w:rsidRPr="001E6974">
              <w:rPr>
                <w:webHidden/>
                <w:color w:val="002060"/>
              </w:rPr>
            </w:r>
            <w:r w:rsidR="00636DAE" w:rsidRPr="001E6974">
              <w:rPr>
                <w:webHidden/>
                <w:color w:val="002060"/>
              </w:rPr>
              <w:fldChar w:fldCharType="separate"/>
            </w:r>
            <w:r w:rsidR="0054486A">
              <w:rPr>
                <w:webHidden/>
                <w:color w:val="002060"/>
              </w:rPr>
              <w:t>19</w:t>
            </w:r>
            <w:r w:rsidR="00636DAE" w:rsidRPr="001E6974">
              <w:rPr>
                <w:webHidden/>
                <w:color w:val="002060"/>
              </w:rPr>
              <w:fldChar w:fldCharType="end"/>
            </w:r>
          </w:hyperlink>
        </w:p>
        <w:p w14:paraId="01D47F7C" w14:textId="4C6E46D6" w:rsidR="00636DAE" w:rsidRPr="001E6974" w:rsidRDefault="0020341E" w:rsidP="001E6974">
          <w:pPr>
            <w:pStyle w:val="TOC3"/>
            <w:tabs>
              <w:tab w:val="left" w:pos="2268"/>
            </w:tabs>
            <w:ind w:left="1701"/>
            <w:rPr>
              <w:rFonts w:eastAsiaTheme="minorEastAsia"/>
              <w:color w:val="002060"/>
              <w:lang w:val="nl-NL" w:eastAsia="nl-NL"/>
            </w:rPr>
          </w:pPr>
          <w:hyperlink w:anchor="_Toc94008831" w:history="1">
            <w:r w:rsidR="00636DAE" w:rsidRPr="001E6974">
              <w:rPr>
                <w:rStyle w:val="Hyperlink"/>
                <w:color w:val="002060"/>
              </w:rPr>
              <w:t>6.3.</w:t>
            </w:r>
            <w:r w:rsidR="00636DAE" w:rsidRPr="001E6974">
              <w:rPr>
                <w:rFonts w:eastAsiaTheme="minorEastAsia"/>
                <w:color w:val="002060"/>
                <w:lang w:val="nl-NL" w:eastAsia="nl-NL"/>
              </w:rPr>
              <w:tab/>
            </w:r>
            <w:r w:rsidR="00636DAE" w:rsidRPr="001E6974">
              <w:rPr>
                <w:rStyle w:val="Hyperlink"/>
                <w:color w:val="002060"/>
              </w:rPr>
              <w:t>Other Action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31 \h </w:instrText>
            </w:r>
            <w:r w:rsidR="00636DAE" w:rsidRPr="001E6974">
              <w:rPr>
                <w:webHidden/>
                <w:color w:val="002060"/>
              </w:rPr>
            </w:r>
            <w:r w:rsidR="00636DAE" w:rsidRPr="001E6974">
              <w:rPr>
                <w:webHidden/>
                <w:color w:val="002060"/>
              </w:rPr>
              <w:fldChar w:fldCharType="separate"/>
            </w:r>
            <w:r w:rsidR="0054486A">
              <w:rPr>
                <w:webHidden/>
                <w:color w:val="002060"/>
              </w:rPr>
              <w:t>20</w:t>
            </w:r>
            <w:r w:rsidR="00636DAE" w:rsidRPr="001E6974">
              <w:rPr>
                <w:webHidden/>
                <w:color w:val="002060"/>
              </w:rPr>
              <w:fldChar w:fldCharType="end"/>
            </w:r>
          </w:hyperlink>
        </w:p>
        <w:p w14:paraId="502B5BC9" w14:textId="6CF0B6E2" w:rsidR="00636DAE" w:rsidRPr="001E6974" w:rsidRDefault="0020341E">
          <w:pPr>
            <w:pStyle w:val="TOC3"/>
            <w:tabs>
              <w:tab w:val="left" w:pos="2422"/>
            </w:tabs>
            <w:rPr>
              <w:rFonts w:eastAsiaTheme="minorEastAsia"/>
              <w:color w:val="002060"/>
              <w:lang w:val="nl-NL" w:eastAsia="nl-NL"/>
            </w:rPr>
          </w:pPr>
          <w:hyperlink w:anchor="_Toc94008832" w:history="1">
            <w:r w:rsidR="00636DAE" w:rsidRPr="001E6974">
              <w:rPr>
                <w:rStyle w:val="Hyperlink"/>
                <w:color w:val="002060"/>
              </w:rPr>
              <w:t>6.3.1.</w:t>
            </w:r>
            <w:r w:rsidR="00636DAE" w:rsidRPr="001E6974">
              <w:rPr>
                <w:rFonts w:eastAsiaTheme="minorEastAsia"/>
                <w:color w:val="002060"/>
                <w:lang w:val="nl-NL" w:eastAsia="nl-NL"/>
              </w:rPr>
              <w:tab/>
            </w:r>
            <w:r w:rsidR="00636DAE" w:rsidRPr="001E6974">
              <w:rPr>
                <w:rStyle w:val="Hyperlink"/>
                <w:color w:val="002060"/>
              </w:rPr>
              <w:t>Criminal prosecution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32 \h </w:instrText>
            </w:r>
            <w:r w:rsidR="00636DAE" w:rsidRPr="001E6974">
              <w:rPr>
                <w:webHidden/>
                <w:color w:val="002060"/>
              </w:rPr>
            </w:r>
            <w:r w:rsidR="00636DAE" w:rsidRPr="001E6974">
              <w:rPr>
                <w:webHidden/>
                <w:color w:val="002060"/>
              </w:rPr>
              <w:fldChar w:fldCharType="separate"/>
            </w:r>
            <w:r w:rsidR="0054486A">
              <w:rPr>
                <w:webHidden/>
                <w:color w:val="002060"/>
              </w:rPr>
              <w:t>20</w:t>
            </w:r>
            <w:r w:rsidR="00636DAE" w:rsidRPr="001E6974">
              <w:rPr>
                <w:webHidden/>
                <w:color w:val="002060"/>
              </w:rPr>
              <w:fldChar w:fldCharType="end"/>
            </w:r>
          </w:hyperlink>
        </w:p>
        <w:p w14:paraId="2A6D2084" w14:textId="06E0C152" w:rsidR="00636DAE" w:rsidRPr="001E6974" w:rsidRDefault="0020341E">
          <w:pPr>
            <w:pStyle w:val="TOC3"/>
            <w:tabs>
              <w:tab w:val="left" w:pos="2422"/>
            </w:tabs>
            <w:rPr>
              <w:rFonts w:eastAsiaTheme="minorEastAsia"/>
              <w:color w:val="002060"/>
              <w:lang w:val="nl-NL" w:eastAsia="nl-NL"/>
            </w:rPr>
          </w:pPr>
          <w:hyperlink w:anchor="_Toc94008833" w:history="1">
            <w:r w:rsidR="00636DAE" w:rsidRPr="001E6974">
              <w:rPr>
                <w:rStyle w:val="Hyperlink"/>
                <w:color w:val="002060"/>
              </w:rPr>
              <w:t>6.3.2.</w:t>
            </w:r>
            <w:r w:rsidR="00636DAE" w:rsidRPr="001E6974">
              <w:rPr>
                <w:rFonts w:eastAsiaTheme="minorEastAsia"/>
                <w:color w:val="002060"/>
                <w:lang w:val="nl-NL" w:eastAsia="nl-NL"/>
              </w:rPr>
              <w:tab/>
            </w:r>
            <w:r w:rsidR="00636DAE" w:rsidRPr="001E6974">
              <w:rPr>
                <w:rStyle w:val="Hyperlink"/>
                <w:color w:val="002060"/>
              </w:rPr>
              <w:t>Civil suit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33 \h </w:instrText>
            </w:r>
            <w:r w:rsidR="00636DAE" w:rsidRPr="001E6974">
              <w:rPr>
                <w:webHidden/>
                <w:color w:val="002060"/>
              </w:rPr>
            </w:r>
            <w:r w:rsidR="00636DAE" w:rsidRPr="001E6974">
              <w:rPr>
                <w:webHidden/>
                <w:color w:val="002060"/>
              </w:rPr>
              <w:fldChar w:fldCharType="separate"/>
            </w:r>
            <w:r w:rsidR="0054486A">
              <w:rPr>
                <w:webHidden/>
                <w:color w:val="002060"/>
              </w:rPr>
              <w:t>20</w:t>
            </w:r>
            <w:r w:rsidR="00636DAE" w:rsidRPr="001E6974">
              <w:rPr>
                <w:webHidden/>
                <w:color w:val="002060"/>
              </w:rPr>
              <w:fldChar w:fldCharType="end"/>
            </w:r>
          </w:hyperlink>
        </w:p>
        <w:p w14:paraId="3785210D" w14:textId="3F08DE1A" w:rsidR="00636DAE" w:rsidRPr="001E6974" w:rsidRDefault="0020341E">
          <w:pPr>
            <w:pStyle w:val="TOC3"/>
            <w:tabs>
              <w:tab w:val="left" w:pos="2422"/>
            </w:tabs>
            <w:rPr>
              <w:rFonts w:eastAsiaTheme="minorEastAsia"/>
              <w:color w:val="002060"/>
              <w:lang w:val="nl-NL" w:eastAsia="nl-NL"/>
            </w:rPr>
          </w:pPr>
          <w:hyperlink w:anchor="_Toc94008834" w:history="1">
            <w:r w:rsidR="00636DAE" w:rsidRPr="001E6974">
              <w:rPr>
                <w:rStyle w:val="Hyperlink"/>
                <w:color w:val="002060"/>
              </w:rPr>
              <w:t>6.3.3.</w:t>
            </w:r>
            <w:r w:rsidR="00636DAE" w:rsidRPr="001E6974">
              <w:rPr>
                <w:rFonts w:eastAsiaTheme="minorEastAsia"/>
                <w:color w:val="002060"/>
                <w:lang w:val="nl-NL" w:eastAsia="nl-NL"/>
              </w:rPr>
              <w:tab/>
            </w:r>
            <w:r w:rsidR="00636DAE" w:rsidRPr="001E6974">
              <w:rPr>
                <w:rStyle w:val="Hyperlink"/>
                <w:color w:val="002060"/>
              </w:rPr>
              <w:t>[International and regional courts and other international mechanisms</w:t>
            </w:r>
            <w:r w:rsidR="008823F9">
              <w:rPr>
                <w:rStyle w:val="Hyperlink"/>
                <w:color w:val="002060"/>
              </w:rPr>
              <w:t>]</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34 \h </w:instrText>
            </w:r>
            <w:r w:rsidR="00636DAE" w:rsidRPr="001E6974">
              <w:rPr>
                <w:webHidden/>
                <w:color w:val="002060"/>
              </w:rPr>
            </w:r>
            <w:r w:rsidR="00636DAE" w:rsidRPr="001E6974">
              <w:rPr>
                <w:webHidden/>
                <w:color w:val="002060"/>
              </w:rPr>
              <w:fldChar w:fldCharType="separate"/>
            </w:r>
            <w:r w:rsidR="0054486A">
              <w:rPr>
                <w:webHidden/>
                <w:color w:val="002060"/>
              </w:rPr>
              <w:t>20</w:t>
            </w:r>
            <w:r w:rsidR="00636DAE" w:rsidRPr="001E6974">
              <w:rPr>
                <w:webHidden/>
                <w:color w:val="002060"/>
              </w:rPr>
              <w:fldChar w:fldCharType="end"/>
            </w:r>
          </w:hyperlink>
        </w:p>
        <w:p w14:paraId="0951B2F0" w14:textId="0390A920" w:rsidR="00636DAE" w:rsidRPr="001E6974" w:rsidRDefault="0020341E">
          <w:pPr>
            <w:pStyle w:val="TOC3"/>
            <w:tabs>
              <w:tab w:val="left" w:pos="2422"/>
            </w:tabs>
            <w:rPr>
              <w:rFonts w:eastAsiaTheme="minorEastAsia"/>
              <w:color w:val="002060"/>
              <w:lang w:val="nl-NL" w:eastAsia="nl-NL"/>
            </w:rPr>
          </w:pPr>
          <w:hyperlink w:anchor="_Toc94008835" w:history="1">
            <w:r w:rsidR="00636DAE" w:rsidRPr="001E6974">
              <w:rPr>
                <w:rStyle w:val="Hyperlink"/>
                <w:color w:val="002060"/>
              </w:rPr>
              <w:t>6.3.4.</w:t>
            </w:r>
            <w:r w:rsidR="00636DAE" w:rsidRPr="001E6974">
              <w:rPr>
                <w:rFonts w:eastAsiaTheme="minorEastAsia"/>
                <w:color w:val="002060"/>
                <w:lang w:val="nl-NL" w:eastAsia="nl-NL"/>
              </w:rPr>
              <w:tab/>
            </w:r>
            <w:r w:rsidR="00636DAE" w:rsidRPr="001E6974">
              <w:rPr>
                <w:rStyle w:val="Hyperlink"/>
                <w:color w:val="002060"/>
              </w:rPr>
              <w:t>[Other measures</w:t>
            </w:r>
            <w:r w:rsidR="008823F9">
              <w:rPr>
                <w:rStyle w:val="Hyperlink"/>
                <w:color w:val="002060"/>
              </w:rPr>
              <w:t>]</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35 \h </w:instrText>
            </w:r>
            <w:r w:rsidR="00636DAE" w:rsidRPr="001E6974">
              <w:rPr>
                <w:webHidden/>
                <w:color w:val="002060"/>
              </w:rPr>
            </w:r>
            <w:r w:rsidR="00636DAE" w:rsidRPr="001E6974">
              <w:rPr>
                <w:webHidden/>
                <w:color w:val="002060"/>
              </w:rPr>
              <w:fldChar w:fldCharType="separate"/>
            </w:r>
            <w:r w:rsidR="0054486A">
              <w:rPr>
                <w:webHidden/>
                <w:color w:val="002060"/>
              </w:rPr>
              <w:t>21</w:t>
            </w:r>
            <w:r w:rsidR="00636DAE" w:rsidRPr="001E6974">
              <w:rPr>
                <w:webHidden/>
                <w:color w:val="002060"/>
              </w:rPr>
              <w:fldChar w:fldCharType="end"/>
            </w:r>
          </w:hyperlink>
        </w:p>
        <w:p w14:paraId="1E4A520B" w14:textId="7C1EBEEA" w:rsidR="00636DAE" w:rsidRPr="001E6974" w:rsidRDefault="0020341E" w:rsidP="001E6974">
          <w:pPr>
            <w:pStyle w:val="TOC3"/>
            <w:tabs>
              <w:tab w:val="left" w:pos="2268"/>
            </w:tabs>
            <w:ind w:left="1701"/>
            <w:rPr>
              <w:rFonts w:eastAsiaTheme="minorEastAsia"/>
              <w:color w:val="002060"/>
              <w:lang w:val="nl-NL" w:eastAsia="nl-NL"/>
            </w:rPr>
          </w:pPr>
          <w:hyperlink w:anchor="_Toc94008836" w:history="1">
            <w:r w:rsidR="00636DAE" w:rsidRPr="001E6974">
              <w:rPr>
                <w:rStyle w:val="Hyperlink"/>
                <w:color w:val="002060"/>
              </w:rPr>
              <w:t>6.4.</w:t>
            </w:r>
            <w:r w:rsidR="00636DAE" w:rsidRPr="001E6974">
              <w:rPr>
                <w:rFonts w:eastAsiaTheme="minorEastAsia"/>
                <w:color w:val="002060"/>
                <w:lang w:val="nl-NL" w:eastAsia="nl-NL"/>
              </w:rPr>
              <w:tab/>
            </w:r>
            <w:r w:rsidR="00636DAE" w:rsidRPr="001E6974">
              <w:rPr>
                <w:rStyle w:val="Hyperlink"/>
                <w:color w:val="002060"/>
              </w:rPr>
              <w:t xml:space="preserve">Actions to strengthen the </w:t>
            </w:r>
            <w:r w:rsidR="001E6974" w:rsidRPr="001E6974">
              <w:rPr>
                <w:rStyle w:val="Hyperlink"/>
                <w:color w:val="002060"/>
              </w:rPr>
              <w:t xml:space="preserve">legal framework </w:t>
            </w:r>
            <w:r w:rsidR="00636DAE" w:rsidRPr="001E6974">
              <w:rPr>
                <w:rStyle w:val="Hyperlink"/>
                <w:color w:val="002060"/>
              </w:rPr>
              <w:t>and address enabling factors</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36 \h </w:instrText>
            </w:r>
            <w:r w:rsidR="00636DAE" w:rsidRPr="001E6974">
              <w:rPr>
                <w:webHidden/>
                <w:color w:val="002060"/>
              </w:rPr>
            </w:r>
            <w:r w:rsidR="00636DAE" w:rsidRPr="001E6974">
              <w:rPr>
                <w:webHidden/>
                <w:color w:val="002060"/>
              </w:rPr>
              <w:fldChar w:fldCharType="separate"/>
            </w:r>
            <w:r w:rsidR="0054486A">
              <w:rPr>
                <w:webHidden/>
                <w:color w:val="002060"/>
              </w:rPr>
              <w:t>21</w:t>
            </w:r>
            <w:r w:rsidR="00636DAE" w:rsidRPr="001E6974">
              <w:rPr>
                <w:webHidden/>
                <w:color w:val="002060"/>
              </w:rPr>
              <w:fldChar w:fldCharType="end"/>
            </w:r>
          </w:hyperlink>
        </w:p>
        <w:p w14:paraId="243A33F5" w14:textId="4EC4454D" w:rsidR="00636DAE" w:rsidRPr="001E6974" w:rsidRDefault="0020341E" w:rsidP="001E6974">
          <w:pPr>
            <w:pStyle w:val="TOC3"/>
            <w:tabs>
              <w:tab w:val="left" w:pos="2268"/>
            </w:tabs>
            <w:ind w:left="1701"/>
            <w:rPr>
              <w:rFonts w:eastAsiaTheme="minorEastAsia"/>
              <w:color w:val="002060"/>
              <w:lang w:val="nl-NL" w:eastAsia="nl-NL"/>
            </w:rPr>
          </w:pPr>
          <w:hyperlink w:anchor="_Toc94008837" w:history="1">
            <w:r w:rsidR="00636DAE" w:rsidRPr="001E6974">
              <w:rPr>
                <w:rStyle w:val="Hyperlink"/>
                <w:color w:val="002060"/>
              </w:rPr>
              <w:t>6.5.</w:t>
            </w:r>
            <w:r w:rsidR="00636DAE" w:rsidRPr="001E6974">
              <w:rPr>
                <w:rFonts w:eastAsiaTheme="minorEastAsia"/>
                <w:color w:val="002060"/>
                <w:lang w:val="nl-NL" w:eastAsia="nl-NL"/>
              </w:rPr>
              <w:tab/>
            </w:r>
            <w:r w:rsidR="00636DAE" w:rsidRPr="001E6974">
              <w:rPr>
                <w:rStyle w:val="Hyperlink"/>
                <w:color w:val="002060"/>
              </w:rPr>
              <w:t>Actions regarding the other State(s) concerned</w:t>
            </w:r>
            <w:r w:rsidR="00636DAE" w:rsidRPr="001E6974">
              <w:rPr>
                <w:webHidden/>
                <w:color w:val="002060"/>
              </w:rPr>
              <w:tab/>
            </w:r>
            <w:r w:rsidR="00636DAE" w:rsidRPr="001E6974">
              <w:rPr>
                <w:webHidden/>
                <w:color w:val="002060"/>
              </w:rPr>
              <w:fldChar w:fldCharType="begin"/>
            </w:r>
            <w:r w:rsidR="00636DAE" w:rsidRPr="001E6974">
              <w:rPr>
                <w:webHidden/>
                <w:color w:val="002060"/>
              </w:rPr>
              <w:instrText xml:space="preserve"> PAGEREF _Toc94008837 \h </w:instrText>
            </w:r>
            <w:r w:rsidR="00636DAE" w:rsidRPr="001E6974">
              <w:rPr>
                <w:webHidden/>
                <w:color w:val="002060"/>
              </w:rPr>
            </w:r>
            <w:r w:rsidR="00636DAE" w:rsidRPr="001E6974">
              <w:rPr>
                <w:webHidden/>
                <w:color w:val="002060"/>
              </w:rPr>
              <w:fldChar w:fldCharType="separate"/>
            </w:r>
            <w:r w:rsidR="0054486A">
              <w:rPr>
                <w:webHidden/>
                <w:color w:val="002060"/>
              </w:rPr>
              <w:t>21</w:t>
            </w:r>
            <w:r w:rsidR="00636DAE" w:rsidRPr="001E6974">
              <w:rPr>
                <w:webHidden/>
                <w:color w:val="002060"/>
              </w:rPr>
              <w:fldChar w:fldCharType="end"/>
            </w:r>
          </w:hyperlink>
        </w:p>
        <w:p w14:paraId="70CFEF8C" w14:textId="67E80E2D" w:rsidR="00F470BB" w:rsidRPr="009900A6" w:rsidRDefault="00F470BB">
          <w:r w:rsidRPr="001E6974">
            <w:rPr>
              <w:b/>
              <w:bCs/>
              <w:noProof/>
              <w:color w:val="002060"/>
            </w:rPr>
            <w:fldChar w:fldCharType="end"/>
          </w:r>
        </w:p>
      </w:sdtContent>
    </w:sdt>
    <w:p w14:paraId="5C276E1E" w14:textId="77777777" w:rsidR="001F6763" w:rsidRDefault="001F6763" w:rsidP="007C6A4C">
      <w:pPr>
        <w:pStyle w:val="Title"/>
        <w:jc w:val="both"/>
        <w:sectPr w:rsidR="001F6763" w:rsidSect="009801BF">
          <w:headerReference w:type="default" r:id="rId21"/>
          <w:footerReference w:type="default" r:id="rId22"/>
          <w:pgSz w:w="11906" w:h="16838" w:code="9"/>
          <w:pgMar w:top="1134" w:right="1134" w:bottom="1134" w:left="1134" w:header="709" w:footer="709" w:gutter="0"/>
          <w:pgNumType w:start="1"/>
          <w:cols w:space="708"/>
          <w:titlePg/>
          <w:docGrid w:linePitch="360"/>
        </w:sectPr>
      </w:pPr>
    </w:p>
    <w:p w14:paraId="2E792412" w14:textId="5027D51F" w:rsidR="00874658" w:rsidRPr="00E551A4" w:rsidRDefault="00D9039A" w:rsidP="00E551A4">
      <w:pPr>
        <w:pStyle w:val="Heading1"/>
        <w:numPr>
          <w:ilvl w:val="0"/>
          <w:numId w:val="0"/>
        </w:numPr>
        <w:ind w:left="567"/>
        <w:rPr>
          <w:color w:val="0070C0"/>
        </w:rPr>
      </w:pPr>
      <w:bookmarkStart w:id="3" w:name="_Toc60744133"/>
      <w:bookmarkStart w:id="4" w:name="_Toc60745695"/>
      <w:bookmarkStart w:id="5" w:name="_Toc61255150"/>
      <w:bookmarkStart w:id="6" w:name="_Toc61616472"/>
      <w:bookmarkStart w:id="7" w:name="_Toc62299519"/>
      <w:bookmarkStart w:id="8" w:name="_Toc62299583"/>
      <w:bookmarkStart w:id="9" w:name="_Toc64621525"/>
      <w:bookmarkStart w:id="10" w:name="_Toc90754794"/>
      <w:bookmarkStart w:id="11" w:name="_Toc94008804"/>
      <w:bookmarkEnd w:id="2"/>
      <w:bookmarkEnd w:id="1"/>
      <w:r w:rsidRPr="00E551A4">
        <w:rPr>
          <w:color w:val="0070C0"/>
        </w:rPr>
        <w:lastRenderedPageBreak/>
        <w:t xml:space="preserve">PART IV: </w:t>
      </w:r>
      <w:r w:rsidR="00062829" w:rsidRPr="00E551A4">
        <w:rPr>
          <w:color w:val="0070C0"/>
        </w:rPr>
        <w:t xml:space="preserve">MODEL </w:t>
      </w:r>
      <w:bookmarkEnd w:id="3"/>
      <w:bookmarkEnd w:id="4"/>
      <w:r w:rsidR="00062829" w:rsidRPr="00E551A4">
        <w:rPr>
          <w:color w:val="0070C0"/>
        </w:rPr>
        <w:t>PROCEDURE TO RESPOND TO SUSPECTED AND ACTUAL CASES OF ILLICIT PRACTICES</w:t>
      </w:r>
      <w:bookmarkEnd w:id="5"/>
      <w:bookmarkEnd w:id="6"/>
      <w:bookmarkEnd w:id="7"/>
      <w:bookmarkEnd w:id="8"/>
      <w:bookmarkEnd w:id="9"/>
      <w:bookmarkEnd w:id="10"/>
      <w:bookmarkEnd w:id="11"/>
    </w:p>
    <w:p w14:paraId="5E368EC3" w14:textId="586D4B7F" w:rsidR="00C71645" w:rsidRPr="00940E2A" w:rsidRDefault="00E218A4" w:rsidP="00036233">
      <w:pPr>
        <w:pStyle w:val="PBParagraphNumber"/>
      </w:pPr>
      <w:r w:rsidRPr="00940E2A">
        <w:t xml:space="preserve">This Model Procedure </w:t>
      </w:r>
      <w:r w:rsidR="00B15895" w:rsidRPr="00940E2A">
        <w:t>presents</w:t>
      </w:r>
      <w:r w:rsidRPr="00940E2A">
        <w:t xml:space="preserve"> what actions State actors should consider taking to effectively address </w:t>
      </w:r>
      <w:r w:rsidR="00CE237A" w:rsidRPr="00940E2A">
        <w:t xml:space="preserve">and respond to </w:t>
      </w:r>
      <w:r w:rsidRPr="00940E2A">
        <w:t xml:space="preserve">situations involving suspected or actual cases of illicit practices under the 1993 Adoption Convention. </w:t>
      </w:r>
    </w:p>
    <w:p w14:paraId="147932E8" w14:textId="70B057D4" w:rsidR="0025366F" w:rsidRPr="00940E2A" w:rsidRDefault="00E218A4" w:rsidP="00F060B5">
      <w:pPr>
        <w:pStyle w:val="PBParagraphNumber"/>
      </w:pPr>
      <w:r w:rsidRPr="00940E2A">
        <w:t>The circumstances relating to each individual intercountry adoption will be unique, and the needs of each adoptee,</w:t>
      </w:r>
      <w:r w:rsidR="0025366F" w:rsidRPr="00940E2A">
        <w:rPr>
          <w:rStyle w:val="FootnoteReference"/>
        </w:rPr>
        <w:footnoteReference w:id="2"/>
      </w:r>
      <w:r w:rsidR="0025366F" w:rsidRPr="00940E2A">
        <w:t xml:space="preserve"> the birth parents </w:t>
      </w:r>
      <w:r w:rsidR="0025366F" w:rsidRPr="00940E2A">
        <w:rPr>
          <w:lang w:val="en-US"/>
        </w:rPr>
        <w:t>(/</w:t>
      </w:r>
      <w:r w:rsidR="0025366F" w:rsidRPr="00940E2A">
        <w:t>family) and adoptive parents (/family)</w:t>
      </w:r>
      <w:r w:rsidR="0025366F" w:rsidRPr="00940E2A">
        <w:rPr>
          <w:rStyle w:val="FootnoteReference"/>
        </w:rPr>
        <w:t xml:space="preserve"> </w:t>
      </w:r>
      <w:r w:rsidR="0025366F" w:rsidRPr="00940E2A">
        <w:rPr>
          <w:rStyle w:val="FootnoteReference"/>
        </w:rPr>
        <w:footnoteReference w:id="3"/>
      </w:r>
      <w:r w:rsidR="0025366F" w:rsidRPr="00940E2A">
        <w:t xml:space="preserve"> may differ. In working to address the various issues, it is important to focus on the best interests of the child which should be the paramount consideration,</w:t>
      </w:r>
      <w:r w:rsidR="0025366F" w:rsidRPr="00940E2A">
        <w:rPr>
          <w:rStyle w:val="FootnoteReference"/>
        </w:rPr>
        <w:footnoteReference w:id="4"/>
      </w:r>
      <w:r w:rsidR="0025366F" w:rsidRPr="00940E2A">
        <w:t xml:space="preserve"> while remaining sensitive to the concerns of birth families and adoptive families. It is also important to consider “not only the short, but also the long-term effects on the adoptee of any action taken to address the illicit practice”.</w:t>
      </w:r>
      <w:bookmarkStart w:id="12" w:name="_Ref94009393"/>
      <w:r w:rsidR="0025366F" w:rsidRPr="00940E2A">
        <w:rPr>
          <w:rStyle w:val="FootnoteReference"/>
        </w:rPr>
        <w:footnoteReference w:id="5"/>
      </w:r>
      <w:bookmarkEnd w:id="12"/>
      <w:r w:rsidR="0025366F" w:rsidRPr="00940E2A">
        <w:t xml:space="preserve"> </w:t>
      </w:r>
    </w:p>
    <w:p w14:paraId="11380143" w14:textId="269E7C11" w:rsidR="0025366F" w:rsidRPr="00940E2A" w:rsidRDefault="0025366F" w:rsidP="005F2FA4">
      <w:pPr>
        <w:pStyle w:val="PBParagraphNumber"/>
      </w:pPr>
      <w:r w:rsidRPr="00940E2A">
        <w:t>This Model Procedure presents a wide array of measures and is deliberately general, so as to encourage States to develop their own procedure, adapted from this Model Procedure, and to widely disseminate it to all State actors involved in intercountry adoption. It has to be noted that “not all services and measures may be available in all States and that each State may develop its own procedure based on its own legislative and institutional framework, as well as their available resources”.</w:t>
      </w:r>
      <w:r w:rsidRPr="00940E2A">
        <w:rPr>
          <w:rStyle w:val="FootnoteReference"/>
        </w:rPr>
        <w:footnoteReference w:id="6"/>
      </w:r>
    </w:p>
    <w:p w14:paraId="283EE015" w14:textId="5A6855AB" w:rsidR="0025366F" w:rsidRPr="00940E2A" w:rsidRDefault="0025366F" w:rsidP="00ED28FC">
      <w:pPr>
        <w:pStyle w:val="PBParagraphNumber"/>
      </w:pPr>
      <w:r w:rsidRPr="00940E2A">
        <w:t xml:space="preserve">The order of the steps and actions presented in this Model Procedure may need to be adapted according to the nature of the case, the national system, and the different authorities and bodies involved at the national or local level. For example, certain actions may be relevant throughout the procedure, some may need to occur simultaneously or in a different order. </w:t>
      </w:r>
    </w:p>
    <w:p w14:paraId="4DE71EAC" w14:textId="2A6E8BBF" w:rsidR="0025366F" w:rsidRPr="00940E2A" w:rsidRDefault="0025366F" w:rsidP="00023D96">
      <w:pPr>
        <w:pStyle w:val="PBParagraphNumber"/>
        <w:numPr>
          <w:ilvl w:val="0"/>
          <w:numId w:val="1"/>
        </w:numPr>
      </w:pPr>
      <w:r w:rsidRPr="00940E2A">
        <w:t>The Model Procedure is designed to potentially apply to any situation, whether an individual case or where a more generalised problem is suspected (</w:t>
      </w:r>
      <w:r w:rsidRPr="00940E2A">
        <w:rPr>
          <w:i/>
        </w:rPr>
        <w:t>i.e.</w:t>
      </w:r>
      <w:r w:rsidRPr="00940E2A">
        <w:t xml:space="preserve">, a pattern). Where appropriate, additional information mainly relevant to responding to cases affected by a pattern of illicit practices has been included in box format. </w:t>
      </w:r>
    </w:p>
    <w:p w14:paraId="410AFE8B" w14:textId="5F5EA018" w:rsidR="0025366F" w:rsidRDefault="0025366F">
      <w:pPr>
        <w:jc w:val="left"/>
      </w:pPr>
      <w:r>
        <w:br w:type="page"/>
      </w:r>
    </w:p>
    <w:p w14:paraId="44327EEF" w14:textId="77777777" w:rsidR="0025366F" w:rsidRDefault="0025366F" w:rsidP="002758C7">
      <w:pPr>
        <w:pStyle w:val="PBParagraph"/>
        <w:shd w:val="clear" w:color="auto" w:fill="D5E7FD" w:themeFill="accent4" w:themeFillTint="1A"/>
        <w:spacing w:after="120"/>
        <w:ind w:left="567"/>
        <w:jc w:val="center"/>
        <w:rPr>
          <w:b/>
          <w:color w:val="024987" w:themeColor="accent3"/>
        </w:rPr>
      </w:pPr>
    </w:p>
    <w:p w14:paraId="64A2F050" w14:textId="7F951E6E" w:rsidR="0025366F" w:rsidRPr="006E6409" w:rsidRDefault="0025366F" w:rsidP="002758C7">
      <w:pPr>
        <w:pStyle w:val="PBParagraph"/>
        <w:shd w:val="clear" w:color="auto" w:fill="D5E7FD" w:themeFill="accent4" w:themeFillTint="1A"/>
        <w:spacing w:after="120"/>
        <w:ind w:left="567"/>
        <w:jc w:val="center"/>
        <w:rPr>
          <w:b/>
          <w:color w:val="024987"/>
        </w:rPr>
      </w:pPr>
      <w:r w:rsidRPr="006E6409">
        <w:rPr>
          <w:b/>
          <w:color w:val="024987"/>
        </w:rPr>
        <w:t>Potential obstacles to disclosing possible illicit practices and / or responding to illicit practices</w:t>
      </w:r>
    </w:p>
    <w:p w14:paraId="5A23B128" w14:textId="1B568388" w:rsidR="0025366F" w:rsidRPr="006E6409" w:rsidRDefault="0025366F" w:rsidP="006763B0">
      <w:pPr>
        <w:pStyle w:val="PBParagraphNumber"/>
        <w:numPr>
          <w:ilvl w:val="0"/>
          <w:numId w:val="0"/>
        </w:numPr>
        <w:shd w:val="clear" w:color="auto" w:fill="D5E7FD" w:themeFill="accent4" w:themeFillTint="1A"/>
        <w:ind w:left="567"/>
        <w:rPr>
          <w:color w:val="024987"/>
        </w:rPr>
      </w:pPr>
      <w:r w:rsidRPr="006E6409">
        <w:rPr>
          <w:color w:val="024987"/>
        </w:rPr>
        <w:t xml:space="preserve">Various factors can make it difficult to disclose and / or respond in an effective manner when illicit practices are suspected to have occurred, for example: </w:t>
      </w:r>
    </w:p>
    <w:p w14:paraId="26504118" w14:textId="59C833E1"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lack</w:t>
      </w:r>
      <w:r w:rsidRPr="006E6409">
        <w:rPr>
          <w:color w:val="024987"/>
        </w:rPr>
        <w:t xml:space="preserve"> of </w:t>
      </w:r>
      <w:r w:rsidRPr="006E6409">
        <w:rPr>
          <w:b/>
          <w:color w:val="024987"/>
        </w:rPr>
        <w:t>resources</w:t>
      </w:r>
      <w:r w:rsidRPr="006E6409">
        <w:rPr>
          <w:color w:val="024987"/>
        </w:rPr>
        <w:t xml:space="preserve">, lack of established </w:t>
      </w:r>
      <w:r w:rsidRPr="006E6409">
        <w:rPr>
          <w:b/>
          <w:color w:val="024987"/>
        </w:rPr>
        <w:t>frameworks</w:t>
      </w:r>
      <w:r w:rsidRPr="006E6409">
        <w:rPr>
          <w:color w:val="024987"/>
        </w:rPr>
        <w:t xml:space="preserve"> (such as protocols), </w:t>
      </w:r>
      <w:r w:rsidRPr="006E6409">
        <w:rPr>
          <w:b/>
          <w:color w:val="024987"/>
        </w:rPr>
        <w:t xml:space="preserve">denial </w:t>
      </w:r>
      <w:r w:rsidRPr="006E6409">
        <w:rPr>
          <w:color w:val="024987"/>
        </w:rPr>
        <w:t>of</w:t>
      </w:r>
      <w:r w:rsidRPr="006E6409">
        <w:rPr>
          <w:b/>
          <w:color w:val="024987"/>
        </w:rPr>
        <w:t xml:space="preserve"> responsibility </w:t>
      </w:r>
      <w:r w:rsidRPr="006E6409">
        <w:rPr>
          <w:color w:val="024987"/>
        </w:rPr>
        <w:t>or</w:t>
      </w:r>
      <w:r w:rsidRPr="006E6409">
        <w:rPr>
          <w:b/>
          <w:color w:val="024987"/>
        </w:rPr>
        <w:t xml:space="preserve"> mandate, </w:t>
      </w:r>
      <w:r w:rsidRPr="006E6409">
        <w:rPr>
          <w:color w:val="024987"/>
        </w:rPr>
        <w:t>and</w:t>
      </w:r>
      <w:r w:rsidRPr="006E6409">
        <w:rPr>
          <w:b/>
          <w:color w:val="024987"/>
        </w:rPr>
        <w:t xml:space="preserve"> lack </w:t>
      </w:r>
      <w:r w:rsidRPr="006E6409">
        <w:rPr>
          <w:color w:val="024987"/>
        </w:rPr>
        <w:t>of</w:t>
      </w:r>
      <w:r w:rsidRPr="006E6409">
        <w:rPr>
          <w:b/>
          <w:color w:val="024987"/>
        </w:rPr>
        <w:t xml:space="preserve"> </w:t>
      </w:r>
      <w:r w:rsidRPr="006E6409">
        <w:rPr>
          <w:color w:val="024987"/>
        </w:rPr>
        <w:t xml:space="preserve">political </w:t>
      </w:r>
      <w:r w:rsidRPr="006E6409">
        <w:rPr>
          <w:b/>
          <w:color w:val="024987"/>
        </w:rPr>
        <w:t xml:space="preserve">will, </w:t>
      </w:r>
      <w:r w:rsidRPr="006E6409">
        <w:rPr>
          <w:color w:val="024987"/>
        </w:rPr>
        <w:t>to identify, confront, investigate, address and respond to illicit practices;</w:t>
      </w:r>
    </w:p>
    <w:p w14:paraId="6FDE0F55" w14:textId="35BD9E60"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lack</w:t>
      </w:r>
      <w:r w:rsidRPr="006E6409">
        <w:rPr>
          <w:color w:val="024987"/>
        </w:rPr>
        <w:t xml:space="preserve"> of </w:t>
      </w:r>
      <w:r w:rsidRPr="006E6409">
        <w:rPr>
          <w:b/>
          <w:color w:val="024987"/>
        </w:rPr>
        <w:t>access</w:t>
      </w:r>
      <w:r w:rsidRPr="006E6409">
        <w:rPr>
          <w:color w:val="024987"/>
        </w:rPr>
        <w:t xml:space="preserve"> to </w:t>
      </w:r>
      <w:r w:rsidRPr="006E6409">
        <w:rPr>
          <w:b/>
          <w:color w:val="024987"/>
        </w:rPr>
        <w:t>documents</w:t>
      </w:r>
      <w:r w:rsidRPr="006E6409">
        <w:rPr>
          <w:color w:val="024987"/>
        </w:rPr>
        <w:t xml:space="preserve"> and </w:t>
      </w:r>
      <w:r w:rsidRPr="006E6409">
        <w:rPr>
          <w:b/>
          <w:color w:val="024987"/>
        </w:rPr>
        <w:t>records</w:t>
      </w:r>
      <w:r w:rsidRPr="006E6409">
        <w:rPr>
          <w:color w:val="024987"/>
        </w:rPr>
        <w:t xml:space="preserve">, especially when concerned bodies cease their activities or refuse to cooperate; </w:t>
      </w:r>
    </w:p>
    <w:p w14:paraId="34FF1303" w14:textId="4751E77E"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lack</w:t>
      </w:r>
      <w:r w:rsidRPr="006E6409">
        <w:rPr>
          <w:color w:val="024987"/>
        </w:rPr>
        <w:t xml:space="preserve"> of </w:t>
      </w:r>
      <w:r w:rsidRPr="006E6409">
        <w:rPr>
          <w:bCs/>
          <w:color w:val="024987"/>
        </w:rPr>
        <w:t>accessible</w:t>
      </w:r>
      <w:r w:rsidRPr="006E6409">
        <w:rPr>
          <w:color w:val="024987"/>
        </w:rPr>
        <w:t xml:space="preserve"> </w:t>
      </w:r>
      <w:r w:rsidRPr="006E6409">
        <w:rPr>
          <w:b/>
          <w:color w:val="024987"/>
        </w:rPr>
        <w:t>complaints mechanisms</w:t>
      </w:r>
      <w:r w:rsidRPr="006E6409">
        <w:rPr>
          <w:color w:val="024987"/>
        </w:rPr>
        <w:t xml:space="preserve">; </w:t>
      </w:r>
    </w:p>
    <w:p w14:paraId="140D621D" w14:textId="22DF280F"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 xml:space="preserve">lack </w:t>
      </w:r>
      <w:r w:rsidRPr="006E6409">
        <w:rPr>
          <w:bCs/>
          <w:color w:val="024987"/>
        </w:rPr>
        <w:t>of protection for</w:t>
      </w:r>
      <w:r w:rsidRPr="006E6409">
        <w:rPr>
          <w:b/>
          <w:color w:val="024987"/>
        </w:rPr>
        <w:t xml:space="preserve"> witnesses; </w:t>
      </w:r>
    </w:p>
    <w:p w14:paraId="66A327A8" w14:textId="18400B3E" w:rsidR="0025366F" w:rsidRPr="006E6409" w:rsidRDefault="0025366F" w:rsidP="007F2341">
      <w:pPr>
        <w:pStyle w:val="PBBulletList"/>
        <w:numPr>
          <w:ilvl w:val="0"/>
          <w:numId w:val="10"/>
        </w:numPr>
        <w:shd w:val="clear" w:color="auto" w:fill="D5E7FD" w:themeFill="accent4" w:themeFillTint="1A"/>
        <w:rPr>
          <w:bCs/>
          <w:color w:val="024987"/>
        </w:rPr>
      </w:pPr>
      <w:r w:rsidRPr="006E6409">
        <w:rPr>
          <w:b/>
          <w:color w:val="024987"/>
        </w:rPr>
        <w:t>statute of limitations</w:t>
      </w:r>
      <w:bookmarkStart w:id="13" w:name="_Ref90563544"/>
      <w:r w:rsidRPr="006E6409">
        <w:rPr>
          <w:rStyle w:val="FootnoteReference"/>
          <w:color w:val="024987"/>
        </w:rPr>
        <w:footnoteReference w:id="7"/>
      </w:r>
      <w:bookmarkEnd w:id="13"/>
      <w:r w:rsidRPr="006E6409">
        <w:rPr>
          <w:b/>
          <w:color w:val="024987"/>
        </w:rPr>
        <w:t xml:space="preserve"> </w:t>
      </w:r>
      <w:r w:rsidRPr="006E6409">
        <w:rPr>
          <w:color w:val="024987"/>
        </w:rPr>
        <w:t>(</w:t>
      </w:r>
      <w:r w:rsidRPr="006E6409">
        <w:rPr>
          <w:bCs/>
          <w:i/>
          <w:iCs/>
          <w:color w:val="024987"/>
        </w:rPr>
        <w:t>i.e.,</w:t>
      </w:r>
      <w:r w:rsidRPr="006E6409">
        <w:rPr>
          <w:bCs/>
          <w:color w:val="024987"/>
        </w:rPr>
        <w:t xml:space="preserve"> the </w:t>
      </w:r>
      <w:r w:rsidRPr="006E6409">
        <w:rPr>
          <w:color w:val="024987"/>
        </w:rPr>
        <w:t>maximum time after an event within which legal proceedings may be initiated</w:t>
      </w:r>
      <w:r w:rsidRPr="006E6409">
        <w:rPr>
          <w:bCs/>
          <w:color w:val="024987"/>
        </w:rPr>
        <w:t xml:space="preserve"> has elapsed</w:t>
      </w:r>
      <w:r w:rsidRPr="006E6409">
        <w:rPr>
          <w:color w:val="024987"/>
        </w:rPr>
        <w:t>)</w:t>
      </w:r>
      <w:r w:rsidRPr="006E6409">
        <w:rPr>
          <w:bCs/>
          <w:color w:val="024987"/>
        </w:rPr>
        <w:t xml:space="preserve">; </w:t>
      </w:r>
    </w:p>
    <w:p w14:paraId="3889198E" w14:textId="77777777"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fears</w:t>
      </w:r>
      <w:r w:rsidRPr="006E6409">
        <w:rPr>
          <w:color w:val="024987"/>
        </w:rPr>
        <w:t xml:space="preserve"> that investigation may lead to </w:t>
      </w:r>
      <w:r w:rsidRPr="006E6409">
        <w:rPr>
          <w:b/>
          <w:color w:val="024987"/>
        </w:rPr>
        <w:t>children</w:t>
      </w:r>
      <w:r w:rsidRPr="006E6409">
        <w:rPr>
          <w:color w:val="024987"/>
        </w:rPr>
        <w:t xml:space="preserve"> being </w:t>
      </w:r>
      <w:r w:rsidRPr="006E6409">
        <w:rPr>
          <w:b/>
          <w:color w:val="024987"/>
        </w:rPr>
        <w:t>returned</w:t>
      </w:r>
      <w:r w:rsidRPr="006E6409">
        <w:rPr>
          <w:color w:val="024987"/>
        </w:rPr>
        <w:t xml:space="preserve"> to the State of origin;</w:t>
      </w:r>
    </w:p>
    <w:p w14:paraId="7EA630A7" w14:textId="60427263"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fears</w:t>
      </w:r>
      <w:r w:rsidRPr="006E6409">
        <w:rPr>
          <w:color w:val="024987"/>
        </w:rPr>
        <w:t xml:space="preserve"> that investigation may lead to </w:t>
      </w:r>
      <w:r w:rsidRPr="006E6409">
        <w:rPr>
          <w:b/>
          <w:color w:val="024987"/>
        </w:rPr>
        <w:t>litigation</w:t>
      </w:r>
      <w:r w:rsidRPr="006E6409">
        <w:rPr>
          <w:color w:val="024987"/>
        </w:rPr>
        <w:t>;</w:t>
      </w:r>
    </w:p>
    <w:p w14:paraId="1FA92E87" w14:textId="6191B401"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 xml:space="preserve">fears </w:t>
      </w:r>
      <w:r w:rsidRPr="006E6409">
        <w:rPr>
          <w:color w:val="024987"/>
        </w:rPr>
        <w:t xml:space="preserve">that the adoption may be </w:t>
      </w:r>
      <w:r w:rsidRPr="006E6409">
        <w:rPr>
          <w:b/>
          <w:color w:val="024987"/>
        </w:rPr>
        <w:t>revoked</w:t>
      </w:r>
      <w:r w:rsidRPr="006E6409">
        <w:rPr>
          <w:bCs/>
          <w:color w:val="024987"/>
        </w:rPr>
        <w:t>,</w:t>
      </w:r>
      <w:r w:rsidRPr="006E6409">
        <w:rPr>
          <w:color w:val="024987"/>
        </w:rPr>
        <w:t xml:space="preserve"> and the adoptee becomes </w:t>
      </w:r>
      <w:r w:rsidRPr="006E6409">
        <w:rPr>
          <w:b/>
          <w:color w:val="024987"/>
        </w:rPr>
        <w:t>stateless</w:t>
      </w:r>
      <w:r w:rsidRPr="006E6409">
        <w:rPr>
          <w:color w:val="024987"/>
        </w:rPr>
        <w:t>;</w:t>
      </w:r>
    </w:p>
    <w:p w14:paraId="48A56F3A" w14:textId="2BB242DF"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fears</w:t>
      </w:r>
      <w:r w:rsidRPr="006E6409">
        <w:rPr>
          <w:color w:val="024987"/>
        </w:rPr>
        <w:t xml:space="preserve"> that investigation may </w:t>
      </w:r>
      <w:r w:rsidRPr="006E6409">
        <w:rPr>
          <w:b/>
          <w:color w:val="024987"/>
        </w:rPr>
        <w:t>jeopardise</w:t>
      </w:r>
      <w:r w:rsidRPr="006E6409">
        <w:rPr>
          <w:color w:val="024987"/>
        </w:rPr>
        <w:t xml:space="preserve"> intercountry adoption </w:t>
      </w:r>
      <w:r w:rsidRPr="006E6409">
        <w:rPr>
          <w:b/>
          <w:color w:val="024987"/>
        </w:rPr>
        <w:t>relations</w:t>
      </w:r>
      <w:r w:rsidRPr="006E6409">
        <w:rPr>
          <w:color w:val="024987"/>
        </w:rPr>
        <w:t xml:space="preserve"> between States and / or lead to the </w:t>
      </w:r>
      <w:r w:rsidRPr="006E6409">
        <w:rPr>
          <w:b/>
          <w:color w:val="024987"/>
        </w:rPr>
        <w:t>suspension</w:t>
      </w:r>
      <w:r w:rsidRPr="006E6409">
        <w:rPr>
          <w:color w:val="024987"/>
        </w:rPr>
        <w:t xml:space="preserve"> of an intercountry </w:t>
      </w:r>
      <w:r w:rsidRPr="006E6409">
        <w:rPr>
          <w:b/>
          <w:color w:val="024987"/>
        </w:rPr>
        <w:t>adoption programme</w:t>
      </w:r>
      <w:r w:rsidRPr="006E6409">
        <w:rPr>
          <w:color w:val="024987"/>
        </w:rPr>
        <w:t xml:space="preserve"> between States (or an individual case will be blocked);</w:t>
      </w:r>
    </w:p>
    <w:p w14:paraId="0DA8E7F4" w14:textId="372576D2"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failure</w:t>
      </w:r>
      <w:r w:rsidRPr="006E6409">
        <w:rPr>
          <w:color w:val="024987"/>
        </w:rPr>
        <w:t xml:space="preserve"> to fully acknowledge and properly implement the </w:t>
      </w:r>
      <w:r w:rsidRPr="006E6409">
        <w:rPr>
          <w:b/>
          <w:color w:val="024987"/>
        </w:rPr>
        <w:t>co-responsibility</w:t>
      </w:r>
      <w:r w:rsidRPr="006E6409">
        <w:rPr>
          <w:color w:val="024987"/>
        </w:rPr>
        <w:t xml:space="preserve"> of States to prevent and address illicit practices; </w:t>
      </w:r>
    </w:p>
    <w:p w14:paraId="334C1FB8" w14:textId="6D17E924"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 xml:space="preserve">environment of impunity; </w:t>
      </w:r>
    </w:p>
    <w:p w14:paraId="3A38F9E6" w14:textId="23D733FD" w:rsidR="0025366F" w:rsidRPr="006E6409" w:rsidRDefault="0025366F" w:rsidP="007F2341">
      <w:pPr>
        <w:pStyle w:val="PBBulletList"/>
        <w:numPr>
          <w:ilvl w:val="0"/>
          <w:numId w:val="10"/>
        </w:numPr>
        <w:shd w:val="clear" w:color="auto" w:fill="D5E7FD" w:themeFill="accent4" w:themeFillTint="1A"/>
        <w:rPr>
          <w:color w:val="024987"/>
        </w:rPr>
      </w:pPr>
      <w:r w:rsidRPr="006E6409">
        <w:rPr>
          <w:b/>
          <w:color w:val="024987"/>
        </w:rPr>
        <w:t>power imbalances</w:t>
      </w:r>
      <w:r w:rsidRPr="006E6409">
        <w:rPr>
          <w:color w:val="024987"/>
        </w:rPr>
        <w:t xml:space="preserve"> which may exist in intercountry adoption and, in particular, the difficulty for birth families to have their voices heard.</w:t>
      </w:r>
    </w:p>
    <w:p w14:paraId="094AE07A" w14:textId="77777777" w:rsidR="0025366F" w:rsidRDefault="0025366F" w:rsidP="002758C7">
      <w:pPr>
        <w:pStyle w:val="PBBulletList"/>
        <w:numPr>
          <w:ilvl w:val="0"/>
          <w:numId w:val="0"/>
        </w:numPr>
        <w:shd w:val="clear" w:color="auto" w:fill="D5E7FD" w:themeFill="accent4" w:themeFillTint="1A"/>
        <w:ind w:left="1134" w:hanging="567"/>
      </w:pPr>
    </w:p>
    <w:p w14:paraId="18284BA0" w14:textId="0D71B492" w:rsidR="0025366F" w:rsidRDefault="0025366F" w:rsidP="00BC3871">
      <w:pPr>
        <w:pStyle w:val="PBParagraphNumber"/>
        <w:numPr>
          <w:ilvl w:val="0"/>
          <w:numId w:val="0"/>
        </w:numPr>
        <w:ind w:left="567" w:hanging="567"/>
      </w:pPr>
    </w:p>
    <w:p w14:paraId="345BED02" w14:textId="77777777" w:rsidR="0025366F" w:rsidRDefault="0025366F" w:rsidP="00C02F72">
      <w:pPr>
        <w:pStyle w:val="PBParagraph"/>
        <w:shd w:val="clear" w:color="auto" w:fill="D5E7FD" w:themeFill="accent4" w:themeFillTint="1A"/>
        <w:spacing w:after="120"/>
        <w:ind w:left="567"/>
        <w:jc w:val="center"/>
        <w:rPr>
          <w:b/>
          <w:color w:val="024987" w:themeColor="accent3"/>
        </w:rPr>
      </w:pPr>
    </w:p>
    <w:p w14:paraId="45A025B7" w14:textId="77777777" w:rsidR="0025366F" w:rsidRDefault="0025366F" w:rsidP="00C02F72">
      <w:pPr>
        <w:pStyle w:val="PBParagraph"/>
        <w:shd w:val="clear" w:color="auto" w:fill="D5E7FD" w:themeFill="accent4" w:themeFillTint="1A"/>
        <w:spacing w:after="120"/>
        <w:ind w:left="567"/>
        <w:jc w:val="center"/>
        <w:rPr>
          <w:b/>
          <w:color w:val="024987" w:themeColor="accent3"/>
        </w:rPr>
      </w:pPr>
      <w:r w:rsidRPr="002213F1">
        <w:rPr>
          <w:b/>
          <w:color w:val="024987" w:themeColor="accent3"/>
        </w:rPr>
        <w:t>Confidentiality and rules of privacy</w:t>
      </w:r>
    </w:p>
    <w:p w14:paraId="2BD3BBF7" w14:textId="41BAAF6F" w:rsidR="0025366F" w:rsidRPr="00940E2A" w:rsidRDefault="0025366F" w:rsidP="00C02F72">
      <w:pPr>
        <w:pStyle w:val="PBParagraph"/>
        <w:shd w:val="clear" w:color="auto" w:fill="D5E7FD" w:themeFill="accent4" w:themeFillTint="1A"/>
        <w:spacing w:after="120"/>
        <w:ind w:left="567"/>
        <w:rPr>
          <w:bCs/>
          <w:color w:val="024987"/>
        </w:rPr>
      </w:pPr>
      <w:r w:rsidRPr="00934C6A">
        <w:rPr>
          <w:bCs/>
          <w:color w:val="024987" w:themeColor="accent3"/>
        </w:rPr>
        <w:t xml:space="preserve">States should ensure that the </w:t>
      </w:r>
      <w:r w:rsidRPr="006E6409">
        <w:rPr>
          <w:bCs/>
          <w:color w:val="024987"/>
        </w:rPr>
        <w:t>information</w:t>
      </w:r>
      <w:r w:rsidRPr="00934C6A">
        <w:rPr>
          <w:bCs/>
          <w:color w:val="024987" w:themeColor="accent3"/>
        </w:rPr>
        <w:t xml:space="preserve"> collected during the disclosure of suspected cases of illicit practices and in the course of an investigation is protected and managed in accordance with the </w:t>
      </w:r>
      <w:r w:rsidRPr="00940E2A">
        <w:rPr>
          <w:bCs/>
          <w:color w:val="024987"/>
        </w:rPr>
        <w:t xml:space="preserve">relevant rules on privacy and the sharing of information of the concerned State. </w:t>
      </w:r>
    </w:p>
    <w:p w14:paraId="22A2AB7B" w14:textId="06CBDD67" w:rsidR="0025366F" w:rsidRPr="009A30A6" w:rsidRDefault="0025366F" w:rsidP="00C7685D">
      <w:pPr>
        <w:pStyle w:val="PBParagraph"/>
        <w:shd w:val="clear" w:color="auto" w:fill="D5E7FD" w:themeFill="accent4" w:themeFillTint="1A"/>
        <w:spacing w:after="120"/>
        <w:ind w:left="567"/>
        <w:rPr>
          <w:bCs/>
          <w:color w:val="FF00FF"/>
        </w:rPr>
      </w:pPr>
      <w:r w:rsidRPr="00940E2A">
        <w:rPr>
          <w:bCs/>
          <w:color w:val="024987"/>
        </w:rPr>
        <w:t xml:space="preserve">Unless the law </w:t>
      </w:r>
      <w:r w:rsidRPr="00940E2A">
        <w:rPr>
          <w:color w:val="024987"/>
        </w:rPr>
        <w:t>of the State</w:t>
      </w:r>
      <w:r w:rsidRPr="00940E2A">
        <w:rPr>
          <w:bCs/>
          <w:color w:val="024987"/>
        </w:rPr>
        <w:t xml:space="preserve"> provides otherwise, the sharing of any identifying information should be subject to appropriate consents.</w:t>
      </w:r>
      <w:bookmarkStart w:id="14" w:name="_Ref89251736"/>
      <w:r w:rsidRPr="00940E2A">
        <w:rPr>
          <w:rStyle w:val="FootnoteReference"/>
          <w:color w:val="024987"/>
        </w:rPr>
        <w:footnoteReference w:id="8"/>
      </w:r>
      <w:bookmarkEnd w:id="14"/>
      <w:r w:rsidRPr="00940E2A">
        <w:rPr>
          <w:bCs/>
          <w:color w:val="024987"/>
        </w:rPr>
        <w:t xml:space="preserve"> This may be particularly important if the case is receiving media attention. In addition, unless the law of </w:t>
      </w:r>
      <w:r w:rsidRPr="00940E2A">
        <w:rPr>
          <w:bCs/>
          <w:color w:val="024987" w:themeColor="accent3"/>
        </w:rPr>
        <w:t>the State provides differently, confidentiality should not be used to hinder or prevent investigation.</w:t>
      </w:r>
    </w:p>
    <w:p w14:paraId="55994CD9" w14:textId="77777777" w:rsidR="0025366F" w:rsidRPr="00C54CD3" w:rsidRDefault="0025366F" w:rsidP="00C02F72">
      <w:pPr>
        <w:pStyle w:val="PBParagraph"/>
        <w:shd w:val="clear" w:color="auto" w:fill="D5E7FD" w:themeFill="accent4" w:themeFillTint="1A"/>
        <w:spacing w:after="120"/>
        <w:ind w:left="567"/>
        <w:rPr>
          <w:b/>
          <w:color w:val="024987" w:themeColor="accent3"/>
        </w:rPr>
      </w:pPr>
    </w:p>
    <w:p w14:paraId="12DF8148" w14:textId="77777777" w:rsidR="0025366F" w:rsidRDefault="0025366F" w:rsidP="005F3990">
      <w:pPr>
        <w:pStyle w:val="PBParagraphNumber"/>
        <w:numPr>
          <w:ilvl w:val="0"/>
          <w:numId w:val="0"/>
        </w:numPr>
        <w:ind w:left="567" w:hanging="567"/>
      </w:pPr>
    </w:p>
    <w:p w14:paraId="277AD253" w14:textId="77777777" w:rsidR="0025366F" w:rsidRDefault="0025366F">
      <w:pPr>
        <w:jc w:val="left"/>
      </w:pPr>
      <w:r>
        <w:br w:type="page"/>
      </w:r>
    </w:p>
    <w:p w14:paraId="01AB56EC" w14:textId="19223027" w:rsidR="0025366F" w:rsidRPr="006B5B6A" w:rsidRDefault="007C6AAB" w:rsidP="006E6409">
      <w:pPr>
        <w:pStyle w:val="Heading2"/>
        <w:numPr>
          <w:ilvl w:val="0"/>
          <w:numId w:val="0"/>
        </w:numPr>
      </w:pPr>
      <w:bookmarkStart w:id="15" w:name="_Toc61255151"/>
      <w:bookmarkStart w:id="16" w:name="_Toc61616473"/>
      <w:bookmarkStart w:id="17" w:name="_Toc62299520"/>
      <w:bookmarkStart w:id="18" w:name="_Toc62299584"/>
      <w:bookmarkStart w:id="19" w:name="_Toc64621526"/>
      <w:bookmarkStart w:id="20" w:name="_Toc90754795"/>
      <w:bookmarkStart w:id="21" w:name="_Toc94008805"/>
      <w:r>
        <w:lastRenderedPageBreak/>
        <w:t>1.</w:t>
      </w:r>
      <w:r>
        <w:tab/>
      </w:r>
      <w:r w:rsidR="0025366F" w:rsidRPr="006F20BC">
        <w:rPr>
          <w:u w:val="single"/>
        </w:rPr>
        <w:t>STEP 1</w:t>
      </w:r>
      <w:r w:rsidR="0025366F" w:rsidRPr="006B5B6A">
        <w:t xml:space="preserve">: </w:t>
      </w:r>
      <w:r w:rsidR="0025366F" w:rsidRPr="00696256">
        <w:t>DISCLOSURE</w:t>
      </w:r>
      <w:r w:rsidR="0025366F" w:rsidRPr="006B5B6A">
        <w:t xml:space="preserve"> AND RECORDING OF SUSPECTED CASES OF ILLICIT PRACTICES</w:t>
      </w:r>
      <w:bookmarkEnd w:id="15"/>
      <w:bookmarkEnd w:id="16"/>
      <w:bookmarkEnd w:id="17"/>
      <w:bookmarkEnd w:id="18"/>
      <w:bookmarkEnd w:id="19"/>
      <w:bookmarkEnd w:id="20"/>
      <w:bookmarkEnd w:id="21"/>
    </w:p>
    <w:p w14:paraId="7F31EF41" w14:textId="31E9160F" w:rsidR="0025366F" w:rsidRDefault="0025366F" w:rsidP="006D3809">
      <w:pPr>
        <w:pStyle w:val="Heading3"/>
        <w:numPr>
          <w:ilvl w:val="0"/>
          <w:numId w:val="0"/>
        </w:numPr>
        <w:ind w:left="567"/>
      </w:pPr>
      <w:bookmarkStart w:id="22" w:name="_Toc61255152"/>
      <w:bookmarkStart w:id="23" w:name="_Toc61616474"/>
      <w:bookmarkStart w:id="24" w:name="_Toc62299521"/>
      <w:bookmarkStart w:id="25" w:name="_Toc62299585"/>
      <w:bookmarkStart w:id="26" w:name="_Toc64621527"/>
      <w:bookmarkStart w:id="27" w:name="_Toc90754796"/>
      <w:bookmarkStart w:id="28" w:name="_Toc94008806"/>
      <w:r>
        <w:t>1.1.</w:t>
      </w:r>
      <w:r>
        <w:tab/>
        <w:t>How may suspicions of illicit practices arise?</w:t>
      </w:r>
      <w:bookmarkEnd w:id="22"/>
      <w:bookmarkEnd w:id="23"/>
      <w:bookmarkEnd w:id="24"/>
      <w:bookmarkEnd w:id="25"/>
      <w:bookmarkEnd w:id="26"/>
      <w:bookmarkEnd w:id="27"/>
      <w:bookmarkEnd w:id="28"/>
    </w:p>
    <w:p w14:paraId="46CEFD82" w14:textId="0C819B6C" w:rsidR="0025366F" w:rsidRPr="00FC4C0D" w:rsidRDefault="0025366F" w:rsidP="003B6060">
      <w:pPr>
        <w:pStyle w:val="PBParagraphNumber"/>
      </w:pPr>
      <w:r w:rsidRPr="00FC4C0D">
        <w:t>Suspicions of illicit practices may arise as a result, among others, of the following:</w:t>
      </w:r>
      <w:r w:rsidRPr="00FC4C0D">
        <w:rPr>
          <w:rStyle w:val="FootnoteReference"/>
        </w:rPr>
        <w:footnoteReference w:id="9"/>
      </w:r>
      <w:r w:rsidRPr="00FC4C0D">
        <w:t xml:space="preserve"> </w:t>
      </w:r>
    </w:p>
    <w:p w14:paraId="0DE03DFE" w14:textId="77777777" w:rsidR="0025366F" w:rsidRPr="00FC4C0D" w:rsidRDefault="0025366F" w:rsidP="00111A62">
      <w:pPr>
        <w:pStyle w:val="PBBulletList"/>
      </w:pPr>
      <w:r w:rsidRPr="00FC4C0D">
        <w:t>observations of irregularities in intercountry adoption cases;</w:t>
      </w:r>
    </w:p>
    <w:p w14:paraId="6EB703F9" w14:textId="4270ED71" w:rsidR="0025366F" w:rsidRPr="00940E2A" w:rsidRDefault="0025366F" w:rsidP="00111A62">
      <w:pPr>
        <w:pStyle w:val="PBBulletList"/>
      </w:pPr>
      <w:r w:rsidRPr="00FC4C0D">
        <w:t xml:space="preserve">comments made by an </w:t>
      </w:r>
      <w:r w:rsidRPr="00940E2A">
        <w:t xml:space="preserve">adoptee about their background; </w:t>
      </w:r>
    </w:p>
    <w:p w14:paraId="7E206B54" w14:textId="5D658060" w:rsidR="0025366F" w:rsidRPr="00940E2A" w:rsidRDefault="0025366F" w:rsidP="00111A62">
      <w:pPr>
        <w:pStyle w:val="PBBulletList"/>
      </w:pPr>
      <w:r w:rsidRPr="00940E2A">
        <w:t>concerns about an ongoing or already finalised intercountry adoption raised by an adoptee, a birth family, PAPs, an adoptive family, an authority, a community member or anyone related to that adoption;</w:t>
      </w:r>
    </w:p>
    <w:p w14:paraId="3CC269BB" w14:textId="7588631D" w:rsidR="0025366F" w:rsidRPr="00940E2A" w:rsidRDefault="0025366F" w:rsidP="00111A62">
      <w:pPr>
        <w:pStyle w:val="PBBulletList"/>
      </w:pPr>
      <w:r w:rsidRPr="00940E2A">
        <w:t>reviews or investigations conducted by authorities or bodies in the State of origin or the receiving State, international organisations, or other;</w:t>
      </w:r>
    </w:p>
    <w:p w14:paraId="095EFA49" w14:textId="77777777" w:rsidR="0025366F" w:rsidRPr="00940E2A" w:rsidRDefault="0025366F" w:rsidP="00111A62">
      <w:pPr>
        <w:pStyle w:val="PBBulletList"/>
      </w:pPr>
      <w:r w:rsidRPr="00940E2A">
        <w:t>monitoring, supervision and audits of AABs;</w:t>
      </w:r>
    </w:p>
    <w:p w14:paraId="1BB483B6" w14:textId="77777777" w:rsidR="0025366F" w:rsidRPr="00940E2A" w:rsidRDefault="0025366F" w:rsidP="00111A62">
      <w:pPr>
        <w:pStyle w:val="PBBulletList"/>
      </w:pPr>
      <w:r w:rsidRPr="00940E2A">
        <w:t>media reports;</w:t>
      </w:r>
    </w:p>
    <w:p w14:paraId="772D91A4" w14:textId="77777777" w:rsidR="0025366F" w:rsidRPr="00940E2A" w:rsidRDefault="0025366F" w:rsidP="00111A62">
      <w:pPr>
        <w:pStyle w:val="PBBulletList"/>
      </w:pPr>
      <w:r w:rsidRPr="00940E2A">
        <w:t>legal proceedings;</w:t>
      </w:r>
    </w:p>
    <w:p w14:paraId="2A392715" w14:textId="5D57E2B8" w:rsidR="0025366F" w:rsidRPr="00940E2A" w:rsidRDefault="0025366F" w:rsidP="00111A62">
      <w:pPr>
        <w:pStyle w:val="PBBulletList"/>
      </w:pPr>
      <w:r w:rsidRPr="00940E2A">
        <w:t>law enforcement activity;</w:t>
      </w:r>
    </w:p>
    <w:p w14:paraId="0FA1A1F6" w14:textId="2CF6F7C6" w:rsidR="0025366F" w:rsidRPr="00940E2A" w:rsidRDefault="0025366F" w:rsidP="00111A62">
      <w:pPr>
        <w:pStyle w:val="PBBulletList"/>
      </w:pPr>
      <w:r w:rsidRPr="00940E2A">
        <w:t xml:space="preserve">DNA testing; </w:t>
      </w:r>
    </w:p>
    <w:p w14:paraId="6D9D16AF" w14:textId="734EDB3E" w:rsidR="0025366F" w:rsidRDefault="0025366F" w:rsidP="00111A62">
      <w:pPr>
        <w:pStyle w:val="PBBulletList"/>
      </w:pPr>
      <w:r w:rsidRPr="00FC4C0D">
        <w:t>searches for origins.</w:t>
      </w:r>
    </w:p>
    <w:p w14:paraId="66CF1149" w14:textId="35F79468" w:rsidR="0025366F" w:rsidRPr="00FC4C0D" w:rsidRDefault="0025366F" w:rsidP="00FC4C0D">
      <w:pPr>
        <w:pStyle w:val="PBParagraphNumber"/>
        <w:numPr>
          <w:ilvl w:val="0"/>
          <w:numId w:val="1"/>
        </w:numPr>
      </w:pPr>
      <w:r w:rsidRPr="00FC4C0D">
        <w:t xml:space="preserve">In addition, the presence of </w:t>
      </w:r>
      <w:r w:rsidRPr="00FC4C0D">
        <w:rPr>
          <w:b/>
        </w:rPr>
        <w:t>multiple enabling factors</w:t>
      </w:r>
      <w:r w:rsidRPr="00FC4C0D">
        <w:t xml:space="preserve"> may be the precursor to suspicions of illicit practices.</w:t>
      </w:r>
    </w:p>
    <w:p w14:paraId="2B7D9ECF" w14:textId="77777777" w:rsidR="0025366F" w:rsidRPr="00494788" w:rsidRDefault="0025366F" w:rsidP="00FC4C0D">
      <w:pPr>
        <w:pStyle w:val="PBParagraphNumber"/>
        <w:numPr>
          <w:ilvl w:val="0"/>
          <w:numId w:val="0"/>
        </w:numPr>
        <w:shd w:val="clear" w:color="auto" w:fill="D5E7FD" w:themeFill="accent4" w:themeFillTint="1A"/>
        <w:ind w:left="567"/>
        <w:jc w:val="center"/>
        <w:rPr>
          <w:b/>
          <w:color w:val="024987"/>
          <w:sz w:val="6"/>
          <w:szCs w:val="6"/>
        </w:rPr>
      </w:pPr>
    </w:p>
    <w:p w14:paraId="2D4839E6" w14:textId="0B4D31D6" w:rsidR="0025366F" w:rsidRPr="00494788" w:rsidRDefault="0025366F" w:rsidP="00FC4C0D">
      <w:pPr>
        <w:pStyle w:val="PBParagraphNumber"/>
        <w:numPr>
          <w:ilvl w:val="0"/>
          <w:numId w:val="0"/>
        </w:numPr>
        <w:shd w:val="clear" w:color="auto" w:fill="D5E7FD" w:themeFill="accent4" w:themeFillTint="1A"/>
        <w:ind w:left="567"/>
        <w:jc w:val="center"/>
        <w:rPr>
          <w:b/>
          <w:bCs/>
          <w:color w:val="024987"/>
        </w:rPr>
      </w:pPr>
      <w:r w:rsidRPr="00494788">
        <w:rPr>
          <w:b/>
          <w:bCs/>
          <w:color w:val="024987"/>
        </w:rPr>
        <w:t>1993 Adoption Convention</w:t>
      </w:r>
    </w:p>
    <w:p w14:paraId="56C609EF" w14:textId="00144B2D" w:rsidR="0025366F" w:rsidRPr="00494788" w:rsidRDefault="0025366F" w:rsidP="00FC4C0D">
      <w:pPr>
        <w:pStyle w:val="PBParagraphNumber"/>
        <w:numPr>
          <w:ilvl w:val="0"/>
          <w:numId w:val="0"/>
        </w:numPr>
        <w:shd w:val="clear" w:color="auto" w:fill="D5E7FD" w:themeFill="accent4" w:themeFillTint="1A"/>
        <w:ind w:left="567"/>
        <w:rPr>
          <w:color w:val="024987"/>
        </w:rPr>
      </w:pPr>
      <w:r w:rsidRPr="00494788">
        <w:rPr>
          <w:color w:val="024987"/>
        </w:rPr>
        <w:t xml:space="preserve">“A competent authority which finds that any provision of the </w:t>
      </w:r>
      <w:r w:rsidRPr="00494788">
        <w:rPr>
          <w:b/>
          <w:bCs/>
          <w:color w:val="024987"/>
        </w:rPr>
        <w:t>Convention</w:t>
      </w:r>
      <w:r w:rsidRPr="00494788">
        <w:rPr>
          <w:color w:val="024987"/>
        </w:rPr>
        <w:t xml:space="preserve"> has not been respected or that there is a serious risk that it may not be respected, shall </w:t>
      </w:r>
      <w:r w:rsidRPr="00494788">
        <w:rPr>
          <w:b/>
          <w:bCs/>
          <w:color w:val="024987"/>
        </w:rPr>
        <w:t>immediately inform the Central Authority of its State</w:t>
      </w:r>
      <w:r w:rsidRPr="00494788">
        <w:rPr>
          <w:color w:val="024987"/>
        </w:rPr>
        <w:t>. This Central Authority shall be responsible for ensuring that appropriate measures are taken.” (Art. 33)</w:t>
      </w:r>
    </w:p>
    <w:p w14:paraId="3E5D3079" w14:textId="77777777" w:rsidR="0025366F" w:rsidRPr="00333844" w:rsidRDefault="0025366F" w:rsidP="00FC4C0D">
      <w:pPr>
        <w:pStyle w:val="PBParagraphNumber"/>
        <w:numPr>
          <w:ilvl w:val="0"/>
          <w:numId w:val="0"/>
        </w:numPr>
        <w:shd w:val="clear" w:color="auto" w:fill="D5E7FD" w:themeFill="accent4" w:themeFillTint="1A"/>
        <w:ind w:left="567"/>
        <w:rPr>
          <w:sz w:val="6"/>
          <w:szCs w:val="6"/>
        </w:rPr>
      </w:pPr>
    </w:p>
    <w:p w14:paraId="3BB89386" w14:textId="77777777" w:rsidR="0025366F" w:rsidRPr="0040337E" w:rsidRDefault="0025366F" w:rsidP="006A5E93">
      <w:pPr>
        <w:pStyle w:val="PBParagraphNumber"/>
        <w:numPr>
          <w:ilvl w:val="0"/>
          <w:numId w:val="0"/>
        </w:numPr>
        <w:spacing w:after="0"/>
        <w:ind w:left="567" w:hanging="567"/>
        <w:rPr>
          <w:sz w:val="10"/>
          <w:szCs w:val="10"/>
        </w:rPr>
      </w:pPr>
    </w:p>
    <w:p w14:paraId="0E49E451" w14:textId="77777777" w:rsidR="0025366F" w:rsidRPr="00333844" w:rsidRDefault="0025366F" w:rsidP="00EC5291">
      <w:pPr>
        <w:pStyle w:val="PBParagraphNumber"/>
        <w:numPr>
          <w:ilvl w:val="0"/>
          <w:numId w:val="0"/>
        </w:numPr>
        <w:shd w:val="clear" w:color="auto" w:fill="DEE9D3"/>
        <w:ind w:left="567"/>
        <w:jc w:val="center"/>
        <w:rPr>
          <w:b/>
          <w:color w:val="515C1D" w:themeColor="accent6" w:themeShade="80"/>
          <w:sz w:val="6"/>
          <w:szCs w:val="6"/>
        </w:rPr>
      </w:pPr>
    </w:p>
    <w:p w14:paraId="4E01A823" w14:textId="58D9D2B3" w:rsidR="0025366F" w:rsidRPr="00B32685" w:rsidRDefault="0025366F" w:rsidP="00EC5291">
      <w:pPr>
        <w:pStyle w:val="PBParagraphNumber"/>
        <w:numPr>
          <w:ilvl w:val="0"/>
          <w:numId w:val="0"/>
        </w:numPr>
        <w:shd w:val="clear" w:color="auto" w:fill="DEE9D3"/>
        <w:ind w:left="567"/>
        <w:jc w:val="center"/>
        <w:rPr>
          <w:b/>
          <w:bCs/>
          <w:color w:val="006600"/>
        </w:rPr>
      </w:pPr>
      <w:r w:rsidRPr="00B32685">
        <w:rPr>
          <w:b/>
          <w:bCs/>
          <w:color w:val="006600"/>
        </w:rPr>
        <w:t xml:space="preserve">In addition, in the context of </w:t>
      </w:r>
      <w:r w:rsidRPr="0014105D">
        <w:rPr>
          <w:b/>
          <w:bCs/>
          <w:color w:val="006600"/>
        </w:rPr>
        <w:t>disclosure</w:t>
      </w:r>
      <w:r w:rsidRPr="00B32685">
        <w:rPr>
          <w:b/>
          <w:bCs/>
          <w:color w:val="006600"/>
        </w:rPr>
        <w:t xml:space="preserve"> of a </w:t>
      </w:r>
      <w:r>
        <w:rPr>
          <w:b/>
          <w:bCs/>
          <w:color w:val="006600"/>
        </w:rPr>
        <w:t>(</w:t>
      </w:r>
      <w:r>
        <w:rPr>
          <w:b/>
          <w:color w:val="006600"/>
        </w:rPr>
        <w:t>suspected)</w:t>
      </w:r>
      <w:r w:rsidRPr="00B32685">
        <w:rPr>
          <w:b/>
          <w:bCs/>
          <w:color w:val="006600"/>
        </w:rPr>
        <w:t xml:space="preserve"> pattern of illicit practices:</w:t>
      </w:r>
    </w:p>
    <w:p w14:paraId="00290510" w14:textId="655FF2A2" w:rsidR="0025366F" w:rsidRPr="00B32685" w:rsidRDefault="0025366F" w:rsidP="00EC5291">
      <w:pPr>
        <w:pStyle w:val="PBParagraphNumber"/>
        <w:numPr>
          <w:ilvl w:val="0"/>
          <w:numId w:val="0"/>
        </w:numPr>
        <w:shd w:val="clear" w:color="auto" w:fill="DEE9D3"/>
        <w:ind w:left="567"/>
        <w:rPr>
          <w:color w:val="006600"/>
        </w:rPr>
      </w:pPr>
      <w:r>
        <w:rPr>
          <w:color w:val="006600"/>
        </w:rPr>
        <w:t>T</w:t>
      </w:r>
      <w:r w:rsidRPr="00B32685">
        <w:rPr>
          <w:color w:val="006600"/>
        </w:rPr>
        <w:t xml:space="preserve">he </w:t>
      </w:r>
      <w:r w:rsidRPr="00B32685">
        <w:rPr>
          <w:b/>
          <w:bCs/>
          <w:color w:val="006600"/>
        </w:rPr>
        <w:t xml:space="preserve">disclosure </w:t>
      </w:r>
      <w:r w:rsidRPr="00B32685">
        <w:rPr>
          <w:color w:val="006600"/>
        </w:rPr>
        <w:t>of a</w:t>
      </w:r>
      <w:r w:rsidRPr="00B32685">
        <w:rPr>
          <w:b/>
          <w:bCs/>
          <w:color w:val="006600"/>
        </w:rPr>
        <w:t xml:space="preserve"> single</w:t>
      </w:r>
      <w:r w:rsidRPr="00B32685">
        <w:rPr>
          <w:color w:val="006600"/>
        </w:rPr>
        <w:t xml:space="preserve"> illicit practice may further </w:t>
      </w:r>
      <w:r w:rsidRPr="00B32685">
        <w:rPr>
          <w:b/>
          <w:bCs/>
          <w:color w:val="006600"/>
        </w:rPr>
        <w:t>reveal</w:t>
      </w:r>
      <w:r w:rsidRPr="00B32685">
        <w:rPr>
          <w:color w:val="006600"/>
        </w:rPr>
        <w:t xml:space="preserve"> a </w:t>
      </w:r>
      <w:r w:rsidRPr="00B32685">
        <w:rPr>
          <w:b/>
          <w:bCs/>
          <w:color w:val="006600"/>
        </w:rPr>
        <w:t>pattern</w:t>
      </w:r>
      <w:r w:rsidRPr="00B32685">
        <w:rPr>
          <w:color w:val="006600"/>
        </w:rPr>
        <w:t xml:space="preserve"> of illicit practices: </w:t>
      </w:r>
      <w:r>
        <w:rPr>
          <w:color w:val="006600"/>
        </w:rPr>
        <w:t xml:space="preserve">therefore, </w:t>
      </w:r>
      <w:r w:rsidRPr="00B32685">
        <w:rPr>
          <w:color w:val="006600"/>
        </w:rPr>
        <w:t>wherever an illicit practice is disclosed, it is important to always verify whether this illicit practice is an isolated case or whether it might be part of a pattern (</w:t>
      </w:r>
      <w:r w:rsidRPr="00B32685">
        <w:rPr>
          <w:i/>
          <w:color w:val="006600"/>
        </w:rPr>
        <w:t>i.e.,</w:t>
      </w:r>
      <w:r w:rsidRPr="00B32685">
        <w:rPr>
          <w:color w:val="006600"/>
        </w:rPr>
        <w:t xml:space="preserve"> question if, </w:t>
      </w:r>
      <w:r w:rsidRPr="00940E2A">
        <w:rPr>
          <w:color w:val="006600"/>
        </w:rPr>
        <w:t>depending</w:t>
      </w:r>
      <w:r w:rsidRPr="00B32685">
        <w:rPr>
          <w:color w:val="006600"/>
        </w:rPr>
        <w:t xml:space="preserve"> on the illicit practice </w:t>
      </w:r>
      <w:r w:rsidRPr="005A1B6F">
        <w:rPr>
          <w:color w:val="006600"/>
        </w:rPr>
        <w:t>and</w:t>
      </w:r>
      <w:r w:rsidRPr="00B32685">
        <w:rPr>
          <w:color w:val="006600"/>
        </w:rPr>
        <w:t xml:space="preserve"> its circumstances, the </w:t>
      </w:r>
      <w:r w:rsidRPr="005A1B6F">
        <w:rPr>
          <w:color w:val="006600"/>
        </w:rPr>
        <w:t>concern</w:t>
      </w:r>
      <w:r w:rsidRPr="00B32685">
        <w:rPr>
          <w:color w:val="006600"/>
        </w:rPr>
        <w:t xml:space="preserve"> which arose in a particular case </w:t>
      </w:r>
      <w:r>
        <w:rPr>
          <w:color w:val="006600"/>
        </w:rPr>
        <w:t xml:space="preserve">may </w:t>
      </w:r>
      <w:r w:rsidRPr="00B32685">
        <w:rPr>
          <w:color w:val="006600"/>
        </w:rPr>
        <w:t xml:space="preserve">also </w:t>
      </w:r>
      <w:r>
        <w:rPr>
          <w:color w:val="006600"/>
        </w:rPr>
        <w:t xml:space="preserve">have </w:t>
      </w:r>
      <w:r w:rsidRPr="00B32685">
        <w:rPr>
          <w:color w:val="006600"/>
        </w:rPr>
        <w:t>arisen in other cases (and review these other cases)</w:t>
      </w:r>
      <w:r>
        <w:rPr>
          <w:color w:val="006600"/>
        </w:rPr>
        <w:t>)</w:t>
      </w:r>
      <w:r w:rsidRPr="00B32685">
        <w:rPr>
          <w:color w:val="006600"/>
        </w:rPr>
        <w:t>.</w:t>
      </w:r>
    </w:p>
    <w:p w14:paraId="02F8411D" w14:textId="77777777" w:rsidR="0025366F" w:rsidRPr="00333844" w:rsidRDefault="0025366F" w:rsidP="00EC5291">
      <w:pPr>
        <w:pStyle w:val="PBParagraphNumber"/>
        <w:numPr>
          <w:ilvl w:val="0"/>
          <w:numId w:val="0"/>
        </w:numPr>
        <w:shd w:val="clear" w:color="auto" w:fill="DEE9D3"/>
        <w:ind w:left="567"/>
        <w:jc w:val="center"/>
        <w:rPr>
          <w:sz w:val="6"/>
          <w:szCs w:val="6"/>
        </w:rPr>
      </w:pPr>
    </w:p>
    <w:p w14:paraId="637EC6FF" w14:textId="3E849947" w:rsidR="0025366F" w:rsidRDefault="0025366F" w:rsidP="007F2341">
      <w:pPr>
        <w:pStyle w:val="Heading3"/>
        <w:numPr>
          <w:ilvl w:val="1"/>
          <w:numId w:val="12"/>
        </w:numPr>
      </w:pPr>
      <w:bookmarkStart w:id="29" w:name="_Toc61255153"/>
      <w:bookmarkStart w:id="30" w:name="_Toc61616475"/>
      <w:bookmarkStart w:id="31" w:name="_Toc62299522"/>
      <w:bookmarkStart w:id="32" w:name="_Toc62299586"/>
      <w:bookmarkStart w:id="33" w:name="_Toc64621528"/>
      <w:bookmarkStart w:id="34" w:name="_Toc90754797"/>
      <w:bookmarkStart w:id="35" w:name="_Toc94008807"/>
      <w:r>
        <w:t>Which authority should record suspected cases of illicit practices?</w:t>
      </w:r>
      <w:bookmarkEnd w:id="29"/>
      <w:bookmarkEnd w:id="30"/>
      <w:bookmarkEnd w:id="31"/>
      <w:bookmarkEnd w:id="32"/>
      <w:bookmarkEnd w:id="33"/>
      <w:bookmarkEnd w:id="34"/>
      <w:bookmarkEnd w:id="35"/>
      <w:r>
        <w:t xml:space="preserve"> </w:t>
      </w:r>
    </w:p>
    <w:p w14:paraId="11A51DA6" w14:textId="319F0CC5" w:rsidR="0025366F" w:rsidRPr="00940E2A" w:rsidRDefault="0025366F" w:rsidP="003B0CFE">
      <w:pPr>
        <w:pStyle w:val="PBParagraphNumber"/>
      </w:pPr>
      <w:r w:rsidRPr="00FC4C0D">
        <w:t xml:space="preserve">Central Authorities should record any suspicions of practices or activities that may potentially be illicit and that they discover or that are brought to their attention by any interested person, authority or body. Central Authorities should take any </w:t>
      </w:r>
      <w:r>
        <w:t xml:space="preserve">reasonable </w:t>
      </w:r>
      <w:r w:rsidRPr="00FC4C0D">
        <w:t xml:space="preserve">allegations or concerns seriously. Central Authorities may also </w:t>
      </w:r>
      <w:r w:rsidRPr="00940E2A">
        <w:t xml:space="preserve">consider using diplomatic channels to raise their concerns regarding suspicions involving their counterpart in the other State. </w:t>
      </w:r>
    </w:p>
    <w:p w14:paraId="13BA743E" w14:textId="2CEC2883" w:rsidR="0025366F" w:rsidRPr="00FC4C0D" w:rsidRDefault="0025366F" w:rsidP="003B0CFE">
      <w:pPr>
        <w:pStyle w:val="PBParagraphNumber"/>
      </w:pPr>
      <w:r w:rsidRPr="00940E2A">
        <w:t>States should also designate an alternative competent authority (</w:t>
      </w:r>
      <w:r w:rsidRPr="00940E2A">
        <w:rPr>
          <w:i/>
        </w:rPr>
        <w:t>e.g.</w:t>
      </w:r>
      <w:r w:rsidRPr="00940E2A">
        <w:t>, an administrative tribunal, an investigative authority, an ombudsman</w:t>
      </w:r>
      <w:r w:rsidRPr="00FC4C0D">
        <w:t xml:space="preserve">) to report to in the case that there are suspicions that the Central Authority may be involved in </w:t>
      </w:r>
      <w:r>
        <w:t>a</w:t>
      </w:r>
      <w:r w:rsidRPr="00FC4C0D">
        <w:t xml:space="preserve"> suspected illicit practice.</w:t>
      </w:r>
    </w:p>
    <w:p w14:paraId="044C9465" w14:textId="6E40EF8D" w:rsidR="0025366F" w:rsidRDefault="0025366F" w:rsidP="007F2341">
      <w:pPr>
        <w:pStyle w:val="Heading3"/>
        <w:numPr>
          <w:ilvl w:val="1"/>
          <w:numId w:val="12"/>
        </w:numPr>
      </w:pPr>
      <w:bookmarkStart w:id="36" w:name="_Toc61255154"/>
      <w:bookmarkStart w:id="37" w:name="_Toc61616476"/>
      <w:bookmarkStart w:id="38" w:name="_Toc62299523"/>
      <w:bookmarkStart w:id="39" w:name="_Toc62299587"/>
      <w:bookmarkStart w:id="40" w:name="_Toc64621529"/>
      <w:bookmarkStart w:id="41" w:name="_Toc90754798"/>
      <w:bookmarkStart w:id="42" w:name="_Toc94008808"/>
      <w:r>
        <w:lastRenderedPageBreak/>
        <w:t>What actions should States take to facilitate the disclosure of illicit practices?</w:t>
      </w:r>
      <w:bookmarkEnd w:id="36"/>
      <w:bookmarkEnd w:id="37"/>
      <w:bookmarkEnd w:id="38"/>
      <w:bookmarkEnd w:id="39"/>
      <w:bookmarkEnd w:id="40"/>
      <w:bookmarkEnd w:id="41"/>
      <w:bookmarkEnd w:id="42"/>
    </w:p>
    <w:p w14:paraId="08E5A602" w14:textId="55A06762" w:rsidR="0025366F" w:rsidRPr="00FC4C0D" w:rsidRDefault="0025366F" w:rsidP="00E85B61">
      <w:pPr>
        <w:pStyle w:val="PBParagraphNumber"/>
      </w:pPr>
      <w:r w:rsidRPr="00FC4C0D">
        <w:t xml:space="preserve">To improve the likelihood that suspected cases of illicit practices are disclosed and </w:t>
      </w:r>
      <w:r>
        <w:t xml:space="preserve">properly </w:t>
      </w:r>
      <w:r w:rsidRPr="00FC4C0D">
        <w:t>recorded, States should:</w:t>
      </w:r>
    </w:p>
    <w:p w14:paraId="6D1E60DB" w14:textId="6636377B" w:rsidR="0025366F" w:rsidRPr="00FC4C0D" w:rsidRDefault="0025366F" w:rsidP="00745B22">
      <w:pPr>
        <w:pStyle w:val="PBBulletList"/>
        <w:spacing w:after="80"/>
        <w:contextualSpacing w:val="0"/>
      </w:pPr>
      <w:r w:rsidRPr="00FC4C0D">
        <w:t xml:space="preserve">designate an individual (or individuals) within the Central Authority to serve as the </w:t>
      </w:r>
      <w:r w:rsidRPr="003D75E8">
        <w:rPr>
          <w:b/>
          <w:bCs/>
        </w:rPr>
        <w:t>official point of contact</w:t>
      </w:r>
      <w:r w:rsidRPr="003D75E8">
        <w:t xml:space="preserve"> </w:t>
      </w:r>
      <w:r w:rsidRPr="00FC4C0D">
        <w:t>on matters relating to illicit practices, and provide such individuals with appropriate training to help them recognise indications of potential illicit practice (</w:t>
      </w:r>
      <w:r w:rsidRPr="00FC4C0D">
        <w:rPr>
          <w:i/>
        </w:rPr>
        <w:t xml:space="preserve">e.g., </w:t>
      </w:r>
      <w:r w:rsidRPr="00FC4C0D">
        <w:t xml:space="preserve">training on illicit practices, adoptees and children’s rights, child-friendly procedures); </w:t>
      </w:r>
    </w:p>
    <w:p w14:paraId="4176B25C" w14:textId="10FEF6DF" w:rsidR="0025366F" w:rsidRDefault="0025366F" w:rsidP="00745B22">
      <w:pPr>
        <w:pStyle w:val="PBBulletList"/>
        <w:spacing w:after="80"/>
        <w:contextualSpacing w:val="0"/>
      </w:pPr>
      <w:r w:rsidRPr="00FC4C0D">
        <w:t xml:space="preserve">establish easily </w:t>
      </w:r>
      <w:r w:rsidRPr="003D75E8">
        <w:rPr>
          <w:b/>
          <w:bCs/>
        </w:rPr>
        <w:t>accessible means of reporting</w:t>
      </w:r>
      <w:r w:rsidRPr="00FC4C0D">
        <w:t>, whether orally (</w:t>
      </w:r>
      <w:r w:rsidRPr="00FC4C0D">
        <w:rPr>
          <w:i/>
        </w:rPr>
        <w:t>e.g.</w:t>
      </w:r>
      <w:r w:rsidRPr="00FC4C0D">
        <w:t xml:space="preserve">, </w:t>
      </w:r>
      <w:r>
        <w:t xml:space="preserve">via a </w:t>
      </w:r>
      <w:r w:rsidRPr="00FC4C0D">
        <w:t>hotline) or in writing (</w:t>
      </w:r>
      <w:r w:rsidRPr="00FC4C0D">
        <w:rPr>
          <w:i/>
        </w:rPr>
        <w:t>e.g.</w:t>
      </w:r>
      <w:r w:rsidRPr="00FC4C0D">
        <w:t xml:space="preserve">, </w:t>
      </w:r>
      <w:r>
        <w:t xml:space="preserve">by means of a </w:t>
      </w:r>
      <w:r w:rsidRPr="00FC4C0D">
        <w:t xml:space="preserve">complaint registry), in the Central Authority (or other competent authority), and widely publicise its existence and the relevant contact information; </w:t>
      </w:r>
    </w:p>
    <w:p w14:paraId="2986C15C" w14:textId="7ADB067F" w:rsidR="0025366F" w:rsidRPr="00FC4C0D" w:rsidRDefault="0025366F" w:rsidP="00745B22">
      <w:pPr>
        <w:pStyle w:val="PBBulletList"/>
        <w:spacing w:after="80"/>
        <w:contextualSpacing w:val="0"/>
      </w:pPr>
      <w:r>
        <w:t xml:space="preserve">establish </w:t>
      </w:r>
      <w:r w:rsidRPr="00381BF3">
        <w:t>automatic</w:t>
      </w:r>
      <w:r>
        <w:t xml:space="preserve"> and / or </w:t>
      </w:r>
      <w:r w:rsidRPr="00612913">
        <w:t>institutionalised</w:t>
      </w:r>
      <w:r w:rsidRPr="00E70C11">
        <w:rPr>
          <w:b/>
          <w:bCs/>
        </w:rPr>
        <w:t xml:space="preserve"> feedback mechanisms</w:t>
      </w:r>
      <w:r w:rsidRPr="00381BF3">
        <w:t xml:space="preserve"> for </w:t>
      </w:r>
      <w:r>
        <w:t>adoptive parents</w:t>
      </w:r>
      <w:r w:rsidRPr="00381BF3">
        <w:t xml:space="preserve"> once the adoption </w:t>
      </w:r>
      <w:r>
        <w:t>is finalised (</w:t>
      </w:r>
      <w:r w:rsidRPr="00FC4C0D">
        <w:rPr>
          <w:i/>
        </w:rPr>
        <w:t>e.g.</w:t>
      </w:r>
      <w:r w:rsidRPr="00FC4C0D">
        <w:t>,</w:t>
      </w:r>
      <w:r w:rsidRPr="00381BF3">
        <w:t xml:space="preserve"> through an online form to the </w:t>
      </w:r>
      <w:r>
        <w:t>C</w:t>
      </w:r>
      <w:r w:rsidRPr="00381BF3">
        <w:t>entral authority</w:t>
      </w:r>
      <w:r>
        <w:t xml:space="preserve">); </w:t>
      </w:r>
    </w:p>
    <w:p w14:paraId="01A5568E" w14:textId="28E29400" w:rsidR="0025366F" w:rsidRPr="00FC4C0D" w:rsidRDefault="0025366F" w:rsidP="00745B22">
      <w:pPr>
        <w:pStyle w:val="PBBulletList"/>
        <w:spacing w:after="80"/>
        <w:contextualSpacing w:val="0"/>
      </w:pPr>
      <w:r w:rsidRPr="00FC4C0D">
        <w:t xml:space="preserve">remind </w:t>
      </w:r>
      <w:r w:rsidRPr="000F1302">
        <w:t>competent authorities</w:t>
      </w:r>
      <w:r w:rsidRPr="003D75E8">
        <w:t xml:space="preserve"> </w:t>
      </w:r>
      <w:r w:rsidRPr="00FC4C0D">
        <w:t>of</w:t>
      </w:r>
      <w:r>
        <w:t xml:space="preserve"> their </w:t>
      </w:r>
      <w:r w:rsidRPr="003D75E8">
        <w:rPr>
          <w:b/>
          <w:bCs/>
        </w:rPr>
        <w:t>duty</w:t>
      </w:r>
      <w:r w:rsidRPr="003D75E8">
        <w:t xml:space="preserve"> </w:t>
      </w:r>
      <w:r>
        <w:t xml:space="preserve">to </w:t>
      </w:r>
      <w:r w:rsidRPr="003D75E8">
        <w:rPr>
          <w:b/>
          <w:bCs/>
        </w:rPr>
        <w:t>inform the Central Authority</w:t>
      </w:r>
      <w:r w:rsidRPr="003D75E8">
        <w:t xml:space="preserve"> </w:t>
      </w:r>
      <w:r w:rsidRPr="00FC4C0D">
        <w:t xml:space="preserve">of their State </w:t>
      </w:r>
      <w:r w:rsidRPr="005D0404">
        <w:t>immediately</w:t>
      </w:r>
      <w:r w:rsidRPr="00FC4C0D">
        <w:t xml:space="preserve"> upon learning about possible illicit practices or if anything of concern is suspected (see </w:t>
      </w:r>
      <w:r>
        <w:t xml:space="preserve">HC, </w:t>
      </w:r>
      <w:r w:rsidRPr="00FC4C0D">
        <w:t>Art. 33);</w:t>
      </w:r>
    </w:p>
    <w:p w14:paraId="3EF644FA" w14:textId="078121D5" w:rsidR="0025366F" w:rsidRPr="00940E2A" w:rsidRDefault="0025366F" w:rsidP="00745B22">
      <w:pPr>
        <w:pStyle w:val="PBBulletList"/>
        <w:spacing w:after="80"/>
        <w:contextualSpacing w:val="0"/>
      </w:pPr>
      <w:r w:rsidRPr="00940E2A">
        <w:t xml:space="preserve">encourage all </w:t>
      </w:r>
      <w:r w:rsidRPr="00940E2A">
        <w:rPr>
          <w:b/>
          <w:bCs/>
        </w:rPr>
        <w:t>individuals</w:t>
      </w:r>
      <w:r w:rsidRPr="00940E2A">
        <w:t xml:space="preserve"> and </w:t>
      </w:r>
      <w:r w:rsidRPr="00940E2A">
        <w:rPr>
          <w:b/>
          <w:bCs/>
        </w:rPr>
        <w:t>bodies</w:t>
      </w:r>
      <w:r w:rsidRPr="00940E2A">
        <w:t xml:space="preserve"> involved in the intercountry adoption process (</w:t>
      </w:r>
      <w:r w:rsidRPr="00940E2A">
        <w:rPr>
          <w:i/>
        </w:rPr>
        <w:t>e.g.</w:t>
      </w:r>
      <w:r w:rsidRPr="00940E2A">
        <w:t>, adoptees, birth parents (/family), PAPs, adoptive</w:t>
      </w:r>
      <w:r w:rsidRPr="00940E2A" w:rsidDel="00B15484">
        <w:t xml:space="preserve"> parents</w:t>
      </w:r>
      <w:r w:rsidRPr="00940E2A">
        <w:t xml:space="preserve">, AABs, </w:t>
      </w:r>
      <w:r w:rsidRPr="009031ED">
        <w:t>child institutions</w:t>
      </w:r>
      <w:r w:rsidRPr="00940E2A">
        <w:t xml:space="preserve">) to </w:t>
      </w:r>
      <w:r w:rsidRPr="00940E2A">
        <w:rPr>
          <w:b/>
          <w:bCs/>
        </w:rPr>
        <w:t>report promptly</w:t>
      </w:r>
      <w:r w:rsidRPr="00940E2A">
        <w:t xml:space="preserve"> to the Central Authorities or other relevant authority whenever a potential illicit practice is suspected or anything of concern</w:t>
      </w:r>
      <w:r w:rsidRPr="00940E2A">
        <w:rPr>
          <w:rStyle w:val="FootnoteReference"/>
        </w:rPr>
        <w:footnoteReference w:id="10"/>
      </w:r>
      <w:r w:rsidRPr="00940E2A">
        <w:t xml:space="preserve"> is raised, and ensure such individuals and bodies have proper protection (</w:t>
      </w:r>
      <w:r w:rsidRPr="00940E2A">
        <w:rPr>
          <w:i/>
        </w:rPr>
        <w:t>e.g.</w:t>
      </w:r>
      <w:r w:rsidRPr="00940E2A">
        <w:t xml:space="preserve">, confidentiality of their names) so they are </w:t>
      </w:r>
      <w:r w:rsidRPr="00940E2A">
        <w:rPr>
          <w:b/>
          <w:bCs/>
        </w:rPr>
        <w:t>free from harassment and retaliation</w:t>
      </w:r>
      <w:r w:rsidRPr="00940E2A">
        <w:t>;</w:t>
      </w:r>
    </w:p>
    <w:p w14:paraId="40534E86" w14:textId="1A805116" w:rsidR="0025366F" w:rsidRPr="00940E2A" w:rsidRDefault="0025366F" w:rsidP="00745B22">
      <w:pPr>
        <w:pStyle w:val="PBBulletList"/>
        <w:spacing w:after="80"/>
        <w:contextualSpacing w:val="0"/>
      </w:pPr>
      <w:r w:rsidRPr="00940E2A">
        <w:t xml:space="preserve">ensure that all </w:t>
      </w:r>
      <w:r w:rsidRPr="00940E2A">
        <w:rPr>
          <w:b/>
          <w:bCs/>
        </w:rPr>
        <w:t>information</w:t>
      </w:r>
      <w:r w:rsidRPr="00940E2A">
        <w:t xml:space="preserve"> that is disclosed by any of the above means is properly </w:t>
      </w:r>
      <w:r w:rsidRPr="00940E2A">
        <w:rPr>
          <w:b/>
          <w:bCs/>
        </w:rPr>
        <w:t>recorded</w:t>
      </w:r>
      <w:r w:rsidRPr="00940E2A">
        <w:t xml:space="preserve"> and </w:t>
      </w:r>
      <w:r w:rsidRPr="00940E2A">
        <w:rPr>
          <w:b/>
          <w:bCs/>
        </w:rPr>
        <w:t>preserved</w:t>
      </w:r>
      <w:r w:rsidRPr="00940E2A">
        <w:t>, in order to prevent impacted persons from having to provide the information repeatedly;</w:t>
      </w:r>
      <w:r w:rsidR="007B179B" w:rsidRPr="00940E2A">
        <w:t xml:space="preserve"> </w:t>
      </w:r>
    </w:p>
    <w:p w14:paraId="08C0F7ED" w14:textId="4AD66786" w:rsidR="0025366F" w:rsidRPr="00940E2A" w:rsidRDefault="0025366F" w:rsidP="00745B22">
      <w:pPr>
        <w:pStyle w:val="PBBulletList"/>
        <w:spacing w:after="80"/>
        <w:contextualSpacing w:val="0"/>
      </w:pPr>
      <w:r w:rsidRPr="00940E2A">
        <w:t>provide</w:t>
      </w:r>
      <w:r w:rsidRPr="00940E2A">
        <w:rPr>
          <w:b/>
          <w:bCs/>
        </w:rPr>
        <w:t xml:space="preserve"> information </w:t>
      </w:r>
      <w:r w:rsidRPr="00940E2A">
        <w:t>to</w:t>
      </w:r>
      <w:r w:rsidRPr="00940E2A">
        <w:rPr>
          <w:b/>
          <w:bCs/>
        </w:rPr>
        <w:t xml:space="preserve"> </w:t>
      </w:r>
      <w:r w:rsidRPr="00940E2A">
        <w:t xml:space="preserve">adoptees, birth families, PAPs and adoptive families about illicit practices, the importance of disclosing suspected illicit practices as early as possible, and on what to do when they suspect that an illicit practice has taken place; </w:t>
      </w:r>
    </w:p>
    <w:p w14:paraId="6DF3FA83" w14:textId="4A8E4AD8" w:rsidR="0025366F" w:rsidRPr="00940E2A" w:rsidRDefault="0025366F" w:rsidP="00745B22">
      <w:pPr>
        <w:pStyle w:val="PBBulletList"/>
        <w:spacing w:after="80"/>
        <w:contextualSpacing w:val="0"/>
      </w:pPr>
      <w:r w:rsidRPr="00940E2A">
        <w:t xml:space="preserve">include </w:t>
      </w:r>
      <w:r w:rsidRPr="00940E2A">
        <w:rPr>
          <w:b/>
          <w:bCs/>
        </w:rPr>
        <w:t>training</w:t>
      </w:r>
      <w:r w:rsidRPr="00940E2A">
        <w:t xml:space="preserve"> on how to identify / report illicit practices in information sessions for (prospective) adoptive </w:t>
      </w:r>
      <w:r w:rsidRPr="00940E2A">
        <w:rPr>
          <w:b/>
          <w:bCs/>
        </w:rPr>
        <w:t>parents</w:t>
      </w:r>
      <w:r w:rsidRPr="00940E2A">
        <w:t xml:space="preserve">; </w:t>
      </w:r>
    </w:p>
    <w:p w14:paraId="6CABCEC8" w14:textId="14AFB266" w:rsidR="0025366F" w:rsidRDefault="0025366F" w:rsidP="00745B22">
      <w:pPr>
        <w:pStyle w:val="PBBulletList"/>
        <w:spacing w:after="80"/>
        <w:contextualSpacing w:val="0"/>
      </w:pPr>
      <w:r w:rsidRPr="00FC4C0D">
        <w:t xml:space="preserve">include </w:t>
      </w:r>
      <w:r w:rsidRPr="003D75E8">
        <w:rPr>
          <w:b/>
          <w:bCs/>
        </w:rPr>
        <w:t>training</w:t>
      </w:r>
      <w:r w:rsidRPr="003D75E8">
        <w:t xml:space="preserve"> </w:t>
      </w:r>
      <w:r w:rsidRPr="00FC4C0D">
        <w:t xml:space="preserve">on </w:t>
      </w:r>
      <w:r>
        <w:t xml:space="preserve">how to identify / report </w:t>
      </w:r>
      <w:r w:rsidRPr="00FC4C0D">
        <w:t xml:space="preserve">illicit practices as part of the accreditation and authorisation process for </w:t>
      </w:r>
      <w:r w:rsidRPr="003D75E8">
        <w:rPr>
          <w:b/>
          <w:bCs/>
        </w:rPr>
        <w:t>AABs</w:t>
      </w:r>
      <w:r w:rsidRPr="003D75E8">
        <w:t xml:space="preserve"> </w:t>
      </w:r>
      <w:r w:rsidRPr="00FC4C0D">
        <w:t xml:space="preserve">and licensing of </w:t>
      </w:r>
      <w:r w:rsidRPr="009031ED">
        <w:t>child institutions</w:t>
      </w:r>
      <w:r w:rsidRPr="00FC4C0D">
        <w:t>; staff of AABs and institutions should also receive such training</w:t>
      </w:r>
      <w:r>
        <w:t>;</w:t>
      </w:r>
    </w:p>
    <w:p w14:paraId="423605F7" w14:textId="33A77435" w:rsidR="0025366F" w:rsidRDefault="0025366F" w:rsidP="00745B22">
      <w:pPr>
        <w:pStyle w:val="PBBulletList"/>
        <w:spacing w:after="80"/>
        <w:contextualSpacing w:val="0"/>
      </w:pPr>
      <w:r w:rsidRPr="00FC4C0D">
        <w:t xml:space="preserve">establish </w:t>
      </w:r>
      <w:r w:rsidRPr="003D75E8">
        <w:rPr>
          <w:b/>
          <w:bCs/>
        </w:rPr>
        <w:t>channels of communication</w:t>
      </w:r>
      <w:r w:rsidRPr="003D75E8">
        <w:t xml:space="preserve"> </w:t>
      </w:r>
      <w:r w:rsidRPr="00FC4C0D">
        <w:t>with counterparts in the Central Authorities of other States to discuss possible illicit practices, and exchange information on a regular basis about how to facilitate the disclosure of illicit practices and how to prevent and address them.</w:t>
      </w:r>
    </w:p>
    <w:p w14:paraId="3A21EDE5" w14:textId="618BBAF7" w:rsidR="0025366F" w:rsidRDefault="0025366F" w:rsidP="00A64F92">
      <w:pPr>
        <w:pStyle w:val="PBBulletList"/>
        <w:numPr>
          <w:ilvl w:val="0"/>
          <w:numId w:val="0"/>
        </w:numPr>
        <w:spacing w:after="80"/>
        <w:ind w:left="1134"/>
        <w:contextualSpacing w:val="0"/>
      </w:pPr>
    </w:p>
    <w:p w14:paraId="20DD35A5" w14:textId="747DEB50" w:rsidR="0025366F" w:rsidRPr="00940E2A" w:rsidRDefault="0025366F" w:rsidP="00E42071">
      <w:pPr>
        <w:pStyle w:val="PBParagraphNumber"/>
        <w:numPr>
          <w:ilvl w:val="0"/>
          <w:numId w:val="0"/>
        </w:numPr>
        <w:shd w:val="clear" w:color="auto" w:fill="DEE9D3"/>
        <w:ind w:left="567"/>
        <w:jc w:val="center"/>
        <w:rPr>
          <w:b/>
          <w:color w:val="006600"/>
        </w:rPr>
      </w:pPr>
      <w:r w:rsidRPr="00940E2A">
        <w:rPr>
          <w:b/>
          <w:color w:val="006600"/>
        </w:rPr>
        <w:t>In addition, in the context of a (suspected) pattern of illicit practices:</w:t>
      </w:r>
    </w:p>
    <w:p w14:paraId="1B18EACB" w14:textId="77777777" w:rsidR="0025366F" w:rsidRPr="00940E2A" w:rsidRDefault="0025366F" w:rsidP="00CE7418">
      <w:pPr>
        <w:pStyle w:val="PBParagraphNumber"/>
        <w:numPr>
          <w:ilvl w:val="0"/>
          <w:numId w:val="0"/>
        </w:numPr>
        <w:shd w:val="clear" w:color="auto" w:fill="DEE9D3"/>
        <w:spacing w:after="0"/>
        <w:ind w:left="567"/>
        <w:rPr>
          <w:color w:val="006600"/>
        </w:rPr>
      </w:pPr>
      <w:r w:rsidRPr="00940E2A">
        <w:rPr>
          <w:color w:val="006600"/>
        </w:rPr>
        <w:t xml:space="preserve">States may wish to: </w:t>
      </w:r>
    </w:p>
    <w:p w14:paraId="615FC56B" w14:textId="39F3C384" w:rsidR="0025366F" w:rsidRPr="00940E2A" w:rsidRDefault="0025366F" w:rsidP="0007502D">
      <w:pPr>
        <w:pStyle w:val="PBBulletList"/>
        <w:shd w:val="clear" w:color="auto" w:fill="DEE9D3"/>
        <w:rPr>
          <w:bCs/>
          <w:color w:val="006600"/>
        </w:rPr>
      </w:pPr>
      <w:r w:rsidRPr="00940E2A">
        <w:rPr>
          <w:color w:val="006600"/>
        </w:rPr>
        <w:t>provide for a specific register for adoptees and birth families to repord suspected and confirmed illicit practices;</w:t>
      </w:r>
      <w:r w:rsidRPr="00940E2A">
        <w:rPr>
          <w:bCs/>
          <w:color w:val="006600"/>
        </w:rPr>
        <w:t xml:space="preserve"> </w:t>
      </w:r>
    </w:p>
    <w:p w14:paraId="2EB995B2" w14:textId="4F2571A3" w:rsidR="0025366F" w:rsidRPr="00940E2A" w:rsidRDefault="0025366F" w:rsidP="0007502D">
      <w:pPr>
        <w:pStyle w:val="PBBulletList"/>
        <w:shd w:val="clear" w:color="auto" w:fill="DEE9D3"/>
        <w:rPr>
          <w:bCs/>
          <w:color w:val="006600"/>
        </w:rPr>
      </w:pPr>
      <w:r w:rsidRPr="00940E2A">
        <w:rPr>
          <w:bCs/>
          <w:color w:val="006600"/>
        </w:rPr>
        <w:t xml:space="preserve">elaborate specific protocols between concerned States on the applicable procedures to facilitate </w:t>
      </w:r>
      <w:r w:rsidRPr="00940E2A">
        <w:rPr>
          <w:color w:val="006600"/>
        </w:rPr>
        <w:t>responses to</w:t>
      </w:r>
      <w:r w:rsidRPr="00940E2A">
        <w:rPr>
          <w:bCs/>
          <w:color w:val="006600"/>
        </w:rPr>
        <w:t xml:space="preserve"> illicit practices</w:t>
      </w:r>
      <w:r w:rsidRPr="00940E2A">
        <w:rPr>
          <w:color w:val="006600"/>
        </w:rPr>
        <w:t>;</w:t>
      </w:r>
      <w:r w:rsidRPr="00940E2A">
        <w:rPr>
          <w:bCs/>
          <w:color w:val="006600"/>
        </w:rPr>
        <w:t xml:space="preserve"> </w:t>
      </w:r>
    </w:p>
    <w:p w14:paraId="665F01DC" w14:textId="5BD57A75" w:rsidR="0025366F" w:rsidRPr="00940E2A" w:rsidRDefault="0025366F" w:rsidP="0007502D">
      <w:pPr>
        <w:pStyle w:val="PBBulletList"/>
        <w:shd w:val="clear" w:color="auto" w:fill="DEE9D3"/>
        <w:rPr>
          <w:bCs/>
          <w:color w:val="006600"/>
        </w:rPr>
      </w:pPr>
      <w:r w:rsidRPr="00940E2A">
        <w:rPr>
          <w:bCs/>
          <w:color w:val="006600"/>
        </w:rPr>
        <w:lastRenderedPageBreak/>
        <w:t xml:space="preserve">develop brochures (or other materials) for adoptees and provide information on the possible avenues in case of </w:t>
      </w:r>
      <w:r w:rsidRPr="00940E2A">
        <w:rPr>
          <w:color w:val="006600"/>
        </w:rPr>
        <w:t xml:space="preserve">suspected and confirmed </w:t>
      </w:r>
      <w:r w:rsidRPr="00940E2A">
        <w:rPr>
          <w:bCs/>
          <w:color w:val="006600"/>
        </w:rPr>
        <w:t>illicit practices</w:t>
      </w:r>
      <w:r w:rsidRPr="00940E2A">
        <w:rPr>
          <w:color w:val="006600"/>
        </w:rPr>
        <w:t>.</w:t>
      </w:r>
    </w:p>
    <w:p w14:paraId="3CCCAE1D" w14:textId="77777777" w:rsidR="00CA0558" w:rsidRDefault="00CA0558">
      <w:pPr>
        <w:jc w:val="left"/>
        <w:rPr>
          <w:rFonts w:asciiTheme="majorHAnsi" w:eastAsiaTheme="majorEastAsia" w:hAnsiTheme="majorHAnsi" w:cstheme="majorBidi"/>
          <w:bCs/>
          <w:color w:val="0070C0"/>
          <w:sz w:val="24"/>
          <w:szCs w:val="24"/>
        </w:rPr>
      </w:pPr>
      <w:bookmarkStart w:id="43" w:name="_Toc90754799"/>
      <w:bookmarkStart w:id="44" w:name="_Toc94008809"/>
      <w:r>
        <w:br w:type="page"/>
      </w:r>
    </w:p>
    <w:p w14:paraId="5931211A" w14:textId="0493FFE5" w:rsidR="0025366F" w:rsidRPr="00197110" w:rsidRDefault="0025366F" w:rsidP="006D3809">
      <w:pPr>
        <w:pStyle w:val="Heading2"/>
        <w:numPr>
          <w:ilvl w:val="0"/>
          <w:numId w:val="0"/>
        </w:numPr>
      </w:pPr>
      <w:r w:rsidRPr="00197110">
        <w:lastRenderedPageBreak/>
        <w:t xml:space="preserve">2. </w:t>
      </w:r>
      <w:bookmarkStart w:id="45" w:name="_Toc61255156"/>
      <w:bookmarkStart w:id="46" w:name="_Toc61616478"/>
      <w:bookmarkStart w:id="47" w:name="_Toc62299525"/>
      <w:bookmarkStart w:id="48" w:name="_Toc62299589"/>
      <w:bookmarkStart w:id="49" w:name="_Toc64621531"/>
      <w:r w:rsidRPr="00197110">
        <w:tab/>
      </w:r>
      <w:r w:rsidRPr="00197110">
        <w:rPr>
          <w:u w:val="single"/>
        </w:rPr>
        <w:t>IF APPROPRIATE</w:t>
      </w:r>
      <w:r w:rsidRPr="00197110">
        <w:t>: CONSIDERATIONS OF TEMPORARY CHILD PROTECTION MEASURES</w:t>
      </w:r>
      <w:bookmarkEnd w:id="43"/>
      <w:bookmarkEnd w:id="44"/>
      <w:bookmarkEnd w:id="45"/>
      <w:bookmarkEnd w:id="46"/>
      <w:bookmarkEnd w:id="47"/>
      <w:bookmarkEnd w:id="48"/>
      <w:bookmarkEnd w:id="49"/>
    </w:p>
    <w:p w14:paraId="7C401EBF" w14:textId="29898821" w:rsidR="0025366F" w:rsidRDefault="0025366F" w:rsidP="007F2341">
      <w:pPr>
        <w:pStyle w:val="Heading3"/>
        <w:numPr>
          <w:ilvl w:val="1"/>
          <w:numId w:val="13"/>
        </w:numPr>
      </w:pPr>
      <w:bookmarkStart w:id="50" w:name="_Toc61255157"/>
      <w:bookmarkStart w:id="51" w:name="_Toc61616479"/>
      <w:bookmarkStart w:id="52" w:name="_Toc62299526"/>
      <w:bookmarkStart w:id="53" w:name="_Toc62299590"/>
      <w:bookmarkStart w:id="54" w:name="_Toc64621532"/>
      <w:bookmarkStart w:id="55" w:name="_Toc90754800"/>
      <w:bookmarkStart w:id="56" w:name="_Toc94008810"/>
      <w:r>
        <w:t>Temporary protection measures for the child for ongoing adoption processes and already finalised adoptions</w:t>
      </w:r>
      <w:bookmarkEnd w:id="50"/>
      <w:bookmarkEnd w:id="51"/>
      <w:bookmarkEnd w:id="52"/>
      <w:bookmarkEnd w:id="53"/>
      <w:bookmarkEnd w:id="54"/>
      <w:bookmarkEnd w:id="55"/>
      <w:bookmarkEnd w:id="56"/>
    </w:p>
    <w:p w14:paraId="42E878C7" w14:textId="164D883B" w:rsidR="0025366F" w:rsidRPr="00FC4C0D" w:rsidRDefault="0025366F" w:rsidP="004F1C42">
      <w:pPr>
        <w:pStyle w:val="PBParagraphNumber"/>
      </w:pPr>
      <w:bookmarkStart w:id="57" w:name="_Ref90917214"/>
      <w:r w:rsidRPr="00FC4C0D">
        <w:t xml:space="preserve">From the moment </w:t>
      </w:r>
      <w:r>
        <w:t>credible allegations or</w:t>
      </w:r>
      <w:r w:rsidRPr="00FC4C0D">
        <w:t xml:space="preserve"> suspicions of illicit practices are disclosed and until final measures following the investigation can be taken, any potential child protection concerns should be promptly reported to the competent authorities of the concerned State.</w:t>
      </w:r>
      <w:bookmarkEnd w:id="57"/>
      <w:r w:rsidRPr="00FC4C0D">
        <w:t xml:space="preserve"> </w:t>
      </w:r>
    </w:p>
    <w:p w14:paraId="6B6E39A4" w14:textId="76CF2BBD" w:rsidR="0025366F" w:rsidRPr="00FC4C0D" w:rsidRDefault="0025366F" w:rsidP="004F1C42">
      <w:pPr>
        <w:pStyle w:val="PBParagraphNumber"/>
      </w:pPr>
      <w:r w:rsidRPr="00FC4C0D">
        <w:t>The competent authorities of the State where the child is physically present should have primary responsibility for the protection of the child but should cooperate with the other concerned States. In accordance with their domestic law, they should assess the situation and determine what, if any, temporary measures may be needed to protect the child (</w:t>
      </w:r>
      <w:r w:rsidRPr="00FC4C0D">
        <w:rPr>
          <w:i/>
        </w:rPr>
        <w:t>e.g.</w:t>
      </w:r>
      <w:r w:rsidRPr="00FC4C0D">
        <w:t xml:space="preserve">, temporary arrangements for the child’s </w:t>
      </w:r>
      <w:r>
        <w:t>care</w:t>
      </w:r>
      <w:r w:rsidRPr="00FC4C0D">
        <w:t>) pending the results of the investigation.</w:t>
      </w:r>
      <w:r w:rsidRPr="00FC4C0D">
        <w:rPr>
          <w:rStyle w:val="FootnoteReference"/>
        </w:rPr>
        <w:footnoteReference w:id="11"/>
      </w:r>
      <w:r w:rsidRPr="00FC4C0D">
        <w:t xml:space="preserve"> </w:t>
      </w:r>
    </w:p>
    <w:p w14:paraId="48913D07" w14:textId="44783D03" w:rsidR="0025366F" w:rsidRDefault="0025366F" w:rsidP="007F2341">
      <w:pPr>
        <w:pStyle w:val="Heading3"/>
        <w:numPr>
          <w:ilvl w:val="1"/>
          <w:numId w:val="13"/>
        </w:numPr>
      </w:pPr>
      <w:bookmarkStart w:id="58" w:name="_Toc61255158"/>
      <w:bookmarkStart w:id="59" w:name="_Toc61616480"/>
      <w:bookmarkStart w:id="60" w:name="_Toc62299527"/>
      <w:bookmarkStart w:id="61" w:name="_Toc62299591"/>
      <w:bookmarkStart w:id="62" w:name="_Toc64621533"/>
      <w:bookmarkStart w:id="63" w:name="_Toc90754801"/>
      <w:bookmarkStart w:id="64" w:name="_Toc94008811"/>
      <w:r>
        <w:t>Additional considerations regarding ongoing adoption processes</w:t>
      </w:r>
      <w:bookmarkEnd w:id="58"/>
      <w:bookmarkEnd w:id="59"/>
      <w:bookmarkEnd w:id="60"/>
      <w:bookmarkEnd w:id="61"/>
      <w:bookmarkEnd w:id="62"/>
      <w:bookmarkEnd w:id="63"/>
      <w:bookmarkEnd w:id="64"/>
      <w:r>
        <w:t xml:space="preserve"> </w:t>
      </w:r>
    </w:p>
    <w:p w14:paraId="06DF03B2" w14:textId="4590A746" w:rsidR="0025366F" w:rsidRPr="00FC4C0D" w:rsidRDefault="0025366F" w:rsidP="004F1C42">
      <w:pPr>
        <w:pStyle w:val="PBParagraphNumber"/>
      </w:pPr>
      <w:r w:rsidRPr="00FC4C0D">
        <w:t>If suspicions of illicit practices are disclosed during an ongoing adoption process (</w:t>
      </w:r>
      <w:r w:rsidRPr="00FC4C0D">
        <w:rPr>
          <w:i/>
        </w:rPr>
        <w:t>i.e.</w:t>
      </w:r>
      <w:r w:rsidRPr="00FC4C0D">
        <w:t xml:space="preserve">, the adoption is not yet completed): </w:t>
      </w:r>
    </w:p>
    <w:p w14:paraId="349D8873" w14:textId="77777777" w:rsidR="0025366F" w:rsidRPr="00FC4C0D" w:rsidRDefault="0025366F" w:rsidP="0025560C">
      <w:pPr>
        <w:pStyle w:val="PBBulletList"/>
      </w:pPr>
      <w:r w:rsidRPr="00FC4C0D">
        <w:t xml:space="preserve">it may be desirable to immediately </w:t>
      </w:r>
      <w:r w:rsidRPr="00FC4C0D">
        <w:rPr>
          <w:b/>
        </w:rPr>
        <w:t>halt</w:t>
      </w:r>
      <w:r w:rsidRPr="00FC4C0D">
        <w:t xml:space="preserve"> the adoption process from the moment suspicion of illicit practice is disclosed (with the assistance, where appropriate, of the Central Authority (or competent authority) of the other State); </w:t>
      </w:r>
    </w:p>
    <w:p w14:paraId="1A8873E1" w14:textId="476011FC" w:rsidR="0025366F" w:rsidRPr="00FC4C0D" w:rsidRDefault="0025366F" w:rsidP="0025560C">
      <w:pPr>
        <w:pStyle w:val="PBBulletList"/>
      </w:pPr>
      <w:r w:rsidRPr="00FC4C0D">
        <w:t xml:space="preserve">Central Authorities should </w:t>
      </w:r>
      <w:r w:rsidRPr="001D7ED9">
        <w:rPr>
          <w:b/>
          <w:u w:val="single"/>
        </w:rPr>
        <w:t>not</w:t>
      </w:r>
      <w:r w:rsidRPr="001D7ED9">
        <w:rPr>
          <w:b/>
        </w:rPr>
        <w:t xml:space="preserve"> issue the Article 17(c)</w:t>
      </w:r>
      <w:r w:rsidRPr="00FC4C0D">
        <w:t xml:space="preserve"> agreement to proceed, nor should the competent authorities </w:t>
      </w:r>
      <w:r w:rsidR="00DD4E15">
        <w:t>issue</w:t>
      </w:r>
      <w:r w:rsidRPr="00FC4C0D">
        <w:t xml:space="preserve"> the adoption decision and issue the Article 23 certificate;</w:t>
      </w:r>
    </w:p>
    <w:p w14:paraId="7FD238E1" w14:textId="77777777" w:rsidR="0025366F" w:rsidRPr="00FC4C0D" w:rsidRDefault="0025366F" w:rsidP="0025560C">
      <w:pPr>
        <w:pStyle w:val="PBBulletList"/>
      </w:pPr>
      <w:r w:rsidRPr="00FC4C0D">
        <w:t xml:space="preserve">if warranted, the Central Authority (or competent authority) of the State of origin where the child is physically present should consider taking steps to </w:t>
      </w:r>
      <w:r w:rsidRPr="00FC4C0D">
        <w:rPr>
          <w:b/>
        </w:rPr>
        <w:t>prevent the removal</w:t>
      </w:r>
      <w:r w:rsidRPr="00FC4C0D">
        <w:t xml:space="preserve"> of the child from their State while the matter is being investigated.</w:t>
      </w:r>
    </w:p>
    <w:p w14:paraId="51D761E8" w14:textId="4E17D26E" w:rsidR="0025366F" w:rsidRPr="00940E2A" w:rsidRDefault="0025366F" w:rsidP="007E60ED">
      <w:pPr>
        <w:pStyle w:val="PBParagraphNumber"/>
        <w:numPr>
          <w:ilvl w:val="0"/>
          <w:numId w:val="1"/>
        </w:numPr>
      </w:pPr>
      <w:bookmarkStart w:id="65" w:name="_Ref90917216"/>
      <w:r w:rsidRPr="00941287">
        <w:t>A final decision</w:t>
      </w:r>
      <w:r w:rsidRPr="00902F51">
        <w:t xml:space="preserve"> on</w:t>
      </w:r>
      <w:r w:rsidRPr="00FC4C0D">
        <w:t xml:space="preserve"> whether the adoption process can be resumed should only be made after the investigation has been completed </w:t>
      </w:r>
      <w:r w:rsidRPr="0071654C">
        <w:t xml:space="preserve">or </w:t>
      </w:r>
      <w:r w:rsidRPr="00F86A00">
        <w:t xml:space="preserve">when the </w:t>
      </w:r>
      <w:r w:rsidRPr="00940E2A">
        <w:t xml:space="preserve">investigation clearly shows that the illicit practice does not have any incidence on the possible continuation of the particular adoption case (see further below section 6 and Checklist). In addition, if a suspected illicit practice potentially involves the PAPs initially selected, consideration should be given </w:t>
      </w:r>
      <w:r w:rsidR="00DD4E15" w:rsidRPr="00940E2A">
        <w:t>as to whether the child may be adopted</w:t>
      </w:r>
      <w:r w:rsidRPr="00940E2A">
        <w:t xml:space="preserve"> by other PAPs if there are no other concerns about the child’s adoptability and availability for an intercountry adoption.</w:t>
      </w:r>
      <w:bookmarkEnd w:id="65"/>
      <w:r w:rsidR="007B179B" w:rsidRPr="00940E2A">
        <w:t xml:space="preserve"> </w:t>
      </w:r>
    </w:p>
    <w:p w14:paraId="373F3F67" w14:textId="67B1D255" w:rsidR="0025366F" w:rsidRDefault="0025366F">
      <w:pPr>
        <w:jc w:val="left"/>
      </w:pPr>
      <w:r>
        <w:br w:type="page"/>
      </w:r>
    </w:p>
    <w:p w14:paraId="2BDEF5D9" w14:textId="1868389C" w:rsidR="0025366F" w:rsidRPr="003B6060" w:rsidRDefault="0025366F" w:rsidP="0054486A">
      <w:pPr>
        <w:pStyle w:val="Heading2"/>
        <w:ind w:left="0" w:firstLine="0"/>
      </w:pPr>
      <w:bookmarkStart w:id="66" w:name="_Toc61255159"/>
      <w:bookmarkStart w:id="67" w:name="_Toc61616481"/>
      <w:bookmarkStart w:id="68" w:name="_Toc62299528"/>
      <w:bookmarkStart w:id="69" w:name="_Toc62299592"/>
      <w:bookmarkStart w:id="70" w:name="_Toc64621534"/>
      <w:bookmarkStart w:id="71" w:name="_Toc90754802"/>
      <w:bookmarkStart w:id="72" w:name="_Toc94008812"/>
      <w:r w:rsidRPr="003B6060">
        <w:rPr>
          <w:u w:val="single"/>
        </w:rPr>
        <w:lastRenderedPageBreak/>
        <w:t>ONGOING STEP</w:t>
      </w:r>
      <w:r w:rsidRPr="003B6060">
        <w:t xml:space="preserve">: </w:t>
      </w:r>
      <w:r w:rsidRPr="006D3809">
        <w:t>SERVICES</w:t>
      </w:r>
      <w:r w:rsidRPr="003B6060">
        <w:t xml:space="preserve"> </w:t>
      </w:r>
      <w:bookmarkEnd w:id="66"/>
      <w:r w:rsidRPr="003B6060">
        <w:t>TO IMPACTED PERSONS</w:t>
      </w:r>
      <w:r w:rsidRPr="003B6060">
        <w:rPr>
          <w:rStyle w:val="FootnoteReference"/>
        </w:rPr>
        <w:footnoteReference w:id="12"/>
      </w:r>
      <w:bookmarkEnd w:id="67"/>
      <w:bookmarkEnd w:id="68"/>
      <w:bookmarkEnd w:id="69"/>
      <w:bookmarkEnd w:id="70"/>
      <w:bookmarkEnd w:id="71"/>
      <w:bookmarkEnd w:id="72"/>
    </w:p>
    <w:p w14:paraId="65767F50" w14:textId="24616B61" w:rsidR="0025366F" w:rsidRPr="00941287" w:rsidRDefault="0025366F" w:rsidP="00F23612">
      <w:pPr>
        <w:pStyle w:val="PBParagraphNumber"/>
      </w:pPr>
      <w:r w:rsidRPr="00660897">
        <w:t>Professional support is key when facing (suspicions of) illicit practices given the complexities of such situations. Services or sources</w:t>
      </w:r>
      <w:r w:rsidRPr="00941287">
        <w:t xml:space="preserve"> of assistance and support should therefore be available to adoptees, </w:t>
      </w:r>
      <w:r w:rsidRPr="00940E2A">
        <w:t>birth parents, PAPs and adoptive parents who may be confronted with a situation where suspicions of an illicit practice are raised or an illicit practice is confirmed following an investigation.</w:t>
      </w:r>
      <w:r w:rsidRPr="00940E2A">
        <w:rPr>
          <w:rStyle w:val="FootnoteReference"/>
        </w:rPr>
        <w:footnoteReference w:id="13"/>
      </w:r>
      <w:r w:rsidRPr="00940E2A">
        <w:t xml:space="preserve"> When providing such services, assistance and support, a child-friendly approach in which the child can participate, in accordance </w:t>
      </w:r>
      <w:r w:rsidRPr="00941287">
        <w:t xml:space="preserve">with their age and maturity, should be adopted. </w:t>
      </w:r>
    </w:p>
    <w:p w14:paraId="0C24694E" w14:textId="50AD6A70" w:rsidR="0025366F" w:rsidRPr="00940E2A" w:rsidRDefault="0025366F" w:rsidP="00F23612">
      <w:pPr>
        <w:pStyle w:val="PBParagraphNumber"/>
      </w:pPr>
      <w:r w:rsidRPr="008809F8">
        <w:t xml:space="preserve">Some Central Authorities may </w:t>
      </w:r>
      <w:r>
        <w:t xml:space="preserve">themselves </w:t>
      </w:r>
      <w:r w:rsidRPr="008809F8">
        <w:t xml:space="preserve">be able to provide (some of) the services mentioned </w:t>
      </w:r>
      <w:r>
        <w:t>below</w:t>
      </w:r>
      <w:r w:rsidRPr="008809F8">
        <w:t>. If they cannot, or do not</w:t>
      </w:r>
      <w:r>
        <w:t>,</w:t>
      </w:r>
      <w:r w:rsidRPr="008809F8">
        <w:t xml:space="preserve"> provide</w:t>
      </w:r>
      <w:r w:rsidRPr="008809F8" w:rsidDel="005F3D54">
        <w:t xml:space="preserve"> </w:t>
      </w:r>
      <w:r>
        <w:t>these</w:t>
      </w:r>
      <w:r w:rsidRPr="008809F8">
        <w:t xml:space="preserve"> services, the Central Authority may help impacted persons </w:t>
      </w:r>
      <w:r w:rsidRPr="008809F8">
        <w:rPr>
          <w:b/>
        </w:rPr>
        <w:t>identify</w:t>
      </w:r>
      <w:r w:rsidRPr="008809F8">
        <w:t xml:space="preserve"> appropriate support and advocacy</w:t>
      </w:r>
      <w:r>
        <w:t>, where appropriate</w:t>
      </w:r>
      <w:r w:rsidRPr="008809F8">
        <w:t xml:space="preserve">. A protocol or other form of formal advice </w:t>
      </w:r>
      <w:r>
        <w:t>regarding</w:t>
      </w:r>
      <w:r w:rsidRPr="008809F8">
        <w:t xml:space="preserve"> where to get </w:t>
      </w:r>
      <w:r w:rsidRPr="00940E2A">
        <w:t>assistance could also be established. Adoptees, birth families and adoptive families may also wish to access other services or resources. Central Authority personnel and the staff (and others acting on behalf) of AABs should receive training on how to assist impacted persons, including by directing them to available and appropriate services and support.</w:t>
      </w:r>
    </w:p>
    <w:p w14:paraId="34E91EE0" w14:textId="09098A3C" w:rsidR="0025366F" w:rsidRPr="00940E2A" w:rsidRDefault="0025366F" w:rsidP="00F23612">
      <w:pPr>
        <w:pStyle w:val="PBParagraphNumber"/>
      </w:pPr>
      <w:r w:rsidRPr="00940E2A">
        <w:t>The following paragraphs provide a list of the services, support and assistance</w:t>
      </w:r>
      <w:r w:rsidRPr="00940E2A">
        <w:rPr>
          <w:rStyle w:val="FootnoteReference"/>
        </w:rPr>
        <w:footnoteReference w:id="14"/>
      </w:r>
      <w:r w:rsidRPr="00940E2A">
        <w:t xml:space="preserve"> that may be available and to which Central Authorities and AABs should direct adoptees, birth parents (/families), PAPs and / or</w:t>
      </w:r>
      <w:r w:rsidRPr="00940E2A" w:rsidDel="006E233B">
        <w:t xml:space="preserve"> </w:t>
      </w:r>
      <w:r w:rsidRPr="00940E2A">
        <w:t>adoptive parents (/families),</w:t>
      </w:r>
      <w:r w:rsidRPr="00940E2A">
        <w:rPr>
          <w:rStyle w:val="FootnoteReference"/>
        </w:rPr>
        <w:footnoteReference w:id="15"/>
      </w:r>
      <w:r w:rsidRPr="00940E2A">
        <w:t xml:space="preserve"> as appropriate, on a case-by-case basis and, if the adoptee is still a child, taking into account their best interests. </w:t>
      </w:r>
    </w:p>
    <w:p w14:paraId="6BE8952C" w14:textId="22505192" w:rsidR="0025366F" w:rsidRPr="005A3A91" w:rsidRDefault="0025366F" w:rsidP="00FB28B5">
      <w:pPr>
        <w:pStyle w:val="PBParagraphNumber"/>
      </w:pPr>
      <w:r>
        <w:t xml:space="preserve">For some, this may involve point-in-time support when a particular illicit practice is disclosed. For others, it may involve support over several years, even after actions have been taken to respond to the illicit practice. </w:t>
      </w:r>
      <w:r w:rsidRPr="007C4578">
        <w:t>Support should be available as long as it is deemed necessary.</w:t>
      </w:r>
    </w:p>
    <w:p w14:paraId="72FBC838" w14:textId="67863F57" w:rsidR="0025366F" w:rsidRPr="005A3A91" w:rsidRDefault="0025366F" w:rsidP="00EA2AC7">
      <w:pPr>
        <w:pStyle w:val="PBParagraphNumber"/>
      </w:pPr>
      <w:r w:rsidRPr="003D75E8">
        <w:rPr>
          <w:b/>
          <w:bCs/>
          <w:color w:val="0094D2" w:themeColor="accent1"/>
        </w:rPr>
        <w:t>Counselling and casework support services</w:t>
      </w:r>
      <w:r>
        <w:t xml:space="preserve">: </w:t>
      </w:r>
      <w:r w:rsidRPr="00940E2A">
        <w:t>the Central Authority should provide counselling and casework support by qualified professionals (or direct impacted persons to qualified professionals who can provide such counselling and casework support in case it cannot provide it itself). The nature and scope of available services may be adapted on a case-by-case basis and may vary from</w:t>
      </w:r>
      <w:r w:rsidRPr="005A3A91">
        <w:t xml:space="preserve"> one State to another.</w:t>
      </w:r>
      <w:r w:rsidRPr="005A3A91">
        <w:rPr>
          <w:rStyle w:val="FootnoteReference"/>
        </w:rPr>
        <w:footnoteReference w:id="16"/>
      </w:r>
    </w:p>
    <w:p w14:paraId="403CF8FD" w14:textId="5EE407C3" w:rsidR="0025366F" w:rsidRDefault="0025366F" w:rsidP="00EA2AC7">
      <w:pPr>
        <w:pStyle w:val="PBParagraphNumber"/>
      </w:pPr>
      <w:r w:rsidRPr="003D75E8">
        <w:rPr>
          <w:b/>
          <w:bCs/>
          <w:color w:val="0094D2" w:themeColor="accent1"/>
        </w:rPr>
        <w:t>Mediation</w:t>
      </w:r>
      <w:r>
        <w:t xml:space="preserve">: </w:t>
      </w:r>
      <w:r w:rsidRPr="005A3A91">
        <w:t xml:space="preserve">when a suspected illicit practice is disclosed, </w:t>
      </w:r>
      <w:r w:rsidRPr="00940E2A">
        <w:t xml:space="preserve">adoptees, birth parents and adoptive parents may have conflicting needs and desires. Where appropriate, </w:t>
      </w:r>
      <w:r w:rsidRPr="005A3A91">
        <w:t>mediation with a trained impartial mediator may be available to help them reach a satisfactory outcome.</w:t>
      </w:r>
      <w:bookmarkStart w:id="73" w:name="_Ref90797401"/>
      <w:r w:rsidRPr="005A3A91">
        <w:rPr>
          <w:rStyle w:val="FootnoteReference"/>
        </w:rPr>
        <w:footnoteReference w:id="17"/>
      </w:r>
      <w:bookmarkEnd w:id="73"/>
      <w:r w:rsidRPr="005A3A91">
        <w:t xml:space="preserve"> </w:t>
      </w:r>
    </w:p>
    <w:p w14:paraId="7E28EA6F" w14:textId="545C6764" w:rsidR="0025366F" w:rsidRPr="00612037" w:rsidRDefault="0025366F" w:rsidP="00EA2AC7">
      <w:pPr>
        <w:pStyle w:val="PBParagraphNumber"/>
      </w:pPr>
      <w:bookmarkStart w:id="74" w:name="_Ref93046174"/>
      <w:r w:rsidRPr="003D75E8">
        <w:rPr>
          <w:b/>
          <w:bCs/>
          <w:color w:val="0094D2" w:themeColor="accent1"/>
        </w:rPr>
        <w:t>Legal assistance</w:t>
      </w:r>
      <w:r>
        <w:t xml:space="preserve">: </w:t>
      </w:r>
      <w:r w:rsidRPr="005A3A91">
        <w:t xml:space="preserve">impacted persons may need the assistance of a legal practitioner with experience in family law or children’s issues to deal with their </w:t>
      </w:r>
      <w:r w:rsidRPr="00940E2A">
        <w:t xml:space="preserve">case. The adoptee may </w:t>
      </w:r>
      <w:r w:rsidRPr="004E2DD3">
        <w:t xml:space="preserve">need to have a separate representative to avoid conflicts of interest. </w:t>
      </w:r>
      <w:r w:rsidRPr="00941287">
        <w:t>Upon request</w:t>
      </w:r>
      <w:r w:rsidRPr="004E2DD3">
        <w:t>, the Central</w:t>
      </w:r>
      <w:r w:rsidRPr="005A3A91">
        <w:t xml:space="preserve"> Authority should </w:t>
      </w:r>
      <w:r w:rsidRPr="00612037">
        <w:t>direct them to the referral service of the private bar or other available resource for assistance in finding legal information and / or a legal practitioner.</w:t>
      </w:r>
      <w:bookmarkEnd w:id="74"/>
      <w:r w:rsidRPr="00612037">
        <w:t xml:space="preserve"> </w:t>
      </w:r>
    </w:p>
    <w:p w14:paraId="02B68D14" w14:textId="1B192DF5" w:rsidR="0025366F" w:rsidRPr="00940E2A" w:rsidRDefault="0025366F" w:rsidP="00EA2AC7">
      <w:pPr>
        <w:pStyle w:val="PBParagraphNumber"/>
      </w:pPr>
      <w:bookmarkStart w:id="75" w:name="_Ref93046189"/>
      <w:r w:rsidRPr="003D75E8">
        <w:rPr>
          <w:b/>
          <w:bCs/>
          <w:color w:val="0094D2" w:themeColor="accent1"/>
        </w:rPr>
        <w:lastRenderedPageBreak/>
        <w:t>Financial assistance</w:t>
      </w:r>
      <w:r>
        <w:t xml:space="preserve">: </w:t>
      </w:r>
      <w:r w:rsidRPr="005A3A91">
        <w:t>legal and other related costs may be incurred by adoptees and their families in accessing services. General information about possible financial assistance should be provided by the Central Authority (</w:t>
      </w:r>
      <w:r w:rsidRPr="005A3A91">
        <w:rPr>
          <w:i/>
        </w:rPr>
        <w:t>e.g.</w:t>
      </w:r>
      <w:r w:rsidRPr="005A3A91">
        <w:t>, some States may</w:t>
      </w:r>
      <w:r>
        <w:t xml:space="preserve"> offer</w:t>
      </w:r>
      <w:r w:rsidRPr="005A3A91">
        <w:t xml:space="preserve"> </w:t>
      </w:r>
      <w:r>
        <w:t xml:space="preserve">some services for free, others may </w:t>
      </w:r>
      <w:r w:rsidRPr="005A3A91">
        <w:t>provide for legal aid or for other low-cost services</w:t>
      </w:r>
      <w:r w:rsidRPr="00940E2A">
        <w:t>, or subsidise services provided by other authorities or bodies). Queries about whether any applicable financial assistance options apply under the circumstances of a case should be directed to the relevant Central Authority or competent authority.</w:t>
      </w:r>
      <w:bookmarkEnd w:id="75"/>
    </w:p>
    <w:p w14:paraId="304EE958" w14:textId="0111F97C" w:rsidR="0025366F" w:rsidRPr="00940E2A" w:rsidRDefault="0025366F" w:rsidP="00EA2AC7">
      <w:pPr>
        <w:pStyle w:val="PBParagraphNumber"/>
      </w:pPr>
      <w:r w:rsidRPr="00940E2A">
        <w:rPr>
          <w:b/>
          <w:bCs/>
          <w:color w:val="0094D2" w:themeColor="accent1"/>
        </w:rPr>
        <w:t>Other assistance</w:t>
      </w:r>
      <w:r w:rsidRPr="00940E2A">
        <w:t>: other assistance such as translation of documents and interpretation may also be available. Where relevant, information about such assistance and where to apply to obtain it should be provided by the Central Authority to the adoptee, the birth parents and / or the (prospective) adoptive parents.</w:t>
      </w:r>
    </w:p>
    <w:p w14:paraId="5E5AADD6" w14:textId="66D7AC74" w:rsidR="0025366F" w:rsidRPr="00940E2A" w:rsidRDefault="0025366F" w:rsidP="00EA2AC7">
      <w:pPr>
        <w:pStyle w:val="PBParagraphNumber"/>
      </w:pPr>
      <w:bookmarkStart w:id="76" w:name="_Ref78824228"/>
      <w:r w:rsidRPr="00940E2A">
        <w:rPr>
          <w:b/>
          <w:bCs/>
          <w:color w:val="0094D2" w:themeColor="accent1"/>
        </w:rPr>
        <w:t>Maintaining contact between the authorities and the concerned persons</w:t>
      </w:r>
      <w:r w:rsidRPr="00940E2A">
        <w:t>: the suspicion of illicit practice may be raised by 1) the adoptee and / or the birth parent(s) and / or the (prospective) adoptive parent(s) or 2) by someone else.</w:t>
      </w:r>
      <w:bookmarkEnd w:id="76"/>
      <w:r w:rsidRPr="00940E2A">
        <w:t xml:space="preserve"> </w:t>
      </w:r>
    </w:p>
    <w:p w14:paraId="57CBC58E" w14:textId="0B623929" w:rsidR="0025366F" w:rsidRPr="00940E2A" w:rsidRDefault="0025366F" w:rsidP="00C6580D">
      <w:pPr>
        <w:pStyle w:val="PBParagraphNumber"/>
        <w:numPr>
          <w:ilvl w:val="0"/>
          <w:numId w:val="0"/>
        </w:numPr>
        <w:ind w:left="567"/>
      </w:pPr>
      <w:r w:rsidRPr="00940E2A">
        <w:t xml:space="preserve">In the first case, the competent authority should ensure ongoing contact with the adoptee, the birth parents and / or the (prospective) adoptive parents (depending on by whom the suspicion was raised) throughout the procedure. The Central Authority (or the competent authority) may be the primary contact for providing updated information about the progress of the investigations (where such updates are available) or responding to further questions or concerns. It would be useful to designate a contact person within the relevant authority who could be in charge of having day-to-day contact with the affected families. </w:t>
      </w:r>
    </w:p>
    <w:p w14:paraId="3F66B81F" w14:textId="3083A1D4" w:rsidR="0025366F" w:rsidRPr="00940E2A" w:rsidRDefault="0025366F" w:rsidP="00C6580D">
      <w:pPr>
        <w:pStyle w:val="PBParagraphNumber"/>
        <w:numPr>
          <w:ilvl w:val="0"/>
          <w:numId w:val="0"/>
        </w:numPr>
        <w:ind w:left="567"/>
      </w:pPr>
      <w:r w:rsidRPr="00940E2A">
        <w:t xml:space="preserve">In the second case, once it is decided to reach out to the adoptee (see para. </w:t>
      </w:r>
      <w:r w:rsidRPr="00940E2A">
        <w:fldChar w:fldCharType="begin"/>
      </w:r>
      <w:r w:rsidRPr="00940E2A">
        <w:instrText xml:space="preserve"> REF _Ref78824152 \r \h </w:instrText>
      </w:r>
      <w:r w:rsidR="00940E2A">
        <w:instrText xml:space="preserve"> \* MERGEFORMAT </w:instrText>
      </w:r>
      <w:r w:rsidRPr="00940E2A">
        <w:fldChar w:fldCharType="separate"/>
      </w:r>
      <w:r w:rsidR="00CE7418">
        <w:t>41</w:t>
      </w:r>
      <w:r w:rsidRPr="00940E2A">
        <w:fldChar w:fldCharType="end"/>
      </w:r>
      <w:r w:rsidRPr="00940E2A">
        <w:t xml:space="preserve"> below), birth parents and / or (prospective) adoptive parents, contact between the authorities and the concerned persons should be maintained.</w:t>
      </w:r>
    </w:p>
    <w:p w14:paraId="62B24770" w14:textId="2B932ACF" w:rsidR="0025366F" w:rsidRPr="00940E2A" w:rsidRDefault="0025366F" w:rsidP="00C6580D">
      <w:pPr>
        <w:pStyle w:val="PBParagraphNumber"/>
        <w:numPr>
          <w:ilvl w:val="0"/>
          <w:numId w:val="0"/>
        </w:numPr>
        <w:ind w:left="567"/>
      </w:pPr>
      <w:r w:rsidRPr="00940E2A">
        <w:t xml:space="preserve">In both the above cases, such contact may also require appropriate support. </w:t>
      </w:r>
    </w:p>
    <w:p w14:paraId="6C6B8D25" w14:textId="45D85209" w:rsidR="0025366F" w:rsidRPr="00940E2A" w:rsidRDefault="0025366F" w:rsidP="00EA2AC7">
      <w:pPr>
        <w:pStyle w:val="PBParagraphNumber"/>
      </w:pPr>
      <w:r w:rsidRPr="00940E2A">
        <w:rPr>
          <w:b/>
          <w:bCs/>
          <w:color w:val="0094D2" w:themeColor="accent1"/>
        </w:rPr>
        <w:t xml:space="preserve">Contact facilitation </w:t>
      </w:r>
      <w:r w:rsidRPr="00940E2A">
        <w:rPr>
          <w:b/>
          <w:color w:val="0094D2" w:themeColor="accent1"/>
        </w:rPr>
        <w:t>between the adoptee and their birth family</w:t>
      </w:r>
      <w:r w:rsidRPr="00940E2A">
        <w:t>:</w:t>
      </w:r>
      <w:r w:rsidRPr="00940E2A">
        <w:rPr>
          <w:rStyle w:val="FootnoteReference"/>
        </w:rPr>
        <w:t xml:space="preserve"> </w:t>
      </w:r>
      <w:r w:rsidRPr="00940E2A">
        <w:t>following the disclosure of a (suspected) illicit practice, the competent authorities and bodies may try to facilitate the contact between the adoptee and their birth family, in accordance with the wishes of the adoptee and their birth family and taking into consideration the best interests of the child. This may involve in some cases first finding the birth family (</w:t>
      </w:r>
      <w:r w:rsidRPr="00940E2A">
        <w:rPr>
          <w:i/>
          <w:iCs/>
        </w:rPr>
        <w:t>e.g.,</w:t>
      </w:r>
      <w:r w:rsidRPr="00940E2A">
        <w:t xml:space="preserve"> searching, tracing, DNA testing). Support and counselling for contact facilitation and family reunification is very important.</w:t>
      </w:r>
      <w:r w:rsidRPr="00940E2A" w:rsidDel="005F14C0">
        <w:t xml:space="preserve"> </w:t>
      </w:r>
      <w:r w:rsidRPr="00940E2A">
        <w:t xml:space="preserve">The availability, scope and nature of such services may vary from one State to another. </w:t>
      </w:r>
    </w:p>
    <w:p w14:paraId="7512AF23" w14:textId="05221F01" w:rsidR="0025366F" w:rsidRPr="00940E2A" w:rsidRDefault="0025366F" w:rsidP="00EA2AC7">
      <w:pPr>
        <w:pStyle w:val="PBParagraphNumber"/>
      </w:pPr>
      <w:r w:rsidRPr="00940E2A">
        <w:rPr>
          <w:b/>
          <w:bCs/>
          <w:color w:val="0094D2" w:themeColor="accent1"/>
        </w:rPr>
        <w:t>Managing media attention</w:t>
      </w:r>
      <w:r w:rsidRPr="00940E2A">
        <w:t>: concerns about illicit practices may be raised in the media. Intercountry adoption often attracts media attention, and this can present additional challenges when dealing with illicit practices. If this does occur and assistance is required in managing that interest, the Central Authority may be able to provide some assistance in the first instance, depending on the circumstances.</w:t>
      </w:r>
    </w:p>
    <w:p w14:paraId="68D5C4BA" w14:textId="1013EC8B" w:rsidR="0025366F" w:rsidRPr="00940E2A" w:rsidRDefault="0025366F" w:rsidP="00EA2AC7">
      <w:pPr>
        <w:pStyle w:val="PBParagraphNumber"/>
      </w:pPr>
      <w:r w:rsidRPr="00940E2A">
        <w:rPr>
          <w:b/>
          <w:bCs/>
          <w:color w:val="0094D2" w:themeColor="accent1"/>
        </w:rPr>
        <w:t>Associations, support groups and NGOs</w:t>
      </w:r>
      <w:r w:rsidRPr="00940E2A">
        <w:t>: associations, support groups and NGOs may provide important support and assistance to impacted persons. Where available, the Central Authority should therefore direct impacted persons to such associations, groups or organisations. They should also consider encouraging the organisation of such associations and groups to develop networks between themselves and establish a community or communities of practice.</w:t>
      </w:r>
    </w:p>
    <w:p w14:paraId="2F61A484" w14:textId="77777777" w:rsidR="0025366F" w:rsidRPr="00940E2A" w:rsidRDefault="0025366F" w:rsidP="00EC5291">
      <w:pPr>
        <w:pStyle w:val="PBParagraphNumber"/>
        <w:numPr>
          <w:ilvl w:val="0"/>
          <w:numId w:val="0"/>
        </w:numPr>
        <w:shd w:val="clear" w:color="auto" w:fill="DEE9D3"/>
        <w:ind w:left="567"/>
        <w:jc w:val="center"/>
        <w:rPr>
          <w:b/>
          <w:color w:val="515C1D" w:themeColor="accent6" w:themeShade="80"/>
          <w:sz w:val="6"/>
          <w:szCs w:val="6"/>
        </w:rPr>
      </w:pPr>
      <w:bookmarkStart w:id="77" w:name="_Hlk61020282"/>
    </w:p>
    <w:p w14:paraId="4FF13B30" w14:textId="1FB63739" w:rsidR="0025366F" w:rsidRPr="00940E2A" w:rsidRDefault="0025366F" w:rsidP="00EC5291">
      <w:pPr>
        <w:pStyle w:val="PBParagraphNumber"/>
        <w:numPr>
          <w:ilvl w:val="0"/>
          <w:numId w:val="0"/>
        </w:numPr>
        <w:shd w:val="clear" w:color="auto" w:fill="DEE9D3"/>
        <w:ind w:left="567"/>
        <w:jc w:val="center"/>
        <w:rPr>
          <w:b/>
          <w:color w:val="006600"/>
        </w:rPr>
      </w:pPr>
      <w:r w:rsidRPr="00940E2A">
        <w:rPr>
          <w:b/>
          <w:color w:val="006600"/>
        </w:rPr>
        <w:t>In addition, in the context of a (suspected) pattern of illicit practices:</w:t>
      </w:r>
    </w:p>
    <w:p w14:paraId="655ECF88" w14:textId="65648959" w:rsidR="0025366F" w:rsidRPr="00940E2A" w:rsidRDefault="0025366F" w:rsidP="00C6246E">
      <w:pPr>
        <w:pStyle w:val="PBParagraphNumber"/>
        <w:numPr>
          <w:ilvl w:val="0"/>
          <w:numId w:val="0"/>
        </w:numPr>
        <w:shd w:val="clear" w:color="auto" w:fill="DEE9D3"/>
        <w:ind w:left="567"/>
        <w:rPr>
          <w:rFonts w:asciiTheme="majorHAnsi" w:eastAsiaTheme="majorEastAsia" w:hAnsiTheme="majorHAnsi" w:cstheme="majorBidi"/>
          <w:bCs/>
          <w:color w:val="024987" w:themeColor="accent3"/>
          <w:sz w:val="24"/>
          <w:szCs w:val="24"/>
          <w:u w:val="single"/>
        </w:rPr>
      </w:pPr>
      <w:r w:rsidRPr="00940E2A">
        <w:rPr>
          <w:color w:val="006600"/>
        </w:rPr>
        <w:t xml:space="preserve">States may wish to provide </w:t>
      </w:r>
      <w:r w:rsidRPr="00940E2A">
        <w:rPr>
          <w:b/>
          <w:color w:val="006600"/>
        </w:rPr>
        <w:t>additional services</w:t>
      </w:r>
      <w:r w:rsidRPr="00940E2A">
        <w:rPr>
          <w:color w:val="006600"/>
        </w:rPr>
        <w:t xml:space="preserve"> and / or adapt their services for impacted persons where there is a (suspected) pattern. States may also direct impacted persons to other authorities, bodies, associations or NGOs which have experience in providing services to persons impacted by a pattern.</w:t>
      </w:r>
      <w:bookmarkStart w:id="78" w:name="_Toc61255162"/>
      <w:bookmarkStart w:id="79" w:name="_Toc61616484"/>
      <w:bookmarkStart w:id="80" w:name="_Toc62299531"/>
      <w:bookmarkStart w:id="81" w:name="_Toc62299595"/>
      <w:bookmarkStart w:id="82" w:name="_Toc64621537"/>
      <w:bookmarkEnd w:id="77"/>
      <w:r w:rsidRPr="00940E2A">
        <w:rPr>
          <w:u w:val="single"/>
        </w:rPr>
        <w:br w:type="page"/>
      </w:r>
    </w:p>
    <w:p w14:paraId="5B90CAAF" w14:textId="1E662D57" w:rsidR="0025366F" w:rsidRPr="00940E2A" w:rsidRDefault="0025366F" w:rsidP="0054486A">
      <w:pPr>
        <w:pStyle w:val="Heading2"/>
        <w:ind w:left="0" w:firstLine="0"/>
      </w:pPr>
      <w:bookmarkStart w:id="83" w:name="_Toc90754803"/>
      <w:bookmarkStart w:id="84" w:name="_Toc94008813"/>
      <w:r w:rsidRPr="00940E2A">
        <w:rPr>
          <w:u w:val="single"/>
        </w:rPr>
        <w:lastRenderedPageBreak/>
        <w:t>STEP 2</w:t>
      </w:r>
      <w:r w:rsidRPr="00940E2A">
        <w:t>: INVESTIGATION</w:t>
      </w:r>
      <w:bookmarkEnd w:id="78"/>
      <w:bookmarkEnd w:id="79"/>
      <w:bookmarkEnd w:id="80"/>
      <w:bookmarkEnd w:id="81"/>
      <w:bookmarkEnd w:id="82"/>
      <w:bookmarkEnd w:id="83"/>
      <w:bookmarkEnd w:id="84"/>
    </w:p>
    <w:p w14:paraId="6B7E14C5" w14:textId="65BD7CF0" w:rsidR="0025366F" w:rsidRPr="00940E2A" w:rsidRDefault="0025366F" w:rsidP="007936EB">
      <w:pPr>
        <w:pStyle w:val="PBParagraphNumber"/>
      </w:pPr>
      <w:r w:rsidRPr="00940E2A">
        <w:t>The Central Authority (or other competent authority) of the State where an illicit practice may have occurred should initiate (or ask the relevant authority to initiate) an investigation as soon as possible, in coordination with the relevant authorities, to determine whether the illicit practice occurred and, if so, what action(s) may be required.</w:t>
      </w:r>
      <w:r w:rsidRPr="00940E2A">
        <w:rPr>
          <w:rStyle w:val="FootnoteReference"/>
        </w:rPr>
        <w:footnoteReference w:id="18"/>
      </w:r>
      <w:r w:rsidRPr="00940E2A">
        <w:t xml:space="preserve"> It should be made clear who is responsible for leading the investigation. It is also important that the investigation is carried out in a timely manner. The Central Authorities of other concerned States should assist to the extent possible and cooperate in such investigation. </w:t>
      </w:r>
    </w:p>
    <w:p w14:paraId="2EF4498F" w14:textId="316EEB1D" w:rsidR="0025366F" w:rsidRPr="00940E2A" w:rsidRDefault="0025366F" w:rsidP="007936EB">
      <w:pPr>
        <w:pStyle w:val="PBParagraphNumber"/>
      </w:pPr>
      <w:r w:rsidRPr="00940E2A">
        <w:t>Depending on the type of illicit practice that is suspected, initial questions that might need to be considered include, for example:</w:t>
      </w:r>
      <w:r w:rsidRPr="00940E2A">
        <w:rPr>
          <w:rStyle w:val="FootnoteReference"/>
        </w:rPr>
        <w:footnoteReference w:id="19"/>
      </w:r>
    </w:p>
    <w:p w14:paraId="6CB6CECF" w14:textId="77777777" w:rsidR="0025366F" w:rsidRPr="00940E2A" w:rsidRDefault="0025366F" w:rsidP="000F4E86">
      <w:pPr>
        <w:pStyle w:val="PBBulletList"/>
      </w:pPr>
      <w:r w:rsidRPr="00940E2A">
        <w:t xml:space="preserve">Is a valid birth certificate available? </w:t>
      </w:r>
    </w:p>
    <w:p w14:paraId="3C28CF90" w14:textId="227C5159" w:rsidR="0025366F" w:rsidRPr="00940E2A" w:rsidRDefault="0025366F" w:rsidP="000F4E86">
      <w:pPr>
        <w:pStyle w:val="PBBulletList"/>
      </w:pPr>
      <w:r w:rsidRPr="00940E2A">
        <w:t xml:space="preserve">Was the child properly declared adoptable (HC, Art. 4)? </w:t>
      </w:r>
    </w:p>
    <w:p w14:paraId="71DC42E4" w14:textId="6DD9E200" w:rsidR="0025366F" w:rsidRPr="00234852" w:rsidRDefault="0025366F" w:rsidP="00BB4AF6">
      <w:pPr>
        <w:pStyle w:val="PBBulletList"/>
      </w:pPr>
      <w:r w:rsidRPr="00234852">
        <w:t xml:space="preserve">Were suitable </w:t>
      </w:r>
      <w:r w:rsidRPr="00234852" w:rsidDel="0022400D">
        <w:t xml:space="preserve">permanent </w:t>
      </w:r>
      <w:r w:rsidRPr="00234852">
        <w:t>family alternative</w:t>
      </w:r>
      <w:r>
        <w:t xml:space="preserve"> care options, other than</w:t>
      </w:r>
      <w:r w:rsidRPr="00234852">
        <w:t xml:space="preserve"> intercountry adoption</w:t>
      </w:r>
      <w:r>
        <w:t>,</w:t>
      </w:r>
      <w:r w:rsidRPr="00234852">
        <w:t xml:space="preserve"> given due consideration in the State of origin (</w:t>
      </w:r>
      <w:r>
        <w:t xml:space="preserve">HC, </w:t>
      </w:r>
      <w:r w:rsidRPr="00234852">
        <w:t xml:space="preserve">Art. 4)? </w:t>
      </w:r>
    </w:p>
    <w:p w14:paraId="04AFA49A" w14:textId="3CE945ED" w:rsidR="0025366F" w:rsidRPr="00234852" w:rsidRDefault="0025366F" w:rsidP="000F4E86">
      <w:pPr>
        <w:pStyle w:val="PBBulletList"/>
      </w:pPr>
      <w:r>
        <w:t xml:space="preserve">Were the birth parents counselled and duly informed of </w:t>
      </w:r>
      <w:r w:rsidRPr="00234852">
        <w:t>the effect of their consent</w:t>
      </w:r>
      <w:r>
        <w:t xml:space="preserve"> (HC, Art. 4)</w:t>
      </w:r>
      <w:r w:rsidRPr="00234852">
        <w:t>?</w:t>
      </w:r>
    </w:p>
    <w:p w14:paraId="614A60E4" w14:textId="1447AC60" w:rsidR="0025366F" w:rsidRPr="00234852" w:rsidRDefault="0025366F" w:rsidP="000F4E86">
      <w:pPr>
        <w:pStyle w:val="PBBulletList"/>
      </w:pPr>
      <w:r>
        <w:t xml:space="preserve">Did authorities ensure that the consents were not obtained under false pretences or as a result of coercion, or inducement by payment or compensation of any kind </w:t>
      </w:r>
      <w:r w:rsidRPr="00234852">
        <w:t>(</w:t>
      </w:r>
      <w:r>
        <w:t xml:space="preserve">HC, </w:t>
      </w:r>
      <w:r w:rsidRPr="00234852">
        <w:t>Art. 4)?</w:t>
      </w:r>
    </w:p>
    <w:p w14:paraId="625D42B0" w14:textId="67EEA6E5" w:rsidR="0025366F" w:rsidRPr="00234852" w:rsidRDefault="0025366F" w:rsidP="000F4E86">
      <w:pPr>
        <w:pStyle w:val="PBBulletList"/>
      </w:pPr>
      <w:r w:rsidRPr="00234852">
        <w:t>W</w:t>
      </w:r>
      <w:r>
        <w:t xml:space="preserve">ere </w:t>
      </w:r>
      <w:r w:rsidRPr="00234852">
        <w:t xml:space="preserve">the </w:t>
      </w:r>
      <w:r>
        <w:t>PAPs</w:t>
      </w:r>
      <w:r w:rsidRPr="00234852">
        <w:t xml:space="preserve"> and the child</w:t>
      </w:r>
      <w:r>
        <w:t xml:space="preserve"> habitually resident in different States </w:t>
      </w:r>
      <w:r w:rsidRPr="00234852">
        <w:t>(</w:t>
      </w:r>
      <w:r>
        <w:t xml:space="preserve">HC, </w:t>
      </w:r>
      <w:r w:rsidRPr="00234852">
        <w:t xml:space="preserve">Art. </w:t>
      </w:r>
      <w:r>
        <w:t>2</w:t>
      </w:r>
      <w:r w:rsidRPr="00234852">
        <w:t xml:space="preserve">)? </w:t>
      </w:r>
    </w:p>
    <w:p w14:paraId="2ED443AA" w14:textId="4A2AC10E" w:rsidR="0025366F" w:rsidRPr="00234852" w:rsidRDefault="0025366F" w:rsidP="000F4E86">
      <w:pPr>
        <w:pStyle w:val="PBBulletList"/>
      </w:pPr>
      <w:r w:rsidRPr="00234852">
        <w:t>Was the legal adoption procedure in the concerned State</w:t>
      </w:r>
      <w:r>
        <w:t>s</w:t>
      </w:r>
      <w:r w:rsidRPr="00234852">
        <w:t xml:space="preserve"> followed? </w:t>
      </w:r>
    </w:p>
    <w:p w14:paraId="003A981F" w14:textId="77C2C14F" w:rsidR="0025366F" w:rsidRDefault="0025366F" w:rsidP="000B0333">
      <w:pPr>
        <w:pStyle w:val="PBBulletList"/>
      </w:pPr>
      <w:r w:rsidRPr="00234852">
        <w:t>Have the authorities in the State of origin or receiving State approved the adoption</w:t>
      </w:r>
      <w:r>
        <w:t xml:space="preserve"> </w:t>
      </w:r>
      <w:r w:rsidRPr="00234852">
        <w:t>(</w:t>
      </w:r>
      <w:r>
        <w:t xml:space="preserve">HC, </w:t>
      </w:r>
      <w:r w:rsidRPr="00234852">
        <w:t>Art.</w:t>
      </w:r>
      <w:r>
        <w:t> 17</w:t>
      </w:r>
      <w:r w:rsidRPr="00234852">
        <w:t>)?</w:t>
      </w:r>
    </w:p>
    <w:p w14:paraId="3B3FD884" w14:textId="3B49981C" w:rsidR="0025366F" w:rsidRDefault="0025366F" w:rsidP="007F2341">
      <w:pPr>
        <w:pStyle w:val="Heading3"/>
        <w:numPr>
          <w:ilvl w:val="1"/>
          <w:numId w:val="14"/>
        </w:numPr>
      </w:pPr>
      <w:bookmarkStart w:id="85" w:name="_Toc61255163"/>
      <w:bookmarkStart w:id="86" w:name="_Toc61616485"/>
      <w:bookmarkStart w:id="87" w:name="_Toc62299532"/>
      <w:bookmarkStart w:id="88" w:name="_Toc62299596"/>
      <w:bookmarkStart w:id="89" w:name="_Toc64621538"/>
      <w:bookmarkStart w:id="90" w:name="_Toc90754804"/>
      <w:bookmarkStart w:id="91" w:name="_Toc94008814"/>
      <w:r>
        <w:t>Different aspects of investigation</w:t>
      </w:r>
      <w:bookmarkEnd w:id="85"/>
      <w:bookmarkEnd w:id="86"/>
      <w:bookmarkEnd w:id="87"/>
      <w:bookmarkEnd w:id="88"/>
      <w:bookmarkEnd w:id="89"/>
      <w:bookmarkEnd w:id="90"/>
      <w:bookmarkEnd w:id="91"/>
    </w:p>
    <w:p w14:paraId="44FD2179" w14:textId="1242389F" w:rsidR="0025366F" w:rsidRDefault="0025366F" w:rsidP="007936EB">
      <w:pPr>
        <w:pStyle w:val="PBParagraphNumber"/>
      </w:pPr>
      <w:r w:rsidRPr="003B6060">
        <w:rPr>
          <w:b/>
          <w:color w:val="0094D2" w:themeColor="accent1"/>
        </w:rPr>
        <w:t>Review of documentation</w:t>
      </w:r>
      <w:r>
        <w:t>:</w:t>
      </w:r>
      <w:r w:rsidRPr="00234852">
        <w:rPr>
          <w:rStyle w:val="FootnoteReference"/>
        </w:rPr>
        <w:footnoteReference w:id="20"/>
      </w:r>
      <w:r>
        <w:t xml:space="preserve"> </w:t>
      </w:r>
      <w:r w:rsidRPr="00234852">
        <w:t>the authority responsible for conducting the investigation should closely review all documents relating to the intercountry adoption for possible irregularities. In doing so, it should consider whether there are irregularities or information on file to suggest that further action is required. A review of the adoption documentation alone may not suggest any obvious irregularities that could amount to an illicit practice (</w:t>
      </w:r>
      <w:r w:rsidRPr="00234852">
        <w:rPr>
          <w:i/>
        </w:rPr>
        <w:t>i.e.</w:t>
      </w:r>
      <w:r w:rsidRPr="00234852">
        <w:t>, the available information on file may appear consistent with established practice and procedure</w:t>
      </w:r>
      <w:r>
        <w:t>s</w:t>
      </w:r>
      <w:r w:rsidRPr="00234852">
        <w:t xml:space="preserve"> for an adoption from a State at that particular time). Careful consideration should nevertheless be given if, despite the existence of appropriate adoption documentation, </w:t>
      </w:r>
      <w:r>
        <w:t>reasonable</w:t>
      </w:r>
      <w:r w:rsidRPr="00234852">
        <w:t xml:space="preserve"> concerns continue to suggest possible illicit practice. The type of illicit practice and the circumstances may suggest the need to review the documentation in other files to see if possible patterns arise.</w:t>
      </w:r>
    </w:p>
    <w:p w14:paraId="3DF9FF64" w14:textId="5C2C680B" w:rsidR="0025366F" w:rsidRPr="00234852" w:rsidRDefault="0025366F" w:rsidP="007936EB">
      <w:pPr>
        <w:pStyle w:val="PBParagraphNumber"/>
      </w:pPr>
      <w:r w:rsidRPr="003D75E8">
        <w:rPr>
          <w:b/>
          <w:color w:val="0094D2" w:themeColor="accent1"/>
        </w:rPr>
        <w:t>Outreach</w:t>
      </w:r>
      <w:r>
        <w:t xml:space="preserve">: </w:t>
      </w:r>
      <w:r w:rsidRPr="00234852">
        <w:t xml:space="preserve">the authority responsible for conducting the investigation should contact </w:t>
      </w:r>
      <w:r>
        <w:t>the</w:t>
      </w:r>
      <w:r w:rsidRPr="00234852">
        <w:t xml:space="preserve"> relevant authorities, the adoptee, the </w:t>
      </w:r>
      <w:r w:rsidRPr="00940E2A">
        <w:t xml:space="preserve">birth family, the (prospective) adoptive parents, concerned AABs, </w:t>
      </w:r>
      <w:r w:rsidRPr="009031ED">
        <w:t>child institutions</w:t>
      </w:r>
      <w:r w:rsidRPr="00940E2A">
        <w:t xml:space="preserve"> and other relevant actors, as appropriate and in a timely manner. If </w:t>
      </w:r>
      <w:r w:rsidRPr="00234852">
        <w:t>there is an Embassy or a Consulate of the investigating State located in the other concerned State, it may be requested to provide all possible assistance.</w:t>
      </w:r>
      <w:r>
        <w:t xml:space="preserve"> The adoptee, birth family</w:t>
      </w:r>
      <w:r w:rsidRPr="00D40E61">
        <w:t xml:space="preserve">, PAPs and </w:t>
      </w:r>
      <w:r>
        <w:t xml:space="preserve">adoptive family should be </w:t>
      </w:r>
      <w:r>
        <w:lastRenderedPageBreak/>
        <w:t>approached in a respectful and careful way, and contact with children should also be made in a child friendly and age-appropriate manner.</w:t>
      </w:r>
    </w:p>
    <w:p w14:paraId="3AC77067" w14:textId="29857C69" w:rsidR="0025366F" w:rsidRPr="00940E2A" w:rsidRDefault="0025366F" w:rsidP="007936EB">
      <w:pPr>
        <w:pStyle w:val="PBParagraphNumber"/>
      </w:pPr>
      <w:r w:rsidRPr="003D75E8">
        <w:rPr>
          <w:b/>
          <w:color w:val="0094D2" w:themeColor="accent1"/>
        </w:rPr>
        <w:t>Preservation of records</w:t>
      </w:r>
      <w:r>
        <w:t xml:space="preserve">: </w:t>
      </w:r>
      <w:r w:rsidRPr="00234852">
        <w:t xml:space="preserve">regardless of the outcome, the information and records of the investigation should </w:t>
      </w:r>
      <w:r>
        <w:t xml:space="preserve">always </w:t>
      </w:r>
      <w:r w:rsidRPr="00234852">
        <w:t xml:space="preserve">be documented, recorded and preserved </w:t>
      </w:r>
      <w:r>
        <w:t xml:space="preserve">(if possible, indefinitely) </w:t>
      </w:r>
      <w:r w:rsidRPr="00234852">
        <w:t xml:space="preserve">by the investigating authority. This information could be valuable in </w:t>
      </w:r>
      <w:r>
        <w:t xml:space="preserve">possible </w:t>
      </w:r>
      <w:r w:rsidRPr="00234852">
        <w:t>future cases</w:t>
      </w:r>
      <w:r>
        <w:t xml:space="preserve"> and will be of importance to the persons involved</w:t>
      </w:r>
      <w:r w:rsidRPr="00234852">
        <w:t>.</w:t>
      </w:r>
      <w:r w:rsidRPr="00234852">
        <w:rPr>
          <w:rStyle w:val="FootnoteReference"/>
        </w:rPr>
        <w:footnoteReference w:id="21"/>
      </w:r>
      <w:r>
        <w:t xml:space="preserve"> Likewise, any information and records received by a State in the course of an investigation conducted in </w:t>
      </w:r>
      <w:r w:rsidRPr="00940E2A">
        <w:t>another State should be documented, recorded and preserved.</w:t>
      </w:r>
    </w:p>
    <w:p w14:paraId="102FE76D" w14:textId="342EDC46" w:rsidR="0025366F" w:rsidRPr="00940E2A" w:rsidRDefault="0025366F" w:rsidP="007936EB">
      <w:pPr>
        <w:pStyle w:val="PBParagraphNumber"/>
      </w:pPr>
      <w:r w:rsidRPr="00940E2A">
        <w:rPr>
          <w:b/>
          <w:color w:val="0094D2" w:themeColor="accent1"/>
        </w:rPr>
        <w:t>Verification of identity</w:t>
      </w:r>
      <w:r w:rsidRPr="00940E2A">
        <w:t>: where appropriate and necessary, DNA testing</w:t>
      </w:r>
      <w:r w:rsidRPr="00940E2A">
        <w:rPr>
          <w:rStyle w:val="FootnoteReference"/>
        </w:rPr>
        <w:footnoteReference w:id="22"/>
      </w:r>
      <w:r w:rsidRPr="00940E2A">
        <w:t xml:space="preserve"> could be carried out to verify the identity of the child and the birth parents (/family). </w:t>
      </w:r>
    </w:p>
    <w:p w14:paraId="334C89B8" w14:textId="77777777" w:rsidR="0025366F" w:rsidRPr="00940E2A" w:rsidRDefault="0025366F" w:rsidP="007936EB">
      <w:pPr>
        <w:pStyle w:val="PBParagraphNumber"/>
      </w:pPr>
      <w:r w:rsidRPr="00940E2A">
        <w:rPr>
          <w:b/>
          <w:color w:val="0094D2" w:themeColor="accent1"/>
        </w:rPr>
        <w:t>Referral to law enforcement</w:t>
      </w:r>
      <w:r w:rsidRPr="00940E2A">
        <w:t>: any cases where potentially criminal activities are suspected should be referred to the appropriate law enforcement authorities.</w:t>
      </w:r>
    </w:p>
    <w:p w14:paraId="54ED1046" w14:textId="22E4E67F" w:rsidR="0025366F" w:rsidRPr="00940E2A" w:rsidRDefault="0025366F" w:rsidP="00F95DAA">
      <w:pPr>
        <w:pStyle w:val="PBParagraphNumber"/>
        <w:numPr>
          <w:ilvl w:val="0"/>
          <w:numId w:val="1"/>
        </w:numPr>
      </w:pPr>
      <w:r w:rsidRPr="00940E2A">
        <w:rPr>
          <w:b/>
          <w:color w:val="0094D2" w:themeColor="accent1"/>
        </w:rPr>
        <w:t>Request that another State make enquiries or investigation</w:t>
      </w:r>
      <w:r w:rsidRPr="00940E2A">
        <w:t>: the Central Authority or competent authority conducting an investigation may request another concerned State to make appropriate enquires or investigations into the circumstances surrounding the illicit practice, concerns or allegations.</w:t>
      </w:r>
      <w:r w:rsidRPr="00940E2A">
        <w:rPr>
          <w:rStyle w:val="FootnoteReference"/>
        </w:rPr>
        <w:footnoteReference w:id="23"/>
      </w:r>
      <w:r w:rsidRPr="00940E2A">
        <w:t xml:space="preserve"> If relevant, investigations should take place in </w:t>
      </w:r>
      <w:r w:rsidRPr="00940E2A">
        <w:rPr>
          <w:b/>
        </w:rPr>
        <w:t>both</w:t>
      </w:r>
      <w:r w:rsidRPr="00940E2A">
        <w:t xml:space="preserve"> the </w:t>
      </w:r>
      <w:r w:rsidRPr="00940E2A">
        <w:rPr>
          <w:b/>
        </w:rPr>
        <w:t>State of origin</w:t>
      </w:r>
      <w:r w:rsidRPr="00940E2A">
        <w:t xml:space="preserve"> and the </w:t>
      </w:r>
      <w:r w:rsidRPr="00940E2A">
        <w:rPr>
          <w:b/>
        </w:rPr>
        <w:t>receiving</w:t>
      </w:r>
      <w:r w:rsidRPr="00940E2A">
        <w:t xml:space="preserve"> </w:t>
      </w:r>
      <w:r w:rsidRPr="00940E2A">
        <w:rPr>
          <w:b/>
        </w:rPr>
        <w:t>State</w:t>
      </w:r>
      <w:r w:rsidRPr="00940E2A">
        <w:t xml:space="preserve">. In this case, and if feasible, concerned States should consider </w:t>
      </w:r>
      <w:r w:rsidRPr="00940E2A">
        <w:rPr>
          <w:b/>
        </w:rPr>
        <w:t>collaborating</w:t>
      </w:r>
      <w:r w:rsidRPr="00940E2A">
        <w:t xml:space="preserve"> in their respective investigations.</w:t>
      </w:r>
    </w:p>
    <w:p w14:paraId="1A4C19A2" w14:textId="2AA57D17" w:rsidR="0025366F" w:rsidRPr="00940E2A" w:rsidRDefault="0025366F" w:rsidP="007936EB">
      <w:pPr>
        <w:pStyle w:val="PBParagraphNumber"/>
      </w:pPr>
      <w:r w:rsidRPr="00940E2A">
        <w:rPr>
          <w:b/>
          <w:color w:val="0094D2" w:themeColor="accent1"/>
        </w:rPr>
        <w:t>Suspension of intercountry adoption programme</w:t>
      </w:r>
      <w:r w:rsidRPr="00940E2A">
        <w:t xml:space="preserve">: depending on the circumstances, the type and seriousness of illicit practice that is suspected, States should consider suspending their intercountry adoption programme with the concerned State during the investigation. </w:t>
      </w:r>
    </w:p>
    <w:p w14:paraId="748021C2" w14:textId="429DA918" w:rsidR="0025366F" w:rsidRPr="00940E2A" w:rsidRDefault="0025366F" w:rsidP="007936EB">
      <w:pPr>
        <w:pStyle w:val="PBParagraphNumber"/>
      </w:pPr>
      <w:r w:rsidRPr="00940E2A">
        <w:rPr>
          <w:b/>
          <w:color w:val="0094D2" w:themeColor="accent1"/>
        </w:rPr>
        <w:t>Suspension of accreditation and / or authorisation of AABs</w:t>
      </w:r>
      <w:r w:rsidRPr="00940E2A">
        <w:t>: depending on the circumstances and the type of illicit practice that is suspected, States should consider suspending the authorisation and / or accreditation of AABs that are suspected to be involved in an illicit practice.</w:t>
      </w:r>
    </w:p>
    <w:p w14:paraId="018DAC62" w14:textId="77777777" w:rsidR="0025366F" w:rsidRPr="00940E2A" w:rsidRDefault="0025366F" w:rsidP="00EC5291">
      <w:pPr>
        <w:pStyle w:val="PBParagraphNumber"/>
        <w:numPr>
          <w:ilvl w:val="0"/>
          <w:numId w:val="0"/>
        </w:numPr>
        <w:shd w:val="clear" w:color="auto" w:fill="DEE9D3"/>
        <w:ind w:left="567"/>
        <w:jc w:val="center"/>
        <w:rPr>
          <w:b/>
          <w:color w:val="515C1D" w:themeColor="accent6" w:themeShade="80"/>
          <w:sz w:val="6"/>
          <w:szCs w:val="6"/>
        </w:rPr>
      </w:pPr>
    </w:p>
    <w:p w14:paraId="331ADF74" w14:textId="135FFB90" w:rsidR="0025366F" w:rsidRPr="00940E2A" w:rsidRDefault="0025366F" w:rsidP="00EC5291">
      <w:pPr>
        <w:pStyle w:val="PBParagraphNumber"/>
        <w:numPr>
          <w:ilvl w:val="0"/>
          <w:numId w:val="0"/>
        </w:numPr>
        <w:shd w:val="clear" w:color="auto" w:fill="DEE9D3"/>
        <w:ind w:left="567"/>
        <w:jc w:val="center"/>
        <w:rPr>
          <w:b/>
          <w:color w:val="006600"/>
        </w:rPr>
      </w:pPr>
      <w:r w:rsidRPr="00940E2A">
        <w:rPr>
          <w:b/>
          <w:color w:val="006600"/>
        </w:rPr>
        <w:t>In addition, in the context of a (suspected) pattern of illicit practices:</w:t>
      </w:r>
    </w:p>
    <w:p w14:paraId="3E2727BA" w14:textId="4C3D6501" w:rsidR="0025366F" w:rsidRPr="00940E2A" w:rsidRDefault="0025366F" w:rsidP="00EC5291">
      <w:pPr>
        <w:pStyle w:val="PBBulletList"/>
        <w:shd w:val="clear" w:color="auto" w:fill="DEE9D3"/>
        <w:rPr>
          <w:color w:val="006600"/>
        </w:rPr>
      </w:pPr>
      <w:r w:rsidRPr="00940E2A">
        <w:rPr>
          <w:color w:val="006600"/>
        </w:rPr>
        <w:t xml:space="preserve">The </w:t>
      </w:r>
      <w:r w:rsidRPr="00940E2A">
        <w:rPr>
          <w:b/>
          <w:color w:val="006600"/>
        </w:rPr>
        <w:t>investigation</w:t>
      </w:r>
      <w:r w:rsidRPr="00940E2A">
        <w:rPr>
          <w:color w:val="006600"/>
        </w:rPr>
        <w:t xml:space="preserve"> may be done specifically for each </w:t>
      </w:r>
      <w:r w:rsidRPr="00940E2A">
        <w:rPr>
          <w:b/>
          <w:color w:val="006600"/>
        </w:rPr>
        <w:t>individual</w:t>
      </w:r>
      <w:r w:rsidRPr="00940E2A">
        <w:rPr>
          <w:color w:val="006600"/>
        </w:rPr>
        <w:t xml:space="preserve"> case or </w:t>
      </w:r>
      <w:r w:rsidRPr="00940E2A">
        <w:rPr>
          <w:b/>
          <w:bCs/>
          <w:color w:val="006600"/>
        </w:rPr>
        <w:t>collectively</w:t>
      </w:r>
      <w:r w:rsidRPr="00940E2A">
        <w:rPr>
          <w:color w:val="006600"/>
        </w:rPr>
        <w:t xml:space="preserve"> for all cases falling in the same pattern, taking into account options available in the concerned State(s). </w:t>
      </w:r>
    </w:p>
    <w:p w14:paraId="4CA0B64E" w14:textId="43146349" w:rsidR="0025366F" w:rsidRPr="00940E2A" w:rsidRDefault="0025366F" w:rsidP="00EC5291">
      <w:pPr>
        <w:pStyle w:val="PBBulletList"/>
        <w:shd w:val="clear" w:color="auto" w:fill="DEE9D3"/>
        <w:spacing w:after="0"/>
        <w:ind w:left="1124" w:hanging="562"/>
        <w:rPr>
          <w:color w:val="006600"/>
        </w:rPr>
      </w:pPr>
      <w:r w:rsidRPr="00940E2A">
        <w:rPr>
          <w:color w:val="006600"/>
        </w:rPr>
        <w:t>[A few States have put, or are putting, in place government processes (</w:t>
      </w:r>
      <w:r w:rsidRPr="00940E2A">
        <w:rPr>
          <w:i/>
          <w:color w:val="006600"/>
        </w:rPr>
        <w:t>e.g.,</w:t>
      </w:r>
      <w:r w:rsidRPr="00940E2A">
        <w:rPr>
          <w:color w:val="006600"/>
        </w:rPr>
        <w:t xml:space="preserve"> a </w:t>
      </w:r>
      <w:r w:rsidRPr="00940E2A">
        <w:rPr>
          <w:bCs/>
          <w:color w:val="006600"/>
        </w:rPr>
        <w:t>Commission</w:t>
      </w:r>
      <w:r w:rsidRPr="00940E2A">
        <w:rPr>
          <w:color w:val="006600"/>
        </w:rPr>
        <w:t>) to investigate patterns of illicit practices.</w:t>
      </w:r>
      <w:r w:rsidRPr="00940E2A">
        <w:rPr>
          <w:rStyle w:val="FootnoteReference"/>
          <w:color w:val="006600"/>
        </w:rPr>
        <w:footnoteReference w:id="24"/>
      </w:r>
      <w:r w:rsidRPr="00940E2A">
        <w:rPr>
          <w:color w:val="006600"/>
        </w:rPr>
        <w:t>]</w:t>
      </w:r>
      <w:bookmarkStart w:id="92" w:name="_Ref94009506"/>
      <w:r w:rsidRPr="00940E2A">
        <w:rPr>
          <w:rStyle w:val="FootnoteReference"/>
          <w:color w:val="006600"/>
        </w:rPr>
        <w:footnoteReference w:id="25"/>
      </w:r>
      <w:bookmarkEnd w:id="92"/>
    </w:p>
    <w:p w14:paraId="33AE0427" w14:textId="77777777" w:rsidR="0025366F" w:rsidRPr="00940E2A" w:rsidRDefault="0025366F" w:rsidP="001D0511">
      <w:pPr>
        <w:pStyle w:val="PBParagraphNumber"/>
        <w:numPr>
          <w:ilvl w:val="0"/>
          <w:numId w:val="0"/>
        </w:numPr>
        <w:shd w:val="clear" w:color="auto" w:fill="DAE5D8" w:themeFill="accent5" w:themeFillTint="33"/>
        <w:ind w:left="567"/>
        <w:jc w:val="center"/>
        <w:rPr>
          <w:sz w:val="6"/>
          <w:szCs w:val="6"/>
        </w:rPr>
      </w:pPr>
    </w:p>
    <w:p w14:paraId="2CF24072" w14:textId="5E6DAA89" w:rsidR="0025366F" w:rsidRPr="00940E2A" w:rsidRDefault="0025366F" w:rsidP="007F2341">
      <w:pPr>
        <w:pStyle w:val="Heading3"/>
        <w:numPr>
          <w:ilvl w:val="1"/>
          <w:numId w:val="14"/>
        </w:numPr>
      </w:pPr>
      <w:bookmarkStart w:id="93" w:name="_Toc61255164"/>
      <w:bookmarkStart w:id="94" w:name="_Toc61616486"/>
      <w:bookmarkStart w:id="95" w:name="_Toc62299533"/>
      <w:bookmarkStart w:id="96" w:name="_Toc62299597"/>
      <w:bookmarkStart w:id="97" w:name="_Toc64621539"/>
      <w:bookmarkStart w:id="98" w:name="_Toc90754805"/>
      <w:bookmarkStart w:id="99" w:name="_Toc94008815"/>
      <w:r w:rsidRPr="00940E2A">
        <w:t>Identification of the potential illicit practice and assessment of its nature and gravity</w:t>
      </w:r>
      <w:bookmarkEnd w:id="93"/>
      <w:bookmarkEnd w:id="94"/>
      <w:bookmarkEnd w:id="95"/>
      <w:bookmarkEnd w:id="96"/>
      <w:bookmarkEnd w:id="97"/>
      <w:bookmarkEnd w:id="98"/>
      <w:bookmarkEnd w:id="99"/>
    </w:p>
    <w:p w14:paraId="704AC7D7" w14:textId="5D050317" w:rsidR="0025366F" w:rsidRDefault="0025366F" w:rsidP="005F605D">
      <w:pPr>
        <w:pStyle w:val="PBParagraphNumber"/>
      </w:pPr>
      <w:r w:rsidRPr="00940E2A">
        <w:t>At the conclusion of the investigation, the investigating authority should usually be able to determine if an illicit practice has occurred under the law of the investigating State,</w:t>
      </w:r>
      <w:r w:rsidRPr="00940E2A">
        <w:rPr>
          <w:rStyle w:val="FootnoteReference"/>
        </w:rPr>
        <w:footnoteReference w:id="26"/>
      </w:r>
      <w:r w:rsidRPr="00940E2A">
        <w:t xml:space="preserve"> and the </w:t>
      </w:r>
      <w:r w:rsidRPr="00940E2A">
        <w:lastRenderedPageBreak/>
        <w:t xml:space="preserve">nature of such practice. If an illicit practice has indeed occurred, this information will be critical to determine the </w:t>
      </w:r>
      <w:r w:rsidRPr="00940E2A">
        <w:rPr>
          <w:b/>
        </w:rPr>
        <w:t>future actions</w:t>
      </w:r>
      <w:r w:rsidRPr="00940E2A">
        <w:t xml:space="preserve"> to be taken, including whether administrative or penal sanctions may be applicable.</w:t>
      </w:r>
      <w:r>
        <w:br w:type="page"/>
      </w:r>
    </w:p>
    <w:p w14:paraId="5245EB38" w14:textId="17895AEB" w:rsidR="0025366F" w:rsidRPr="003D75E8" w:rsidRDefault="0025366F" w:rsidP="0054486A">
      <w:pPr>
        <w:pStyle w:val="Heading2"/>
        <w:numPr>
          <w:ilvl w:val="0"/>
          <w:numId w:val="14"/>
        </w:numPr>
        <w:ind w:left="0" w:firstLine="0"/>
      </w:pPr>
      <w:bookmarkStart w:id="100" w:name="_Toc61255165"/>
      <w:bookmarkStart w:id="101" w:name="_Toc61616487"/>
      <w:bookmarkStart w:id="102" w:name="_Toc62299534"/>
      <w:bookmarkStart w:id="103" w:name="_Toc62299598"/>
      <w:bookmarkStart w:id="104" w:name="_Toc64621540"/>
      <w:bookmarkStart w:id="105" w:name="_Toc90754806"/>
      <w:bookmarkStart w:id="106" w:name="_Toc94008816"/>
      <w:r w:rsidRPr="006F20BC">
        <w:rPr>
          <w:u w:val="single"/>
        </w:rPr>
        <w:lastRenderedPageBreak/>
        <w:t>AT THE APPROPRIATE TIME</w:t>
      </w:r>
      <w:r w:rsidRPr="003D75E8">
        <w:t>: INFORMING concerned authorities, bodies and persons</w:t>
      </w:r>
      <w:bookmarkEnd w:id="100"/>
      <w:bookmarkEnd w:id="101"/>
      <w:bookmarkEnd w:id="102"/>
      <w:bookmarkEnd w:id="103"/>
      <w:bookmarkEnd w:id="104"/>
      <w:bookmarkEnd w:id="105"/>
      <w:bookmarkEnd w:id="106"/>
    </w:p>
    <w:p w14:paraId="04C2EEB0" w14:textId="24548211" w:rsidR="0025366F" w:rsidRPr="00234852" w:rsidRDefault="0025366F" w:rsidP="00D77856">
      <w:pPr>
        <w:pStyle w:val="PBParagraphNumber"/>
      </w:pPr>
      <w:r w:rsidRPr="00234852">
        <w:t xml:space="preserve">Communication, cooperation, and coordination </w:t>
      </w:r>
      <w:r>
        <w:t xml:space="preserve">amongst </w:t>
      </w:r>
      <w:r w:rsidRPr="00234852">
        <w:t>different relevant counterparts (</w:t>
      </w:r>
      <w:r w:rsidRPr="00234852">
        <w:rPr>
          <w:i/>
        </w:rPr>
        <w:t>e.g.</w:t>
      </w:r>
      <w:r w:rsidRPr="00234852">
        <w:t>, Central Authorities, competent authorities, law enforcement authorities) within a specific State, as well as between the concerned States, should happen throughout the process of responding to the illicit practice.</w:t>
      </w:r>
      <w:r w:rsidRPr="00234852">
        <w:rPr>
          <w:rStyle w:val="FootnoteReference"/>
        </w:rPr>
        <w:footnoteReference w:id="27"/>
      </w:r>
      <w:r w:rsidRPr="00234852">
        <w:t xml:space="preserve"> To facilitate communication, the Central Authority may identify a person </w:t>
      </w:r>
      <w:r>
        <w:t>or body which</w:t>
      </w:r>
      <w:r w:rsidRPr="00234852">
        <w:t xml:space="preserve"> will act as the contact point for all matters relating to illicit practices.</w:t>
      </w:r>
    </w:p>
    <w:p w14:paraId="00367E6A" w14:textId="7FE52C85" w:rsidR="0025366F" w:rsidRDefault="0025366F" w:rsidP="007F2341">
      <w:pPr>
        <w:pStyle w:val="Heading3"/>
        <w:numPr>
          <w:ilvl w:val="1"/>
          <w:numId w:val="14"/>
        </w:numPr>
      </w:pPr>
      <w:bookmarkStart w:id="107" w:name="_Toc61255166"/>
      <w:bookmarkStart w:id="108" w:name="_Toc61616488"/>
      <w:bookmarkStart w:id="109" w:name="_Toc62299535"/>
      <w:bookmarkStart w:id="110" w:name="_Toc62299599"/>
      <w:bookmarkStart w:id="111" w:name="_Toc64621541"/>
      <w:bookmarkStart w:id="112" w:name="_Toc90754807"/>
      <w:bookmarkStart w:id="113" w:name="_Toc94008817"/>
      <w:r>
        <w:t>Information exchange between Central Authorities of different States</w:t>
      </w:r>
      <w:bookmarkEnd w:id="107"/>
      <w:bookmarkEnd w:id="108"/>
      <w:bookmarkEnd w:id="109"/>
      <w:bookmarkEnd w:id="110"/>
      <w:bookmarkEnd w:id="111"/>
      <w:bookmarkEnd w:id="112"/>
      <w:bookmarkEnd w:id="113"/>
    </w:p>
    <w:p w14:paraId="345830E8" w14:textId="173D048C" w:rsidR="0025366F" w:rsidRPr="00234852" w:rsidRDefault="0025366F" w:rsidP="00E218A4">
      <w:pPr>
        <w:pStyle w:val="PBParagraphNumber"/>
      </w:pPr>
      <w:r w:rsidRPr="00234852">
        <w:t xml:space="preserve">The Central Authorities of the State of origin and the receiving State should, as far as possible and unless inappropriate given the particular circumstances, inform each other as soon as information is </w:t>
      </w:r>
      <w:r>
        <w:t xml:space="preserve">available on the alleged illicit practice </w:t>
      </w:r>
      <w:r w:rsidRPr="00234852">
        <w:t xml:space="preserve">and / or as soon as the particular circumstances of the case permit. Thereafter, the Central Authorities should keep each other informed of developments in the investigation and the response to the illicit practice. They may also consider meeting </w:t>
      </w:r>
      <w:r>
        <w:t xml:space="preserve">to </w:t>
      </w:r>
      <w:r w:rsidRPr="00234852">
        <w:t>cooperat</w:t>
      </w:r>
      <w:r>
        <w:t>e</w:t>
      </w:r>
      <w:r w:rsidRPr="00234852">
        <w:t xml:space="preserve"> and exchange information in the investigation of the case</w:t>
      </w:r>
      <w:r>
        <w:t xml:space="preserve"> (see Part V - Guidelines)</w:t>
      </w:r>
      <w:r w:rsidRPr="00234852">
        <w:t>.</w:t>
      </w:r>
    </w:p>
    <w:p w14:paraId="78A75E9B" w14:textId="47F8D3A0" w:rsidR="0025366F" w:rsidRPr="00333844" w:rsidRDefault="0025366F" w:rsidP="0040337E">
      <w:pPr>
        <w:pStyle w:val="PBParagraphNumber"/>
        <w:numPr>
          <w:ilvl w:val="0"/>
          <w:numId w:val="0"/>
        </w:numPr>
        <w:shd w:val="clear" w:color="auto" w:fill="C3EDFF" w:themeFill="accent1" w:themeFillTint="33"/>
        <w:ind w:left="567"/>
        <w:jc w:val="center"/>
        <w:rPr>
          <w:b/>
          <w:color w:val="0069B4" w:themeColor="accent2"/>
          <w:sz w:val="6"/>
          <w:szCs w:val="6"/>
        </w:rPr>
      </w:pPr>
    </w:p>
    <w:p w14:paraId="47E54E4E" w14:textId="77777777" w:rsidR="0025366F" w:rsidRPr="00494788" w:rsidRDefault="0025366F" w:rsidP="0040337E">
      <w:pPr>
        <w:pStyle w:val="PBParagraphNumber"/>
        <w:numPr>
          <w:ilvl w:val="0"/>
          <w:numId w:val="0"/>
        </w:numPr>
        <w:shd w:val="clear" w:color="auto" w:fill="C3EDFF" w:themeFill="accent1" w:themeFillTint="33"/>
        <w:ind w:left="567"/>
        <w:jc w:val="center"/>
        <w:rPr>
          <w:b/>
          <w:bCs/>
          <w:color w:val="024987"/>
        </w:rPr>
      </w:pPr>
      <w:r w:rsidRPr="00494788">
        <w:rPr>
          <w:b/>
          <w:bCs/>
          <w:color w:val="024987"/>
        </w:rPr>
        <w:t>1993 Adoption Convention</w:t>
      </w:r>
    </w:p>
    <w:p w14:paraId="5412665E" w14:textId="28D8EAB1" w:rsidR="0025366F" w:rsidRPr="00494788" w:rsidRDefault="0025366F" w:rsidP="00C13A80">
      <w:pPr>
        <w:pStyle w:val="PBParagraphNumber"/>
        <w:numPr>
          <w:ilvl w:val="0"/>
          <w:numId w:val="0"/>
        </w:numPr>
        <w:shd w:val="clear" w:color="auto" w:fill="C3EDFF" w:themeFill="accent1" w:themeFillTint="33"/>
        <w:ind w:left="567"/>
        <w:rPr>
          <w:color w:val="024987"/>
        </w:rPr>
      </w:pPr>
      <w:r w:rsidRPr="00494788">
        <w:rPr>
          <w:color w:val="024987"/>
        </w:rPr>
        <w:t xml:space="preserve">“[Central Authorities] shall take directly all appropriate measures to […] </w:t>
      </w:r>
      <w:r w:rsidRPr="00494788">
        <w:rPr>
          <w:b/>
          <w:bCs/>
          <w:color w:val="024987"/>
        </w:rPr>
        <w:t>keep one another informed</w:t>
      </w:r>
      <w:r w:rsidRPr="00494788">
        <w:rPr>
          <w:color w:val="024987"/>
        </w:rPr>
        <w:t xml:space="preserve"> about the </w:t>
      </w:r>
      <w:r w:rsidRPr="00494788">
        <w:rPr>
          <w:b/>
          <w:bCs/>
          <w:color w:val="024987"/>
        </w:rPr>
        <w:t>operation</w:t>
      </w:r>
      <w:r w:rsidRPr="00494788">
        <w:rPr>
          <w:color w:val="024987"/>
        </w:rPr>
        <w:t xml:space="preserve"> of the Convention and, as far as possible, </w:t>
      </w:r>
      <w:r w:rsidRPr="00494788">
        <w:rPr>
          <w:b/>
          <w:bCs/>
          <w:color w:val="024987"/>
        </w:rPr>
        <w:t>eliminate any obstacles</w:t>
      </w:r>
      <w:r w:rsidRPr="00494788">
        <w:rPr>
          <w:color w:val="024987"/>
        </w:rPr>
        <w:t xml:space="preserve"> to its application.” (Art. 7(2)(b))</w:t>
      </w:r>
    </w:p>
    <w:p w14:paraId="42F9D2B0" w14:textId="24B044B2" w:rsidR="0025366F" w:rsidRPr="00494788" w:rsidRDefault="0025366F" w:rsidP="00D4191F">
      <w:pPr>
        <w:pStyle w:val="PBParagraphNumber"/>
        <w:numPr>
          <w:ilvl w:val="0"/>
          <w:numId w:val="0"/>
        </w:numPr>
        <w:shd w:val="clear" w:color="auto" w:fill="C3EDFF" w:themeFill="accent1" w:themeFillTint="33"/>
        <w:ind w:left="567"/>
        <w:rPr>
          <w:color w:val="024987"/>
        </w:rPr>
      </w:pPr>
      <w:r w:rsidRPr="00494788">
        <w:rPr>
          <w:color w:val="024987"/>
        </w:rPr>
        <w:t xml:space="preserve">“Central Authorities shall take, directly or through public authorities or other bodies duly accredited in their State, all appropriate measures, in particular to […] </w:t>
      </w:r>
      <w:r w:rsidRPr="00494788">
        <w:rPr>
          <w:b/>
          <w:bCs/>
          <w:color w:val="024987"/>
        </w:rPr>
        <w:t>reply</w:t>
      </w:r>
      <w:r w:rsidRPr="00494788">
        <w:rPr>
          <w:color w:val="024987"/>
        </w:rPr>
        <w:t xml:space="preserve">, in so far as is permitted by the law of their State, to justified requests from other Central Authorities or public authorities for </w:t>
      </w:r>
      <w:r w:rsidRPr="00494788">
        <w:rPr>
          <w:b/>
          <w:bCs/>
          <w:color w:val="024987"/>
        </w:rPr>
        <w:t>information</w:t>
      </w:r>
      <w:r w:rsidRPr="00494788">
        <w:rPr>
          <w:color w:val="024987"/>
        </w:rPr>
        <w:t xml:space="preserve"> about a </w:t>
      </w:r>
      <w:r w:rsidRPr="00494788">
        <w:rPr>
          <w:b/>
          <w:bCs/>
          <w:color w:val="024987"/>
        </w:rPr>
        <w:t>particular</w:t>
      </w:r>
      <w:r w:rsidRPr="00494788">
        <w:rPr>
          <w:color w:val="024987"/>
        </w:rPr>
        <w:t xml:space="preserve"> adoption </w:t>
      </w:r>
      <w:r w:rsidRPr="00494788">
        <w:rPr>
          <w:b/>
          <w:bCs/>
          <w:color w:val="024987"/>
        </w:rPr>
        <w:t>situation.</w:t>
      </w:r>
      <w:r w:rsidRPr="00494788">
        <w:rPr>
          <w:color w:val="024987"/>
        </w:rPr>
        <w:t>” (Art. 9(e))</w:t>
      </w:r>
    </w:p>
    <w:p w14:paraId="0514874D" w14:textId="77777777" w:rsidR="0025366F" w:rsidRPr="00333844" w:rsidRDefault="0025366F" w:rsidP="0040337E">
      <w:pPr>
        <w:pStyle w:val="PBParagraphNumber"/>
        <w:numPr>
          <w:ilvl w:val="0"/>
          <w:numId w:val="0"/>
        </w:numPr>
        <w:shd w:val="clear" w:color="auto" w:fill="C3EDFF" w:themeFill="accent1" w:themeFillTint="33"/>
        <w:ind w:left="567"/>
        <w:rPr>
          <w:sz w:val="6"/>
          <w:szCs w:val="6"/>
        </w:rPr>
      </w:pPr>
    </w:p>
    <w:p w14:paraId="7F9754E2" w14:textId="77777777" w:rsidR="0025366F" w:rsidRPr="0040337E" w:rsidRDefault="0025366F" w:rsidP="0040337E">
      <w:pPr>
        <w:pStyle w:val="PBParagraphNumber"/>
        <w:numPr>
          <w:ilvl w:val="0"/>
          <w:numId w:val="0"/>
        </w:numPr>
        <w:spacing w:after="0"/>
        <w:ind w:left="567" w:hanging="567"/>
        <w:rPr>
          <w:sz w:val="10"/>
          <w:szCs w:val="10"/>
        </w:rPr>
      </w:pPr>
    </w:p>
    <w:p w14:paraId="6BA05FFB" w14:textId="77777777" w:rsidR="0025366F" w:rsidRPr="00333844" w:rsidRDefault="0025366F" w:rsidP="00EC5291">
      <w:pPr>
        <w:pStyle w:val="PBParagraphNumber"/>
        <w:numPr>
          <w:ilvl w:val="0"/>
          <w:numId w:val="0"/>
        </w:numPr>
        <w:shd w:val="clear" w:color="auto" w:fill="DEE9D3"/>
        <w:ind w:left="567"/>
        <w:jc w:val="center"/>
        <w:rPr>
          <w:b/>
          <w:color w:val="515C1D" w:themeColor="accent6" w:themeShade="80"/>
          <w:sz w:val="6"/>
          <w:szCs w:val="6"/>
        </w:rPr>
      </w:pPr>
    </w:p>
    <w:p w14:paraId="028F0005" w14:textId="64B4567A" w:rsidR="0025366F" w:rsidRPr="00A974CF" w:rsidRDefault="0025366F" w:rsidP="00EC5291">
      <w:pPr>
        <w:pStyle w:val="PBParagraphNumber"/>
        <w:numPr>
          <w:ilvl w:val="0"/>
          <w:numId w:val="0"/>
        </w:numPr>
        <w:shd w:val="clear" w:color="auto" w:fill="DEE9D3"/>
        <w:ind w:left="567"/>
        <w:jc w:val="center"/>
        <w:rPr>
          <w:b/>
          <w:bCs/>
          <w:color w:val="006600"/>
        </w:rPr>
      </w:pPr>
      <w:r w:rsidRPr="00A974CF">
        <w:rPr>
          <w:b/>
          <w:bCs/>
          <w:color w:val="006600"/>
        </w:rPr>
        <w:t xml:space="preserve">In addition, in the context of a </w:t>
      </w:r>
      <w:r>
        <w:rPr>
          <w:b/>
          <w:bCs/>
          <w:color w:val="006600"/>
        </w:rPr>
        <w:t>(</w:t>
      </w:r>
      <w:r>
        <w:rPr>
          <w:b/>
          <w:color w:val="006600"/>
        </w:rPr>
        <w:t>suspected)</w:t>
      </w:r>
      <w:r w:rsidRPr="00A974CF">
        <w:rPr>
          <w:b/>
          <w:bCs/>
          <w:color w:val="006600"/>
        </w:rPr>
        <w:t xml:space="preserve"> pattern of illicit practices:</w:t>
      </w:r>
    </w:p>
    <w:p w14:paraId="4F188122" w14:textId="3F0897C4" w:rsidR="0025366F" w:rsidRPr="00A974CF" w:rsidRDefault="0025366F" w:rsidP="00EC5291">
      <w:pPr>
        <w:pStyle w:val="PBParagraphNumber"/>
        <w:numPr>
          <w:ilvl w:val="0"/>
          <w:numId w:val="0"/>
        </w:numPr>
        <w:shd w:val="clear" w:color="auto" w:fill="DEE9D3"/>
        <w:ind w:left="567"/>
        <w:rPr>
          <w:color w:val="006600"/>
        </w:rPr>
      </w:pPr>
      <w:r w:rsidRPr="00A974CF">
        <w:rPr>
          <w:color w:val="006600"/>
        </w:rPr>
        <w:t xml:space="preserve">The Central Authorities </w:t>
      </w:r>
      <w:r>
        <w:rPr>
          <w:color w:val="006600"/>
        </w:rPr>
        <w:t xml:space="preserve">involved </w:t>
      </w:r>
      <w:r w:rsidRPr="00A974CF">
        <w:rPr>
          <w:color w:val="006600"/>
        </w:rPr>
        <w:t xml:space="preserve">may </w:t>
      </w:r>
      <w:r w:rsidRPr="00A974CF">
        <w:rPr>
          <w:b/>
          <w:bCs/>
          <w:color w:val="006600"/>
        </w:rPr>
        <w:t>contact</w:t>
      </w:r>
      <w:r w:rsidRPr="00A974CF">
        <w:rPr>
          <w:color w:val="006600"/>
        </w:rPr>
        <w:t xml:space="preserve"> </w:t>
      </w:r>
      <w:r w:rsidRPr="00A974CF">
        <w:rPr>
          <w:b/>
          <w:bCs/>
          <w:color w:val="006600"/>
        </w:rPr>
        <w:t>other concerned Central Authorities</w:t>
      </w:r>
      <w:r w:rsidRPr="00A974CF">
        <w:rPr>
          <w:color w:val="006600"/>
        </w:rPr>
        <w:t xml:space="preserve"> at an appropriate time and manner. For example:</w:t>
      </w:r>
    </w:p>
    <w:p w14:paraId="7A1EE78A" w14:textId="47B30AD3" w:rsidR="0025366F" w:rsidRPr="00940E2A" w:rsidRDefault="0025366F" w:rsidP="00EC5291">
      <w:pPr>
        <w:pStyle w:val="PBBulletList"/>
        <w:shd w:val="clear" w:color="auto" w:fill="DEE9D3"/>
        <w:rPr>
          <w:color w:val="006600"/>
        </w:rPr>
      </w:pPr>
      <w:r w:rsidRPr="00A974CF">
        <w:rPr>
          <w:color w:val="006600"/>
        </w:rPr>
        <w:t xml:space="preserve">The Central Authority of a State of origin </w:t>
      </w:r>
      <w:r>
        <w:rPr>
          <w:color w:val="006600"/>
        </w:rPr>
        <w:t xml:space="preserve">(or receiving State) </w:t>
      </w:r>
      <w:r w:rsidRPr="00A974CF">
        <w:rPr>
          <w:color w:val="006600"/>
        </w:rPr>
        <w:t xml:space="preserve">that suspects that a </w:t>
      </w:r>
      <w:r w:rsidRPr="009031ED">
        <w:rPr>
          <w:color w:val="006600"/>
        </w:rPr>
        <w:t>child institution</w:t>
      </w:r>
      <w:r w:rsidRPr="00A974CF">
        <w:rPr>
          <w:color w:val="006600"/>
        </w:rPr>
        <w:t xml:space="preserve"> has or </w:t>
      </w:r>
      <w:r>
        <w:rPr>
          <w:color w:val="006600"/>
        </w:rPr>
        <w:t xml:space="preserve">still </w:t>
      </w:r>
      <w:r w:rsidRPr="00A974CF">
        <w:rPr>
          <w:color w:val="006600"/>
        </w:rPr>
        <w:t>is falsifying the consents of birth parents should contact the Central Authorities of the receiving States</w:t>
      </w:r>
      <w:r>
        <w:rPr>
          <w:color w:val="006600"/>
        </w:rPr>
        <w:t xml:space="preserve"> </w:t>
      </w:r>
      <w:r w:rsidRPr="00940E2A">
        <w:rPr>
          <w:color w:val="006600"/>
        </w:rPr>
        <w:t xml:space="preserve">where children from this </w:t>
      </w:r>
      <w:r w:rsidRPr="00940E2A">
        <w:rPr>
          <w:color w:val="006600"/>
          <w:highlight w:val="lightGray"/>
        </w:rPr>
        <w:t>institution</w:t>
      </w:r>
      <w:r w:rsidRPr="00940E2A">
        <w:rPr>
          <w:color w:val="006600"/>
        </w:rPr>
        <w:t xml:space="preserve"> have been adopted or are in the process of being adopted to properly investigate the situation. If it is the Central Authority of a receiving State that has a suspicion, it should communicate it to the Central Authority of the State of origin. </w:t>
      </w:r>
    </w:p>
    <w:p w14:paraId="0EA59272" w14:textId="069B87F6" w:rsidR="0025366F" w:rsidRPr="00940E2A" w:rsidRDefault="0025366F" w:rsidP="00EC5291">
      <w:pPr>
        <w:pStyle w:val="PBBulletList"/>
        <w:shd w:val="clear" w:color="auto" w:fill="DEE9D3"/>
        <w:rPr>
          <w:color w:val="006600"/>
        </w:rPr>
      </w:pPr>
      <w:r w:rsidRPr="00940E2A">
        <w:rPr>
          <w:color w:val="006600"/>
        </w:rPr>
        <w:t>A State of origin that suspects that an AAB working in its State has participated in illicit activities should reach out to the receiving State where the AAB is accredited to initiate a proper investigation. The Central Authority of the receiving State may need to contact other States of origin where the AAB is also working as part of its investigation. If</w:t>
      </w:r>
      <w:r w:rsidRPr="00940E2A" w:rsidDel="003D36C3">
        <w:rPr>
          <w:color w:val="006600"/>
        </w:rPr>
        <w:t xml:space="preserve"> </w:t>
      </w:r>
      <w:r w:rsidRPr="00940E2A">
        <w:rPr>
          <w:color w:val="006600"/>
        </w:rPr>
        <w:t xml:space="preserve">it is a receiving State that suspects that their own AAB has participated in illicit activities in (a) State of origin(s), it should inform the concerned States of origin. </w:t>
      </w:r>
    </w:p>
    <w:p w14:paraId="052B40B7" w14:textId="17BBAEE1" w:rsidR="0025366F" w:rsidRPr="00A974CF" w:rsidRDefault="0025366F" w:rsidP="00EC5291">
      <w:pPr>
        <w:pStyle w:val="PBBulletList"/>
        <w:shd w:val="clear" w:color="auto" w:fill="DEE9D3"/>
        <w:rPr>
          <w:color w:val="006600"/>
        </w:rPr>
      </w:pPr>
      <w:r w:rsidRPr="00940E2A">
        <w:rPr>
          <w:color w:val="006600"/>
        </w:rPr>
        <w:t xml:space="preserve">Depending on the circumstances, the Central Authority of a State that is aware </w:t>
      </w:r>
      <w:r w:rsidRPr="00A974CF">
        <w:rPr>
          <w:color w:val="006600"/>
        </w:rPr>
        <w:t>that illicit practices have occurred in its partner State should consider informing the Central Authorities of other States working with that particular State.</w:t>
      </w:r>
    </w:p>
    <w:p w14:paraId="675E5ED5" w14:textId="77777777" w:rsidR="0025366F" w:rsidRPr="00333844" w:rsidRDefault="0025366F" w:rsidP="0040337E">
      <w:pPr>
        <w:pStyle w:val="PBParagraphNumber"/>
        <w:numPr>
          <w:ilvl w:val="0"/>
          <w:numId w:val="0"/>
        </w:numPr>
        <w:shd w:val="clear" w:color="auto" w:fill="DAE5D8" w:themeFill="accent5" w:themeFillTint="33"/>
        <w:ind w:left="567"/>
        <w:jc w:val="center"/>
        <w:rPr>
          <w:sz w:val="6"/>
          <w:szCs w:val="6"/>
        </w:rPr>
      </w:pPr>
    </w:p>
    <w:p w14:paraId="2FA990C9" w14:textId="0CF516D9" w:rsidR="0025366F" w:rsidRDefault="0025366F" w:rsidP="007F2341">
      <w:pPr>
        <w:pStyle w:val="Heading3"/>
        <w:numPr>
          <w:ilvl w:val="1"/>
          <w:numId w:val="14"/>
        </w:numPr>
      </w:pPr>
      <w:bookmarkStart w:id="114" w:name="_Toc61255167"/>
      <w:bookmarkStart w:id="115" w:name="_Toc61616489"/>
      <w:bookmarkStart w:id="116" w:name="_Toc62299536"/>
      <w:bookmarkStart w:id="117" w:name="_Toc62299600"/>
      <w:bookmarkStart w:id="118" w:name="_Toc64621542"/>
      <w:bookmarkStart w:id="119" w:name="_Toc90754808"/>
      <w:bookmarkStart w:id="120" w:name="_Toc94008818"/>
      <w:r>
        <w:lastRenderedPageBreak/>
        <w:t>Informing concerned persons</w:t>
      </w:r>
      <w:bookmarkEnd w:id="114"/>
      <w:bookmarkEnd w:id="115"/>
      <w:bookmarkEnd w:id="116"/>
      <w:bookmarkEnd w:id="117"/>
      <w:bookmarkEnd w:id="118"/>
      <w:bookmarkEnd w:id="119"/>
      <w:bookmarkEnd w:id="120"/>
      <w:r>
        <w:t xml:space="preserve"> </w:t>
      </w:r>
    </w:p>
    <w:p w14:paraId="7DF8A8D4" w14:textId="7412182A" w:rsidR="0025366F" w:rsidRPr="00904647" w:rsidRDefault="0025366F" w:rsidP="00904647">
      <w:pPr>
        <w:pStyle w:val="PBParagraphNumber"/>
        <w:rPr>
          <w:color w:val="FF00FF"/>
        </w:rPr>
      </w:pPr>
      <w:bookmarkStart w:id="121" w:name="_Ref78824152"/>
      <w:r w:rsidRPr="00234852">
        <w:t xml:space="preserve">Suspected illicit practices may come to the attention of the Central Authority (or other competent </w:t>
      </w:r>
      <w:r w:rsidRPr="00940E2A">
        <w:t xml:space="preserve">authorities) without the knowledge of the adoptee, the birth family and / or the (prospective) adoptive parents. If this is the case, the competent authority should take action as appropriate. This could involve liaising with other authorities and may include the relevant authorities contacting the adoptee, birth family and / or (prospective) adoptive parents (see further para. </w:t>
      </w:r>
      <w:r w:rsidRPr="00940E2A">
        <w:fldChar w:fldCharType="begin"/>
      </w:r>
      <w:r w:rsidRPr="00940E2A">
        <w:instrText xml:space="preserve"> REF _Ref78824228 \r \h  \* MERGEFORMAT </w:instrText>
      </w:r>
      <w:r w:rsidRPr="00940E2A">
        <w:fldChar w:fldCharType="separate"/>
      </w:r>
      <w:r w:rsidR="00CE7418">
        <w:t>24</w:t>
      </w:r>
      <w:r w:rsidRPr="00940E2A">
        <w:fldChar w:fldCharType="end"/>
      </w:r>
      <w:r w:rsidRPr="00940E2A">
        <w:t xml:space="preserve"> above).</w:t>
      </w:r>
      <w:r w:rsidRPr="00940E2A">
        <w:rPr>
          <w:rStyle w:val="FootnoteReference"/>
        </w:rPr>
        <w:t xml:space="preserve"> </w:t>
      </w:r>
      <w:r w:rsidRPr="00940E2A">
        <w:rPr>
          <w:rStyle w:val="FootnoteReference"/>
        </w:rPr>
        <w:footnoteReference w:id="28"/>
      </w:r>
      <w:r w:rsidRPr="00940E2A">
        <w:t xml:space="preserve"> In such cases, authorities should follow trauma-informed practices. Additional support, such as </w:t>
      </w:r>
      <w:r w:rsidRPr="00940E2A">
        <w:rPr>
          <w:b/>
        </w:rPr>
        <w:t>counselling</w:t>
      </w:r>
      <w:r w:rsidRPr="00940E2A">
        <w:t>, should be offered to the adoptee, the birth family and / or the (prospective) adoptive parents when informed and where appropriate (see above section 3 “Services to impacted persons”).</w:t>
      </w:r>
      <w:bookmarkEnd w:id="121"/>
    </w:p>
    <w:p w14:paraId="49F35EAE" w14:textId="5E7A6FBC" w:rsidR="0025366F" w:rsidRDefault="0025366F" w:rsidP="005173C0">
      <w:pPr>
        <w:pStyle w:val="PBParagraphNumber"/>
      </w:pPr>
      <w:r>
        <w:br w:type="page"/>
      </w:r>
    </w:p>
    <w:p w14:paraId="10DC07AB" w14:textId="079A37D8" w:rsidR="0025366F" w:rsidRPr="003D75E8" w:rsidRDefault="0025366F" w:rsidP="007F2341">
      <w:pPr>
        <w:pStyle w:val="Heading2"/>
        <w:numPr>
          <w:ilvl w:val="0"/>
          <w:numId w:val="14"/>
        </w:numPr>
        <w:ind w:left="567" w:hanging="567"/>
      </w:pPr>
      <w:bookmarkStart w:id="122" w:name="_Toc61255168"/>
      <w:bookmarkStart w:id="123" w:name="_Toc61616490"/>
      <w:bookmarkStart w:id="124" w:name="_Toc62299537"/>
      <w:bookmarkStart w:id="125" w:name="_Toc62299601"/>
      <w:bookmarkStart w:id="126" w:name="_Toc64621543"/>
      <w:bookmarkStart w:id="127" w:name="_Toc90754809"/>
      <w:bookmarkStart w:id="128" w:name="_Toc94008819"/>
      <w:r w:rsidRPr="006F20BC">
        <w:rPr>
          <w:u w:val="single"/>
        </w:rPr>
        <w:lastRenderedPageBreak/>
        <w:t>STEP 3</w:t>
      </w:r>
      <w:r w:rsidRPr="003D75E8">
        <w:t>: POSSIBLE ACTIONS FOLLOWING THE INVESTIGATION</w:t>
      </w:r>
      <w:bookmarkEnd w:id="122"/>
      <w:bookmarkEnd w:id="123"/>
      <w:bookmarkEnd w:id="124"/>
      <w:bookmarkEnd w:id="125"/>
      <w:bookmarkEnd w:id="126"/>
      <w:bookmarkEnd w:id="127"/>
      <w:bookmarkEnd w:id="128"/>
    </w:p>
    <w:p w14:paraId="69B287F8" w14:textId="5E4D0840" w:rsidR="0025366F" w:rsidRPr="00494788" w:rsidRDefault="0025366F" w:rsidP="00FE1777">
      <w:pPr>
        <w:pStyle w:val="PBParagraphNumber"/>
        <w:numPr>
          <w:ilvl w:val="0"/>
          <w:numId w:val="23"/>
        </w:numPr>
      </w:pPr>
      <w:r w:rsidRPr="004E7392">
        <w:t xml:space="preserve">Where an </w:t>
      </w:r>
      <w:r w:rsidRPr="00FE1777">
        <w:rPr>
          <w:b/>
        </w:rPr>
        <w:t>investigation</w:t>
      </w:r>
      <w:r w:rsidRPr="00940E2A">
        <w:t xml:space="preserve"> does </w:t>
      </w:r>
      <w:r w:rsidRPr="00FE1777">
        <w:rPr>
          <w:b/>
          <w:u w:val="single"/>
        </w:rPr>
        <w:t>not</w:t>
      </w:r>
      <w:r w:rsidRPr="00FE1777">
        <w:rPr>
          <w:b/>
        </w:rPr>
        <w:t xml:space="preserve"> substantiate the concerns or allegations</w:t>
      </w:r>
      <w:r w:rsidRPr="00940E2A">
        <w:t xml:space="preserve"> of illicit practice,</w:t>
      </w:r>
      <w:r w:rsidRPr="00940E2A">
        <w:rPr>
          <w:rStyle w:val="FootnoteReference"/>
        </w:rPr>
        <w:footnoteReference w:id="29"/>
      </w:r>
      <w:r w:rsidRPr="00940E2A">
        <w:t xml:space="preserve"> depending on the circumstances, the Central Authority or other competent authority may still need to address one or more enabling factors to strengthen </w:t>
      </w:r>
      <w:r w:rsidRPr="00494788">
        <w:t>the intercountry adoption procedure (see Toolkit - Part II: Fact Sheets).</w:t>
      </w:r>
      <w:r w:rsidRPr="00494788">
        <w:rPr>
          <w:rStyle w:val="FootnoteReference"/>
        </w:rPr>
        <w:footnoteReference w:id="30"/>
      </w:r>
      <w:r w:rsidRPr="00494788">
        <w:t xml:space="preserve"> In addition, the adoptee, the birth parents and / or the (prospective) adoptive parents may want to seek post-adoption support services available to them (see above section 3 “Services to impacted persons”). The Central Authority should direct them accordingly. </w:t>
      </w:r>
    </w:p>
    <w:p w14:paraId="01171CF3" w14:textId="25D7E866" w:rsidR="0025366F" w:rsidRPr="00494788" w:rsidRDefault="0025366F" w:rsidP="00E45E5D">
      <w:pPr>
        <w:pStyle w:val="PBParagraphNumber"/>
      </w:pPr>
      <w:r w:rsidRPr="00494788">
        <w:t xml:space="preserve">Where an </w:t>
      </w:r>
      <w:r w:rsidRPr="00494788">
        <w:rPr>
          <w:b/>
        </w:rPr>
        <w:t>investigation</w:t>
      </w:r>
      <w:r w:rsidRPr="00494788">
        <w:t xml:space="preserve"> </w:t>
      </w:r>
      <w:r w:rsidRPr="00494788">
        <w:rPr>
          <w:b/>
        </w:rPr>
        <w:t>substantiates the concerns or allegations</w:t>
      </w:r>
      <w:r w:rsidRPr="00494788">
        <w:t xml:space="preserve"> of illicit practice, possible actions by the competent authorities may vary depending on the particular circumstances and factors, such as: </w:t>
      </w:r>
    </w:p>
    <w:p w14:paraId="1B6C9C6E" w14:textId="77777777" w:rsidR="0025366F" w:rsidRPr="00494788" w:rsidRDefault="0025366F" w:rsidP="00BA59DA">
      <w:pPr>
        <w:pStyle w:val="PBBulletList"/>
      </w:pPr>
      <w:r w:rsidRPr="00494788">
        <w:t>the best interests and fundamental rights of the child;</w:t>
      </w:r>
    </w:p>
    <w:p w14:paraId="6EBE404F" w14:textId="2BC37D33" w:rsidR="0025366F" w:rsidRPr="00494788" w:rsidRDefault="0025366F" w:rsidP="00BA59DA">
      <w:pPr>
        <w:pStyle w:val="PBBulletList"/>
      </w:pPr>
      <w:r w:rsidRPr="00494788">
        <w:t xml:space="preserve">the type of illicit practice itself (see Toolkit - Part II: Fact Sheets); </w:t>
      </w:r>
    </w:p>
    <w:p w14:paraId="13B61316" w14:textId="05A6D516" w:rsidR="0025366F" w:rsidRPr="00494788" w:rsidRDefault="0025366F" w:rsidP="00BA59DA">
      <w:pPr>
        <w:pStyle w:val="PBBulletList"/>
      </w:pPr>
      <w:r w:rsidRPr="00494788">
        <w:t xml:space="preserve">by whom the illicit practice was committed; </w:t>
      </w:r>
    </w:p>
    <w:p w14:paraId="6B6A228F" w14:textId="7944C0C4" w:rsidR="0025366F" w:rsidRPr="00494788" w:rsidRDefault="0025366F" w:rsidP="00BA59DA">
      <w:pPr>
        <w:pStyle w:val="PBBulletList"/>
      </w:pPr>
      <w:r w:rsidRPr="00494788">
        <w:t xml:space="preserve">the degree or level of knowledge or involvement of the various actors; </w:t>
      </w:r>
    </w:p>
    <w:p w14:paraId="5D2CDEEE" w14:textId="77777777" w:rsidR="0025366F" w:rsidRPr="00494788" w:rsidRDefault="0025366F" w:rsidP="00BA59DA">
      <w:pPr>
        <w:pStyle w:val="PBBulletList"/>
      </w:pPr>
      <w:r w:rsidRPr="00494788">
        <w:t>the stage of the adoption at which the suspicion of the illicit practice was raised;</w:t>
      </w:r>
    </w:p>
    <w:p w14:paraId="04EC33CF" w14:textId="77777777" w:rsidR="0025366F" w:rsidRPr="00494788" w:rsidRDefault="0025366F" w:rsidP="00431016">
      <w:pPr>
        <w:pStyle w:val="PBBulletList"/>
      </w:pPr>
      <w:r w:rsidRPr="00494788">
        <w:t>the consequences of the illicit practice on the validity of the adoption or the adoption process;</w:t>
      </w:r>
    </w:p>
    <w:p w14:paraId="1E250776" w14:textId="411D236F" w:rsidR="0025366F" w:rsidRPr="00494788" w:rsidRDefault="0025366F" w:rsidP="00BA59DA">
      <w:pPr>
        <w:pStyle w:val="PBBulletList"/>
      </w:pPr>
      <w:r w:rsidRPr="00494788">
        <w:t>the short and the long-term effects of the illicit practice on the adoptee;</w:t>
      </w:r>
    </w:p>
    <w:p w14:paraId="0D9BEC86" w14:textId="160C80CA" w:rsidR="0025366F" w:rsidRPr="00494788" w:rsidRDefault="0025366F" w:rsidP="00BA59DA">
      <w:pPr>
        <w:pStyle w:val="PBBulletList"/>
      </w:pPr>
      <w:r w:rsidRPr="00494788">
        <w:t xml:space="preserve">where appropriate, the views of the concerned persons, </w:t>
      </w:r>
      <w:r w:rsidRPr="00494788">
        <w:rPr>
          <w:i/>
        </w:rPr>
        <w:t>i.e.</w:t>
      </w:r>
      <w:r w:rsidRPr="00494788">
        <w:t xml:space="preserve">, the </w:t>
      </w:r>
      <w:r w:rsidRPr="00494788" w:rsidDel="006F6452">
        <w:t>adoptee</w:t>
      </w:r>
      <w:r w:rsidRPr="00494788">
        <w:t>, the birth parents or others with pre-adoption responsibility for the child, and the (prospective) adoptive parents; and</w:t>
      </w:r>
    </w:p>
    <w:p w14:paraId="31CD7C10" w14:textId="10DEADC5" w:rsidR="0025366F" w:rsidRPr="00494788" w:rsidRDefault="0025366F" w:rsidP="00BA59DA">
      <w:pPr>
        <w:pStyle w:val="PBBulletList"/>
      </w:pPr>
      <w:r w:rsidRPr="00494788">
        <w:t>consideration of not creating other harms.</w:t>
      </w:r>
    </w:p>
    <w:p w14:paraId="06E62C18" w14:textId="138583D1" w:rsidR="0025366F" w:rsidRPr="00940E2A" w:rsidRDefault="0025366F" w:rsidP="00E45E5D">
      <w:pPr>
        <w:pStyle w:val="PBParagraphNumber"/>
      </w:pPr>
      <w:r w:rsidRPr="00494788">
        <w:t xml:space="preserve">In addition to the actions that may be taken regarding a particular case and adoptee, the State should also consider taking </w:t>
      </w:r>
      <w:r w:rsidRPr="00494788">
        <w:rPr>
          <w:b/>
        </w:rPr>
        <w:t>measures to prevent the recurrence</w:t>
      </w:r>
      <w:r w:rsidRPr="00494788">
        <w:t xml:space="preserve"> of the illicit practice (which will be directed at future similar cases). Following an investigation, possible actions to be taken </w:t>
      </w:r>
      <w:r w:rsidRPr="00940E2A">
        <w:t xml:space="preserve">in a particular case may also depend on whether the illicit practice is an isolated incident or part of a pattern. </w:t>
      </w:r>
    </w:p>
    <w:p w14:paraId="2D0A30BD" w14:textId="77777777" w:rsidR="0025366F" w:rsidRPr="00940E2A" w:rsidRDefault="0025366F" w:rsidP="007F2341">
      <w:pPr>
        <w:pStyle w:val="Heading3"/>
        <w:numPr>
          <w:ilvl w:val="1"/>
          <w:numId w:val="14"/>
        </w:numPr>
      </w:pPr>
      <w:bookmarkStart w:id="129" w:name="_Toc61255169"/>
      <w:bookmarkStart w:id="130" w:name="_Toc61616491"/>
      <w:bookmarkStart w:id="131" w:name="_Toc62299538"/>
      <w:bookmarkStart w:id="132" w:name="_Toc62299602"/>
      <w:bookmarkStart w:id="133" w:name="_Toc64621544"/>
      <w:bookmarkStart w:id="134" w:name="_Toc90754810"/>
      <w:bookmarkStart w:id="135" w:name="_Toc94008820"/>
      <w:r w:rsidRPr="00940E2A">
        <w:t>Actions regarding the adoptee (or adoptable child) and the families in a specific adoption case</w:t>
      </w:r>
      <w:bookmarkEnd w:id="129"/>
      <w:bookmarkEnd w:id="130"/>
      <w:bookmarkEnd w:id="131"/>
      <w:bookmarkEnd w:id="132"/>
      <w:bookmarkEnd w:id="133"/>
      <w:bookmarkEnd w:id="134"/>
      <w:bookmarkEnd w:id="135"/>
    </w:p>
    <w:p w14:paraId="55B87424" w14:textId="602BCF74" w:rsidR="0025366F" w:rsidRPr="00940E2A" w:rsidRDefault="0025366F" w:rsidP="007F2341">
      <w:pPr>
        <w:pStyle w:val="Heading3"/>
        <w:numPr>
          <w:ilvl w:val="2"/>
          <w:numId w:val="14"/>
        </w:numPr>
      </w:pPr>
      <w:bookmarkStart w:id="136" w:name="_Toc90754811"/>
      <w:bookmarkStart w:id="137" w:name="_Toc94008821"/>
      <w:r w:rsidRPr="00940E2A">
        <w:t xml:space="preserve">If the adoption has </w:t>
      </w:r>
      <w:r w:rsidRPr="00940E2A">
        <w:rPr>
          <w:u w:val="single"/>
        </w:rPr>
        <w:t>not</w:t>
      </w:r>
      <w:r w:rsidRPr="00940E2A">
        <w:t xml:space="preserve"> yet been </w:t>
      </w:r>
      <w:r w:rsidRPr="00940E2A">
        <w:rPr>
          <w:u w:val="single"/>
        </w:rPr>
        <w:t>completed</w:t>
      </w:r>
      <w:bookmarkEnd w:id="136"/>
      <w:bookmarkEnd w:id="137"/>
      <w:r w:rsidRPr="00940E2A">
        <w:t xml:space="preserve"> </w:t>
      </w:r>
    </w:p>
    <w:p w14:paraId="204C5F79" w14:textId="4CEEBF09" w:rsidR="0025366F" w:rsidRPr="00940E2A" w:rsidRDefault="0025366F" w:rsidP="00E45E5D">
      <w:pPr>
        <w:pStyle w:val="PBParagraphNumber"/>
      </w:pPr>
      <w:r w:rsidRPr="00940E2A">
        <w:rPr>
          <w:b/>
        </w:rPr>
        <w:t xml:space="preserve">If it is in the best interests of the child </w:t>
      </w:r>
      <w:r w:rsidRPr="00940E2A">
        <w:rPr>
          <w:bCs/>
        </w:rPr>
        <w:t>(including long-term considerations)</w:t>
      </w:r>
      <w:r w:rsidRPr="00940E2A" w:rsidDel="00F3687B">
        <w:t xml:space="preserve"> </w:t>
      </w:r>
      <w:r w:rsidRPr="00940E2A">
        <w:rPr>
          <w:u w:val="single"/>
        </w:rPr>
        <w:t>and</w:t>
      </w:r>
      <w:r w:rsidRPr="00940E2A">
        <w:t xml:space="preserve"> it does not affect the integrity of the adoption process, consideration should be given to assessing whether it is possible to </w:t>
      </w:r>
      <w:r w:rsidRPr="00940E2A">
        <w:rPr>
          <w:b/>
        </w:rPr>
        <w:t>rectify the situation or “heal” the illicit practice</w:t>
      </w:r>
      <w:r w:rsidRPr="00940E2A">
        <w:t xml:space="preserve"> by doing what should have been done had the provisions of the 1993 Adoption Convention and applicable laws been respected (</w:t>
      </w:r>
      <w:r w:rsidRPr="00940E2A">
        <w:rPr>
          <w:i/>
        </w:rPr>
        <w:t>e.g.</w:t>
      </w:r>
      <w:r w:rsidRPr="00940E2A">
        <w:t xml:space="preserve">, obtain valid consent(s) </w:t>
      </w:r>
      <w:r w:rsidRPr="00940E2A">
        <w:rPr>
          <w:i/>
        </w:rPr>
        <w:t>a posteriori</w:t>
      </w:r>
      <w:r w:rsidRPr="00940E2A">
        <w:t>, give due consideration to the principle of subsidiarity retroactively, refund a specific amount).</w:t>
      </w:r>
      <w:r w:rsidRPr="00940E2A">
        <w:rPr>
          <w:rStyle w:val="FootnoteReference"/>
        </w:rPr>
        <w:footnoteReference w:id="31"/>
      </w:r>
      <w:r w:rsidRPr="00940E2A">
        <w:t xml:space="preserve"> If it is possible to rectify the situation and it is in the best interests of the child, the adoption process may then continue.</w:t>
      </w:r>
    </w:p>
    <w:p w14:paraId="135EB6EE" w14:textId="4AAB33B9" w:rsidR="0025366F" w:rsidRPr="00940E2A" w:rsidRDefault="0025366F" w:rsidP="00E45E5D">
      <w:pPr>
        <w:pStyle w:val="PBParagraphNumber"/>
        <w:numPr>
          <w:ilvl w:val="0"/>
          <w:numId w:val="1"/>
        </w:numPr>
      </w:pPr>
      <w:r w:rsidRPr="00940E2A">
        <w:t>Rectification, however, should</w:t>
      </w:r>
      <w:r w:rsidRPr="00940E2A" w:rsidDel="00447FF9">
        <w:t xml:space="preserve"> </w:t>
      </w:r>
      <w:r w:rsidRPr="00940E2A">
        <w:t xml:space="preserve">not be seen as an expedient alternative to compliance with the Convention. It should be an </w:t>
      </w:r>
      <w:r w:rsidRPr="00940E2A">
        <w:rPr>
          <w:b/>
          <w:bCs/>
          <w:u w:val="single"/>
        </w:rPr>
        <w:t>exception</w:t>
      </w:r>
      <w:r w:rsidRPr="00940E2A">
        <w:t xml:space="preserve"> made, where practicable, to protect the best interests of the child. Contracting States have an international legal obligation to adhere to the Convention and </w:t>
      </w:r>
      <w:r w:rsidRPr="00940E2A">
        <w:lastRenderedPageBreak/>
        <w:t>apply its safeguards.</w:t>
      </w:r>
      <w:r w:rsidRPr="00940E2A">
        <w:rPr>
          <w:rStyle w:val="FootnoteReference"/>
        </w:rPr>
        <w:footnoteReference w:id="32"/>
      </w:r>
      <w:r w:rsidRPr="00940E2A">
        <w:t xml:space="preserve"> In addition, Contracting States have the obligation to apply their domestic laws and regulations. Consequently, depending on the nature of the illicit practice and the concerned States’ laws and regulations, rectification may not be possible. </w:t>
      </w:r>
    </w:p>
    <w:p w14:paraId="6476EA94" w14:textId="02FFD9AA" w:rsidR="0025366F" w:rsidRPr="00940E2A" w:rsidRDefault="0025366F" w:rsidP="00E45E5D">
      <w:pPr>
        <w:pStyle w:val="PBParagraphNumber"/>
      </w:pPr>
      <w:r w:rsidRPr="00940E2A">
        <w:t xml:space="preserve">If it is </w:t>
      </w:r>
      <w:r w:rsidRPr="00940E2A">
        <w:rPr>
          <w:b/>
        </w:rPr>
        <w:t xml:space="preserve">not possible </w:t>
      </w:r>
      <w:r w:rsidRPr="00940E2A">
        <w:t xml:space="preserve">to </w:t>
      </w:r>
      <w:r w:rsidRPr="00940E2A">
        <w:rPr>
          <w:b/>
        </w:rPr>
        <w:t>rectify</w:t>
      </w:r>
      <w:r w:rsidRPr="00940E2A">
        <w:t xml:space="preserve"> the situation or heal the illicit practice, </w:t>
      </w:r>
      <w:r w:rsidRPr="00940E2A">
        <w:rPr>
          <w:u w:val="single"/>
        </w:rPr>
        <w:t>and / or</w:t>
      </w:r>
      <w:r w:rsidRPr="00940E2A">
        <w:t xml:space="preserve"> if it is not in the </w:t>
      </w:r>
      <w:r w:rsidRPr="00940E2A">
        <w:rPr>
          <w:b/>
        </w:rPr>
        <w:t>best interests of the child</w:t>
      </w:r>
      <w:r w:rsidRPr="00940E2A">
        <w:t xml:space="preserve"> to do so, the following may be considered:</w:t>
      </w:r>
    </w:p>
    <w:p w14:paraId="411216DE" w14:textId="7E239E46" w:rsidR="0025366F" w:rsidRPr="00940E2A" w:rsidRDefault="0025366F" w:rsidP="00AA54CF">
      <w:pPr>
        <w:pStyle w:val="PBBulletList"/>
      </w:pPr>
      <w:r w:rsidRPr="00940E2A">
        <w:t>the</w:t>
      </w:r>
      <w:r w:rsidRPr="00940E2A" w:rsidDel="000E6A83">
        <w:t xml:space="preserve"> </w:t>
      </w:r>
      <w:r w:rsidRPr="00940E2A">
        <w:t>termination of the process, by one or both Central Authorities, by not issuing the agreement to proceed under Article 17(c) of the 1993 Adoption Convention or by withdrawing such agreement;</w:t>
      </w:r>
      <w:r w:rsidRPr="00940E2A">
        <w:rPr>
          <w:rStyle w:val="FootnoteReference"/>
        </w:rPr>
        <w:footnoteReference w:id="33"/>
      </w:r>
    </w:p>
    <w:p w14:paraId="6E041A16" w14:textId="77777777" w:rsidR="0025366F" w:rsidRPr="00940E2A" w:rsidRDefault="0025366F" w:rsidP="00AA54CF">
      <w:pPr>
        <w:pStyle w:val="PBBulletList"/>
      </w:pPr>
      <w:r w:rsidRPr="00940E2A">
        <w:t>not issuing the adoption decision (usually made in the State of origin);</w:t>
      </w:r>
    </w:p>
    <w:p w14:paraId="298CF7AB" w14:textId="76485973" w:rsidR="0025366F" w:rsidRPr="00940E2A" w:rsidRDefault="0025366F" w:rsidP="00AA54CF">
      <w:pPr>
        <w:pStyle w:val="PBBulletList"/>
      </w:pPr>
      <w:r w:rsidRPr="00940E2A">
        <w:t xml:space="preserve">the establishment of a </w:t>
      </w:r>
      <w:r w:rsidRPr="00940E2A">
        <w:rPr>
          <w:b/>
        </w:rPr>
        <w:t>new life plan for the child</w:t>
      </w:r>
      <w:r w:rsidRPr="00940E2A">
        <w:rPr>
          <w:bCs/>
        </w:rPr>
        <w:t xml:space="preserve"> by, for example</w:t>
      </w:r>
      <w:r w:rsidRPr="00940E2A">
        <w:t>:</w:t>
      </w:r>
      <w:r w:rsidRPr="00940E2A">
        <w:rPr>
          <w:rStyle w:val="FootnoteReference"/>
        </w:rPr>
        <w:t xml:space="preserve"> </w:t>
      </w:r>
      <w:r w:rsidRPr="00940E2A">
        <w:rPr>
          <w:rStyle w:val="FootnoteReference"/>
        </w:rPr>
        <w:footnoteReference w:id="34"/>
      </w:r>
    </w:p>
    <w:p w14:paraId="20062B4C" w14:textId="205ECB59" w:rsidR="0025366F" w:rsidRPr="00940E2A" w:rsidRDefault="0025366F" w:rsidP="00AA54CF">
      <w:pPr>
        <w:pStyle w:val="PBBulletList"/>
        <w:numPr>
          <w:ilvl w:val="1"/>
          <w:numId w:val="2"/>
        </w:numPr>
      </w:pPr>
      <w:r w:rsidRPr="00940E2A">
        <w:t>ensuring that the best interests (including long-term considerations) and fundamental rights of the child are the paramount consideration (HC, Art. 1(a); CRC, Art. 21);</w:t>
      </w:r>
    </w:p>
    <w:p w14:paraId="27B7C3B9" w14:textId="6FABDB50" w:rsidR="0025366F" w:rsidRPr="00940E2A" w:rsidRDefault="0025366F" w:rsidP="00AA54CF">
      <w:pPr>
        <w:pStyle w:val="PBBulletList"/>
        <w:numPr>
          <w:ilvl w:val="1"/>
          <w:numId w:val="2"/>
        </w:numPr>
      </w:pPr>
      <w:r w:rsidRPr="00940E2A">
        <w:t xml:space="preserve">making a comprehensive and rigorous assessment of the child’s particular circumstances; </w:t>
      </w:r>
    </w:p>
    <w:p w14:paraId="4FDC6420" w14:textId="2F097EEE" w:rsidR="0025366F" w:rsidRPr="00940E2A" w:rsidRDefault="0025366F" w:rsidP="00AA54CF">
      <w:pPr>
        <w:pStyle w:val="PBBulletList"/>
        <w:numPr>
          <w:ilvl w:val="1"/>
          <w:numId w:val="2"/>
        </w:numPr>
      </w:pPr>
      <w:r w:rsidRPr="00940E2A">
        <w:t>taking into consideration the child's wishes, opinion and consent, considering their age and degree of maturity as well as their evolving capacity (CRC, Arts 5 and 12);</w:t>
      </w:r>
    </w:p>
    <w:p w14:paraId="54FA0A3F" w14:textId="66B8EFEA" w:rsidR="0025366F" w:rsidRPr="00494788" w:rsidRDefault="0025366F" w:rsidP="00AA54CF">
      <w:pPr>
        <w:pStyle w:val="PBBulletList"/>
        <w:numPr>
          <w:ilvl w:val="1"/>
          <w:numId w:val="2"/>
        </w:numPr>
      </w:pPr>
      <w:r w:rsidRPr="00940E2A">
        <w:t xml:space="preserve">depending on the nature of the illicit </w:t>
      </w:r>
      <w:r w:rsidRPr="00494788">
        <w:t>practice (</w:t>
      </w:r>
      <w:r w:rsidRPr="00494788">
        <w:rPr>
          <w:i/>
        </w:rPr>
        <w:t>e.g.</w:t>
      </w:r>
      <w:r w:rsidRPr="00494788">
        <w:t>, irregularities in the identity of the child or the consents to adoption) and the stage of the adoption process at which it was halted, assessing</w:t>
      </w:r>
      <w:r w:rsidR="007B179B" w:rsidRPr="00494788">
        <w:t xml:space="preserve"> </w:t>
      </w:r>
      <w:r w:rsidRPr="00494788">
        <w:t>the need to involve the child’s birth family;</w:t>
      </w:r>
      <w:r w:rsidRPr="00494788">
        <w:rPr>
          <w:rStyle w:val="FootnoteReference"/>
        </w:rPr>
        <w:footnoteReference w:id="35"/>
      </w:r>
    </w:p>
    <w:p w14:paraId="1767FEF0" w14:textId="3C5790B1" w:rsidR="0025366F" w:rsidRPr="00494788" w:rsidRDefault="0025366F" w:rsidP="00AA54CF">
      <w:pPr>
        <w:pStyle w:val="PBBulletList"/>
        <w:numPr>
          <w:ilvl w:val="1"/>
          <w:numId w:val="2"/>
        </w:numPr>
      </w:pPr>
      <w:r w:rsidRPr="00494788">
        <w:t xml:space="preserve">considering possible options for care which may include: </w:t>
      </w:r>
    </w:p>
    <w:p w14:paraId="0BABEDD2" w14:textId="6388E4F5" w:rsidR="0025366F" w:rsidRPr="00494788" w:rsidRDefault="0025366F" w:rsidP="00AA54CF">
      <w:pPr>
        <w:pStyle w:val="PBBulletList"/>
        <w:numPr>
          <w:ilvl w:val="2"/>
          <w:numId w:val="2"/>
        </w:numPr>
      </w:pPr>
      <w:r w:rsidRPr="00494788">
        <w:t>the reintegration of the child with their birth parents, after appropriate counselling and support for all persons concerned;</w:t>
      </w:r>
    </w:p>
    <w:p w14:paraId="5DCF4058" w14:textId="77777777" w:rsidR="0025366F" w:rsidRPr="00494788" w:rsidRDefault="0025366F" w:rsidP="00AA54CF">
      <w:pPr>
        <w:pStyle w:val="PBBulletList"/>
        <w:numPr>
          <w:ilvl w:val="2"/>
          <w:numId w:val="2"/>
        </w:numPr>
      </w:pPr>
      <w:r w:rsidRPr="00494788">
        <w:t>a kinship placement with extended family;</w:t>
      </w:r>
    </w:p>
    <w:p w14:paraId="3B57D737" w14:textId="77777777" w:rsidR="0025366F" w:rsidRPr="00494788" w:rsidRDefault="0025366F" w:rsidP="00AA54CF">
      <w:pPr>
        <w:pStyle w:val="PBBulletList"/>
        <w:numPr>
          <w:ilvl w:val="2"/>
          <w:numId w:val="2"/>
        </w:numPr>
      </w:pPr>
      <w:r w:rsidRPr="00494788">
        <w:t>a new placement of the child with a view to adoption;</w:t>
      </w:r>
    </w:p>
    <w:p w14:paraId="33E8379E" w14:textId="16E5691A" w:rsidR="0025366F" w:rsidRPr="00940E2A" w:rsidRDefault="0025366F" w:rsidP="00AA54CF">
      <w:pPr>
        <w:pStyle w:val="PBBulletList"/>
        <w:numPr>
          <w:ilvl w:val="2"/>
          <w:numId w:val="2"/>
        </w:numPr>
      </w:pPr>
      <w:r w:rsidRPr="00940E2A">
        <w:t xml:space="preserve">suitable alternative long-term family care. </w:t>
      </w:r>
    </w:p>
    <w:p w14:paraId="650ED953" w14:textId="59B23009" w:rsidR="0025366F" w:rsidRPr="00940E2A" w:rsidRDefault="0025366F" w:rsidP="007F2341">
      <w:pPr>
        <w:pStyle w:val="Heading3"/>
        <w:numPr>
          <w:ilvl w:val="2"/>
          <w:numId w:val="14"/>
        </w:numPr>
      </w:pPr>
      <w:bookmarkStart w:id="138" w:name="_Toc90754812"/>
      <w:bookmarkStart w:id="139" w:name="_Toc94008822"/>
      <w:r w:rsidRPr="00940E2A">
        <w:t>If the adoption has already been completed</w:t>
      </w:r>
      <w:r w:rsidRPr="00940E2A">
        <w:rPr>
          <w:rStyle w:val="FootnoteReference"/>
        </w:rPr>
        <w:footnoteReference w:id="36"/>
      </w:r>
      <w:bookmarkEnd w:id="138"/>
      <w:bookmarkEnd w:id="139"/>
    </w:p>
    <w:p w14:paraId="6D407A7A" w14:textId="6B814019" w:rsidR="0025366F" w:rsidRPr="00940E2A" w:rsidRDefault="0025366F" w:rsidP="004D02E4">
      <w:pPr>
        <w:pStyle w:val="PBParagraphNumber"/>
      </w:pPr>
      <w:r w:rsidRPr="00940E2A">
        <w:t>Possible actions will vary depending on the factors mentioned in the introduction to this Step 3. Some actions should apply only if the adoptee is still a child. In that case, the best interests and fundamental rights of the child should be the paramount consideration (HC, Art. 1(a); CRC, Art. 21). The considerations presented below may be taken in conjunction or independently.</w:t>
      </w:r>
    </w:p>
    <w:p w14:paraId="60EA733B" w14:textId="5884EB34" w:rsidR="0025366F" w:rsidRPr="00940E2A" w:rsidRDefault="0025366F" w:rsidP="007F2341">
      <w:pPr>
        <w:pStyle w:val="Heading3"/>
        <w:numPr>
          <w:ilvl w:val="3"/>
          <w:numId w:val="14"/>
        </w:numPr>
        <w:rPr>
          <w:color w:val="0094D2" w:themeColor="accent1"/>
        </w:rPr>
      </w:pPr>
      <w:bookmarkStart w:id="140" w:name="_Toc90754813"/>
      <w:bookmarkStart w:id="141" w:name="_Toc94008823"/>
      <w:r w:rsidRPr="00940E2A">
        <w:rPr>
          <w:color w:val="0094D2" w:themeColor="accent1"/>
        </w:rPr>
        <w:t>Considerations regarding the non-issuance of the Article 23 certificate of conformity</w:t>
      </w:r>
      <w:bookmarkEnd w:id="140"/>
      <w:bookmarkEnd w:id="141"/>
    </w:p>
    <w:p w14:paraId="07911A38" w14:textId="7E4007EC" w:rsidR="0025366F" w:rsidRPr="00940E2A" w:rsidRDefault="0025366F" w:rsidP="004D02E4">
      <w:pPr>
        <w:pStyle w:val="PBParagraphNumber"/>
      </w:pPr>
      <w:r w:rsidRPr="00940E2A">
        <w:t>In some cases, the illicit practice may be discovered after the adoption decision has been issued and the child is still in the State of origin, but the certificate of conformity of the adoption with the Convention (Art. 23) has not been issued. In such cases, if it is not possible to rectify the situation or heal the illicit practice, and / or if it is not in the best interests of the child to do so (see section 6.1.1), the competent authority may decide not to issue the certificate of conformity (see also the considerations under section 6.1.2.4).</w:t>
      </w:r>
    </w:p>
    <w:p w14:paraId="7EC39C52" w14:textId="4F0EDE40" w:rsidR="0025366F" w:rsidRPr="00940E2A" w:rsidRDefault="0025366F" w:rsidP="007F2341">
      <w:pPr>
        <w:pStyle w:val="Heading3"/>
        <w:numPr>
          <w:ilvl w:val="3"/>
          <w:numId w:val="14"/>
        </w:numPr>
      </w:pPr>
      <w:bookmarkStart w:id="142" w:name="_Toc90754814"/>
      <w:bookmarkStart w:id="143" w:name="_Toc94008824"/>
      <w:r w:rsidRPr="00940E2A">
        <w:lastRenderedPageBreak/>
        <w:t>Considerations regarding possible child protection concerns if the adoptee is still a child</w:t>
      </w:r>
      <w:bookmarkEnd w:id="142"/>
      <w:bookmarkEnd w:id="143"/>
    </w:p>
    <w:p w14:paraId="0A97FBFC" w14:textId="5F12C2C6" w:rsidR="0025366F" w:rsidRPr="00940E2A" w:rsidRDefault="0025366F" w:rsidP="004D02E4">
      <w:pPr>
        <w:pStyle w:val="PBParagraphNumber"/>
      </w:pPr>
      <w:r w:rsidRPr="00940E2A">
        <w:t>Depending on the nature and circumstance of the illicit practice, and the situation of the child, child protection concerns (</w:t>
      </w:r>
      <w:r w:rsidRPr="00940E2A">
        <w:rPr>
          <w:i/>
        </w:rPr>
        <w:t>e.g.</w:t>
      </w:r>
      <w:r w:rsidRPr="00940E2A">
        <w:t>, serious problems in the family, disruption or breakdown of the adoption, abuse or neglect in the family, adoptee refusing to continue living with the family</w:t>
      </w:r>
      <w:r w:rsidRPr="00940E2A">
        <w:rPr>
          <w:rStyle w:val="FootnoteReference"/>
        </w:rPr>
        <w:footnoteReference w:id="37"/>
      </w:r>
      <w:r w:rsidRPr="00940E2A">
        <w:t xml:space="preserve">) may arise during, or as a result of, the investigation (see also above paras </w:t>
      </w:r>
      <w:r w:rsidRPr="00940E2A">
        <w:fldChar w:fldCharType="begin"/>
      </w:r>
      <w:r w:rsidRPr="00940E2A">
        <w:instrText xml:space="preserve"> REF _Ref90917214 \r \h </w:instrText>
      </w:r>
      <w:r w:rsidR="00940E2A">
        <w:instrText xml:space="preserve"> \* MERGEFORMAT </w:instrText>
      </w:r>
      <w:r w:rsidRPr="00940E2A">
        <w:fldChar w:fldCharType="separate"/>
      </w:r>
      <w:r w:rsidR="00CE7418">
        <w:t>11</w:t>
      </w:r>
      <w:r w:rsidRPr="00940E2A">
        <w:fldChar w:fldCharType="end"/>
      </w:r>
      <w:r w:rsidRPr="00940E2A">
        <w:t>-</w:t>
      </w:r>
      <w:r w:rsidRPr="00940E2A">
        <w:fldChar w:fldCharType="begin"/>
      </w:r>
      <w:r w:rsidRPr="00940E2A">
        <w:instrText xml:space="preserve"> REF _Ref90917216 \r \h </w:instrText>
      </w:r>
      <w:r w:rsidR="00940E2A">
        <w:instrText xml:space="preserve"> \* MERGEFORMAT </w:instrText>
      </w:r>
      <w:r w:rsidRPr="00940E2A">
        <w:fldChar w:fldCharType="separate"/>
      </w:r>
      <w:r w:rsidR="00CE7418">
        <w:t>14</w:t>
      </w:r>
      <w:r w:rsidRPr="00940E2A">
        <w:fldChar w:fldCharType="end"/>
      </w:r>
      <w:r w:rsidRPr="00940E2A">
        <w:t>). Central Authorities or any other authorities that become aware of such concerns must promptly report them to the competent child protection authorities in the State of the child’s habitual residence.</w:t>
      </w:r>
      <w:r w:rsidRPr="00940E2A">
        <w:rPr>
          <w:rStyle w:val="FootnoteReference"/>
        </w:rPr>
        <w:footnoteReference w:id="38"/>
      </w:r>
      <w:r w:rsidRPr="00940E2A">
        <w:t xml:space="preserve"> Such authorities should take the necessary measures to protect the child and handle the situation expeditiously in accordance with the child welfare legislation. </w:t>
      </w:r>
    </w:p>
    <w:p w14:paraId="0FDD69F1" w14:textId="45CCAC29" w:rsidR="0025366F" w:rsidRPr="00940E2A" w:rsidRDefault="0025366F" w:rsidP="00FD7EA4">
      <w:pPr>
        <w:pStyle w:val="PBParagraphNumber"/>
      </w:pPr>
      <w:r w:rsidRPr="00940E2A">
        <w:t>Where necessary to protect the child, and after very careful consideration, the child may be removed from their home and taken into care (in principle, placement within the wider family or community should be preferred).</w:t>
      </w:r>
      <w:r w:rsidRPr="00940E2A">
        <w:rPr>
          <w:rStyle w:val="FootnoteReference"/>
        </w:rPr>
        <w:footnoteReference w:id="39"/>
      </w:r>
      <w:r w:rsidRPr="00940E2A">
        <w:t xml:space="preserve"> Any such measures should be taken after a full assessment, which should at least include an assessment of the following: </w:t>
      </w:r>
    </w:p>
    <w:p w14:paraId="17EFE0F8" w14:textId="12A92F1C" w:rsidR="0025366F" w:rsidRPr="00940E2A" w:rsidRDefault="0025366F" w:rsidP="00DB33E8">
      <w:pPr>
        <w:pStyle w:val="PBBulletList"/>
      </w:pPr>
      <w:r w:rsidRPr="00940E2A">
        <w:t xml:space="preserve">the alleged child protection concerns; </w:t>
      </w:r>
    </w:p>
    <w:p w14:paraId="34F011D7" w14:textId="286E95CD" w:rsidR="0025366F" w:rsidRPr="00940E2A" w:rsidRDefault="0025366F" w:rsidP="00DB33E8">
      <w:pPr>
        <w:pStyle w:val="PBBulletList"/>
      </w:pPr>
      <w:r w:rsidRPr="00940E2A">
        <w:t>the child’s circumstances, needs, best interests, views and life plan;</w:t>
      </w:r>
      <w:r w:rsidRPr="00940E2A">
        <w:rPr>
          <w:rStyle w:val="FootnoteReference"/>
        </w:rPr>
        <w:footnoteReference w:id="40"/>
      </w:r>
    </w:p>
    <w:p w14:paraId="287094B6" w14:textId="51135F9D" w:rsidR="0025366F" w:rsidRPr="00940E2A" w:rsidRDefault="0025366F" w:rsidP="00DB33E8">
      <w:pPr>
        <w:pStyle w:val="PBBulletList"/>
      </w:pPr>
      <w:r w:rsidRPr="00940E2A">
        <w:t xml:space="preserve">the adoptive parents’ parenting ability and capacity to address the child protection concerns; </w:t>
      </w:r>
    </w:p>
    <w:p w14:paraId="4DD87138" w14:textId="6E4A1331" w:rsidR="0025366F" w:rsidRPr="00940E2A" w:rsidRDefault="0025366F" w:rsidP="0020013A">
      <w:pPr>
        <w:pStyle w:val="PBBulletList"/>
      </w:pPr>
      <w:r w:rsidRPr="00940E2A">
        <w:t>the extended family and social networks;</w:t>
      </w:r>
    </w:p>
    <w:p w14:paraId="26A431EE" w14:textId="7E2D7905" w:rsidR="0025366F" w:rsidRPr="00940E2A" w:rsidRDefault="0025366F" w:rsidP="000E603E">
      <w:pPr>
        <w:pStyle w:val="PBBulletList"/>
      </w:pPr>
      <w:r w:rsidRPr="00940E2A">
        <w:t>whether the adoptive parents knew and / or were involved in the illicit practice.</w:t>
      </w:r>
    </w:p>
    <w:p w14:paraId="2599D99A" w14:textId="238F7EF6" w:rsidR="0025366F" w:rsidRPr="00940E2A" w:rsidRDefault="0025366F" w:rsidP="00C56C61">
      <w:pPr>
        <w:pStyle w:val="PBParagraphNumber"/>
        <w:numPr>
          <w:ilvl w:val="0"/>
          <w:numId w:val="1"/>
        </w:numPr>
      </w:pPr>
      <w:r w:rsidRPr="00940E2A">
        <w:t>Central Authorities should also cooperate, to the greatest extent possible and in accordance with applicable legislation and procedures, in this assessment, in order to find a solution that is in the best interests of the child. If needed, a new life plan for the child may need to be established.</w:t>
      </w:r>
    </w:p>
    <w:p w14:paraId="7BD13C6E" w14:textId="6B1E67F5" w:rsidR="0025366F" w:rsidRPr="00940E2A" w:rsidRDefault="0025366F" w:rsidP="004D02E4">
      <w:pPr>
        <w:pStyle w:val="PBParagraphNumber"/>
      </w:pPr>
      <w:r w:rsidRPr="00940E2A">
        <w:t>Child protection measures, including taking the child into long-term care, affect the exercise of the adoptive parents’ parental responsibilities but not the child’s legal parentage.</w:t>
      </w:r>
      <w:r w:rsidRPr="00940E2A">
        <w:rPr>
          <w:rStyle w:val="FootnoteReference"/>
        </w:rPr>
        <w:footnoteReference w:id="41"/>
      </w:r>
      <w:r w:rsidRPr="00940E2A">
        <w:t xml:space="preserve"> In very serious situations, the legislation in the State of habitual residence may allow the taking of measures to extinguish the adoptive parents’ parental responsibilities. </w:t>
      </w:r>
    </w:p>
    <w:p w14:paraId="39664CCC" w14:textId="7BE22FF5" w:rsidR="0025366F" w:rsidRPr="00940E2A" w:rsidRDefault="0025366F" w:rsidP="007F2341">
      <w:pPr>
        <w:pStyle w:val="Heading3"/>
        <w:numPr>
          <w:ilvl w:val="3"/>
          <w:numId w:val="14"/>
        </w:numPr>
      </w:pPr>
      <w:bookmarkStart w:id="144" w:name="_Toc90754815"/>
      <w:bookmarkStart w:id="145" w:name="_Toc94008825"/>
      <w:r w:rsidRPr="00940E2A">
        <w:t>Considerations regarding revocation or annulment</w:t>
      </w:r>
      <w:bookmarkEnd w:id="144"/>
      <w:r w:rsidRPr="00940E2A">
        <w:t xml:space="preserve"> of the adoption</w:t>
      </w:r>
      <w:bookmarkEnd w:id="145"/>
    </w:p>
    <w:p w14:paraId="35979A59" w14:textId="5D7AA5AD" w:rsidR="0025366F" w:rsidRPr="00940E2A" w:rsidRDefault="0025366F" w:rsidP="004D02E4">
      <w:pPr>
        <w:pStyle w:val="PBParagraphNumber"/>
      </w:pPr>
      <w:r w:rsidRPr="00940E2A">
        <w:t xml:space="preserve">Depending on the nature of the illicit practice and the possible consequences on the validity of the adoption, the law of the State where the adoption was granted and / or the law of the State of the habitual residence of the adoptee may allow for the revocation or annulment of the adoption. Such law will notably determine the following issues: </w:t>
      </w:r>
    </w:p>
    <w:p w14:paraId="14092612" w14:textId="3B401F0E" w:rsidR="0025366F" w:rsidRPr="00940E2A" w:rsidRDefault="0025366F" w:rsidP="006A5870">
      <w:pPr>
        <w:pStyle w:val="PBBulletList"/>
      </w:pPr>
      <w:r w:rsidRPr="00940E2A">
        <w:t>which State and competent authority (usually a court) would have jurisdiction;</w:t>
      </w:r>
    </w:p>
    <w:p w14:paraId="3E063CEF" w14:textId="429ECB72" w:rsidR="0025366F" w:rsidRPr="00940E2A" w:rsidRDefault="0025366F" w:rsidP="006A5870">
      <w:pPr>
        <w:pStyle w:val="PBBulletList"/>
      </w:pPr>
      <w:r w:rsidRPr="00940E2A">
        <w:t>who may seek the revocation or annulment (</w:t>
      </w:r>
      <w:r w:rsidRPr="00940E2A">
        <w:rPr>
          <w:i/>
        </w:rPr>
        <w:t>e.g.</w:t>
      </w:r>
      <w:r w:rsidRPr="00940E2A">
        <w:t xml:space="preserve">, adoptee, birth parents, adoptive parents, the State through a competent authority); </w:t>
      </w:r>
    </w:p>
    <w:p w14:paraId="105C5FBD" w14:textId="77777777" w:rsidR="0025366F" w:rsidRPr="00940E2A" w:rsidRDefault="0025366F" w:rsidP="006A5870">
      <w:pPr>
        <w:pStyle w:val="PBBulletList"/>
      </w:pPr>
      <w:r w:rsidRPr="00940E2A">
        <w:t>the grounds upon which revocation or annulment may be granted and the procedure involved (including whether there is an age limit or time limit within which to seek the revocation or annulment);</w:t>
      </w:r>
    </w:p>
    <w:p w14:paraId="42D19101" w14:textId="77639D19" w:rsidR="0025366F" w:rsidRPr="00940E2A" w:rsidRDefault="0025366F" w:rsidP="006A5870">
      <w:pPr>
        <w:pStyle w:val="PBBulletList"/>
      </w:pPr>
      <w:r w:rsidRPr="00940E2A">
        <w:lastRenderedPageBreak/>
        <w:t>the legal consequences of a revocation or annulment (</w:t>
      </w:r>
      <w:r w:rsidRPr="00940E2A">
        <w:rPr>
          <w:i/>
        </w:rPr>
        <w:t>e.g.</w:t>
      </w:r>
      <w:r w:rsidRPr="00940E2A">
        <w:t>, extinction of the legal parentage of the adoptive parents and termination of their parental responsibilities, possible restoration of the initial identity of the person), including regarding the nationality or nationalities</w:t>
      </w:r>
      <w:r w:rsidRPr="00940E2A">
        <w:rPr>
          <w:rStyle w:val="FootnoteReference"/>
        </w:rPr>
        <w:footnoteReference w:id="42"/>
      </w:r>
      <w:r w:rsidRPr="00940E2A">
        <w:t xml:space="preserve"> of the adoptee.</w:t>
      </w:r>
    </w:p>
    <w:p w14:paraId="39967EE0" w14:textId="2D15A189" w:rsidR="0025366F" w:rsidRPr="00940E2A" w:rsidRDefault="0025366F" w:rsidP="004D02E4">
      <w:pPr>
        <w:pStyle w:val="PBParagraphNumber"/>
      </w:pPr>
      <w:r w:rsidRPr="00940E2A">
        <w:t>Where the applicable law would allow the State (through a competent authority) to seek the revocation or annulment of an adoption and the adoptee is still a child, any such decision should only be given consideration after:</w:t>
      </w:r>
    </w:p>
    <w:p w14:paraId="5D8E26B9" w14:textId="104E2D57" w:rsidR="0025366F" w:rsidRPr="00940E2A" w:rsidRDefault="0025366F" w:rsidP="006A5870">
      <w:pPr>
        <w:pStyle w:val="PBBulletList"/>
      </w:pPr>
      <w:r w:rsidRPr="00940E2A">
        <w:t>a full assessment by the competent child protection authority of the child’s particular circumstances, needs and their best interests (including their views, and having regard to the age and degree of maturity, and if applicable, their consent);</w:t>
      </w:r>
    </w:p>
    <w:p w14:paraId="31706EC2" w14:textId="0D4E57C3" w:rsidR="0025366F" w:rsidRPr="00940E2A" w:rsidRDefault="0025366F" w:rsidP="006A5870">
      <w:pPr>
        <w:pStyle w:val="PBBulletList"/>
      </w:pPr>
      <w:r w:rsidRPr="00940E2A">
        <w:t xml:space="preserve">a determination by such authority that maintaining legal parentage with the adoptive parents is not in the best interests of the child; and </w:t>
      </w:r>
    </w:p>
    <w:p w14:paraId="4155E35D" w14:textId="3F97A80A" w:rsidR="0025366F" w:rsidRPr="00940E2A" w:rsidRDefault="0025366F" w:rsidP="006A5870">
      <w:pPr>
        <w:pStyle w:val="PBBulletList"/>
        <w:rPr>
          <w:color w:val="7030A0"/>
        </w:rPr>
      </w:pPr>
      <w:r w:rsidRPr="00940E2A">
        <w:t xml:space="preserve">the establishment of a new life plan, in consultation with, where appropriate and possible, all impacted persons. </w:t>
      </w:r>
    </w:p>
    <w:p w14:paraId="01A1D5F2" w14:textId="77777777" w:rsidR="0025366F" w:rsidRPr="00940E2A" w:rsidRDefault="0025366F" w:rsidP="004D02E4">
      <w:pPr>
        <w:pStyle w:val="PBParagraphNumber"/>
      </w:pPr>
      <w:r w:rsidRPr="00940E2A">
        <w:t xml:space="preserve">The new life plan for the child after revocation or annulment may involve: </w:t>
      </w:r>
    </w:p>
    <w:p w14:paraId="38995206" w14:textId="46DFC263" w:rsidR="0025366F" w:rsidRPr="00940E2A" w:rsidRDefault="0025366F" w:rsidP="006A5870">
      <w:pPr>
        <w:pStyle w:val="PBBulletList"/>
      </w:pPr>
      <w:r w:rsidRPr="00940E2A">
        <w:t xml:space="preserve">securing the </w:t>
      </w:r>
      <w:r w:rsidRPr="00940E2A">
        <w:rPr>
          <w:b/>
        </w:rPr>
        <w:t>return of the child to their birth family</w:t>
      </w:r>
      <w:r w:rsidRPr="00940E2A">
        <w:t>, if the interests of the child so require, depending on the current circumstances and other factors, and after appropriate counselling and support for all parties. In such case, the State of origin has to ensure that the birth family is capable of taking care of the child; this option would necessarily involve a significant degree of cooperation between the receiving State and the State of origin; or</w:t>
      </w:r>
    </w:p>
    <w:p w14:paraId="6CEC70FE" w14:textId="59BFD664" w:rsidR="0025366F" w:rsidRPr="00940E2A" w:rsidRDefault="0025366F" w:rsidP="006A5870">
      <w:pPr>
        <w:pStyle w:val="PBBulletList"/>
      </w:pPr>
      <w:r w:rsidRPr="00940E2A">
        <w:t xml:space="preserve">organising a </w:t>
      </w:r>
      <w:r w:rsidRPr="00940E2A">
        <w:rPr>
          <w:b/>
        </w:rPr>
        <w:t>new placement</w:t>
      </w:r>
      <w:r w:rsidRPr="00940E2A">
        <w:t xml:space="preserve"> of the child with respect to </w:t>
      </w:r>
      <w:r w:rsidRPr="00940E2A">
        <w:rPr>
          <w:b/>
        </w:rPr>
        <w:t>adoption</w:t>
      </w:r>
      <w:r w:rsidRPr="00940E2A">
        <w:t>; or</w:t>
      </w:r>
    </w:p>
    <w:p w14:paraId="45B7AA26" w14:textId="5C982E49" w:rsidR="0025366F" w:rsidRPr="00940E2A" w:rsidRDefault="0025366F" w:rsidP="006A5870">
      <w:pPr>
        <w:pStyle w:val="PBBulletList"/>
        <w:rPr>
          <w:bCs/>
        </w:rPr>
      </w:pPr>
      <w:r w:rsidRPr="00940E2A">
        <w:t xml:space="preserve">finding other alternative </w:t>
      </w:r>
      <w:r w:rsidRPr="00940E2A">
        <w:rPr>
          <w:b/>
        </w:rPr>
        <w:t xml:space="preserve">long-term family care </w:t>
      </w:r>
      <w:r w:rsidRPr="00940E2A">
        <w:rPr>
          <w:bCs/>
        </w:rPr>
        <w:t xml:space="preserve">or other suitable arrangement in the child’s best interests. </w:t>
      </w:r>
    </w:p>
    <w:p w14:paraId="5B465B1D" w14:textId="0CF21284" w:rsidR="0025366F" w:rsidRPr="00940E2A" w:rsidRDefault="0025366F" w:rsidP="004D02E4">
      <w:pPr>
        <w:pStyle w:val="PBParagraphNumber"/>
      </w:pPr>
      <w:r w:rsidRPr="00940E2A">
        <w:t>Central Authorities should strongly encourage any adult adoptee, birth parent or adoptive parent who may be considering a revocation or annulment to seek support and legal advice, including concerning the possible consequences on the nationality or nationalities of the adoptee, before initiating legal proceedings. States should try to ensure that adoptees do not lose any benefits gained (</w:t>
      </w:r>
      <w:r w:rsidRPr="00940E2A">
        <w:rPr>
          <w:i/>
        </w:rPr>
        <w:t xml:space="preserve">e.g., </w:t>
      </w:r>
      <w:r w:rsidRPr="00940E2A">
        <w:t xml:space="preserve">nationality) by the adoption in the case of revocation or annulment. </w:t>
      </w:r>
    </w:p>
    <w:p w14:paraId="021B248C" w14:textId="328D6DD5" w:rsidR="0025366F" w:rsidRPr="00940E2A" w:rsidRDefault="0025366F" w:rsidP="007F2341">
      <w:pPr>
        <w:pStyle w:val="Heading3"/>
        <w:numPr>
          <w:ilvl w:val="3"/>
          <w:numId w:val="14"/>
        </w:numPr>
      </w:pPr>
      <w:bookmarkStart w:id="146" w:name="_Toc90754816"/>
      <w:bookmarkStart w:id="147" w:name="_Toc94008826"/>
      <w:r w:rsidRPr="00940E2A">
        <w:t>Considerations regarding the non-recognition of the adoption</w:t>
      </w:r>
      <w:bookmarkEnd w:id="146"/>
      <w:bookmarkEnd w:id="147"/>
    </w:p>
    <w:p w14:paraId="7C276A95" w14:textId="7060193B" w:rsidR="0025366F" w:rsidRPr="00940E2A" w:rsidRDefault="0025366F" w:rsidP="008670DF">
      <w:pPr>
        <w:pStyle w:val="PBParagraphNumber"/>
      </w:pPr>
      <w:r w:rsidRPr="00940E2A">
        <w:t xml:space="preserve">The 1993 Adoption Convention establishes that “the recognition of an adoption may be refused in a Contracting State only if the adoption is manifestly contrary to its public policy, taking into account the best interests of the child” (Art. 24). Some States may consider that recognising an intercountry adoption where illicit practices occurred is contrary to their public policy (including laws and </w:t>
      </w:r>
      <w:r w:rsidR="00EA32C9">
        <w:t>regulations</w:t>
      </w:r>
      <w:r w:rsidRPr="00940E2A">
        <w:t xml:space="preserve">), and therefore may refuse to recognise that adoption. </w:t>
      </w:r>
    </w:p>
    <w:p w14:paraId="367C8ECF" w14:textId="28CDC85A" w:rsidR="0025366F" w:rsidRPr="00940E2A" w:rsidRDefault="0025366F" w:rsidP="004F4D08">
      <w:pPr>
        <w:pStyle w:val="PBParagraphNumber"/>
      </w:pPr>
      <w:r w:rsidRPr="00940E2A">
        <w:t>“Non-recognition of the adoption would be an extreme sanction for very exceptional cases, for example, where there has been a violation of fundamental rights of the [birth] family”</w:t>
      </w:r>
      <w:r w:rsidRPr="00940E2A">
        <w:rPr>
          <w:rStyle w:val="FootnoteReference"/>
        </w:rPr>
        <w:footnoteReference w:id="43"/>
      </w:r>
      <w:r w:rsidRPr="00940E2A">
        <w:t xml:space="preserve"> and / or an illegal adoption. Some illicit practices may constitute such violations. Non-recognition should be balanced against the best interests of the child and the other different interests at stake. </w:t>
      </w:r>
      <w:r w:rsidRPr="00940E2A">
        <w:rPr>
          <w:lang w:val="en-US"/>
        </w:rPr>
        <w:t>In assessing the best interests of the child, consideration should be given to the adoptee’s wishes and opinion.</w:t>
      </w:r>
    </w:p>
    <w:p w14:paraId="356620CC" w14:textId="3B67D6EF" w:rsidR="0025366F" w:rsidRPr="00940E2A" w:rsidRDefault="0025366F" w:rsidP="000D25FA">
      <w:pPr>
        <w:pStyle w:val="PBParagraphNumber"/>
      </w:pPr>
      <w:r w:rsidRPr="00940E2A">
        <w:lastRenderedPageBreak/>
        <w:t>To avoid limping legal parentage (</w:t>
      </w:r>
      <w:r w:rsidRPr="00940E2A">
        <w:rPr>
          <w:i/>
        </w:rPr>
        <w:t>i.e.,</w:t>
      </w:r>
      <w:r w:rsidRPr="00940E2A">
        <w:t xml:space="preserve"> different legal parentage in different States), States should collaborate in the investigation steps and arrive at the same conclusion, in order to avoid a situation in which both States have different views on the validity (and consequent recognition) of the adoption. </w:t>
      </w:r>
    </w:p>
    <w:p w14:paraId="3A6573C9" w14:textId="03F111A7" w:rsidR="0025366F" w:rsidRPr="00940E2A" w:rsidRDefault="0025366F" w:rsidP="007F2341">
      <w:pPr>
        <w:pStyle w:val="Heading3"/>
        <w:numPr>
          <w:ilvl w:val="1"/>
          <w:numId w:val="14"/>
        </w:numPr>
      </w:pPr>
      <w:bookmarkStart w:id="148" w:name="_Toc61255170"/>
      <w:bookmarkStart w:id="149" w:name="_Toc61616492"/>
      <w:bookmarkStart w:id="150" w:name="_Toc62299539"/>
      <w:bookmarkStart w:id="151" w:name="_Toc62299603"/>
      <w:bookmarkStart w:id="152" w:name="_Toc64621545"/>
      <w:bookmarkStart w:id="153" w:name="_Toc90754817"/>
      <w:bookmarkStart w:id="154" w:name="_Toc94008827"/>
      <w:r w:rsidRPr="00940E2A">
        <w:t xml:space="preserve">Actions regarding </w:t>
      </w:r>
      <w:r w:rsidR="00636DAE" w:rsidRPr="00940E2A">
        <w:t>other actors</w:t>
      </w:r>
      <w:bookmarkEnd w:id="148"/>
      <w:bookmarkEnd w:id="149"/>
      <w:bookmarkEnd w:id="150"/>
      <w:bookmarkEnd w:id="151"/>
      <w:r w:rsidRPr="00940E2A">
        <w:rPr>
          <w:rStyle w:val="FootnoteReference"/>
        </w:rPr>
        <w:footnoteReference w:id="44"/>
      </w:r>
      <w:bookmarkEnd w:id="152"/>
      <w:bookmarkEnd w:id="153"/>
      <w:bookmarkEnd w:id="154"/>
    </w:p>
    <w:p w14:paraId="3ACC8A68" w14:textId="64CE7C06" w:rsidR="0025366F" w:rsidRPr="00940E2A" w:rsidRDefault="0025366F" w:rsidP="007F2341">
      <w:pPr>
        <w:pStyle w:val="Heading3"/>
        <w:numPr>
          <w:ilvl w:val="2"/>
          <w:numId w:val="14"/>
        </w:numPr>
      </w:pPr>
      <w:bookmarkStart w:id="155" w:name="_Toc90754818"/>
      <w:bookmarkStart w:id="156" w:name="_Toc94008828"/>
      <w:r w:rsidRPr="00940E2A">
        <w:t>Authorities</w:t>
      </w:r>
      <w:bookmarkEnd w:id="155"/>
      <w:bookmarkEnd w:id="156"/>
    </w:p>
    <w:p w14:paraId="3F428627" w14:textId="29CC9242" w:rsidR="0025366F" w:rsidRPr="00940E2A" w:rsidRDefault="0025366F" w:rsidP="0073661B">
      <w:pPr>
        <w:pStyle w:val="PBParagraphNumber"/>
      </w:pPr>
      <w:r w:rsidRPr="00940E2A">
        <w:t xml:space="preserve">If the investigation reveals that staff, volunteers, or other persons working for the Central Authority or competent authority were involved in illicit practices, appropriate consideration should be given to what would be the most suitable action given the particular circumstances. For example, it could involve corrective actions and / or disciplinary sanctions such as demotion, suspension of functions or removal from position. </w:t>
      </w:r>
    </w:p>
    <w:p w14:paraId="6117B90A" w14:textId="03CBF775" w:rsidR="0025366F" w:rsidRPr="00940E2A" w:rsidRDefault="0025366F" w:rsidP="007F2341">
      <w:pPr>
        <w:pStyle w:val="Heading3"/>
        <w:numPr>
          <w:ilvl w:val="2"/>
          <w:numId w:val="14"/>
        </w:numPr>
      </w:pPr>
      <w:bookmarkStart w:id="157" w:name="_Toc90754819"/>
      <w:bookmarkStart w:id="158" w:name="_Toc94008829"/>
      <w:r w:rsidRPr="00940E2A">
        <w:t>AABs</w:t>
      </w:r>
      <w:bookmarkEnd w:id="157"/>
      <w:bookmarkEnd w:id="158"/>
    </w:p>
    <w:p w14:paraId="6622985C" w14:textId="2C3ED750" w:rsidR="0025366F" w:rsidRPr="00940E2A" w:rsidRDefault="0025366F" w:rsidP="004F3675">
      <w:pPr>
        <w:pStyle w:val="PBParagraphNumber"/>
      </w:pPr>
      <w:r w:rsidRPr="00940E2A">
        <w:t>Where AABs, including their staff, representatives or volunteers, are involved in illicit practices, authorities should consider what the most appropriate action would be given the particular circumstances, including the seriousness of the conduct:</w:t>
      </w:r>
    </w:p>
    <w:p w14:paraId="583BF88F" w14:textId="4D52F232" w:rsidR="0025366F" w:rsidRPr="00940E2A" w:rsidRDefault="0025366F" w:rsidP="006A5870">
      <w:pPr>
        <w:pStyle w:val="PBBulletList"/>
      </w:pPr>
      <w:r w:rsidRPr="00940E2A">
        <w:t xml:space="preserve">For less serious misconducts, sanctions may include </w:t>
      </w:r>
      <w:r w:rsidRPr="00940E2A">
        <w:rPr>
          <w:b/>
          <w:bCs/>
        </w:rPr>
        <w:t>a letter of warning</w:t>
      </w:r>
      <w:r w:rsidRPr="00940E2A">
        <w:t xml:space="preserve">, a request for </w:t>
      </w:r>
      <w:r w:rsidRPr="00940E2A">
        <w:rPr>
          <w:b/>
        </w:rPr>
        <w:t>corrective action</w:t>
      </w:r>
      <w:r w:rsidRPr="00940E2A">
        <w:t xml:space="preserve"> or a </w:t>
      </w:r>
      <w:r w:rsidRPr="00940E2A">
        <w:rPr>
          <w:b/>
        </w:rPr>
        <w:t>fine</w:t>
      </w:r>
      <w:r w:rsidRPr="00940E2A">
        <w:t>.</w:t>
      </w:r>
    </w:p>
    <w:p w14:paraId="00D44822" w14:textId="4E35AC4E" w:rsidR="0025366F" w:rsidRPr="00940E2A" w:rsidRDefault="0025366F" w:rsidP="006776AE">
      <w:pPr>
        <w:pStyle w:val="PBBulletList"/>
      </w:pPr>
      <w:r w:rsidRPr="00940E2A">
        <w:t xml:space="preserve">For more serious misconducts, sanctions may include the </w:t>
      </w:r>
      <w:r w:rsidRPr="00940E2A">
        <w:rPr>
          <w:b/>
          <w:bCs/>
        </w:rPr>
        <w:t>suspension</w:t>
      </w:r>
      <w:r w:rsidRPr="00940E2A">
        <w:t xml:space="preserve"> of the accreditation, authorisation, approval or license or the </w:t>
      </w:r>
      <w:r w:rsidRPr="00940E2A">
        <w:rPr>
          <w:b/>
          <w:bCs/>
        </w:rPr>
        <w:t>withdrawal</w:t>
      </w:r>
      <w:r w:rsidRPr="00940E2A">
        <w:t xml:space="preserve"> (or refusal to renew) of such accreditation authorisation, approval or license.</w:t>
      </w:r>
      <w:r w:rsidRPr="00940E2A">
        <w:rPr>
          <w:rStyle w:val="FootnoteReference"/>
        </w:rPr>
        <w:footnoteReference w:id="45"/>
      </w:r>
      <w:r w:rsidRPr="00940E2A">
        <w:t xml:space="preserve"> In some cases, suspension may be imposed with the understanding that accreditation, authorisation, approval or license will be withdrawn if the body or institution concerned does not take certain steps to address the illicit practice that took place.</w:t>
      </w:r>
      <w:r w:rsidRPr="00940E2A">
        <w:rPr>
          <w:rStyle w:val="FootnoteReference"/>
        </w:rPr>
        <w:footnoteReference w:id="46"/>
      </w:r>
      <w:r w:rsidRPr="00940E2A">
        <w:t xml:space="preserve"> In either situation, provisions should be in place for another body or authority to deal with the cases being managed by the AAB.</w:t>
      </w:r>
    </w:p>
    <w:p w14:paraId="2FF336AD" w14:textId="05F1B317" w:rsidR="0025366F" w:rsidRPr="00940E2A" w:rsidRDefault="0025366F" w:rsidP="007F2341">
      <w:pPr>
        <w:pStyle w:val="Heading3"/>
        <w:numPr>
          <w:ilvl w:val="2"/>
          <w:numId w:val="14"/>
        </w:numPr>
      </w:pPr>
      <w:bookmarkStart w:id="159" w:name="_Toc90754820"/>
      <w:bookmarkStart w:id="160" w:name="_Toc94008830"/>
      <w:r w:rsidRPr="00940E2A">
        <w:t>Child institutions, independent professionals, and other actors</w:t>
      </w:r>
      <w:bookmarkEnd w:id="159"/>
      <w:bookmarkEnd w:id="160"/>
      <w:r w:rsidRPr="00940E2A">
        <w:t xml:space="preserve"> </w:t>
      </w:r>
    </w:p>
    <w:p w14:paraId="20855674" w14:textId="441A159B" w:rsidR="0025366F" w:rsidRPr="00940E2A" w:rsidRDefault="0025366F" w:rsidP="004F3675">
      <w:pPr>
        <w:pStyle w:val="PBParagraphNumber"/>
      </w:pPr>
      <w:r w:rsidRPr="00940E2A">
        <w:t>When child institutions, independent professional or other actors (</w:t>
      </w:r>
      <w:r w:rsidRPr="00940E2A">
        <w:rPr>
          <w:i/>
          <w:iCs/>
        </w:rPr>
        <w:t xml:space="preserve">e.g., </w:t>
      </w:r>
      <w:r w:rsidRPr="00940E2A">
        <w:t>lawyers, middlemen, interpreters, drivers) are involved in illicit practices, authorities should consider what the most appropriate action would be, given the particular circumstances, including the seriousness of the conduct:</w:t>
      </w:r>
    </w:p>
    <w:p w14:paraId="36525E2F" w14:textId="656AB18B" w:rsidR="0025366F" w:rsidRPr="00940E2A" w:rsidRDefault="0025366F" w:rsidP="006A5870">
      <w:pPr>
        <w:pStyle w:val="PBBulletList"/>
      </w:pPr>
      <w:r w:rsidRPr="00940E2A">
        <w:t>For less serious misconducts, sanctions may include a letter of warning, a request for corrective actions or a fine.</w:t>
      </w:r>
    </w:p>
    <w:p w14:paraId="71182000" w14:textId="546B0745" w:rsidR="0025366F" w:rsidRPr="00940E2A" w:rsidRDefault="0025366F" w:rsidP="006A5870">
      <w:pPr>
        <w:pStyle w:val="PBBulletList"/>
      </w:pPr>
      <w:r w:rsidRPr="00940E2A">
        <w:t xml:space="preserve">For more serious misconducts, sanctions may include: </w:t>
      </w:r>
    </w:p>
    <w:p w14:paraId="54AE3611" w14:textId="54B3EA57" w:rsidR="0025366F" w:rsidRPr="00940E2A" w:rsidRDefault="0025366F" w:rsidP="008E17D4">
      <w:pPr>
        <w:pStyle w:val="PBBulletList"/>
        <w:numPr>
          <w:ilvl w:val="1"/>
          <w:numId w:val="2"/>
        </w:numPr>
      </w:pPr>
      <w:r w:rsidRPr="00940E2A">
        <w:t xml:space="preserve">For child institutions: the possibility that the child institution is no longer permitted to take care of children in need of adoption, or that the child institution be closed (in some cases their licence or authorisation may be suspended, in others completely withdrawn). </w:t>
      </w:r>
    </w:p>
    <w:p w14:paraId="410AF346" w14:textId="78F5742F" w:rsidR="0025366F" w:rsidRPr="00940E2A" w:rsidRDefault="0025366F" w:rsidP="008E17D4">
      <w:pPr>
        <w:pStyle w:val="PBBulletList"/>
        <w:numPr>
          <w:ilvl w:val="1"/>
          <w:numId w:val="2"/>
        </w:numPr>
      </w:pPr>
      <w:r w:rsidRPr="00940E2A">
        <w:t>For independent professionals and other actors: suspension or withdrawal of their licence, suspension or withdrawal of their affiliation to bar, demotion, suspension of functions, removal from position, etc.</w:t>
      </w:r>
    </w:p>
    <w:p w14:paraId="569BD641" w14:textId="7A1F8143" w:rsidR="0025366F" w:rsidRPr="00940E2A" w:rsidRDefault="0025366F" w:rsidP="00994FC6">
      <w:pPr>
        <w:pStyle w:val="PBBulletList"/>
      </w:pPr>
      <w:r w:rsidRPr="00940E2A">
        <w:lastRenderedPageBreak/>
        <w:t>In the case of child institutions, appropriate and well-planned decisions should be made with regard to the children living in that institution.</w:t>
      </w:r>
    </w:p>
    <w:p w14:paraId="341AF39A" w14:textId="6DDC5CCE" w:rsidR="0025366F" w:rsidRPr="00940E2A" w:rsidRDefault="00636DAE" w:rsidP="003A23DA">
      <w:pPr>
        <w:pStyle w:val="Heading3"/>
        <w:numPr>
          <w:ilvl w:val="1"/>
          <w:numId w:val="14"/>
        </w:numPr>
      </w:pPr>
      <w:bookmarkStart w:id="161" w:name="_Toc62299541"/>
      <w:bookmarkStart w:id="162" w:name="_Toc62299605"/>
      <w:bookmarkStart w:id="163" w:name="_Toc62299669"/>
      <w:bookmarkStart w:id="164" w:name="_Toc61616495"/>
      <w:bookmarkStart w:id="165" w:name="_Toc62299543"/>
      <w:bookmarkStart w:id="166" w:name="_Toc62299607"/>
      <w:bookmarkStart w:id="167" w:name="_Toc64621546"/>
      <w:bookmarkStart w:id="168" w:name="_Toc90754821"/>
      <w:bookmarkStart w:id="169" w:name="_Toc94008831"/>
      <w:bookmarkStart w:id="170" w:name="_Toc61255173"/>
      <w:bookmarkEnd w:id="161"/>
      <w:bookmarkEnd w:id="162"/>
      <w:bookmarkEnd w:id="163"/>
      <w:r w:rsidRPr="00940E2A">
        <w:t xml:space="preserve">Other </w:t>
      </w:r>
      <w:r w:rsidR="0025366F" w:rsidRPr="00940E2A">
        <w:t>Actions</w:t>
      </w:r>
      <w:bookmarkEnd w:id="164"/>
      <w:bookmarkEnd w:id="165"/>
      <w:bookmarkEnd w:id="166"/>
      <w:bookmarkEnd w:id="167"/>
      <w:bookmarkEnd w:id="168"/>
      <w:bookmarkEnd w:id="169"/>
      <w:r w:rsidR="0025366F" w:rsidRPr="00940E2A">
        <w:t xml:space="preserve"> </w:t>
      </w:r>
      <w:bookmarkEnd w:id="170"/>
    </w:p>
    <w:p w14:paraId="20B9D73A" w14:textId="0BD13348" w:rsidR="0025366F" w:rsidRPr="00940E2A" w:rsidRDefault="0025366F" w:rsidP="003A23DA">
      <w:pPr>
        <w:pStyle w:val="Heading3"/>
        <w:numPr>
          <w:ilvl w:val="2"/>
          <w:numId w:val="14"/>
        </w:numPr>
      </w:pPr>
      <w:bookmarkStart w:id="171" w:name="_Toc90754822"/>
      <w:bookmarkStart w:id="172" w:name="_Toc94008832"/>
      <w:r w:rsidRPr="00940E2A">
        <w:t>Criminal prosecutions</w:t>
      </w:r>
      <w:bookmarkEnd w:id="171"/>
      <w:bookmarkEnd w:id="172"/>
      <w:r w:rsidRPr="00940E2A">
        <w:t xml:space="preserve"> </w:t>
      </w:r>
    </w:p>
    <w:p w14:paraId="7CAA882F" w14:textId="614DB730" w:rsidR="0025366F" w:rsidRPr="00940E2A" w:rsidRDefault="0025366F" w:rsidP="0062166C">
      <w:pPr>
        <w:pStyle w:val="PBParagraphNumber"/>
      </w:pPr>
      <w:r w:rsidRPr="00940E2A">
        <w:t xml:space="preserve">Where the situation raises concerns about potential criminal activity, Central Authorities or other competent authorities should alert the law enforcement authorities in a timely manner, which will then conduct a criminal investigation. The decision to prosecute will be taken by the competent authority (usually the Attorney General) based on the available evidence in light of applicable criminal law provisions. Central Authorities should cooperate to the extent possible with any such investigation or prosecution. </w:t>
      </w:r>
    </w:p>
    <w:p w14:paraId="7B6DFF99" w14:textId="14E79756" w:rsidR="0025366F" w:rsidRPr="00940E2A" w:rsidRDefault="0025366F" w:rsidP="0062166C">
      <w:pPr>
        <w:pStyle w:val="PBParagraphNumber"/>
      </w:pPr>
      <w:r w:rsidRPr="00940E2A">
        <w:t>States may refer to the Fact Sheets for further information about the importance of legislating in this area, including criminalising illicit practices and establishing penalties which are significant enough to deter all persons and actors involved in intercountry adoptions from engaging in them.</w:t>
      </w:r>
      <w:r w:rsidRPr="00940E2A">
        <w:rPr>
          <w:rStyle w:val="FootnoteReference"/>
        </w:rPr>
        <w:footnoteReference w:id="47"/>
      </w:r>
      <w:r w:rsidRPr="00940E2A">
        <w:t xml:space="preserve"> Statutes of limitations should be of sufficient length to be able to ensure prosecution of those involved in illicit practices. In any case, although criminal prosecutions are an essential remedy, they should never be seen as the sole remedy for illicit practices.</w:t>
      </w:r>
    </w:p>
    <w:p w14:paraId="2FFD98A2" w14:textId="30882432" w:rsidR="0025366F" w:rsidRPr="00940E2A" w:rsidRDefault="0025366F" w:rsidP="003A23DA">
      <w:pPr>
        <w:pStyle w:val="Heading3"/>
        <w:numPr>
          <w:ilvl w:val="2"/>
          <w:numId w:val="14"/>
        </w:numPr>
      </w:pPr>
      <w:bookmarkStart w:id="173" w:name="_Toc94008833"/>
      <w:bookmarkStart w:id="174" w:name="_Toc90754823"/>
      <w:r w:rsidRPr="00940E2A">
        <w:t>Civil suits</w:t>
      </w:r>
      <w:bookmarkEnd w:id="173"/>
      <w:r w:rsidRPr="00940E2A">
        <w:t xml:space="preserve"> </w:t>
      </w:r>
      <w:bookmarkEnd w:id="174"/>
    </w:p>
    <w:p w14:paraId="249E951E" w14:textId="67A0DECD" w:rsidR="0025366F" w:rsidRPr="00940E2A" w:rsidRDefault="0025366F" w:rsidP="008E33BE">
      <w:pPr>
        <w:pStyle w:val="PBParagraphNumber"/>
      </w:pPr>
      <w:r w:rsidRPr="00940E2A">
        <w:t>In some States, civil suits may be available to persons who have been impacted by illicit practice. As noted above,</w:t>
      </w:r>
      <w:r w:rsidRPr="00940E2A">
        <w:rPr>
          <w:rStyle w:val="FootnoteReference"/>
        </w:rPr>
        <w:footnoteReference w:id="48"/>
      </w:r>
      <w:r w:rsidRPr="00940E2A">
        <w:t xml:space="preserve"> Central Authorities or other competent authorities should, upon request, direct persons seeking information about possible recourses and remedies to the referral service of the private bar or to other available resources, for assistance in obtaining legal information and / or finding a legal practitioner. They should also provide general information, where applicable, about available financial assistance (</w:t>
      </w:r>
      <w:r w:rsidRPr="00940E2A">
        <w:rPr>
          <w:i/>
        </w:rPr>
        <w:t>e.g.</w:t>
      </w:r>
      <w:r w:rsidRPr="00940E2A">
        <w:t>, some States may offer some services pro bono, others may provide for legal aid or for other low-cost services, or subsidised services provided by other authorities or bodies).</w:t>
      </w:r>
      <w:r w:rsidRPr="00940E2A">
        <w:rPr>
          <w:rStyle w:val="FootnoteReference"/>
        </w:rPr>
        <w:footnoteReference w:id="49"/>
      </w:r>
      <w:r w:rsidRPr="00940E2A">
        <w:t xml:space="preserve"> </w:t>
      </w:r>
    </w:p>
    <w:p w14:paraId="75348F40" w14:textId="381480F9" w:rsidR="0025366F" w:rsidRPr="00940E2A" w:rsidRDefault="0025366F" w:rsidP="008E33BE">
      <w:pPr>
        <w:pStyle w:val="PBParagraphNumber"/>
      </w:pPr>
      <w:r w:rsidRPr="00940E2A">
        <w:t>[Central Authorities or other competent authorities may also provide information on possible remedies available through civil suits. For example, in some States, this includes restoration of the adoptee’s identity, restoration of nationality of</w:t>
      </w:r>
      <w:r w:rsidRPr="00940E2A" w:rsidDel="00D441E4">
        <w:t xml:space="preserve"> </w:t>
      </w:r>
      <w:r w:rsidRPr="00940E2A">
        <w:t>the State of origin (if applicable), the suspension of the wrongful activity, the revocation or annulment of the intercountry adoption, as well as monetary relief (</w:t>
      </w:r>
      <w:r w:rsidRPr="00940E2A">
        <w:rPr>
          <w:i/>
        </w:rPr>
        <w:t xml:space="preserve">e.g., </w:t>
      </w:r>
      <w:r w:rsidRPr="00940E2A">
        <w:t>damage compensation, refund of fees, etc.).]</w:t>
      </w:r>
    </w:p>
    <w:p w14:paraId="594071E6" w14:textId="2CB21DA0" w:rsidR="0025366F" w:rsidRPr="00940E2A" w:rsidRDefault="0025366F" w:rsidP="003A23DA">
      <w:pPr>
        <w:pStyle w:val="Heading3"/>
        <w:numPr>
          <w:ilvl w:val="2"/>
          <w:numId w:val="14"/>
        </w:numPr>
      </w:pPr>
      <w:bookmarkStart w:id="175" w:name="_Toc90754824"/>
      <w:bookmarkStart w:id="176" w:name="_Toc94008834"/>
      <w:bookmarkStart w:id="177" w:name="_Hlk62210878"/>
      <w:r w:rsidRPr="00940E2A">
        <w:t>[International and regional courts and other international mechanisms</w:t>
      </w:r>
      <w:r w:rsidRPr="00940E2A">
        <w:rPr>
          <w:rStyle w:val="FootnoteReference"/>
        </w:rPr>
        <w:footnoteReference w:id="50"/>
      </w:r>
      <w:bookmarkEnd w:id="175"/>
      <w:bookmarkEnd w:id="176"/>
    </w:p>
    <w:p w14:paraId="777AC350" w14:textId="1D0E676F" w:rsidR="0025366F" w:rsidRPr="00940E2A" w:rsidRDefault="0025366F" w:rsidP="00B05649">
      <w:pPr>
        <w:pStyle w:val="PBParagraphNumber"/>
      </w:pPr>
      <w:r w:rsidRPr="00940E2A">
        <w:t>When cases of illicit practices are not addressed, international courts and other international mechanisms, to which the State is party, may be relied on.</w:t>
      </w:r>
      <w:r w:rsidRPr="00940E2A">
        <w:rPr>
          <w:rStyle w:val="FootnoteReference"/>
        </w:rPr>
        <w:footnoteReference w:id="51"/>
      </w:r>
      <w:r w:rsidRPr="00940E2A">
        <w:t xml:space="preserve"> Treaties providing complaint procedures for individuals at the international level include the </w:t>
      </w:r>
      <w:r w:rsidRPr="00940E2A">
        <w:rPr>
          <w:i/>
        </w:rPr>
        <w:t>Convention on the Rights of the Child</w:t>
      </w:r>
      <w:r w:rsidRPr="00940E2A">
        <w:t xml:space="preserve"> (CRC) (through its </w:t>
      </w:r>
      <w:r w:rsidRPr="00940E2A" w:rsidDel="00D163DE">
        <w:t xml:space="preserve">Optional Protocol on a </w:t>
      </w:r>
      <w:r w:rsidRPr="00940E2A">
        <w:t>C</w:t>
      </w:r>
      <w:r w:rsidRPr="00940E2A" w:rsidDel="00D163DE">
        <w:t xml:space="preserve">ommunications </w:t>
      </w:r>
      <w:r w:rsidRPr="00940E2A">
        <w:t>P</w:t>
      </w:r>
      <w:r w:rsidRPr="00940E2A" w:rsidDel="00D163DE">
        <w:t>rocedure (</w:t>
      </w:r>
      <w:r w:rsidRPr="00940E2A">
        <w:t>OPIC</w:t>
      </w:r>
      <w:r w:rsidRPr="00940E2A" w:rsidDel="00D163DE">
        <w:t>)</w:t>
      </w:r>
      <w:r w:rsidRPr="00940E2A">
        <w:t xml:space="preserve">), the </w:t>
      </w:r>
      <w:r w:rsidRPr="00940E2A">
        <w:rPr>
          <w:i/>
        </w:rPr>
        <w:t>International Covenant on Civil and Political Rights</w:t>
      </w:r>
      <w:r w:rsidRPr="00940E2A">
        <w:t xml:space="preserve"> and the </w:t>
      </w:r>
      <w:r w:rsidRPr="00940E2A">
        <w:rPr>
          <w:i/>
        </w:rPr>
        <w:t>International Convention for the Protection of All Persons from Enforced Disappearances</w:t>
      </w:r>
      <w:r w:rsidRPr="00940E2A">
        <w:t xml:space="preserve">. The </w:t>
      </w:r>
      <w:r w:rsidRPr="00940E2A">
        <w:rPr>
          <w:i/>
        </w:rPr>
        <w:t>African Charter on the Rights and Welfare of Children</w:t>
      </w:r>
      <w:r w:rsidRPr="00940E2A">
        <w:t xml:space="preserve">, the </w:t>
      </w:r>
      <w:r w:rsidRPr="00940E2A">
        <w:rPr>
          <w:i/>
        </w:rPr>
        <w:t>European Convention on Human Rights</w:t>
      </w:r>
      <w:r w:rsidRPr="00940E2A">
        <w:t xml:space="preserve"> and the </w:t>
      </w:r>
      <w:r w:rsidRPr="00940E2A">
        <w:rPr>
          <w:i/>
        </w:rPr>
        <w:t>Inter-American Convention of Human Rights</w:t>
      </w:r>
      <w:r w:rsidRPr="00940E2A">
        <w:t xml:space="preserve"> provide regional complaints mechanisms.</w:t>
      </w:r>
      <w:r w:rsidR="007B179B" w:rsidRPr="00940E2A">
        <w:t xml:space="preserve"> </w:t>
      </w:r>
    </w:p>
    <w:p w14:paraId="4D202F7B" w14:textId="1C999F54" w:rsidR="0025366F" w:rsidRPr="00940E2A" w:rsidRDefault="0025366F" w:rsidP="005A5914">
      <w:pPr>
        <w:pStyle w:val="PBParagraphNumber"/>
      </w:pPr>
      <w:r w:rsidRPr="00940E2A">
        <w:lastRenderedPageBreak/>
        <w:t xml:space="preserve">These mechanisms can only be relied upon when the practice that occurred in intercountry adoption constitutes a violation as described in the international instrument on which the mechanisms are based and after all available domestic remedies are exhausted (as well as other admissibility criteria). States Parties to these instruments may provide information about such available mechanisms to interested persons.] </w:t>
      </w:r>
    </w:p>
    <w:p w14:paraId="21A43A02" w14:textId="77777777" w:rsidR="0025366F" w:rsidRPr="00940E2A" w:rsidRDefault="0025366F" w:rsidP="00EC5291">
      <w:pPr>
        <w:pStyle w:val="PBParagraphNumber"/>
        <w:numPr>
          <w:ilvl w:val="0"/>
          <w:numId w:val="0"/>
        </w:numPr>
        <w:shd w:val="clear" w:color="auto" w:fill="DEE9D3"/>
        <w:ind w:left="567"/>
        <w:jc w:val="center"/>
        <w:rPr>
          <w:b/>
          <w:color w:val="515C1D" w:themeColor="accent6" w:themeShade="80"/>
          <w:sz w:val="6"/>
          <w:szCs w:val="6"/>
        </w:rPr>
      </w:pPr>
    </w:p>
    <w:p w14:paraId="345212E1" w14:textId="20CEFF2F" w:rsidR="0025366F" w:rsidRPr="00940E2A" w:rsidRDefault="0025366F" w:rsidP="00EC5291">
      <w:pPr>
        <w:pStyle w:val="PBParagraphNumber"/>
        <w:numPr>
          <w:ilvl w:val="0"/>
          <w:numId w:val="0"/>
        </w:numPr>
        <w:shd w:val="clear" w:color="auto" w:fill="DEE9D3"/>
        <w:ind w:left="567"/>
        <w:jc w:val="center"/>
        <w:rPr>
          <w:b/>
          <w:color w:val="006600"/>
        </w:rPr>
      </w:pPr>
      <w:r w:rsidRPr="00940E2A">
        <w:rPr>
          <w:b/>
          <w:color w:val="006600"/>
        </w:rPr>
        <w:t>[In addition, in the context of a (suspected) pattern of illicit practices:</w:t>
      </w:r>
    </w:p>
    <w:p w14:paraId="21D458C8" w14:textId="5113C66D" w:rsidR="0025366F" w:rsidRPr="00940E2A" w:rsidRDefault="0025366F" w:rsidP="00EC5291">
      <w:pPr>
        <w:pStyle w:val="PBBulletList"/>
        <w:shd w:val="clear" w:color="auto" w:fill="DEE9D3"/>
        <w:rPr>
          <w:color w:val="006600"/>
        </w:rPr>
      </w:pPr>
      <w:r w:rsidRPr="00940E2A">
        <w:rPr>
          <w:color w:val="006600"/>
        </w:rPr>
        <w:t xml:space="preserve">Central Authorities and other competent authorities should be aware that if their State is party to the OPIC (as well as the CRC and / or the OPSC), the Committee on the Rights of the Child may initiate an inquiry procedure if it receives reliable information indicating grave or systematic violations of rights set forth in the CRC or the OPSC by the State. This may include a pattern of illicit practices in intercountry adoption. This information may be provided by any actor and domestic remedies need not be exhausted for this procedure to commence. The Committee will seek the cooperation of the State party at all stages of the inquiry.] </w:t>
      </w:r>
    </w:p>
    <w:bookmarkEnd w:id="177"/>
    <w:p w14:paraId="7AFAF4B7" w14:textId="77777777" w:rsidR="0025366F" w:rsidRPr="00940E2A" w:rsidRDefault="0025366F" w:rsidP="00932075">
      <w:pPr>
        <w:pStyle w:val="PBParagraphNumber"/>
        <w:numPr>
          <w:ilvl w:val="0"/>
          <w:numId w:val="0"/>
        </w:numPr>
        <w:shd w:val="clear" w:color="auto" w:fill="DAE5D8" w:themeFill="accent5" w:themeFillTint="33"/>
        <w:ind w:left="567"/>
        <w:jc w:val="center"/>
        <w:rPr>
          <w:sz w:val="6"/>
          <w:szCs w:val="6"/>
        </w:rPr>
      </w:pPr>
    </w:p>
    <w:p w14:paraId="7B4969D2" w14:textId="0BA1C492" w:rsidR="0025366F" w:rsidRPr="00940E2A" w:rsidRDefault="0025366F" w:rsidP="003A23DA">
      <w:pPr>
        <w:pStyle w:val="Heading3"/>
        <w:numPr>
          <w:ilvl w:val="2"/>
          <w:numId w:val="14"/>
        </w:numPr>
      </w:pPr>
      <w:bookmarkStart w:id="178" w:name="_Toc90754825"/>
      <w:bookmarkStart w:id="179" w:name="_Toc94008835"/>
      <w:r w:rsidRPr="00940E2A">
        <w:t>[Other measures</w:t>
      </w:r>
      <w:r w:rsidR="00B4375C" w:rsidRPr="00940E2A">
        <w:rPr>
          <w:rStyle w:val="FootnoteReference"/>
        </w:rPr>
        <w:footnoteReference w:id="52"/>
      </w:r>
      <w:bookmarkEnd w:id="178"/>
      <w:bookmarkEnd w:id="179"/>
    </w:p>
    <w:p w14:paraId="38C4FB1D" w14:textId="77777777" w:rsidR="0025366F" w:rsidRPr="00940E2A" w:rsidRDefault="0025366F" w:rsidP="001B6435">
      <w:pPr>
        <w:pStyle w:val="PBParagraphNumber"/>
        <w:numPr>
          <w:ilvl w:val="0"/>
          <w:numId w:val="0"/>
        </w:numPr>
        <w:shd w:val="clear" w:color="auto" w:fill="DEE9D3"/>
        <w:ind w:left="567"/>
        <w:jc w:val="center"/>
        <w:rPr>
          <w:b/>
          <w:color w:val="515C1D" w:themeColor="accent6" w:themeShade="80"/>
          <w:sz w:val="6"/>
          <w:szCs w:val="6"/>
        </w:rPr>
      </w:pPr>
    </w:p>
    <w:p w14:paraId="77E2547C" w14:textId="16FD2C3D" w:rsidR="0025366F" w:rsidRPr="00940E2A" w:rsidRDefault="0025366F" w:rsidP="001B6435">
      <w:pPr>
        <w:pStyle w:val="PBParagraphNumber"/>
        <w:numPr>
          <w:ilvl w:val="0"/>
          <w:numId w:val="0"/>
        </w:numPr>
        <w:shd w:val="clear" w:color="auto" w:fill="DEE9D3"/>
        <w:ind w:left="567"/>
        <w:jc w:val="center"/>
        <w:rPr>
          <w:b/>
          <w:color w:val="006600"/>
        </w:rPr>
      </w:pPr>
      <w:r w:rsidRPr="00940E2A">
        <w:rPr>
          <w:b/>
          <w:color w:val="006600"/>
        </w:rPr>
        <w:t>In the context of a (suspected) pattern of illicit practices:</w:t>
      </w:r>
    </w:p>
    <w:p w14:paraId="68344F44" w14:textId="043F27C0" w:rsidR="0025366F" w:rsidRPr="00940E2A" w:rsidRDefault="0025366F" w:rsidP="001B6435">
      <w:pPr>
        <w:pStyle w:val="PBBulletList"/>
        <w:shd w:val="clear" w:color="auto" w:fill="DEE9D3"/>
        <w:rPr>
          <w:color w:val="006600"/>
        </w:rPr>
      </w:pPr>
      <w:r w:rsidRPr="00940E2A">
        <w:rPr>
          <w:color w:val="006600"/>
        </w:rPr>
        <w:t xml:space="preserve">Some authorities have liaised with their respective Minister, in order to discuss the possibility that the government makes a national apology. </w:t>
      </w:r>
    </w:p>
    <w:p w14:paraId="37F44D92" w14:textId="05E4B52A" w:rsidR="0095038F" w:rsidRPr="00940E2A" w:rsidRDefault="0025366F" w:rsidP="001B6435">
      <w:pPr>
        <w:pStyle w:val="PBBulletList"/>
        <w:shd w:val="clear" w:color="auto" w:fill="DEE9D3"/>
        <w:rPr>
          <w:color w:val="006600"/>
        </w:rPr>
      </w:pPr>
      <w:r w:rsidRPr="00940E2A">
        <w:rPr>
          <w:color w:val="006600"/>
        </w:rPr>
        <w:t>States may also wish to consider if restorative justice</w:t>
      </w:r>
      <w:r w:rsidRPr="00940E2A">
        <w:rPr>
          <w:rStyle w:val="FootnoteReference"/>
          <w:color w:val="006600"/>
        </w:rPr>
        <w:footnoteReference w:id="53"/>
      </w:r>
      <w:r w:rsidRPr="00940E2A">
        <w:rPr>
          <w:color w:val="006600"/>
        </w:rPr>
        <w:t xml:space="preserve"> and transitional justice</w:t>
      </w:r>
      <w:r w:rsidRPr="00940E2A">
        <w:rPr>
          <w:rStyle w:val="FootnoteReference"/>
          <w:color w:val="006600"/>
        </w:rPr>
        <w:t xml:space="preserve"> </w:t>
      </w:r>
      <w:r w:rsidRPr="00940E2A">
        <w:rPr>
          <w:rStyle w:val="FootnoteReference"/>
          <w:color w:val="006600"/>
        </w:rPr>
        <w:footnoteReference w:id="54"/>
      </w:r>
      <w:r w:rsidRPr="00940E2A">
        <w:rPr>
          <w:color w:val="006600"/>
        </w:rPr>
        <w:t xml:space="preserve"> </w:t>
      </w:r>
      <w:bookmarkStart w:id="180" w:name="_Toc61255172"/>
      <w:bookmarkStart w:id="181" w:name="_Toc61616494"/>
      <w:bookmarkStart w:id="182" w:name="_Toc62299542"/>
      <w:bookmarkStart w:id="183" w:name="_Toc62299606"/>
      <w:bookmarkStart w:id="184" w:name="_Toc64621547"/>
      <w:r w:rsidR="004E584C" w:rsidRPr="00940E2A">
        <w:rPr>
          <w:color w:val="006600"/>
        </w:rPr>
        <w:t xml:space="preserve">may </w:t>
      </w:r>
      <w:r w:rsidR="00177B60" w:rsidRPr="00940E2A">
        <w:rPr>
          <w:color w:val="006600"/>
        </w:rPr>
        <w:t>be appropriate</w:t>
      </w:r>
      <w:r w:rsidR="00C904BE" w:rsidRPr="00940E2A">
        <w:rPr>
          <w:color w:val="006600"/>
        </w:rPr>
        <w:t>.</w:t>
      </w:r>
      <w:r w:rsidR="00945CCC" w:rsidRPr="00940E2A">
        <w:rPr>
          <w:color w:val="006600"/>
        </w:rPr>
        <w:t>]</w:t>
      </w:r>
      <w:r w:rsidR="00177B60" w:rsidRPr="00940E2A">
        <w:rPr>
          <w:color w:val="006600"/>
        </w:rPr>
        <w:t xml:space="preserve"> </w:t>
      </w:r>
    </w:p>
    <w:p w14:paraId="75F0A4B8" w14:textId="3A70CF1D" w:rsidR="00784C17" w:rsidRPr="00940E2A" w:rsidRDefault="00784C17" w:rsidP="005345D6">
      <w:pPr>
        <w:pStyle w:val="Heading3"/>
        <w:numPr>
          <w:ilvl w:val="1"/>
          <w:numId w:val="14"/>
        </w:numPr>
      </w:pPr>
      <w:bookmarkStart w:id="185" w:name="_Toc90754826"/>
      <w:bookmarkStart w:id="186" w:name="_Toc94008836"/>
      <w:r w:rsidRPr="00940E2A">
        <w:t>Actions to strengthen the LEGAL FRAMEWORK and address enabling factors</w:t>
      </w:r>
      <w:bookmarkEnd w:id="180"/>
      <w:bookmarkEnd w:id="181"/>
      <w:bookmarkEnd w:id="182"/>
      <w:bookmarkEnd w:id="183"/>
      <w:bookmarkEnd w:id="184"/>
      <w:bookmarkEnd w:id="185"/>
      <w:bookmarkEnd w:id="186"/>
      <w:r w:rsidRPr="00940E2A">
        <w:t xml:space="preserve"> </w:t>
      </w:r>
    </w:p>
    <w:p w14:paraId="2BEC1B5C" w14:textId="30FDA18B" w:rsidR="00784C17" w:rsidRPr="00940E2A" w:rsidRDefault="00784C17" w:rsidP="0079706F">
      <w:pPr>
        <w:pStyle w:val="PBParagraphNumber"/>
      </w:pPr>
      <w:r w:rsidRPr="00940E2A">
        <w:t>States should commit to addressing the factors that enable and / or facilitate illicit practices. To assist them in th</w:t>
      </w:r>
      <w:r w:rsidR="00647E53" w:rsidRPr="00940E2A">
        <w:t xml:space="preserve">is </w:t>
      </w:r>
      <w:r w:rsidRPr="00940E2A">
        <w:t>aspect, States may request technical assistance (see Part V – Guidelines).</w:t>
      </w:r>
    </w:p>
    <w:p w14:paraId="1BE25D49" w14:textId="23DB7C76" w:rsidR="00784C17" w:rsidRPr="00940E2A" w:rsidRDefault="00784C17" w:rsidP="00784C17">
      <w:pPr>
        <w:pStyle w:val="PBParagraphNumber"/>
        <w:numPr>
          <w:ilvl w:val="0"/>
          <w:numId w:val="1"/>
        </w:numPr>
      </w:pPr>
      <w:r w:rsidRPr="00940E2A">
        <w:t xml:space="preserve">States should consider </w:t>
      </w:r>
      <w:r w:rsidRPr="00940E2A">
        <w:rPr>
          <w:b/>
        </w:rPr>
        <w:t>modifications</w:t>
      </w:r>
      <w:r w:rsidRPr="00940E2A">
        <w:t xml:space="preserve"> to their laws, regulations, practices, procedures or protocols to make them more “robust” and effective in preventing and addressing any possible future illicit practices.</w:t>
      </w:r>
      <w:r w:rsidR="00647E53" w:rsidRPr="00940E2A">
        <w:t xml:space="preserve"> They should also consider the addition of resources for training and the development of best practices.</w:t>
      </w:r>
    </w:p>
    <w:p w14:paraId="201F6D0C" w14:textId="73D98B3D" w:rsidR="00784C17" w:rsidRPr="00940E2A" w:rsidRDefault="00784C17" w:rsidP="00A1622A">
      <w:pPr>
        <w:pStyle w:val="Heading3"/>
        <w:numPr>
          <w:ilvl w:val="1"/>
          <w:numId w:val="14"/>
        </w:numPr>
      </w:pPr>
      <w:bookmarkStart w:id="187" w:name="_Toc61255171"/>
      <w:bookmarkStart w:id="188" w:name="_Toc61616493"/>
      <w:bookmarkStart w:id="189" w:name="_Toc62299540"/>
      <w:bookmarkStart w:id="190" w:name="_Toc62299604"/>
      <w:bookmarkStart w:id="191" w:name="_Toc64621548"/>
      <w:bookmarkStart w:id="192" w:name="_Toc90754827"/>
      <w:bookmarkStart w:id="193" w:name="_Toc94008837"/>
      <w:r w:rsidRPr="00940E2A">
        <w:t xml:space="preserve">Actions regarding </w:t>
      </w:r>
      <w:r w:rsidR="00636DAE" w:rsidRPr="00940E2A">
        <w:t xml:space="preserve">the other State(s) </w:t>
      </w:r>
      <w:r w:rsidRPr="00940E2A">
        <w:t>concerned</w:t>
      </w:r>
      <w:bookmarkEnd w:id="187"/>
      <w:bookmarkEnd w:id="188"/>
      <w:bookmarkEnd w:id="189"/>
      <w:bookmarkEnd w:id="190"/>
      <w:bookmarkEnd w:id="191"/>
      <w:bookmarkEnd w:id="192"/>
      <w:bookmarkEnd w:id="193"/>
    </w:p>
    <w:p w14:paraId="70A7396D" w14:textId="0D2B22B9" w:rsidR="00784C17" w:rsidRPr="00940E2A" w:rsidRDefault="00784C17" w:rsidP="00784C17">
      <w:pPr>
        <w:pStyle w:val="PBParagraphNumber"/>
        <w:numPr>
          <w:ilvl w:val="0"/>
          <w:numId w:val="1"/>
        </w:numPr>
      </w:pPr>
      <w:r w:rsidRPr="00940E2A">
        <w:t>States</w:t>
      </w:r>
      <w:r w:rsidRPr="00940E2A" w:rsidDel="0085536C">
        <w:t xml:space="preserve"> </w:t>
      </w:r>
      <w:r w:rsidRPr="00940E2A">
        <w:t xml:space="preserve">may consider recommending that the other concerned State (either the State of origin or the receiving State) undertake an investigation as to the </w:t>
      </w:r>
      <w:r w:rsidRPr="00940E2A">
        <w:rPr>
          <w:b/>
        </w:rPr>
        <w:t>legality of the adoption process</w:t>
      </w:r>
      <w:r w:rsidRPr="00940E2A">
        <w:t xml:space="preserve"> in its State.</w:t>
      </w:r>
    </w:p>
    <w:p w14:paraId="5A530328" w14:textId="74086BB0" w:rsidR="00784C17" w:rsidRPr="00940E2A" w:rsidRDefault="00784C17" w:rsidP="00784C17">
      <w:pPr>
        <w:pStyle w:val="PBParagraphNumber"/>
      </w:pPr>
      <w:r w:rsidRPr="00940E2A">
        <w:t xml:space="preserve">Depending on the circumstances and the type of illicit practice, States may need to consider </w:t>
      </w:r>
      <w:r w:rsidRPr="00940E2A">
        <w:rPr>
          <w:b/>
        </w:rPr>
        <w:t>suspending their intercountry adoption programme</w:t>
      </w:r>
      <w:r w:rsidRPr="00940E2A">
        <w:t xml:space="preserve"> with the concerned State, permanently or temporarily, until effective actions have been taken to address the situation. If this </w:t>
      </w:r>
      <w:r w:rsidR="00415774" w:rsidRPr="00940E2A">
        <w:t>step</w:t>
      </w:r>
      <w:r w:rsidRPr="00940E2A">
        <w:t xml:space="preserve"> is to be taken, States should also have a protocol for transition cases.</w:t>
      </w:r>
    </w:p>
    <w:p w14:paraId="3DACF969" w14:textId="77777777" w:rsidR="00784C17" w:rsidRPr="00940E2A" w:rsidRDefault="00784C17" w:rsidP="00EC5291">
      <w:pPr>
        <w:pStyle w:val="PBParagraphNumber"/>
        <w:numPr>
          <w:ilvl w:val="0"/>
          <w:numId w:val="0"/>
        </w:numPr>
        <w:shd w:val="clear" w:color="auto" w:fill="DEE9D3"/>
        <w:ind w:left="567"/>
        <w:jc w:val="center"/>
        <w:rPr>
          <w:b/>
          <w:color w:val="515C1D" w:themeColor="accent6" w:themeShade="80"/>
          <w:sz w:val="6"/>
          <w:szCs w:val="6"/>
        </w:rPr>
      </w:pPr>
    </w:p>
    <w:p w14:paraId="2FE90FDB" w14:textId="6FC7223B" w:rsidR="00784C17" w:rsidRPr="00940E2A" w:rsidRDefault="00784C17" w:rsidP="00EC5291">
      <w:pPr>
        <w:pStyle w:val="PBParagraphNumber"/>
        <w:numPr>
          <w:ilvl w:val="0"/>
          <w:numId w:val="0"/>
        </w:numPr>
        <w:shd w:val="clear" w:color="auto" w:fill="DEE9D3"/>
        <w:ind w:left="567"/>
        <w:jc w:val="center"/>
        <w:rPr>
          <w:b/>
          <w:bCs/>
          <w:color w:val="006600"/>
        </w:rPr>
      </w:pPr>
      <w:r w:rsidRPr="00940E2A">
        <w:rPr>
          <w:b/>
          <w:bCs/>
          <w:color w:val="006600"/>
        </w:rPr>
        <w:t xml:space="preserve">In addition, in the context of a </w:t>
      </w:r>
      <w:r w:rsidR="00055630" w:rsidRPr="00940E2A">
        <w:rPr>
          <w:b/>
          <w:bCs/>
          <w:color w:val="006600"/>
        </w:rPr>
        <w:t>(</w:t>
      </w:r>
      <w:r w:rsidR="00055630" w:rsidRPr="00940E2A">
        <w:rPr>
          <w:b/>
          <w:color w:val="006600"/>
        </w:rPr>
        <w:t>suspected</w:t>
      </w:r>
      <w:r w:rsidR="00055630" w:rsidRPr="00940E2A">
        <w:rPr>
          <w:b/>
          <w:bCs/>
          <w:color w:val="006600"/>
        </w:rPr>
        <w:t xml:space="preserve">) </w:t>
      </w:r>
      <w:r w:rsidRPr="00940E2A">
        <w:rPr>
          <w:b/>
          <w:bCs/>
          <w:color w:val="006600"/>
        </w:rPr>
        <w:t>pattern of illicit practices:</w:t>
      </w:r>
    </w:p>
    <w:p w14:paraId="1B120ED1" w14:textId="77777777" w:rsidR="00784C17" w:rsidRPr="00940E2A" w:rsidRDefault="00784C17" w:rsidP="00EC5291">
      <w:pPr>
        <w:pStyle w:val="PBBulletList"/>
        <w:shd w:val="clear" w:color="auto" w:fill="DEE9D3"/>
        <w:rPr>
          <w:color w:val="006600"/>
        </w:rPr>
      </w:pPr>
      <w:r w:rsidRPr="00940E2A">
        <w:rPr>
          <w:color w:val="006600"/>
        </w:rPr>
        <w:lastRenderedPageBreak/>
        <w:t xml:space="preserve">A decision to suspend the intercountry adoption programme may be even more relevant in the context of patterns of illicit practices. </w:t>
      </w:r>
    </w:p>
    <w:p w14:paraId="26EF8E68" w14:textId="5C4FD971" w:rsidR="00F638CC" w:rsidRPr="00940E2A" w:rsidRDefault="00784C17" w:rsidP="006B0624">
      <w:pPr>
        <w:pStyle w:val="PBBulletList"/>
        <w:shd w:val="clear" w:color="auto" w:fill="DEE9D3"/>
      </w:pPr>
      <w:r w:rsidRPr="00940E2A">
        <w:rPr>
          <w:color w:val="006600"/>
        </w:rPr>
        <w:t xml:space="preserve">States where a pattern of illicit practices </w:t>
      </w:r>
      <w:r w:rsidR="00C74B2C" w:rsidRPr="00940E2A">
        <w:rPr>
          <w:color w:val="006600"/>
        </w:rPr>
        <w:t xml:space="preserve">has </w:t>
      </w:r>
      <w:r w:rsidRPr="00940E2A">
        <w:rPr>
          <w:color w:val="006600"/>
        </w:rPr>
        <w:t xml:space="preserve">been </w:t>
      </w:r>
      <w:r w:rsidR="00664CC1" w:rsidRPr="00940E2A">
        <w:rPr>
          <w:color w:val="006600"/>
        </w:rPr>
        <w:t xml:space="preserve">disclosed </w:t>
      </w:r>
      <w:r w:rsidRPr="00940E2A">
        <w:rPr>
          <w:color w:val="006600"/>
        </w:rPr>
        <w:t xml:space="preserve">may also wish to share </w:t>
      </w:r>
      <w:r w:rsidR="00030143" w:rsidRPr="00940E2A">
        <w:rPr>
          <w:color w:val="006600"/>
        </w:rPr>
        <w:t>with other States</w:t>
      </w:r>
      <w:r w:rsidRPr="00940E2A">
        <w:rPr>
          <w:color w:val="006600"/>
        </w:rPr>
        <w:t xml:space="preserve"> what happened and how the situation was </w:t>
      </w:r>
      <w:r w:rsidR="00AE3701" w:rsidRPr="00940E2A">
        <w:rPr>
          <w:color w:val="006600"/>
        </w:rPr>
        <w:t xml:space="preserve">handled </w:t>
      </w:r>
      <w:r w:rsidRPr="00940E2A">
        <w:rPr>
          <w:color w:val="006600"/>
        </w:rPr>
        <w:t xml:space="preserve">in a spirit of cooperation, so that lessons learned can be shared and the other States can take measures to prevent those patterns from occurring in their own States. For example, if a particular AAB is involved in illicit practices in one State, other States of origin in which that AAB operates should take appropriate steps, and if necessary, limit its activities or suspend its operations. See further Part V – Guidelines. </w:t>
      </w:r>
    </w:p>
    <w:p w14:paraId="5939E1C6" w14:textId="77777777" w:rsidR="006B0624" w:rsidRPr="006B0624" w:rsidRDefault="006B0624" w:rsidP="006B0624">
      <w:pPr>
        <w:pStyle w:val="PBParagraphNumber"/>
        <w:numPr>
          <w:ilvl w:val="0"/>
          <w:numId w:val="0"/>
        </w:numPr>
        <w:ind w:left="567"/>
      </w:pPr>
    </w:p>
    <w:sectPr w:rsidR="006B0624" w:rsidRPr="006B0624" w:rsidSect="002672D3">
      <w:headerReference w:type="default" r:id="rId23"/>
      <w:footerReference w:type="default" r:id="rId24"/>
      <w:headerReference w:type="first" r:id="rId25"/>
      <w:footerReference w:type="first" r:id="rId26"/>
      <w:endnotePr>
        <w:numFmt w:val="decimal"/>
      </w:endnotePr>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CF498" w14:textId="77777777" w:rsidR="00E9470A" w:rsidRPr="00082AEF" w:rsidRDefault="00E9470A" w:rsidP="00082AEF">
      <w:pPr>
        <w:pStyle w:val="Footer"/>
        <w:rPr>
          <w:sz w:val="10"/>
          <w:szCs w:val="10"/>
        </w:rPr>
      </w:pPr>
    </w:p>
  </w:endnote>
  <w:endnote w:type="continuationSeparator" w:id="0">
    <w:p w14:paraId="66B9CAFC" w14:textId="77777777" w:rsidR="00E9470A" w:rsidRPr="00082AEF" w:rsidRDefault="00E9470A" w:rsidP="00037583">
      <w:pPr>
        <w:spacing w:after="0" w:line="240" w:lineRule="auto"/>
        <w:rPr>
          <w:sz w:val="10"/>
          <w:szCs w:val="10"/>
        </w:rPr>
      </w:pPr>
    </w:p>
  </w:endnote>
  <w:endnote w:type="continuationNotice" w:id="1">
    <w:p w14:paraId="0D2C4CD3" w14:textId="77777777" w:rsidR="00E9470A" w:rsidRDefault="00E947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5DD9469-4D13-4A70-95E8-40259114A26F}"/>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embedRegular r:id="rId2" w:fontKey="{ECD12DA0-6755-4429-8670-641ED0CAAEDC}"/>
    <w:embedBold r:id="rId3" w:fontKey="{6877F733-22B2-4760-9FB2-8F93FC3439CF}"/>
    <w:embedItalic r:id="rId4" w:fontKey="{A22B4044-EB71-4DB6-B9F0-63A55BF87287}"/>
  </w:font>
  <w:font w:name="Franklin Gothic Medium">
    <w:panose1 w:val="020B0603020102020204"/>
    <w:charset w:val="00"/>
    <w:family w:val="swiss"/>
    <w:pitch w:val="variable"/>
    <w:sig w:usb0="00000287" w:usb1="00000000" w:usb2="00000000" w:usb3="00000000" w:csb0="0000009F" w:csb1="00000000"/>
    <w:embedRegular r:id="rId5" w:fontKey="{7A22406E-A197-443E-BB2D-1D6F36A9B8EE}"/>
    <w:embedBold r:id="rId6" w:fontKey="{15430C42-268D-497A-A89E-D2D323339BD6}"/>
    <w:embedItalic r:id="rId7" w:fontKey="{16BDDFA1-DB4B-4419-9323-253C932B7AFF}"/>
    <w:embedBoldItalic r:id="rId8" w:fontKey="{F59ACCC9-EFF7-4344-85CB-EFEE67A8BB86}"/>
  </w:font>
  <w:font w:name="MS Gothic">
    <w:altName w:val="ＭＳ ゴシック"/>
    <w:panose1 w:val="020B0609070205080204"/>
    <w:charset w:val="80"/>
    <w:family w:val="modern"/>
    <w:pitch w:val="fixed"/>
    <w:sig w:usb0="E00002FF" w:usb1="6AC7FDFB" w:usb2="08000012" w:usb3="00000000" w:csb0="0002009F" w:csb1="00000000"/>
    <w:embedRegular r:id="rId9" w:subsetted="1" w:fontKey="{3F4ED009-D181-40CA-9690-193305D9E730}"/>
  </w:font>
  <w:font w:name="Segoe UI">
    <w:panose1 w:val="020B0502040204020203"/>
    <w:charset w:val="00"/>
    <w:family w:val="swiss"/>
    <w:pitch w:val="variable"/>
    <w:sig w:usb0="E4002EFF" w:usb1="C000E47F" w:usb2="00000009" w:usb3="00000000" w:csb0="000001FF" w:csb1="00000000"/>
    <w:embedRegular r:id="rId10" w:fontKey="{AA0EDA62-FE9C-4967-A47B-D138D01986E9}"/>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6BAF6" w14:textId="77777777" w:rsidR="0020341E" w:rsidRDefault="00203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5097"/>
      <w:gridCol w:w="5097"/>
    </w:tblGrid>
    <w:tr w:rsidR="001C42E2" w:rsidRPr="0020341E" w14:paraId="5E5ACA2B" w14:textId="77777777" w:rsidTr="008737C6">
      <w:tc>
        <w:tcPr>
          <w:tcW w:w="5097" w:type="dxa"/>
          <w:vAlign w:val="center"/>
        </w:tcPr>
        <w:p w14:paraId="3D8EF8E1" w14:textId="0F5A340C" w:rsidR="001C42E2" w:rsidRPr="0023033E" w:rsidRDefault="001C42E2" w:rsidP="008737C6">
          <w:pPr>
            <w:pStyle w:val="Footer"/>
            <w:spacing w:after="40"/>
            <w:jc w:val="right"/>
            <w:rPr>
              <w:color w:val="024987" w:themeColor="accent3"/>
              <w:sz w:val="20"/>
              <w:szCs w:val="20"/>
              <w:lang w:val="fr-FR"/>
            </w:rPr>
          </w:pPr>
          <w:r w:rsidRPr="0005427A">
            <w:rPr>
              <w:b/>
              <w:bCs/>
              <w:color w:val="024987" w:themeColor="accent3"/>
              <w:sz w:val="24"/>
              <w:szCs w:val="24"/>
            </w:rPr>
            <w:t>H</w:t>
          </w:r>
          <w:r w:rsidRPr="0005427A">
            <w:rPr>
              <w:color w:val="024987" w:themeColor="accent3"/>
              <w:sz w:val="20"/>
              <w:szCs w:val="20"/>
            </w:rPr>
            <w:t xml:space="preserve">ague </w:t>
          </w:r>
          <w:r w:rsidRPr="0005427A">
            <w:rPr>
              <w:b/>
              <w:bCs/>
              <w:color w:val="024987" w:themeColor="accent3"/>
              <w:sz w:val="24"/>
              <w:szCs w:val="24"/>
            </w:rPr>
            <w:t>C</w:t>
          </w:r>
          <w:r w:rsidRPr="0005427A">
            <w:rPr>
              <w:color w:val="024987" w:themeColor="accent3"/>
              <w:sz w:val="20"/>
              <w:szCs w:val="20"/>
            </w:rPr>
            <w:t>onference on Private International Law</w:t>
          </w:r>
          <w:r w:rsidRPr="0023033E">
            <w:rPr>
              <w:color w:val="024987" w:themeColor="accent3"/>
              <w:sz w:val="20"/>
              <w:szCs w:val="20"/>
              <w:lang w:val="fr-FR"/>
            </w:rPr>
            <w:t xml:space="preserve"> </w:t>
          </w:r>
        </w:p>
      </w:tc>
      <w:tc>
        <w:tcPr>
          <w:tcW w:w="5097" w:type="dxa"/>
          <w:vAlign w:val="center"/>
        </w:tcPr>
        <w:p w14:paraId="7D952935" w14:textId="128B6723" w:rsidR="001C42E2" w:rsidRPr="0023033E" w:rsidRDefault="001C42E2" w:rsidP="008737C6">
          <w:pPr>
            <w:pStyle w:val="Footer"/>
            <w:spacing w:after="40"/>
            <w:jc w:val="left"/>
            <w:rPr>
              <w:color w:val="024987" w:themeColor="accent3"/>
              <w:sz w:val="20"/>
              <w:szCs w:val="20"/>
              <w:lang w:val="fr-FR"/>
            </w:rPr>
          </w:pPr>
          <w:r w:rsidRPr="0023033E">
            <w:rPr>
              <w:b/>
              <w:bCs/>
              <w:color w:val="024987" w:themeColor="accent3"/>
              <w:sz w:val="24"/>
              <w:szCs w:val="24"/>
              <w:lang w:val="fr-FR"/>
            </w:rPr>
            <w:t>C</w:t>
          </w:r>
          <w:r w:rsidRPr="0023033E">
            <w:rPr>
              <w:color w:val="024987" w:themeColor="accent3"/>
              <w:sz w:val="20"/>
              <w:szCs w:val="20"/>
              <w:lang w:val="fr-FR"/>
            </w:rPr>
            <w:t xml:space="preserve">onférence de La </w:t>
          </w:r>
          <w:r w:rsidRPr="0023033E">
            <w:rPr>
              <w:b/>
              <w:bCs/>
              <w:color w:val="024987" w:themeColor="accent3"/>
              <w:sz w:val="24"/>
              <w:szCs w:val="24"/>
              <w:lang w:val="fr-FR"/>
            </w:rPr>
            <w:t>H</w:t>
          </w:r>
          <w:r w:rsidRPr="0023033E">
            <w:rPr>
              <w:color w:val="024987" w:themeColor="accent3"/>
              <w:sz w:val="20"/>
              <w:szCs w:val="20"/>
              <w:lang w:val="fr-FR"/>
            </w:rPr>
            <w:t>aye de droit international privé</w:t>
          </w:r>
        </w:p>
      </w:tc>
    </w:tr>
    <w:tr w:rsidR="001C42E2" w:rsidRPr="00C77740" w14:paraId="3550DC86" w14:textId="77777777" w:rsidTr="008737C6">
      <w:tc>
        <w:tcPr>
          <w:tcW w:w="5097" w:type="dxa"/>
          <w:vAlign w:val="center"/>
        </w:tcPr>
        <w:p w14:paraId="5C0AAD75" w14:textId="3EDB741F" w:rsidR="001C42E2" w:rsidRPr="00C77740" w:rsidRDefault="0020341E" w:rsidP="008737C6">
          <w:pPr>
            <w:pStyle w:val="Footer"/>
            <w:spacing w:after="40"/>
            <w:jc w:val="right"/>
            <w:rPr>
              <w:color w:val="024987" w:themeColor="accent3"/>
              <w:sz w:val="16"/>
              <w:szCs w:val="16"/>
            </w:rPr>
          </w:pPr>
          <w:hyperlink r:id="rId1" w:history="1">
            <w:r w:rsidR="001C42E2" w:rsidRPr="00C77740">
              <w:rPr>
                <w:rStyle w:val="Hyperlink"/>
                <w:color w:val="024987" w:themeColor="accent3"/>
                <w:sz w:val="16"/>
                <w:szCs w:val="16"/>
              </w:rPr>
              <w:t>secretariat@hcch.net</w:t>
            </w:r>
          </w:hyperlink>
        </w:p>
      </w:tc>
      <w:tc>
        <w:tcPr>
          <w:tcW w:w="5097" w:type="dxa"/>
          <w:vAlign w:val="center"/>
        </w:tcPr>
        <w:p w14:paraId="20AD598B" w14:textId="7D14A718" w:rsidR="001C42E2" w:rsidRPr="00C77740" w:rsidRDefault="0020341E" w:rsidP="008737C6">
          <w:pPr>
            <w:pStyle w:val="Footer"/>
            <w:spacing w:after="40"/>
            <w:jc w:val="left"/>
            <w:rPr>
              <w:color w:val="024987" w:themeColor="accent3"/>
              <w:sz w:val="16"/>
              <w:szCs w:val="16"/>
              <w:lang w:val="fr-FR"/>
            </w:rPr>
          </w:pPr>
          <w:hyperlink r:id="rId2" w:history="1">
            <w:r w:rsidR="001C42E2" w:rsidRPr="00C77740">
              <w:rPr>
                <w:rStyle w:val="Hyperlink"/>
                <w:color w:val="024987" w:themeColor="accent3"/>
                <w:sz w:val="16"/>
                <w:szCs w:val="16"/>
                <w:lang w:val="fr-FR"/>
              </w:rPr>
              <w:t>www.hcch.net</w:t>
            </w:r>
          </w:hyperlink>
        </w:p>
      </w:tc>
    </w:tr>
    <w:tr w:rsidR="001C42E2" w:rsidRPr="0020341E" w14:paraId="46D53352" w14:textId="77777777" w:rsidTr="008737C6">
      <w:tc>
        <w:tcPr>
          <w:tcW w:w="5097" w:type="dxa"/>
          <w:vAlign w:val="center"/>
        </w:tcPr>
        <w:p w14:paraId="7A28CEE7" w14:textId="52BB4D7B" w:rsidR="001C42E2" w:rsidRPr="00C77740" w:rsidRDefault="001C42E2" w:rsidP="008737C6">
          <w:pPr>
            <w:pStyle w:val="Footer"/>
            <w:spacing w:after="40"/>
            <w:jc w:val="right"/>
            <w:rPr>
              <w:color w:val="024987" w:themeColor="accent3"/>
              <w:sz w:val="16"/>
              <w:szCs w:val="16"/>
            </w:rPr>
          </w:pPr>
          <w:r w:rsidRPr="00C77740">
            <w:rPr>
              <w:color w:val="024987" w:themeColor="accent3"/>
              <w:sz w:val="16"/>
              <w:szCs w:val="16"/>
            </w:rPr>
            <w:t>Regional Office for Asia and the Pacific (ROAP)</w:t>
          </w:r>
        </w:p>
      </w:tc>
      <w:tc>
        <w:tcPr>
          <w:tcW w:w="5097" w:type="dxa"/>
          <w:vAlign w:val="center"/>
        </w:tcPr>
        <w:p w14:paraId="0A96660A" w14:textId="01767F73" w:rsidR="001C42E2" w:rsidRPr="00C77740" w:rsidRDefault="001C42E2" w:rsidP="008737C6">
          <w:pPr>
            <w:pStyle w:val="Footer"/>
            <w:spacing w:after="40"/>
            <w:jc w:val="left"/>
            <w:rPr>
              <w:color w:val="024987" w:themeColor="accent3"/>
              <w:sz w:val="16"/>
              <w:szCs w:val="16"/>
              <w:lang w:val="fr-FR"/>
            </w:rPr>
          </w:pPr>
          <w:r w:rsidRPr="00C77740">
            <w:rPr>
              <w:color w:val="024987" w:themeColor="accent3"/>
              <w:sz w:val="16"/>
              <w:szCs w:val="16"/>
              <w:lang w:val="fr-FR"/>
            </w:rPr>
            <w:t>Bureau régional pour l’Asie et l</w:t>
          </w:r>
          <w:r>
            <w:rPr>
              <w:color w:val="024987" w:themeColor="accent3"/>
              <w:sz w:val="16"/>
              <w:szCs w:val="16"/>
              <w:lang w:val="fr-FR"/>
            </w:rPr>
            <w:t>e</w:t>
          </w:r>
          <w:r w:rsidRPr="00C77740">
            <w:rPr>
              <w:color w:val="024987" w:themeColor="accent3"/>
              <w:sz w:val="16"/>
              <w:szCs w:val="16"/>
              <w:lang w:val="fr-FR"/>
            </w:rPr>
            <w:t xml:space="preserve"> Pacifique (BRAP)</w:t>
          </w:r>
        </w:p>
      </w:tc>
    </w:tr>
    <w:tr w:rsidR="001C42E2" w:rsidRPr="0020341E" w14:paraId="6E6FBBE9" w14:textId="77777777" w:rsidTr="008737C6">
      <w:tc>
        <w:tcPr>
          <w:tcW w:w="5097" w:type="dxa"/>
          <w:vAlign w:val="center"/>
        </w:tcPr>
        <w:p w14:paraId="7C1EB8A3" w14:textId="08A9936D" w:rsidR="001C42E2" w:rsidRPr="00C77740" w:rsidRDefault="001C42E2" w:rsidP="008737C6">
          <w:pPr>
            <w:pStyle w:val="Footer"/>
            <w:spacing w:after="40"/>
            <w:jc w:val="right"/>
            <w:rPr>
              <w:color w:val="024987" w:themeColor="accent3"/>
              <w:sz w:val="16"/>
              <w:szCs w:val="16"/>
            </w:rPr>
          </w:pPr>
          <w:r w:rsidRPr="00C77740">
            <w:rPr>
              <w:color w:val="024987" w:themeColor="accent3"/>
              <w:sz w:val="16"/>
              <w:szCs w:val="16"/>
            </w:rPr>
            <w:t>Regional Office for Latin America and the Caribbean (ROLAC)</w:t>
          </w:r>
        </w:p>
      </w:tc>
      <w:tc>
        <w:tcPr>
          <w:tcW w:w="5097" w:type="dxa"/>
          <w:vAlign w:val="center"/>
        </w:tcPr>
        <w:p w14:paraId="419E3BFA" w14:textId="5C4B4041" w:rsidR="001C42E2" w:rsidRPr="00C77740" w:rsidRDefault="001C42E2" w:rsidP="008737C6">
          <w:pPr>
            <w:pStyle w:val="Footer"/>
            <w:spacing w:after="40"/>
            <w:jc w:val="left"/>
            <w:rPr>
              <w:color w:val="024987" w:themeColor="accent3"/>
              <w:sz w:val="16"/>
              <w:szCs w:val="16"/>
              <w:lang w:val="fr-FR"/>
            </w:rPr>
          </w:pPr>
          <w:r w:rsidRPr="00C77740">
            <w:rPr>
              <w:color w:val="024987" w:themeColor="accent3"/>
              <w:sz w:val="16"/>
              <w:szCs w:val="16"/>
              <w:lang w:val="fr-FR"/>
            </w:rPr>
            <w:t>Bureau régional pour l’Amérique latine et les Caraïbes (BRALC)</w:t>
          </w:r>
        </w:p>
      </w:tc>
    </w:tr>
  </w:tbl>
  <w:p w14:paraId="59684F43" w14:textId="77777777" w:rsidR="001C42E2" w:rsidRPr="0023033E" w:rsidRDefault="001C42E2" w:rsidP="005C2BE8">
    <w:pPr>
      <w:pStyle w:val="Footer"/>
      <w:spacing w:after="40"/>
      <w:jc w:val="center"/>
      <w:rPr>
        <w:color w:val="045490"/>
        <w:sz w:val="16"/>
        <w:szCs w:val="16"/>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1B5C" w14:textId="352C7006" w:rsidR="001C42E2" w:rsidRPr="00735E33" w:rsidRDefault="001C42E2">
    <w:pPr>
      <w:pStyle w:val="Footer"/>
      <w:jc w:val="right"/>
      <w:rPr>
        <w:color w:val="A2B93B" w:themeColor="accent6"/>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BC07" w14:textId="77777777" w:rsidR="001C42E2" w:rsidRDefault="001C42E2" w:rsidP="00B74EFA">
    <w:pPr>
      <w:pStyle w:val="Header"/>
      <w:tabs>
        <w:tab w:val="clear" w:pos="4513"/>
        <w:tab w:val="clear" w:pos="9026"/>
      </w:tabs>
      <w:jc w:val="right"/>
      <w:rPr>
        <w:color w:val="A2B93B" w:themeColor="accent6"/>
        <w:sz w:val="18"/>
        <w:szCs w:val="18"/>
      </w:rPr>
    </w:pPr>
    <w:r w:rsidRPr="00396759">
      <w:rPr>
        <w:color w:val="A2B93B" w:themeColor="accent6"/>
        <w:sz w:val="18"/>
        <w:szCs w:val="18"/>
      </w:rPr>
      <w:ptab w:relativeTo="margin" w:alignment="center" w:leader="none"/>
    </w:r>
    <w:r w:rsidRPr="00396759">
      <w:rPr>
        <w:color w:val="A2B93B" w:themeColor="accent6"/>
        <w:sz w:val="18"/>
        <w:szCs w:val="18"/>
      </w:rPr>
      <w:ptab w:relativeTo="margin" w:alignment="right" w:leader="none"/>
    </w:r>
  </w:p>
  <w:p w14:paraId="01EA593E" w14:textId="21AE8419" w:rsidR="001C42E2" w:rsidRPr="00B428E3" w:rsidRDefault="001C42E2" w:rsidP="00B74EFA">
    <w:pPr>
      <w:pStyle w:val="Header"/>
      <w:tabs>
        <w:tab w:val="clear" w:pos="4513"/>
        <w:tab w:val="clear" w:pos="9026"/>
      </w:tabs>
      <w:jc w:val="right"/>
      <w:rPr>
        <w:color w:val="002060"/>
        <w:sz w:val="18"/>
        <w:szCs w:val="18"/>
      </w:rPr>
    </w:pP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FE4E3" w14:textId="42D715A9" w:rsidR="001C42E2" w:rsidRPr="00B428E3" w:rsidRDefault="001C42E2" w:rsidP="005A488D">
    <w:pPr>
      <w:pStyle w:val="Footer"/>
      <w:jc w:val="right"/>
      <w:rPr>
        <w:color w:val="002060"/>
        <w:sz w:val="18"/>
        <w:szCs w:val="18"/>
      </w:rPr>
    </w:pPr>
    <w:r w:rsidRPr="00B428E3">
      <w:rPr>
        <w:color w:val="002060"/>
        <w:sz w:val="18"/>
        <w:szCs w:val="18"/>
      </w:rPr>
      <w:t>Model Procedure</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color w:val="002060"/>
        <w:sz w:val="18"/>
        <w:szCs w:val="18"/>
      </w:rPr>
      <w:t>70</w:t>
    </w:r>
    <w:r w:rsidRPr="00B428E3">
      <w:rPr>
        <w:color w:val="002060"/>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2147" w14:textId="77777777" w:rsidR="001C42E2" w:rsidRPr="00B428E3" w:rsidRDefault="001C42E2" w:rsidP="00E97B4A">
    <w:pPr>
      <w:pStyle w:val="Footer"/>
      <w:jc w:val="right"/>
      <w:rPr>
        <w:color w:val="002060"/>
        <w:sz w:val="18"/>
        <w:szCs w:val="18"/>
      </w:rPr>
    </w:pPr>
    <w:r w:rsidRPr="00B428E3">
      <w:rPr>
        <w:color w:val="002060"/>
        <w:sz w:val="18"/>
        <w:szCs w:val="18"/>
      </w:rPr>
      <w:t>Model Procedure</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636EA" w14:textId="77777777" w:rsidR="00E9470A" w:rsidRPr="009701D2" w:rsidRDefault="00E9470A" w:rsidP="00B74EFA">
      <w:pPr>
        <w:spacing w:after="120" w:line="240" w:lineRule="auto"/>
        <w:rPr>
          <w:color w:val="A2B93B" w:themeColor="accent6"/>
        </w:rPr>
      </w:pPr>
      <w:r w:rsidRPr="009701D2">
        <w:rPr>
          <w:color w:val="A2B93B" w:themeColor="accent6"/>
        </w:rPr>
        <w:separator/>
      </w:r>
    </w:p>
  </w:footnote>
  <w:footnote w:type="continuationSeparator" w:id="0">
    <w:p w14:paraId="60D15AE6" w14:textId="77777777" w:rsidR="00E9470A" w:rsidRDefault="00E9470A" w:rsidP="00037583">
      <w:pPr>
        <w:spacing w:after="0" w:line="240" w:lineRule="auto"/>
      </w:pPr>
      <w:r>
        <w:continuationSeparator/>
      </w:r>
    </w:p>
  </w:footnote>
  <w:footnote w:type="continuationNotice" w:id="1">
    <w:p w14:paraId="3C072126" w14:textId="77777777" w:rsidR="00E9470A" w:rsidRDefault="00E9470A">
      <w:pPr>
        <w:spacing w:after="0" w:line="240" w:lineRule="auto"/>
      </w:pPr>
    </w:p>
  </w:footnote>
  <w:footnote w:id="2">
    <w:p w14:paraId="1C08E8EC" w14:textId="26DCC344" w:rsidR="0025366F" w:rsidRPr="00940E2A" w:rsidRDefault="0025366F" w:rsidP="00F0545A">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The Model Procedure is also applicable to suspected illicit practices when the adoption procedure is taking place, but the child has not yet been adopted (</w:t>
      </w:r>
      <w:r w:rsidRPr="00940E2A">
        <w:rPr>
          <w:i/>
          <w:iCs/>
          <w:color w:val="002060"/>
        </w:rPr>
        <w:t xml:space="preserve">i.e., </w:t>
      </w:r>
      <w:r w:rsidR="00E00869" w:rsidRPr="00940E2A">
        <w:rPr>
          <w:color w:val="002060"/>
        </w:rPr>
        <w:t xml:space="preserve">the child </w:t>
      </w:r>
      <w:r w:rsidRPr="00940E2A">
        <w:rPr>
          <w:color w:val="002060"/>
        </w:rPr>
        <w:t>is not yet an “adoptee”); however, for ease of reference the word “adoptee” is used also to refer to these children.</w:t>
      </w:r>
    </w:p>
  </w:footnote>
  <w:footnote w:id="3">
    <w:p w14:paraId="3E84BB87" w14:textId="46E41307" w:rsidR="0025366F" w:rsidRPr="00940E2A" w:rsidRDefault="0025366F" w:rsidP="00F0545A">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The Model Procedure sometimes refers to “parents (/family)” to indicate that the action specifically refers to (birth or adoptive) parents, but in some cases, it may also involve other members in the (nuclear) family (see definition of </w:t>
      </w:r>
      <w:r w:rsidR="00E00869" w:rsidRPr="00940E2A">
        <w:rPr>
          <w:color w:val="002060"/>
        </w:rPr>
        <w:t>“</w:t>
      </w:r>
      <w:r w:rsidRPr="00940E2A">
        <w:rPr>
          <w:color w:val="002060"/>
        </w:rPr>
        <w:t>family</w:t>
      </w:r>
      <w:r w:rsidR="00E00869" w:rsidRPr="00940E2A">
        <w:rPr>
          <w:color w:val="002060"/>
        </w:rPr>
        <w:t>”</w:t>
      </w:r>
      <w:r w:rsidRPr="00940E2A">
        <w:rPr>
          <w:color w:val="002060"/>
        </w:rPr>
        <w:t xml:space="preserve"> in the Glossary of the Toolkit).</w:t>
      </w:r>
    </w:p>
  </w:footnote>
  <w:footnote w:id="4">
    <w:p w14:paraId="31EAA2EA" w14:textId="39EA9209" w:rsidR="0025366F" w:rsidRPr="00940E2A" w:rsidRDefault="0025366F" w:rsidP="00D91028">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See CRC, Art. 21; and UNHCR, “</w:t>
      </w:r>
      <w:hyperlink r:id="rId1" w:history="1">
        <w:r w:rsidRPr="00940E2A">
          <w:rPr>
            <w:rStyle w:val="Hyperlink"/>
            <w:color w:val="002060"/>
            <w:lang w:val="en-US"/>
          </w:rPr>
          <w:t>Guidelines on Assessing and Determining the Best Interests of the Child</w:t>
        </w:r>
      </w:hyperlink>
      <w:r w:rsidRPr="00940E2A">
        <w:rPr>
          <w:color w:val="002060"/>
          <w:lang w:val="en-US"/>
        </w:rPr>
        <w:t>”, 2021.</w:t>
      </w:r>
    </w:p>
  </w:footnote>
  <w:footnote w:id="5">
    <w:p w14:paraId="1A0A1E78" w14:textId="4D600ECB" w:rsidR="0025366F" w:rsidRPr="00940E2A" w:rsidRDefault="0025366F" w:rsidP="006722D4">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Report of the Working Group on</w:t>
      </w:r>
      <w:r w:rsidRPr="00940E2A">
        <w:rPr>
          <w:color w:val="002060"/>
        </w:rPr>
        <w:t xml:space="preserve"> </w:t>
      </w:r>
      <w:r w:rsidRPr="00940E2A">
        <w:rPr>
          <w:color w:val="002060"/>
          <w:lang w:val="en-US"/>
        </w:rPr>
        <w:t>Preventing</w:t>
      </w:r>
      <w:r w:rsidRPr="00940E2A">
        <w:rPr>
          <w:color w:val="002060"/>
        </w:rPr>
        <w:t xml:space="preserve"> </w:t>
      </w:r>
      <w:r w:rsidRPr="00940E2A">
        <w:rPr>
          <w:color w:val="002060"/>
          <w:lang w:val="en-US"/>
        </w:rPr>
        <w:t>and Addressing Illicit Practices in Intercountry Adoption (meeting of 8–10 July 2020) (2020 WG Report), para. 22.</w:t>
      </w:r>
    </w:p>
  </w:footnote>
  <w:footnote w:id="6">
    <w:p w14:paraId="72463229" w14:textId="565C7788" w:rsidR="0025366F" w:rsidRPr="00940E2A" w:rsidRDefault="0025366F" w:rsidP="006314ED">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r>
      <w:r w:rsidRPr="00940E2A">
        <w:rPr>
          <w:i/>
          <w:color w:val="002060"/>
          <w:lang w:val="en-US"/>
        </w:rPr>
        <w:t>Ibid</w:t>
      </w:r>
      <w:r w:rsidRPr="00940E2A">
        <w:rPr>
          <w:i/>
          <w:iCs/>
          <w:color w:val="002060"/>
          <w:lang w:val="en-US"/>
        </w:rPr>
        <w:t>.</w:t>
      </w:r>
      <w:r w:rsidRPr="00940E2A">
        <w:rPr>
          <w:color w:val="002060"/>
          <w:lang w:val="en-US"/>
        </w:rPr>
        <w:t>, para. 21.</w:t>
      </w:r>
    </w:p>
  </w:footnote>
  <w:footnote w:id="7">
    <w:p w14:paraId="6BFC0A1D" w14:textId="39C47EFD" w:rsidR="0025366F" w:rsidRPr="00940E2A" w:rsidRDefault="0025366F" w:rsidP="003459F7">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r>
      <w:r w:rsidRPr="00940E2A">
        <w:rPr>
          <w:iCs/>
          <w:color w:val="002060"/>
          <w:lang w:val="en-US"/>
        </w:rPr>
        <w:t xml:space="preserve">In some States, despite </w:t>
      </w:r>
      <w:r w:rsidRPr="00940E2A">
        <w:rPr>
          <w:color w:val="002060"/>
          <w:lang w:val="en-US"/>
        </w:rPr>
        <w:t>the statute of limitations for criminal charges or a criminal investigation, a Central Authority could nevertheless investigate and respond appropriately. The statute of limitations would, however, not allow the affected person to seek legal redress for the harm caused.</w:t>
      </w:r>
    </w:p>
  </w:footnote>
  <w:footnote w:id="8">
    <w:p w14:paraId="7C2E91E9" w14:textId="340A5BD2" w:rsidR="0025366F" w:rsidRPr="00940E2A" w:rsidRDefault="0025366F" w:rsidP="0037767D">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r>
      <w:r w:rsidRPr="00940E2A">
        <w:rPr>
          <w:color w:val="002060"/>
          <w:lang w:val="en-US"/>
        </w:rPr>
        <w:t>See</w:t>
      </w:r>
      <w:r w:rsidRPr="00940E2A">
        <w:rPr>
          <w:color w:val="002060"/>
        </w:rPr>
        <w:t xml:space="preserve"> Australian Central Authority’s </w:t>
      </w:r>
      <w:hyperlink r:id="rId2" w:history="1">
        <w:r w:rsidRPr="00940E2A">
          <w:rPr>
            <w:rStyle w:val="Hyperlink"/>
            <w:i/>
            <w:color w:val="002060"/>
          </w:rPr>
          <w:t>Protocol for Responding to Allegations of Illicit or Illegal Practices in Intercountry Adoption</w:t>
        </w:r>
      </w:hyperlink>
      <w:r w:rsidRPr="00940E2A">
        <w:rPr>
          <w:color w:val="002060"/>
        </w:rPr>
        <w:t>, 2021 (“</w:t>
      </w:r>
      <w:hyperlink r:id="rId3" w:history="1">
        <w:r w:rsidRPr="00940E2A">
          <w:rPr>
            <w:rStyle w:val="Hyperlink"/>
            <w:color w:val="002060"/>
            <w:u w:val="none"/>
          </w:rPr>
          <w:t>Australian Protocol</w:t>
        </w:r>
      </w:hyperlink>
      <w:r w:rsidRPr="00940E2A">
        <w:rPr>
          <w:color w:val="002060"/>
        </w:rPr>
        <w:t>”).</w:t>
      </w:r>
    </w:p>
  </w:footnote>
  <w:footnote w:id="9">
    <w:p w14:paraId="7C6E3944" w14:textId="6FEFA029" w:rsidR="0025366F" w:rsidRPr="00940E2A" w:rsidRDefault="0025366F" w:rsidP="000D0F7E">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r>
      <w:r w:rsidRPr="00940E2A">
        <w:rPr>
          <w:i/>
          <w:iCs/>
          <w:color w:val="002060"/>
          <w:lang w:val="en-US"/>
        </w:rPr>
        <w:t>Ibid</w:t>
      </w:r>
      <w:r w:rsidRPr="00940E2A">
        <w:rPr>
          <w:color w:val="002060"/>
          <w:lang w:val="en-US"/>
        </w:rPr>
        <w:t>.</w:t>
      </w:r>
    </w:p>
  </w:footnote>
  <w:footnote w:id="10">
    <w:p w14:paraId="37DCA175" w14:textId="37BFC32D" w:rsidR="0025366F" w:rsidRPr="00940E2A" w:rsidRDefault="0025366F" w:rsidP="00AE7634">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For example, what seems to be a simple incoherence for (prospective) adoptive parents might actually be an illicit practice.</w:t>
      </w:r>
    </w:p>
  </w:footnote>
  <w:footnote w:id="11">
    <w:p w14:paraId="4E115294" w14:textId="4A367BC3" w:rsidR="0025366F" w:rsidRPr="00940E2A" w:rsidRDefault="0025366F" w:rsidP="00B13971">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See </w:t>
      </w:r>
      <w:hyperlink r:id="rId4" w:history="1">
        <w:r w:rsidRPr="00940E2A">
          <w:rPr>
            <w:rStyle w:val="Hyperlink"/>
            <w:color w:val="002060"/>
            <w:lang w:val="en-US"/>
          </w:rPr>
          <w:t>2012 Australian Discussion Paper</w:t>
        </w:r>
      </w:hyperlink>
      <w:r w:rsidRPr="00940E2A">
        <w:rPr>
          <w:color w:val="002060"/>
          <w:lang w:val="en-US"/>
        </w:rPr>
        <w:t>, p. 8. See also UN Guidelines for the Alternative Care of Children.</w:t>
      </w:r>
    </w:p>
  </w:footnote>
  <w:footnote w:id="12">
    <w:p w14:paraId="5768345E" w14:textId="78FD2874" w:rsidR="0025366F" w:rsidRPr="00940E2A" w:rsidRDefault="0025366F" w:rsidP="00235382">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Multiple terms can be used (</w:t>
      </w:r>
      <w:r w:rsidRPr="00940E2A">
        <w:rPr>
          <w:i/>
          <w:iCs/>
          <w:color w:val="002060"/>
        </w:rPr>
        <w:t>e.g.</w:t>
      </w:r>
      <w:r w:rsidRPr="00940E2A">
        <w:rPr>
          <w:color w:val="002060"/>
        </w:rPr>
        <w:t xml:space="preserve">, victims, persons with lived experience). </w:t>
      </w:r>
    </w:p>
  </w:footnote>
  <w:footnote w:id="13">
    <w:p w14:paraId="3158E52A" w14:textId="7E55A78D" w:rsidR="0025366F" w:rsidRPr="00940E2A" w:rsidRDefault="0025366F" w:rsidP="00E92CFA">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Impacted persons may include the adoptee, a child in need of adoption, the birth parents and the (prospective) adoptive parents. In some cases, it may also include other members of the birth family or adoptive family (</w:t>
      </w:r>
      <w:r w:rsidRPr="00940E2A">
        <w:rPr>
          <w:i/>
          <w:iCs/>
          <w:color w:val="002060"/>
          <w:lang w:val="en-US"/>
        </w:rPr>
        <w:t>e.g.,</w:t>
      </w:r>
      <w:r w:rsidRPr="00940E2A">
        <w:rPr>
          <w:color w:val="002060"/>
          <w:lang w:val="en-US"/>
        </w:rPr>
        <w:t xml:space="preserve"> siblings). </w:t>
      </w:r>
      <w:r w:rsidRPr="00940E2A">
        <w:rPr>
          <w:color w:val="002060"/>
        </w:rPr>
        <w:t>Some of the services presented in this Model Procedure may also be available to other impacted persons who are members of the family but who are neither the (birth or adoptive) parents nor the adoptee. Each State should specify to whom the services will be addressed in that particular State.</w:t>
      </w:r>
    </w:p>
  </w:footnote>
  <w:footnote w:id="14">
    <w:p w14:paraId="7034E76F" w14:textId="060CDD37" w:rsidR="0025366F" w:rsidRPr="00940E2A" w:rsidRDefault="0025366F" w:rsidP="00A5515B">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States may also consider developing a protocol regarding where impacted persons may find assistance. See for example the Australian Protocol, </w:t>
      </w:r>
      <w:r w:rsidRPr="00940E2A">
        <w:rPr>
          <w:i/>
          <w:iCs/>
          <w:color w:val="002060"/>
        </w:rPr>
        <w:t>supra</w:t>
      </w:r>
      <w:r w:rsidRPr="00940E2A">
        <w:rPr>
          <w:color w:val="002060"/>
        </w:rPr>
        <w:t xml:space="preserve"> note </w:t>
      </w:r>
      <w:r w:rsidRPr="00940E2A">
        <w:rPr>
          <w:color w:val="002060"/>
        </w:rPr>
        <w:fldChar w:fldCharType="begin"/>
      </w:r>
      <w:r w:rsidRPr="00940E2A">
        <w:rPr>
          <w:color w:val="002060"/>
        </w:rPr>
        <w:instrText xml:space="preserve"> NOTEREF _Ref89251736 \h  \* MERGEFORMAT </w:instrText>
      </w:r>
      <w:r w:rsidRPr="00940E2A">
        <w:rPr>
          <w:color w:val="002060"/>
        </w:rPr>
      </w:r>
      <w:r w:rsidRPr="00940E2A">
        <w:rPr>
          <w:color w:val="002060"/>
        </w:rPr>
        <w:fldChar w:fldCharType="separate"/>
      </w:r>
      <w:r w:rsidR="00CE7418">
        <w:rPr>
          <w:color w:val="002060"/>
        </w:rPr>
        <w:t>7</w:t>
      </w:r>
      <w:r w:rsidRPr="00940E2A">
        <w:rPr>
          <w:color w:val="002060"/>
        </w:rPr>
        <w:fldChar w:fldCharType="end"/>
      </w:r>
      <w:r w:rsidRPr="00940E2A">
        <w:rPr>
          <w:color w:val="002060"/>
        </w:rPr>
        <w:t>, which includes many of the services mentioned in this section.</w:t>
      </w:r>
    </w:p>
  </w:footnote>
  <w:footnote w:id="15">
    <w:p w14:paraId="19B52B9A" w14:textId="7A10C43D" w:rsidR="0025366F" w:rsidRPr="00940E2A" w:rsidRDefault="0025366F" w:rsidP="00A5515B">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Adoptees, birth families and adoptive families may choose to access other services or resources.</w:t>
      </w:r>
    </w:p>
  </w:footnote>
  <w:footnote w:id="16">
    <w:p w14:paraId="7C6BBCB9" w14:textId="3268CDA8" w:rsidR="0025366F" w:rsidRPr="00940E2A" w:rsidRDefault="0025366F" w:rsidP="003F260B">
      <w:pPr>
        <w:pStyle w:val="PBfootnote"/>
        <w:rPr>
          <w:color w:val="002060"/>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See Australian Protocol, </w:t>
      </w:r>
      <w:r w:rsidRPr="00940E2A">
        <w:rPr>
          <w:i/>
          <w:iCs/>
          <w:color w:val="002060"/>
        </w:rPr>
        <w:t>supra</w:t>
      </w:r>
      <w:r w:rsidRPr="00940E2A">
        <w:rPr>
          <w:color w:val="002060"/>
        </w:rPr>
        <w:t xml:space="preserve"> note </w:t>
      </w:r>
      <w:r w:rsidRPr="00940E2A">
        <w:rPr>
          <w:color w:val="002060"/>
        </w:rPr>
        <w:fldChar w:fldCharType="begin"/>
      </w:r>
      <w:r w:rsidRPr="00940E2A">
        <w:rPr>
          <w:color w:val="002060"/>
        </w:rPr>
        <w:instrText xml:space="preserve"> NOTEREF _Ref89251736 \h  \* MERGEFORMAT </w:instrText>
      </w:r>
      <w:r w:rsidRPr="00940E2A">
        <w:rPr>
          <w:color w:val="002060"/>
        </w:rPr>
      </w:r>
      <w:r w:rsidRPr="00940E2A">
        <w:rPr>
          <w:color w:val="002060"/>
        </w:rPr>
        <w:fldChar w:fldCharType="separate"/>
      </w:r>
      <w:r w:rsidR="00CE7418">
        <w:rPr>
          <w:color w:val="002060"/>
        </w:rPr>
        <w:t>7</w:t>
      </w:r>
      <w:r w:rsidRPr="00940E2A">
        <w:rPr>
          <w:color w:val="002060"/>
        </w:rPr>
        <w:fldChar w:fldCharType="end"/>
      </w:r>
      <w:r w:rsidRPr="00940E2A">
        <w:rPr>
          <w:color w:val="002060"/>
        </w:rPr>
        <w:t xml:space="preserve">: </w:t>
      </w:r>
      <w:hyperlink r:id="rId5" w:history="1">
        <w:r w:rsidRPr="00940E2A">
          <w:rPr>
            <w:rStyle w:val="Hyperlink"/>
            <w:color w:val="002060"/>
          </w:rPr>
          <w:t>Australian Government-funded Intercountry Adoptee and Family Support Service</w:t>
        </w:r>
      </w:hyperlink>
      <w:r w:rsidRPr="00940E2A">
        <w:rPr>
          <w:color w:val="002060"/>
        </w:rPr>
        <w:t>.</w:t>
      </w:r>
    </w:p>
  </w:footnote>
  <w:footnote w:id="17">
    <w:p w14:paraId="44619F25" w14:textId="72AF768F" w:rsidR="0025366F" w:rsidRPr="00940E2A" w:rsidRDefault="0025366F" w:rsidP="003F260B">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See C. Baglietto, N. Cantwell, M. Dambach (Eds.), </w:t>
      </w:r>
      <w:hyperlink r:id="rId6" w:history="1">
        <w:r w:rsidRPr="00940E2A">
          <w:rPr>
            <w:rStyle w:val="Hyperlink"/>
            <w:i/>
            <w:iCs/>
            <w:color w:val="002060"/>
          </w:rPr>
          <w:t>Responding to illegal adoptions: A professional handbook</w:t>
        </w:r>
      </w:hyperlink>
      <w:r w:rsidRPr="00940E2A">
        <w:rPr>
          <w:color w:val="002060"/>
        </w:rPr>
        <w:t xml:space="preserve">, ISS, Geneva, Switzerland, 2016 (hereinafter, “ISS Handbook”), Chapter 3. See also a </w:t>
      </w:r>
      <w:hyperlink r:id="rId7" w:history="1">
        <w:r w:rsidRPr="00940E2A">
          <w:rPr>
            <w:rStyle w:val="Hyperlink"/>
            <w:color w:val="002060"/>
          </w:rPr>
          <w:t>list by country of international mediators</w:t>
        </w:r>
      </w:hyperlink>
      <w:r w:rsidRPr="00940E2A">
        <w:rPr>
          <w:color w:val="002060"/>
        </w:rPr>
        <w:t>.</w:t>
      </w:r>
    </w:p>
  </w:footnote>
  <w:footnote w:id="18">
    <w:p w14:paraId="7C356B16" w14:textId="2D96BB15" w:rsidR="0025366F" w:rsidRPr="00940E2A" w:rsidRDefault="0025366F" w:rsidP="00FC19E2">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ISS Handbook, </w:t>
      </w:r>
      <w:r w:rsidRPr="00940E2A">
        <w:rPr>
          <w:i/>
          <w:iCs/>
          <w:color w:val="002060"/>
        </w:rPr>
        <w:t>ibid.</w:t>
      </w:r>
      <w:r w:rsidRPr="00940E2A">
        <w:rPr>
          <w:color w:val="002060"/>
        </w:rPr>
        <w:t>, Chapter 7. In a State with a federal system, this should include coordination with the relevant jurisdictions within the State. Adoptees, birth families and (prospective) adoptive families may undertake private enquiries about illicit practice concerns, through the law enforcement authorities, private investigators, NGOs, or other channels. This may occur in addition to, or instead of, formal investigation made through the Central Authority. Where private enquires are pursued, the Central Authority should be notified of any illicit practice concerns, as there may be broader implications to be considered.</w:t>
      </w:r>
    </w:p>
  </w:footnote>
  <w:footnote w:id="19">
    <w:p w14:paraId="5A9BF215" w14:textId="016DB7BE" w:rsidR="0025366F" w:rsidRPr="00940E2A" w:rsidRDefault="0025366F" w:rsidP="00FC19E2">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See also Part III “Checklist” of this Toolkit where more questions are included to assist decision making by CAs and ISS Handbook, </w:t>
      </w:r>
      <w:r w:rsidRPr="00940E2A">
        <w:rPr>
          <w:i/>
          <w:iCs/>
          <w:color w:val="002060"/>
        </w:rPr>
        <w:t xml:space="preserve">supra </w:t>
      </w:r>
      <w:r w:rsidRPr="00940E2A">
        <w:rPr>
          <w:color w:val="002060"/>
        </w:rPr>
        <w:t xml:space="preserve">note </w:t>
      </w:r>
      <w:r w:rsidRPr="00940E2A">
        <w:rPr>
          <w:color w:val="002060"/>
        </w:rPr>
        <w:fldChar w:fldCharType="begin"/>
      </w:r>
      <w:r w:rsidRPr="00940E2A">
        <w:rPr>
          <w:color w:val="002060"/>
        </w:rPr>
        <w:instrText xml:space="preserve"> NOTEREF _Ref90797401 \h </w:instrText>
      </w:r>
      <w:r w:rsidR="004404C2" w:rsidRPr="00940E2A">
        <w:rPr>
          <w:color w:val="002060"/>
        </w:rPr>
        <w:instrText xml:space="preserve"> \* MERGEFORMAT </w:instrText>
      </w:r>
      <w:r w:rsidRPr="00940E2A">
        <w:rPr>
          <w:color w:val="002060"/>
        </w:rPr>
      </w:r>
      <w:r w:rsidRPr="00940E2A">
        <w:rPr>
          <w:color w:val="002060"/>
        </w:rPr>
        <w:fldChar w:fldCharType="separate"/>
      </w:r>
      <w:r w:rsidR="00CE7418">
        <w:rPr>
          <w:color w:val="002060"/>
        </w:rPr>
        <w:t>16</w:t>
      </w:r>
      <w:r w:rsidRPr="00940E2A">
        <w:rPr>
          <w:color w:val="002060"/>
        </w:rPr>
        <w:fldChar w:fldCharType="end"/>
      </w:r>
      <w:r w:rsidRPr="00940E2A">
        <w:rPr>
          <w:color w:val="002060"/>
        </w:rPr>
        <w:t>, Chapter 5.</w:t>
      </w:r>
    </w:p>
  </w:footnote>
  <w:footnote w:id="20">
    <w:p w14:paraId="62CB8841" w14:textId="3DAEAD3E" w:rsidR="0025366F" w:rsidRPr="00940E2A" w:rsidRDefault="0025366F" w:rsidP="0064632B">
      <w:pPr>
        <w:pStyle w:val="PBfootnote"/>
        <w:rPr>
          <w:color w:val="002060"/>
          <w:lang w:val="en-US"/>
        </w:rPr>
      </w:pPr>
      <w:r w:rsidRPr="00940E2A">
        <w:rPr>
          <w:rStyle w:val="FootnoteReference"/>
          <w:color w:val="002060"/>
        </w:rPr>
        <w:footnoteRef/>
      </w:r>
      <w:r w:rsidRPr="00940E2A">
        <w:rPr>
          <w:color w:val="002060"/>
          <w:lang w:val="it-IT"/>
        </w:rPr>
        <w:t xml:space="preserve"> </w:t>
      </w:r>
      <w:r w:rsidRPr="00940E2A">
        <w:rPr>
          <w:color w:val="002060"/>
          <w:lang w:val="it-IT"/>
        </w:rPr>
        <w:tab/>
        <w:t xml:space="preserve">See Australian Protocol, </w:t>
      </w:r>
      <w:r w:rsidRPr="00940E2A">
        <w:rPr>
          <w:i/>
          <w:color w:val="002060"/>
          <w:lang w:val="it-IT"/>
        </w:rPr>
        <w:t>supra</w:t>
      </w:r>
      <w:r w:rsidRPr="00940E2A">
        <w:rPr>
          <w:color w:val="002060"/>
          <w:lang w:val="it-IT"/>
        </w:rPr>
        <w:t xml:space="preserve"> note </w:t>
      </w:r>
      <w:r w:rsidRPr="00940E2A">
        <w:rPr>
          <w:color w:val="002060"/>
        </w:rPr>
        <w:fldChar w:fldCharType="begin"/>
      </w:r>
      <w:r w:rsidRPr="00940E2A">
        <w:rPr>
          <w:color w:val="002060"/>
          <w:lang w:val="it-IT"/>
        </w:rPr>
        <w:instrText xml:space="preserve"> NOTEREF _Ref89251736 \h  \* MERGEFORMAT </w:instrText>
      </w:r>
      <w:r w:rsidRPr="00940E2A">
        <w:rPr>
          <w:color w:val="002060"/>
        </w:rPr>
      </w:r>
      <w:r w:rsidRPr="00940E2A">
        <w:rPr>
          <w:color w:val="002060"/>
        </w:rPr>
        <w:fldChar w:fldCharType="separate"/>
      </w:r>
      <w:r w:rsidR="00CE7418">
        <w:rPr>
          <w:color w:val="002060"/>
          <w:lang w:val="it-IT"/>
        </w:rPr>
        <w:t>7</w:t>
      </w:r>
      <w:r w:rsidRPr="00940E2A">
        <w:rPr>
          <w:color w:val="002060"/>
        </w:rPr>
        <w:fldChar w:fldCharType="end"/>
      </w:r>
      <w:r w:rsidRPr="00940E2A">
        <w:rPr>
          <w:color w:val="002060"/>
          <w:lang w:val="it-IT"/>
        </w:rPr>
        <w:t xml:space="preserve">. </w:t>
      </w:r>
      <w:r w:rsidRPr="00940E2A">
        <w:rPr>
          <w:color w:val="002060"/>
          <w:lang w:val="en-US"/>
        </w:rPr>
        <w:t xml:space="preserve">For example, similar concerns in multiple files. </w:t>
      </w:r>
    </w:p>
  </w:footnote>
  <w:footnote w:id="21">
    <w:p w14:paraId="53D301A7" w14:textId="1F86ADC4" w:rsidR="0025366F" w:rsidRPr="00940E2A" w:rsidRDefault="0025366F" w:rsidP="00050A45">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In that respect, concerned States should have legislation in place to determine which information may be collected by the Central Authority and other competent authorities and for what purposes. The legislation should also include rules regarding the retention and subsequent use of this information.</w:t>
      </w:r>
    </w:p>
  </w:footnote>
  <w:footnote w:id="22">
    <w:p w14:paraId="04C546A5" w14:textId="4DDB9448" w:rsidR="0025366F" w:rsidRPr="00940E2A" w:rsidRDefault="0025366F" w:rsidP="003644AA">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See ISS, “</w:t>
      </w:r>
      <w:hyperlink r:id="rId8" w:history="1">
        <w:r w:rsidRPr="00940E2A">
          <w:rPr>
            <w:rStyle w:val="Hyperlink"/>
            <w:color w:val="002060"/>
          </w:rPr>
          <w:t>The use of DNA tests: A sufficient safeguard to determine the identity of the child and their biological parents?</w:t>
        </w:r>
      </w:hyperlink>
      <w:r w:rsidRPr="00940E2A">
        <w:rPr>
          <w:color w:val="002060"/>
        </w:rPr>
        <w:t xml:space="preserve">” in </w:t>
      </w:r>
      <w:r w:rsidRPr="00940E2A">
        <w:rPr>
          <w:i/>
          <w:iCs/>
          <w:color w:val="002060"/>
        </w:rPr>
        <w:t>ISS/IRC Monthly Review No 222</w:t>
      </w:r>
      <w:r w:rsidRPr="00940E2A">
        <w:rPr>
          <w:color w:val="002060"/>
        </w:rPr>
        <w:t xml:space="preserve">, June 2018. </w:t>
      </w:r>
    </w:p>
  </w:footnote>
  <w:footnote w:id="23">
    <w:p w14:paraId="25961DF8" w14:textId="77777777" w:rsidR="0025366F" w:rsidRPr="00940E2A" w:rsidRDefault="0025366F" w:rsidP="00F95DAA">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r>
      <w:r w:rsidRPr="00940E2A">
        <w:rPr>
          <w:i/>
          <w:iCs/>
          <w:color w:val="002060"/>
        </w:rPr>
        <w:t>Ibid</w:t>
      </w:r>
      <w:r w:rsidRPr="00940E2A">
        <w:rPr>
          <w:color w:val="002060"/>
        </w:rPr>
        <w:t>.</w:t>
      </w:r>
    </w:p>
  </w:footnote>
  <w:footnote w:id="24">
    <w:p w14:paraId="70BB809E" w14:textId="1A8F5FFD" w:rsidR="0025366F" w:rsidRPr="00940E2A" w:rsidRDefault="0025366F" w:rsidP="00026DA8">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r>
      <w:r w:rsidRPr="00940E2A">
        <w:rPr>
          <w:i/>
          <w:color w:val="002060"/>
        </w:rPr>
        <w:t>E.g.</w:t>
      </w:r>
      <w:r w:rsidRPr="00940E2A">
        <w:rPr>
          <w:color w:val="002060"/>
        </w:rPr>
        <w:t xml:space="preserve">, </w:t>
      </w:r>
      <w:hyperlink r:id="rId9" w:history="1">
        <w:r w:rsidRPr="00940E2A">
          <w:rPr>
            <w:rStyle w:val="Hyperlink"/>
            <w:color w:val="002060"/>
          </w:rPr>
          <w:t>France</w:t>
        </w:r>
      </w:hyperlink>
      <w:r w:rsidRPr="00940E2A">
        <w:rPr>
          <w:color w:val="002060"/>
        </w:rPr>
        <w:t xml:space="preserve">, the </w:t>
      </w:r>
      <w:r w:rsidRPr="00940E2A">
        <w:rPr>
          <w:rFonts w:cs="Times New Roman"/>
          <w:color w:val="002060"/>
        </w:rPr>
        <w:t>Netherlands (</w:t>
      </w:r>
      <w:hyperlink r:id="rId10" w:history="1">
        <w:r w:rsidRPr="00940E2A">
          <w:rPr>
            <w:rStyle w:val="Hyperlink"/>
            <w:rFonts w:cs="Times New Roman"/>
            <w:color w:val="002060"/>
          </w:rPr>
          <w:t>Committee Investigating Intercountry Adoption in the past</w:t>
        </w:r>
      </w:hyperlink>
      <w:r w:rsidRPr="00940E2A">
        <w:rPr>
          <w:rFonts w:cs="Times New Roman"/>
          <w:color w:val="002060"/>
        </w:rPr>
        <w:t xml:space="preserve">), </w:t>
      </w:r>
      <w:hyperlink r:id="rId11" w:history="1">
        <w:r w:rsidRPr="00940E2A">
          <w:rPr>
            <w:rStyle w:val="Hyperlink"/>
            <w:rFonts w:cs="Times New Roman"/>
            <w:color w:val="002060"/>
          </w:rPr>
          <w:t>Sweden</w:t>
        </w:r>
      </w:hyperlink>
      <w:r w:rsidRPr="00940E2A">
        <w:rPr>
          <w:rFonts w:cs="Times New Roman"/>
          <w:color w:val="002060"/>
        </w:rPr>
        <w:t xml:space="preserve"> and Switzerland (</w:t>
      </w:r>
      <w:hyperlink r:id="rId12" w:history="1">
        <w:r w:rsidRPr="00940E2A">
          <w:rPr>
            <w:rStyle w:val="Hyperlink"/>
            <w:rFonts w:cs="Times New Roman"/>
            <w:color w:val="002060"/>
          </w:rPr>
          <w:t>Conseil Fédéral</w:t>
        </w:r>
      </w:hyperlink>
      <w:r w:rsidRPr="00940E2A">
        <w:rPr>
          <w:rStyle w:val="Hyperlink"/>
          <w:rFonts w:cs="Times New Roman"/>
          <w:color w:val="002060"/>
        </w:rPr>
        <w:t>).</w:t>
      </w:r>
    </w:p>
  </w:footnote>
  <w:footnote w:id="25">
    <w:p w14:paraId="3A2A841E" w14:textId="32654A12" w:rsidR="0025366F" w:rsidRPr="00940E2A" w:rsidRDefault="0025366F" w:rsidP="00111AFC">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r>
      <w:r w:rsidRPr="00940E2A">
        <w:rPr>
          <w:color w:val="002060"/>
          <w:u w:val="single"/>
        </w:rPr>
        <w:t>Note for the 2022 Special Commission Meeting</w:t>
      </w:r>
      <w:r w:rsidRPr="00940E2A">
        <w:rPr>
          <w:color w:val="002060"/>
        </w:rPr>
        <w:t xml:space="preserve">: see 2020 WG </w:t>
      </w:r>
      <w:r w:rsidRPr="00940E2A">
        <w:rPr>
          <w:color w:val="002060"/>
          <w:lang w:val="en-US"/>
        </w:rPr>
        <w:t xml:space="preserve">Report, </w:t>
      </w:r>
      <w:r w:rsidRPr="00940E2A">
        <w:rPr>
          <w:i/>
          <w:iCs/>
          <w:color w:val="002060"/>
          <w:lang w:val="en-US"/>
        </w:rPr>
        <w:t>supra</w:t>
      </w:r>
      <w:r w:rsidRPr="00940E2A">
        <w:rPr>
          <w:color w:val="002060"/>
          <w:lang w:val="en-US"/>
        </w:rPr>
        <w:t xml:space="preserve"> note</w:t>
      </w:r>
      <w:r w:rsidR="00580543" w:rsidRPr="00940E2A">
        <w:rPr>
          <w:color w:val="002060"/>
          <w:lang w:val="en-US"/>
        </w:rPr>
        <w:t xml:space="preserve"> </w:t>
      </w:r>
      <w:r w:rsidR="00580543" w:rsidRPr="00940E2A">
        <w:rPr>
          <w:color w:val="002060"/>
          <w:lang w:val="en-US"/>
        </w:rPr>
        <w:fldChar w:fldCharType="begin"/>
      </w:r>
      <w:r w:rsidR="00580543" w:rsidRPr="00940E2A">
        <w:rPr>
          <w:color w:val="002060"/>
          <w:lang w:val="en-US"/>
        </w:rPr>
        <w:instrText xml:space="preserve"> NOTEREF _Ref94009393 \h </w:instrText>
      </w:r>
      <w:r w:rsidR="004404C2" w:rsidRPr="00940E2A">
        <w:rPr>
          <w:color w:val="002060"/>
          <w:lang w:val="en-US"/>
        </w:rPr>
        <w:instrText xml:space="preserve"> \* MERGEFORMAT </w:instrText>
      </w:r>
      <w:r w:rsidR="00580543" w:rsidRPr="00940E2A">
        <w:rPr>
          <w:color w:val="002060"/>
          <w:lang w:val="en-US"/>
        </w:rPr>
      </w:r>
      <w:r w:rsidR="00580543" w:rsidRPr="00940E2A">
        <w:rPr>
          <w:color w:val="002060"/>
          <w:lang w:val="en-US"/>
        </w:rPr>
        <w:fldChar w:fldCharType="separate"/>
      </w:r>
      <w:r w:rsidR="00CE7418">
        <w:rPr>
          <w:color w:val="002060"/>
          <w:lang w:val="en-US"/>
        </w:rPr>
        <w:t>4</w:t>
      </w:r>
      <w:r w:rsidR="00580543" w:rsidRPr="00940E2A">
        <w:rPr>
          <w:color w:val="002060"/>
          <w:lang w:val="en-US"/>
        </w:rPr>
        <w:fldChar w:fldCharType="end"/>
      </w:r>
      <w:r w:rsidRPr="00940E2A">
        <w:rPr>
          <w:color w:val="002060"/>
          <w:lang w:val="en-US"/>
        </w:rPr>
        <w:t>,</w:t>
      </w:r>
      <w:r w:rsidRPr="00940E2A">
        <w:rPr>
          <w:iCs/>
          <w:color w:val="002060"/>
          <w:lang w:val="en-US"/>
        </w:rPr>
        <w:t xml:space="preserve"> </w:t>
      </w:r>
      <w:r w:rsidRPr="00940E2A">
        <w:rPr>
          <w:color w:val="002060"/>
          <w:lang w:val="en-US"/>
        </w:rPr>
        <w:t xml:space="preserve">para. </w:t>
      </w:r>
      <w:r w:rsidRPr="00940E2A">
        <w:rPr>
          <w:color w:val="002060"/>
        </w:rPr>
        <w:t>21 regarding the commissions: “Some participants pointed out the possible challenges relating to certain of the services and the political nature of some of the measures described in the Model Procedure. Nonetheless, many participants emphasised the importance that the Model Procedure be addressed to all State actors and recognised the value of proposing a wide array of measures”.</w:t>
      </w:r>
    </w:p>
  </w:footnote>
  <w:footnote w:id="26">
    <w:p w14:paraId="2FBC8664" w14:textId="546A2973" w:rsidR="0025366F" w:rsidRPr="00940E2A" w:rsidRDefault="0025366F" w:rsidP="00A6235A">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The law of the investigating State would include its domestic legislation and regulation, but also any regional or international treaty to which it may be a Party, </w:t>
      </w:r>
      <w:r w:rsidRPr="00940E2A">
        <w:rPr>
          <w:i/>
          <w:color w:val="002060"/>
        </w:rPr>
        <w:t>i.e.</w:t>
      </w:r>
      <w:r w:rsidRPr="00940E2A">
        <w:rPr>
          <w:color w:val="002060"/>
        </w:rPr>
        <w:t xml:space="preserve">, including the 1993 Adoption Convention and the CRC. The ‘investigating authority’ may involve the combined actions of the Central Authority and relevant law enforcement authorities. </w:t>
      </w:r>
    </w:p>
  </w:footnote>
  <w:footnote w:id="27">
    <w:p w14:paraId="4A014EA3" w14:textId="793FFD1C" w:rsidR="0025366F" w:rsidRPr="00940E2A" w:rsidRDefault="0025366F" w:rsidP="00E60C79">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See GGP No 1, Chapter 2.3.3.</w:t>
      </w:r>
    </w:p>
  </w:footnote>
  <w:footnote w:id="28">
    <w:p w14:paraId="6CE9E843" w14:textId="4BC9A6E5" w:rsidR="0025366F" w:rsidRPr="00AD20AC" w:rsidRDefault="0025366F" w:rsidP="006B1E93">
      <w:pPr>
        <w:pStyle w:val="PBfootnote"/>
        <w:rPr>
          <w:color w:val="002060"/>
          <w:lang w:val="it-IT"/>
        </w:rPr>
      </w:pPr>
      <w:r w:rsidRPr="00940E2A">
        <w:rPr>
          <w:rStyle w:val="FootnoteReference"/>
          <w:color w:val="002060"/>
        </w:rPr>
        <w:footnoteRef/>
      </w:r>
      <w:r w:rsidRPr="00AD20AC">
        <w:rPr>
          <w:color w:val="002060"/>
          <w:lang w:val="it-IT"/>
        </w:rPr>
        <w:t xml:space="preserve"> </w:t>
      </w:r>
      <w:r w:rsidRPr="00AD20AC">
        <w:rPr>
          <w:color w:val="002060"/>
          <w:lang w:val="it-IT"/>
        </w:rPr>
        <w:tab/>
        <w:t xml:space="preserve">See Australian Protocol, </w:t>
      </w:r>
      <w:r w:rsidRPr="00AD20AC">
        <w:rPr>
          <w:i/>
          <w:color w:val="002060"/>
          <w:lang w:val="it-IT"/>
        </w:rPr>
        <w:t>supra</w:t>
      </w:r>
      <w:r w:rsidRPr="00AD20AC">
        <w:rPr>
          <w:color w:val="002060"/>
          <w:lang w:val="it-IT"/>
        </w:rPr>
        <w:t xml:space="preserve"> note </w:t>
      </w:r>
      <w:r w:rsidRPr="00940E2A">
        <w:rPr>
          <w:color w:val="002060"/>
        </w:rPr>
        <w:fldChar w:fldCharType="begin"/>
      </w:r>
      <w:r w:rsidRPr="00AD20AC">
        <w:rPr>
          <w:color w:val="002060"/>
          <w:lang w:val="it-IT"/>
        </w:rPr>
        <w:instrText xml:space="preserve"> NOTEREF _Ref89251736 \h  \* MERGEFORMAT </w:instrText>
      </w:r>
      <w:r w:rsidRPr="00940E2A">
        <w:rPr>
          <w:color w:val="002060"/>
        </w:rPr>
      </w:r>
      <w:r w:rsidRPr="00940E2A">
        <w:rPr>
          <w:color w:val="002060"/>
        </w:rPr>
        <w:fldChar w:fldCharType="separate"/>
      </w:r>
      <w:r w:rsidR="00CE7418" w:rsidRPr="00AD20AC">
        <w:rPr>
          <w:color w:val="002060"/>
          <w:lang w:val="it-IT"/>
        </w:rPr>
        <w:t>7</w:t>
      </w:r>
      <w:r w:rsidRPr="00940E2A">
        <w:rPr>
          <w:color w:val="002060"/>
        </w:rPr>
        <w:fldChar w:fldCharType="end"/>
      </w:r>
      <w:r w:rsidRPr="00AD20AC">
        <w:rPr>
          <w:color w:val="002060"/>
          <w:lang w:val="it-IT"/>
        </w:rPr>
        <w:t>.</w:t>
      </w:r>
    </w:p>
  </w:footnote>
  <w:footnote w:id="29">
    <w:p w14:paraId="24DB297C" w14:textId="37E3E906" w:rsidR="0025366F" w:rsidRPr="00940E2A" w:rsidRDefault="0025366F" w:rsidP="00527F14">
      <w:pPr>
        <w:pStyle w:val="FootnoteText"/>
        <w:ind w:left="284" w:hanging="284"/>
        <w:rPr>
          <w:color w:val="002060"/>
          <w:szCs w:val="18"/>
        </w:rPr>
      </w:pPr>
      <w:r w:rsidRPr="00940E2A">
        <w:rPr>
          <w:rStyle w:val="FootnoteReference"/>
          <w:color w:val="002060"/>
          <w:szCs w:val="18"/>
        </w:rPr>
        <w:footnoteRef/>
      </w:r>
      <w:r w:rsidRPr="00940E2A">
        <w:rPr>
          <w:color w:val="002060"/>
          <w:szCs w:val="18"/>
        </w:rPr>
        <w:t xml:space="preserve"> </w:t>
      </w:r>
      <w:r w:rsidRPr="00940E2A">
        <w:rPr>
          <w:color w:val="002060"/>
          <w:szCs w:val="18"/>
        </w:rPr>
        <w:tab/>
        <w:t xml:space="preserve">This covers situations where the investigation positively shows that an illicit practice was not committed; situations where there is some reliable evidence to support the allegation, but it is insufficient to fully substantiate the complaint; and situations where the investigation is inconclusive, which could be due in part to missing or incomplete records. See further </w:t>
      </w:r>
      <w:r w:rsidRPr="00940E2A">
        <w:rPr>
          <w:i/>
          <w:iCs/>
          <w:color w:val="002060"/>
          <w:szCs w:val="18"/>
        </w:rPr>
        <w:t>supra</w:t>
      </w:r>
      <w:r w:rsidRPr="00940E2A">
        <w:rPr>
          <w:color w:val="002060"/>
          <w:szCs w:val="18"/>
        </w:rPr>
        <w:t xml:space="preserve"> note </w:t>
      </w:r>
      <w:r w:rsidRPr="00940E2A">
        <w:rPr>
          <w:color w:val="002060"/>
          <w:szCs w:val="18"/>
        </w:rPr>
        <w:fldChar w:fldCharType="begin"/>
      </w:r>
      <w:r w:rsidRPr="00940E2A">
        <w:rPr>
          <w:color w:val="002060"/>
          <w:szCs w:val="18"/>
        </w:rPr>
        <w:instrText xml:space="preserve"> NOTEREF _Ref90563544 \h  \* MERGEFORMAT </w:instrText>
      </w:r>
      <w:r w:rsidRPr="00940E2A">
        <w:rPr>
          <w:color w:val="002060"/>
          <w:szCs w:val="18"/>
        </w:rPr>
      </w:r>
      <w:r w:rsidRPr="00940E2A">
        <w:rPr>
          <w:color w:val="002060"/>
          <w:szCs w:val="18"/>
        </w:rPr>
        <w:fldChar w:fldCharType="separate"/>
      </w:r>
      <w:r w:rsidR="00CE7418">
        <w:rPr>
          <w:color w:val="002060"/>
          <w:szCs w:val="18"/>
        </w:rPr>
        <w:t>6</w:t>
      </w:r>
      <w:r w:rsidRPr="00940E2A">
        <w:rPr>
          <w:color w:val="002060"/>
          <w:szCs w:val="18"/>
        </w:rPr>
        <w:fldChar w:fldCharType="end"/>
      </w:r>
      <w:r w:rsidRPr="00940E2A">
        <w:rPr>
          <w:color w:val="002060"/>
          <w:szCs w:val="18"/>
        </w:rPr>
        <w:t xml:space="preserve"> for statutes of limitations.</w:t>
      </w:r>
    </w:p>
  </w:footnote>
  <w:footnote w:id="30">
    <w:p w14:paraId="5C814076" w14:textId="124F4CE2" w:rsidR="0025366F" w:rsidRPr="00940E2A" w:rsidRDefault="0025366F" w:rsidP="00E86EFC">
      <w:pPr>
        <w:pStyle w:val="FootnoteText"/>
        <w:ind w:left="284" w:hanging="284"/>
        <w:rPr>
          <w:color w:val="002060"/>
          <w:szCs w:val="18"/>
          <w:lang w:val="en-US"/>
        </w:rPr>
      </w:pPr>
      <w:r w:rsidRPr="00940E2A">
        <w:rPr>
          <w:rStyle w:val="FootnoteReference"/>
          <w:color w:val="002060"/>
          <w:szCs w:val="18"/>
        </w:rPr>
        <w:footnoteRef/>
      </w:r>
      <w:r w:rsidRPr="00940E2A">
        <w:rPr>
          <w:color w:val="002060"/>
          <w:szCs w:val="18"/>
        </w:rPr>
        <w:t xml:space="preserve"> </w:t>
      </w:r>
      <w:r w:rsidRPr="00940E2A">
        <w:rPr>
          <w:color w:val="002060"/>
          <w:szCs w:val="18"/>
        </w:rPr>
        <w:tab/>
        <w:t>To assist them in this respect, authorities and bodies may use the Fact Sheets in the Toolkit. The competent authorities should do their utmost to follow the actions suggested in the Fact Sheets to prevent such enabling factors.</w:t>
      </w:r>
      <w:r w:rsidRPr="00940E2A">
        <w:rPr>
          <w:color w:val="002060"/>
          <w:szCs w:val="18"/>
        </w:rPr>
        <w:tab/>
      </w:r>
    </w:p>
  </w:footnote>
  <w:footnote w:id="31">
    <w:p w14:paraId="44C56D4B" w14:textId="5848389E" w:rsidR="0025366F" w:rsidRPr="00940E2A" w:rsidRDefault="0025366F" w:rsidP="00A03BCC">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r>
      <w:r w:rsidRPr="00940E2A">
        <w:rPr>
          <w:color w:val="002060"/>
          <w:lang w:val="en-US"/>
        </w:rPr>
        <w:t>See</w:t>
      </w:r>
      <w:r w:rsidRPr="00940E2A">
        <w:rPr>
          <w:color w:val="002060"/>
        </w:rPr>
        <w:t xml:space="preserve"> GGP No 1, para. 533.</w:t>
      </w:r>
    </w:p>
  </w:footnote>
  <w:footnote w:id="32">
    <w:p w14:paraId="1D30B116" w14:textId="1CE38F7C" w:rsidR="0025366F" w:rsidRPr="00940E2A" w:rsidRDefault="0025366F" w:rsidP="001B7F2F">
      <w:pPr>
        <w:pStyle w:val="PBfootnote"/>
        <w:rPr>
          <w:color w:val="002060"/>
          <w:lang w:val="en-US"/>
        </w:rPr>
      </w:pPr>
      <w:r w:rsidRPr="00940E2A">
        <w:rPr>
          <w:rStyle w:val="FootnoteReference"/>
          <w:color w:val="002060"/>
        </w:rPr>
        <w:footnoteRef/>
      </w:r>
      <w:r w:rsidRPr="00940E2A">
        <w:rPr>
          <w:color w:val="002060"/>
        </w:rPr>
        <w:t xml:space="preserve"> </w:t>
      </w:r>
      <w:r w:rsidRPr="00940E2A">
        <w:rPr>
          <w:color w:val="002060"/>
        </w:rPr>
        <w:tab/>
      </w:r>
      <w:r w:rsidRPr="00940E2A">
        <w:rPr>
          <w:color w:val="002060"/>
          <w:lang w:val="en-US"/>
        </w:rPr>
        <w:t>See</w:t>
      </w:r>
      <w:r w:rsidRPr="00940E2A">
        <w:rPr>
          <w:color w:val="002060"/>
        </w:rPr>
        <w:t xml:space="preserve"> </w:t>
      </w:r>
      <w:hyperlink r:id="rId13" w:history="1">
        <w:r w:rsidRPr="00940E2A">
          <w:rPr>
            <w:rStyle w:val="Hyperlink"/>
            <w:color w:val="002060"/>
          </w:rPr>
          <w:t>Note on Habitual Residence</w:t>
        </w:r>
      </w:hyperlink>
      <w:r w:rsidRPr="00940E2A">
        <w:rPr>
          <w:color w:val="002060"/>
        </w:rPr>
        <w:t xml:space="preserve">, para. </w:t>
      </w:r>
      <w:r w:rsidRPr="00940E2A">
        <w:rPr>
          <w:color w:val="002060"/>
          <w:lang w:val="en-US"/>
        </w:rPr>
        <w:t>80. All States have also obligations under the CRC and / or the OPSC.</w:t>
      </w:r>
    </w:p>
  </w:footnote>
  <w:footnote w:id="33">
    <w:p w14:paraId="365E5AAD" w14:textId="4734581B" w:rsidR="0025366F" w:rsidRPr="00940E2A" w:rsidRDefault="0025366F" w:rsidP="00494ADB">
      <w:pPr>
        <w:pStyle w:val="PBfootnote"/>
        <w:rPr>
          <w:color w:val="002060"/>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See GGP No 1, para. </w:t>
      </w:r>
      <w:r w:rsidRPr="00940E2A">
        <w:rPr>
          <w:color w:val="002060"/>
        </w:rPr>
        <w:t>527.</w:t>
      </w:r>
    </w:p>
  </w:footnote>
  <w:footnote w:id="34">
    <w:p w14:paraId="22D4F437" w14:textId="07A5B60E" w:rsidR="0025366F" w:rsidRPr="00940E2A" w:rsidRDefault="0025366F" w:rsidP="00AA1CD6">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See further UN Guidelines for the Alternative Care of Children and the </w:t>
      </w:r>
      <w:hyperlink r:id="rId14" w:history="1">
        <w:r w:rsidRPr="00940E2A">
          <w:rPr>
            <w:rStyle w:val="Hyperlink"/>
            <w:color w:val="002060"/>
          </w:rPr>
          <w:t>2019 UNGA Resolution on the Rights of the Child</w:t>
        </w:r>
      </w:hyperlink>
      <w:r w:rsidRPr="00940E2A">
        <w:rPr>
          <w:color w:val="002060"/>
        </w:rPr>
        <w:t>.</w:t>
      </w:r>
    </w:p>
  </w:footnote>
  <w:footnote w:id="35">
    <w:p w14:paraId="32AA08F7" w14:textId="72CE8B8D" w:rsidR="0025366F" w:rsidRPr="00940E2A" w:rsidRDefault="0025366F" w:rsidP="004E7F88">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This may be the case if, for example, the consent of the child’s birth parents was not obtained. However, it may not be relevant to involve the child’s birth parents for an illicit practice that occurred during the socialisation period where the birth parents are not involved. </w:t>
      </w:r>
    </w:p>
  </w:footnote>
  <w:footnote w:id="36">
    <w:p w14:paraId="5D964CEE" w14:textId="4D227E16" w:rsidR="0025366F" w:rsidRPr="00940E2A" w:rsidRDefault="0025366F" w:rsidP="00163AF7">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This includes situations where the adoption has already been completed even though the Art. 23 certificate of conformity has not yet been issued. </w:t>
      </w:r>
    </w:p>
  </w:footnote>
  <w:footnote w:id="37">
    <w:p w14:paraId="23FB69A4" w14:textId="3B0D7D5E" w:rsidR="0025366F" w:rsidRPr="00940E2A" w:rsidRDefault="0025366F" w:rsidP="009B0880">
      <w:pPr>
        <w:pStyle w:val="PBfootnote"/>
        <w:rPr>
          <w:color w:val="002060"/>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See GGP No 1, para. </w:t>
      </w:r>
      <w:r w:rsidRPr="00940E2A">
        <w:rPr>
          <w:color w:val="002060"/>
        </w:rPr>
        <w:t>605.</w:t>
      </w:r>
    </w:p>
  </w:footnote>
  <w:footnote w:id="38">
    <w:p w14:paraId="2980AF22" w14:textId="46D8869E" w:rsidR="0025366F" w:rsidRPr="00940E2A" w:rsidRDefault="0025366F" w:rsidP="008724AC">
      <w:pPr>
        <w:pStyle w:val="FootnoteText"/>
        <w:ind w:left="284" w:hanging="284"/>
        <w:rPr>
          <w:color w:val="002060"/>
          <w:szCs w:val="18"/>
        </w:rPr>
      </w:pPr>
      <w:r w:rsidRPr="00940E2A">
        <w:rPr>
          <w:rStyle w:val="FootnoteReference"/>
          <w:color w:val="002060"/>
          <w:szCs w:val="18"/>
        </w:rPr>
        <w:footnoteRef/>
      </w:r>
      <w:r w:rsidRPr="00940E2A">
        <w:rPr>
          <w:color w:val="002060"/>
          <w:szCs w:val="18"/>
        </w:rPr>
        <w:t xml:space="preserve"> </w:t>
      </w:r>
      <w:r w:rsidRPr="00940E2A">
        <w:rPr>
          <w:color w:val="002060"/>
          <w:szCs w:val="18"/>
        </w:rPr>
        <w:tab/>
        <w:t xml:space="preserve">However, if the child is not present in their State of habitual residence and child protection concerns need to be urgently addressed, the competent authorities in the State where the child is physically present may have to be involved. The 1996 HCCH Child Protection Convention would be particularly helpful in such situations. </w:t>
      </w:r>
    </w:p>
  </w:footnote>
  <w:footnote w:id="39">
    <w:p w14:paraId="53B2005D" w14:textId="412EB4B6" w:rsidR="0025366F" w:rsidRPr="00940E2A" w:rsidRDefault="0025366F" w:rsidP="00C539F4">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If a child is taken into care, this should be done following the law of the State of habitual residence of the child, as well as the criteria and procedures set out in the UN Guidelines for the Alternative Care of Children. </w:t>
      </w:r>
    </w:p>
  </w:footnote>
  <w:footnote w:id="40">
    <w:p w14:paraId="28B6E220" w14:textId="3E3B2DDE" w:rsidR="0025366F" w:rsidRPr="00940E2A" w:rsidRDefault="0025366F" w:rsidP="00BB2071">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It may also be relevant to consider if the child is settled in their adoptive family, if a long period has elapsed since the adoption, if the child (of proper age and level of maturity) expressed their preference (or if appropriate, consent) to stay with the adoptive family.</w:t>
      </w:r>
    </w:p>
  </w:footnote>
  <w:footnote w:id="41">
    <w:p w14:paraId="2527E5EB" w14:textId="773204ED" w:rsidR="0025366F" w:rsidRPr="00940E2A" w:rsidRDefault="0025366F" w:rsidP="006C4050">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See section 6.1.2.4. below for measures which may affect the child’s legal parentage.</w:t>
      </w:r>
    </w:p>
  </w:footnote>
  <w:footnote w:id="42">
    <w:p w14:paraId="438EB421" w14:textId="3012506B" w:rsidR="0025366F" w:rsidRPr="00940E2A" w:rsidRDefault="0025366F" w:rsidP="00FE762D">
      <w:pPr>
        <w:pStyle w:val="PBfootnote"/>
        <w:rPr>
          <w:color w:val="002060"/>
          <w:lang w:val="en-US"/>
        </w:rPr>
      </w:pPr>
      <w:r w:rsidRPr="00940E2A">
        <w:rPr>
          <w:rStyle w:val="FootnoteReference"/>
          <w:color w:val="002060"/>
        </w:rPr>
        <w:footnoteRef/>
      </w:r>
      <w:r w:rsidRPr="00940E2A">
        <w:rPr>
          <w:color w:val="002060"/>
        </w:rPr>
        <w:t xml:space="preserve"> </w:t>
      </w:r>
      <w:r w:rsidRPr="00940E2A">
        <w:rPr>
          <w:color w:val="002060"/>
          <w:lang w:val="en-US"/>
        </w:rPr>
        <w:tab/>
        <w:t>Nationality refers to the legal status of an individual belonging to a sovereign State with the legal rights and protection of the sovereign State’s government. In some States this legal status is referred to as ‘citizenship’. References to 'nationality' should therefore be understood as including 'citizenship'.</w:t>
      </w:r>
    </w:p>
  </w:footnote>
  <w:footnote w:id="43">
    <w:p w14:paraId="2D4B7380" w14:textId="023553B1" w:rsidR="0025366F" w:rsidRPr="00940E2A" w:rsidRDefault="0025366F" w:rsidP="003311C4">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See GGP No 1, para. 529. </w:t>
      </w:r>
    </w:p>
  </w:footnote>
  <w:footnote w:id="44">
    <w:p w14:paraId="2308A229" w14:textId="72515B0B" w:rsidR="0025366F" w:rsidRPr="00940E2A" w:rsidRDefault="0025366F" w:rsidP="00855DC1">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See also section 6.3. </w:t>
      </w:r>
    </w:p>
  </w:footnote>
  <w:footnote w:id="45">
    <w:p w14:paraId="1156B000" w14:textId="25BC1617" w:rsidR="0025366F" w:rsidRPr="00940E2A" w:rsidRDefault="0025366F" w:rsidP="00F73816">
      <w:pPr>
        <w:pStyle w:val="FootnoteText"/>
        <w:ind w:left="284" w:hanging="284"/>
        <w:rPr>
          <w:color w:val="002060"/>
          <w:szCs w:val="18"/>
        </w:rPr>
      </w:pPr>
      <w:r w:rsidRPr="00940E2A">
        <w:rPr>
          <w:rStyle w:val="FootnoteReference"/>
          <w:color w:val="002060"/>
          <w:szCs w:val="18"/>
        </w:rPr>
        <w:footnoteRef/>
      </w:r>
      <w:r w:rsidRPr="00940E2A">
        <w:rPr>
          <w:color w:val="002060"/>
          <w:szCs w:val="18"/>
        </w:rPr>
        <w:t xml:space="preserve"> </w:t>
      </w:r>
      <w:r w:rsidRPr="00940E2A">
        <w:rPr>
          <w:color w:val="002060"/>
          <w:szCs w:val="18"/>
        </w:rPr>
        <w:tab/>
        <w:t>See GGP No 2, para 324; if the accreditation and / or authorisation is withdrawn, the Permanent Bureau should be informed in order to update the HCCH website as necessary.</w:t>
      </w:r>
    </w:p>
  </w:footnote>
  <w:footnote w:id="46">
    <w:p w14:paraId="534B764A" w14:textId="77777777" w:rsidR="0025366F" w:rsidRPr="00940E2A" w:rsidRDefault="0025366F" w:rsidP="006776AE">
      <w:pPr>
        <w:pStyle w:val="PBfootnote"/>
        <w:rPr>
          <w:color w:val="002060"/>
          <w:lang w:val="en-US"/>
        </w:rPr>
      </w:pPr>
      <w:r w:rsidRPr="00940E2A">
        <w:rPr>
          <w:rStyle w:val="FootnoteReference"/>
          <w:color w:val="002060"/>
        </w:rPr>
        <w:footnoteRef/>
      </w:r>
      <w:r w:rsidRPr="00940E2A" w:rsidDel="00882AD4">
        <w:rPr>
          <w:color w:val="002060"/>
          <w:lang w:val="en-US"/>
        </w:rPr>
        <w:t xml:space="preserve"> </w:t>
      </w:r>
      <w:r w:rsidRPr="00940E2A" w:rsidDel="00882AD4">
        <w:rPr>
          <w:color w:val="002060"/>
          <w:lang w:val="en-US"/>
        </w:rPr>
        <w:tab/>
      </w:r>
      <w:r w:rsidRPr="00940E2A" w:rsidDel="00882AD4">
        <w:rPr>
          <w:i/>
          <w:color w:val="002060"/>
          <w:lang w:val="en-US"/>
        </w:rPr>
        <w:t>Ibid</w:t>
      </w:r>
      <w:r w:rsidRPr="00940E2A" w:rsidDel="00882AD4">
        <w:rPr>
          <w:color w:val="002060"/>
          <w:lang w:val="en-US"/>
        </w:rPr>
        <w:t>., para. 324.</w:t>
      </w:r>
    </w:p>
  </w:footnote>
  <w:footnote w:id="47">
    <w:p w14:paraId="1D64B3D2" w14:textId="76E1F2B5" w:rsidR="0025366F" w:rsidRPr="00940E2A" w:rsidRDefault="0025366F" w:rsidP="004D11BF">
      <w:pPr>
        <w:pStyle w:val="PBfootnote"/>
        <w:rPr>
          <w:color w:val="002060"/>
          <w:lang w:val="en-US"/>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See ISS Handbook, </w:t>
      </w:r>
      <w:r w:rsidRPr="00940E2A">
        <w:rPr>
          <w:i/>
          <w:iCs/>
          <w:color w:val="002060"/>
          <w:lang w:val="en-US"/>
        </w:rPr>
        <w:t xml:space="preserve">supra </w:t>
      </w:r>
      <w:r w:rsidRPr="00940E2A">
        <w:rPr>
          <w:color w:val="002060"/>
          <w:lang w:val="en-US"/>
        </w:rPr>
        <w:t xml:space="preserve">note </w:t>
      </w:r>
      <w:r w:rsidRPr="00940E2A">
        <w:rPr>
          <w:color w:val="002060"/>
        </w:rPr>
        <w:fldChar w:fldCharType="begin"/>
      </w:r>
      <w:r w:rsidRPr="00940E2A">
        <w:rPr>
          <w:color w:val="002060"/>
          <w:lang w:val="en-US"/>
        </w:rPr>
        <w:instrText xml:space="preserve"> NOTEREF _Ref90797401 \h </w:instrText>
      </w:r>
      <w:r w:rsidR="004404C2" w:rsidRPr="00940E2A">
        <w:rPr>
          <w:color w:val="002060"/>
        </w:rPr>
        <w:instrText xml:space="preserve"> \* MERGEFORMAT </w:instrText>
      </w:r>
      <w:r w:rsidRPr="00940E2A">
        <w:rPr>
          <w:color w:val="002060"/>
        </w:rPr>
      </w:r>
      <w:r w:rsidRPr="00940E2A">
        <w:rPr>
          <w:color w:val="002060"/>
        </w:rPr>
        <w:fldChar w:fldCharType="separate"/>
      </w:r>
      <w:r w:rsidR="00CE7418">
        <w:rPr>
          <w:color w:val="002060"/>
          <w:lang w:val="en-US"/>
        </w:rPr>
        <w:t>16</w:t>
      </w:r>
      <w:r w:rsidRPr="00940E2A">
        <w:rPr>
          <w:color w:val="002060"/>
        </w:rPr>
        <w:fldChar w:fldCharType="end"/>
      </w:r>
      <w:r w:rsidRPr="00940E2A">
        <w:rPr>
          <w:color w:val="002060"/>
          <w:lang w:val="en-US"/>
        </w:rPr>
        <w:t>, Chapter 5.</w:t>
      </w:r>
    </w:p>
  </w:footnote>
  <w:footnote w:id="48">
    <w:p w14:paraId="212F781A" w14:textId="21C35583" w:rsidR="0025366F" w:rsidRPr="00CE7418" w:rsidRDefault="0025366F" w:rsidP="00E5377A">
      <w:pPr>
        <w:pStyle w:val="PBfootnote"/>
        <w:rPr>
          <w:color w:val="002060"/>
          <w:lang w:val="es-ES"/>
        </w:rPr>
      </w:pPr>
      <w:r w:rsidRPr="00940E2A">
        <w:rPr>
          <w:color w:val="002060"/>
          <w:vertAlign w:val="superscript"/>
        </w:rPr>
        <w:footnoteRef/>
      </w:r>
      <w:r w:rsidRPr="00CE7418">
        <w:rPr>
          <w:color w:val="002060"/>
          <w:lang w:val="es-ES"/>
        </w:rPr>
        <w:t xml:space="preserve"> </w:t>
      </w:r>
      <w:r w:rsidRPr="00CE7418">
        <w:rPr>
          <w:color w:val="002060"/>
          <w:lang w:val="es-ES"/>
        </w:rPr>
        <w:tab/>
        <w:t xml:space="preserve">Para. </w:t>
      </w:r>
      <w:r w:rsidRPr="00940E2A">
        <w:rPr>
          <w:color w:val="002060"/>
          <w:lang w:val="en-US"/>
        </w:rPr>
        <w:fldChar w:fldCharType="begin"/>
      </w:r>
      <w:r w:rsidRPr="00CE7418">
        <w:rPr>
          <w:color w:val="002060"/>
          <w:lang w:val="es-ES"/>
        </w:rPr>
        <w:instrText xml:space="preserve"> REF _Ref93046174 \r \h </w:instrText>
      </w:r>
      <w:r w:rsidR="004404C2" w:rsidRPr="00CE7418">
        <w:rPr>
          <w:color w:val="002060"/>
          <w:lang w:val="es-ES"/>
        </w:rPr>
        <w:instrText xml:space="preserve"> \* MERGEFORMAT </w:instrText>
      </w:r>
      <w:r w:rsidRPr="00940E2A">
        <w:rPr>
          <w:color w:val="002060"/>
          <w:lang w:val="en-US"/>
        </w:rPr>
      </w:r>
      <w:r w:rsidRPr="00940E2A">
        <w:rPr>
          <w:color w:val="002060"/>
          <w:lang w:val="en-US"/>
        </w:rPr>
        <w:fldChar w:fldCharType="separate"/>
      </w:r>
      <w:r w:rsidR="00CE7418" w:rsidRPr="00CE7418">
        <w:rPr>
          <w:color w:val="002060"/>
          <w:lang w:val="es-ES"/>
        </w:rPr>
        <w:t>21</w:t>
      </w:r>
      <w:r w:rsidRPr="00940E2A">
        <w:rPr>
          <w:color w:val="002060"/>
          <w:lang w:val="en-US"/>
        </w:rPr>
        <w:fldChar w:fldCharType="end"/>
      </w:r>
      <w:r w:rsidRPr="00CE7418">
        <w:rPr>
          <w:color w:val="002060"/>
          <w:lang w:val="es-ES"/>
        </w:rPr>
        <w:t>.</w:t>
      </w:r>
    </w:p>
  </w:footnote>
  <w:footnote w:id="49">
    <w:p w14:paraId="351F37D1" w14:textId="6914731C" w:rsidR="0025366F" w:rsidRPr="00940E2A" w:rsidRDefault="0025366F" w:rsidP="00E5377A">
      <w:pPr>
        <w:pStyle w:val="PBfootnote"/>
        <w:rPr>
          <w:color w:val="002060"/>
          <w:lang w:val="es-ES"/>
        </w:rPr>
      </w:pPr>
      <w:r w:rsidRPr="00940E2A">
        <w:rPr>
          <w:color w:val="002060"/>
          <w:vertAlign w:val="superscript"/>
        </w:rPr>
        <w:footnoteRef/>
      </w:r>
      <w:r w:rsidRPr="00CE7418">
        <w:rPr>
          <w:color w:val="002060"/>
          <w:lang w:val="es-ES"/>
        </w:rPr>
        <w:t xml:space="preserve"> </w:t>
      </w:r>
      <w:r w:rsidRPr="00CE7418">
        <w:rPr>
          <w:color w:val="002060"/>
          <w:lang w:val="es-ES"/>
        </w:rPr>
        <w:tab/>
        <w:t xml:space="preserve">Para. </w:t>
      </w:r>
      <w:r w:rsidRPr="00940E2A">
        <w:rPr>
          <w:color w:val="002060"/>
          <w:lang w:val="en-US"/>
        </w:rPr>
        <w:fldChar w:fldCharType="begin"/>
      </w:r>
      <w:r w:rsidRPr="00CE7418">
        <w:rPr>
          <w:color w:val="002060"/>
          <w:lang w:val="es-ES"/>
        </w:rPr>
        <w:instrText xml:space="preserve"> REF _Ref93046189 \r \h </w:instrText>
      </w:r>
      <w:r w:rsidR="004404C2" w:rsidRPr="00CE7418">
        <w:rPr>
          <w:color w:val="002060"/>
          <w:lang w:val="es-ES"/>
        </w:rPr>
        <w:instrText xml:space="preserve"> \* MERGEFORMAT </w:instrText>
      </w:r>
      <w:r w:rsidRPr="00940E2A">
        <w:rPr>
          <w:color w:val="002060"/>
          <w:lang w:val="en-US"/>
        </w:rPr>
      </w:r>
      <w:r w:rsidRPr="00940E2A">
        <w:rPr>
          <w:color w:val="002060"/>
          <w:lang w:val="en-US"/>
        </w:rPr>
        <w:fldChar w:fldCharType="separate"/>
      </w:r>
      <w:r w:rsidR="00CE7418" w:rsidRPr="00CE7418">
        <w:rPr>
          <w:color w:val="002060"/>
          <w:lang w:val="es-ES"/>
        </w:rPr>
        <w:t>22</w:t>
      </w:r>
      <w:r w:rsidRPr="00940E2A">
        <w:rPr>
          <w:color w:val="002060"/>
          <w:lang w:val="en-US"/>
        </w:rPr>
        <w:fldChar w:fldCharType="end"/>
      </w:r>
      <w:r w:rsidRPr="00940E2A">
        <w:rPr>
          <w:color w:val="002060"/>
          <w:lang w:val="es-ES"/>
        </w:rPr>
        <w:t>.</w:t>
      </w:r>
    </w:p>
  </w:footnote>
  <w:footnote w:id="50">
    <w:p w14:paraId="26C5B1AD" w14:textId="5FD941CD" w:rsidR="0025366F" w:rsidRPr="00CE7418" w:rsidRDefault="0025366F" w:rsidP="00714AD3">
      <w:pPr>
        <w:pStyle w:val="PBfootnote"/>
        <w:rPr>
          <w:color w:val="002060"/>
          <w:lang w:val="es-ES"/>
        </w:rPr>
      </w:pPr>
      <w:r w:rsidRPr="00940E2A">
        <w:rPr>
          <w:rStyle w:val="FootnoteReference"/>
          <w:color w:val="002060"/>
        </w:rPr>
        <w:footnoteRef/>
      </w:r>
      <w:r w:rsidRPr="00940E2A">
        <w:rPr>
          <w:color w:val="002060"/>
          <w:lang w:val="es-ES"/>
        </w:rPr>
        <w:t xml:space="preserve"> </w:t>
      </w:r>
      <w:r w:rsidRPr="00940E2A">
        <w:rPr>
          <w:color w:val="002060"/>
          <w:lang w:val="es-ES"/>
        </w:rPr>
        <w:tab/>
      </w:r>
      <w:r w:rsidR="00CF3555" w:rsidRPr="00940E2A">
        <w:rPr>
          <w:color w:val="002060"/>
          <w:lang w:val="es-ES"/>
        </w:rPr>
        <w:t xml:space="preserve">See </w:t>
      </w:r>
      <w:r w:rsidRPr="00940E2A">
        <w:rPr>
          <w:i/>
          <w:iCs/>
          <w:color w:val="002060"/>
          <w:lang w:val="es-ES"/>
        </w:rPr>
        <w:t>supra</w:t>
      </w:r>
      <w:r w:rsidRPr="00940E2A">
        <w:rPr>
          <w:color w:val="002060"/>
          <w:lang w:val="es-ES"/>
        </w:rPr>
        <w:t xml:space="preserve"> note</w:t>
      </w:r>
      <w:r w:rsidR="00607351" w:rsidRPr="00940E2A">
        <w:rPr>
          <w:color w:val="002060"/>
          <w:lang w:val="es-ES"/>
        </w:rPr>
        <w:t xml:space="preserve"> </w:t>
      </w:r>
      <w:r w:rsidR="00607351" w:rsidRPr="00940E2A">
        <w:rPr>
          <w:color w:val="002060"/>
          <w:lang w:val="es-ES"/>
        </w:rPr>
        <w:fldChar w:fldCharType="begin"/>
      </w:r>
      <w:r w:rsidR="00607351" w:rsidRPr="00940E2A">
        <w:rPr>
          <w:color w:val="002060"/>
          <w:lang w:val="es-ES"/>
        </w:rPr>
        <w:instrText xml:space="preserve"> NOTEREF _Ref94009506 \h  \* MERGEFORMAT </w:instrText>
      </w:r>
      <w:r w:rsidR="00607351" w:rsidRPr="00940E2A">
        <w:rPr>
          <w:color w:val="002060"/>
          <w:lang w:val="es-ES"/>
        </w:rPr>
      </w:r>
      <w:r w:rsidR="00607351" w:rsidRPr="00940E2A">
        <w:rPr>
          <w:color w:val="002060"/>
          <w:lang w:val="es-ES"/>
        </w:rPr>
        <w:fldChar w:fldCharType="separate"/>
      </w:r>
      <w:r w:rsidR="00CE7418">
        <w:rPr>
          <w:color w:val="002060"/>
          <w:lang w:val="es-ES"/>
        </w:rPr>
        <w:t>24</w:t>
      </w:r>
      <w:r w:rsidR="00607351" w:rsidRPr="00940E2A">
        <w:rPr>
          <w:color w:val="002060"/>
          <w:lang w:val="es-ES"/>
        </w:rPr>
        <w:fldChar w:fldCharType="end"/>
      </w:r>
      <w:r w:rsidR="00607351" w:rsidRPr="00940E2A">
        <w:rPr>
          <w:color w:val="002060"/>
          <w:lang w:val="es-ES"/>
        </w:rPr>
        <w:t xml:space="preserve">. </w:t>
      </w:r>
    </w:p>
  </w:footnote>
  <w:footnote w:id="51">
    <w:p w14:paraId="4ADD246D" w14:textId="1B48D246" w:rsidR="0025366F" w:rsidRPr="00940E2A" w:rsidRDefault="0025366F" w:rsidP="00B61570">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t xml:space="preserve">See ISS Handbook, </w:t>
      </w:r>
      <w:r w:rsidRPr="00940E2A">
        <w:rPr>
          <w:i/>
          <w:iCs/>
          <w:color w:val="002060"/>
        </w:rPr>
        <w:t xml:space="preserve">supra </w:t>
      </w:r>
      <w:r w:rsidRPr="00940E2A">
        <w:rPr>
          <w:color w:val="002060"/>
        </w:rPr>
        <w:t xml:space="preserve">note </w:t>
      </w:r>
      <w:r w:rsidRPr="00940E2A">
        <w:rPr>
          <w:color w:val="002060"/>
        </w:rPr>
        <w:fldChar w:fldCharType="begin"/>
      </w:r>
      <w:r w:rsidRPr="00940E2A">
        <w:rPr>
          <w:color w:val="002060"/>
        </w:rPr>
        <w:instrText xml:space="preserve"> NOTEREF _Ref90797401 \h </w:instrText>
      </w:r>
      <w:r w:rsidR="004404C2" w:rsidRPr="00940E2A">
        <w:rPr>
          <w:color w:val="002060"/>
        </w:rPr>
        <w:instrText xml:space="preserve"> \* MERGEFORMAT </w:instrText>
      </w:r>
      <w:r w:rsidRPr="00940E2A">
        <w:rPr>
          <w:color w:val="002060"/>
        </w:rPr>
      </w:r>
      <w:r w:rsidRPr="00940E2A">
        <w:rPr>
          <w:color w:val="002060"/>
        </w:rPr>
        <w:fldChar w:fldCharType="separate"/>
      </w:r>
      <w:r w:rsidR="00CE7418">
        <w:rPr>
          <w:color w:val="002060"/>
        </w:rPr>
        <w:t>16</w:t>
      </w:r>
      <w:r w:rsidRPr="00940E2A">
        <w:rPr>
          <w:color w:val="002060"/>
        </w:rPr>
        <w:fldChar w:fldCharType="end"/>
      </w:r>
      <w:r w:rsidRPr="00940E2A">
        <w:rPr>
          <w:color w:val="002060"/>
        </w:rPr>
        <w:t>, Chapter 5.</w:t>
      </w:r>
    </w:p>
  </w:footnote>
  <w:footnote w:id="52">
    <w:p w14:paraId="441F4499" w14:textId="4431A294" w:rsidR="00B4375C" w:rsidRPr="00940E2A" w:rsidRDefault="00B4375C" w:rsidP="00B4375C">
      <w:pPr>
        <w:pStyle w:val="PBfootnote"/>
        <w:rPr>
          <w:color w:val="002060"/>
        </w:rPr>
      </w:pPr>
      <w:r w:rsidRPr="00940E2A">
        <w:rPr>
          <w:rStyle w:val="FootnoteReference"/>
          <w:color w:val="002060"/>
        </w:rPr>
        <w:footnoteRef/>
      </w:r>
      <w:r w:rsidRPr="00940E2A">
        <w:rPr>
          <w:color w:val="002060"/>
          <w:lang w:val="en-US"/>
        </w:rPr>
        <w:t xml:space="preserve"> </w:t>
      </w:r>
      <w:r w:rsidRPr="00940E2A">
        <w:rPr>
          <w:color w:val="002060"/>
          <w:lang w:val="en-US"/>
        </w:rPr>
        <w:tab/>
        <w:t xml:space="preserve">See </w:t>
      </w:r>
      <w:r w:rsidRPr="00940E2A">
        <w:rPr>
          <w:i/>
          <w:iCs/>
          <w:color w:val="002060"/>
          <w:lang w:val="en-US"/>
        </w:rPr>
        <w:t>supra</w:t>
      </w:r>
      <w:r w:rsidRPr="00940E2A">
        <w:rPr>
          <w:color w:val="002060"/>
          <w:lang w:val="en-US"/>
        </w:rPr>
        <w:t xml:space="preserve"> note </w:t>
      </w:r>
      <w:r w:rsidRPr="00940E2A">
        <w:rPr>
          <w:color w:val="002060"/>
          <w:lang w:val="es-ES"/>
        </w:rPr>
        <w:fldChar w:fldCharType="begin"/>
      </w:r>
      <w:r w:rsidRPr="00940E2A">
        <w:rPr>
          <w:color w:val="002060"/>
          <w:lang w:val="en-US"/>
        </w:rPr>
        <w:instrText xml:space="preserve"> NOTEREF _Ref94009506 \h  \* MERGEFORMAT </w:instrText>
      </w:r>
      <w:r w:rsidRPr="00940E2A">
        <w:rPr>
          <w:color w:val="002060"/>
          <w:lang w:val="es-ES"/>
        </w:rPr>
      </w:r>
      <w:r w:rsidRPr="00940E2A">
        <w:rPr>
          <w:color w:val="002060"/>
          <w:lang w:val="es-ES"/>
        </w:rPr>
        <w:fldChar w:fldCharType="separate"/>
      </w:r>
      <w:r w:rsidR="00CE7418">
        <w:rPr>
          <w:color w:val="002060"/>
          <w:lang w:val="en-US"/>
        </w:rPr>
        <w:t>24</w:t>
      </w:r>
      <w:r w:rsidRPr="00940E2A">
        <w:rPr>
          <w:color w:val="002060"/>
          <w:lang w:val="es-ES"/>
        </w:rPr>
        <w:fldChar w:fldCharType="end"/>
      </w:r>
      <w:r w:rsidRPr="00940E2A">
        <w:rPr>
          <w:color w:val="002060"/>
          <w:lang w:val="en-US"/>
        </w:rPr>
        <w:t xml:space="preserve">. </w:t>
      </w:r>
    </w:p>
  </w:footnote>
  <w:footnote w:id="53">
    <w:p w14:paraId="45B0C656" w14:textId="2BB70D92" w:rsidR="0025366F" w:rsidRPr="00940E2A" w:rsidRDefault="0025366F" w:rsidP="00981F5C">
      <w:pPr>
        <w:pStyle w:val="PBfootnote"/>
        <w:rPr>
          <w:color w:val="002060"/>
        </w:rPr>
      </w:pPr>
      <w:r w:rsidRPr="00940E2A">
        <w:rPr>
          <w:rStyle w:val="FootnoteReference"/>
          <w:color w:val="002060"/>
        </w:rPr>
        <w:footnoteRef/>
      </w:r>
      <w:r w:rsidRPr="00940E2A">
        <w:rPr>
          <w:color w:val="002060"/>
        </w:rPr>
        <w:t xml:space="preserve"> </w:t>
      </w:r>
      <w:r w:rsidRPr="00940E2A">
        <w:rPr>
          <w:color w:val="002060"/>
        </w:rPr>
        <w:tab/>
      </w:r>
      <w:r w:rsidRPr="00940E2A">
        <w:rPr>
          <w:color w:val="002060"/>
          <w:lang w:val="en-US"/>
        </w:rPr>
        <w:t>Restorative justice aims to repair the harm caused by the crime by holding victim-offender mediation and, where appropriate, meetings with the wider community. An essential part of the process is confidentiality which promotes open and honest communication.</w:t>
      </w:r>
    </w:p>
  </w:footnote>
  <w:footnote w:id="54">
    <w:p w14:paraId="446FFF31" w14:textId="5D409433" w:rsidR="0025366F" w:rsidRPr="00940E2A" w:rsidRDefault="0025366F" w:rsidP="00981F5C">
      <w:pPr>
        <w:pStyle w:val="PBfootnote"/>
        <w:rPr>
          <w:color w:val="002060"/>
          <w:lang w:val="en-US"/>
        </w:rPr>
      </w:pPr>
      <w:r w:rsidRPr="00940E2A">
        <w:rPr>
          <w:rStyle w:val="FootnoteReference"/>
          <w:color w:val="002060"/>
        </w:rPr>
        <w:footnoteRef/>
      </w:r>
      <w:r w:rsidRPr="00940E2A">
        <w:rPr>
          <w:color w:val="002060"/>
        </w:rPr>
        <w:t xml:space="preserve"> </w:t>
      </w:r>
      <w:r w:rsidRPr="00940E2A">
        <w:rPr>
          <w:color w:val="002060"/>
        </w:rPr>
        <w:tab/>
      </w:r>
      <w:r w:rsidRPr="00940E2A">
        <w:rPr>
          <w:color w:val="002060"/>
          <w:lang w:val="en-US"/>
        </w:rPr>
        <w:t xml:space="preserve">Transitional justice seeks to promote truth, justice, reparation and guarantees of non-recurrence. Such measures might include prosecution initiatives, reparations, truth-seeking and institutional reform. For more information, see for example </w:t>
      </w:r>
      <w:hyperlink r:id="rId15" w:history="1">
        <w:r w:rsidRPr="00940E2A">
          <w:rPr>
            <w:rStyle w:val="Hyperlink"/>
            <w:color w:val="002060"/>
            <w:lang w:val="en-US"/>
          </w:rPr>
          <w:t>https://www.ictj.org/about</w:t>
        </w:r>
      </w:hyperlink>
      <w:r w:rsidRPr="00940E2A">
        <w:rPr>
          <w:color w:val="002060"/>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A9C0" w14:textId="77777777" w:rsidR="0020341E" w:rsidRDefault="00203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1C42E2" w14:paraId="766D5185" w14:textId="77777777" w:rsidTr="6A94DD8E">
      <w:tc>
        <w:tcPr>
          <w:tcW w:w="5097" w:type="dxa"/>
          <w:vAlign w:val="bottom"/>
        </w:tcPr>
        <w:sdt>
          <w:sdtPr>
            <w:rPr>
              <w:rFonts w:cstheme="minorHAnsi"/>
              <w:b/>
              <w:bCs/>
              <w:caps/>
              <w:color w:val="002060"/>
            </w:rPr>
            <w:alias w:val="Short Title"/>
            <w:tag w:val="Short Title"/>
            <w:id w:val="-916482541"/>
            <w:lock w:val="sdtLocked"/>
            <w:placeholder>
              <w:docPart w:val="D9E947498A3F4482BCAFFFCB850C0AEF"/>
            </w:placeholder>
            <w:comboBox>
              <w:listItem w:value="Choose an item."/>
              <w:listItem w:displayText="SC 2007 Child Support" w:value="SC 2007 Child Support"/>
              <w:listItem w:displayText="CGAP 2021" w:value="CGAP 2021"/>
              <w:listItem w:displayText="SC 1993 Adoption" w:value="SC 1993 Adoption"/>
              <w:listItem w:displayText="SC 1961 Apostille" w:value="SC 1961 Apostille"/>
            </w:comboBox>
          </w:sdtPr>
          <w:sdtEndPr/>
          <w:sdtContent>
            <w:p w14:paraId="3E14F467" w14:textId="425B8E7F" w:rsidR="001C42E2" w:rsidRPr="00EA3F4A" w:rsidRDefault="001C42E2" w:rsidP="00D36123">
              <w:pPr>
                <w:pStyle w:val="Header"/>
                <w:tabs>
                  <w:tab w:val="clear" w:pos="4513"/>
                  <w:tab w:val="clear" w:pos="9026"/>
                </w:tabs>
                <w:spacing w:before="160"/>
                <w:rPr>
                  <w:rFonts w:cstheme="minorHAnsi"/>
                  <w:b/>
                  <w:bCs/>
                  <w:caps/>
                  <w:color w:val="002060"/>
                  <w:sz w:val="20"/>
                  <w:szCs w:val="20"/>
                </w:rPr>
              </w:pPr>
              <w:r w:rsidRPr="00EA3F4A">
                <w:rPr>
                  <w:rFonts w:cstheme="minorHAnsi"/>
                  <w:b/>
                  <w:bCs/>
                  <w:caps/>
                  <w:color w:val="002060"/>
                </w:rPr>
                <w:t>SC 1993 Adoption</w:t>
              </w:r>
            </w:p>
          </w:sdtContent>
        </w:sdt>
        <w:p w14:paraId="19D29BA4" w14:textId="1F03E90E" w:rsidR="001C42E2" w:rsidRPr="00EA3F4A" w:rsidRDefault="0020341E"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Month"/>
              <w:tag w:val="Month"/>
              <w:id w:val="-383639062"/>
              <w:lock w:val="sdtLocked"/>
              <w:placeholder>
                <w:docPart w:val="0BDF714B3DD94DC0A91725C3771264E6"/>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1C42E2">
                <w:rPr>
                  <w:rFonts w:cstheme="minorHAnsi"/>
                  <w:b/>
                  <w:bCs/>
                  <w:caps/>
                  <w:color w:val="002060"/>
                  <w:sz w:val="20"/>
                  <w:szCs w:val="20"/>
                </w:rPr>
                <w:t>July</w:t>
              </w:r>
            </w:sdtContent>
          </w:sdt>
          <w:r w:rsidR="001C42E2" w:rsidRPr="00EA3F4A">
            <w:rPr>
              <w:rFonts w:cstheme="minorHAnsi"/>
              <w:b/>
              <w:bCs/>
              <w:caps/>
              <w:color w:val="002060"/>
              <w:sz w:val="20"/>
              <w:szCs w:val="20"/>
            </w:rPr>
            <w:t xml:space="preserve"> </w:t>
          </w:r>
          <w:sdt>
            <w:sdtPr>
              <w:rPr>
                <w:rFonts w:cstheme="minorHAnsi"/>
                <w:b/>
                <w:bCs/>
                <w:caps/>
                <w:color w:val="002060"/>
                <w:sz w:val="20"/>
                <w:szCs w:val="20"/>
              </w:rPr>
              <w:alias w:val="Year"/>
              <w:tag w:val="Year"/>
              <w:id w:val="93294028"/>
              <w:lock w:val="sdtLocked"/>
              <w:placeholder>
                <w:docPart w:val="5076535DD038469299955F015737AEE1"/>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1C42E2">
                <w:rPr>
                  <w:rFonts w:cstheme="minorHAnsi"/>
                  <w:b/>
                  <w:bCs/>
                  <w:caps/>
                  <w:color w:val="002060"/>
                  <w:sz w:val="20"/>
                  <w:szCs w:val="20"/>
                </w:rPr>
                <w:t>2022</w:t>
              </w:r>
            </w:sdtContent>
          </w:sdt>
        </w:p>
        <w:p w14:paraId="0B520F64" w14:textId="6FBF456B" w:rsidR="001C42E2" w:rsidRPr="00EA3F4A" w:rsidRDefault="0020341E"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Doc Type"/>
              <w:tag w:val="Doc Type"/>
              <w:id w:val="-1487852286"/>
              <w:lock w:val="sdtLocked"/>
              <w:placeholder>
                <w:docPart w:val="7285C2B35A2741F1B80A14DE2294BC8B"/>
              </w:placeholder>
              <w:comboBox>
                <w:listItem w:value="Choose doc type."/>
                <w:listItem w:displayText="Prel." w:value="Prel."/>
                <w:listItem w:displayText="Info." w:value="Info."/>
              </w:comboBox>
            </w:sdtPr>
            <w:sdtEndPr/>
            <w:sdtContent>
              <w:r w:rsidR="001C42E2" w:rsidRPr="00EA3F4A">
                <w:rPr>
                  <w:rFonts w:cstheme="minorHAnsi"/>
                  <w:b/>
                  <w:bCs/>
                  <w:caps/>
                  <w:color w:val="002060"/>
                  <w:sz w:val="20"/>
                  <w:szCs w:val="20"/>
                </w:rPr>
                <w:t>Prel.</w:t>
              </w:r>
            </w:sdtContent>
          </w:sdt>
          <w:r w:rsidR="001C42E2" w:rsidRPr="00EA3F4A">
            <w:rPr>
              <w:rFonts w:cstheme="minorHAnsi"/>
              <w:b/>
              <w:bCs/>
              <w:caps/>
              <w:color w:val="002060"/>
              <w:sz w:val="20"/>
              <w:szCs w:val="20"/>
            </w:rPr>
            <w:t xml:space="preserve"> Doc. No </w:t>
          </w:r>
          <w:sdt>
            <w:sdtPr>
              <w:rPr>
                <w:rFonts w:cstheme="minorHAnsi"/>
                <w:b/>
                <w:bCs/>
                <w:caps/>
                <w:color w:val="002060"/>
                <w:sz w:val="20"/>
                <w:szCs w:val="20"/>
              </w:rPr>
              <w:alias w:val="Doc No"/>
              <w:tag w:val="Doc No"/>
              <w:id w:val="-1384401516"/>
              <w:lock w:val="sdtLocked"/>
              <w:placeholder>
                <w:docPart w:val="0D92BFEE52ED4DF78F2F1DFDDA186F05"/>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1C42E2" w:rsidRPr="00EA3F4A">
                <w:rPr>
                  <w:rFonts w:cstheme="minorHAnsi"/>
                  <w:b/>
                  <w:bCs/>
                  <w:caps/>
                  <w:color w:val="002060"/>
                  <w:sz w:val="20"/>
                  <w:szCs w:val="20"/>
                </w:rPr>
                <w:t>6</w:t>
              </w:r>
              <w:r w:rsidR="001C42E2">
                <w:rPr>
                  <w:rFonts w:cstheme="minorHAnsi"/>
                  <w:b/>
                  <w:bCs/>
                  <w:caps/>
                  <w:color w:val="002060"/>
                  <w:sz w:val="20"/>
                  <w:szCs w:val="20"/>
                </w:rPr>
                <w:t>D</w:t>
              </w:r>
            </w:sdtContent>
          </w:sdt>
          <w:r w:rsidR="00582A71">
            <w:rPr>
              <w:rFonts w:cstheme="minorHAnsi"/>
              <w:b/>
              <w:bCs/>
              <w:caps/>
              <w:color w:val="002060"/>
              <w:sz w:val="20"/>
              <w:szCs w:val="20"/>
            </w:rPr>
            <w:t xml:space="preserve"> REV</w:t>
          </w:r>
        </w:p>
        <w:p w14:paraId="515A75A3" w14:textId="7D1B2AC5" w:rsidR="001C42E2" w:rsidRPr="00EA3F4A" w:rsidRDefault="001C42E2" w:rsidP="00D36123">
          <w:pPr>
            <w:pStyle w:val="Header"/>
            <w:tabs>
              <w:tab w:val="clear" w:pos="4513"/>
              <w:tab w:val="clear" w:pos="9026"/>
            </w:tabs>
            <w:spacing w:before="160"/>
            <w:rPr>
              <w:rFonts w:cstheme="minorHAnsi"/>
              <w:b/>
              <w:bCs/>
              <w:caps/>
              <w:color w:val="002060"/>
              <w:sz w:val="20"/>
              <w:szCs w:val="20"/>
            </w:rPr>
          </w:pPr>
        </w:p>
      </w:tc>
      <w:tc>
        <w:tcPr>
          <w:tcW w:w="5097" w:type="dxa"/>
          <w:vAlign w:val="bottom"/>
        </w:tcPr>
        <w:p w14:paraId="165FDB50" w14:textId="4FE909E1" w:rsidR="001C42E2" w:rsidRDefault="001C42E2" w:rsidP="006142F8">
          <w:pPr>
            <w:pStyle w:val="Header"/>
            <w:tabs>
              <w:tab w:val="clear" w:pos="4513"/>
              <w:tab w:val="clear" w:pos="9026"/>
            </w:tabs>
            <w:jc w:val="right"/>
          </w:pPr>
          <w:r>
            <w:rPr>
              <w:noProof/>
            </w:rPr>
            <w:drawing>
              <wp:inline distT="0" distB="0" distL="0" distR="0" wp14:anchorId="26A38956" wp14:editId="44724E18">
                <wp:extent cx="1925714" cy="9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E2BF14B" w14:textId="68C75FFC" w:rsidR="001C42E2" w:rsidRDefault="001C42E2" w:rsidP="00430BD2">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E8704" w14:textId="2B75FEAD" w:rsidR="001C42E2" w:rsidRPr="00583021" w:rsidRDefault="001C42E2" w:rsidP="00583021">
    <w:pPr>
      <w:pStyle w:val="Header"/>
      <w:jc w:val="right"/>
      <w:rPr>
        <w:b/>
        <w:bCs/>
        <w:color w:val="002060"/>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AEAA" w14:textId="4CCE3B52" w:rsidR="001C42E2" w:rsidRPr="00583021" w:rsidRDefault="001C42E2" w:rsidP="00583021">
    <w:pPr>
      <w:pStyle w:val="Header"/>
      <w:jc w:val="right"/>
      <w:rPr>
        <w:b/>
        <w:bCs/>
        <w:color w:val="002060"/>
        <w:sz w:val="20"/>
        <w:szCs w:val="20"/>
      </w:rPr>
    </w:pPr>
    <w:r>
      <w:rPr>
        <w:b/>
        <w:bCs/>
        <w:color w:val="002060"/>
        <w:sz w:val="20"/>
        <w:szCs w:val="20"/>
      </w:rPr>
      <w:t>DRAF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3A50A" w14:textId="77777777" w:rsidR="001C42E2" w:rsidRPr="00583021" w:rsidRDefault="001C42E2" w:rsidP="00583021">
    <w:pPr>
      <w:pStyle w:val="Header"/>
      <w:jc w:val="right"/>
      <w:rPr>
        <w:b/>
        <w:bCs/>
        <w:color w:val="002060"/>
        <w:sz w:val="20"/>
        <w:szCs w:val="20"/>
      </w:rPr>
    </w:pPr>
    <w:r>
      <w:rPr>
        <w:b/>
        <w:bCs/>
        <w:color w:val="002060"/>
        <w:sz w:val="20"/>
        <w:szCs w:val="20"/>
      </w:rPr>
      <w:t>DRAF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3C70E" w14:textId="77777777" w:rsidR="001C42E2" w:rsidRPr="00583021" w:rsidRDefault="001C42E2" w:rsidP="00583021">
    <w:pPr>
      <w:pStyle w:val="Header"/>
      <w:jc w:val="right"/>
      <w:rPr>
        <w:b/>
        <w:bCs/>
        <w:color w:val="002060"/>
        <w:sz w:val="20"/>
        <w:szCs w:val="20"/>
      </w:rPr>
    </w:pPr>
    <w:r>
      <w:rPr>
        <w:b/>
        <w:bCs/>
        <w:color w:val="002060"/>
        <w:sz w:val="20"/>
        <w:szCs w:val="20"/>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B72B5"/>
    <w:multiLevelType w:val="hybridMultilevel"/>
    <w:tmpl w:val="FAAEA5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AD03F8"/>
    <w:multiLevelType w:val="hybridMultilevel"/>
    <w:tmpl w:val="31BC487A"/>
    <w:lvl w:ilvl="0" w:tplc="BD109432">
      <w:numFmt w:val="bullet"/>
      <w:pStyle w:val="PBFSindentline"/>
      <w:lvlText w:val="-"/>
      <w:lvlJc w:val="left"/>
      <w:pPr>
        <w:ind w:left="284" w:hanging="284"/>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D4317"/>
    <w:multiLevelType w:val="multilevel"/>
    <w:tmpl w:val="1946EBD6"/>
    <w:lvl w:ilvl="0">
      <w:start w:val="4"/>
      <w:numFmt w:val="decimal"/>
      <w:lvlText w:val="%1."/>
      <w:lvlJc w:val="left"/>
      <w:pPr>
        <w:ind w:left="405" w:hanging="405"/>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14D60DB5"/>
    <w:multiLevelType w:val="hybridMultilevel"/>
    <w:tmpl w:val="8F8ED63E"/>
    <w:lvl w:ilvl="0" w:tplc="6CA0BDF6">
      <w:start w:val="1"/>
      <w:numFmt w:val="bullet"/>
      <w:pStyle w:val="PBBulletList"/>
      <w:lvlText w:val=""/>
      <w:lvlJc w:val="left"/>
      <w:pPr>
        <w:ind w:left="1134" w:hanging="567"/>
      </w:pPr>
      <w:rPr>
        <w:rFonts w:ascii="Wingdings" w:hAnsi="Wingdings" w:hint="default"/>
        <w:color w:val="auto"/>
      </w:rPr>
    </w:lvl>
    <w:lvl w:ilvl="1" w:tplc="2BB6548E">
      <w:start w:val="1"/>
      <w:numFmt w:val="bullet"/>
      <w:lvlText w:val=""/>
      <w:lvlJc w:val="left"/>
      <w:pPr>
        <w:ind w:left="1701" w:hanging="567"/>
      </w:pPr>
      <w:rPr>
        <w:rFonts w:ascii="Symbol" w:hAnsi="Symbol" w:hint="default"/>
        <w:color w:val="auto"/>
      </w:rPr>
    </w:lvl>
    <w:lvl w:ilvl="2" w:tplc="281AC3B0">
      <w:start w:val="1"/>
      <w:numFmt w:val="bullet"/>
      <w:lvlText w:val=""/>
      <w:lvlJc w:val="left"/>
      <w:pPr>
        <w:ind w:left="2268" w:hanging="567"/>
      </w:pPr>
      <w:rPr>
        <w:rFonts w:ascii="Symbol" w:hAnsi="Symbol" w:hint="default"/>
        <w:color w:val="auto"/>
      </w:rPr>
    </w:lvl>
    <w:lvl w:ilvl="3" w:tplc="20000001">
      <w:start w:val="1"/>
      <w:numFmt w:val="bullet"/>
      <w:lvlText w:val=""/>
      <w:lvlJc w:val="left"/>
      <w:pPr>
        <w:ind w:left="2880" w:hanging="360"/>
      </w:pPr>
      <w:rPr>
        <w:rFonts w:ascii="Symbol" w:hAnsi="Symbol" w:hint="default"/>
      </w:rPr>
    </w:lvl>
    <w:lvl w:ilvl="4" w:tplc="310A9DC0">
      <w:start w:val="1"/>
      <w:numFmt w:val="lowerLetter"/>
      <w:lvlText w:val="%5."/>
      <w:lvlJc w:val="left"/>
      <w:pPr>
        <w:ind w:left="3600" w:hanging="360"/>
      </w:pPr>
      <w:rPr>
        <w:rFonts w:hint="default"/>
      </w:rPr>
    </w:lvl>
    <w:lvl w:ilvl="5" w:tplc="69BCDBE6">
      <w:start w:val="1"/>
      <w:numFmt w:val="lowerRoman"/>
      <w:lvlText w:val="%6."/>
      <w:lvlJc w:val="right"/>
      <w:pPr>
        <w:ind w:left="4320" w:hanging="180"/>
      </w:pPr>
      <w:rPr>
        <w:rFonts w:hint="default"/>
      </w:rPr>
    </w:lvl>
    <w:lvl w:ilvl="6" w:tplc="C7768646">
      <w:start w:val="1"/>
      <w:numFmt w:val="decimal"/>
      <w:lvlText w:val="%7."/>
      <w:lvlJc w:val="left"/>
      <w:pPr>
        <w:ind w:left="5040" w:hanging="360"/>
      </w:pPr>
      <w:rPr>
        <w:rFonts w:hint="default"/>
      </w:rPr>
    </w:lvl>
    <w:lvl w:ilvl="7" w:tplc="8AD0D91C">
      <w:start w:val="1"/>
      <w:numFmt w:val="lowerLetter"/>
      <w:lvlText w:val="%8."/>
      <w:lvlJc w:val="left"/>
      <w:pPr>
        <w:ind w:left="5760" w:hanging="360"/>
      </w:pPr>
      <w:rPr>
        <w:rFonts w:hint="default"/>
      </w:rPr>
    </w:lvl>
    <w:lvl w:ilvl="8" w:tplc="BC58EEF0">
      <w:start w:val="1"/>
      <w:numFmt w:val="lowerRoman"/>
      <w:lvlText w:val="%9."/>
      <w:lvlJc w:val="right"/>
      <w:pPr>
        <w:ind w:left="6480" w:hanging="180"/>
      </w:pPr>
      <w:rPr>
        <w:rFonts w:hint="default"/>
      </w:rPr>
    </w:lvl>
  </w:abstractNum>
  <w:abstractNum w:abstractNumId="4" w15:restartNumberingAfterBreak="0">
    <w:nsid w:val="1C372E71"/>
    <w:multiLevelType w:val="multilevel"/>
    <w:tmpl w:val="87680DFE"/>
    <w:lvl w:ilvl="0">
      <w:start w:val="2"/>
      <w:numFmt w:val="decimal"/>
      <w:pStyle w:val="Heading2"/>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47931CD4"/>
    <w:multiLevelType w:val="multilevel"/>
    <w:tmpl w:val="D7FEDE00"/>
    <w:lvl w:ilvl="0">
      <w:start w:val="1"/>
      <w:numFmt w:val="upperRoman"/>
      <w:pStyle w:val="Heading1"/>
      <w:lvlText w:val="%1."/>
      <w:lvlJc w:val="right"/>
      <w:pPr>
        <w:ind w:left="567" w:hanging="567"/>
      </w:pPr>
      <w:rPr>
        <w:rFonts w:hint="default"/>
      </w:rPr>
    </w:lvl>
    <w:lvl w:ilvl="1">
      <w:start w:val="1"/>
      <w:numFmt w:val="upperLetter"/>
      <w:lvlText w:val="%2."/>
      <w:lvlJc w:val="left"/>
      <w:pPr>
        <w:ind w:left="1134" w:hanging="567"/>
      </w:pPr>
      <w:rPr>
        <w:rFonts w:hint="default"/>
      </w:rPr>
    </w:lvl>
    <w:lvl w:ilvl="2">
      <w:start w:val="1"/>
      <w:numFmt w:val="decimal"/>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A433E52"/>
    <w:multiLevelType w:val="hybridMultilevel"/>
    <w:tmpl w:val="1D12B50E"/>
    <w:lvl w:ilvl="0" w:tplc="E432043C">
      <w:start w:val="1"/>
      <w:numFmt w:val="decimal"/>
      <w:pStyle w:val="ListParagraph"/>
      <w:lvlText w:val="%1."/>
      <w:lvlJc w:val="left"/>
      <w:pPr>
        <w:ind w:left="1134" w:hanging="567"/>
      </w:pPr>
      <w:rPr>
        <w:rFonts w:hint="default"/>
        <w:sz w:val="22"/>
        <w:szCs w:val="22"/>
      </w:rPr>
    </w:lvl>
    <w:lvl w:ilvl="1" w:tplc="B8E6D344">
      <w:start w:val="1"/>
      <w:numFmt w:val="lowerLetter"/>
      <w:lvlText w:val="%2."/>
      <w:lvlJc w:val="left"/>
      <w:pPr>
        <w:ind w:left="1701" w:hanging="567"/>
      </w:pPr>
      <w:rPr>
        <w:rFonts w:hint="default"/>
      </w:rPr>
    </w:lvl>
    <w:lvl w:ilvl="2" w:tplc="6248B82A">
      <w:start w:val="1"/>
      <w:numFmt w:val="lowerRoman"/>
      <w:lvlText w:val="%3."/>
      <w:lvlJc w:val="left"/>
      <w:pPr>
        <w:ind w:left="2268" w:hanging="567"/>
      </w:pPr>
      <w:rPr>
        <w:rFonts w:hint="default"/>
      </w:rPr>
    </w:lvl>
    <w:lvl w:ilvl="3" w:tplc="AFDE5ED0">
      <w:start w:val="1"/>
      <w:numFmt w:val="decimal"/>
      <w:lvlText w:val="%4."/>
      <w:lvlJc w:val="left"/>
      <w:pPr>
        <w:ind w:left="2835" w:hanging="567"/>
      </w:pPr>
      <w:rPr>
        <w:rFonts w:hint="default"/>
      </w:rPr>
    </w:lvl>
    <w:lvl w:ilvl="4" w:tplc="D1EE2E96">
      <w:start w:val="1"/>
      <w:numFmt w:val="lowerLetter"/>
      <w:lvlText w:val="%5."/>
      <w:lvlJc w:val="left"/>
      <w:pPr>
        <w:ind w:left="3402" w:hanging="567"/>
      </w:pPr>
      <w:rPr>
        <w:rFonts w:hint="default"/>
      </w:rPr>
    </w:lvl>
    <w:lvl w:ilvl="5" w:tplc="B2D4DF92">
      <w:start w:val="1"/>
      <w:numFmt w:val="lowerRoman"/>
      <w:lvlText w:val="%6."/>
      <w:lvlJc w:val="right"/>
      <w:pPr>
        <w:ind w:left="3969" w:hanging="567"/>
      </w:pPr>
      <w:rPr>
        <w:rFonts w:hint="default"/>
      </w:rPr>
    </w:lvl>
    <w:lvl w:ilvl="6" w:tplc="99885A8C">
      <w:start w:val="1"/>
      <w:numFmt w:val="decimal"/>
      <w:lvlText w:val="%7."/>
      <w:lvlJc w:val="left"/>
      <w:pPr>
        <w:ind w:left="4536" w:hanging="567"/>
      </w:pPr>
      <w:rPr>
        <w:rFonts w:hint="default"/>
      </w:rPr>
    </w:lvl>
    <w:lvl w:ilvl="7" w:tplc="25E636F2">
      <w:start w:val="1"/>
      <w:numFmt w:val="lowerLetter"/>
      <w:lvlText w:val="%8."/>
      <w:lvlJc w:val="left"/>
      <w:pPr>
        <w:ind w:left="5103" w:hanging="567"/>
      </w:pPr>
      <w:rPr>
        <w:rFonts w:hint="default"/>
      </w:rPr>
    </w:lvl>
    <w:lvl w:ilvl="8" w:tplc="5A422C38">
      <w:start w:val="1"/>
      <w:numFmt w:val="lowerRoman"/>
      <w:lvlText w:val="%9."/>
      <w:lvlJc w:val="right"/>
      <w:pPr>
        <w:ind w:left="5670" w:hanging="567"/>
      </w:pPr>
      <w:rPr>
        <w:rFonts w:hint="default"/>
      </w:rPr>
    </w:lvl>
  </w:abstractNum>
  <w:abstractNum w:abstractNumId="7" w15:restartNumberingAfterBreak="0">
    <w:nsid w:val="4DAD26E9"/>
    <w:multiLevelType w:val="hybridMultilevel"/>
    <w:tmpl w:val="F6AE2796"/>
    <w:lvl w:ilvl="0" w:tplc="04628FB0">
      <w:start w:val="2009"/>
      <w:numFmt w:val="bullet"/>
      <w:pStyle w:val="FStable-"/>
      <w:lvlText w:val="-"/>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8D4AEBA">
      <w:start w:val="1"/>
      <w:numFmt w:val="bullet"/>
      <w:pStyle w:val="FStable"/>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564C94"/>
    <w:multiLevelType w:val="hybridMultilevel"/>
    <w:tmpl w:val="57247F00"/>
    <w:lvl w:ilvl="0" w:tplc="55F89E46">
      <w:start w:val="1"/>
      <w:numFmt w:val="decimal"/>
      <w:pStyle w:val="PBParagraphNumber"/>
      <w:lvlText w:val="%1"/>
      <w:lvlJc w:val="right"/>
      <w:pPr>
        <w:ind w:left="567" w:hanging="567"/>
      </w:pPr>
      <w:rPr>
        <w:rFonts w:hint="default"/>
        <w:b w:val="0"/>
        <w:bCs/>
        <w:color w:val="002060"/>
        <w:sz w:val="21"/>
        <w:szCs w:val="21"/>
      </w:rPr>
    </w:lvl>
    <w:lvl w:ilvl="1" w:tplc="EBAEF3D2">
      <w:start w:val="1"/>
      <w:numFmt w:val="lowerLetter"/>
      <w:lvlText w:val="%2."/>
      <w:lvlJc w:val="left"/>
      <w:pPr>
        <w:ind w:left="1134" w:hanging="567"/>
      </w:pPr>
      <w:rPr>
        <w:rFonts w:hint="default"/>
      </w:rPr>
    </w:lvl>
    <w:lvl w:ilvl="2" w:tplc="0A98E5D6">
      <w:start w:val="1"/>
      <w:numFmt w:val="lowerRoman"/>
      <w:lvlText w:val="%3."/>
      <w:lvlJc w:val="right"/>
      <w:pPr>
        <w:ind w:left="1701" w:hanging="567"/>
      </w:pPr>
      <w:rPr>
        <w:rFonts w:hint="default"/>
      </w:rPr>
    </w:lvl>
    <w:lvl w:ilvl="3" w:tplc="FC44871A">
      <w:start w:val="1"/>
      <w:numFmt w:val="decimal"/>
      <w:lvlText w:val="%4."/>
      <w:lvlJc w:val="left"/>
      <w:pPr>
        <w:ind w:left="2880" w:hanging="360"/>
      </w:pPr>
      <w:rPr>
        <w:rFonts w:hint="default"/>
      </w:rPr>
    </w:lvl>
    <w:lvl w:ilvl="4" w:tplc="8D3CA35E">
      <w:start w:val="1"/>
      <w:numFmt w:val="lowerLetter"/>
      <w:lvlText w:val="%5."/>
      <w:lvlJc w:val="left"/>
      <w:pPr>
        <w:ind w:left="3600" w:hanging="360"/>
      </w:pPr>
      <w:rPr>
        <w:rFonts w:hint="default"/>
      </w:rPr>
    </w:lvl>
    <w:lvl w:ilvl="5" w:tplc="B580830A">
      <w:start w:val="1"/>
      <w:numFmt w:val="lowerRoman"/>
      <w:lvlText w:val="%6."/>
      <w:lvlJc w:val="right"/>
      <w:pPr>
        <w:ind w:left="4320" w:hanging="180"/>
      </w:pPr>
      <w:rPr>
        <w:rFonts w:hint="default"/>
      </w:rPr>
    </w:lvl>
    <w:lvl w:ilvl="6" w:tplc="B8D2F1F8">
      <w:start w:val="1"/>
      <w:numFmt w:val="decimal"/>
      <w:lvlText w:val="%7."/>
      <w:lvlJc w:val="left"/>
      <w:pPr>
        <w:ind w:left="5040" w:hanging="360"/>
      </w:pPr>
      <w:rPr>
        <w:rFonts w:hint="default"/>
      </w:rPr>
    </w:lvl>
    <w:lvl w:ilvl="7" w:tplc="50BCD598">
      <w:start w:val="1"/>
      <w:numFmt w:val="lowerLetter"/>
      <w:lvlText w:val="%8."/>
      <w:lvlJc w:val="left"/>
      <w:pPr>
        <w:ind w:left="5760" w:hanging="360"/>
      </w:pPr>
      <w:rPr>
        <w:rFonts w:hint="default"/>
      </w:rPr>
    </w:lvl>
    <w:lvl w:ilvl="8" w:tplc="CF7EC5F4">
      <w:start w:val="1"/>
      <w:numFmt w:val="lowerRoman"/>
      <w:lvlText w:val="%9."/>
      <w:lvlJc w:val="right"/>
      <w:pPr>
        <w:ind w:left="6480" w:hanging="180"/>
      </w:pPr>
      <w:rPr>
        <w:rFonts w:hint="default"/>
      </w:rPr>
    </w:lvl>
  </w:abstractNum>
  <w:abstractNum w:abstractNumId="9" w15:restartNumberingAfterBreak="0">
    <w:nsid w:val="693C65A9"/>
    <w:multiLevelType w:val="hybridMultilevel"/>
    <w:tmpl w:val="182477BA"/>
    <w:lvl w:ilvl="0" w:tplc="84AC1EC6">
      <w:start w:val="1"/>
      <w:numFmt w:val="lowerRoman"/>
      <w:pStyle w:val="PBheadingi"/>
      <w:lvlText w:val="%1."/>
      <w:lvlJc w:val="right"/>
      <w:pPr>
        <w:ind w:left="1701" w:hanging="567"/>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6DC91234"/>
    <w:multiLevelType w:val="hybridMultilevel"/>
    <w:tmpl w:val="061A6AF8"/>
    <w:lvl w:ilvl="0" w:tplc="FB6AC750">
      <w:start w:val="1"/>
      <w:numFmt w:val="decimal"/>
      <w:lvlText w:val="%1."/>
      <w:lvlJc w:val="left"/>
      <w:pPr>
        <w:ind w:left="1134" w:hanging="567"/>
      </w:pPr>
      <w:rPr>
        <w:rFonts w:hint="default"/>
        <w:color w:val="024987"/>
      </w:rPr>
    </w:lvl>
    <w:lvl w:ilvl="1" w:tplc="FFFFFFFF">
      <w:start w:val="1"/>
      <w:numFmt w:val="bullet"/>
      <w:lvlText w:val=""/>
      <w:lvlJc w:val="left"/>
      <w:pPr>
        <w:ind w:left="1701" w:hanging="567"/>
      </w:pPr>
      <w:rPr>
        <w:rFonts w:ascii="Symbol" w:hAnsi="Symbol" w:hint="default"/>
        <w:color w:val="auto"/>
      </w:rPr>
    </w:lvl>
    <w:lvl w:ilvl="2" w:tplc="FFFFFFFF">
      <w:start w:val="1"/>
      <w:numFmt w:val="bullet"/>
      <w:lvlText w:val=""/>
      <w:lvlJc w:val="left"/>
      <w:pPr>
        <w:ind w:left="2268" w:hanging="567"/>
      </w:pPr>
      <w:rPr>
        <w:rFonts w:ascii="Symbol" w:hAnsi="Symbol" w:hint="default"/>
        <w:color w:val="auto"/>
      </w:rPr>
    </w:lvl>
    <w:lvl w:ilvl="3" w:tplc="FFFFFFFF">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rPr>
        <w:rFonts w:hint="default"/>
      </w:rPr>
    </w:lvl>
    <w:lvl w:ilvl="5" w:tplc="FFFFFFFF">
      <w:start w:val="1"/>
      <w:numFmt w:val="lowerRoman"/>
      <w:lvlText w:val="%6."/>
      <w:lvlJc w:val="right"/>
      <w:pPr>
        <w:ind w:left="4320" w:hanging="180"/>
      </w:pPr>
      <w:rPr>
        <w:rFonts w:hint="default"/>
      </w:rPr>
    </w:lvl>
    <w:lvl w:ilvl="6" w:tplc="FFFFFFFF">
      <w:start w:val="1"/>
      <w:numFmt w:val="decimal"/>
      <w:lvlText w:val="%7."/>
      <w:lvlJc w:val="left"/>
      <w:pPr>
        <w:ind w:left="5040" w:hanging="360"/>
      </w:pPr>
      <w:rPr>
        <w:rFonts w:hint="default"/>
      </w:rPr>
    </w:lvl>
    <w:lvl w:ilvl="7" w:tplc="FFFFFFFF">
      <w:start w:val="1"/>
      <w:numFmt w:val="lowerLetter"/>
      <w:lvlText w:val="%8."/>
      <w:lvlJc w:val="left"/>
      <w:pPr>
        <w:ind w:left="5760" w:hanging="360"/>
      </w:pPr>
      <w:rPr>
        <w:rFonts w:hint="default"/>
      </w:rPr>
    </w:lvl>
    <w:lvl w:ilvl="8" w:tplc="FFFFFFFF">
      <w:start w:val="1"/>
      <w:numFmt w:val="lowerRoman"/>
      <w:lvlText w:val="%9."/>
      <w:lvlJc w:val="right"/>
      <w:pPr>
        <w:ind w:left="6480" w:hanging="180"/>
      </w:pPr>
      <w:rPr>
        <w:rFonts w:hint="default"/>
      </w:rPr>
    </w:lvl>
  </w:abstractNum>
  <w:abstractNum w:abstractNumId="11" w15:restartNumberingAfterBreak="0">
    <w:nsid w:val="73E017A8"/>
    <w:multiLevelType w:val="hybridMultilevel"/>
    <w:tmpl w:val="4D90F1FA"/>
    <w:lvl w:ilvl="0" w:tplc="50403C00">
      <w:start w:val="1"/>
      <w:numFmt w:val="decimal"/>
      <w:pStyle w:val="PBFSNumber"/>
      <w:lvlText w:val="%1."/>
      <w:lvlJc w:val="left"/>
      <w:pPr>
        <w:ind w:left="817" w:hanging="637"/>
      </w:pPr>
      <w:rPr>
        <w:rFonts w:hint="default"/>
      </w:rPr>
    </w:lvl>
    <w:lvl w:ilvl="1" w:tplc="08090019" w:tentative="1">
      <w:start w:val="1"/>
      <w:numFmt w:val="lowerLetter"/>
      <w:lvlText w:val="%2."/>
      <w:lvlJc w:val="left"/>
      <w:pPr>
        <w:ind w:left="1357" w:hanging="360"/>
      </w:pPr>
    </w:lvl>
    <w:lvl w:ilvl="2" w:tplc="0809001B" w:tentative="1">
      <w:start w:val="1"/>
      <w:numFmt w:val="lowerRoman"/>
      <w:lvlText w:val="%3."/>
      <w:lvlJc w:val="right"/>
      <w:pPr>
        <w:ind w:left="2077" w:hanging="180"/>
      </w:pPr>
    </w:lvl>
    <w:lvl w:ilvl="3" w:tplc="0809000F" w:tentative="1">
      <w:start w:val="1"/>
      <w:numFmt w:val="decimal"/>
      <w:lvlText w:val="%4."/>
      <w:lvlJc w:val="left"/>
      <w:pPr>
        <w:ind w:left="2797" w:hanging="360"/>
      </w:pPr>
    </w:lvl>
    <w:lvl w:ilvl="4" w:tplc="08090019" w:tentative="1">
      <w:start w:val="1"/>
      <w:numFmt w:val="lowerLetter"/>
      <w:lvlText w:val="%5."/>
      <w:lvlJc w:val="left"/>
      <w:pPr>
        <w:ind w:left="3517" w:hanging="360"/>
      </w:pPr>
    </w:lvl>
    <w:lvl w:ilvl="5" w:tplc="0809001B" w:tentative="1">
      <w:start w:val="1"/>
      <w:numFmt w:val="lowerRoman"/>
      <w:lvlText w:val="%6."/>
      <w:lvlJc w:val="right"/>
      <w:pPr>
        <w:ind w:left="4237" w:hanging="180"/>
      </w:pPr>
    </w:lvl>
    <w:lvl w:ilvl="6" w:tplc="0809000F" w:tentative="1">
      <w:start w:val="1"/>
      <w:numFmt w:val="decimal"/>
      <w:lvlText w:val="%7."/>
      <w:lvlJc w:val="left"/>
      <w:pPr>
        <w:ind w:left="4957" w:hanging="360"/>
      </w:pPr>
    </w:lvl>
    <w:lvl w:ilvl="7" w:tplc="08090019" w:tentative="1">
      <w:start w:val="1"/>
      <w:numFmt w:val="lowerLetter"/>
      <w:lvlText w:val="%8."/>
      <w:lvlJc w:val="left"/>
      <w:pPr>
        <w:ind w:left="5677" w:hanging="360"/>
      </w:pPr>
    </w:lvl>
    <w:lvl w:ilvl="8" w:tplc="0809001B" w:tentative="1">
      <w:start w:val="1"/>
      <w:numFmt w:val="lowerRoman"/>
      <w:lvlText w:val="%9."/>
      <w:lvlJc w:val="right"/>
      <w:pPr>
        <w:ind w:left="6397" w:hanging="180"/>
      </w:pPr>
    </w:lvl>
  </w:abstractNum>
  <w:abstractNum w:abstractNumId="12" w15:restartNumberingAfterBreak="0">
    <w:nsid w:val="7BBC3FF7"/>
    <w:multiLevelType w:val="hybridMultilevel"/>
    <w:tmpl w:val="7504C0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FF810D3"/>
    <w:multiLevelType w:val="multilevel"/>
    <w:tmpl w:val="58ECAB32"/>
    <w:lvl w:ilvl="0">
      <w:start w:val="1"/>
      <w:numFmt w:val="decimal"/>
      <w:lvlText w:val="%1."/>
      <w:lvlJc w:val="left"/>
      <w:pPr>
        <w:ind w:left="390" w:hanging="39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num w:numId="1" w16cid:durableId="1663387500">
    <w:abstractNumId w:val="8"/>
  </w:num>
  <w:num w:numId="2" w16cid:durableId="42415419">
    <w:abstractNumId w:val="3"/>
  </w:num>
  <w:num w:numId="3" w16cid:durableId="816605732">
    <w:abstractNumId w:val="6"/>
  </w:num>
  <w:num w:numId="4" w16cid:durableId="165756018">
    <w:abstractNumId w:val="11"/>
  </w:num>
  <w:num w:numId="5" w16cid:durableId="701786137">
    <w:abstractNumId w:val="1"/>
  </w:num>
  <w:num w:numId="6" w16cid:durableId="1453791278">
    <w:abstractNumId w:val="7"/>
  </w:num>
  <w:num w:numId="7" w16cid:durableId="1052773186">
    <w:abstractNumId w:val="8"/>
  </w:num>
  <w:num w:numId="8" w16cid:durableId="1579292974">
    <w:abstractNumId w:val="9"/>
  </w:num>
  <w:num w:numId="9" w16cid:durableId="2075616152">
    <w:abstractNumId w:val="12"/>
  </w:num>
  <w:num w:numId="10" w16cid:durableId="1533155099">
    <w:abstractNumId w:val="10"/>
  </w:num>
  <w:num w:numId="11" w16cid:durableId="1500996583">
    <w:abstractNumId w:val="5"/>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9379444">
    <w:abstractNumId w:val="13"/>
  </w:num>
  <w:num w:numId="13" w16cid:durableId="898830517">
    <w:abstractNumId w:val="4"/>
  </w:num>
  <w:num w:numId="14" w16cid:durableId="1965430459">
    <w:abstractNumId w:val="2"/>
  </w:num>
  <w:num w:numId="15" w16cid:durableId="1640725206">
    <w:abstractNumId w:val="0"/>
  </w:num>
  <w:num w:numId="16" w16cid:durableId="1996495193">
    <w:abstractNumId w:val="8"/>
    <w:lvlOverride w:ilvl="0">
      <w:startOverride w:val="1"/>
    </w:lvlOverride>
  </w:num>
  <w:num w:numId="17" w16cid:durableId="441269277">
    <w:abstractNumId w:val="5"/>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49916342">
    <w:abstractNumId w:val="8"/>
    <w:lvlOverride w:ilvl="0">
      <w:startOverride w:val="1"/>
    </w:lvlOverride>
  </w:num>
  <w:num w:numId="19" w16cid:durableId="987788637">
    <w:abstractNumId w:val="4"/>
  </w:num>
  <w:num w:numId="20" w16cid:durableId="297801877">
    <w:abstractNumId w:val="8"/>
    <w:lvlOverride w:ilvl="0">
      <w:startOverride w:val="1"/>
    </w:lvlOverride>
  </w:num>
  <w:num w:numId="21" w16cid:durableId="2021815967">
    <w:abstractNumId w:val="8"/>
  </w:num>
  <w:num w:numId="22" w16cid:durableId="1620068652">
    <w:abstractNumId w:val="8"/>
    <w:lvlOverride w:ilvl="0">
      <w:startOverride w:val="42"/>
    </w:lvlOverride>
  </w:num>
  <w:num w:numId="23" w16cid:durableId="1254127852">
    <w:abstractNumId w:val="8"/>
    <w:lvlOverride w:ilvl="0">
      <w:startOverride w:val="42"/>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defaultTabStop w:val="567"/>
  <w:hyphenationZone w:val="425"/>
  <w:characterSpacingControl w:val="doNotCompress"/>
  <w:hdrShapeDefaults>
    <o:shapedefaults v:ext="edit" spidmax="6145"/>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Q0MrK0MDGzNDdT0lEKTi0uzszPAykwrwUAi0HeziwAAAA="/>
  </w:docVars>
  <w:rsids>
    <w:rsidRoot w:val="00252B28"/>
    <w:rsid w:val="00000091"/>
    <w:rsid w:val="000000E3"/>
    <w:rsid w:val="00000422"/>
    <w:rsid w:val="00001049"/>
    <w:rsid w:val="00001074"/>
    <w:rsid w:val="000017BB"/>
    <w:rsid w:val="00001982"/>
    <w:rsid w:val="00001AA3"/>
    <w:rsid w:val="00001B49"/>
    <w:rsid w:val="00001BDA"/>
    <w:rsid w:val="00001CA6"/>
    <w:rsid w:val="00001FDF"/>
    <w:rsid w:val="000021E8"/>
    <w:rsid w:val="000023A3"/>
    <w:rsid w:val="0000254E"/>
    <w:rsid w:val="00002729"/>
    <w:rsid w:val="00002A86"/>
    <w:rsid w:val="000031F0"/>
    <w:rsid w:val="000038E3"/>
    <w:rsid w:val="00003963"/>
    <w:rsid w:val="00003CE6"/>
    <w:rsid w:val="00003D18"/>
    <w:rsid w:val="00003DF1"/>
    <w:rsid w:val="00003DF5"/>
    <w:rsid w:val="00003E06"/>
    <w:rsid w:val="00003FE8"/>
    <w:rsid w:val="00004028"/>
    <w:rsid w:val="00004BCE"/>
    <w:rsid w:val="00004DC9"/>
    <w:rsid w:val="000052A0"/>
    <w:rsid w:val="000053DD"/>
    <w:rsid w:val="000055C6"/>
    <w:rsid w:val="0000565D"/>
    <w:rsid w:val="00005D3C"/>
    <w:rsid w:val="00005DEC"/>
    <w:rsid w:val="00005E1D"/>
    <w:rsid w:val="00005E7C"/>
    <w:rsid w:val="0000618F"/>
    <w:rsid w:val="000061D7"/>
    <w:rsid w:val="00006588"/>
    <w:rsid w:val="00006860"/>
    <w:rsid w:val="000068D1"/>
    <w:rsid w:val="00006BD0"/>
    <w:rsid w:val="00006C78"/>
    <w:rsid w:val="00006CE8"/>
    <w:rsid w:val="00006E39"/>
    <w:rsid w:val="00006F9D"/>
    <w:rsid w:val="00007276"/>
    <w:rsid w:val="0000753F"/>
    <w:rsid w:val="00007D1C"/>
    <w:rsid w:val="00007E9A"/>
    <w:rsid w:val="00007ED7"/>
    <w:rsid w:val="00010395"/>
    <w:rsid w:val="000106CE"/>
    <w:rsid w:val="00010B3B"/>
    <w:rsid w:val="00010C60"/>
    <w:rsid w:val="00010DD6"/>
    <w:rsid w:val="00011422"/>
    <w:rsid w:val="00011D13"/>
    <w:rsid w:val="00011F27"/>
    <w:rsid w:val="00011F63"/>
    <w:rsid w:val="0001201E"/>
    <w:rsid w:val="00012155"/>
    <w:rsid w:val="000121B6"/>
    <w:rsid w:val="000121E7"/>
    <w:rsid w:val="000125CA"/>
    <w:rsid w:val="00012672"/>
    <w:rsid w:val="00012AC2"/>
    <w:rsid w:val="00012CC3"/>
    <w:rsid w:val="00012CC7"/>
    <w:rsid w:val="00012CCD"/>
    <w:rsid w:val="00012E90"/>
    <w:rsid w:val="00012F62"/>
    <w:rsid w:val="000132EF"/>
    <w:rsid w:val="000134D4"/>
    <w:rsid w:val="00013528"/>
    <w:rsid w:val="00013606"/>
    <w:rsid w:val="00013C20"/>
    <w:rsid w:val="00013F3B"/>
    <w:rsid w:val="00013FDA"/>
    <w:rsid w:val="000140B3"/>
    <w:rsid w:val="0001441D"/>
    <w:rsid w:val="00014BA4"/>
    <w:rsid w:val="00014CC0"/>
    <w:rsid w:val="00014CED"/>
    <w:rsid w:val="00014F4C"/>
    <w:rsid w:val="00015518"/>
    <w:rsid w:val="00015989"/>
    <w:rsid w:val="00015A8B"/>
    <w:rsid w:val="00015AB4"/>
    <w:rsid w:val="00015B3E"/>
    <w:rsid w:val="00015E0D"/>
    <w:rsid w:val="00016078"/>
    <w:rsid w:val="000160E9"/>
    <w:rsid w:val="0001649F"/>
    <w:rsid w:val="000165F6"/>
    <w:rsid w:val="000167DA"/>
    <w:rsid w:val="00016801"/>
    <w:rsid w:val="000169EF"/>
    <w:rsid w:val="000169F1"/>
    <w:rsid w:val="00016EC3"/>
    <w:rsid w:val="000173FA"/>
    <w:rsid w:val="000174D7"/>
    <w:rsid w:val="00017500"/>
    <w:rsid w:val="00017691"/>
    <w:rsid w:val="00017B09"/>
    <w:rsid w:val="00017BBF"/>
    <w:rsid w:val="00017E35"/>
    <w:rsid w:val="00017F96"/>
    <w:rsid w:val="00020228"/>
    <w:rsid w:val="0002052C"/>
    <w:rsid w:val="00020737"/>
    <w:rsid w:val="000208CD"/>
    <w:rsid w:val="0002099D"/>
    <w:rsid w:val="00020A66"/>
    <w:rsid w:val="00020E6D"/>
    <w:rsid w:val="00020F1E"/>
    <w:rsid w:val="00021160"/>
    <w:rsid w:val="00021207"/>
    <w:rsid w:val="000214A0"/>
    <w:rsid w:val="00021652"/>
    <w:rsid w:val="00021769"/>
    <w:rsid w:val="0002183A"/>
    <w:rsid w:val="00021999"/>
    <w:rsid w:val="00021A1D"/>
    <w:rsid w:val="00021AF7"/>
    <w:rsid w:val="00021B23"/>
    <w:rsid w:val="00021CB5"/>
    <w:rsid w:val="00021E79"/>
    <w:rsid w:val="00022598"/>
    <w:rsid w:val="00022C16"/>
    <w:rsid w:val="00022E11"/>
    <w:rsid w:val="0002317E"/>
    <w:rsid w:val="0002361F"/>
    <w:rsid w:val="00023AF5"/>
    <w:rsid w:val="00023BBE"/>
    <w:rsid w:val="00023D96"/>
    <w:rsid w:val="00023E5B"/>
    <w:rsid w:val="00024021"/>
    <w:rsid w:val="000244CF"/>
    <w:rsid w:val="000244F9"/>
    <w:rsid w:val="00024688"/>
    <w:rsid w:val="0002475C"/>
    <w:rsid w:val="0002479C"/>
    <w:rsid w:val="000247D1"/>
    <w:rsid w:val="00024936"/>
    <w:rsid w:val="000249E7"/>
    <w:rsid w:val="00024B12"/>
    <w:rsid w:val="00024C4A"/>
    <w:rsid w:val="00024C68"/>
    <w:rsid w:val="00024E3F"/>
    <w:rsid w:val="000252D8"/>
    <w:rsid w:val="00025768"/>
    <w:rsid w:val="00025824"/>
    <w:rsid w:val="00025B51"/>
    <w:rsid w:val="00025CCC"/>
    <w:rsid w:val="00025E2E"/>
    <w:rsid w:val="0002616C"/>
    <w:rsid w:val="000263EA"/>
    <w:rsid w:val="000265D9"/>
    <w:rsid w:val="0002682E"/>
    <w:rsid w:val="00026890"/>
    <w:rsid w:val="00026A2F"/>
    <w:rsid w:val="00026D78"/>
    <w:rsid w:val="00026DA8"/>
    <w:rsid w:val="00026DB6"/>
    <w:rsid w:val="00026ED5"/>
    <w:rsid w:val="000270DD"/>
    <w:rsid w:val="00027335"/>
    <w:rsid w:val="00027471"/>
    <w:rsid w:val="000274B7"/>
    <w:rsid w:val="000276A9"/>
    <w:rsid w:val="000277F6"/>
    <w:rsid w:val="000279E8"/>
    <w:rsid w:val="00027C44"/>
    <w:rsid w:val="00027D08"/>
    <w:rsid w:val="00027ECD"/>
    <w:rsid w:val="00030143"/>
    <w:rsid w:val="000303F7"/>
    <w:rsid w:val="000307E3"/>
    <w:rsid w:val="0003082D"/>
    <w:rsid w:val="00030B65"/>
    <w:rsid w:val="00030BEC"/>
    <w:rsid w:val="00030D88"/>
    <w:rsid w:val="00030DA5"/>
    <w:rsid w:val="00030F86"/>
    <w:rsid w:val="00030FD9"/>
    <w:rsid w:val="000317CC"/>
    <w:rsid w:val="0003196B"/>
    <w:rsid w:val="00031AE3"/>
    <w:rsid w:val="00031C42"/>
    <w:rsid w:val="00031E5D"/>
    <w:rsid w:val="00031F13"/>
    <w:rsid w:val="0003200E"/>
    <w:rsid w:val="00032219"/>
    <w:rsid w:val="000323C9"/>
    <w:rsid w:val="00032422"/>
    <w:rsid w:val="000328CF"/>
    <w:rsid w:val="00032A50"/>
    <w:rsid w:val="00032D99"/>
    <w:rsid w:val="00032DE3"/>
    <w:rsid w:val="00033023"/>
    <w:rsid w:val="0003316A"/>
    <w:rsid w:val="00033175"/>
    <w:rsid w:val="000332C4"/>
    <w:rsid w:val="0003372D"/>
    <w:rsid w:val="000338B8"/>
    <w:rsid w:val="00033923"/>
    <w:rsid w:val="00033AA2"/>
    <w:rsid w:val="00033B03"/>
    <w:rsid w:val="00033B4C"/>
    <w:rsid w:val="00033DFA"/>
    <w:rsid w:val="00034454"/>
    <w:rsid w:val="00034508"/>
    <w:rsid w:val="0003490C"/>
    <w:rsid w:val="00034947"/>
    <w:rsid w:val="00034A25"/>
    <w:rsid w:val="00034AE2"/>
    <w:rsid w:val="00034AE9"/>
    <w:rsid w:val="00034D27"/>
    <w:rsid w:val="00034F5E"/>
    <w:rsid w:val="000351DF"/>
    <w:rsid w:val="00035207"/>
    <w:rsid w:val="00035297"/>
    <w:rsid w:val="000355B5"/>
    <w:rsid w:val="000356B5"/>
    <w:rsid w:val="00035901"/>
    <w:rsid w:val="0003596A"/>
    <w:rsid w:val="00035D12"/>
    <w:rsid w:val="00035E70"/>
    <w:rsid w:val="00036233"/>
    <w:rsid w:val="0003638B"/>
    <w:rsid w:val="0003662E"/>
    <w:rsid w:val="00036646"/>
    <w:rsid w:val="00036673"/>
    <w:rsid w:val="00036745"/>
    <w:rsid w:val="0003676D"/>
    <w:rsid w:val="000368C6"/>
    <w:rsid w:val="000369AE"/>
    <w:rsid w:val="00036F46"/>
    <w:rsid w:val="00036FF0"/>
    <w:rsid w:val="00037019"/>
    <w:rsid w:val="0003719F"/>
    <w:rsid w:val="00037281"/>
    <w:rsid w:val="00037353"/>
    <w:rsid w:val="00037467"/>
    <w:rsid w:val="00037583"/>
    <w:rsid w:val="000375EC"/>
    <w:rsid w:val="0003760A"/>
    <w:rsid w:val="000377AD"/>
    <w:rsid w:val="0003783C"/>
    <w:rsid w:val="00037B41"/>
    <w:rsid w:val="00037E7D"/>
    <w:rsid w:val="00037FE6"/>
    <w:rsid w:val="00040034"/>
    <w:rsid w:val="0004023B"/>
    <w:rsid w:val="000403D3"/>
    <w:rsid w:val="00040403"/>
    <w:rsid w:val="00040419"/>
    <w:rsid w:val="00040469"/>
    <w:rsid w:val="000408FE"/>
    <w:rsid w:val="00040A15"/>
    <w:rsid w:val="00040E6E"/>
    <w:rsid w:val="000412EB"/>
    <w:rsid w:val="000413D7"/>
    <w:rsid w:val="00041468"/>
    <w:rsid w:val="0004153A"/>
    <w:rsid w:val="0004167A"/>
    <w:rsid w:val="00041702"/>
    <w:rsid w:val="00041705"/>
    <w:rsid w:val="00041A7A"/>
    <w:rsid w:val="00041D89"/>
    <w:rsid w:val="00041DAE"/>
    <w:rsid w:val="000422B6"/>
    <w:rsid w:val="00042629"/>
    <w:rsid w:val="00042960"/>
    <w:rsid w:val="00042A42"/>
    <w:rsid w:val="00042CB6"/>
    <w:rsid w:val="00042FE5"/>
    <w:rsid w:val="000434B5"/>
    <w:rsid w:val="000436B3"/>
    <w:rsid w:val="00043C6C"/>
    <w:rsid w:val="00043C8F"/>
    <w:rsid w:val="00043EAB"/>
    <w:rsid w:val="000440CF"/>
    <w:rsid w:val="000443DF"/>
    <w:rsid w:val="00044413"/>
    <w:rsid w:val="0004457C"/>
    <w:rsid w:val="0004486F"/>
    <w:rsid w:val="000448FC"/>
    <w:rsid w:val="00044928"/>
    <w:rsid w:val="00044BA0"/>
    <w:rsid w:val="00044D45"/>
    <w:rsid w:val="00045195"/>
    <w:rsid w:val="00045512"/>
    <w:rsid w:val="00045793"/>
    <w:rsid w:val="00045A46"/>
    <w:rsid w:val="00046027"/>
    <w:rsid w:val="00046154"/>
    <w:rsid w:val="0004624E"/>
    <w:rsid w:val="00046428"/>
    <w:rsid w:val="0004691F"/>
    <w:rsid w:val="00046C02"/>
    <w:rsid w:val="00046C88"/>
    <w:rsid w:val="00047150"/>
    <w:rsid w:val="000471C1"/>
    <w:rsid w:val="000471E4"/>
    <w:rsid w:val="000472E0"/>
    <w:rsid w:val="000472EB"/>
    <w:rsid w:val="0004785A"/>
    <w:rsid w:val="0004799E"/>
    <w:rsid w:val="000479CD"/>
    <w:rsid w:val="000479F6"/>
    <w:rsid w:val="00047B1C"/>
    <w:rsid w:val="00047B95"/>
    <w:rsid w:val="00047BF3"/>
    <w:rsid w:val="00047D2C"/>
    <w:rsid w:val="00050699"/>
    <w:rsid w:val="00050920"/>
    <w:rsid w:val="00050A45"/>
    <w:rsid w:val="00050B72"/>
    <w:rsid w:val="00050B97"/>
    <w:rsid w:val="00050F50"/>
    <w:rsid w:val="00051280"/>
    <w:rsid w:val="00051439"/>
    <w:rsid w:val="000514D6"/>
    <w:rsid w:val="000514E3"/>
    <w:rsid w:val="00051596"/>
    <w:rsid w:val="0005183C"/>
    <w:rsid w:val="00051B43"/>
    <w:rsid w:val="00051BAE"/>
    <w:rsid w:val="00052561"/>
    <w:rsid w:val="0005257D"/>
    <w:rsid w:val="000527BA"/>
    <w:rsid w:val="00052881"/>
    <w:rsid w:val="00052BCD"/>
    <w:rsid w:val="00052BDF"/>
    <w:rsid w:val="000530A4"/>
    <w:rsid w:val="0005317E"/>
    <w:rsid w:val="0005363B"/>
    <w:rsid w:val="00053726"/>
    <w:rsid w:val="000539DE"/>
    <w:rsid w:val="00053CF5"/>
    <w:rsid w:val="00053CF8"/>
    <w:rsid w:val="00053D1D"/>
    <w:rsid w:val="000540B0"/>
    <w:rsid w:val="00054259"/>
    <w:rsid w:val="0005427A"/>
    <w:rsid w:val="000543D6"/>
    <w:rsid w:val="000543E5"/>
    <w:rsid w:val="0005465E"/>
    <w:rsid w:val="0005488B"/>
    <w:rsid w:val="00054947"/>
    <w:rsid w:val="00054A15"/>
    <w:rsid w:val="00054A86"/>
    <w:rsid w:val="00054ADE"/>
    <w:rsid w:val="00054B7E"/>
    <w:rsid w:val="00054BD5"/>
    <w:rsid w:val="00054D55"/>
    <w:rsid w:val="00054F2E"/>
    <w:rsid w:val="000550B0"/>
    <w:rsid w:val="000551AE"/>
    <w:rsid w:val="000552A2"/>
    <w:rsid w:val="000555FE"/>
    <w:rsid w:val="00055630"/>
    <w:rsid w:val="000556D6"/>
    <w:rsid w:val="00055847"/>
    <w:rsid w:val="000558A9"/>
    <w:rsid w:val="00055BE3"/>
    <w:rsid w:val="00055CB0"/>
    <w:rsid w:val="00055DAC"/>
    <w:rsid w:val="00055ED2"/>
    <w:rsid w:val="0005601F"/>
    <w:rsid w:val="000561C4"/>
    <w:rsid w:val="00056229"/>
    <w:rsid w:val="000566A3"/>
    <w:rsid w:val="000566E7"/>
    <w:rsid w:val="00056756"/>
    <w:rsid w:val="000567EB"/>
    <w:rsid w:val="00056947"/>
    <w:rsid w:val="0005698E"/>
    <w:rsid w:val="00056B99"/>
    <w:rsid w:val="00056D9F"/>
    <w:rsid w:val="00056E45"/>
    <w:rsid w:val="00056E57"/>
    <w:rsid w:val="00057A23"/>
    <w:rsid w:val="00057C1A"/>
    <w:rsid w:val="00057CF1"/>
    <w:rsid w:val="00057D65"/>
    <w:rsid w:val="000600C8"/>
    <w:rsid w:val="0006030B"/>
    <w:rsid w:val="0006034A"/>
    <w:rsid w:val="000609F0"/>
    <w:rsid w:val="00060A38"/>
    <w:rsid w:val="00060C58"/>
    <w:rsid w:val="00060D9A"/>
    <w:rsid w:val="00060DB8"/>
    <w:rsid w:val="00060E78"/>
    <w:rsid w:val="00061039"/>
    <w:rsid w:val="0006104F"/>
    <w:rsid w:val="000610F1"/>
    <w:rsid w:val="0006120B"/>
    <w:rsid w:val="00061211"/>
    <w:rsid w:val="00061296"/>
    <w:rsid w:val="0006142B"/>
    <w:rsid w:val="00061473"/>
    <w:rsid w:val="0006160E"/>
    <w:rsid w:val="00061942"/>
    <w:rsid w:val="00061B62"/>
    <w:rsid w:val="00061B73"/>
    <w:rsid w:val="000621CD"/>
    <w:rsid w:val="00062357"/>
    <w:rsid w:val="000623E8"/>
    <w:rsid w:val="000626A0"/>
    <w:rsid w:val="000626E8"/>
    <w:rsid w:val="0006279F"/>
    <w:rsid w:val="00062829"/>
    <w:rsid w:val="00062C5F"/>
    <w:rsid w:val="00062CF4"/>
    <w:rsid w:val="0006309F"/>
    <w:rsid w:val="00063219"/>
    <w:rsid w:val="0006357D"/>
    <w:rsid w:val="00063651"/>
    <w:rsid w:val="00063A8B"/>
    <w:rsid w:val="00063BB0"/>
    <w:rsid w:val="00063C6C"/>
    <w:rsid w:val="000641CE"/>
    <w:rsid w:val="000648D7"/>
    <w:rsid w:val="000648E0"/>
    <w:rsid w:val="00064B63"/>
    <w:rsid w:val="00064C07"/>
    <w:rsid w:val="00064F04"/>
    <w:rsid w:val="00064F28"/>
    <w:rsid w:val="0006533B"/>
    <w:rsid w:val="0006547A"/>
    <w:rsid w:val="000655E3"/>
    <w:rsid w:val="000656DB"/>
    <w:rsid w:val="000659E7"/>
    <w:rsid w:val="00065D55"/>
    <w:rsid w:val="00066130"/>
    <w:rsid w:val="00066495"/>
    <w:rsid w:val="000664A9"/>
    <w:rsid w:val="0006655F"/>
    <w:rsid w:val="0006666B"/>
    <w:rsid w:val="00066691"/>
    <w:rsid w:val="00066A77"/>
    <w:rsid w:val="00066AA2"/>
    <w:rsid w:val="00066C9C"/>
    <w:rsid w:val="00066CAE"/>
    <w:rsid w:val="00066EBB"/>
    <w:rsid w:val="0006706C"/>
    <w:rsid w:val="0006707A"/>
    <w:rsid w:val="000670B4"/>
    <w:rsid w:val="0006715A"/>
    <w:rsid w:val="00067A1A"/>
    <w:rsid w:val="00067AF7"/>
    <w:rsid w:val="00067F54"/>
    <w:rsid w:val="000701A1"/>
    <w:rsid w:val="000703B3"/>
    <w:rsid w:val="00070483"/>
    <w:rsid w:val="0007077F"/>
    <w:rsid w:val="00070C30"/>
    <w:rsid w:val="000710BD"/>
    <w:rsid w:val="000712B0"/>
    <w:rsid w:val="00071712"/>
    <w:rsid w:val="00071ACA"/>
    <w:rsid w:val="00071AF5"/>
    <w:rsid w:val="00071EC4"/>
    <w:rsid w:val="0007210A"/>
    <w:rsid w:val="000724B3"/>
    <w:rsid w:val="000724E1"/>
    <w:rsid w:val="000725E5"/>
    <w:rsid w:val="00072627"/>
    <w:rsid w:val="00072831"/>
    <w:rsid w:val="00072A13"/>
    <w:rsid w:val="00072AE2"/>
    <w:rsid w:val="00072D55"/>
    <w:rsid w:val="00072D9C"/>
    <w:rsid w:val="00073454"/>
    <w:rsid w:val="0007397D"/>
    <w:rsid w:val="00073B68"/>
    <w:rsid w:val="00073DF5"/>
    <w:rsid w:val="00073E5C"/>
    <w:rsid w:val="0007418F"/>
    <w:rsid w:val="0007454D"/>
    <w:rsid w:val="000748A4"/>
    <w:rsid w:val="00074D02"/>
    <w:rsid w:val="0007502D"/>
    <w:rsid w:val="0007505D"/>
    <w:rsid w:val="000750CE"/>
    <w:rsid w:val="0007518A"/>
    <w:rsid w:val="00075427"/>
    <w:rsid w:val="000755A2"/>
    <w:rsid w:val="000756D9"/>
    <w:rsid w:val="000756E1"/>
    <w:rsid w:val="000759B2"/>
    <w:rsid w:val="00075E9B"/>
    <w:rsid w:val="00076009"/>
    <w:rsid w:val="000765EF"/>
    <w:rsid w:val="000766CD"/>
    <w:rsid w:val="00076720"/>
    <w:rsid w:val="00076A2E"/>
    <w:rsid w:val="00076CB3"/>
    <w:rsid w:val="000771E7"/>
    <w:rsid w:val="000772D7"/>
    <w:rsid w:val="000775E4"/>
    <w:rsid w:val="000778E6"/>
    <w:rsid w:val="00077E39"/>
    <w:rsid w:val="00077F7F"/>
    <w:rsid w:val="00077FE8"/>
    <w:rsid w:val="00080042"/>
    <w:rsid w:val="000807E0"/>
    <w:rsid w:val="0008081D"/>
    <w:rsid w:val="00080D5A"/>
    <w:rsid w:val="00080D94"/>
    <w:rsid w:val="0008113B"/>
    <w:rsid w:val="000813C8"/>
    <w:rsid w:val="00081435"/>
    <w:rsid w:val="000814C4"/>
    <w:rsid w:val="000816CD"/>
    <w:rsid w:val="000817CA"/>
    <w:rsid w:val="0008180A"/>
    <w:rsid w:val="00081978"/>
    <w:rsid w:val="000819EA"/>
    <w:rsid w:val="00081DBE"/>
    <w:rsid w:val="00081E41"/>
    <w:rsid w:val="00082190"/>
    <w:rsid w:val="000822C7"/>
    <w:rsid w:val="0008235B"/>
    <w:rsid w:val="0008242E"/>
    <w:rsid w:val="0008290C"/>
    <w:rsid w:val="00082AEF"/>
    <w:rsid w:val="00082B03"/>
    <w:rsid w:val="00082D0A"/>
    <w:rsid w:val="00083008"/>
    <w:rsid w:val="00083031"/>
    <w:rsid w:val="00083319"/>
    <w:rsid w:val="000834C7"/>
    <w:rsid w:val="00083719"/>
    <w:rsid w:val="0008377B"/>
    <w:rsid w:val="0008393B"/>
    <w:rsid w:val="00083B2A"/>
    <w:rsid w:val="00083F68"/>
    <w:rsid w:val="00084071"/>
    <w:rsid w:val="0008423B"/>
    <w:rsid w:val="00084273"/>
    <w:rsid w:val="00084744"/>
    <w:rsid w:val="00084782"/>
    <w:rsid w:val="000847A4"/>
    <w:rsid w:val="000849D4"/>
    <w:rsid w:val="00084A23"/>
    <w:rsid w:val="00084BB6"/>
    <w:rsid w:val="00084BD1"/>
    <w:rsid w:val="00084EC8"/>
    <w:rsid w:val="00084FE7"/>
    <w:rsid w:val="00085303"/>
    <w:rsid w:val="0008543E"/>
    <w:rsid w:val="00085616"/>
    <w:rsid w:val="0008573E"/>
    <w:rsid w:val="000859D3"/>
    <w:rsid w:val="00085ADB"/>
    <w:rsid w:val="00085B6B"/>
    <w:rsid w:val="00085F52"/>
    <w:rsid w:val="00085F76"/>
    <w:rsid w:val="000863B8"/>
    <w:rsid w:val="000865D2"/>
    <w:rsid w:val="00086671"/>
    <w:rsid w:val="0008670B"/>
    <w:rsid w:val="00086C46"/>
    <w:rsid w:val="00086EF3"/>
    <w:rsid w:val="00086F3B"/>
    <w:rsid w:val="00086FC0"/>
    <w:rsid w:val="00087037"/>
    <w:rsid w:val="00087082"/>
    <w:rsid w:val="000870E1"/>
    <w:rsid w:val="00087125"/>
    <w:rsid w:val="00087156"/>
    <w:rsid w:val="000874C7"/>
    <w:rsid w:val="0008755B"/>
    <w:rsid w:val="000876D0"/>
    <w:rsid w:val="00087981"/>
    <w:rsid w:val="00087AE5"/>
    <w:rsid w:val="00087DE2"/>
    <w:rsid w:val="000900C6"/>
    <w:rsid w:val="0009024C"/>
    <w:rsid w:val="000902E8"/>
    <w:rsid w:val="0009031D"/>
    <w:rsid w:val="00090417"/>
    <w:rsid w:val="000905A3"/>
    <w:rsid w:val="000906ED"/>
    <w:rsid w:val="00090BC5"/>
    <w:rsid w:val="00091248"/>
    <w:rsid w:val="000912F2"/>
    <w:rsid w:val="00091428"/>
    <w:rsid w:val="000914AD"/>
    <w:rsid w:val="000919DC"/>
    <w:rsid w:val="00091A65"/>
    <w:rsid w:val="00091A75"/>
    <w:rsid w:val="00091A7C"/>
    <w:rsid w:val="00092484"/>
    <w:rsid w:val="00092519"/>
    <w:rsid w:val="00092587"/>
    <w:rsid w:val="00092697"/>
    <w:rsid w:val="00092733"/>
    <w:rsid w:val="00092743"/>
    <w:rsid w:val="000927B8"/>
    <w:rsid w:val="00092B75"/>
    <w:rsid w:val="00092C88"/>
    <w:rsid w:val="00092C8E"/>
    <w:rsid w:val="00092EE5"/>
    <w:rsid w:val="000938EF"/>
    <w:rsid w:val="000939A8"/>
    <w:rsid w:val="00093FBA"/>
    <w:rsid w:val="00094115"/>
    <w:rsid w:val="000941E3"/>
    <w:rsid w:val="000947A8"/>
    <w:rsid w:val="00094851"/>
    <w:rsid w:val="00094897"/>
    <w:rsid w:val="000948B6"/>
    <w:rsid w:val="00094B43"/>
    <w:rsid w:val="00095191"/>
    <w:rsid w:val="0009521E"/>
    <w:rsid w:val="00095447"/>
    <w:rsid w:val="000954C1"/>
    <w:rsid w:val="00095AB6"/>
    <w:rsid w:val="00095C91"/>
    <w:rsid w:val="00095D98"/>
    <w:rsid w:val="00095EF7"/>
    <w:rsid w:val="00096118"/>
    <w:rsid w:val="00096316"/>
    <w:rsid w:val="0009643D"/>
    <w:rsid w:val="0009677F"/>
    <w:rsid w:val="000967D0"/>
    <w:rsid w:val="0009686C"/>
    <w:rsid w:val="000968D8"/>
    <w:rsid w:val="000969F7"/>
    <w:rsid w:val="00096E7D"/>
    <w:rsid w:val="000970DA"/>
    <w:rsid w:val="000971ED"/>
    <w:rsid w:val="000972CA"/>
    <w:rsid w:val="00097657"/>
    <w:rsid w:val="0009799C"/>
    <w:rsid w:val="00097BBA"/>
    <w:rsid w:val="00097C48"/>
    <w:rsid w:val="00097C54"/>
    <w:rsid w:val="00097C65"/>
    <w:rsid w:val="000A06BE"/>
    <w:rsid w:val="000A0830"/>
    <w:rsid w:val="000A08DD"/>
    <w:rsid w:val="000A09CC"/>
    <w:rsid w:val="000A0B8D"/>
    <w:rsid w:val="000A0D0C"/>
    <w:rsid w:val="000A0D10"/>
    <w:rsid w:val="000A0DCF"/>
    <w:rsid w:val="000A0E6A"/>
    <w:rsid w:val="000A125D"/>
    <w:rsid w:val="000A15BB"/>
    <w:rsid w:val="000A1685"/>
    <w:rsid w:val="000A1879"/>
    <w:rsid w:val="000A1AB4"/>
    <w:rsid w:val="000A1CAB"/>
    <w:rsid w:val="000A1E2C"/>
    <w:rsid w:val="000A1FD6"/>
    <w:rsid w:val="000A22DE"/>
    <w:rsid w:val="000A2573"/>
    <w:rsid w:val="000A26B1"/>
    <w:rsid w:val="000A29A1"/>
    <w:rsid w:val="000A2D3A"/>
    <w:rsid w:val="000A2E34"/>
    <w:rsid w:val="000A2E78"/>
    <w:rsid w:val="000A3432"/>
    <w:rsid w:val="000A3490"/>
    <w:rsid w:val="000A363D"/>
    <w:rsid w:val="000A37DC"/>
    <w:rsid w:val="000A3B29"/>
    <w:rsid w:val="000A3BCE"/>
    <w:rsid w:val="000A3BE1"/>
    <w:rsid w:val="000A3EB1"/>
    <w:rsid w:val="000A3EDA"/>
    <w:rsid w:val="000A4042"/>
    <w:rsid w:val="000A4147"/>
    <w:rsid w:val="000A41AF"/>
    <w:rsid w:val="000A454A"/>
    <w:rsid w:val="000A4661"/>
    <w:rsid w:val="000A46C8"/>
    <w:rsid w:val="000A4856"/>
    <w:rsid w:val="000A4F20"/>
    <w:rsid w:val="000A508C"/>
    <w:rsid w:val="000A5156"/>
    <w:rsid w:val="000A5364"/>
    <w:rsid w:val="000A54B8"/>
    <w:rsid w:val="000A552B"/>
    <w:rsid w:val="000A5664"/>
    <w:rsid w:val="000A575E"/>
    <w:rsid w:val="000A589C"/>
    <w:rsid w:val="000A6272"/>
    <w:rsid w:val="000A67EE"/>
    <w:rsid w:val="000A6AB2"/>
    <w:rsid w:val="000A6C42"/>
    <w:rsid w:val="000A6E59"/>
    <w:rsid w:val="000A6F77"/>
    <w:rsid w:val="000A6FCF"/>
    <w:rsid w:val="000A71F4"/>
    <w:rsid w:val="000A733F"/>
    <w:rsid w:val="000A7513"/>
    <w:rsid w:val="000A7549"/>
    <w:rsid w:val="000A761B"/>
    <w:rsid w:val="000A7638"/>
    <w:rsid w:val="000A766F"/>
    <w:rsid w:val="000A77C2"/>
    <w:rsid w:val="000A7AE9"/>
    <w:rsid w:val="000A7B3C"/>
    <w:rsid w:val="000A7D01"/>
    <w:rsid w:val="000A7FDF"/>
    <w:rsid w:val="000A7FFD"/>
    <w:rsid w:val="000B00CC"/>
    <w:rsid w:val="000B0333"/>
    <w:rsid w:val="000B0E8B"/>
    <w:rsid w:val="000B0FCF"/>
    <w:rsid w:val="000B1123"/>
    <w:rsid w:val="000B1547"/>
    <w:rsid w:val="000B15FA"/>
    <w:rsid w:val="000B1695"/>
    <w:rsid w:val="000B16D9"/>
    <w:rsid w:val="000B17BF"/>
    <w:rsid w:val="000B1828"/>
    <w:rsid w:val="000B1A4B"/>
    <w:rsid w:val="000B1C03"/>
    <w:rsid w:val="000B1C33"/>
    <w:rsid w:val="000B1D4C"/>
    <w:rsid w:val="000B1FE4"/>
    <w:rsid w:val="000B27BA"/>
    <w:rsid w:val="000B27F7"/>
    <w:rsid w:val="000B27FC"/>
    <w:rsid w:val="000B2936"/>
    <w:rsid w:val="000B2A16"/>
    <w:rsid w:val="000B2CB4"/>
    <w:rsid w:val="000B2D4E"/>
    <w:rsid w:val="000B35B0"/>
    <w:rsid w:val="000B367F"/>
    <w:rsid w:val="000B3784"/>
    <w:rsid w:val="000B3846"/>
    <w:rsid w:val="000B3A6E"/>
    <w:rsid w:val="000B3B82"/>
    <w:rsid w:val="000B3BC1"/>
    <w:rsid w:val="000B3D0E"/>
    <w:rsid w:val="000B3EA7"/>
    <w:rsid w:val="000B4186"/>
    <w:rsid w:val="000B463D"/>
    <w:rsid w:val="000B46A1"/>
    <w:rsid w:val="000B470F"/>
    <w:rsid w:val="000B4736"/>
    <w:rsid w:val="000B4832"/>
    <w:rsid w:val="000B4882"/>
    <w:rsid w:val="000B48BF"/>
    <w:rsid w:val="000B49CE"/>
    <w:rsid w:val="000B49D2"/>
    <w:rsid w:val="000B4A87"/>
    <w:rsid w:val="000B4F2B"/>
    <w:rsid w:val="000B5331"/>
    <w:rsid w:val="000B5436"/>
    <w:rsid w:val="000B5800"/>
    <w:rsid w:val="000B6650"/>
    <w:rsid w:val="000B6804"/>
    <w:rsid w:val="000B705B"/>
    <w:rsid w:val="000B72FF"/>
    <w:rsid w:val="000B731D"/>
    <w:rsid w:val="000B732E"/>
    <w:rsid w:val="000B7335"/>
    <w:rsid w:val="000B7492"/>
    <w:rsid w:val="000B762F"/>
    <w:rsid w:val="000B7EF2"/>
    <w:rsid w:val="000B7F51"/>
    <w:rsid w:val="000C00D8"/>
    <w:rsid w:val="000C0129"/>
    <w:rsid w:val="000C04BF"/>
    <w:rsid w:val="000C0562"/>
    <w:rsid w:val="000C0AFD"/>
    <w:rsid w:val="000C0C4E"/>
    <w:rsid w:val="000C0CB3"/>
    <w:rsid w:val="000C0CEA"/>
    <w:rsid w:val="000C132F"/>
    <w:rsid w:val="000C1A93"/>
    <w:rsid w:val="000C1E9F"/>
    <w:rsid w:val="000C1EF8"/>
    <w:rsid w:val="000C2026"/>
    <w:rsid w:val="000C2028"/>
    <w:rsid w:val="000C21FB"/>
    <w:rsid w:val="000C2333"/>
    <w:rsid w:val="000C27A2"/>
    <w:rsid w:val="000C2B70"/>
    <w:rsid w:val="000C2B7C"/>
    <w:rsid w:val="000C2DC9"/>
    <w:rsid w:val="000C2E4A"/>
    <w:rsid w:val="000C304A"/>
    <w:rsid w:val="000C3672"/>
    <w:rsid w:val="000C37E5"/>
    <w:rsid w:val="000C3A63"/>
    <w:rsid w:val="000C3A6F"/>
    <w:rsid w:val="000C3D35"/>
    <w:rsid w:val="000C40ED"/>
    <w:rsid w:val="000C41DB"/>
    <w:rsid w:val="000C43C3"/>
    <w:rsid w:val="000C459F"/>
    <w:rsid w:val="000C4615"/>
    <w:rsid w:val="000C478D"/>
    <w:rsid w:val="000C4F67"/>
    <w:rsid w:val="000C5048"/>
    <w:rsid w:val="000C5076"/>
    <w:rsid w:val="000C56ED"/>
    <w:rsid w:val="000C56F3"/>
    <w:rsid w:val="000C57C4"/>
    <w:rsid w:val="000C57ED"/>
    <w:rsid w:val="000C5886"/>
    <w:rsid w:val="000C5BD0"/>
    <w:rsid w:val="000C5E21"/>
    <w:rsid w:val="000C5EB9"/>
    <w:rsid w:val="000C60CC"/>
    <w:rsid w:val="000C61EF"/>
    <w:rsid w:val="000C6625"/>
    <w:rsid w:val="000C6774"/>
    <w:rsid w:val="000C68BF"/>
    <w:rsid w:val="000C708C"/>
    <w:rsid w:val="000C7252"/>
    <w:rsid w:val="000C73D4"/>
    <w:rsid w:val="000C7539"/>
    <w:rsid w:val="000C763A"/>
    <w:rsid w:val="000C7822"/>
    <w:rsid w:val="000C7C38"/>
    <w:rsid w:val="000C7F58"/>
    <w:rsid w:val="000C7F92"/>
    <w:rsid w:val="000D0016"/>
    <w:rsid w:val="000D0A7A"/>
    <w:rsid w:val="000D0DB2"/>
    <w:rsid w:val="000D0F7E"/>
    <w:rsid w:val="000D10BD"/>
    <w:rsid w:val="000D123B"/>
    <w:rsid w:val="000D12B5"/>
    <w:rsid w:val="000D145F"/>
    <w:rsid w:val="000D15CC"/>
    <w:rsid w:val="000D1975"/>
    <w:rsid w:val="000D1A20"/>
    <w:rsid w:val="000D1C1B"/>
    <w:rsid w:val="000D1D5A"/>
    <w:rsid w:val="000D1D94"/>
    <w:rsid w:val="000D1EB3"/>
    <w:rsid w:val="000D211C"/>
    <w:rsid w:val="000D2293"/>
    <w:rsid w:val="000D23E9"/>
    <w:rsid w:val="000D24C8"/>
    <w:rsid w:val="000D251E"/>
    <w:rsid w:val="000D25FA"/>
    <w:rsid w:val="000D27AA"/>
    <w:rsid w:val="000D27C3"/>
    <w:rsid w:val="000D2819"/>
    <w:rsid w:val="000D292D"/>
    <w:rsid w:val="000D2B28"/>
    <w:rsid w:val="000D2C96"/>
    <w:rsid w:val="000D2CF5"/>
    <w:rsid w:val="000D2D62"/>
    <w:rsid w:val="000D2D95"/>
    <w:rsid w:val="000D2E99"/>
    <w:rsid w:val="000D2FF8"/>
    <w:rsid w:val="000D3201"/>
    <w:rsid w:val="000D3234"/>
    <w:rsid w:val="000D3499"/>
    <w:rsid w:val="000D3C5B"/>
    <w:rsid w:val="000D429C"/>
    <w:rsid w:val="000D4440"/>
    <w:rsid w:val="000D47EC"/>
    <w:rsid w:val="000D4A0D"/>
    <w:rsid w:val="000D4D9E"/>
    <w:rsid w:val="000D5060"/>
    <w:rsid w:val="000D518F"/>
    <w:rsid w:val="000D5467"/>
    <w:rsid w:val="000D5772"/>
    <w:rsid w:val="000D5CD5"/>
    <w:rsid w:val="000D5E58"/>
    <w:rsid w:val="000D60C7"/>
    <w:rsid w:val="000D616C"/>
    <w:rsid w:val="000D640D"/>
    <w:rsid w:val="000D6430"/>
    <w:rsid w:val="000D6869"/>
    <w:rsid w:val="000D69BC"/>
    <w:rsid w:val="000D6A47"/>
    <w:rsid w:val="000D6C04"/>
    <w:rsid w:val="000D6DC8"/>
    <w:rsid w:val="000D6EDA"/>
    <w:rsid w:val="000D7021"/>
    <w:rsid w:val="000D7125"/>
    <w:rsid w:val="000D71B5"/>
    <w:rsid w:val="000D73CF"/>
    <w:rsid w:val="000D777C"/>
    <w:rsid w:val="000D77AB"/>
    <w:rsid w:val="000D78A1"/>
    <w:rsid w:val="000D7EC4"/>
    <w:rsid w:val="000E004A"/>
    <w:rsid w:val="000E004E"/>
    <w:rsid w:val="000E0538"/>
    <w:rsid w:val="000E05B1"/>
    <w:rsid w:val="000E063E"/>
    <w:rsid w:val="000E0786"/>
    <w:rsid w:val="000E0888"/>
    <w:rsid w:val="000E08AC"/>
    <w:rsid w:val="000E0A5C"/>
    <w:rsid w:val="000E0B99"/>
    <w:rsid w:val="000E0BAC"/>
    <w:rsid w:val="000E0DBC"/>
    <w:rsid w:val="000E0E46"/>
    <w:rsid w:val="000E0F13"/>
    <w:rsid w:val="000E163F"/>
    <w:rsid w:val="000E1698"/>
    <w:rsid w:val="000E1A53"/>
    <w:rsid w:val="000E1A85"/>
    <w:rsid w:val="000E1A8B"/>
    <w:rsid w:val="000E1B69"/>
    <w:rsid w:val="000E1C75"/>
    <w:rsid w:val="000E1E13"/>
    <w:rsid w:val="000E20B5"/>
    <w:rsid w:val="000E23CF"/>
    <w:rsid w:val="000E2597"/>
    <w:rsid w:val="000E2849"/>
    <w:rsid w:val="000E2B08"/>
    <w:rsid w:val="000E2BC3"/>
    <w:rsid w:val="000E2BD4"/>
    <w:rsid w:val="000E2DAB"/>
    <w:rsid w:val="000E2DB0"/>
    <w:rsid w:val="000E311F"/>
    <w:rsid w:val="000E320D"/>
    <w:rsid w:val="000E3565"/>
    <w:rsid w:val="000E3712"/>
    <w:rsid w:val="000E3E5E"/>
    <w:rsid w:val="000E3F4D"/>
    <w:rsid w:val="000E426D"/>
    <w:rsid w:val="000E4859"/>
    <w:rsid w:val="000E4A28"/>
    <w:rsid w:val="000E4C6F"/>
    <w:rsid w:val="000E4CB8"/>
    <w:rsid w:val="000E4CF2"/>
    <w:rsid w:val="000E5249"/>
    <w:rsid w:val="000E5254"/>
    <w:rsid w:val="000E5287"/>
    <w:rsid w:val="000E537A"/>
    <w:rsid w:val="000E54B4"/>
    <w:rsid w:val="000E57C1"/>
    <w:rsid w:val="000E589A"/>
    <w:rsid w:val="000E5A3F"/>
    <w:rsid w:val="000E5ABD"/>
    <w:rsid w:val="000E5B80"/>
    <w:rsid w:val="000E5CB8"/>
    <w:rsid w:val="000E5D74"/>
    <w:rsid w:val="000E602B"/>
    <w:rsid w:val="000E603E"/>
    <w:rsid w:val="000E62C5"/>
    <w:rsid w:val="000E62FC"/>
    <w:rsid w:val="000E6651"/>
    <w:rsid w:val="000E6656"/>
    <w:rsid w:val="000E67B3"/>
    <w:rsid w:val="000E69FB"/>
    <w:rsid w:val="000E6A83"/>
    <w:rsid w:val="000E6AB8"/>
    <w:rsid w:val="000E6B5B"/>
    <w:rsid w:val="000E6FF6"/>
    <w:rsid w:val="000E7311"/>
    <w:rsid w:val="000E7823"/>
    <w:rsid w:val="000E7B1E"/>
    <w:rsid w:val="000E7C58"/>
    <w:rsid w:val="000F00FC"/>
    <w:rsid w:val="000F013F"/>
    <w:rsid w:val="000F0317"/>
    <w:rsid w:val="000F054B"/>
    <w:rsid w:val="000F05EE"/>
    <w:rsid w:val="000F06C5"/>
    <w:rsid w:val="000F06F9"/>
    <w:rsid w:val="000F082F"/>
    <w:rsid w:val="000F08A1"/>
    <w:rsid w:val="000F0B32"/>
    <w:rsid w:val="000F0BB4"/>
    <w:rsid w:val="000F0CD4"/>
    <w:rsid w:val="000F0DAB"/>
    <w:rsid w:val="000F1050"/>
    <w:rsid w:val="000F10B3"/>
    <w:rsid w:val="000F1133"/>
    <w:rsid w:val="000F121C"/>
    <w:rsid w:val="000F1302"/>
    <w:rsid w:val="000F14D5"/>
    <w:rsid w:val="000F1588"/>
    <w:rsid w:val="000F1680"/>
    <w:rsid w:val="000F176D"/>
    <w:rsid w:val="000F1898"/>
    <w:rsid w:val="000F1DD1"/>
    <w:rsid w:val="000F1EEB"/>
    <w:rsid w:val="000F2624"/>
    <w:rsid w:val="000F2829"/>
    <w:rsid w:val="000F2949"/>
    <w:rsid w:val="000F2B4D"/>
    <w:rsid w:val="000F2EC5"/>
    <w:rsid w:val="000F3034"/>
    <w:rsid w:val="000F303B"/>
    <w:rsid w:val="000F30D4"/>
    <w:rsid w:val="000F3180"/>
    <w:rsid w:val="000F319A"/>
    <w:rsid w:val="000F31D8"/>
    <w:rsid w:val="000F3339"/>
    <w:rsid w:val="000F3342"/>
    <w:rsid w:val="000F335E"/>
    <w:rsid w:val="000F33EA"/>
    <w:rsid w:val="000F3490"/>
    <w:rsid w:val="000F3771"/>
    <w:rsid w:val="000F377A"/>
    <w:rsid w:val="000F387E"/>
    <w:rsid w:val="000F4757"/>
    <w:rsid w:val="000F4875"/>
    <w:rsid w:val="000F490F"/>
    <w:rsid w:val="000F4957"/>
    <w:rsid w:val="000F4A70"/>
    <w:rsid w:val="000F4B12"/>
    <w:rsid w:val="000F4BC0"/>
    <w:rsid w:val="000F4E86"/>
    <w:rsid w:val="000F523A"/>
    <w:rsid w:val="000F5340"/>
    <w:rsid w:val="000F54ED"/>
    <w:rsid w:val="000F5580"/>
    <w:rsid w:val="000F5A7F"/>
    <w:rsid w:val="000F5F02"/>
    <w:rsid w:val="000F663E"/>
    <w:rsid w:val="000F6FE6"/>
    <w:rsid w:val="000F7001"/>
    <w:rsid w:val="000F7105"/>
    <w:rsid w:val="000F7128"/>
    <w:rsid w:val="000F7490"/>
    <w:rsid w:val="000F7546"/>
    <w:rsid w:val="000F7650"/>
    <w:rsid w:val="000F7711"/>
    <w:rsid w:val="000F7BE5"/>
    <w:rsid w:val="000F7C0E"/>
    <w:rsid w:val="000F7C18"/>
    <w:rsid w:val="000F7C87"/>
    <w:rsid w:val="000F7DE8"/>
    <w:rsid w:val="000F7FAC"/>
    <w:rsid w:val="00100028"/>
    <w:rsid w:val="0010012F"/>
    <w:rsid w:val="001001C1"/>
    <w:rsid w:val="001002C4"/>
    <w:rsid w:val="00100750"/>
    <w:rsid w:val="001007EE"/>
    <w:rsid w:val="00100853"/>
    <w:rsid w:val="00100892"/>
    <w:rsid w:val="00100A32"/>
    <w:rsid w:val="00100A3C"/>
    <w:rsid w:val="00100A8A"/>
    <w:rsid w:val="00100AB2"/>
    <w:rsid w:val="00100CE6"/>
    <w:rsid w:val="00100E25"/>
    <w:rsid w:val="0010145F"/>
    <w:rsid w:val="001015A0"/>
    <w:rsid w:val="001018AA"/>
    <w:rsid w:val="00101C2D"/>
    <w:rsid w:val="00101E82"/>
    <w:rsid w:val="001023F0"/>
    <w:rsid w:val="0010250E"/>
    <w:rsid w:val="00102D56"/>
    <w:rsid w:val="00102D6B"/>
    <w:rsid w:val="00102EA7"/>
    <w:rsid w:val="00102F02"/>
    <w:rsid w:val="00102F63"/>
    <w:rsid w:val="001030BF"/>
    <w:rsid w:val="00103AEA"/>
    <w:rsid w:val="00103B7D"/>
    <w:rsid w:val="00103CE0"/>
    <w:rsid w:val="00103D7D"/>
    <w:rsid w:val="00103F30"/>
    <w:rsid w:val="00104004"/>
    <w:rsid w:val="00104252"/>
    <w:rsid w:val="0010433E"/>
    <w:rsid w:val="001045A0"/>
    <w:rsid w:val="001046C6"/>
    <w:rsid w:val="001049F8"/>
    <w:rsid w:val="00104A50"/>
    <w:rsid w:val="00104B41"/>
    <w:rsid w:val="00104CFD"/>
    <w:rsid w:val="00104EBD"/>
    <w:rsid w:val="00105036"/>
    <w:rsid w:val="00105093"/>
    <w:rsid w:val="00105202"/>
    <w:rsid w:val="001052F8"/>
    <w:rsid w:val="001053D7"/>
    <w:rsid w:val="001054C9"/>
    <w:rsid w:val="001054CB"/>
    <w:rsid w:val="0010572D"/>
    <w:rsid w:val="00105888"/>
    <w:rsid w:val="001058CD"/>
    <w:rsid w:val="001059A0"/>
    <w:rsid w:val="00105A58"/>
    <w:rsid w:val="00105AAC"/>
    <w:rsid w:val="0010618E"/>
    <w:rsid w:val="00106E70"/>
    <w:rsid w:val="00106ED4"/>
    <w:rsid w:val="00107191"/>
    <w:rsid w:val="001072F7"/>
    <w:rsid w:val="00107310"/>
    <w:rsid w:val="00107529"/>
    <w:rsid w:val="00107633"/>
    <w:rsid w:val="00107857"/>
    <w:rsid w:val="0010796F"/>
    <w:rsid w:val="00107DB8"/>
    <w:rsid w:val="0011029B"/>
    <w:rsid w:val="001106D0"/>
    <w:rsid w:val="00110771"/>
    <w:rsid w:val="00110C82"/>
    <w:rsid w:val="0011100B"/>
    <w:rsid w:val="00111108"/>
    <w:rsid w:val="00111332"/>
    <w:rsid w:val="00111354"/>
    <w:rsid w:val="00111433"/>
    <w:rsid w:val="00111504"/>
    <w:rsid w:val="0011160B"/>
    <w:rsid w:val="001116EA"/>
    <w:rsid w:val="001116EE"/>
    <w:rsid w:val="0011199A"/>
    <w:rsid w:val="00111A62"/>
    <w:rsid w:val="00111AFC"/>
    <w:rsid w:val="00111D78"/>
    <w:rsid w:val="00111E28"/>
    <w:rsid w:val="00111ECF"/>
    <w:rsid w:val="00111EFA"/>
    <w:rsid w:val="00111FFE"/>
    <w:rsid w:val="0011252D"/>
    <w:rsid w:val="0011275A"/>
    <w:rsid w:val="00112F83"/>
    <w:rsid w:val="00113031"/>
    <w:rsid w:val="0011307C"/>
    <w:rsid w:val="00113241"/>
    <w:rsid w:val="00113307"/>
    <w:rsid w:val="001136F9"/>
    <w:rsid w:val="001138A1"/>
    <w:rsid w:val="00113987"/>
    <w:rsid w:val="001139D2"/>
    <w:rsid w:val="00113DE7"/>
    <w:rsid w:val="00113E6F"/>
    <w:rsid w:val="00114037"/>
    <w:rsid w:val="001140BA"/>
    <w:rsid w:val="00114315"/>
    <w:rsid w:val="001143D8"/>
    <w:rsid w:val="00114443"/>
    <w:rsid w:val="00114466"/>
    <w:rsid w:val="00114502"/>
    <w:rsid w:val="001145F9"/>
    <w:rsid w:val="00114622"/>
    <w:rsid w:val="0011470A"/>
    <w:rsid w:val="001148CD"/>
    <w:rsid w:val="00114B5C"/>
    <w:rsid w:val="00114FCE"/>
    <w:rsid w:val="0011536C"/>
    <w:rsid w:val="0011562F"/>
    <w:rsid w:val="00115783"/>
    <w:rsid w:val="0011591C"/>
    <w:rsid w:val="00115A3E"/>
    <w:rsid w:val="00115C38"/>
    <w:rsid w:val="00115D0F"/>
    <w:rsid w:val="00115DAB"/>
    <w:rsid w:val="00115DFD"/>
    <w:rsid w:val="00115FF7"/>
    <w:rsid w:val="0011617E"/>
    <w:rsid w:val="00116343"/>
    <w:rsid w:val="0011635A"/>
    <w:rsid w:val="00116C06"/>
    <w:rsid w:val="00116F0E"/>
    <w:rsid w:val="00116F7E"/>
    <w:rsid w:val="0011718D"/>
    <w:rsid w:val="00117228"/>
    <w:rsid w:val="001173DD"/>
    <w:rsid w:val="00117FFB"/>
    <w:rsid w:val="00120217"/>
    <w:rsid w:val="001203C2"/>
    <w:rsid w:val="001204C9"/>
    <w:rsid w:val="00120AF5"/>
    <w:rsid w:val="00120C75"/>
    <w:rsid w:val="00120CA7"/>
    <w:rsid w:val="00120CC1"/>
    <w:rsid w:val="00120CC2"/>
    <w:rsid w:val="00120CF0"/>
    <w:rsid w:val="00120E2D"/>
    <w:rsid w:val="00120E69"/>
    <w:rsid w:val="00121014"/>
    <w:rsid w:val="00121375"/>
    <w:rsid w:val="00121426"/>
    <w:rsid w:val="0012149E"/>
    <w:rsid w:val="0012164C"/>
    <w:rsid w:val="0012167B"/>
    <w:rsid w:val="00121A2C"/>
    <w:rsid w:val="00121A7D"/>
    <w:rsid w:val="00121BB3"/>
    <w:rsid w:val="00121E0A"/>
    <w:rsid w:val="00122166"/>
    <w:rsid w:val="00122358"/>
    <w:rsid w:val="001224CC"/>
    <w:rsid w:val="001225E3"/>
    <w:rsid w:val="00122790"/>
    <w:rsid w:val="001228B6"/>
    <w:rsid w:val="00122A46"/>
    <w:rsid w:val="00122AC0"/>
    <w:rsid w:val="00122AD6"/>
    <w:rsid w:val="00122BBB"/>
    <w:rsid w:val="00122C6B"/>
    <w:rsid w:val="00122D3B"/>
    <w:rsid w:val="00122E63"/>
    <w:rsid w:val="001230C1"/>
    <w:rsid w:val="0012353F"/>
    <w:rsid w:val="001238F8"/>
    <w:rsid w:val="00123A2B"/>
    <w:rsid w:val="00123C5F"/>
    <w:rsid w:val="00123CEE"/>
    <w:rsid w:val="00123FBB"/>
    <w:rsid w:val="001241B7"/>
    <w:rsid w:val="0012426C"/>
    <w:rsid w:val="001243CD"/>
    <w:rsid w:val="001244CA"/>
    <w:rsid w:val="00124557"/>
    <w:rsid w:val="001245BC"/>
    <w:rsid w:val="001245BE"/>
    <w:rsid w:val="001245CE"/>
    <w:rsid w:val="001247C1"/>
    <w:rsid w:val="0012515E"/>
    <w:rsid w:val="0012520A"/>
    <w:rsid w:val="00125283"/>
    <w:rsid w:val="00125391"/>
    <w:rsid w:val="00125807"/>
    <w:rsid w:val="001258AF"/>
    <w:rsid w:val="00125FCB"/>
    <w:rsid w:val="00126273"/>
    <w:rsid w:val="00126316"/>
    <w:rsid w:val="00126855"/>
    <w:rsid w:val="00126923"/>
    <w:rsid w:val="00126965"/>
    <w:rsid w:val="00126A14"/>
    <w:rsid w:val="00126B0B"/>
    <w:rsid w:val="00126E8B"/>
    <w:rsid w:val="001271B3"/>
    <w:rsid w:val="001276B5"/>
    <w:rsid w:val="001276DF"/>
    <w:rsid w:val="00127834"/>
    <w:rsid w:val="00127886"/>
    <w:rsid w:val="001278C9"/>
    <w:rsid w:val="00127973"/>
    <w:rsid w:val="00127C02"/>
    <w:rsid w:val="00127C6D"/>
    <w:rsid w:val="00127DAD"/>
    <w:rsid w:val="00127EBB"/>
    <w:rsid w:val="00130141"/>
    <w:rsid w:val="00130164"/>
    <w:rsid w:val="0013032E"/>
    <w:rsid w:val="00130382"/>
    <w:rsid w:val="0013095B"/>
    <w:rsid w:val="00130B7D"/>
    <w:rsid w:val="00131068"/>
    <w:rsid w:val="001310EB"/>
    <w:rsid w:val="00131190"/>
    <w:rsid w:val="00131414"/>
    <w:rsid w:val="001315B0"/>
    <w:rsid w:val="001315E2"/>
    <w:rsid w:val="001317B8"/>
    <w:rsid w:val="00131878"/>
    <w:rsid w:val="00131881"/>
    <w:rsid w:val="00131A05"/>
    <w:rsid w:val="00131C6D"/>
    <w:rsid w:val="00131CEF"/>
    <w:rsid w:val="00131D1B"/>
    <w:rsid w:val="00131FD4"/>
    <w:rsid w:val="0013254C"/>
    <w:rsid w:val="001325A9"/>
    <w:rsid w:val="001326A0"/>
    <w:rsid w:val="001327E3"/>
    <w:rsid w:val="0013298C"/>
    <w:rsid w:val="00132BA3"/>
    <w:rsid w:val="0013302C"/>
    <w:rsid w:val="0013305A"/>
    <w:rsid w:val="0013317C"/>
    <w:rsid w:val="0013338C"/>
    <w:rsid w:val="001333CC"/>
    <w:rsid w:val="0013361D"/>
    <w:rsid w:val="00133BE1"/>
    <w:rsid w:val="00133DCC"/>
    <w:rsid w:val="00134279"/>
    <w:rsid w:val="00134498"/>
    <w:rsid w:val="001346B0"/>
    <w:rsid w:val="00134BC7"/>
    <w:rsid w:val="00134E4E"/>
    <w:rsid w:val="00134E83"/>
    <w:rsid w:val="00134F26"/>
    <w:rsid w:val="00135125"/>
    <w:rsid w:val="001352F4"/>
    <w:rsid w:val="00135361"/>
    <w:rsid w:val="001353B1"/>
    <w:rsid w:val="001354A8"/>
    <w:rsid w:val="001359A1"/>
    <w:rsid w:val="00135C0B"/>
    <w:rsid w:val="00136126"/>
    <w:rsid w:val="00136284"/>
    <w:rsid w:val="0013658D"/>
    <w:rsid w:val="00136603"/>
    <w:rsid w:val="00136666"/>
    <w:rsid w:val="001366D7"/>
    <w:rsid w:val="00136786"/>
    <w:rsid w:val="001368AD"/>
    <w:rsid w:val="00136F54"/>
    <w:rsid w:val="00137160"/>
    <w:rsid w:val="0013722B"/>
    <w:rsid w:val="001372A2"/>
    <w:rsid w:val="00137352"/>
    <w:rsid w:val="001373EF"/>
    <w:rsid w:val="00137538"/>
    <w:rsid w:val="00137775"/>
    <w:rsid w:val="00137787"/>
    <w:rsid w:val="00137893"/>
    <w:rsid w:val="00137988"/>
    <w:rsid w:val="00137B98"/>
    <w:rsid w:val="0014007D"/>
    <w:rsid w:val="00140132"/>
    <w:rsid w:val="0014072F"/>
    <w:rsid w:val="0014076B"/>
    <w:rsid w:val="0014077D"/>
    <w:rsid w:val="001407B2"/>
    <w:rsid w:val="00140880"/>
    <w:rsid w:val="001408FD"/>
    <w:rsid w:val="00140B3A"/>
    <w:rsid w:val="00140D0C"/>
    <w:rsid w:val="00140DAE"/>
    <w:rsid w:val="00140DCA"/>
    <w:rsid w:val="0014105D"/>
    <w:rsid w:val="001415D4"/>
    <w:rsid w:val="0014178D"/>
    <w:rsid w:val="0014199C"/>
    <w:rsid w:val="00141E62"/>
    <w:rsid w:val="00141ED0"/>
    <w:rsid w:val="00141FDE"/>
    <w:rsid w:val="0014204C"/>
    <w:rsid w:val="00142054"/>
    <w:rsid w:val="00142148"/>
    <w:rsid w:val="001421DE"/>
    <w:rsid w:val="0014253B"/>
    <w:rsid w:val="00142573"/>
    <w:rsid w:val="0014287E"/>
    <w:rsid w:val="001428BF"/>
    <w:rsid w:val="00142D10"/>
    <w:rsid w:val="00142D8C"/>
    <w:rsid w:val="00143263"/>
    <w:rsid w:val="00144007"/>
    <w:rsid w:val="00144066"/>
    <w:rsid w:val="001440AE"/>
    <w:rsid w:val="00144289"/>
    <w:rsid w:val="00144349"/>
    <w:rsid w:val="00144403"/>
    <w:rsid w:val="00144482"/>
    <w:rsid w:val="0014449C"/>
    <w:rsid w:val="001445ED"/>
    <w:rsid w:val="001446F1"/>
    <w:rsid w:val="00144798"/>
    <w:rsid w:val="00144B83"/>
    <w:rsid w:val="00144F36"/>
    <w:rsid w:val="001450BA"/>
    <w:rsid w:val="00145137"/>
    <w:rsid w:val="00145141"/>
    <w:rsid w:val="00145380"/>
    <w:rsid w:val="001454C7"/>
    <w:rsid w:val="00145B26"/>
    <w:rsid w:val="00145F09"/>
    <w:rsid w:val="00145F91"/>
    <w:rsid w:val="00145FB4"/>
    <w:rsid w:val="00145FFA"/>
    <w:rsid w:val="00146165"/>
    <w:rsid w:val="00146407"/>
    <w:rsid w:val="0014661E"/>
    <w:rsid w:val="0014693E"/>
    <w:rsid w:val="00146A74"/>
    <w:rsid w:val="00146B37"/>
    <w:rsid w:val="00146CBF"/>
    <w:rsid w:val="00146D0F"/>
    <w:rsid w:val="00146E94"/>
    <w:rsid w:val="00146F8B"/>
    <w:rsid w:val="00146FE8"/>
    <w:rsid w:val="00147022"/>
    <w:rsid w:val="001470B2"/>
    <w:rsid w:val="001470E8"/>
    <w:rsid w:val="00147470"/>
    <w:rsid w:val="00147910"/>
    <w:rsid w:val="00147B53"/>
    <w:rsid w:val="00147C01"/>
    <w:rsid w:val="00147C66"/>
    <w:rsid w:val="00147D45"/>
    <w:rsid w:val="00147F15"/>
    <w:rsid w:val="00147FC7"/>
    <w:rsid w:val="0015025C"/>
    <w:rsid w:val="001504E9"/>
    <w:rsid w:val="001509E8"/>
    <w:rsid w:val="00150B27"/>
    <w:rsid w:val="00150CDF"/>
    <w:rsid w:val="00150DA8"/>
    <w:rsid w:val="00150E33"/>
    <w:rsid w:val="00150FA4"/>
    <w:rsid w:val="0015147F"/>
    <w:rsid w:val="0015167D"/>
    <w:rsid w:val="001516AA"/>
    <w:rsid w:val="00151814"/>
    <w:rsid w:val="00151B2F"/>
    <w:rsid w:val="00151F39"/>
    <w:rsid w:val="00152543"/>
    <w:rsid w:val="001525C5"/>
    <w:rsid w:val="00152705"/>
    <w:rsid w:val="00152754"/>
    <w:rsid w:val="00152945"/>
    <w:rsid w:val="00152A6C"/>
    <w:rsid w:val="00152BB1"/>
    <w:rsid w:val="00152BD7"/>
    <w:rsid w:val="00152BDC"/>
    <w:rsid w:val="00152CE9"/>
    <w:rsid w:val="00152DA3"/>
    <w:rsid w:val="001533B5"/>
    <w:rsid w:val="00153635"/>
    <w:rsid w:val="001538E8"/>
    <w:rsid w:val="00153CF2"/>
    <w:rsid w:val="00153FD9"/>
    <w:rsid w:val="00153FEB"/>
    <w:rsid w:val="0015407A"/>
    <w:rsid w:val="001540CF"/>
    <w:rsid w:val="001540E6"/>
    <w:rsid w:val="001548B5"/>
    <w:rsid w:val="00154C77"/>
    <w:rsid w:val="00154CC1"/>
    <w:rsid w:val="00154E8A"/>
    <w:rsid w:val="00155009"/>
    <w:rsid w:val="0015505F"/>
    <w:rsid w:val="0015534F"/>
    <w:rsid w:val="00155383"/>
    <w:rsid w:val="00155452"/>
    <w:rsid w:val="001554CA"/>
    <w:rsid w:val="001556B0"/>
    <w:rsid w:val="00155990"/>
    <w:rsid w:val="00155B8F"/>
    <w:rsid w:val="00155ED4"/>
    <w:rsid w:val="00155EE7"/>
    <w:rsid w:val="00155FD2"/>
    <w:rsid w:val="0015621D"/>
    <w:rsid w:val="00156226"/>
    <w:rsid w:val="00156321"/>
    <w:rsid w:val="001563A9"/>
    <w:rsid w:val="00156511"/>
    <w:rsid w:val="00156525"/>
    <w:rsid w:val="001565DA"/>
    <w:rsid w:val="00156647"/>
    <w:rsid w:val="00156C28"/>
    <w:rsid w:val="00156D81"/>
    <w:rsid w:val="00156D8C"/>
    <w:rsid w:val="00156DF4"/>
    <w:rsid w:val="00156E1A"/>
    <w:rsid w:val="00156E7B"/>
    <w:rsid w:val="00156E9A"/>
    <w:rsid w:val="00156ED7"/>
    <w:rsid w:val="0015705E"/>
    <w:rsid w:val="00157574"/>
    <w:rsid w:val="00157A4B"/>
    <w:rsid w:val="00157CDB"/>
    <w:rsid w:val="00157D63"/>
    <w:rsid w:val="00160100"/>
    <w:rsid w:val="00160165"/>
    <w:rsid w:val="001601FF"/>
    <w:rsid w:val="00160340"/>
    <w:rsid w:val="00160615"/>
    <w:rsid w:val="00160B55"/>
    <w:rsid w:val="00160C7D"/>
    <w:rsid w:val="00160CDE"/>
    <w:rsid w:val="00160E01"/>
    <w:rsid w:val="00161153"/>
    <w:rsid w:val="001611B3"/>
    <w:rsid w:val="00161402"/>
    <w:rsid w:val="001616A7"/>
    <w:rsid w:val="00161761"/>
    <w:rsid w:val="00161818"/>
    <w:rsid w:val="00161845"/>
    <w:rsid w:val="00161965"/>
    <w:rsid w:val="00161A44"/>
    <w:rsid w:val="00161AE1"/>
    <w:rsid w:val="00161B76"/>
    <w:rsid w:val="00161C03"/>
    <w:rsid w:val="00161DC8"/>
    <w:rsid w:val="00161F8D"/>
    <w:rsid w:val="00161FD8"/>
    <w:rsid w:val="00162077"/>
    <w:rsid w:val="0016210E"/>
    <w:rsid w:val="00162393"/>
    <w:rsid w:val="001626AD"/>
    <w:rsid w:val="0016273C"/>
    <w:rsid w:val="00162938"/>
    <w:rsid w:val="00162ACC"/>
    <w:rsid w:val="00163064"/>
    <w:rsid w:val="001631A7"/>
    <w:rsid w:val="00163251"/>
    <w:rsid w:val="00163268"/>
    <w:rsid w:val="0016345B"/>
    <w:rsid w:val="001635D3"/>
    <w:rsid w:val="001636E3"/>
    <w:rsid w:val="0016392A"/>
    <w:rsid w:val="00163AF7"/>
    <w:rsid w:val="00163BA6"/>
    <w:rsid w:val="00163E27"/>
    <w:rsid w:val="00163E33"/>
    <w:rsid w:val="001640EA"/>
    <w:rsid w:val="0016425D"/>
    <w:rsid w:val="00164481"/>
    <w:rsid w:val="001645BE"/>
    <w:rsid w:val="00164E2F"/>
    <w:rsid w:val="00165146"/>
    <w:rsid w:val="00165420"/>
    <w:rsid w:val="0016564F"/>
    <w:rsid w:val="001656B9"/>
    <w:rsid w:val="001657B5"/>
    <w:rsid w:val="00165889"/>
    <w:rsid w:val="0016589C"/>
    <w:rsid w:val="00165980"/>
    <w:rsid w:val="0016624C"/>
    <w:rsid w:val="00166293"/>
    <w:rsid w:val="0016658A"/>
    <w:rsid w:val="00166664"/>
    <w:rsid w:val="00166690"/>
    <w:rsid w:val="00166977"/>
    <w:rsid w:val="00166DFD"/>
    <w:rsid w:val="00167079"/>
    <w:rsid w:val="001672E5"/>
    <w:rsid w:val="0016760C"/>
    <w:rsid w:val="001676B8"/>
    <w:rsid w:val="00167876"/>
    <w:rsid w:val="00167959"/>
    <w:rsid w:val="001679D4"/>
    <w:rsid w:val="00167E79"/>
    <w:rsid w:val="00167E94"/>
    <w:rsid w:val="00167FF8"/>
    <w:rsid w:val="001700F2"/>
    <w:rsid w:val="001702BA"/>
    <w:rsid w:val="00170401"/>
    <w:rsid w:val="0017047A"/>
    <w:rsid w:val="00170799"/>
    <w:rsid w:val="001707DD"/>
    <w:rsid w:val="00170CEC"/>
    <w:rsid w:val="00170EFA"/>
    <w:rsid w:val="00170F49"/>
    <w:rsid w:val="001712E0"/>
    <w:rsid w:val="00171406"/>
    <w:rsid w:val="00171858"/>
    <w:rsid w:val="0017189C"/>
    <w:rsid w:val="00171ADA"/>
    <w:rsid w:val="00171BC6"/>
    <w:rsid w:val="00171F56"/>
    <w:rsid w:val="00172133"/>
    <w:rsid w:val="00172155"/>
    <w:rsid w:val="00172216"/>
    <w:rsid w:val="00172247"/>
    <w:rsid w:val="00172312"/>
    <w:rsid w:val="00172488"/>
    <w:rsid w:val="0017252A"/>
    <w:rsid w:val="00172578"/>
    <w:rsid w:val="001727BB"/>
    <w:rsid w:val="00172899"/>
    <w:rsid w:val="00172A3E"/>
    <w:rsid w:val="00172A63"/>
    <w:rsid w:val="00172B47"/>
    <w:rsid w:val="00172C48"/>
    <w:rsid w:val="00172CA7"/>
    <w:rsid w:val="001734DA"/>
    <w:rsid w:val="001736A7"/>
    <w:rsid w:val="00173793"/>
    <w:rsid w:val="00173906"/>
    <w:rsid w:val="001739CF"/>
    <w:rsid w:val="00173ADA"/>
    <w:rsid w:val="00173E1B"/>
    <w:rsid w:val="00173E28"/>
    <w:rsid w:val="001742D0"/>
    <w:rsid w:val="0017452A"/>
    <w:rsid w:val="001745A8"/>
    <w:rsid w:val="001745F9"/>
    <w:rsid w:val="001748E0"/>
    <w:rsid w:val="0017499D"/>
    <w:rsid w:val="00174A47"/>
    <w:rsid w:val="00174D01"/>
    <w:rsid w:val="001759FD"/>
    <w:rsid w:val="00175A86"/>
    <w:rsid w:val="00175C31"/>
    <w:rsid w:val="00175D65"/>
    <w:rsid w:val="00175DC7"/>
    <w:rsid w:val="0017694E"/>
    <w:rsid w:val="00176A3C"/>
    <w:rsid w:val="00176B13"/>
    <w:rsid w:val="00176C8C"/>
    <w:rsid w:val="00176D57"/>
    <w:rsid w:val="00176D87"/>
    <w:rsid w:val="00176F60"/>
    <w:rsid w:val="001772A6"/>
    <w:rsid w:val="00177598"/>
    <w:rsid w:val="001777AA"/>
    <w:rsid w:val="00177B60"/>
    <w:rsid w:val="00177BC6"/>
    <w:rsid w:val="00177D5C"/>
    <w:rsid w:val="00177E0B"/>
    <w:rsid w:val="001800E4"/>
    <w:rsid w:val="00180125"/>
    <w:rsid w:val="00180353"/>
    <w:rsid w:val="001805C7"/>
    <w:rsid w:val="001807CD"/>
    <w:rsid w:val="001809DE"/>
    <w:rsid w:val="00180C48"/>
    <w:rsid w:val="00181914"/>
    <w:rsid w:val="00181A9C"/>
    <w:rsid w:val="00181B81"/>
    <w:rsid w:val="00181BE2"/>
    <w:rsid w:val="00181C51"/>
    <w:rsid w:val="00181C67"/>
    <w:rsid w:val="00181CEF"/>
    <w:rsid w:val="00181D9D"/>
    <w:rsid w:val="00181DF1"/>
    <w:rsid w:val="001820C7"/>
    <w:rsid w:val="001821D5"/>
    <w:rsid w:val="00182606"/>
    <w:rsid w:val="00182685"/>
    <w:rsid w:val="00182844"/>
    <w:rsid w:val="001829DC"/>
    <w:rsid w:val="00182A08"/>
    <w:rsid w:val="00182DA0"/>
    <w:rsid w:val="00182FEB"/>
    <w:rsid w:val="00183359"/>
    <w:rsid w:val="001833F6"/>
    <w:rsid w:val="00183409"/>
    <w:rsid w:val="00183757"/>
    <w:rsid w:val="0018385A"/>
    <w:rsid w:val="001839E5"/>
    <w:rsid w:val="00183B3F"/>
    <w:rsid w:val="00183E0C"/>
    <w:rsid w:val="00183F89"/>
    <w:rsid w:val="001845EE"/>
    <w:rsid w:val="00184969"/>
    <w:rsid w:val="00184A15"/>
    <w:rsid w:val="00184AF9"/>
    <w:rsid w:val="00184B7C"/>
    <w:rsid w:val="00184EB5"/>
    <w:rsid w:val="00185151"/>
    <w:rsid w:val="001853BC"/>
    <w:rsid w:val="00185459"/>
    <w:rsid w:val="00185549"/>
    <w:rsid w:val="001855E2"/>
    <w:rsid w:val="00185617"/>
    <w:rsid w:val="00185D10"/>
    <w:rsid w:val="00185D73"/>
    <w:rsid w:val="00185E44"/>
    <w:rsid w:val="00186296"/>
    <w:rsid w:val="0018645D"/>
    <w:rsid w:val="001864F5"/>
    <w:rsid w:val="001865AF"/>
    <w:rsid w:val="00186774"/>
    <w:rsid w:val="001868C4"/>
    <w:rsid w:val="00186AA0"/>
    <w:rsid w:val="00186DE1"/>
    <w:rsid w:val="0018721E"/>
    <w:rsid w:val="00187622"/>
    <w:rsid w:val="00187A77"/>
    <w:rsid w:val="00187B5F"/>
    <w:rsid w:val="00187BB4"/>
    <w:rsid w:val="00190335"/>
    <w:rsid w:val="001904F4"/>
    <w:rsid w:val="001905E7"/>
    <w:rsid w:val="00190905"/>
    <w:rsid w:val="00190991"/>
    <w:rsid w:val="001909CA"/>
    <w:rsid w:val="00190A42"/>
    <w:rsid w:val="00190B32"/>
    <w:rsid w:val="001912E2"/>
    <w:rsid w:val="001918A9"/>
    <w:rsid w:val="001918D8"/>
    <w:rsid w:val="0019193F"/>
    <w:rsid w:val="00191984"/>
    <w:rsid w:val="00191EB5"/>
    <w:rsid w:val="00191EF9"/>
    <w:rsid w:val="0019206A"/>
    <w:rsid w:val="0019230F"/>
    <w:rsid w:val="00192514"/>
    <w:rsid w:val="001927FD"/>
    <w:rsid w:val="001929A5"/>
    <w:rsid w:val="00192A76"/>
    <w:rsid w:val="00192BC1"/>
    <w:rsid w:val="00192D0A"/>
    <w:rsid w:val="00192E8F"/>
    <w:rsid w:val="00192FF2"/>
    <w:rsid w:val="00193184"/>
    <w:rsid w:val="001931D3"/>
    <w:rsid w:val="00193535"/>
    <w:rsid w:val="001941F7"/>
    <w:rsid w:val="00194624"/>
    <w:rsid w:val="001948E6"/>
    <w:rsid w:val="0019492E"/>
    <w:rsid w:val="00194A22"/>
    <w:rsid w:val="00194AD1"/>
    <w:rsid w:val="00194D1F"/>
    <w:rsid w:val="00194FB1"/>
    <w:rsid w:val="00195047"/>
    <w:rsid w:val="00196253"/>
    <w:rsid w:val="001963E2"/>
    <w:rsid w:val="00196B3F"/>
    <w:rsid w:val="00196D36"/>
    <w:rsid w:val="00196FC5"/>
    <w:rsid w:val="001970AA"/>
    <w:rsid w:val="00197110"/>
    <w:rsid w:val="0019728D"/>
    <w:rsid w:val="001972D8"/>
    <w:rsid w:val="001972E5"/>
    <w:rsid w:val="001974BE"/>
    <w:rsid w:val="001975CD"/>
    <w:rsid w:val="0019765A"/>
    <w:rsid w:val="00197729"/>
    <w:rsid w:val="0019776D"/>
    <w:rsid w:val="00197A89"/>
    <w:rsid w:val="00197B2A"/>
    <w:rsid w:val="00197FB1"/>
    <w:rsid w:val="001A01E4"/>
    <w:rsid w:val="001A03CD"/>
    <w:rsid w:val="001A04DA"/>
    <w:rsid w:val="001A088F"/>
    <w:rsid w:val="001A0949"/>
    <w:rsid w:val="001A0969"/>
    <w:rsid w:val="001A0D99"/>
    <w:rsid w:val="001A103E"/>
    <w:rsid w:val="001A12B6"/>
    <w:rsid w:val="001A1466"/>
    <w:rsid w:val="001A173C"/>
    <w:rsid w:val="001A17B2"/>
    <w:rsid w:val="001A1A05"/>
    <w:rsid w:val="001A1C13"/>
    <w:rsid w:val="001A1C7A"/>
    <w:rsid w:val="001A1DCF"/>
    <w:rsid w:val="001A1E4A"/>
    <w:rsid w:val="001A20CD"/>
    <w:rsid w:val="001A247A"/>
    <w:rsid w:val="001A25E2"/>
    <w:rsid w:val="001A26B2"/>
    <w:rsid w:val="001A27C1"/>
    <w:rsid w:val="001A283F"/>
    <w:rsid w:val="001A297F"/>
    <w:rsid w:val="001A2A35"/>
    <w:rsid w:val="001A2ACF"/>
    <w:rsid w:val="001A2BCC"/>
    <w:rsid w:val="001A2C0D"/>
    <w:rsid w:val="001A2CD8"/>
    <w:rsid w:val="001A2D49"/>
    <w:rsid w:val="001A2E0E"/>
    <w:rsid w:val="001A2EEC"/>
    <w:rsid w:val="001A31F5"/>
    <w:rsid w:val="001A3318"/>
    <w:rsid w:val="001A38B0"/>
    <w:rsid w:val="001A38CA"/>
    <w:rsid w:val="001A398E"/>
    <w:rsid w:val="001A3F1E"/>
    <w:rsid w:val="001A4201"/>
    <w:rsid w:val="001A4378"/>
    <w:rsid w:val="001A4589"/>
    <w:rsid w:val="001A489F"/>
    <w:rsid w:val="001A4E8E"/>
    <w:rsid w:val="001A4EE9"/>
    <w:rsid w:val="001A53AE"/>
    <w:rsid w:val="001A556E"/>
    <w:rsid w:val="001A56F4"/>
    <w:rsid w:val="001A5AE1"/>
    <w:rsid w:val="001A5D4A"/>
    <w:rsid w:val="001A5F09"/>
    <w:rsid w:val="001A6250"/>
    <w:rsid w:val="001A62FB"/>
    <w:rsid w:val="001A63F2"/>
    <w:rsid w:val="001A6688"/>
    <w:rsid w:val="001A6801"/>
    <w:rsid w:val="001A692D"/>
    <w:rsid w:val="001A69A0"/>
    <w:rsid w:val="001A6A5E"/>
    <w:rsid w:val="001A6B1A"/>
    <w:rsid w:val="001A721E"/>
    <w:rsid w:val="001A73DB"/>
    <w:rsid w:val="001A73EF"/>
    <w:rsid w:val="001A753E"/>
    <w:rsid w:val="001A7802"/>
    <w:rsid w:val="001A7846"/>
    <w:rsid w:val="001A7BEE"/>
    <w:rsid w:val="001A7C7C"/>
    <w:rsid w:val="001B00B9"/>
    <w:rsid w:val="001B00FB"/>
    <w:rsid w:val="001B052A"/>
    <w:rsid w:val="001B052C"/>
    <w:rsid w:val="001B0656"/>
    <w:rsid w:val="001B0663"/>
    <w:rsid w:val="001B06AD"/>
    <w:rsid w:val="001B07AC"/>
    <w:rsid w:val="001B0946"/>
    <w:rsid w:val="001B0B80"/>
    <w:rsid w:val="001B0E62"/>
    <w:rsid w:val="001B1080"/>
    <w:rsid w:val="001B1136"/>
    <w:rsid w:val="001B1161"/>
    <w:rsid w:val="001B11BF"/>
    <w:rsid w:val="001B142F"/>
    <w:rsid w:val="001B1519"/>
    <w:rsid w:val="001B1736"/>
    <w:rsid w:val="001B1ABE"/>
    <w:rsid w:val="001B1D78"/>
    <w:rsid w:val="001B1DB8"/>
    <w:rsid w:val="001B1FEE"/>
    <w:rsid w:val="001B2192"/>
    <w:rsid w:val="001B242D"/>
    <w:rsid w:val="001B24CA"/>
    <w:rsid w:val="001B2A4E"/>
    <w:rsid w:val="001B2BAC"/>
    <w:rsid w:val="001B2D6B"/>
    <w:rsid w:val="001B2ED1"/>
    <w:rsid w:val="001B34A5"/>
    <w:rsid w:val="001B361C"/>
    <w:rsid w:val="001B36D8"/>
    <w:rsid w:val="001B3955"/>
    <w:rsid w:val="001B3A19"/>
    <w:rsid w:val="001B3B64"/>
    <w:rsid w:val="001B3C64"/>
    <w:rsid w:val="001B3FAF"/>
    <w:rsid w:val="001B40BF"/>
    <w:rsid w:val="001B4296"/>
    <w:rsid w:val="001B4402"/>
    <w:rsid w:val="001B48F9"/>
    <w:rsid w:val="001B4BB3"/>
    <w:rsid w:val="001B5011"/>
    <w:rsid w:val="001B539D"/>
    <w:rsid w:val="001B5504"/>
    <w:rsid w:val="001B5566"/>
    <w:rsid w:val="001B56ED"/>
    <w:rsid w:val="001B582E"/>
    <w:rsid w:val="001B5BD2"/>
    <w:rsid w:val="001B5C18"/>
    <w:rsid w:val="001B5DEB"/>
    <w:rsid w:val="001B61D2"/>
    <w:rsid w:val="001B6435"/>
    <w:rsid w:val="001B655A"/>
    <w:rsid w:val="001B6A69"/>
    <w:rsid w:val="001B6B20"/>
    <w:rsid w:val="001B6DA7"/>
    <w:rsid w:val="001B7216"/>
    <w:rsid w:val="001B7443"/>
    <w:rsid w:val="001B7634"/>
    <w:rsid w:val="001B7AB4"/>
    <w:rsid w:val="001B7BB0"/>
    <w:rsid w:val="001B7D0B"/>
    <w:rsid w:val="001B7E22"/>
    <w:rsid w:val="001B7E3B"/>
    <w:rsid w:val="001B7F2F"/>
    <w:rsid w:val="001C0024"/>
    <w:rsid w:val="001C0119"/>
    <w:rsid w:val="001C02C8"/>
    <w:rsid w:val="001C0490"/>
    <w:rsid w:val="001C05ED"/>
    <w:rsid w:val="001C0899"/>
    <w:rsid w:val="001C08C2"/>
    <w:rsid w:val="001C08D5"/>
    <w:rsid w:val="001C0AE7"/>
    <w:rsid w:val="001C0E02"/>
    <w:rsid w:val="001C0E92"/>
    <w:rsid w:val="001C1241"/>
    <w:rsid w:val="001C1274"/>
    <w:rsid w:val="001C1480"/>
    <w:rsid w:val="001C14C9"/>
    <w:rsid w:val="001C181E"/>
    <w:rsid w:val="001C1846"/>
    <w:rsid w:val="001C1A21"/>
    <w:rsid w:val="001C1B6D"/>
    <w:rsid w:val="001C1D39"/>
    <w:rsid w:val="001C1EE1"/>
    <w:rsid w:val="001C1FDD"/>
    <w:rsid w:val="001C202E"/>
    <w:rsid w:val="001C2686"/>
    <w:rsid w:val="001C28FF"/>
    <w:rsid w:val="001C2A6A"/>
    <w:rsid w:val="001C2BBA"/>
    <w:rsid w:val="001C2C7F"/>
    <w:rsid w:val="001C3437"/>
    <w:rsid w:val="001C35AB"/>
    <w:rsid w:val="001C36E8"/>
    <w:rsid w:val="001C3814"/>
    <w:rsid w:val="001C38CB"/>
    <w:rsid w:val="001C38EB"/>
    <w:rsid w:val="001C3C37"/>
    <w:rsid w:val="001C4068"/>
    <w:rsid w:val="001C416C"/>
    <w:rsid w:val="001C42E2"/>
    <w:rsid w:val="001C4690"/>
    <w:rsid w:val="001C4AA2"/>
    <w:rsid w:val="001C4ADD"/>
    <w:rsid w:val="001C4C40"/>
    <w:rsid w:val="001C4E9D"/>
    <w:rsid w:val="001C5000"/>
    <w:rsid w:val="001C51BA"/>
    <w:rsid w:val="001C54CA"/>
    <w:rsid w:val="001C54F1"/>
    <w:rsid w:val="001C5668"/>
    <w:rsid w:val="001C5933"/>
    <w:rsid w:val="001C59BE"/>
    <w:rsid w:val="001C59BF"/>
    <w:rsid w:val="001C5D50"/>
    <w:rsid w:val="001C5E1B"/>
    <w:rsid w:val="001C5E3A"/>
    <w:rsid w:val="001C5FEB"/>
    <w:rsid w:val="001C60E5"/>
    <w:rsid w:val="001C6246"/>
    <w:rsid w:val="001C63D1"/>
    <w:rsid w:val="001C6643"/>
    <w:rsid w:val="001C6A8C"/>
    <w:rsid w:val="001C6B43"/>
    <w:rsid w:val="001C6E7B"/>
    <w:rsid w:val="001C6FD6"/>
    <w:rsid w:val="001C713E"/>
    <w:rsid w:val="001C746D"/>
    <w:rsid w:val="001C74BE"/>
    <w:rsid w:val="001C7796"/>
    <w:rsid w:val="001C7851"/>
    <w:rsid w:val="001C7EF6"/>
    <w:rsid w:val="001C7EFA"/>
    <w:rsid w:val="001D0163"/>
    <w:rsid w:val="001D0195"/>
    <w:rsid w:val="001D0294"/>
    <w:rsid w:val="001D02DD"/>
    <w:rsid w:val="001D0500"/>
    <w:rsid w:val="001D0511"/>
    <w:rsid w:val="001D0515"/>
    <w:rsid w:val="001D05DE"/>
    <w:rsid w:val="001D06E8"/>
    <w:rsid w:val="001D0B28"/>
    <w:rsid w:val="001D0C9D"/>
    <w:rsid w:val="001D0CDB"/>
    <w:rsid w:val="001D0D3E"/>
    <w:rsid w:val="001D0EBC"/>
    <w:rsid w:val="001D107C"/>
    <w:rsid w:val="001D10CD"/>
    <w:rsid w:val="001D1153"/>
    <w:rsid w:val="001D11BD"/>
    <w:rsid w:val="001D145C"/>
    <w:rsid w:val="001D153D"/>
    <w:rsid w:val="001D17ED"/>
    <w:rsid w:val="001D1FD8"/>
    <w:rsid w:val="001D24CC"/>
    <w:rsid w:val="001D2D31"/>
    <w:rsid w:val="001D2F65"/>
    <w:rsid w:val="001D3004"/>
    <w:rsid w:val="001D3437"/>
    <w:rsid w:val="001D3563"/>
    <w:rsid w:val="001D3731"/>
    <w:rsid w:val="001D37ED"/>
    <w:rsid w:val="001D3834"/>
    <w:rsid w:val="001D38C0"/>
    <w:rsid w:val="001D3ED6"/>
    <w:rsid w:val="001D4033"/>
    <w:rsid w:val="001D4294"/>
    <w:rsid w:val="001D44B3"/>
    <w:rsid w:val="001D4567"/>
    <w:rsid w:val="001D4869"/>
    <w:rsid w:val="001D4AFB"/>
    <w:rsid w:val="001D4B5F"/>
    <w:rsid w:val="001D4E1F"/>
    <w:rsid w:val="001D4F92"/>
    <w:rsid w:val="001D514B"/>
    <w:rsid w:val="001D553A"/>
    <w:rsid w:val="001D58BF"/>
    <w:rsid w:val="001D58D5"/>
    <w:rsid w:val="001D598F"/>
    <w:rsid w:val="001D5B3D"/>
    <w:rsid w:val="001D5B86"/>
    <w:rsid w:val="001D5D2E"/>
    <w:rsid w:val="001D60FF"/>
    <w:rsid w:val="001D6131"/>
    <w:rsid w:val="001D615E"/>
    <w:rsid w:val="001D6311"/>
    <w:rsid w:val="001D63B3"/>
    <w:rsid w:val="001D648B"/>
    <w:rsid w:val="001D6830"/>
    <w:rsid w:val="001D6960"/>
    <w:rsid w:val="001D6AD8"/>
    <w:rsid w:val="001D6BE8"/>
    <w:rsid w:val="001D72E7"/>
    <w:rsid w:val="001D7301"/>
    <w:rsid w:val="001D78EB"/>
    <w:rsid w:val="001D78F0"/>
    <w:rsid w:val="001D799A"/>
    <w:rsid w:val="001D7B01"/>
    <w:rsid w:val="001D7D53"/>
    <w:rsid w:val="001D7ED9"/>
    <w:rsid w:val="001D7F09"/>
    <w:rsid w:val="001E039D"/>
    <w:rsid w:val="001E0521"/>
    <w:rsid w:val="001E0917"/>
    <w:rsid w:val="001E0BD5"/>
    <w:rsid w:val="001E0C17"/>
    <w:rsid w:val="001E0E48"/>
    <w:rsid w:val="001E111C"/>
    <w:rsid w:val="001E1221"/>
    <w:rsid w:val="001E1444"/>
    <w:rsid w:val="001E159D"/>
    <w:rsid w:val="001E15CA"/>
    <w:rsid w:val="001E15EE"/>
    <w:rsid w:val="001E17CB"/>
    <w:rsid w:val="001E1809"/>
    <w:rsid w:val="001E1900"/>
    <w:rsid w:val="001E1A75"/>
    <w:rsid w:val="001E1DE5"/>
    <w:rsid w:val="001E226D"/>
    <w:rsid w:val="001E2386"/>
    <w:rsid w:val="001E2502"/>
    <w:rsid w:val="001E2582"/>
    <w:rsid w:val="001E2971"/>
    <w:rsid w:val="001E29A4"/>
    <w:rsid w:val="001E2B69"/>
    <w:rsid w:val="001E2F30"/>
    <w:rsid w:val="001E2F70"/>
    <w:rsid w:val="001E3008"/>
    <w:rsid w:val="001E3247"/>
    <w:rsid w:val="001E324E"/>
    <w:rsid w:val="001E3986"/>
    <w:rsid w:val="001E3A9B"/>
    <w:rsid w:val="001E3FC4"/>
    <w:rsid w:val="001E4022"/>
    <w:rsid w:val="001E4158"/>
    <w:rsid w:val="001E422D"/>
    <w:rsid w:val="001E4535"/>
    <w:rsid w:val="001E487E"/>
    <w:rsid w:val="001E4D4E"/>
    <w:rsid w:val="001E512D"/>
    <w:rsid w:val="001E5584"/>
    <w:rsid w:val="001E573C"/>
    <w:rsid w:val="001E57A9"/>
    <w:rsid w:val="001E58A4"/>
    <w:rsid w:val="001E5B43"/>
    <w:rsid w:val="001E6022"/>
    <w:rsid w:val="001E6055"/>
    <w:rsid w:val="001E6367"/>
    <w:rsid w:val="001E673E"/>
    <w:rsid w:val="001E6903"/>
    <w:rsid w:val="001E6974"/>
    <w:rsid w:val="001E69EA"/>
    <w:rsid w:val="001E6A2C"/>
    <w:rsid w:val="001E6B4D"/>
    <w:rsid w:val="001E6BAD"/>
    <w:rsid w:val="001E6E55"/>
    <w:rsid w:val="001E6FE6"/>
    <w:rsid w:val="001E709C"/>
    <w:rsid w:val="001E72D2"/>
    <w:rsid w:val="001E7528"/>
    <w:rsid w:val="001E755D"/>
    <w:rsid w:val="001E789E"/>
    <w:rsid w:val="001E7AE9"/>
    <w:rsid w:val="001F00A8"/>
    <w:rsid w:val="001F0161"/>
    <w:rsid w:val="001F022C"/>
    <w:rsid w:val="001F0287"/>
    <w:rsid w:val="001F062B"/>
    <w:rsid w:val="001F083F"/>
    <w:rsid w:val="001F0AB8"/>
    <w:rsid w:val="001F0AED"/>
    <w:rsid w:val="001F0D9C"/>
    <w:rsid w:val="001F13C3"/>
    <w:rsid w:val="001F14CA"/>
    <w:rsid w:val="001F1630"/>
    <w:rsid w:val="001F1A49"/>
    <w:rsid w:val="001F1B15"/>
    <w:rsid w:val="001F1D92"/>
    <w:rsid w:val="001F1E88"/>
    <w:rsid w:val="001F1F49"/>
    <w:rsid w:val="001F1FB2"/>
    <w:rsid w:val="001F1FBD"/>
    <w:rsid w:val="001F2182"/>
    <w:rsid w:val="001F2326"/>
    <w:rsid w:val="001F23A4"/>
    <w:rsid w:val="001F267C"/>
    <w:rsid w:val="001F2751"/>
    <w:rsid w:val="001F2836"/>
    <w:rsid w:val="001F291C"/>
    <w:rsid w:val="001F29A9"/>
    <w:rsid w:val="001F2BD7"/>
    <w:rsid w:val="001F2E9D"/>
    <w:rsid w:val="001F301A"/>
    <w:rsid w:val="001F3119"/>
    <w:rsid w:val="001F332C"/>
    <w:rsid w:val="001F367A"/>
    <w:rsid w:val="001F3A67"/>
    <w:rsid w:val="001F3BB8"/>
    <w:rsid w:val="001F3D99"/>
    <w:rsid w:val="001F3F65"/>
    <w:rsid w:val="001F4061"/>
    <w:rsid w:val="001F4246"/>
    <w:rsid w:val="001F427B"/>
    <w:rsid w:val="001F4300"/>
    <w:rsid w:val="001F4646"/>
    <w:rsid w:val="001F47BD"/>
    <w:rsid w:val="001F47D5"/>
    <w:rsid w:val="001F4A79"/>
    <w:rsid w:val="001F4DCD"/>
    <w:rsid w:val="001F4DEE"/>
    <w:rsid w:val="001F4EBD"/>
    <w:rsid w:val="001F50DE"/>
    <w:rsid w:val="001F51BC"/>
    <w:rsid w:val="001F5222"/>
    <w:rsid w:val="001F5377"/>
    <w:rsid w:val="001F53FD"/>
    <w:rsid w:val="001F589F"/>
    <w:rsid w:val="001F58D0"/>
    <w:rsid w:val="001F595A"/>
    <w:rsid w:val="001F5C6E"/>
    <w:rsid w:val="001F5D46"/>
    <w:rsid w:val="001F634B"/>
    <w:rsid w:val="001F6369"/>
    <w:rsid w:val="001F6685"/>
    <w:rsid w:val="001F66A3"/>
    <w:rsid w:val="001F6763"/>
    <w:rsid w:val="001F73AE"/>
    <w:rsid w:val="001F76AB"/>
    <w:rsid w:val="001F788B"/>
    <w:rsid w:val="001F7AB9"/>
    <w:rsid w:val="001F7B1E"/>
    <w:rsid w:val="001F7C73"/>
    <w:rsid w:val="001F7C8A"/>
    <w:rsid w:val="001F7CE5"/>
    <w:rsid w:val="0020013A"/>
    <w:rsid w:val="00200196"/>
    <w:rsid w:val="002001EB"/>
    <w:rsid w:val="00200300"/>
    <w:rsid w:val="0020047A"/>
    <w:rsid w:val="00200721"/>
    <w:rsid w:val="002007B7"/>
    <w:rsid w:val="00200919"/>
    <w:rsid w:val="00200A63"/>
    <w:rsid w:val="00200BC1"/>
    <w:rsid w:val="00200BF9"/>
    <w:rsid w:val="00200C87"/>
    <w:rsid w:val="0020107A"/>
    <w:rsid w:val="002010A9"/>
    <w:rsid w:val="00201226"/>
    <w:rsid w:val="00201275"/>
    <w:rsid w:val="002018D0"/>
    <w:rsid w:val="00202046"/>
    <w:rsid w:val="002020C1"/>
    <w:rsid w:val="002021DE"/>
    <w:rsid w:val="002022D0"/>
    <w:rsid w:val="00202565"/>
    <w:rsid w:val="0020293C"/>
    <w:rsid w:val="00202A9F"/>
    <w:rsid w:val="00202AB4"/>
    <w:rsid w:val="00202F49"/>
    <w:rsid w:val="00203043"/>
    <w:rsid w:val="00203109"/>
    <w:rsid w:val="0020341E"/>
    <w:rsid w:val="002036A5"/>
    <w:rsid w:val="0020371E"/>
    <w:rsid w:val="00203793"/>
    <w:rsid w:val="00204544"/>
    <w:rsid w:val="00204851"/>
    <w:rsid w:val="00204C2B"/>
    <w:rsid w:val="00204C84"/>
    <w:rsid w:val="00205051"/>
    <w:rsid w:val="00205108"/>
    <w:rsid w:val="002054CC"/>
    <w:rsid w:val="002054FB"/>
    <w:rsid w:val="00205A1A"/>
    <w:rsid w:val="00205A1D"/>
    <w:rsid w:val="00205A55"/>
    <w:rsid w:val="00205C1D"/>
    <w:rsid w:val="00205D6E"/>
    <w:rsid w:val="0020614C"/>
    <w:rsid w:val="0020655C"/>
    <w:rsid w:val="002068D8"/>
    <w:rsid w:val="00206D02"/>
    <w:rsid w:val="00207147"/>
    <w:rsid w:val="0020717A"/>
    <w:rsid w:val="00207272"/>
    <w:rsid w:val="00207298"/>
    <w:rsid w:val="00207578"/>
    <w:rsid w:val="0020793E"/>
    <w:rsid w:val="00207B98"/>
    <w:rsid w:val="00207D79"/>
    <w:rsid w:val="00210172"/>
    <w:rsid w:val="00210185"/>
    <w:rsid w:val="002101D3"/>
    <w:rsid w:val="00210368"/>
    <w:rsid w:val="002105B1"/>
    <w:rsid w:val="0021060B"/>
    <w:rsid w:val="00210897"/>
    <w:rsid w:val="00210C69"/>
    <w:rsid w:val="00210EC4"/>
    <w:rsid w:val="00210FBB"/>
    <w:rsid w:val="00211080"/>
    <w:rsid w:val="00211178"/>
    <w:rsid w:val="0021167C"/>
    <w:rsid w:val="002116CB"/>
    <w:rsid w:val="00211763"/>
    <w:rsid w:val="0021191D"/>
    <w:rsid w:val="00211938"/>
    <w:rsid w:val="00211AA1"/>
    <w:rsid w:val="002123E0"/>
    <w:rsid w:val="0021276C"/>
    <w:rsid w:val="002127D2"/>
    <w:rsid w:val="00212800"/>
    <w:rsid w:val="002128DF"/>
    <w:rsid w:val="00212941"/>
    <w:rsid w:val="0021298D"/>
    <w:rsid w:val="00212AB6"/>
    <w:rsid w:val="00212BA1"/>
    <w:rsid w:val="00212BD7"/>
    <w:rsid w:val="00212E4E"/>
    <w:rsid w:val="00213170"/>
    <w:rsid w:val="00213204"/>
    <w:rsid w:val="002132E8"/>
    <w:rsid w:val="00213372"/>
    <w:rsid w:val="002133AA"/>
    <w:rsid w:val="002134AE"/>
    <w:rsid w:val="0021358F"/>
    <w:rsid w:val="00213CC5"/>
    <w:rsid w:val="00213E9A"/>
    <w:rsid w:val="00213F28"/>
    <w:rsid w:val="00213F63"/>
    <w:rsid w:val="0021407A"/>
    <w:rsid w:val="00214137"/>
    <w:rsid w:val="0021421E"/>
    <w:rsid w:val="002143DB"/>
    <w:rsid w:val="00214550"/>
    <w:rsid w:val="002145C3"/>
    <w:rsid w:val="00214636"/>
    <w:rsid w:val="002146EB"/>
    <w:rsid w:val="00214A0D"/>
    <w:rsid w:val="00214D25"/>
    <w:rsid w:val="00214F85"/>
    <w:rsid w:val="00215115"/>
    <w:rsid w:val="002153C6"/>
    <w:rsid w:val="00215697"/>
    <w:rsid w:val="0021574A"/>
    <w:rsid w:val="00215CAD"/>
    <w:rsid w:val="00215EB5"/>
    <w:rsid w:val="00215F31"/>
    <w:rsid w:val="00216022"/>
    <w:rsid w:val="0021603A"/>
    <w:rsid w:val="002160CD"/>
    <w:rsid w:val="00216190"/>
    <w:rsid w:val="002161A6"/>
    <w:rsid w:val="00216499"/>
    <w:rsid w:val="00216562"/>
    <w:rsid w:val="00216811"/>
    <w:rsid w:val="00216B52"/>
    <w:rsid w:val="00217177"/>
    <w:rsid w:val="00217292"/>
    <w:rsid w:val="00217522"/>
    <w:rsid w:val="00217AE0"/>
    <w:rsid w:val="00217F00"/>
    <w:rsid w:val="0022062D"/>
    <w:rsid w:val="0022081C"/>
    <w:rsid w:val="00220860"/>
    <w:rsid w:val="00220DB5"/>
    <w:rsid w:val="00221283"/>
    <w:rsid w:val="002213DB"/>
    <w:rsid w:val="002213F1"/>
    <w:rsid w:val="00221A0F"/>
    <w:rsid w:val="00221AB6"/>
    <w:rsid w:val="00221DF0"/>
    <w:rsid w:val="00221F04"/>
    <w:rsid w:val="00222400"/>
    <w:rsid w:val="002225E9"/>
    <w:rsid w:val="00222994"/>
    <w:rsid w:val="0022326B"/>
    <w:rsid w:val="0022342A"/>
    <w:rsid w:val="00223B06"/>
    <w:rsid w:val="00223CEB"/>
    <w:rsid w:val="0022400D"/>
    <w:rsid w:val="0022437A"/>
    <w:rsid w:val="00224381"/>
    <w:rsid w:val="002247E6"/>
    <w:rsid w:val="00224A73"/>
    <w:rsid w:val="00224F37"/>
    <w:rsid w:val="00225292"/>
    <w:rsid w:val="002253A6"/>
    <w:rsid w:val="002255FA"/>
    <w:rsid w:val="00225634"/>
    <w:rsid w:val="00225649"/>
    <w:rsid w:val="00225D2E"/>
    <w:rsid w:val="00225D53"/>
    <w:rsid w:val="00225D65"/>
    <w:rsid w:val="00226079"/>
    <w:rsid w:val="0022615C"/>
    <w:rsid w:val="00226325"/>
    <w:rsid w:val="00226468"/>
    <w:rsid w:val="002264CC"/>
    <w:rsid w:val="00226501"/>
    <w:rsid w:val="0022669A"/>
    <w:rsid w:val="00226707"/>
    <w:rsid w:val="0022699F"/>
    <w:rsid w:val="00226B12"/>
    <w:rsid w:val="00226BD8"/>
    <w:rsid w:val="00226CFE"/>
    <w:rsid w:val="00226D7A"/>
    <w:rsid w:val="00227CF6"/>
    <w:rsid w:val="002300D9"/>
    <w:rsid w:val="0023033E"/>
    <w:rsid w:val="002305C6"/>
    <w:rsid w:val="002307FB"/>
    <w:rsid w:val="0023090C"/>
    <w:rsid w:val="00230914"/>
    <w:rsid w:val="00230BD6"/>
    <w:rsid w:val="00230E00"/>
    <w:rsid w:val="00230FE3"/>
    <w:rsid w:val="002310D3"/>
    <w:rsid w:val="002310F8"/>
    <w:rsid w:val="00231518"/>
    <w:rsid w:val="00231592"/>
    <w:rsid w:val="00231743"/>
    <w:rsid w:val="0023178D"/>
    <w:rsid w:val="002317A7"/>
    <w:rsid w:val="002317D4"/>
    <w:rsid w:val="00231A47"/>
    <w:rsid w:val="00231CDC"/>
    <w:rsid w:val="00231F47"/>
    <w:rsid w:val="00232005"/>
    <w:rsid w:val="0023297A"/>
    <w:rsid w:val="002329EA"/>
    <w:rsid w:val="00232A2D"/>
    <w:rsid w:val="00232C1B"/>
    <w:rsid w:val="00232C39"/>
    <w:rsid w:val="00232E8E"/>
    <w:rsid w:val="00232F00"/>
    <w:rsid w:val="0023311F"/>
    <w:rsid w:val="00233660"/>
    <w:rsid w:val="00233B8D"/>
    <w:rsid w:val="00233EB0"/>
    <w:rsid w:val="0023410A"/>
    <w:rsid w:val="002341A3"/>
    <w:rsid w:val="002341C4"/>
    <w:rsid w:val="00234262"/>
    <w:rsid w:val="00234838"/>
    <w:rsid w:val="00234852"/>
    <w:rsid w:val="002348F4"/>
    <w:rsid w:val="0023499A"/>
    <w:rsid w:val="00234AAB"/>
    <w:rsid w:val="00234AEA"/>
    <w:rsid w:val="00234B99"/>
    <w:rsid w:val="00234D4D"/>
    <w:rsid w:val="00234E99"/>
    <w:rsid w:val="0023523B"/>
    <w:rsid w:val="00235272"/>
    <w:rsid w:val="00235382"/>
    <w:rsid w:val="002355F7"/>
    <w:rsid w:val="00235700"/>
    <w:rsid w:val="00235811"/>
    <w:rsid w:val="0023591F"/>
    <w:rsid w:val="00235949"/>
    <w:rsid w:val="00235A1B"/>
    <w:rsid w:val="00235B05"/>
    <w:rsid w:val="00235CDF"/>
    <w:rsid w:val="00235D4F"/>
    <w:rsid w:val="002365EE"/>
    <w:rsid w:val="0023666C"/>
    <w:rsid w:val="0023678B"/>
    <w:rsid w:val="00236A4E"/>
    <w:rsid w:val="0023715C"/>
    <w:rsid w:val="002373AE"/>
    <w:rsid w:val="00237C36"/>
    <w:rsid w:val="00237D25"/>
    <w:rsid w:val="00237FC7"/>
    <w:rsid w:val="00240024"/>
    <w:rsid w:val="00240048"/>
    <w:rsid w:val="00240077"/>
    <w:rsid w:val="002402E5"/>
    <w:rsid w:val="002403C7"/>
    <w:rsid w:val="00240811"/>
    <w:rsid w:val="00240B69"/>
    <w:rsid w:val="00240CD5"/>
    <w:rsid w:val="00240DB3"/>
    <w:rsid w:val="0024146D"/>
    <w:rsid w:val="00241870"/>
    <w:rsid w:val="00241C16"/>
    <w:rsid w:val="00241FAA"/>
    <w:rsid w:val="002420F5"/>
    <w:rsid w:val="00242366"/>
    <w:rsid w:val="002429EB"/>
    <w:rsid w:val="00242F60"/>
    <w:rsid w:val="002432B9"/>
    <w:rsid w:val="002433A2"/>
    <w:rsid w:val="0024341B"/>
    <w:rsid w:val="0024342A"/>
    <w:rsid w:val="00243498"/>
    <w:rsid w:val="0024395C"/>
    <w:rsid w:val="002439BF"/>
    <w:rsid w:val="00243A19"/>
    <w:rsid w:val="00243A87"/>
    <w:rsid w:val="00243C8A"/>
    <w:rsid w:val="00243CD0"/>
    <w:rsid w:val="00243E03"/>
    <w:rsid w:val="0024405D"/>
    <w:rsid w:val="00244218"/>
    <w:rsid w:val="0024443F"/>
    <w:rsid w:val="00244618"/>
    <w:rsid w:val="002446F3"/>
    <w:rsid w:val="002446F4"/>
    <w:rsid w:val="00244734"/>
    <w:rsid w:val="002447B9"/>
    <w:rsid w:val="00244AC6"/>
    <w:rsid w:val="00244CF1"/>
    <w:rsid w:val="00244D58"/>
    <w:rsid w:val="002453C0"/>
    <w:rsid w:val="0024564B"/>
    <w:rsid w:val="002458D5"/>
    <w:rsid w:val="0024594A"/>
    <w:rsid w:val="002459DA"/>
    <w:rsid w:val="00245C0D"/>
    <w:rsid w:val="00245F8E"/>
    <w:rsid w:val="0024639A"/>
    <w:rsid w:val="00246545"/>
    <w:rsid w:val="00246696"/>
    <w:rsid w:val="0024687E"/>
    <w:rsid w:val="00246935"/>
    <w:rsid w:val="0024693F"/>
    <w:rsid w:val="00246ABB"/>
    <w:rsid w:val="00246D2F"/>
    <w:rsid w:val="0024741A"/>
    <w:rsid w:val="0024756E"/>
    <w:rsid w:val="0024761B"/>
    <w:rsid w:val="00247806"/>
    <w:rsid w:val="002478B3"/>
    <w:rsid w:val="00247A8D"/>
    <w:rsid w:val="00247C35"/>
    <w:rsid w:val="00247CCA"/>
    <w:rsid w:val="00247DE0"/>
    <w:rsid w:val="00247DEA"/>
    <w:rsid w:val="00247E02"/>
    <w:rsid w:val="00247F88"/>
    <w:rsid w:val="002504DA"/>
    <w:rsid w:val="002505B4"/>
    <w:rsid w:val="00250812"/>
    <w:rsid w:val="002508AF"/>
    <w:rsid w:val="0025099E"/>
    <w:rsid w:val="00251038"/>
    <w:rsid w:val="0025115C"/>
    <w:rsid w:val="002511D3"/>
    <w:rsid w:val="002514B8"/>
    <w:rsid w:val="0025178A"/>
    <w:rsid w:val="0025188F"/>
    <w:rsid w:val="002519FC"/>
    <w:rsid w:val="00251CFF"/>
    <w:rsid w:val="00251F2D"/>
    <w:rsid w:val="002521BD"/>
    <w:rsid w:val="002523D9"/>
    <w:rsid w:val="00252A26"/>
    <w:rsid w:val="00252A90"/>
    <w:rsid w:val="00252B28"/>
    <w:rsid w:val="00252F40"/>
    <w:rsid w:val="00253439"/>
    <w:rsid w:val="00253502"/>
    <w:rsid w:val="0025366F"/>
    <w:rsid w:val="002536A4"/>
    <w:rsid w:val="002537DA"/>
    <w:rsid w:val="00253854"/>
    <w:rsid w:val="0025387E"/>
    <w:rsid w:val="00253FF1"/>
    <w:rsid w:val="00254072"/>
    <w:rsid w:val="00254B10"/>
    <w:rsid w:val="00254BC0"/>
    <w:rsid w:val="00254DEE"/>
    <w:rsid w:val="00254E38"/>
    <w:rsid w:val="00254F6B"/>
    <w:rsid w:val="0025519D"/>
    <w:rsid w:val="00255230"/>
    <w:rsid w:val="00255521"/>
    <w:rsid w:val="0025560C"/>
    <w:rsid w:val="0025563A"/>
    <w:rsid w:val="00255803"/>
    <w:rsid w:val="00255CEA"/>
    <w:rsid w:val="00255D4C"/>
    <w:rsid w:val="00255D99"/>
    <w:rsid w:val="00255FAE"/>
    <w:rsid w:val="002566FA"/>
    <w:rsid w:val="00256A04"/>
    <w:rsid w:val="00256CD0"/>
    <w:rsid w:val="00256E8E"/>
    <w:rsid w:val="00257366"/>
    <w:rsid w:val="002579E5"/>
    <w:rsid w:val="002601C6"/>
    <w:rsid w:val="00260248"/>
    <w:rsid w:val="00260435"/>
    <w:rsid w:val="00260524"/>
    <w:rsid w:val="00260647"/>
    <w:rsid w:val="0026077F"/>
    <w:rsid w:val="00260788"/>
    <w:rsid w:val="00260A1D"/>
    <w:rsid w:val="00260A82"/>
    <w:rsid w:val="00260AB8"/>
    <w:rsid w:val="00260D66"/>
    <w:rsid w:val="00260DEF"/>
    <w:rsid w:val="00261663"/>
    <w:rsid w:val="002617D9"/>
    <w:rsid w:val="00261800"/>
    <w:rsid w:val="002618D1"/>
    <w:rsid w:val="00261946"/>
    <w:rsid w:val="00261EDD"/>
    <w:rsid w:val="00261F34"/>
    <w:rsid w:val="00262235"/>
    <w:rsid w:val="0026232C"/>
    <w:rsid w:val="0026243F"/>
    <w:rsid w:val="0026261B"/>
    <w:rsid w:val="00262959"/>
    <w:rsid w:val="00262997"/>
    <w:rsid w:val="00262A8B"/>
    <w:rsid w:val="00262BF5"/>
    <w:rsid w:val="00262DEA"/>
    <w:rsid w:val="00262E00"/>
    <w:rsid w:val="00262FE7"/>
    <w:rsid w:val="00263045"/>
    <w:rsid w:val="002630F4"/>
    <w:rsid w:val="00263361"/>
    <w:rsid w:val="00263429"/>
    <w:rsid w:val="002634F7"/>
    <w:rsid w:val="002635E1"/>
    <w:rsid w:val="00263AEE"/>
    <w:rsid w:val="00263C71"/>
    <w:rsid w:val="00264211"/>
    <w:rsid w:val="0026453C"/>
    <w:rsid w:val="002645B2"/>
    <w:rsid w:val="0026465C"/>
    <w:rsid w:val="0026473F"/>
    <w:rsid w:val="002647F1"/>
    <w:rsid w:val="00264F00"/>
    <w:rsid w:val="002651C3"/>
    <w:rsid w:val="002651CB"/>
    <w:rsid w:val="00265405"/>
    <w:rsid w:val="00265699"/>
    <w:rsid w:val="002656B9"/>
    <w:rsid w:val="00265A22"/>
    <w:rsid w:val="00265B2C"/>
    <w:rsid w:val="0026664B"/>
    <w:rsid w:val="002667FE"/>
    <w:rsid w:val="00266978"/>
    <w:rsid w:val="00266BBF"/>
    <w:rsid w:val="00266C5F"/>
    <w:rsid w:val="00266E2C"/>
    <w:rsid w:val="00267086"/>
    <w:rsid w:val="00267100"/>
    <w:rsid w:val="00267136"/>
    <w:rsid w:val="00267243"/>
    <w:rsid w:val="002672D3"/>
    <w:rsid w:val="0026744D"/>
    <w:rsid w:val="002674BF"/>
    <w:rsid w:val="00267523"/>
    <w:rsid w:val="002677D1"/>
    <w:rsid w:val="00267B77"/>
    <w:rsid w:val="00267D85"/>
    <w:rsid w:val="00267E51"/>
    <w:rsid w:val="00267ECF"/>
    <w:rsid w:val="00270519"/>
    <w:rsid w:val="002705AC"/>
    <w:rsid w:val="00270748"/>
    <w:rsid w:val="002708F7"/>
    <w:rsid w:val="00270A58"/>
    <w:rsid w:val="00270D5D"/>
    <w:rsid w:val="00270FCC"/>
    <w:rsid w:val="0027121B"/>
    <w:rsid w:val="002713CB"/>
    <w:rsid w:val="002716FE"/>
    <w:rsid w:val="00271849"/>
    <w:rsid w:val="0027187A"/>
    <w:rsid w:val="002719EB"/>
    <w:rsid w:val="00271ACC"/>
    <w:rsid w:val="00271C3E"/>
    <w:rsid w:val="00271D5D"/>
    <w:rsid w:val="00271D7B"/>
    <w:rsid w:val="00271F29"/>
    <w:rsid w:val="00272205"/>
    <w:rsid w:val="00272431"/>
    <w:rsid w:val="0027244E"/>
    <w:rsid w:val="002726E4"/>
    <w:rsid w:val="002729CC"/>
    <w:rsid w:val="002729F7"/>
    <w:rsid w:val="00272D0D"/>
    <w:rsid w:val="00272F56"/>
    <w:rsid w:val="002730B3"/>
    <w:rsid w:val="002732C7"/>
    <w:rsid w:val="002737A4"/>
    <w:rsid w:val="00273EF4"/>
    <w:rsid w:val="00273F5A"/>
    <w:rsid w:val="00273FDC"/>
    <w:rsid w:val="002741F8"/>
    <w:rsid w:val="002742EF"/>
    <w:rsid w:val="0027479B"/>
    <w:rsid w:val="002747FC"/>
    <w:rsid w:val="002748E9"/>
    <w:rsid w:val="00274A49"/>
    <w:rsid w:val="00274AC9"/>
    <w:rsid w:val="00274B17"/>
    <w:rsid w:val="00274B85"/>
    <w:rsid w:val="00274DFD"/>
    <w:rsid w:val="00274F11"/>
    <w:rsid w:val="0027515F"/>
    <w:rsid w:val="00275238"/>
    <w:rsid w:val="00275252"/>
    <w:rsid w:val="0027549F"/>
    <w:rsid w:val="0027574C"/>
    <w:rsid w:val="002758C7"/>
    <w:rsid w:val="00275A75"/>
    <w:rsid w:val="0027642E"/>
    <w:rsid w:val="0027658C"/>
    <w:rsid w:val="00276792"/>
    <w:rsid w:val="002767CD"/>
    <w:rsid w:val="0027684C"/>
    <w:rsid w:val="0027699F"/>
    <w:rsid w:val="00276ED6"/>
    <w:rsid w:val="002770A6"/>
    <w:rsid w:val="00277BDE"/>
    <w:rsid w:val="00277E96"/>
    <w:rsid w:val="00277F99"/>
    <w:rsid w:val="00280440"/>
    <w:rsid w:val="002804AA"/>
    <w:rsid w:val="002804B2"/>
    <w:rsid w:val="002804E1"/>
    <w:rsid w:val="0028093A"/>
    <w:rsid w:val="00280A41"/>
    <w:rsid w:val="00280DA3"/>
    <w:rsid w:val="00280DF6"/>
    <w:rsid w:val="00280F00"/>
    <w:rsid w:val="00281047"/>
    <w:rsid w:val="0028104A"/>
    <w:rsid w:val="00281224"/>
    <w:rsid w:val="00281296"/>
    <w:rsid w:val="00281AE3"/>
    <w:rsid w:val="00281D09"/>
    <w:rsid w:val="00281D31"/>
    <w:rsid w:val="00281F52"/>
    <w:rsid w:val="002823A3"/>
    <w:rsid w:val="0028247F"/>
    <w:rsid w:val="002829FE"/>
    <w:rsid w:val="002831A2"/>
    <w:rsid w:val="00283462"/>
    <w:rsid w:val="00283475"/>
    <w:rsid w:val="00283AF7"/>
    <w:rsid w:val="00283CD5"/>
    <w:rsid w:val="00283F65"/>
    <w:rsid w:val="00284056"/>
    <w:rsid w:val="00284228"/>
    <w:rsid w:val="002842A5"/>
    <w:rsid w:val="0028459A"/>
    <w:rsid w:val="002845BF"/>
    <w:rsid w:val="00284C0A"/>
    <w:rsid w:val="00284F1F"/>
    <w:rsid w:val="002851C6"/>
    <w:rsid w:val="002857CD"/>
    <w:rsid w:val="00285BE3"/>
    <w:rsid w:val="00285D91"/>
    <w:rsid w:val="00285EA7"/>
    <w:rsid w:val="00285F70"/>
    <w:rsid w:val="00286010"/>
    <w:rsid w:val="002860A7"/>
    <w:rsid w:val="00286113"/>
    <w:rsid w:val="00286A44"/>
    <w:rsid w:val="00286C2A"/>
    <w:rsid w:val="00286D13"/>
    <w:rsid w:val="00286E36"/>
    <w:rsid w:val="00286EA7"/>
    <w:rsid w:val="00286EAD"/>
    <w:rsid w:val="00287048"/>
    <w:rsid w:val="002871F4"/>
    <w:rsid w:val="002872E3"/>
    <w:rsid w:val="002873FC"/>
    <w:rsid w:val="00287457"/>
    <w:rsid w:val="002876B6"/>
    <w:rsid w:val="00287A0D"/>
    <w:rsid w:val="00287A3D"/>
    <w:rsid w:val="00287AA0"/>
    <w:rsid w:val="00287B9E"/>
    <w:rsid w:val="002903EB"/>
    <w:rsid w:val="00290452"/>
    <w:rsid w:val="002904AB"/>
    <w:rsid w:val="00290633"/>
    <w:rsid w:val="00290678"/>
    <w:rsid w:val="002906E8"/>
    <w:rsid w:val="002909A0"/>
    <w:rsid w:val="002910CE"/>
    <w:rsid w:val="00291147"/>
    <w:rsid w:val="002911E8"/>
    <w:rsid w:val="00291266"/>
    <w:rsid w:val="0029154F"/>
    <w:rsid w:val="00291698"/>
    <w:rsid w:val="0029176B"/>
    <w:rsid w:val="002917A2"/>
    <w:rsid w:val="002917E4"/>
    <w:rsid w:val="00291BF6"/>
    <w:rsid w:val="00291C15"/>
    <w:rsid w:val="002923A2"/>
    <w:rsid w:val="00292781"/>
    <w:rsid w:val="00292896"/>
    <w:rsid w:val="0029291D"/>
    <w:rsid w:val="00292949"/>
    <w:rsid w:val="00292961"/>
    <w:rsid w:val="00292AB6"/>
    <w:rsid w:val="00292C3C"/>
    <w:rsid w:val="00292C97"/>
    <w:rsid w:val="00292D54"/>
    <w:rsid w:val="00292D80"/>
    <w:rsid w:val="00293035"/>
    <w:rsid w:val="002932EE"/>
    <w:rsid w:val="00293485"/>
    <w:rsid w:val="00293C67"/>
    <w:rsid w:val="00293E7C"/>
    <w:rsid w:val="00294004"/>
    <w:rsid w:val="00294061"/>
    <w:rsid w:val="00294129"/>
    <w:rsid w:val="002943A4"/>
    <w:rsid w:val="00294679"/>
    <w:rsid w:val="00294F92"/>
    <w:rsid w:val="00295511"/>
    <w:rsid w:val="00295985"/>
    <w:rsid w:val="002959B2"/>
    <w:rsid w:val="00295B50"/>
    <w:rsid w:val="00295E83"/>
    <w:rsid w:val="00295F27"/>
    <w:rsid w:val="002960DA"/>
    <w:rsid w:val="00296341"/>
    <w:rsid w:val="0029646F"/>
    <w:rsid w:val="0029676C"/>
    <w:rsid w:val="002967BE"/>
    <w:rsid w:val="002967C8"/>
    <w:rsid w:val="00296843"/>
    <w:rsid w:val="0029687D"/>
    <w:rsid w:val="00296B1B"/>
    <w:rsid w:val="00297889"/>
    <w:rsid w:val="00297958"/>
    <w:rsid w:val="00297AE4"/>
    <w:rsid w:val="00297B3B"/>
    <w:rsid w:val="00297CC7"/>
    <w:rsid w:val="00297D60"/>
    <w:rsid w:val="002A00E6"/>
    <w:rsid w:val="002A0804"/>
    <w:rsid w:val="002A08B2"/>
    <w:rsid w:val="002A08B3"/>
    <w:rsid w:val="002A1075"/>
    <w:rsid w:val="002A136E"/>
    <w:rsid w:val="002A1496"/>
    <w:rsid w:val="002A1539"/>
    <w:rsid w:val="002A1824"/>
    <w:rsid w:val="002A1A36"/>
    <w:rsid w:val="002A1B43"/>
    <w:rsid w:val="002A1CA5"/>
    <w:rsid w:val="002A1E0A"/>
    <w:rsid w:val="002A1E74"/>
    <w:rsid w:val="002A2169"/>
    <w:rsid w:val="002A21A7"/>
    <w:rsid w:val="002A22C9"/>
    <w:rsid w:val="002A2456"/>
    <w:rsid w:val="002A25CA"/>
    <w:rsid w:val="002A288F"/>
    <w:rsid w:val="002A289F"/>
    <w:rsid w:val="002A28AB"/>
    <w:rsid w:val="002A2976"/>
    <w:rsid w:val="002A2A53"/>
    <w:rsid w:val="002A2C7B"/>
    <w:rsid w:val="002A3052"/>
    <w:rsid w:val="002A3059"/>
    <w:rsid w:val="002A3116"/>
    <w:rsid w:val="002A3166"/>
    <w:rsid w:val="002A3452"/>
    <w:rsid w:val="002A3479"/>
    <w:rsid w:val="002A34B9"/>
    <w:rsid w:val="002A363A"/>
    <w:rsid w:val="002A3842"/>
    <w:rsid w:val="002A3889"/>
    <w:rsid w:val="002A3956"/>
    <w:rsid w:val="002A3B54"/>
    <w:rsid w:val="002A3C5E"/>
    <w:rsid w:val="002A3D3B"/>
    <w:rsid w:val="002A3EA0"/>
    <w:rsid w:val="002A3F9B"/>
    <w:rsid w:val="002A465F"/>
    <w:rsid w:val="002A47D0"/>
    <w:rsid w:val="002A4C27"/>
    <w:rsid w:val="002A4D6F"/>
    <w:rsid w:val="002A54D0"/>
    <w:rsid w:val="002A566D"/>
    <w:rsid w:val="002A5969"/>
    <w:rsid w:val="002A59A5"/>
    <w:rsid w:val="002A5CDF"/>
    <w:rsid w:val="002A62A8"/>
    <w:rsid w:val="002A6562"/>
    <w:rsid w:val="002A65A1"/>
    <w:rsid w:val="002A65B5"/>
    <w:rsid w:val="002A660A"/>
    <w:rsid w:val="002A66ED"/>
    <w:rsid w:val="002A6789"/>
    <w:rsid w:val="002A690A"/>
    <w:rsid w:val="002A6F98"/>
    <w:rsid w:val="002A7723"/>
    <w:rsid w:val="002A78B3"/>
    <w:rsid w:val="002A7BD0"/>
    <w:rsid w:val="002A7C3F"/>
    <w:rsid w:val="002A7E8D"/>
    <w:rsid w:val="002B00F1"/>
    <w:rsid w:val="002B0301"/>
    <w:rsid w:val="002B033F"/>
    <w:rsid w:val="002B03FC"/>
    <w:rsid w:val="002B0414"/>
    <w:rsid w:val="002B045B"/>
    <w:rsid w:val="002B060E"/>
    <w:rsid w:val="002B0860"/>
    <w:rsid w:val="002B0888"/>
    <w:rsid w:val="002B0B56"/>
    <w:rsid w:val="002B0BCC"/>
    <w:rsid w:val="002B0D63"/>
    <w:rsid w:val="002B1151"/>
    <w:rsid w:val="002B1276"/>
    <w:rsid w:val="002B14DA"/>
    <w:rsid w:val="002B1523"/>
    <w:rsid w:val="002B15A0"/>
    <w:rsid w:val="002B1940"/>
    <w:rsid w:val="002B1B20"/>
    <w:rsid w:val="002B1DD6"/>
    <w:rsid w:val="002B257C"/>
    <w:rsid w:val="002B25E9"/>
    <w:rsid w:val="002B2E78"/>
    <w:rsid w:val="002B2EA0"/>
    <w:rsid w:val="002B2FAF"/>
    <w:rsid w:val="002B3122"/>
    <w:rsid w:val="002B317B"/>
    <w:rsid w:val="002B3376"/>
    <w:rsid w:val="002B338A"/>
    <w:rsid w:val="002B350C"/>
    <w:rsid w:val="002B356D"/>
    <w:rsid w:val="002B3708"/>
    <w:rsid w:val="002B3739"/>
    <w:rsid w:val="002B3ABD"/>
    <w:rsid w:val="002B3AD6"/>
    <w:rsid w:val="002B404D"/>
    <w:rsid w:val="002B437A"/>
    <w:rsid w:val="002B43D9"/>
    <w:rsid w:val="002B447A"/>
    <w:rsid w:val="002B45F7"/>
    <w:rsid w:val="002B4C8D"/>
    <w:rsid w:val="002B4CF5"/>
    <w:rsid w:val="002B4F34"/>
    <w:rsid w:val="002B51A1"/>
    <w:rsid w:val="002B53BB"/>
    <w:rsid w:val="002B5479"/>
    <w:rsid w:val="002B5704"/>
    <w:rsid w:val="002B589B"/>
    <w:rsid w:val="002B59B1"/>
    <w:rsid w:val="002B5AB7"/>
    <w:rsid w:val="002B5E1C"/>
    <w:rsid w:val="002B60EC"/>
    <w:rsid w:val="002B617E"/>
    <w:rsid w:val="002B623E"/>
    <w:rsid w:val="002B66C6"/>
    <w:rsid w:val="002B66EA"/>
    <w:rsid w:val="002B672D"/>
    <w:rsid w:val="002B676F"/>
    <w:rsid w:val="002B67E0"/>
    <w:rsid w:val="002B6AAE"/>
    <w:rsid w:val="002B6E2F"/>
    <w:rsid w:val="002B7355"/>
    <w:rsid w:val="002B7522"/>
    <w:rsid w:val="002B786E"/>
    <w:rsid w:val="002B78F9"/>
    <w:rsid w:val="002B7935"/>
    <w:rsid w:val="002B7A43"/>
    <w:rsid w:val="002B7A9B"/>
    <w:rsid w:val="002B7A9C"/>
    <w:rsid w:val="002B7EE6"/>
    <w:rsid w:val="002B7F3D"/>
    <w:rsid w:val="002C0008"/>
    <w:rsid w:val="002C00DB"/>
    <w:rsid w:val="002C01AE"/>
    <w:rsid w:val="002C0482"/>
    <w:rsid w:val="002C094F"/>
    <w:rsid w:val="002C0B53"/>
    <w:rsid w:val="002C0B7A"/>
    <w:rsid w:val="002C0E8E"/>
    <w:rsid w:val="002C1089"/>
    <w:rsid w:val="002C108B"/>
    <w:rsid w:val="002C11C4"/>
    <w:rsid w:val="002C1294"/>
    <w:rsid w:val="002C12CC"/>
    <w:rsid w:val="002C15D4"/>
    <w:rsid w:val="002C162C"/>
    <w:rsid w:val="002C1BB4"/>
    <w:rsid w:val="002C2152"/>
    <w:rsid w:val="002C21FE"/>
    <w:rsid w:val="002C2239"/>
    <w:rsid w:val="002C2B70"/>
    <w:rsid w:val="002C2C3C"/>
    <w:rsid w:val="002C2DA9"/>
    <w:rsid w:val="002C2E0A"/>
    <w:rsid w:val="002C2F67"/>
    <w:rsid w:val="002C2FC9"/>
    <w:rsid w:val="002C30A2"/>
    <w:rsid w:val="002C31BA"/>
    <w:rsid w:val="002C3296"/>
    <w:rsid w:val="002C34CE"/>
    <w:rsid w:val="002C379C"/>
    <w:rsid w:val="002C3864"/>
    <w:rsid w:val="002C3A45"/>
    <w:rsid w:val="002C3B29"/>
    <w:rsid w:val="002C3BF2"/>
    <w:rsid w:val="002C3CA4"/>
    <w:rsid w:val="002C40C9"/>
    <w:rsid w:val="002C416A"/>
    <w:rsid w:val="002C4170"/>
    <w:rsid w:val="002C45E5"/>
    <w:rsid w:val="002C4A94"/>
    <w:rsid w:val="002C4DE1"/>
    <w:rsid w:val="002C5040"/>
    <w:rsid w:val="002C5087"/>
    <w:rsid w:val="002C5360"/>
    <w:rsid w:val="002C53CC"/>
    <w:rsid w:val="002C541F"/>
    <w:rsid w:val="002C5583"/>
    <w:rsid w:val="002C558A"/>
    <w:rsid w:val="002C568A"/>
    <w:rsid w:val="002C578D"/>
    <w:rsid w:val="002C58DB"/>
    <w:rsid w:val="002C5CB6"/>
    <w:rsid w:val="002C5D1E"/>
    <w:rsid w:val="002C5F76"/>
    <w:rsid w:val="002C6263"/>
    <w:rsid w:val="002C62A8"/>
    <w:rsid w:val="002C6359"/>
    <w:rsid w:val="002C63EA"/>
    <w:rsid w:val="002C67B9"/>
    <w:rsid w:val="002C682A"/>
    <w:rsid w:val="002C685F"/>
    <w:rsid w:val="002C6F1F"/>
    <w:rsid w:val="002C70CA"/>
    <w:rsid w:val="002C7119"/>
    <w:rsid w:val="002C7411"/>
    <w:rsid w:val="002C744B"/>
    <w:rsid w:val="002C755E"/>
    <w:rsid w:val="002C77C9"/>
    <w:rsid w:val="002C7C06"/>
    <w:rsid w:val="002C7EA2"/>
    <w:rsid w:val="002D0152"/>
    <w:rsid w:val="002D04A2"/>
    <w:rsid w:val="002D04BE"/>
    <w:rsid w:val="002D052B"/>
    <w:rsid w:val="002D058E"/>
    <w:rsid w:val="002D0643"/>
    <w:rsid w:val="002D084B"/>
    <w:rsid w:val="002D0B27"/>
    <w:rsid w:val="002D0FF3"/>
    <w:rsid w:val="002D14A9"/>
    <w:rsid w:val="002D17D7"/>
    <w:rsid w:val="002D1999"/>
    <w:rsid w:val="002D1A69"/>
    <w:rsid w:val="002D1B66"/>
    <w:rsid w:val="002D1D93"/>
    <w:rsid w:val="002D1EA7"/>
    <w:rsid w:val="002D2315"/>
    <w:rsid w:val="002D237F"/>
    <w:rsid w:val="002D23A9"/>
    <w:rsid w:val="002D23B6"/>
    <w:rsid w:val="002D2444"/>
    <w:rsid w:val="002D245B"/>
    <w:rsid w:val="002D2553"/>
    <w:rsid w:val="002D25EC"/>
    <w:rsid w:val="002D27FD"/>
    <w:rsid w:val="002D2862"/>
    <w:rsid w:val="002D29D5"/>
    <w:rsid w:val="002D2D29"/>
    <w:rsid w:val="002D302D"/>
    <w:rsid w:val="002D3207"/>
    <w:rsid w:val="002D38FE"/>
    <w:rsid w:val="002D412C"/>
    <w:rsid w:val="002D41EB"/>
    <w:rsid w:val="002D4208"/>
    <w:rsid w:val="002D45C6"/>
    <w:rsid w:val="002D4948"/>
    <w:rsid w:val="002D4A45"/>
    <w:rsid w:val="002D4B6D"/>
    <w:rsid w:val="002D504B"/>
    <w:rsid w:val="002D5052"/>
    <w:rsid w:val="002D50CC"/>
    <w:rsid w:val="002D510B"/>
    <w:rsid w:val="002D5114"/>
    <w:rsid w:val="002D55F5"/>
    <w:rsid w:val="002D5962"/>
    <w:rsid w:val="002D5B87"/>
    <w:rsid w:val="002D5C01"/>
    <w:rsid w:val="002D5C4A"/>
    <w:rsid w:val="002D5F52"/>
    <w:rsid w:val="002D620C"/>
    <w:rsid w:val="002D67E8"/>
    <w:rsid w:val="002D695D"/>
    <w:rsid w:val="002D6CF1"/>
    <w:rsid w:val="002D6F71"/>
    <w:rsid w:val="002D702A"/>
    <w:rsid w:val="002D70B9"/>
    <w:rsid w:val="002D722B"/>
    <w:rsid w:val="002D7376"/>
    <w:rsid w:val="002D7794"/>
    <w:rsid w:val="002D77CF"/>
    <w:rsid w:val="002D7874"/>
    <w:rsid w:val="002D792C"/>
    <w:rsid w:val="002D7A1C"/>
    <w:rsid w:val="002D7ADA"/>
    <w:rsid w:val="002D7B15"/>
    <w:rsid w:val="002D7DDA"/>
    <w:rsid w:val="002D7E3E"/>
    <w:rsid w:val="002E01BA"/>
    <w:rsid w:val="002E0227"/>
    <w:rsid w:val="002E0425"/>
    <w:rsid w:val="002E0718"/>
    <w:rsid w:val="002E07D6"/>
    <w:rsid w:val="002E0923"/>
    <w:rsid w:val="002E0CF8"/>
    <w:rsid w:val="002E1062"/>
    <w:rsid w:val="002E10D2"/>
    <w:rsid w:val="002E1227"/>
    <w:rsid w:val="002E14EB"/>
    <w:rsid w:val="002E15F4"/>
    <w:rsid w:val="002E1E60"/>
    <w:rsid w:val="002E23F5"/>
    <w:rsid w:val="002E26FD"/>
    <w:rsid w:val="002E2705"/>
    <w:rsid w:val="002E2AF1"/>
    <w:rsid w:val="002E2D81"/>
    <w:rsid w:val="002E30DD"/>
    <w:rsid w:val="002E3167"/>
    <w:rsid w:val="002E32C0"/>
    <w:rsid w:val="002E3461"/>
    <w:rsid w:val="002E36EB"/>
    <w:rsid w:val="002E3799"/>
    <w:rsid w:val="002E3B77"/>
    <w:rsid w:val="002E3E91"/>
    <w:rsid w:val="002E4405"/>
    <w:rsid w:val="002E46FC"/>
    <w:rsid w:val="002E4751"/>
    <w:rsid w:val="002E488B"/>
    <w:rsid w:val="002E4A1B"/>
    <w:rsid w:val="002E4AC3"/>
    <w:rsid w:val="002E4E1D"/>
    <w:rsid w:val="002E4FAF"/>
    <w:rsid w:val="002E53F4"/>
    <w:rsid w:val="002E5428"/>
    <w:rsid w:val="002E569D"/>
    <w:rsid w:val="002E582D"/>
    <w:rsid w:val="002E5864"/>
    <w:rsid w:val="002E5DF0"/>
    <w:rsid w:val="002E5EE3"/>
    <w:rsid w:val="002E5F60"/>
    <w:rsid w:val="002E5F89"/>
    <w:rsid w:val="002E6199"/>
    <w:rsid w:val="002E637C"/>
    <w:rsid w:val="002E645E"/>
    <w:rsid w:val="002E6626"/>
    <w:rsid w:val="002E6799"/>
    <w:rsid w:val="002E6902"/>
    <w:rsid w:val="002E6E18"/>
    <w:rsid w:val="002E6E22"/>
    <w:rsid w:val="002E6EBB"/>
    <w:rsid w:val="002E6EC5"/>
    <w:rsid w:val="002E6FE4"/>
    <w:rsid w:val="002E703B"/>
    <w:rsid w:val="002E7146"/>
    <w:rsid w:val="002E7221"/>
    <w:rsid w:val="002E73A6"/>
    <w:rsid w:val="002E7403"/>
    <w:rsid w:val="002E7449"/>
    <w:rsid w:val="002E7896"/>
    <w:rsid w:val="002E78BD"/>
    <w:rsid w:val="002E7A94"/>
    <w:rsid w:val="002E7CD3"/>
    <w:rsid w:val="002E7CE4"/>
    <w:rsid w:val="002E7DC2"/>
    <w:rsid w:val="002E7E6D"/>
    <w:rsid w:val="002F0018"/>
    <w:rsid w:val="002F04A4"/>
    <w:rsid w:val="002F08ED"/>
    <w:rsid w:val="002F0AF2"/>
    <w:rsid w:val="002F0B7A"/>
    <w:rsid w:val="002F0B8D"/>
    <w:rsid w:val="002F0C1C"/>
    <w:rsid w:val="002F0C41"/>
    <w:rsid w:val="002F0CB2"/>
    <w:rsid w:val="002F0F11"/>
    <w:rsid w:val="002F104A"/>
    <w:rsid w:val="002F1163"/>
    <w:rsid w:val="002F1AD4"/>
    <w:rsid w:val="002F1B17"/>
    <w:rsid w:val="002F1C08"/>
    <w:rsid w:val="002F1D66"/>
    <w:rsid w:val="002F1F84"/>
    <w:rsid w:val="002F221E"/>
    <w:rsid w:val="002F2859"/>
    <w:rsid w:val="002F28CA"/>
    <w:rsid w:val="002F29D7"/>
    <w:rsid w:val="002F2A4F"/>
    <w:rsid w:val="002F2D5E"/>
    <w:rsid w:val="002F2D78"/>
    <w:rsid w:val="002F2F91"/>
    <w:rsid w:val="002F2FBC"/>
    <w:rsid w:val="002F3058"/>
    <w:rsid w:val="002F313E"/>
    <w:rsid w:val="002F332E"/>
    <w:rsid w:val="002F3404"/>
    <w:rsid w:val="002F3517"/>
    <w:rsid w:val="002F35A0"/>
    <w:rsid w:val="002F36D7"/>
    <w:rsid w:val="002F38C3"/>
    <w:rsid w:val="002F38C6"/>
    <w:rsid w:val="002F3BF5"/>
    <w:rsid w:val="002F3BF7"/>
    <w:rsid w:val="002F3D52"/>
    <w:rsid w:val="002F3D81"/>
    <w:rsid w:val="002F3DFB"/>
    <w:rsid w:val="002F3F24"/>
    <w:rsid w:val="002F3FEF"/>
    <w:rsid w:val="002F4307"/>
    <w:rsid w:val="002F434E"/>
    <w:rsid w:val="002F444D"/>
    <w:rsid w:val="002F4559"/>
    <w:rsid w:val="002F46AB"/>
    <w:rsid w:val="002F4878"/>
    <w:rsid w:val="002F48F5"/>
    <w:rsid w:val="002F4BD7"/>
    <w:rsid w:val="002F4DC1"/>
    <w:rsid w:val="002F4DF9"/>
    <w:rsid w:val="002F5072"/>
    <w:rsid w:val="002F5208"/>
    <w:rsid w:val="002F526D"/>
    <w:rsid w:val="002F5374"/>
    <w:rsid w:val="002F5651"/>
    <w:rsid w:val="002F5762"/>
    <w:rsid w:val="002F5BAC"/>
    <w:rsid w:val="002F5BE0"/>
    <w:rsid w:val="002F6453"/>
    <w:rsid w:val="002F668A"/>
    <w:rsid w:val="002F6763"/>
    <w:rsid w:val="002F6905"/>
    <w:rsid w:val="002F6E2C"/>
    <w:rsid w:val="002F7185"/>
    <w:rsid w:val="002F71A1"/>
    <w:rsid w:val="002F79D0"/>
    <w:rsid w:val="002F7CF0"/>
    <w:rsid w:val="002F7D09"/>
    <w:rsid w:val="002F7D18"/>
    <w:rsid w:val="002F7E19"/>
    <w:rsid w:val="0030081B"/>
    <w:rsid w:val="00300972"/>
    <w:rsid w:val="00300980"/>
    <w:rsid w:val="00300B07"/>
    <w:rsid w:val="003011E4"/>
    <w:rsid w:val="0030144F"/>
    <w:rsid w:val="00301721"/>
    <w:rsid w:val="003017DA"/>
    <w:rsid w:val="003018F5"/>
    <w:rsid w:val="003019D8"/>
    <w:rsid w:val="00301A28"/>
    <w:rsid w:val="00301AB2"/>
    <w:rsid w:val="00301DDB"/>
    <w:rsid w:val="00301EE3"/>
    <w:rsid w:val="0030207E"/>
    <w:rsid w:val="003020C4"/>
    <w:rsid w:val="00302148"/>
    <w:rsid w:val="00302150"/>
    <w:rsid w:val="003021A2"/>
    <w:rsid w:val="00302398"/>
    <w:rsid w:val="003025C1"/>
    <w:rsid w:val="003026E1"/>
    <w:rsid w:val="003029C0"/>
    <w:rsid w:val="00302D3C"/>
    <w:rsid w:val="00302EC1"/>
    <w:rsid w:val="00302F82"/>
    <w:rsid w:val="003030F2"/>
    <w:rsid w:val="00303544"/>
    <w:rsid w:val="00303621"/>
    <w:rsid w:val="0030369D"/>
    <w:rsid w:val="003037CD"/>
    <w:rsid w:val="00303855"/>
    <w:rsid w:val="0030388C"/>
    <w:rsid w:val="00303A70"/>
    <w:rsid w:val="00303D48"/>
    <w:rsid w:val="00303F3B"/>
    <w:rsid w:val="00304397"/>
    <w:rsid w:val="00304660"/>
    <w:rsid w:val="0030496B"/>
    <w:rsid w:val="00304AC4"/>
    <w:rsid w:val="00304AD3"/>
    <w:rsid w:val="00304C38"/>
    <w:rsid w:val="0030505B"/>
    <w:rsid w:val="003054B5"/>
    <w:rsid w:val="00305534"/>
    <w:rsid w:val="00305BEA"/>
    <w:rsid w:val="00305C3E"/>
    <w:rsid w:val="00305C43"/>
    <w:rsid w:val="00305CD9"/>
    <w:rsid w:val="00305E67"/>
    <w:rsid w:val="003060E2"/>
    <w:rsid w:val="003065D7"/>
    <w:rsid w:val="0030681C"/>
    <w:rsid w:val="003069E7"/>
    <w:rsid w:val="00306D0F"/>
    <w:rsid w:val="00306EE6"/>
    <w:rsid w:val="0030711F"/>
    <w:rsid w:val="003071A1"/>
    <w:rsid w:val="00307225"/>
    <w:rsid w:val="0030765B"/>
    <w:rsid w:val="00307A6C"/>
    <w:rsid w:val="00307B76"/>
    <w:rsid w:val="00307D04"/>
    <w:rsid w:val="00307F11"/>
    <w:rsid w:val="00310376"/>
    <w:rsid w:val="003103CB"/>
    <w:rsid w:val="00310716"/>
    <w:rsid w:val="00310904"/>
    <w:rsid w:val="00310A1D"/>
    <w:rsid w:val="00310ED0"/>
    <w:rsid w:val="00311198"/>
    <w:rsid w:val="003115D9"/>
    <w:rsid w:val="0031178A"/>
    <w:rsid w:val="00311877"/>
    <w:rsid w:val="00311B52"/>
    <w:rsid w:val="00311FBF"/>
    <w:rsid w:val="00312451"/>
    <w:rsid w:val="00312E5B"/>
    <w:rsid w:val="00312F24"/>
    <w:rsid w:val="00312FCB"/>
    <w:rsid w:val="0031306E"/>
    <w:rsid w:val="00313189"/>
    <w:rsid w:val="003133FF"/>
    <w:rsid w:val="003134FA"/>
    <w:rsid w:val="00313A10"/>
    <w:rsid w:val="00313BA1"/>
    <w:rsid w:val="00313D6A"/>
    <w:rsid w:val="00313DAC"/>
    <w:rsid w:val="00313F4E"/>
    <w:rsid w:val="00314886"/>
    <w:rsid w:val="003149E9"/>
    <w:rsid w:val="00314B70"/>
    <w:rsid w:val="00314BF9"/>
    <w:rsid w:val="00314C39"/>
    <w:rsid w:val="00314CE5"/>
    <w:rsid w:val="003151A4"/>
    <w:rsid w:val="003152FB"/>
    <w:rsid w:val="00315389"/>
    <w:rsid w:val="00315604"/>
    <w:rsid w:val="00315732"/>
    <w:rsid w:val="00315C81"/>
    <w:rsid w:val="00315EA9"/>
    <w:rsid w:val="0031614C"/>
    <w:rsid w:val="003162C5"/>
    <w:rsid w:val="00316352"/>
    <w:rsid w:val="0031669F"/>
    <w:rsid w:val="00316AF2"/>
    <w:rsid w:val="00316B7D"/>
    <w:rsid w:val="00316BF3"/>
    <w:rsid w:val="00316C2E"/>
    <w:rsid w:val="00316C5F"/>
    <w:rsid w:val="00316C6C"/>
    <w:rsid w:val="00316DB2"/>
    <w:rsid w:val="00317400"/>
    <w:rsid w:val="0031771C"/>
    <w:rsid w:val="00317942"/>
    <w:rsid w:val="00317984"/>
    <w:rsid w:val="00317FA4"/>
    <w:rsid w:val="00320185"/>
    <w:rsid w:val="0032066A"/>
    <w:rsid w:val="00320A8A"/>
    <w:rsid w:val="00320E6A"/>
    <w:rsid w:val="00321073"/>
    <w:rsid w:val="00321088"/>
    <w:rsid w:val="003210F5"/>
    <w:rsid w:val="0032155C"/>
    <w:rsid w:val="00321694"/>
    <w:rsid w:val="00321705"/>
    <w:rsid w:val="00321856"/>
    <w:rsid w:val="003219B7"/>
    <w:rsid w:val="00321A5C"/>
    <w:rsid w:val="00321B01"/>
    <w:rsid w:val="00321EB0"/>
    <w:rsid w:val="00322036"/>
    <w:rsid w:val="00322141"/>
    <w:rsid w:val="003222D9"/>
    <w:rsid w:val="00322C39"/>
    <w:rsid w:val="00322D27"/>
    <w:rsid w:val="00322D7F"/>
    <w:rsid w:val="00322DE8"/>
    <w:rsid w:val="00322FFE"/>
    <w:rsid w:val="00323164"/>
    <w:rsid w:val="003231DE"/>
    <w:rsid w:val="003232CC"/>
    <w:rsid w:val="003232F8"/>
    <w:rsid w:val="00323684"/>
    <w:rsid w:val="00323A4D"/>
    <w:rsid w:val="00323D8A"/>
    <w:rsid w:val="0032430E"/>
    <w:rsid w:val="003249B3"/>
    <w:rsid w:val="00324B91"/>
    <w:rsid w:val="00324C59"/>
    <w:rsid w:val="00324E08"/>
    <w:rsid w:val="00325320"/>
    <w:rsid w:val="003254DB"/>
    <w:rsid w:val="003256C0"/>
    <w:rsid w:val="00325836"/>
    <w:rsid w:val="003258AE"/>
    <w:rsid w:val="00325BFA"/>
    <w:rsid w:val="00326522"/>
    <w:rsid w:val="0032652D"/>
    <w:rsid w:val="0032656E"/>
    <w:rsid w:val="0032659E"/>
    <w:rsid w:val="0032666A"/>
    <w:rsid w:val="00326B70"/>
    <w:rsid w:val="00326FA9"/>
    <w:rsid w:val="00327212"/>
    <w:rsid w:val="0032757B"/>
    <w:rsid w:val="0032760F"/>
    <w:rsid w:val="00327839"/>
    <w:rsid w:val="00327A18"/>
    <w:rsid w:val="00327A4D"/>
    <w:rsid w:val="00330000"/>
    <w:rsid w:val="0033012C"/>
    <w:rsid w:val="003307C0"/>
    <w:rsid w:val="003308DB"/>
    <w:rsid w:val="00330A11"/>
    <w:rsid w:val="00330C78"/>
    <w:rsid w:val="00330CA1"/>
    <w:rsid w:val="00330E0B"/>
    <w:rsid w:val="003311C4"/>
    <w:rsid w:val="0033129F"/>
    <w:rsid w:val="003312E2"/>
    <w:rsid w:val="00331380"/>
    <w:rsid w:val="003313E0"/>
    <w:rsid w:val="003314EE"/>
    <w:rsid w:val="00331AAC"/>
    <w:rsid w:val="00331EE5"/>
    <w:rsid w:val="003320D6"/>
    <w:rsid w:val="003321C3"/>
    <w:rsid w:val="0033283E"/>
    <w:rsid w:val="00333097"/>
    <w:rsid w:val="00333194"/>
    <w:rsid w:val="0033362A"/>
    <w:rsid w:val="00333844"/>
    <w:rsid w:val="00333A92"/>
    <w:rsid w:val="00333F30"/>
    <w:rsid w:val="00334680"/>
    <w:rsid w:val="0033480D"/>
    <w:rsid w:val="00334DC1"/>
    <w:rsid w:val="00334F25"/>
    <w:rsid w:val="003350BA"/>
    <w:rsid w:val="00335127"/>
    <w:rsid w:val="003351B3"/>
    <w:rsid w:val="003354BC"/>
    <w:rsid w:val="00335575"/>
    <w:rsid w:val="0033564F"/>
    <w:rsid w:val="003357BE"/>
    <w:rsid w:val="0033581F"/>
    <w:rsid w:val="00335A39"/>
    <w:rsid w:val="00335AE8"/>
    <w:rsid w:val="00335B71"/>
    <w:rsid w:val="00335CAF"/>
    <w:rsid w:val="00335F4E"/>
    <w:rsid w:val="00336150"/>
    <w:rsid w:val="00336195"/>
    <w:rsid w:val="003361D8"/>
    <w:rsid w:val="003363E6"/>
    <w:rsid w:val="003365FF"/>
    <w:rsid w:val="00336B9C"/>
    <w:rsid w:val="00336C43"/>
    <w:rsid w:val="00336D2B"/>
    <w:rsid w:val="00337271"/>
    <w:rsid w:val="003379DF"/>
    <w:rsid w:val="00337A59"/>
    <w:rsid w:val="00337AA0"/>
    <w:rsid w:val="00337C72"/>
    <w:rsid w:val="00337CD7"/>
    <w:rsid w:val="00340188"/>
    <w:rsid w:val="00340667"/>
    <w:rsid w:val="003406A0"/>
    <w:rsid w:val="00340FBE"/>
    <w:rsid w:val="0034150B"/>
    <w:rsid w:val="00341A5A"/>
    <w:rsid w:val="00341AAE"/>
    <w:rsid w:val="00341C6A"/>
    <w:rsid w:val="00341D6B"/>
    <w:rsid w:val="00341F00"/>
    <w:rsid w:val="00341FB5"/>
    <w:rsid w:val="0034234C"/>
    <w:rsid w:val="00342525"/>
    <w:rsid w:val="003428B4"/>
    <w:rsid w:val="0034290A"/>
    <w:rsid w:val="00342B23"/>
    <w:rsid w:val="00342B63"/>
    <w:rsid w:val="00342C2F"/>
    <w:rsid w:val="003430EC"/>
    <w:rsid w:val="00343292"/>
    <w:rsid w:val="00343469"/>
    <w:rsid w:val="00343475"/>
    <w:rsid w:val="00343569"/>
    <w:rsid w:val="00343738"/>
    <w:rsid w:val="0034387B"/>
    <w:rsid w:val="00343947"/>
    <w:rsid w:val="00343A1E"/>
    <w:rsid w:val="00343AFC"/>
    <w:rsid w:val="00343F08"/>
    <w:rsid w:val="003442E8"/>
    <w:rsid w:val="003442FC"/>
    <w:rsid w:val="003443C3"/>
    <w:rsid w:val="00344444"/>
    <w:rsid w:val="003445DC"/>
    <w:rsid w:val="00344B1D"/>
    <w:rsid w:val="00344CB1"/>
    <w:rsid w:val="0034525A"/>
    <w:rsid w:val="003453E8"/>
    <w:rsid w:val="003456B6"/>
    <w:rsid w:val="003458C6"/>
    <w:rsid w:val="00345972"/>
    <w:rsid w:val="0034599A"/>
    <w:rsid w:val="003459F7"/>
    <w:rsid w:val="00345ACD"/>
    <w:rsid w:val="00345F9E"/>
    <w:rsid w:val="00346314"/>
    <w:rsid w:val="003467F3"/>
    <w:rsid w:val="003468E0"/>
    <w:rsid w:val="00346E23"/>
    <w:rsid w:val="00347238"/>
    <w:rsid w:val="003476FF"/>
    <w:rsid w:val="003477E6"/>
    <w:rsid w:val="00347D3A"/>
    <w:rsid w:val="00350B74"/>
    <w:rsid w:val="00350C05"/>
    <w:rsid w:val="00350C87"/>
    <w:rsid w:val="00350E97"/>
    <w:rsid w:val="003511D3"/>
    <w:rsid w:val="0035133E"/>
    <w:rsid w:val="0035134F"/>
    <w:rsid w:val="003513DC"/>
    <w:rsid w:val="003514DD"/>
    <w:rsid w:val="00351511"/>
    <w:rsid w:val="003515CF"/>
    <w:rsid w:val="0035164A"/>
    <w:rsid w:val="003516F0"/>
    <w:rsid w:val="0035176C"/>
    <w:rsid w:val="003517AF"/>
    <w:rsid w:val="003519DB"/>
    <w:rsid w:val="00351DE2"/>
    <w:rsid w:val="00351F96"/>
    <w:rsid w:val="0035200E"/>
    <w:rsid w:val="0035212B"/>
    <w:rsid w:val="00352946"/>
    <w:rsid w:val="00352995"/>
    <w:rsid w:val="00352AEC"/>
    <w:rsid w:val="00353313"/>
    <w:rsid w:val="00353521"/>
    <w:rsid w:val="003536F1"/>
    <w:rsid w:val="003537BB"/>
    <w:rsid w:val="003539E0"/>
    <w:rsid w:val="0035407C"/>
    <w:rsid w:val="003542D0"/>
    <w:rsid w:val="003548BC"/>
    <w:rsid w:val="003549E5"/>
    <w:rsid w:val="00354C27"/>
    <w:rsid w:val="00355044"/>
    <w:rsid w:val="00355106"/>
    <w:rsid w:val="0035527C"/>
    <w:rsid w:val="0035535F"/>
    <w:rsid w:val="00355691"/>
    <w:rsid w:val="00355EFD"/>
    <w:rsid w:val="00356184"/>
    <w:rsid w:val="00356486"/>
    <w:rsid w:val="0035674F"/>
    <w:rsid w:val="0035679B"/>
    <w:rsid w:val="003568E8"/>
    <w:rsid w:val="00356943"/>
    <w:rsid w:val="00356C41"/>
    <w:rsid w:val="00356C62"/>
    <w:rsid w:val="00356FE7"/>
    <w:rsid w:val="0035715C"/>
    <w:rsid w:val="003573FE"/>
    <w:rsid w:val="003574BF"/>
    <w:rsid w:val="00357546"/>
    <w:rsid w:val="0035764F"/>
    <w:rsid w:val="00357DFC"/>
    <w:rsid w:val="00357E98"/>
    <w:rsid w:val="0036061D"/>
    <w:rsid w:val="003607C3"/>
    <w:rsid w:val="003607EC"/>
    <w:rsid w:val="003608B4"/>
    <w:rsid w:val="00360A68"/>
    <w:rsid w:val="00360AB8"/>
    <w:rsid w:val="00360B43"/>
    <w:rsid w:val="00360D2E"/>
    <w:rsid w:val="00360E77"/>
    <w:rsid w:val="00360E8C"/>
    <w:rsid w:val="0036102F"/>
    <w:rsid w:val="00361355"/>
    <w:rsid w:val="00361376"/>
    <w:rsid w:val="003615B0"/>
    <w:rsid w:val="003617FB"/>
    <w:rsid w:val="00361824"/>
    <w:rsid w:val="00361941"/>
    <w:rsid w:val="00361A90"/>
    <w:rsid w:val="00361ED1"/>
    <w:rsid w:val="003620E5"/>
    <w:rsid w:val="0036216E"/>
    <w:rsid w:val="003625AC"/>
    <w:rsid w:val="003627EF"/>
    <w:rsid w:val="00362FE5"/>
    <w:rsid w:val="00363128"/>
    <w:rsid w:val="003631B5"/>
    <w:rsid w:val="00363226"/>
    <w:rsid w:val="00363B7E"/>
    <w:rsid w:val="00363F4B"/>
    <w:rsid w:val="0036415A"/>
    <w:rsid w:val="00364258"/>
    <w:rsid w:val="003643A2"/>
    <w:rsid w:val="003644AA"/>
    <w:rsid w:val="00364756"/>
    <w:rsid w:val="003647E0"/>
    <w:rsid w:val="00364966"/>
    <w:rsid w:val="00364AC1"/>
    <w:rsid w:val="00364B41"/>
    <w:rsid w:val="00364DE4"/>
    <w:rsid w:val="00364ECC"/>
    <w:rsid w:val="00364FAC"/>
    <w:rsid w:val="00365179"/>
    <w:rsid w:val="00365236"/>
    <w:rsid w:val="003654DE"/>
    <w:rsid w:val="00365507"/>
    <w:rsid w:val="0036573F"/>
    <w:rsid w:val="00365858"/>
    <w:rsid w:val="00365AAC"/>
    <w:rsid w:val="00366069"/>
    <w:rsid w:val="003663C5"/>
    <w:rsid w:val="00366448"/>
    <w:rsid w:val="003664C1"/>
    <w:rsid w:val="003667D6"/>
    <w:rsid w:val="00366C8B"/>
    <w:rsid w:val="00366F75"/>
    <w:rsid w:val="003670AF"/>
    <w:rsid w:val="0036721F"/>
    <w:rsid w:val="0036729A"/>
    <w:rsid w:val="00367665"/>
    <w:rsid w:val="003678BC"/>
    <w:rsid w:val="003678CB"/>
    <w:rsid w:val="00367BDF"/>
    <w:rsid w:val="00367F3A"/>
    <w:rsid w:val="00370301"/>
    <w:rsid w:val="003705E4"/>
    <w:rsid w:val="0037079B"/>
    <w:rsid w:val="003707A5"/>
    <w:rsid w:val="003707C6"/>
    <w:rsid w:val="00370886"/>
    <w:rsid w:val="00370982"/>
    <w:rsid w:val="00370AAF"/>
    <w:rsid w:val="00370C70"/>
    <w:rsid w:val="00370DE9"/>
    <w:rsid w:val="00370F3F"/>
    <w:rsid w:val="0037115E"/>
    <w:rsid w:val="003711B8"/>
    <w:rsid w:val="003713D0"/>
    <w:rsid w:val="00371446"/>
    <w:rsid w:val="0037148B"/>
    <w:rsid w:val="00371685"/>
    <w:rsid w:val="00371B71"/>
    <w:rsid w:val="00371CF1"/>
    <w:rsid w:val="00371E40"/>
    <w:rsid w:val="00372039"/>
    <w:rsid w:val="00372727"/>
    <w:rsid w:val="00372BDB"/>
    <w:rsid w:val="00372C32"/>
    <w:rsid w:val="00372CA7"/>
    <w:rsid w:val="00372FE6"/>
    <w:rsid w:val="00373162"/>
    <w:rsid w:val="0037351E"/>
    <w:rsid w:val="003738E0"/>
    <w:rsid w:val="00373B47"/>
    <w:rsid w:val="00373CA4"/>
    <w:rsid w:val="00373E87"/>
    <w:rsid w:val="00373F3D"/>
    <w:rsid w:val="0037429D"/>
    <w:rsid w:val="00374BE7"/>
    <w:rsid w:val="00374CB9"/>
    <w:rsid w:val="00374EEB"/>
    <w:rsid w:val="00374F45"/>
    <w:rsid w:val="00375192"/>
    <w:rsid w:val="00375445"/>
    <w:rsid w:val="003754C9"/>
    <w:rsid w:val="00375516"/>
    <w:rsid w:val="0037571F"/>
    <w:rsid w:val="00375841"/>
    <w:rsid w:val="0037596C"/>
    <w:rsid w:val="00375A97"/>
    <w:rsid w:val="00375CFA"/>
    <w:rsid w:val="00375ED9"/>
    <w:rsid w:val="00376012"/>
    <w:rsid w:val="00376095"/>
    <w:rsid w:val="003761F2"/>
    <w:rsid w:val="00376210"/>
    <w:rsid w:val="00376317"/>
    <w:rsid w:val="003763A7"/>
    <w:rsid w:val="00376639"/>
    <w:rsid w:val="003766B1"/>
    <w:rsid w:val="00376747"/>
    <w:rsid w:val="00376AFA"/>
    <w:rsid w:val="00376F0F"/>
    <w:rsid w:val="00377150"/>
    <w:rsid w:val="0037742E"/>
    <w:rsid w:val="0037767D"/>
    <w:rsid w:val="0037768C"/>
    <w:rsid w:val="0037781E"/>
    <w:rsid w:val="003779EE"/>
    <w:rsid w:val="00377CF2"/>
    <w:rsid w:val="00377D68"/>
    <w:rsid w:val="00377DB5"/>
    <w:rsid w:val="00377E97"/>
    <w:rsid w:val="00380224"/>
    <w:rsid w:val="00380824"/>
    <w:rsid w:val="00380B97"/>
    <w:rsid w:val="00381085"/>
    <w:rsid w:val="0038124C"/>
    <w:rsid w:val="003813FA"/>
    <w:rsid w:val="003814C1"/>
    <w:rsid w:val="0038179F"/>
    <w:rsid w:val="003818DC"/>
    <w:rsid w:val="003819AA"/>
    <w:rsid w:val="00381A7C"/>
    <w:rsid w:val="00381AAD"/>
    <w:rsid w:val="00381AF0"/>
    <w:rsid w:val="00381BF3"/>
    <w:rsid w:val="00381FAC"/>
    <w:rsid w:val="0038212F"/>
    <w:rsid w:val="00382333"/>
    <w:rsid w:val="003824D1"/>
    <w:rsid w:val="003829DE"/>
    <w:rsid w:val="003833CF"/>
    <w:rsid w:val="003835B1"/>
    <w:rsid w:val="0038392A"/>
    <w:rsid w:val="00383AA3"/>
    <w:rsid w:val="003841B3"/>
    <w:rsid w:val="00384440"/>
    <w:rsid w:val="003844F0"/>
    <w:rsid w:val="003845A9"/>
    <w:rsid w:val="00384750"/>
    <w:rsid w:val="003848A0"/>
    <w:rsid w:val="00384AFC"/>
    <w:rsid w:val="00384B91"/>
    <w:rsid w:val="00384BAA"/>
    <w:rsid w:val="00384C12"/>
    <w:rsid w:val="00384FD3"/>
    <w:rsid w:val="00385027"/>
    <w:rsid w:val="0038584C"/>
    <w:rsid w:val="00385961"/>
    <w:rsid w:val="00385E94"/>
    <w:rsid w:val="00386008"/>
    <w:rsid w:val="003860A4"/>
    <w:rsid w:val="0038613E"/>
    <w:rsid w:val="00386480"/>
    <w:rsid w:val="00386514"/>
    <w:rsid w:val="00386803"/>
    <w:rsid w:val="003868A5"/>
    <w:rsid w:val="00386B31"/>
    <w:rsid w:val="00386B6B"/>
    <w:rsid w:val="00386C75"/>
    <w:rsid w:val="00386CEA"/>
    <w:rsid w:val="00386D87"/>
    <w:rsid w:val="00387139"/>
    <w:rsid w:val="0038741A"/>
    <w:rsid w:val="003875DA"/>
    <w:rsid w:val="0038761A"/>
    <w:rsid w:val="0038768E"/>
    <w:rsid w:val="003877F9"/>
    <w:rsid w:val="003877FF"/>
    <w:rsid w:val="003878E1"/>
    <w:rsid w:val="00387A66"/>
    <w:rsid w:val="00387B93"/>
    <w:rsid w:val="00387D50"/>
    <w:rsid w:val="00390032"/>
    <w:rsid w:val="00390270"/>
    <w:rsid w:val="003902AE"/>
    <w:rsid w:val="003903D1"/>
    <w:rsid w:val="00390552"/>
    <w:rsid w:val="00390711"/>
    <w:rsid w:val="00390D0D"/>
    <w:rsid w:val="00390FEC"/>
    <w:rsid w:val="0039108C"/>
    <w:rsid w:val="003910B3"/>
    <w:rsid w:val="0039124A"/>
    <w:rsid w:val="00391250"/>
    <w:rsid w:val="00391919"/>
    <w:rsid w:val="00391973"/>
    <w:rsid w:val="00391C02"/>
    <w:rsid w:val="00391CE1"/>
    <w:rsid w:val="00391DF6"/>
    <w:rsid w:val="00391F3F"/>
    <w:rsid w:val="00391F7E"/>
    <w:rsid w:val="003921D9"/>
    <w:rsid w:val="003923D3"/>
    <w:rsid w:val="0039240A"/>
    <w:rsid w:val="00392658"/>
    <w:rsid w:val="0039267E"/>
    <w:rsid w:val="0039292E"/>
    <w:rsid w:val="00392941"/>
    <w:rsid w:val="003929F4"/>
    <w:rsid w:val="00392A10"/>
    <w:rsid w:val="00392AF6"/>
    <w:rsid w:val="00392E7A"/>
    <w:rsid w:val="00393040"/>
    <w:rsid w:val="00393082"/>
    <w:rsid w:val="003935AB"/>
    <w:rsid w:val="00393604"/>
    <w:rsid w:val="003937C4"/>
    <w:rsid w:val="00393897"/>
    <w:rsid w:val="00393A90"/>
    <w:rsid w:val="00393AAE"/>
    <w:rsid w:val="00393D83"/>
    <w:rsid w:val="00393EAF"/>
    <w:rsid w:val="003945E5"/>
    <w:rsid w:val="0039482B"/>
    <w:rsid w:val="003949B6"/>
    <w:rsid w:val="003949CE"/>
    <w:rsid w:val="003954E9"/>
    <w:rsid w:val="003955D2"/>
    <w:rsid w:val="00395785"/>
    <w:rsid w:val="003957C0"/>
    <w:rsid w:val="00395AB0"/>
    <w:rsid w:val="00396102"/>
    <w:rsid w:val="003961CA"/>
    <w:rsid w:val="0039652B"/>
    <w:rsid w:val="0039666F"/>
    <w:rsid w:val="00396759"/>
    <w:rsid w:val="00396EED"/>
    <w:rsid w:val="00397125"/>
    <w:rsid w:val="00397560"/>
    <w:rsid w:val="0039797B"/>
    <w:rsid w:val="00397AB8"/>
    <w:rsid w:val="00397CB3"/>
    <w:rsid w:val="003A0048"/>
    <w:rsid w:val="003A06EB"/>
    <w:rsid w:val="003A0796"/>
    <w:rsid w:val="003A083D"/>
    <w:rsid w:val="003A0BF3"/>
    <w:rsid w:val="003A0FF5"/>
    <w:rsid w:val="003A1268"/>
    <w:rsid w:val="003A12A9"/>
    <w:rsid w:val="003A12F1"/>
    <w:rsid w:val="003A1498"/>
    <w:rsid w:val="003A14FB"/>
    <w:rsid w:val="003A1513"/>
    <w:rsid w:val="003A18D0"/>
    <w:rsid w:val="003A19DB"/>
    <w:rsid w:val="003A1B5B"/>
    <w:rsid w:val="003A1DFB"/>
    <w:rsid w:val="003A1F5E"/>
    <w:rsid w:val="003A216F"/>
    <w:rsid w:val="003A23D8"/>
    <w:rsid w:val="003A23DA"/>
    <w:rsid w:val="003A260E"/>
    <w:rsid w:val="003A2919"/>
    <w:rsid w:val="003A299D"/>
    <w:rsid w:val="003A29DB"/>
    <w:rsid w:val="003A2BAA"/>
    <w:rsid w:val="003A2BCE"/>
    <w:rsid w:val="003A2D6B"/>
    <w:rsid w:val="003A2F10"/>
    <w:rsid w:val="003A2FCF"/>
    <w:rsid w:val="003A301B"/>
    <w:rsid w:val="003A303B"/>
    <w:rsid w:val="003A319F"/>
    <w:rsid w:val="003A3479"/>
    <w:rsid w:val="003A35D8"/>
    <w:rsid w:val="003A363F"/>
    <w:rsid w:val="003A3827"/>
    <w:rsid w:val="003A3AFD"/>
    <w:rsid w:val="003A3B58"/>
    <w:rsid w:val="003A3BB3"/>
    <w:rsid w:val="003A3CFC"/>
    <w:rsid w:val="003A3D92"/>
    <w:rsid w:val="003A3E6F"/>
    <w:rsid w:val="003A431B"/>
    <w:rsid w:val="003A4539"/>
    <w:rsid w:val="003A45BB"/>
    <w:rsid w:val="003A468C"/>
    <w:rsid w:val="003A488B"/>
    <w:rsid w:val="003A4B0C"/>
    <w:rsid w:val="003A4CD5"/>
    <w:rsid w:val="003A4D0F"/>
    <w:rsid w:val="003A5255"/>
    <w:rsid w:val="003A54D5"/>
    <w:rsid w:val="003A5768"/>
    <w:rsid w:val="003A5ABF"/>
    <w:rsid w:val="003A5B88"/>
    <w:rsid w:val="003A5DC4"/>
    <w:rsid w:val="003A5EBF"/>
    <w:rsid w:val="003A6130"/>
    <w:rsid w:val="003A6795"/>
    <w:rsid w:val="003A698E"/>
    <w:rsid w:val="003A6BD7"/>
    <w:rsid w:val="003A6DF7"/>
    <w:rsid w:val="003A6E3D"/>
    <w:rsid w:val="003A7321"/>
    <w:rsid w:val="003A7900"/>
    <w:rsid w:val="003A79B7"/>
    <w:rsid w:val="003A7D73"/>
    <w:rsid w:val="003B031B"/>
    <w:rsid w:val="003B050E"/>
    <w:rsid w:val="003B0894"/>
    <w:rsid w:val="003B0A66"/>
    <w:rsid w:val="003B0CFE"/>
    <w:rsid w:val="003B0F06"/>
    <w:rsid w:val="003B1418"/>
    <w:rsid w:val="003B1583"/>
    <w:rsid w:val="003B1639"/>
    <w:rsid w:val="003B1B52"/>
    <w:rsid w:val="003B1E89"/>
    <w:rsid w:val="003B1F2F"/>
    <w:rsid w:val="003B1F38"/>
    <w:rsid w:val="003B22C8"/>
    <w:rsid w:val="003B256C"/>
    <w:rsid w:val="003B2A06"/>
    <w:rsid w:val="003B2ADE"/>
    <w:rsid w:val="003B2CF5"/>
    <w:rsid w:val="003B2CFD"/>
    <w:rsid w:val="003B2E0F"/>
    <w:rsid w:val="003B2E9C"/>
    <w:rsid w:val="003B3024"/>
    <w:rsid w:val="003B31C0"/>
    <w:rsid w:val="003B3377"/>
    <w:rsid w:val="003B354A"/>
    <w:rsid w:val="003B3746"/>
    <w:rsid w:val="003B3B25"/>
    <w:rsid w:val="003B3B35"/>
    <w:rsid w:val="003B3B6C"/>
    <w:rsid w:val="003B3D0B"/>
    <w:rsid w:val="003B3D55"/>
    <w:rsid w:val="003B3DA6"/>
    <w:rsid w:val="003B3FAA"/>
    <w:rsid w:val="003B4272"/>
    <w:rsid w:val="003B42EC"/>
    <w:rsid w:val="003B48AB"/>
    <w:rsid w:val="003B4CC4"/>
    <w:rsid w:val="003B4CEC"/>
    <w:rsid w:val="003B4FAC"/>
    <w:rsid w:val="003B5464"/>
    <w:rsid w:val="003B5657"/>
    <w:rsid w:val="003B58C2"/>
    <w:rsid w:val="003B5DB8"/>
    <w:rsid w:val="003B6060"/>
    <w:rsid w:val="003B60CB"/>
    <w:rsid w:val="003B64C3"/>
    <w:rsid w:val="003B6538"/>
    <w:rsid w:val="003B6688"/>
    <w:rsid w:val="003B66ED"/>
    <w:rsid w:val="003B6DE3"/>
    <w:rsid w:val="003B6FF1"/>
    <w:rsid w:val="003B7368"/>
    <w:rsid w:val="003B7827"/>
    <w:rsid w:val="003B7A29"/>
    <w:rsid w:val="003B7C70"/>
    <w:rsid w:val="003B7D44"/>
    <w:rsid w:val="003C0114"/>
    <w:rsid w:val="003C0568"/>
    <w:rsid w:val="003C05C4"/>
    <w:rsid w:val="003C0851"/>
    <w:rsid w:val="003C0A54"/>
    <w:rsid w:val="003C0C84"/>
    <w:rsid w:val="003C0E24"/>
    <w:rsid w:val="003C100B"/>
    <w:rsid w:val="003C1033"/>
    <w:rsid w:val="003C1061"/>
    <w:rsid w:val="003C1086"/>
    <w:rsid w:val="003C1163"/>
    <w:rsid w:val="003C1489"/>
    <w:rsid w:val="003C14B6"/>
    <w:rsid w:val="003C1707"/>
    <w:rsid w:val="003C187C"/>
    <w:rsid w:val="003C189A"/>
    <w:rsid w:val="003C1AD6"/>
    <w:rsid w:val="003C1BB7"/>
    <w:rsid w:val="003C1F6B"/>
    <w:rsid w:val="003C261E"/>
    <w:rsid w:val="003C2750"/>
    <w:rsid w:val="003C2CDB"/>
    <w:rsid w:val="003C2DEA"/>
    <w:rsid w:val="003C2FA7"/>
    <w:rsid w:val="003C3010"/>
    <w:rsid w:val="003C3028"/>
    <w:rsid w:val="003C32B9"/>
    <w:rsid w:val="003C3428"/>
    <w:rsid w:val="003C3854"/>
    <w:rsid w:val="003C396E"/>
    <w:rsid w:val="003C3B1E"/>
    <w:rsid w:val="003C3D0A"/>
    <w:rsid w:val="003C3EEA"/>
    <w:rsid w:val="003C3EEE"/>
    <w:rsid w:val="003C420A"/>
    <w:rsid w:val="003C42EF"/>
    <w:rsid w:val="003C4329"/>
    <w:rsid w:val="003C4599"/>
    <w:rsid w:val="003C4601"/>
    <w:rsid w:val="003C46D4"/>
    <w:rsid w:val="003C4AF1"/>
    <w:rsid w:val="003C50E5"/>
    <w:rsid w:val="003C53D8"/>
    <w:rsid w:val="003C61BA"/>
    <w:rsid w:val="003C6389"/>
    <w:rsid w:val="003C6869"/>
    <w:rsid w:val="003C686D"/>
    <w:rsid w:val="003C6BC5"/>
    <w:rsid w:val="003C74F0"/>
    <w:rsid w:val="003C7742"/>
    <w:rsid w:val="003C7905"/>
    <w:rsid w:val="003D01C9"/>
    <w:rsid w:val="003D0253"/>
    <w:rsid w:val="003D039B"/>
    <w:rsid w:val="003D0571"/>
    <w:rsid w:val="003D0747"/>
    <w:rsid w:val="003D09CB"/>
    <w:rsid w:val="003D0D32"/>
    <w:rsid w:val="003D0D9D"/>
    <w:rsid w:val="003D13DA"/>
    <w:rsid w:val="003D176B"/>
    <w:rsid w:val="003D17C8"/>
    <w:rsid w:val="003D1AD4"/>
    <w:rsid w:val="003D2043"/>
    <w:rsid w:val="003D2237"/>
    <w:rsid w:val="003D23B1"/>
    <w:rsid w:val="003D2A51"/>
    <w:rsid w:val="003D2B8F"/>
    <w:rsid w:val="003D2D7E"/>
    <w:rsid w:val="003D2EA1"/>
    <w:rsid w:val="003D2FD9"/>
    <w:rsid w:val="003D3006"/>
    <w:rsid w:val="003D331E"/>
    <w:rsid w:val="003D33D2"/>
    <w:rsid w:val="003D33E7"/>
    <w:rsid w:val="003D351F"/>
    <w:rsid w:val="003D3551"/>
    <w:rsid w:val="003D36C3"/>
    <w:rsid w:val="003D371B"/>
    <w:rsid w:val="003D3772"/>
    <w:rsid w:val="003D37FE"/>
    <w:rsid w:val="003D3816"/>
    <w:rsid w:val="003D391E"/>
    <w:rsid w:val="003D3BE3"/>
    <w:rsid w:val="003D3CEE"/>
    <w:rsid w:val="003D3D23"/>
    <w:rsid w:val="003D3F3F"/>
    <w:rsid w:val="003D41D6"/>
    <w:rsid w:val="003D42BA"/>
    <w:rsid w:val="003D42F4"/>
    <w:rsid w:val="003D4335"/>
    <w:rsid w:val="003D438E"/>
    <w:rsid w:val="003D4602"/>
    <w:rsid w:val="003D47CD"/>
    <w:rsid w:val="003D4836"/>
    <w:rsid w:val="003D4C7C"/>
    <w:rsid w:val="003D5DF7"/>
    <w:rsid w:val="003D65FD"/>
    <w:rsid w:val="003D694B"/>
    <w:rsid w:val="003D6A0C"/>
    <w:rsid w:val="003D6A9F"/>
    <w:rsid w:val="003D6EB9"/>
    <w:rsid w:val="003D6FE1"/>
    <w:rsid w:val="003D6FE5"/>
    <w:rsid w:val="003D7074"/>
    <w:rsid w:val="003D72B7"/>
    <w:rsid w:val="003D72FD"/>
    <w:rsid w:val="003D75AE"/>
    <w:rsid w:val="003D75E8"/>
    <w:rsid w:val="003D7771"/>
    <w:rsid w:val="003D778C"/>
    <w:rsid w:val="003D7799"/>
    <w:rsid w:val="003D7A4C"/>
    <w:rsid w:val="003D7AA8"/>
    <w:rsid w:val="003D7AFF"/>
    <w:rsid w:val="003E00B0"/>
    <w:rsid w:val="003E0170"/>
    <w:rsid w:val="003E0547"/>
    <w:rsid w:val="003E06FA"/>
    <w:rsid w:val="003E0B1C"/>
    <w:rsid w:val="003E0E94"/>
    <w:rsid w:val="003E0EE2"/>
    <w:rsid w:val="003E0FBD"/>
    <w:rsid w:val="003E1136"/>
    <w:rsid w:val="003E11A0"/>
    <w:rsid w:val="003E1210"/>
    <w:rsid w:val="003E1238"/>
    <w:rsid w:val="003E13F6"/>
    <w:rsid w:val="003E145C"/>
    <w:rsid w:val="003E187A"/>
    <w:rsid w:val="003E19FA"/>
    <w:rsid w:val="003E1CB8"/>
    <w:rsid w:val="003E1CD6"/>
    <w:rsid w:val="003E23A5"/>
    <w:rsid w:val="003E27B3"/>
    <w:rsid w:val="003E2CCC"/>
    <w:rsid w:val="003E2D9A"/>
    <w:rsid w:val="003E2F16"/>
    <w:rsid w:val="003E3244"/>
    <w:rsid w:val="003E33F9"/>
    <w:rsid w:val="003E3626"/>
    <w:rsid w:val="003E3739"/>
    <w:rsid w:val="003E39F8"/>
    <w:rsid w:val="003E3A1F"/>
    <w:rsid w:val="003E3A25"/>
    <w:rsid w:val="003E3C9E"/>
    <w:rsid w:val="003E3F08"/>
    <w:rsid w:val="003E42F2"/>
    <w:rsid w:val="003E461B"/>
    <w:rsid w:val="003E46DD"/>
    <w:rsid w:val="003E4A53"/>
    <w:rsid w:val="003E4D89"/>
    <w:rsid w:val="003E4DF7"/>
    <w:rsid w:val="003E4E94"/>
    <w:rsid w:val="003E4EAA"/>
    <w:rsid w:val="003E4EAD"/>
    <w:rsid w:val="003E4EC5"/>
    <w:rsid w:val="003E509D"/>
    <w:rsid w:val="003E509F"/>
    <w:rsid w:val="003E522B"/>
    <w:rsid w:val="003E522E"/>
    <w:rsid w:val="003E5A03"/>
    <w:rsid w:val="003E5AD9"/>
    <w:rsid w:val="003E5CC8"/>
    <w:rsid w:val="003E5DE5"/>
    <w:rsid w:val="003E6006"/>
    <w:rsid w:val="003E61B3"/>
    <w:rsid w:val="003E641D"/>
    <w:rsid w:val="003E645B"/>
    <w:rsid w:val="003E6888"/>
    <w:rsid w:val="003E692A"/>
    <w:rsid w:val="003E6D97"/>
    <w:rsid w:val="003E707C"/>
    <w:rsid w:val="003E70A7"/>
    <w:rsid w:val="003E71DA"/>
    <w:rsid w:val="003E71F2"/>
    <w:rsid w:val="003E720E"/>
    <w:rsid w:val="003E7889"/>
    <w:rsid w:val="003E7A10"/>
    <w:rsid w:val="003E7C1C"/>
    <w:rsid w:val="003E7D93"/>
    <w:rsid w:val="003E7EEE"/>
    <w:rsid w:val="003E7FCB"/>
    <w:rsid w:val="003F01D3"/>
    <w:rsid w:val="003F07D1"/>
    <w:rsid w:val="003F0927"/>
    <w:rsid w:val="003F0DD1"/>
    <w:rsid w:val="003F0EE4"/>
    <w:rsid w:val="003F1032"/>
    <w:rsid w:val="003F126E"/>
    <w:rsid w:val="003F131C"/>
    <w:rsid w:val="003F13CC"/>
    <w:rsid w:val="003F1442"/>
    <w:rsid w:val="003F1718"/>
    <w:rsid w:val="003F17D7"/>
    <w:rsid w:val="003F1811"/>
    <w:rsid w:val="003F182B"/>
    <w:rsid w:val="003F1B16"/>
    <w:rsid w:val="003F1B3C"/>
    <w:rsid w:val="003F1CD2"/>
    <w:rsid w:val="003F214A"/>
    <w:rsid w:val="003F221A"/>
    <w:rsid w:val="003F22E2"/>
    <w:rsid w:val="003F2394"/>
    <w:rsid w:val="003F260B"/>
    <w:rsid w:val="003F2883"/>
    <w:rsid w:val="003F28F0"/>
    <w:rsid w:val="003F29BB"/>
    <w:rsid w:val="003F2AD6"/>
    <w:rsid w:val="003F2CEF"/>
    <w:rsid w:val="003F302E"/>
    <w:rsid w:val="003F3152"/>
    <w:rsid w:val="003F321F"/>
    <w:rsid w:val="003F329F"/>
    <w:rsid w:val="003F32B5"/>
    <w:rsid w:val="003F342E"/>
    <w:rsid w:val="003F349F"/>
    <w:rsid w:val="003F35E5"/>
    <w:rsid w:val="003F3848"/>
    <w:rsid w:val="003F3D7F"/>
    <w:rsid w:val="003F41DE"/>
    <w:rsid w:val="003F4352"/>
    <w:rsid w:val="003F435F"/>
    <w:rsid w:val="003F4460"/>
    <w:rsid w:val="003F47D3"/>
    <w:rsid w:val="003F48F6"/>
    <w:rsid w:val="003F4C27"/>
    <w:rsid w:val="003F4DD9"/>
    <w:rsid w:val="003F4DEA"/>
    <w:rsid w:val="003F51C3"/>
    <w:rsid w:val="003F54A5"/>
    <w:rsid w:val="003F56D3"/>
    <w:rsid w:val="003F5797"/>
    <w:rsid w:val="003F586F"/>
    <w:rsid w:val="003F587D"/>
    <w:rsid w:val="003F5BE8"/>
    <w:rsid w:val="003F6014"/>
    <w:rsid w:val="003F6437"/>
    <w:rsid w:val="003F66AC"/>
    <w:rsid w:val="003F6700"/>
    <w:rsid w:val="003F7093"/>
    <w:rsid w:val="003F72C1"/>
    <w:rsid w:val="003F73A1"/>
    <w:rsid w:val="003F759D"/>
    <w:rsid w:val="003F75D4"/>
    <w:rsid w:val="003F7A28"/>
    <w:rsid w:val="003F7BAA"/>
    <w:rsid w:val="003F7FBA"/>
    <w:rsid w:val="00400097"/>
    <w:rsid w:val="004000E9"/>
    <w:rsid w:val="004004E1"/>
    <w:rsid w:val="004006E0"/>
    <w:rsid w:val="004007CA"/>
    <w:rsid w:val="00400874"/>
    <w:rsid w:val="004009BD"/>
    <w:rsid w:val="00400B88"/>
    <w:rsid w:val="00400CD3"/>
    <w:rsid w:val="00400E70"/>
    <w:rsid w:val="00401058"/>
    <w:rsid w:val="00401337"/>
    <w:rsid w:val="00401391"/>
    <w:rsid w:val="00401AF3"/>
    <w:rsid w:val="00401D73"/>
    <w:rsid w:val="00401D98"/>
    <w:rsid w:val="00401F32"/>
    <w:rsid w:val="004022CD"/>
    <w:rsid w:val="004024ED"/>
    <w:rsid w:val="00402850"/>
    <w:rsid w:val="00402913"/>
    <w:rsid w:val="00402A4B"/>
    <w:rsid w:val="00402CCC"/>
    <w:rsid w:val="0040334A"/>
    <w:rsid w:val="0040337E"/>
    <w:rsid w:val="00403519"/>
    <w:rsid w:val="00403835"/>
    <w:rsid w:val="00403905"/>
    <w:rsid w:val="00403C47"/>
    <w:rsid w:val="00403D20"/>
    <w:rsid w:val="00403F2E"/>
    <w:rsid w:val="004042FF"/>
    <w:rsid w:val="004043E2"/>
    <w:rsid w:val="00404799"/>
    <w:rsid w:val="00404868"/>
    <w:rsid w:val="004048FE"/>
    <w:rsid w:val="00404991"/>
    <w:rsid w:val="00404B3C"/>
    <w:rsid w:val="00404BE0"/>
    <w:rsid w:val="00404CCE"/>
    <w:rsid w:val="00404DDF"/>
    <w:rsid w:val="00404ED8"/>
    <w:rsid w:val="00404F86"/>
    <w:rsid w:val="00405066"/>
    <w:rsid w:val="0040525D"/>
    <w:rsid w:val="004052B6"/>
    <w:rsid w:val="004052F8"/>
    <w:rsid w:val="004054F9"/>
    <w:rsid w:val="00405738"/>
    <w:rsid w:val="00405A23"/>
    <w:rsid w:val="00405A9E"/>
    <w:rsid w:val="00405C37"/>
    <w:rsid w:val="00405DD1"/>
    <w:rsid w:val="00405DF7"/>
    <w:rsid w:val="004064B2"/>
    <w:rsid w:val="004064E1"/>
    <w:rsid w:val="0040667B"/>
    <w:rsid w:val="004069A3"/>
    <w:rsid w:val="00406EE3"/>
    <w:rsid w:val="0040703B"/>
    <w:rsid w:val="00407263"/>
    <w:rsid w:val="004072B0"/>
    <w:rsid w:val="00407441"/>
    <w:rsid w:val="0040745F"/>
    <w:rsid w:val="00407504"/>
    <w:rsid w:val="004075D6"/>
    <w:rsid w:val="00407604"/>
    <w:rsid w:val="004077BB"/>
    <w:rsid w:val="00407883"/>
    <w:rsid w:val="00407965"/>
    <w:rsid w:val="00407DDE"/>
    <w:rsid w:val="00407F85"/>
    <w:rsid w:val="0041005C"/>
    <w:rsid w:val="0041007E"/>
    <w:rsid w:val="00410235"/>
    <w:rsid w:val="00410575"/>
    <w:rsid w:val="00410606"/>
    <w:rsid w:val="00410668"/>
    <w:rsid w:val="004108C3"/>
    <w:rsid w:val="00410F19"/>
    <w:rsid w:val="0041113B"/>
    <w:rsid w:val="0041113E"/>
    <w:rsid w:val="004114F6"/>
    <w:rsid w:val="004115C2"/>
    <w:rsid w:val="00411628"/>
    <w:rsid w:val="0041162D"/>
    <w:rsid w:val="00411B52"/>
    <w:rsid w:val="00411FDA"/>
    <w:rsid w:val="004121A5"/>
    <w:rsid w:val="004124EC"/>
    <w:rsid w:val="00412504"/>
    <w:rsid w:val="004126C7"/>
    <w:rsid w:val="0041281E"/>
    <w:rsid w:val="00412AEA"/>
    <w:rsid w:val="00413090"/>
    <w:rsid w:val="00413120"/>
    <w:rsid w:val="004132DE"/>
    <w:rsid w:val="004133B4"/>
    <w:rsid w:val="00413900"/>
    <w:rsid w:val="00414049"/>
    <w:rsid w:val="004144B5"/>
    <w:rsid w:val="004144F4"/>
    <w:rsid w:val="0041481A"/>
    <w:rsid w:val="0041484A"/>
    <w:rsid w:val="004148DA"/>
    <w:rsid w:val="00414DA5"/>
    <w:rsid w:val="00414E08"/>
    <w:rsid w:val="004150CF"/>
    <w:rsid w:val="0041514B"/>
    <w:rsid w:val="00415253"/>
    <w:rsid w:val="0041542B"/>
    <w:rsid w:val="00415640"/>
    <w:rsid w:val="00415653"/>
    <w:rsid w:val="00415774"/>
    <w:rsid w:val="004158D7"/>
    <w:rsid w:val="00415C91"/>
    <w:rsid w:val="00415C9A"/>
    <w:rsid w:val="00415D38"/>
    <w:rsid w:val="00415DC1"/>
    <w:rsid w:val="00415F2F"/>
    <w:rsid w:val="004162B3"/>
    <w:rsid w:val="0041657C"/>
    <w:rsid w:val="00416683"/>
    <w:rsid w:val="0041677F"/>
    <w:rsid w:val="00416830"/>
    <w:rsid w:val="0041693C"/>
    <w:rsid w:val="00416948"/>
    <w:rsid w:val="00416B64"/>
    <w:rsid w:val="00416D5A"/>
    <w:rsid w:val="00416E70"/>
    <w:rsid w:val="00416F88"/>
    <w:rsid w:val="00417146"/>
    <w:rsid w:val="0041725D"/>
    <w:rsid w:val="004177DA"/>
    <w:rsid w:val="00417BFD"/>
    <w:rsid w:val="00417C22"/>
    <w:rsid w:val="00420057"/>
    <w:rsid w:val="004201B0"/>
    <w:rsid w:val="004201E5"/>
    <w:rsid w:val="00420291"/>
    <w:rsid w:val="004202AA"/>
    <w:rsid w:val="004204E4"/>
    <w:rsid w:val="00420716"/>
    <w:rsid w:val="00420C1F"/>
    <w:rsid w:val="00420C94"/>
    <w:rsid w:val="00420EAB"/>
    <w:rsid w:val="004210D8"/>
    <w:rsid w:val="00421286"/>
    <w:rsid w:val="004215BE"/>
    <w:rsid w:val="00421BD5"/>
    <w:rsid w:val="0042202E"/>
    <w:rsid w:val="0042203D"/>
    <w:rsid w:val="00422183"/>
    <w:rsid w:val="00422222"/>
    <w:rsid w:val="004222EA"/>
    <w:rsid w:val="00422927"/>
    <w:rsid w:val="00422A92"/>
    <w:rsid w:val="00422AEA"/>
    <w:rsid w:val="004230A5"/>
    <w:rsid w:val="00423260"/>
    <w:rsid w:val="004235B9"/>
    <w:rsid w:val="004237C9"/>
    <w:rsid w:val="00423B28"/>
    <w:rsid w:val="0042406B"/>
    <w:rsid w:val="004241DC"/>
    <w:rsid w:val="00424218"/>
    <w:rsid w:val="004243E2"/>
    <w:rsid w:val="004244C9"/>
    <w:rsid w:val="00424563"/>
    <w:rsid w:val="0042457F"/>
    <w:rsid w:val="004245DF"/>
    <w:rsid w:val="00424655"/>
    <w:rsid w:val="00424911"/>
    <w:rsid w:val="004249EA"/>
    <w:rsid w:val="00424BB9"/>
    <w:rsid w:val="00424C56"/>
    <w:rsid w:val="00424CF7"/>
    <w:rsid w:val="00424DC4"/>
    <w:rsid w:val="00424F30"/>
    <w:rsid w:val="00424F43"/>
    <w:rsid w:val="00424FA2"/>
    <w:rsid w:val="00425146"/>
    <w:rsid w:val="004251DE"/>
    <w:rsid w:val="004252B7"/>
    <w:rsid w:val="004254BD"/>
    <w:rsid w:val="00425514"/>
    <w:rsid w:val="0042551D"/>
    <w:rsid w:val="00425592"/>
    <w:rsid w:val="0042564C"/>
    <w:rsid w:val="0042566F"/>
    <w:rsid w:val="00425862"/>
    <w:rsid w:val="0042597D"/>
    <w:rsid w:val="00425982"/>
    <w:rsid w:val="00425AE4"/>
    <w:rsid w:val="00425F1F"/>
    <w:rsid w:val="00426140"/>
    <w:rsid w:val="004261A0"/>
    <w:rsid w:val="004263D9"/>
    <w:rsid w:val="004264C7"/>
    <w:rsid w:val="00426561"/>
    <w:rsid w:val="00426870"/>
    <w:rsid w:val="00426BF0"/>
    <w:rsid w:val="00426EBB"/>
    <w:rsid w:val="004270E1"/>
    <w:rsid w:val="0042714D"/>
    <w:rsid w:val="0042763C"/>
    <w:rsid w:val="0042787C"/>
    <w:rsid w:val="00427C62"/>
    <w:rsid w:val="00427D14"/>
    <w:rsid w:val="0043001E"/>
    <w:rsid w:val="004300A9"/>
    <w:rsid w:val="004302DE"/>
    <w:rsid w:val="00430500"/>
    <w:rsid w:val="00430645"/>
    <w:rsid w:val="004309D9"/>
    <w:rsid w:val="00430A8C"/>
    <w:rsid w:val="00430BD2"/>
    <w:rsid w:val="00430CB3"/>
    <w:rsid w:val="00430CBE"/>
    <w:rsid w:val="00430F12"/>
    <w:rsid w:val="00431016"/>
    <w:rsid w:val="0043117D"/>
    <w:rsid w:val="00431959"/>
    <w:rsid w:val="00431988"/>
    <w:rsid w:val="00431EC1"/>
    <w:rsid w:val="00431F7F"/>
    <w:rsid w:val="0043228E"/>
    <w:rsid w:val="004326B2"/>
    <w:rsid w:val="00432A65"/>
    <w:rsid w:val="00432C89"/>
    <w:rsid w:val="00432EE0"/>
    <w:rsid w:val="00432F70"/>
    <w:rsid w:val="00432FC9"/>
    <w:rsid w:val="0043300D"/>
    <w:rsid w:val="00433303"/>
    <w:rsid w:val="00433309"/>
    <w:rsid w:val="004334FA"/>
    <w:rsid w:val="004336B5"/>
    <w:rsid w:val="00433975"/>
    <w:rsid w:val="00433A74"/>
    <w:rsid w:val="00433C1F"/>
    <w:rsid w:val="00433CA6"/>
    <w:rsid w:val="0043442A"/>
    <w:rsid w:val="00434744"/>
    <w:rsid w:val="00434969"/>
    <w:rsid w:val="00434AD5"/>
    <w:rsid w:val="00434D53"/>
    <w:rsid w:val="00434DB1"/>
    <w:rsid w:val="00434E22"/>
    <w:rsid w:val="00434F43"/>
    <w:rsid w:val="00434FEE"/>
    <w:rsid w:val="0043520D"/>
    <w:rsid w:val="004355F8"/>
    <w:rsid w:val="0043563D"/>
    <w:rsid w:val="004356C2"/>
    <w:rsid w:val="00435A16"/>
    <w:rsid w:val="00435AD6"/>
    <w:rsid w:val="004360BC"/>
    <w:rsid w:val="004360D1"/>
    <w:rsid w:val="004361C4"/>
    <w:rsid w:val="00436383"/>
    <w:rsid w:val="004363CB"/>
    <w:rsid w:val="004364A2"/>
    <w:rsid w:val="0043688A"/>
    <w:rsid w:val="00436C8E"/>
    <w:rsid w:val="00436FFD"/>
    <w:rsid w:val="00437149"/>
    <w:rsid w:val="004372CF"/>
    <w:rsid w:val="00437597"/>
    <w:rsid w:val="00437705"/>
    <w:rsid w:val="0043770D"/>
    <w:rsid w:val="00437757"/>
    <w:rsid w:val="00437935"/>
    <w:rsid w:val="00437ACA"/>
    <w:rsid w:val="0044001C"/>
    <w:rsid w:val="004404C2"/>
    <w:rsid w:val="004404CA"/>
    <w:rsid w:val="00440779"/>
    <w:rsid w:val="004408B0"/>
    <w:rsid w:val="004408B6"/>
    <w:rsid w:val="00440951"/>
    <w:rsid w:val="00440DC4"/>
    <w:rsid w:val="004412EC"/>
    <w:rsid w:val="00441482"/>
    <w:rsid w:val="00441521"/>
    <w:rsid w:val="004417D2"/>
    <w:rsid w:val="004418E4"/>
    <w:rsid w:val="00441A6B"/>
    <w:rsid w:val="00441C41"/>
    <w:rsid w:val="00441C51"/>
    <w:rsid w:val="00441D87"/>
    <w:rsid w:val="00441DEC"/>
    <w:rsid w:val="00442301"/>
    <w:rsid w:val="00442377"/>
    <w:rsid w:val="0044238D"/>
    <w:rsid w:val="004423C4"/>
    <w:rsid w:val="004424FE"/>
    <w:rsid w:val="00442551"/>
    <w:rsid w:val="004426BF"/>
    <w:rsid w:val="00442781"/>
    <w:rsid w:val="00442AEC"/>
    <w:rsid w:val="00442B18"/>
    <w:rsid w:val="00442B3C"/>
    <w:rsid w:val="00442BF9"/>
    <w:rsid w:val="0044318C"/>
    <w:rsid w:val="0044320F"/>
    <w:rsid w:val="004432C5"/>
    <w:rsid w:val="004433FD"/>
    <w:rsid w:val="00443484"/>
    <w:rsid w:val="00443A74"/>
    <w:rsid w:val="00443A88"/>
    <w:rsid w:val="00443AC5"/>
    <w:rsid w:val="00443BE9"/>
    <w:rsid w:val="00443DE7"/>
    <w:rsid w:val="00443E7F"/>
    <w:rsid w:val="00443ED4"/>
    <w:rsid w:val="00443ED8"/>
    <w:rsid w:val="00443FA6"/>
    <w:rsid w:val="004441CC"/>
    <w:rsid w:val="004442B9"/>
    <w:rsid w:val="004445FE"/>
    <w:rsid w:val="0044479C"/>
    <w:rsid w:val="00444C09"/>
    <w:rsid w:val="00444C1D"/>
    <w:rsid w:val="004450E1"/>
    <w:rsid w:val="004451F6"/>
    <w:rsid w:val="0044545F"/>
    <w:rsid w:val="0044546D"/>
    <w:rsid w:val="004456D6"/>
    <w:rsid w:val="00445773"/>
    <w:rsid w:val="00445901"/>
    <w:rsid w:val="00445AD6"/>
    <w:rsid w:val="00445AF7"/>
    <w:rsid w:val="00446081"/>
    <w:rsid w:val="00446231"/>
    <w:rsid w:val="00446516"/>
    <w:rsid w:val="00446590"/>
    <w:rsid w:val="00446997"/>
    <w:rsid w:val="00446ADF"/>
    <w:rsid w:val="00446B04"/>
    <w:rsid w:val="00446EAF"/>
    <w:rsid w:val="00447425"/>
    <w:rsid w:val="004475FF"/>
    <w:rsid w:val="00447815"/>
    <w:rsid w:val="00447861"/>
    <w:rsid w:val="00447878"/>
    <w:rsid w:val="004479E2"/>
    <w:rsid w:val="00447DDE"/>
    <w:rsid w:val="00447E52"/>
    <w:rsid w:val="00447E87"/>
    <w:rsid w:val="00447FF9"/>
    <w:rsid w:val="00450022"/>
    <w:rsid w:val="00450A43"/>
    <w:rsid w:val="00450B21"/>
    <w:rsid w:val="00450B77"/>
    <w:rsid w:val="00450BE2"/>
    <w:rsid w:val="00450CAC"/>
    <w:rsid w:val="00450D5D"/>
    <w:rsid w:val="0045149B"/>
    <w:rsid w:val="00451643"/>
    <w:rsid w:val="00451684"/>
    <w:rsid w:val="004516B1"/>
    <w:rsid w:val="004516DC"/>
    <w:rsid w:val="0045181D"/>
    <w:rsid w:val="00451A9C"/>
    <w:rsid w:val="00451B45"/>
    <w:rsid w:val="00451CAB"/>
    <w:rsid w:val="00451D46"/>
    <w:rsid w:val="00452416"/>
    <w:rsid w:val="004524DE"/>
    <w:rsid w:val="00452CBD"/>
    <w:rsid w:val="00452E4B"/>
    <w:rsid w:val="00453312"/>
    <w:rsid w:val="0045342A"/>
    <w:rsid w:val="004534A3"/>
    <w:rsid w:val="004535CC"/>
    <w:rsid w:val="00453890"/>
    <w:rsid w:val="00453910"/>
    <w:rsid w:val="00453A00"/>
    <w:rsid w:val="00453A1C"/>
    <w:rsid w:val="00453A73"/>
    <w:rsid w:val="00453B96"/>
    <w:rsid w:val="00453E13"/>
    <w:rsid w:val="00453E71"/>
    <w:rsid w:val="00453F8E"/>
    <w:rsid w:val="0045409F"/>
    <w:rsid w:val="00454154"/>
    <w:rsid w:val="00454308"/>
    <w:rsid w:val="0045435C"/>
    <w:rsid w:val="004543DA"/>
    <w:rsid w:val="00454704"/>
    <w:rsid w:val="00454B7D"/>
    <w:rsid w:val="0045530F"/>
    <w:rsid w:val="004553DC"/>
    <w:rsid w:val="004556A0"/>
    <w:rsid w:val="004556B7"/>
    <w:rsid w:val="004558D9"/>
    <w:rsid w:val="00455B63"/>
    <w:rsid w:val="00455D21"/>
    <w:rsid w:val="00456329"/>
    <w:rsid w:val="00456429"/>
    <w:rsid w:val="0045651E"/>
    <w:rsid w:val="00456752"/>
    <w:rsid w:val="004569F8"/>
    <w:rsid w:val="00456B10"/>
    <w:rsid w:val="00456D06"/>
    <w:rsid w:val="00456DCD"/>
    <w:rsid w:val="00456E69"/>
    <w:rsid w:val="004570F7"/>
    <w:rsid w:val="0045715B"/>
    <w:rsid w:val="00457578"/>
    <w:rsid w:val="004579D7"/>
    <w:rsid w:val="004579ED"/>
    <w:rsid w:val="00457BAC"/>
    <w:rsid w:val="00457BED"/>
    <w:rsid w:val="00457D80"/>
    <w:rsid w:val="00457E64"/>
    <w:rsid w:val="00460012"/>
    <w:rsid w:val="00460269"/>
    <w:rsid w:val="0046037C"/>
    <w:rsid w:val="004603D7"/>
    <w:rsid w:val="00460966"/>
    <w:rsid w:val="00460C45"/>
    <w:rsid w:val="00460D25"/>
    <w:rsid w:val="00460F95"/>
    <w:rsid w:val="004612B3"/>
    <w:rsid w:val="00461490"/>
    <w:rsid w:val="00461599"/>
    <w:rsid w:val="00461610"/>
    <w:rsid w:val="00461619"/>
    <w:rsid w:val="004616A3"/>
    <w:rsid w:val="00461933"/>
    <w:rsid w:val="00461A96"/>
    <w:rsid w:val="00461C5A"/>
    <w:rsid w:val="00461C79"/>
    <w:rsid w:val="00461DEB"/>
    <w:rsid w:val="0046220A"/>
    <w:rsid w:val="00462360"/>
    <w:rsid w:val="004623A3"/>
    <w:rsid w:val="00462AEE"/>
    <w:rsid w:val="00462B7B"/>
    <w:rsid w:val="00462C6F"/>
    <w:rsid w:val="00462C8A"/>
    <w:rsid w:val="00462D0B"/>
    <w:rsid w:val="00462E10"/>
    <w:rsid w:val="00462FD8"/>
    <w:rsid w:val="004630E5"/>
    <w:rsid w:val="004631DF"/>
    <w:rsid w:val="0046335E"/>
    <w:rsid w:val="0046351F"/>
    <w:rsid w:val="00463579"/>
    <w:rsid w:val="00463A6F"/>
    <w:rsid w:val="00463A88"/>
    <w:rsid w:val="004641C1"/>
    <w:rsid w:val="004642EB"/>
    <w:rsid w:val="00464562"/>
    <w:rsid w:val="004645E3"/>
    <w:rsid w:val="004647BC"/>
    <w:rsid w:val="00464877"/>
    <w:rsid w:val="00464D25"/>
    <w:rsid w:val="00464DDD"/>
    <w:rsid w:val="00465141"/>
    <w:rsid w:val="00465177"/>
    <w:rsid w:val="004652D2"/>
    <w:rsid w:val="004655C8"/>
    <w:rsid w:val="0046561E"/>
    <w:rsid w:val="00465BA3"/>
    <w:rsid w:val="00465E6F"/>
    <w:rsid w:val="00465EAF"/>
    <w:rsid w:val="00466017"/>
    <w:rsid w:val="0046635C"/>
    <w:rsid w:val="004663B5"/>
    <w:rsid w:val="0046657E"/>
    <w:rsid w:val="004667F1"/>
    <w:rsid w:val="00466A8C"/>
    <w:rsid w:val="00466AEE"/>
    <w:rsid w:val="00466E59"/>
    <w:rsid w:val="0046703F"/>
    <w:rsid w:val="004670C7"/>
    <w:rsid w:val="004670D5"/>
    <w:rsid w:val="00467352"/>
    <w:rsid w:val="004677CA"/>
    <w:rsid w:val="004677CD"/>
    <w:rsid w:val="00467F8D"/>
    <w:rsid w:val="00470791"/>
    <w:rsid w:val="00470870"/>
    <w:rsid w:val="004708A4"/>
    <w:rsid w:val="00470921"/>
    <w:rsid w:val="0047094A"/>
    <w:rsid w:val="00470A8D"/>
    <w:rsid w:val="00470C96"/>
    <w:rsid w:val="00470D9B"/>
    <w:rsid w:val="00470DF7"/>
    <w:rsid w:val="00470F30"/>
    <w:rsid w:val="00470F63"/>
    <w:rsid w:val="00471230"/>
    <w:rsid w:val="0047144E"/>
    <w:rsid w:val="004715BB"/>
    <w:rsid w:val="00471847"/>
    <w:rsid w:val="00471C67"/>
    <w:rsid w:val="00471D74"/>
    <w:rsid w:val="00471E1F"/>
    <w:rsid w:val="00472053"/>
    <w:rsid w:val="0047207F"/>
    <w:rsid w:val="0047215A"/>
    <w:rsid w:val="00472225"/>
    <w:rsid w:val="00472752"/>
    <w:rsid w:val="00472979"/>
    <w:rsid w:val="00472A10"/>
    <w:rsid w:val="00472A9D"/>
    <w:rsid w:val="00472B2D"/>
    <w:rsid w:val="00473464"/>
    <w:rsid w:val="00473742"/>
    <w:rsid w:val="004737FE"/>
    <w:rsid w:val="004738FA"/>
    <w:rsid w:val="004740E7"/>
    <w:rsid w:val="004742CB"/>
    <w:rsid w:val="00474345"/>
    <w:rsid w:val="004746BA"/>
    <w:rsid w:val="00474D8C"/>
    <w:rsid w:val="00474FF4"/>
    <w:rsid w:val="004753F4"/>
    <w:rsid w:val="00475405"/>
    <w:rsid w:val="004754EA"/>
    <w:rsid w:val="00475741"/>
    <w:rsid w:val="00475756"/>
    <w:rsid w:val="00475808"/>
    <w:rsid w:val="00475834"/>
    <w:rsid w:val="004759EC"/>
    <w:rsid w:val="00475D30"/>
    <w:rsid w:val="00475E1F"/>
    <w:rsid w:val="00475EC5"/>
    <w:rsid w:val="0047604F"/>
    <w:rsid w:val="00476325"/>
    <w:rsid w:val="004763C4"/>
    <w:rsid w:val="004764E9"/>
    <w:rsid w:val="00476922"/>
    <w:rsid w:val="0047697F"/>
    <w:rsid w:val="00476C6F"/>
    <w:rsid w:val="00476DA7"/>
    <w:rsid w:val="00476DDE"/>
    <w:rsid w:val="0047739E"/>
    <w:rsid w:val="00477613"/>
    <w:rsid w:val="00477ADB"/>
    <w:rsid w:val="00477D9D"/>
    <w:rsid w:val="00477D9F"/>
    <w:rsid w:val="00477E93"/>
    <w:rsid w:val="0048037E"/>
    <w:rsid w:val="0048047E"/>
    <w:rsid w:val="004805A3"/>
    <w:rsid w:val="004806F8"/>
    <w:rsid w:val="00480C64"/>
    <w:rsid w:val="004811EB"/>
    <w:rsid w:val="00481201"/>
    <w:rsid w:val="0048163B"/>
    <w:rsid w:val="00481D26"/>
    <w:rsid w:val="00481F79"/>
    <w:rsid w:val="00481FD7"/>
    <w:rsid w:val="004825F0"/>
    <w:rsid w:val="004827E0"/>
    <w:rsid w:val="0048287B"/>
    <w:rsid w:val="0048298E"/>
    <w:rsid w:val="00482AFD"/>
    <w:rsid w:val="00482B14"/>
    <w:rsid w:val="00482C63"/>
    <w:rsid w:val="00482CE0"/>
    <w:rsid w:val="00482FDF"/>
    <w:rsid w:val="0048304A"/>
    <w:rsid w:val="00483271"/>
    <w:rsid w:val="004834C4"/>
    <w:rsid w:val="004835BE"/>
    <w:rsid w:val="00483A4C"/>
    <w:rsid w:val="00484187"/>
    <w:rsid w:val="00484294"/>
    <w:rsid w:val="00484383"/>
    <w:rsid w:val="004843EA"/>
    <w:rsid w:val="00484461"/>
    <w:rsid w:val="0048458B"/>
    <w:rsid w:val="004849BF"/>
    <w:rsid w:val="00484A0D"/>
    <w:rsid w:val="00484E1E"/>
    <w:rsid w:val="0048591F"/>
    <w:rsid w:val="004859BC"/>
    <w:rsid w:val="00485AEA"/>
    <w:rsid w:val="00486288"/>
    <w:rsid w:val="00486554"/>
    <w:rsid w:val="0048682C"/>
    <w:rsid w:val="00486C0C"/>
    <w:rsid w:val="00486C3F"/>
    <w:rsid w:val="00486CE8"/>
    <w:rsid w:val="00486D34"/>
    <w:rsid w:val="00486D51"/>
    <w:rsid w:val="004870C5"/>
    <w:rsid w:val="00487300"/>
    <w:rsid w:val="00487355"/>
    <w:rsid w:val="004875A0"/>
    <w:rsid w:val="004877BF"/>
    <w:rsid w:val="00487E9A"/>
    <w:rsid w:val="00490016"/>
    <w:rsid w:val="004900C6"/>
    <w:rsid w:val="00490507"/>
    <w:rsid w:val="0049054D"/>
    <w:rsid w:val="004905FD"/>
    <w:rsid w:val="004909C0"/>
    <w:rsid w:val="00490CA0"/>
    <w:rsid w:val="00490D37"/>
    <w:rsid w:val="00490D5F"/>
    <w:rsid w:val="00490E3B"/>
    <w:rsid w:val="00490E4C"/>
    <w:rsid w:val="00491166"/>
    <w:rsid w:val="0049137E"/>
    <w:rsid w:val="0049157B"/>
    <w:rsid w:val="0049159E"/>
    <w:rsid w:val="0049177B"/>
    <w:rsid w:val="0049246D"/>
    <w:rsid w:val="00492521"/>
    <w:rsid w:val="00492885"/>
    <w:rsid w:val="00492979"/>
    <w:rsid w:val="00492A0E"/>
    <w:rsid w:val="00492B49"/>
    <w:rsid w:val="00492B59"/>
    <w:rsid w:val="00492BEE"/>
    <w:rsid w:val="00492D01"/>
    <w:rsid w:val="00492D84"/>
    <w:rsid w:val="00492F6D"/>
    <w:rsid w:val="00492F88"/>
    <w:rsid w:val="00492FE2"/>
    <w:rsid w:val="00493031"/>
    <w:rsid w:val="004930FE"/>
    <w:rsid w:val="0049310E"/>
    <w:rsid w:val="00493162"/>
    <w:rsid w:val="00493167"/>
    <w:rsid w:val="00493404"/>
    <w:rsid w:val="004938BC"/>
    <w:rsid w:val="00493E75"/>
    <w:rsid w:val="00493F02"/>
    <w:rsid w:val="00493FA8"/>
    <w:rsid w:val="0049408B"/>
    <w:rsid w:val="004943C8"/>
    <w:rsid w:val="004944AC"/>
    <w:rsid w:val="00494543"/>
    <w:rsid w:val="00494711"/>
    <w:rsid w:val="00494788"/>
    <w:rsid w:val="004947D6"/>
    <w:rsid w:val="004948AE"/>
    <w:rsid w:val="00494ADB"/>
    <w:rsid w:val="00494B14"/>
    <w:rsid w:val="00494CF1"/>
    <w:rsid w:val="00494E2E"/>
    <w:rsid w:val="00494E7C"/>
    <w:rsid w:val="00494ECE"/>
    <w:rsid w:val="00494ED1"/>
    <w:rsid w:val="00495427"/>
    <w:rsid w:val="00495559"/>
    <w:rsid w:val="0049558C"/>
    <w:rsid w:val="00495645"/>
    <w:rsid w:val="0049573E"/>
    <w:rsid w:val="004957A3"/>
    <w:rsid w:val="00495B45"/>
    <w:rsid w:val="00495B56"/>
    <w:rsid w:val="00495C84"/>
    <w:rsid w:val="00495CC5"/>
    <w:rsid w:val="00495CEE"/>
    <w:rsid w:val="00495DC6"/>
    <w:rsid w:val="004960D8"/>
    <w:rsid w:val="0049610C"/>
    <w:rsid w:val="00496333"/>
    <w:rsid w:val="0049660F"/>
    <w:rsid w:val="00496687"/>
    <w:rsid w:val="004967C2"/>
    <w:rsid w:val="004968B0"/>
    <w:rsid w:val="00496A08"/>
    <w:rsid w:val="00496A17"/>
    <w:rsid w:val="00496D92"/>
    <w:rsid w:val="00497117"/>
    <w:rsid w:val="00497423"/>
    <w:rsid w:val="004975B2"/>
    <w:rsid w:val="0049765C"/>
    <w:rsid w:val="0049766C"/>
    <w:rsid w:val="004976E7"/>
    <w:rsid w:val="00497757"/>
    <w:rsid w:val="00497762"/>
    <w:rsid w:val="00497782"/>
    <w:rsid w:val="00497D7C"/>
    <w:rsid w:val="004A014D"/>
    <w:rsid w:val="004A0199"/>
    <w:rsid w:val="004A0353"/>
    <w:rsid w:val="004A0743"/>
    <w:rsid w:val="004A076C"/>
    <w:rsid w:val="004A0809"/>
    <w:rsid w:val="004A0E4E"/>
    <w:rsid w:val="004A0ED4"/>
    <w:rsid w:val="004A10C2"/>
    <w:rsid w:val="004A10CE"/>
    <w:rsid w:val="004A10D0"/>
    <w:rsid w:val="004A112B"/>
    <w:rsid w:val="004A147C"/>
    <w:rsid w:val="004A14AE"/>
    <w:rsid w:val="004A14F7"/>
    <w:rsid w:val="004A16CA"/>
    <w:rsid w:val="004A18E2"/>
    <w:rsid w:val="004A190A"/>
    <w:rsid w:val="004A206C"/>
    <w:rsid w:val="004A250C"/>
    <w:rsid w:val="004A2576"/>
    <w:rsid w:val="004A2697"/>
    <w:rsid w:val="004A28B4"/>
    <w:rsid w:val="004A2B9E"/>
    <w:rsid w:val="004A2BBC"/>
    <w:rsid w:val="004A2C4B"/>
    <w:rsid w:val="004A2E9F"/>
    <w:rsid w:val="004A2EA0"/>
    <w:rsid w:val="004A2EAA"/>
    <w:rsid w:val="004A31B6"/>
    <w:rsid w:val="004A3412"/>
    <w:rsid w:val="004A3696"/>
    <w:rsid w:val="004A36F8"/>
    <w:rsid w:val="004A3B95"/>
    <w:rsid w:val="004A3C35"/>
    <w:rsid w:val="004A3F8B"/>
    <w:rsid w:val="004A4398"/>
    <w:rsid w:val="004A475F"/>
    <w:rsid w:val="004A4928"/>
    <w:rsid w:val="004A4B10"/>
    <w:rsid w:val="004A4BCA"/>
    <w:rsid w:val="004A4C87"/>
    <w:rsid w:val="004A5255"/>
    <w:rsid w:val="004A5492"/>
    <w:rsid w:val="004A556F"/>
    <w:rsid w:val="004A5C17"/>
    <w:rsid w:val="004A5DF6"/>
    <w:rsid w:val="004A5E16"/>
    <w:rsid w:val="004A5F80"/>
    <w:rsid w:val="004A6018"/>
    <w:rsid w:val="004A6141"/>
    <w:rsid w:val="004A622A"/>
    <w:rsid w:val="004A6400"/>
    <w:rsid w:val="004A668E"/>
    <w:rsid w:val="004A6B50"/>
    <w:rsid w:val="004A6C4A"/>
    <w:rsid w:val="004A6F8B"/>
    <w:rsid w:val="004A7140"/>
    <w:rsid w:val="004A7788"/>
    <w:rsid w:val="004A7AB0"/>
    <w:rsid w:val="004A7BAA"/>
    <w:rsid w:val="004A7DFE"/>
    <w:rsid w:val="004A7E2A"/>
    <w:rsid w:val="004B0016"/>
    <w:rsid w:val="004B01D4"/>
    <w:rsid w:val="004B01D7"/>
    <w:rsid w:val="004B024C"/>
    <w:rsid w:val="004B04D1"/>
    <w:rsid w:val="004B04D5"/>
    <w:rsid w:val="004B0545"/>
    <w:rsid w:val="004B0680"/>
    <w:rsid w:val="004B0B01"/>
    <w:rsid w:val="004B0B80"/>
    <w:rsid w:val="004B1095"/>
    <w:rsid w:val="004B12AA"/>
    <w:rsid w:val="004B1405"/>
    <w:rsid w:val="004B1BC8"/>
    <w:rsid w:val="004B1D71"/>
    <w:rsid w:val="004B1E04"/>
    <w:rsid w:val="004B218D"/>
    <w:rsid w:val="004B2355"/>
    <w:rsid w:val="004B25CF"/>
    <w:rsid w:val="004B25DC"/>
    <w:rsid w:val="004B2A98"/>
    <w:rsid w:val="004B2AFE"/>
    <w:rsid w:val="004B2BA3"/>
    <w:rsid w:val="004B2C06"/>
    <w:rsid w:val="004B2F1B"/>
    <w:rsid w:val="004B30B6"/>
    <w:rsid w:val="004B323B"/>
    <w:rsid w:val="004B3403"/>
    <w:rsid w:val="004B3424"/>
    <w:rsid w:val="004B3537"/>
    <w:rsid w:val="004B38EA"/>
    <w:rsid w:val="004B3B5D"/>
    <w:rsid w:val="004B3C45"/>
    <w:rsid w:val="004B3EB5"/>
    <w:rsid w:val="004B42D1"/>
    <w:rsid w:val="004B44DB"/>
    <w:rsid w:val="004B4553"/>
    <w:rsid w:val="004B455F"/>
    <w:rsid w:val="004B4605"/>
    <w:rsid w:val="004B4AE0"/>
    <w:rsid w:val="004B4CBD"/>
    <w:rsid w:val="004B50C4"/>
    <w:rsid w:val="004B5279"/>
    <w:rsid w:val="004B552F"/>
    <w:rsid w:val="004B5531"/>
    <w:rsid w:val="004B55B9"/>
    <w:rsid w:val="004B5631"/>
    <w:rsid w:val="004B56B3"/>
    <w:rsid w:val="004B5718"/>
    <w:rsid w:val="004B5896"/>
    <w:rsid w:val="004B58D2"/>
    <w:rsid w:val="004B5A82"/>
    <w:rsid w:val="004B5B8A"/>
    <w:rsid w:val="004B5B8E"/>
    <w:rsid w:val="004B6039"/>
    <w:rsid w:val="004B61A1"/>
    <w:rsid w:val="004B6329"/>
    <w:rsid w:val="004B6381"/>
    <w:rsid w:val="004B6635"/>
    <w:rsid w:val="004B68D2"/>
    <w:rsid w:val="004B6CFB"/>
    <w:rsid w:val="004B707F"/>
    <w:rsid w:val="004B70CF"/>
    <w:rsid w:val="004B72A2"/>
    <w:rsid w:val="004B74DF"/>
    <w:rsid w:val="004B755A"/>
    <w:rsid w:val="004B75BC"/>
    <w:rsid w:val="004B75F4"/>
    <w:rsid w:val="004B76EF"/>
    <w:rsid w:val="004B7862"/>
    <w:rsid w:val="004B78BB"/>
    <w:rsid w:val="004B7A39"/>
    <w:rsid w:val="004B7AE6"/>
    <w:rsid w:val="004B7BCA"/>
    <w:rsid w:val="004B7C3E"/>
    <w:rsid w:val="004C0033"/>
    <w:rsid w:val="004C0231"/>
    <w:rsid w:val="004C02B9"/>
    <w:rsid w:val="004C042A"/>
    <w:rsid w:val="004C057A"/>
    <w:rsid w:val="004C0821"/>
    <w:rsid w:val="004C09A6"/>
    <w:rsid w:val="004C09AF"/>
    <w:rsid w:val="004C0A04"/>
    <w:rsid w:val="004C0B6C"/>
    <w:rsid w:val="004C0CCC"/>
    <w:rsid w:val="004C0D0B"/>
    <w:rsid w:val="004C0D18"/>
    <w:rsid w:val="004C0ED4"/>
    <w:rsid w:val="004C1044"/>
    <w:rsid w:val="004C12CF"/>
    <w:rsid w:val="004C1D14"/>
    <w:rsid w:val="004C1D43"/>
    <w:rsid w:val="004C1EA1"/>
    <w:rsid w:val="004C20A5"/>
    <w:rsid w:val="004C20F2"/>
    <w:rsid w:val="004C2364"/>
    <w:rsid w:val="004C24B5"/>
    <w:rsid w:val="004C28A0"/>
    <w:rsid w:val="004C28D7"/>
    <w:rsid w:val="004C2A1D"/>
    <w:rsid w:val="004C2D38"/>
    <w:rsid w:val="004C2D53"/>
    <w:rsid w:val="004C2E91"/>
    <w:rsid w:val="004C2FBC"/>
    <w:rsid w:val="004C30DB"/>
    <w:rsid w:val="004C31C1"/>
    <w:rsid w:val="004C3211"/>
    <w:rsid w:val="004C329A"/>
    <w:rsid w:val="004C3386"/>
    <w:rsid w:val="004C3387"/>
    <w:rsid w:val="004C33CF"/>
    <w:rsid w:val="004C3545"/>
    <w:rsid w:val="004C3547"/>
    <w:rsid w:val="004C3675"/>
    <w:rsid w:val="004C36E7"/>
    <w:rsid w:val="004C3765"/>
    <w:rsid w:val="004C3845"/>
    <w:rsid w:val="004C3958"/>
    <w:rsid w:val="004C3A41"/>
    <w:rsid w:val="004C3F4B"/>
    <w:rsid w:val="004C480D"/>
    <w:rsid w:val="004C4976"/>
    <w:rsid w:val="004C49BB"/>
    <w:rsid w:val="004C4A34"/>
    <w:rsid w:val="004C4ACE"/>
    <w:rsid w:val="004C4D08"/>
    <w:rsid w:val="004C516F"/>
    <w:rsid w:val="004C5244"/>
    <w:rsid w:val="004C525F"/>
    <w:rsid w:val="004C552B"/>
    <w:rsid w:val="004C579E"/>
    <w:rsid w:val="004C5AD4"/>
    <w:rsid w:val="004C5EE6"/>
    <w:rsid w:val="004C5FA7"/>
    <w:rsid w:val="004C622A"/>
    <w:rsid w:val="004C652C"/>
    <w:rsid w:val="004C656A"/>
    <w:rsid w:val="004C65DE"/>
    <w:rsid w:val="004C66F5"/>
    <w:rsid w:val="004C69AB"/>
    <w:rsid w:val="004C6E33"/>
    <w:rsid w:val="004C711D"/>
    <w:rsid w:val="004C74C7"/>
    <w:rsid w:val="004C750A"/>
    <w:rsid w:val="004C7610"/>
    <w:rsid w:val="004C7B33"/>
    <w:rsid w:val="004C7C8F"/>
    <w:rsid w:val="004C7E1A"/>
    <w:rsid w:val="004D00E3"/>
    <w:rsid w:val="004D01BA"/>
    <w:rsid w:val="004D02E4"/>
    <w:rsid w:val="004D04B5"/>
    <w:rsid w:val="004D05E5"/>
    <w:rsid w:val="004D0639"/>
    <w:rsid w:val="004D08AE"/>
    <w:rsid w:val="004D0A48"/>
    <w:rsid w:val="004D0A4C"/>
    <w:rsid w:val="004D0BF0"/>
    <w:rsid w:val="004D0BF6"/>
    <w:rsid w:val="004D0E68"/>
    <w:rsid w:val="004D0F16"/>
    <w:rsid w:val="004D11BF"/>
    <w:rsid w:val="004D1296"/>
    <w:rsid w:val="004D1758"/>
    <w:rsid w:val="004D184B"/>
    <w:rsid w:val="004D1B36"/>
    <w:rsid w:val="004D1C29"/>
    <w:rsid w:val="004D1EDF"/>
    <w:rsid w:val="004D1F0D"/>
    <w:rsid w:val="004D213A"/>
    <w:rsid w:val="004D25A4"/>
    <w:rsid w:val="004D292E"/>
    <w:rsid w:val="004D2A8F"/>
    <w:rsid w:val="004D2B06"/>
    <w:rsid w:val="004D2B1D"/>
    <w:rsid w:val="004D2D3F"/>
    <w:rsid w:val="004D2F83"/>
    <w:rsid w:val="004D3055"/>
    <w:rsid w:val="004D360E"/>
    <w:rsid w:val="004D37FE"/>
    <w:rsid w:val="004D392C"/>
    <w:rsid w:val="004D3973"/>
    <w:rsid w:val="004D3A18"/>
    <w:rsid w:val="004D3BEC"/>
    <w:rsid w:val="004D3C2A"/>
    <w:rsid w:val="004D3CB3"/>
    <w:rsid w:val="004D3CD1"/>
    <w:rsid w:val="004D3EF2"/>
    <w:rsid w:val="004D3FD0"/>
    <w:rsid w:val="004D4368"/>
    <w:rsid w:val="004D4434"/>
    <w:rsid w:val="004D443C"/>
    <w:rsid w:val="004D475F"/>
    <w:rsid w:val="004D4B29"/>
    <w:rsid w:val="004D4B73"/>
    <w:rsid w:val="004D4CC8"/>
    <w:rsid w:val="004D507C"/>
    <w:rsid w:val="004D508A"/>
    <w:rsid w:val="004D51D3"/>
    <w:rsid w:val="004D56A0"/>
    <w:rsid w:val="004D56AF"/>
    <w:rsid w:val="004D5808"/>
    <w:rsid w:val="004D5812"/>
    <w:rsid w:val="004D5E77"/>
    <w:rsid w:val="004D5F5D"/>
    <w:rsid w:val="004D5FDB"/>
    <w:rsid w:val="004D60F8"/>
    <w:rsid w:val="004D61A1"/>
    <w:rsid w:val="004D61C8"/>
    <w:rsid w:val="004D62E7"/>
    <w:rsid w:val="004D641F"/>
    <w:rsid w:val="004D654A"/>
    <w:rsid w:val="004D6AD0"/>
    <w:rsid w:val="004D6B44"/>
    <w:rsid w:val="004D6B69"/>
    <w:rsid w:val="004D7131"/>
    <w:rsid w:val="004D714C"/>
    <w:rsid w:val="004D7262"/>
    <w:rsid w:val="004D766D"/>
    <w:rsid w:val="004D77BE"/>
    <w:rsid w:val="004D7E4B"/>
    <w:rsid w:val="004D7F9A"/>
    <w:rsid w:val="004E011A"/>
    <w:rsid w:val="004E0168"/>
    <w:rsid w:val="004E041A"/>
    <w:rsid w:val="004E0497"/>
    <w:rsid w:val="004E0969"/>
    <w:rsid w:val="004E0988"/>
    <w:rsid w:val="004E11D6"/>
    <w:rsid w:val="004E132E"/>
    <w:rsid w:val="004E14F9"/>
    <w:rsid w:val="004E15D8"/>
    <w:rsid w:val="004E15FB"/>
    <w:rsid w:val="004E16EC"/>
    <w:rsid w:val="004E1967"/>
    <w:rsid w:val="004E1A3F"/>
    <w:rsid w:val="004E1A55"/>
    <w:rsid w:val="004E1B65"/>
    <w:rsid w:val="004E1B86"/>
    <w:rsid w:val="004E1C8F"/>
    <w:rsid w:val="004E1F1B"/>
    <w:rsid w:val="004E1F38"/>
    <w:rsid w:val="004E2103"/>
    <w:rsid w:val="004E2231"/>
    <w:rsid w:val="004E2517"/>
    <w:rsid w:val="004E25D7"/>
    <w:rsid w:val="004E2654"/>
    <w:rsid w:val="004E2694"/>
    <w:rsid w:val="004E27A3"/>
    <w:rsid w:val="004E2852"/>
    <w:rsid w:val="004E29A6"/>
    <w:rsid w:val="004E2B5D"/>
    <w:rsid w:val="004E2BB2"/>
    <w:rsid w:val="004E2DD3"/>
    <w:rsid w:val="004E367B"/>
    <w:rsid w:val="004E37E8"/>
    <w:rsid w:val="004E3A48"/>
    <w:rsid w:val="004E3A81"/>
    <w:rsid w:val="004E3F81"/>
    <w:rsid w:val="004E3FF0"/>
    <w:rsid w:val="004E4116"/>
    <w:rsid w:val="004E416F"/>
    <w:rsid w:val="004E436D"/>
    <w:rsid w:val="004E4AF2"/>
    <w:rsid w:val="004E4E75"/>
    <w:rsid w:val="004E516C"/>
    <w:rsid w:val="004E519D"/>
    <w:rsid w:val="004E51B8"/>
    <w:rsid w:val="004E52A3"/>
    <w:rsid w:val="004E5593"/>
    <w:rsid w:val="004E567B"/>
    <w:rsid w:val="004E5717"/>
    <w:rsid w:val="004E5732"/>
    <w:rsid w:val="004E5785"/>
    <w:rsid w:val="004E584C"/>
    <w:rsid w:val="004E592A"/>
    <w:rsid w:val="004E59CA"/>
    <w:rsid w:val="004E5A9B"/>
    <w:rsid w:val="004E5F32"/>
    <w:rsid w:val="004E60A0"/>
    <w:rsid w:val="004E61F5"/>
    <w:rsid w:val="004E6533"/>
    <w:rsid w:val="004E6653"/>
    <w:rsid w:val="004E6756"/>
    <w:rsid w:val="004E6955"/>
    <w:rsid w:val="004E69E0"/>
    <w:rsid w:val="004E6B09"/>
    <w:rsid w:val="004E6BEC"/>
    <w:rsid w:val="004E6DAC"/>
    <w:rsid w:val="004E6F2F"/>
    <w:rsid w:val="004E7134"/>
    <w:rsid w:val="004E731B"/>
    <w:rsid w:val="004E7392"/>
    <w:rsid w:val="004E745C"/>
    <w:rsid w:val="004E755D"/>
    <w:rsid w:val="004E77E5"/>
    <w:rsid w:val="004E7E5B"/>
    <w:rsid w:val="004E7E83"/>
    <w:rsid w:val="004E7F33"/>
    <w:rsid w:val="004E7F88"/>
    <w:rsid w:val="004F012F"/>
    <w:rsid w:val="004F0134"/>
    <w:rsid w:val="004F0137"/>
    <w:rsid w:val="004F0833"/>
    <w:rsid w:val="004F0CB3"/>
    <w:rsid w:val="004F0D97"/>
    <w:rsid w:val="004F0E62"/>
    <w:rsid w:val="004F11BD"/>
    <w:rsid w:val="004F132D"/>
    <w:rsid w:val="004F1398"/>
    <w:rsid w:val="004F1417"/>
    <w:rsid w:val="004F1782"/>
    <w:rsid w:val="004F1C1E"/>
    <w:rsid w:val="004F1C42"/>
    <w:rsid w:val="004F1C59"/>
    <w:rsid w:val="004F1FB8"/>
    <w:rsid w:val="004F23D7"/>
    <w:rsid w:val="004F2576"/>
    <w:rsid w:val="004F2882"/>
    <w:rsid w:val="004F2B3F"/>
    <w:rsid w:val="004F2BE9"/>
    <w:rsid w:val="004F2E2D"/>
    <w:rsid w:val="004F316C"/>
    <w:rsid w:val="004F327E"/>
    <w:rsid w:val="004F348B"/>
    <w:rsid w:val="004F3675"/>
    <w:rsid w:val="004F396F"/>
    <w:rsid w:val="004F398D"/>
    <w:rsid w:val="004F3AB1"/>
    <w:rsid w:val="004F3AC8"/>
    <w:rsid w:val="004F3B46"/>
    <w:rsid w:val="004F3B88"/>
    <w:rsid w:val="004F3BBD"/>
    <w:rsid w:val="004F3DE0"/>
    <w:rsid w:val="004F3E4D"/>
    <w:rsid w:val="004F401F"/>
    <w:rsid w:val="004F4062"/>
    <w:rsid w:val="004F42D6"/>
    <w:rsid w:val="004F44E5"/>
    <w:rsid w:val="004F47AC"/>
    <w:rsid w:val="004F4B37"/>
    <w:rsid w:val="004F4D08"/>
    <w:rsid w:val="004F518F"/>
    <w:rsid w:val="004F540C"/>
    <w:rsid w:val="004F543B"/>
    <w:rsid w:val="004F5566"/>
    <w:rsid w:val="004F56CF"/>
    <w:rsid w:val="004F58F8"/>
    <w:rsid w:val="004F5A01"/>
    <w:rsid w:val="004F5D53"/>
    <w:rsid w:val="004F5D77"/>
    <w:rsid w:val="004F5F2D"/>
    <w:rsid w:val="004F6437"/>
    <w:rsid w:val="004F65AD"/>
    <w:rsid w:val="004F69FD"/>
    <w:rsid w:val="004F6C81"/>
    <w:rsid w:val="004F6FDE"/>
    <w:rsid w:val="004F6FE1"/>
    <w:rsid w:val="004F7513"/>
    <w:rsid w:val="004F75DF"/>
    <w:rsid w:val="004F7947"/>
    <w:rsid w:val="004F7A68"/>
    <w:rsid w:val="004F7B06"/>
    <w:rsid w:val="004F7BF4"/>
    <w:rsid w:val="004F7C80"/>
    <w:rsid w:val="004F7E31"/>
    <w:rsid w:val="00500792"/>
    <w:rsid w:val="00500A57"/>
    <w:rsid w:val="005011A5"/>
    <w:rsid w:val="0050124C"/>
    <w:rsid w:val="005012CB"/>
    <w:rsid w:val="005014D4"/>
    <w:rsid w:val="00501BB5"/>
    <w:rsid w:val="0050223F"/>
    <w:rsid w:val="00502504"/>
    <w:rsid w:val="005025F7"/>
    <w:rsid w:val="005028CB"/>
    <w:rsid w:val="00502944"/>
    <w:rsid w:val="0050297C"/>
    <w:rsid w:val="00502C06"/>
    <w:rsid w:val="00502DA9"/>
    <w:rsid w:val="00502FD4"/>
    <w:rsid w:val="005030BF"/>
    <w:rsid w:val="00503504"/>
    <w:rsid w:val="0050380A"/>
    <w:rsid w:val="00503914"/>
    <w:rsid w:val="00503930"/>
    <w:rsid w:val="00503947"/>
    <w:rsid w:val="00503B35"/>
    <w:rsid w:val="00503C87"/>
    <w:rsid w:val="00503CE2"/>
    <w:rsid w:val="00503D8D"/>
    <w:rsid w:val="00503F2B"/>
    <w:rsid w:val="00503F31"/>
    <w:rsid w:val="00503F32"/>
    <w:rsid w:val="00503F50"/>
    <w:rsid w:val="00503FEF"/>
    <w:rsid w:val="0050420C"/>
    <w:rsid w:val="00504581"/>
    <w:rsid w:val="00504774"/>
    <w:rsid w:val="0050481D"/>
    <w:rsid w:val="00504B3A"/>
    <w:rsid w:val="00504B3F"/>
    <w:rsid w:val="00504C8D"/>
    <w:rsid w:val="00505395"/>
    <w:rsid w:val="005053E1"/>
    <w:rsid w:val="00505915"/>
    <w:rsid w:val="00505AA4"/>
    <w:rsid w:val="00505ADE"/>
    <w:rsid w:val="00505AF3"/>
    <w:rsid w:val="005061A5"/>
    <w:rsid w:val="00506203"/>
    <w:rsid w:val="00506223"/>
    <w:rsid w:val="00506416"/>
    <w:rsid w:val="005064DA"/>
    <w:rsid w:val="005064FC"/>
    <w:rsid w:val="00506714"/>
    <w:rsid w:val="0050691A"/>
    <w:rsid w:val="00506BDE"/>
    <w:rsid w:val="00506DAB"/>
    <w:rsid w:val="00506DF3"/>
    <w:rsid w:val="00506E34"/>
    <w:rsid w:val="00506EDC"/>
    <w:rsid w:val="0050705C"/>
    <w:rsid w:val="00507526"/>
    <w:rsid w:val="00507575"/>
    <w:rsid w:val="005076A7"/>
    <w:rsid w:val="00507847"/>
    <w:rsid w:val="00507926"/>
    <w:rsid w:val="00507A9C"/>
    <w:rsid w:val="00507FBD"/>
    <w:rsid w:val="005100E7"/>
    <w:rsid w:val="005102A3"/>
    <w:rsid w:val="00510388"/>
    <w:rsid w:val="005103A5"/>
    <w:rsid w:val="005103C2"/>
    <w:rsid w:val="00510431"/>
    <w:rsid w:val="00510A5F"/>
    <w:rsid w:val="00510A85"/>
    <w:rsid w:val="00510C4E"/>
    <w:rsid w:val="00510D32"/>
    <w:rsid w:val="00510D6E"/>
    <w:rsid w:val="00510DA4"/>
    <w:rsid w:val="00510EF3"/>
    <w:rsid w:val="0051138A"/>
    <w:rsid w:val="005116C0"/>
    <w:rsid w:val="00511BB1"/>
    <w:rsid w:val="00511C3E"/>
    <w:rsid w:val="005120A7"/>
    <w:rsid w:val="0051227D"/>
    <w:rsid w:val="00512368"/>
    <w:rsid w:val="00512515"/>
    <w:rsid w:val="0051268E"/>
    <w:rsid w:val="0051270F"/>
    <w:rsid w:val="00512A4E"/>
    <w:rsid w:val="00512CF6"/>
    <w:rsid w:val="00512F34"/>
    <w:rsid w:val="005131B3"/>
    <w:rsid w:val="005133A8"/>
    <w:rsid w:val="0051363B"/>
    <w:rsid w:val="0051369E"/>
    <w:rsid w:val="005136F6"/>
    <w:rsid w:val="005137C0"/>
    <w:rsid w:val="005138A2"/>
    <w:rsid w:val="0051397D"/>
    <w:rsid w:val="00513A10"/>
    <w:rsid w:val="00513AFD"/>
    <w:rsid w:val="00513F44"/>
    <w:rsid w:val="00514113"/>
    <w:rsid w:val="0051423A"/>
    <w:rsid w:val="005142CF"/>
    <w:rsid w:val="0051441D"/>
    <w:rsid w:val="005146AB"/>
    <w:rsid w:val="005146F8"/>
    <w:rsid w:val="0051487A"/>
    <w:rsid w:val="00514AB3"/>
    <w:rsid w:val="005152AE"/>
    <w:rsid w:val="005156A5"/>
    <w:rsid w:val="00515C79"/>
    <w:rsid w:val="005162C0"/>
    <w:rsid w:val="0051633C"/>
    <w:rsid w:val="005163C4"/>
    <w:rsid w:val="00516401"/>
    <w:rsid w:val="00516474"/>
    <w:rsid w:val="00516614"/>
    <w:rsid w:val="00516627"/>
    <w:rsid w:val="005168E0"/>
    <w:rsid w:val="00516A30"/>
    <w:rsid w:val="00516C94"/>
    <w:rsid w:val="00516E6B"/>
    <w:rsid w:val="00516FAF"/>
    <w:rsid w:val="00516FE6"/>
    <w:rsid w:val="005171A2"/>
    <w:rsid w:val="005173C0"/>
    <w:rsid w:val="005173D5"/>
    <w:rsid w:val="00517491"/>
    <w:rsid w:val="005176A9"/>
    <w:rsid w:val="00517804"/>
    <w:rsid w:val="005178B4"/>
    <w:rsid w:val="00517AAF"/>
    <w:rsid w:val="00517B69"/>
    <w:rsid w:val="00517BED"/>
    <w:rsid w:val="00517D3B"/>
    <w:rsid w:val="00517FF7"/>
    <w:rsid w:val="0052003D"/>
    <w:rsid w:val="005202A4"/>
    <w:rsid w:val="005203DA"/>
    <w:rsid w:val="005203E9"/>
    <w:rsid w:val="005204ED"/>
    <w:rsid w:val="00520627"/>
    <w:rsid w:val="00520638"/>
    <w:rsid w:val="005207CB"/>
    <w:rsid w:val="00520E44"/>
    <w:rsid w:val="00520EE3"/>
    <w:rsid w:val="00521135"/>
    <w:rsid w:val="00521138"/>
    <w:rsid w:val="005211A9"/>
    <w:rsid w:val="00521381"/>
    <w:rsid w:val="005213E0"/>
    <w:rsid w:val="005214C9"/>
    <w:rsid w:val="00521777"/>
    <w:rsid w:val="00521D5B"/>
    <w:rsid w:val="00522022"/>
    <w:rsid w:val="005221E3"/>
    <w:rsid w:val="0052221A"/>
    <w:rsid w:val="0052233A"/>
    <w:rsid w:val="005223DC"/>
    <w:rsid w:val="00522510"/>
    <w:rsid w:val="00522546"/>
    <w:rsid w:val="00522790"/>
    <w:rsid w:val="00522907"/>
    <w:rsid w:val="00522F17"/>
    <w:rsid w:val="0052348E"/>
    <w:rsid w:val="005235D8"/>
    <w:rsid w:val="00523B4C"/>
    <w:rsid w:val="005241E8"/>
    <w:rsid w:val="00524237"/>
    <w:rsid w:val="0052429F"/>
    <w:rsid w:val="00524336"/>
    <w:rsid w:val="0052478E"/>
    <w:rsid w:val="005248B5"/>
    <w:rsid w:val="00524981"/>
    <w:rsid w:val="00524CF5"/>
    <w:rsid w:val="00524EB0"/>
    <w:rsid w:val="00524F4D"/>
    <w:rsid w:val="005250E8"/>
    <w:rsid w:val="00525296"/>
    <w:rsid w:val="005252C1"/>
    <w:rsid w:val="005253D9"/>
    <w:rsid w:val="00525487"/>
    <w:rsid w:val="00525633"/>
    <w:rsid w:val="0052564B"/>
    <w:rsid w:val="0052565F"/>
    <w:rsid w:val="0052575F"/>
    <w:rsid w:val="00525902"/>
    <w:rsid w:val="00525DBB"/>
    <w:rsid w:val="00525FEB"/>
    <w:rsid w:val="005261C0"/>
    <w:rsid w:val="00526339"/>
    <w:rsid w:val="005263A4"/>
    <w:rsid w:val="0052654A"/>
    <w:rsid w:val="00526670"/>
    <w:rsid w:val="00526A9E"/>
    <w:rsid w:val="00526BBB"/>
    <w:rsid w:val="00526FD6"/>
    <w:rsid w:val="005270A4"/>
    <w:rsid w:val="005271A5"/>
    <w:rsid w:val="00527543"/>
    <w:rsid w:val="005275B1"/>
    <w:rsid w:val="00527C05"/>
    <w:rsid w:val="00527F14"/>
    <w:rsid w:val="00527F36"/>
    <w:rsid w:val="0053015B"/>
    <w:rsid w:val="0053015C"/>
    <w:rsid w:val="00530753"/>
    <w:rsid w:val="0053079F"/>
    <w:rsid w:val="0053090A"/>
    <w:rsid w:val="00530A8D"/>
    <w:rsid w:val="00530AB3"/>
    <w:rsid w:val="00531336"/>
    <w:rsid w:val="00531606"/>
    <w:rsid w:val="0053187D"/>
    <w:rsid w:val="00531F36"/>
    <w:rsid w:val="005323FF"/>
    <w:rsid w:val="005324B6"/>
    <w:rsid w:val="0053279A"/>
    <w:rsid w:val="00532D49"/>
    <w:rsid w:val="00532D83"/>
    <w:rsid w:val="00532F2F"/>
    <w:rsid w:val="005330D1"/>
    <w:rsid w:val="005330DF"/>
    <w:rsid w:val="0053318A"/>
    <w:rsid w:val="00533201"/>
    <w:rsid w:val="0053324B"/>
    <w:rsid w:val="0053327E"/>
    <w:rsid w:val="00533602"/>
    <w:rsid w:val="0053368F"/>
    <w:rsid w:val="0053374E"/>
    <w:rsid w:val="00533889"/>
    <w:rsid w:val="0053408B"/>
    <w:rsid w:val="005342E1"/>
    <w:rsid w:val="005345D6"/>
    <w:rsid w:val="0053460C"/>
    <w:rsid w:val="00534641"/>
    <w:rsid w:val="0053483D"/>
    <w:rsid w:val="00534BB2"/>
    <w:rsid w:val="00534CED"/>
    <w:rsid w:val="00534EE1"/>
    <w:rsid w:val="0053548C"/>
    <w:rsid w:val="0053552A"/>
    <w:rsid w:val="00535652"/>
    <w:rsid w:val="00535F1D"/>
    <w:rsid w:val="0053615E"/>
    <w:rsid w:val="0053619F"/>
    <w:rsid w:val="0053628B"/>
    <w:rsid w:val="00536430"/>
    <w:rsid w:val="00536469"/>
    <w:rsid w:val="0053681F"/>
    <w:rsid w:val="00536B6C"/>
    <w:rsid w:val="00536BEF"/>
    <w:rsid w:val="00536D61"/>
    <w:rsid w:val="00537159"/>
    <w:rsid w:val="00537386"/>
    <w:rsid w:val="005374BC"/>
    <w:rsid w:val="00537741"/>
    <w:rsid w:val="00537C33"/>
    <w:rsid w:val="00540064"/>
    <w:rsid w:val="005400A6"/>
    <w:rsid w:val="00540165"/>
    <w:rsid w:val="005402A9"/>
    <w:rsid w:val="005402F5"/>
    <w:rsid w:val="00540564"/>
    <w:rsid w:val="00540580"/>
    <w:rsid w:val="0054065D"/>
    <w:rsid w:val="00540C89"/>
    <w:rsid w:val="00540DD2"/>
    <w:rsid w:val="00540E17"/>
    <w:rsid w:val="00540E60"/>
    <w:rsid w:val="00541017"/>
    <w:rsid w:val="00541385"/>
    <w:rsid w:val="00541424"/>
    <w:rsid w:val="005417EF"/>
    <w:rsid w:val="00541917"/>
    <w:rsid w:val="00541C4A"/>
    <w:rsid w:val="00541C63"/>
    <w:rsid w:val="00541F1D"/>
    <w:rsid w:val="00541FB7"/>
    <w:rsid w:val="0054209C"/>
    <w:rsid w:val="005420E5"/>
    <w:rsid w:val="005422D9"/>
    <w:rsid w:val="005424A1"/>
    <w:rsid w:val="00542571"/>
    <w:rsid w:val="00542A8E"/>
    <w:rsid w:val="0054338B"/>
    <w:rsid w:val="005434B0"/>
    <w:rsid w:val="0054359E"/>
    <w:rsid w:val="005435A9"/>
    <w:rsid w:val="0054387C"/>
    <w:rsid w:val="00543A91"/>
    <w:rsid w:val="00543F90"/>
    <w:rsid w:val="00544278"/>
    <w:rsid w:val="00544463"/>
    <w:rsid w:val="00544813"/>
    <w:rsid w:val="0054486A"/>
    <w:rsid w:val="005448B1"/>
    <w:rsid w:val="005449E4"/>
    <w:rsid w:val="00544B29"/>
    <w:rsid w:val="00544BF3"/>
    <w:rsid w:val="00544C0C"/>
    <w:rsid w:val="00544D33"/>
    <w:rsid w:val="005451A1"/>
    <w:rsid w:val="005457BE"/>
    <w:rsid w:val="00545C0C"/>
    <w:rsid w:val="00545DBF"/>
    <w:rsid w:val="00545DE0"/>
    <w:rsid w:val="00546080"/>
    <w:rsid w:val="0054675C"/>
    <w:rsid w:val="00546A0F"/>
    <w:rsid w:val="00546E0F"/>
    <w:rsid w:val="0054704D"/>
    <w:rsid w:val="0054712E"/>
    <w:rsid w:val="00547208"/>
    <w:rsid w:val="005472E4"/>
    <w:rsid w:val="0054759E"/>
    <w:rsid w:val="005475A1"/>
    <w:rsid w:val="00547A3E"/>
    <w:rsid w:val="00547B22"/>
    <w:rsid w:val="00547BB3"/>
    <w:rsid w:val="00547C23"/>
    <w:rsid w:val="0055018C"/>
    <w:rsid w:val="0055030E"/>
    <w:rsid w:val="005504EF"/>
    <w:rsid w:val="00550551"/>
    <w:rsid w:val="00550A2C"/>
    <w:rsid w:val="00550CA0"/>
    <w:rsid w:val="005511D7"/>
    <w:rsid w:val="005511F5"/>
    <w:rsid w:val="005512CA"/>
    <w:rsid w:val="00551469"/>
    <w:rsid w:val="005517B9"/>
    <w:rsid w:val="005517E4"/>
    <w:rsid w:val="005518D3"/>
    <w:rsid w:val="00551D6E"/>
    <w:rsid w:val="00551E1D"/>
    <w:rsid w:val="00552089"/>
    <w:rsid w:val="00552235"/>
    <w:rsid w:val="0055225D"/>
    <w:rsid w:val="005523CC"/>
    <w:rsid w:val="00552808"/>
    <w:rsid w:val="00552A0B"/>
    <w:rsid w:val="00552A6E"/>
    <w:rsid w:val="00552C97"/>
    <w:rsid w:val="00552FAC"/>
    <w:rsid w:val="0055343E"/>
    <w:rsid w:val="00553547"/>
    <w:rsid w:val="005535A8"/>
    <w:rsid w:val="005535F5"/>
    <w:rsid w:val="005537F7"/>
    <w:rsid w:val="005538B5"/>
    <w:rsid w:val="00554084"/>
    <w:rsid w:val="005543C3"/>
    <w:rsid w:val="0055452D"/>
    <w:rsid w:val="00554544"/>
    <w:rsid w:val="0055477F"/>
    <w:rsid w:val="0055488A"/>
    <w:rsid w:val="00554A26"/>
    <w:rsid w:val="00554D08"/>
    <w:rsid w:val="00554EAD"/>
    <w:rsid w:val="00555039"/>
    <w:rsid w:val="00555216"/>
    <w:rsid w:val="0055522E"/>
    <w:rsid w:val="0055533A"/>
    <w:rsid w:val="005553FA"/>
    <w:rsid w:val="005554B9"/>
    <w:rsid w:val="00555D02"/>
    <w:rsid w:val="00555DC1"/>
    <w:rsid w:val="00556118"/>
    <w:rsid w:val="00556120"/>
    <w:rsid w:val="00556191"/>
    <w:rsid w:val="0055660F"/>
    <w:rsid w:val="005566FD"/>
    <w:rsid w:val="00556E77"/>
    <w:rsid w:val="00556EC4"/>
    <w:rsid w:val="00557265"/>
    <w:rsid w:val="005572A6"/>
    <w:rsid w:val="00557677"/>
    <w:rsid w:val="005576B1"/>
    <w:rsid w:val="00557744"/>
    <w:rsid w:val="005578A2"/>
    <w:rsid w:val="00557BA5"/>
    <w:rsid w:val="00557CB0"/>
    <w:rsid w:val="005601D4"/>
    <w:rsid w:val="00560448"/>
    <w:rsid w:val="00560845"/>
    <w:rsid w:val="00560CD8"/>
    <w:rsid w:val="00560E4D"/>
    <w:rsid w:val="00560E94"/>
    <w:rsid w:val="005610B1"/>
    <w:rsid w:val="005610F1"/>
    <w:rsid w:val="00561211"/>
    <w:rsid w:val="0056154C"/>
    <w:rsid w:val="00561A50"/>
    <w:rsid w:val="00561DA5"/>
    <w:rsid w:val="00561F08"/>
    <w:rsid w:val="00562174"/>
    <w:rsid w:val="005624AC"/>
    <w:rsid w:val="00562605"/>
    <w:rsid w:val="0056294E"/>
    <w:rsid w:val="00562F18"/>
    <w:rsid w:val="00562FCC"/>
    <w:rsid w:val="00562FEE"/>
    <w:rsid w:val="00563045"/>
    <w:rsid w:val="0056306C"/>
    <w:rsid w:val="00563616"/>
    <w:rsid w:val="0056363F"/>
    <w:rsid w:val="005637D6"/>
    <w:rsid w:val="005638CA"/>
    <w:rsid w:val="00563B01"/>
    <w:rsid w:val="00563B6D"/>
    <w:rsid w:val="00563C2E"/>
    <w:rsid w:val="00563C40"/>
    <w:rsid w:val="00563CFD"/>
    <w:rsid w:val="00564498"/>
    <w:rsid w:val="00564763"/>
    <w:rsid w:val="00564A47"/>
    <w:rsid w:val="00564CBD"/>
    <w:rsid w:val="0056510C"/>
    <w:rsid w:val="0056516D"/>
    <w:rsid w:val="00565196"/>
    <w:rsid w:val="00565208"/>
    <w:rsid w:val="005653F4"/>
    <w:rsid w:val="00565851"/>
    <w:rsid w:val="00565945"/>
    <w:rsid w:val="00565B3E"/>
    <w:rsid w:val="00565DA6"/>
    <w:rsid w:val="00565E53"/>
    <w:rsid w:val="0056609E"/>
    <w:rsid w:val="00566197"/>
    <w:rsid w:val="00566274"/>
    <w:rsid w:val="00566359"/>
    <w:rsid w:val="00566417"/>
    <w:rsid w:val="0056643C"/>
    <w:rsid w:val="00566661"/>
    <w:rsid w:val="00566885"/>
    <w:rsid w:val="00566932"/>
    <w:rsid w:val="00566937"/>
    <w:rsid w:val="005673E9"/>
    <w:rsid w:val="00567442"/>
    <w:rsid w:val="00567772"/>
    <w:rsid w:val="005678FF"/>
    <w:rsid w:val="00567987"/>
    <w:rsid w:val="00567A21"/>
    <w:rsid w:val="00567AFE"/>
    <w:rsid w:val="00567B46"/>
    <w:rsid w:val="00567C93"/>
    <w:rsid w:val="00567DFA"/>
    <w:rsid w:val="00567F1F"/>
    <w:rsid w:val="0057013B"/>
    <w:rsid w:val="0057042A"/>
    <w:rsid w:val="005705DD"/>
    <w:rsid w:val="005705ED"/>
    <w:rsid w:val="0057062E"/>
    <w:rsid w:val="005707A8"/>
    <w:rsid w:val="005709CD"/>
    <w:rsid w:val="00570AB5"/>
    <w:rsid w:val="00570B44"/>
    <w:rsid w:val="00570EC3"/>
    <w:rsid w:val="00570F50"/>
    <w:rsid w:val="0057153A"/>
    <w:rsid w:val="00571565"/>
    <w:rsid w:val="0057161B"/>
    <w:rsid w:val="00571683"/>
    <w:rsid w:val="00571836"/>
    <w:rsid w:val="0057188B"/>
    <w:rsid w:val="00571918"/>
    <w:rsid w:val="00571C48"/>
    <w:rsid w:val="00571C52"/>
    <w:rsid w:val="005723FF"/>
    <w:rsid w:val="00572505"/>
    <w:rsid w:val="0057297A"/>
    <w:rsid w:val="005729AB"/>
    <w:rsid w:val="005729B5"/>
    <w:rsid w:val="00572BA6"/>
    <w:rsid w:val="00572E70"/>
    <w:rsid w:val="0057308F"/>
    <w:rsid w:val="005731BD"/>
    <w:rsid w:val="00573296"/>
    <w:rsid w:val="00573605"/>
    <w:rsid w:val="005737E7"/>
    <w:rsid w:val="00573931"/>
    <w:rsid w:val="005739E2"/>
    <w:rsid w:val="00573A2A"/>
    <w:rsid w:val="00573BAE"/>
    <w:rsid w:val="0057400F"/>
    <w:rsid w:val="0057412A"/>
    <w:rsid w:val="0057419B"/>
    <w:rsid w:val="005741B9"/>
    <w:rsid w:val="0057427A"/>
    <w:rsid w:val="005748D3"/>
    <w:rsid w:val="00574D09"/>
    <w:rsid w:val="00574D8E"/>
    <w:rsid w:val="00574DAB"/>
    <w:rsid w:val="00574E60"/>
    <w:rsid w:val="005750B6"/>
    <w:rsid w:val="00575420"/>
    <w:rsid w:val="005755EA"/>
    <w:rsid w:val="0057563A"/>
    <w:rsid w:val="005758C1"/>
    <w:rsid w:val="00575C37"/>
    <w:rsid w:val="00575CF0"/>
    <w:rsid w:val="00575EE5"/>
    <w:rsid w:val="00576018"/>
    <w:rsid w:val="00576494"/>
    <w:rsid w:val="00576518"/>
    <w:rsid w:val="00576654"/>
    <w:rsid w:val="00576999"/>
    <w:rsid w:val="00576AD7"/>
    <w:rsid w:val="00576BC9"/>
    <w:rsid w:val="00576CC0"/>
    <w:rsid w:val="00576DBF"/>
    <w:rsid w:val="00576ED7"/>
    <w:rsid w:val="005774AF"/>
    <w:rsid w:val="00577ABA"/>
    <w:rsid w:val="00577BFD"/>
    <w:rsid w:val="00577E44"/>
    <w:rsid w:val="00577EE9"/>
    <w:rsid w:val="00577F74"/>
    <w:rsid w:val="005802B6"/>
    <w:rsid w:val="0058034D"/>
    <w:rsid w:val="00580451"/>
    <w:rsid w:val="00580543"/>
    <w:rsid w:val="00580574"/>
    <w:rsid w:val="00580C04"/>
    <w:rsid w:val="00580FE0"/>
    <w:rsid w:val="005816A6"/>
    <w:rsid w:val="005816BF"/>
    <w:rsid w:val="00581962"/>
    <w:rsid w:val="00581C92"/>
    <w:rsid w:val="00581D46"/>
    <w:rsid w:val="00581D7B"/>
    <w:rsid w:val="00581E27"/>
    <w:rsid w:val="0058223A"/>
    <w:rsid w:val="0058239E"/>
    <w:rsid w:val="0058258D"/>
    <w:rsid w:val="00582A71"/>
    <w:rsid w:val="00582B12"/>
    <w:rsid w:val="00582B53"/>
    <w:rsid w:val="00582D00"/>
    <w:rsid w:val="00582DF9"/>
    <w:rsid w:val="00582EC6"/>
    <w:rsid w:val="00583021"/>
    <w:rsid w:val="0058317B"/>
    <w:rsid w:val="005831A6"/>
    <w:rsid w:val="00583390"/>
    <w:rsid w:val="00583618"/>
    <w:rsid w:val="00583662"/>
    <w:rsid w:val="0058374E"/>
    <w:rsid w:val="00583B62"/>
    <w:rsid w:val="00583C5E"/>
    <w:rsid w:val="00583C8E"/>
    <w:rsid w:val="00583E0A"/>
    <w:rsid w:val="00583ECB"/>
    <w:rsid w:val="00583F4C"/>
    <w:rsid w:val="0058417F"/>
    <w:rsid w:val="0058432D"/>
    <w:rsid w:val="0058444D"/>
    <w:rsid w:val="005845F5"/>
    <w:rsid w:val="005848EF"/>
    <w:rsid w:val="0058499B"/>
    <w:rsid w:val="00584C32"/>
    <w:rsid w:val="00585005"/>
    <w:rsid w:val="005854C6"/>
    <w:rsid w:val="00585519"/>
    <w:rsid w:val="0058556B"/>
    <w:rsid w:val="0058596E"/>
    <w:rsid w:val="00585CC7"/>
    <w:rsid w:val="005860B0"/>
    <w:rsid w:val="005864AC"/>
    <w:rsid w:val="0058650D"/>
    <w:rsid w:val="00586797"/>
    <w:rsid w:val="00586D90"/>
    <w:rsid w:val="00586E3D"/>
    <w:rsid w:val="00586E85"/>
    <w:rsid w:val="00586F53"/>
    <w:rsid w:val="0058713F"/>
    <w:rsid w:val="00587258"/>
    <w:rsid w:val="00587298"/>
    <w:rsid w:val="00587453"/>
    <w:rsid w:val="0058775E"/>
    <w:rsid w:val="005877C1"/>
    <w:rsid w:val="005877E1"/>
    <w:rsid w:val="005878D8"/>
    <w:rsid w:val="00587962"/>
    <w:rsid w:val="00587C82"/>
    <w:rsid w:val="005901BB"/>
    <w:rsid w:val="005903D0"/>
    <w:rsid w:val="00590441"/>
    <w:rsid w:val="00590469"/>
    <w:rsid w:val="00590483"/>
    <w:rsid w:val="00590809"/>
    <w:rsid w:val="005908DD"/>
    <w:rsid w:val="00590919"/>
    <w:rsid w:val="00590A15"/>
    <w:rsid w:val="00590A64"/>
    <w:rsid w:val="00590B81"/>
    <w:rsid w:val="00591021"/>
    <w:rsid w:val="00591029"/>
    <w:rsid w:val="00591170"/>
    <w:rsid w:val="00591400"/>
    <w:rsid w:val="00591428"/>
    <w:rsid w:val="00591515"/>
    <w:rsid w:val="005919B9"/>
    <w:rsid w:val="00591BB3"/>
    <w:rsid w:val="00591E03"/>
    <w:rsid w:val="00591E08"/>
    <w:rsid w:val="00591F1B"/>
    <w:rsid w:val="00591FF5"/>
    <w:rsid w:val="005922A6"/>
    <w:rsid w:val="00592468"/>
    <w:rsid w:val="00592561"/>
    <w:rsid w:val="0059280A"/>
    <w:rsid w:val="00592A76"/>
    <w:rsid w:val="00592CB5"/>
    <w:rsid w:val="00592D03"/>
    <w:rsid w:val="0059303E"/>
    <w:rsid w:val="0059309E"/>
    <w:rsid w:val="00593343"/>
    <w:rsid w:val="00593388"/>
    <w:rsid w:val="00593606"/>
    <w:rsid w:val="00593D6A"/>
    <w:rsid w:val="00593DC1"/>
    <w:rsid w:val="00593E74"/>
    <w:rsid w:val="00593E9D"/>
    <w:rsid w:val="0059405A"/>
    <w:rsid w:val="0059456E"/>
    <w:rsid w:val="005948BB"/>
    <w:rsid w:val="0059491E"/>
    <w:rsid w:val="005949D1"/>
    <w:rsid w:val="0059502C"/>
    <w:rsid w:val="00595309"/>
    <w:rsid w:val="00595339"/>
    <w:rsid w:val="005955ED"/>
    <w:rsid w:val="005955F9"/>
    <w:rsid w:val="00595A92"/>
    <w:rsid w:val="00595B02"/>
    <w:rsid w:val="00595DAA"/>
    <w:rsid w:val="00595DEA"/>
    <w:rsid w:val="00595EDC"/>
    <w:rsid w:val="00595F91"/>
    <w:rsid w:val="005960A9"/>
    <w:rsid w:val="005960C8"/>
    <w:rsid w:val="005961E7"/>
    <w:rsid w:val="00596200"/>
    <w:rsid w:val="005962C4"/>
    <w:rsid w:val="0059687A"/>
    <w:rsid w:val="00596A06"/>
    <w:rsid w:val="00596D5C"/>
    <w:rsid w:val="00596F37"/>
    <w:rsid w:val="00597354"/>
    <w:rsid w:val="00597357"/>
    <w:rsid w:val="0059737F"/>
    <w:rsid w:val="00597513"/>
    <w:rsid w:val="00597542"/>
    <w:rsid w:val="00597553"/>
    <w:rsid w:val="005977B8"/>
    <w:rsid w:val="005978C4"/>
    <w:rsid w:val="00597984"/>
    <w:rsid w:val="00597D00"/>
    <w:rsid w:val="00597DBC"/>
    <w:rsid w:val="005A0171"/>
    <w:rsid w:val="005A0466"/>
    <w:rsid w:val="005A072E"/>
    <w:rsid w:val="005A0765"/>
    <w:rsid w:val="005A08CA"/>
    <w:rsid w:val="005A097C"/>
    <w:rsid w:val="005A09D5"/>
    <w:rsid w:val="005A0C41"/>
    <w:rsid w:val="005A0CEE"/>
    <w:rsid w:val="005A0FE8"/>
    <w:rsid w:val="005A1643"/>
    <w:rsid w:val="005A17BD"/>
    <w:rsid w:val="005A17CF"/>
    <w:rsid w:val="005A1A3A"/>
    <w:rsid w:val="005A1B6F"/>
    <w:rsid w:val="005A1B7B"/>
    <w:rsid w:val="005A1E19"/>
    <w:rsid w:val="005A1E4D"/>
    <w:rsid w:val="005A1F3B"/>
    <w:rsid w:val="005A20E3"/>
    <w:rsid w:val="005A22C5"/>
    <w:rsid w:val="005A2535"/>
    <w:rsid w:val="005A29DE"/>
    <w:rsid w:val="005A2A27"/>
    <w:rsid w:val="005A2EDB"/>
    <w:rsid w:val="005A2EFD"/>
    <w:rsid w:val="005A2FB5"/>
    <w:rsid w:val="005A30BA"/>
    <w:rsid w:val="005A31A0"/>
    <w:rsid w:val="005A32A3"/>
    <w:rsid w:val="005A32DF"/>
    <w:rsid w:val="005A333A"/>
    <w:rsid w:val="005A341C"/>
    <w:rsid w:val="005A3A91"/>
    <w:rsid w:val="005A3B0D"/>
    <w:rsid w:val="005A3D28"/>
    <w:rsid w:val="005A4086"/>
    <w:rsid w:val="005A420A"/>
    <w:rsid w:val="005A420C"/>
    <w:rsid w:val="005A459C"/>
    <w:rsid w:val="005A488D"/>
    <w:rsid w:val="005A4E80"/>
    <w:rsid w:val="005A506E"/>
    <w:rsid w:val="005A5417"/>
    <w:rsid w:val="005A5486"/>
    <w:rsid w:val="005A569B"/>
    <w:rsid w:val="005A583B"/>
    <w:rsid w:val="005A5890"/>
    <w:rsid w:val="005A5914"/>
    <w:rsid w:val="005A59A8"/>
    <w:rsid w:val="005A5B3C"/>
    <w:rsid w:val="005A5BF6"/>
    <w:rsid w:val="005A61E2"/>
    <w:rsid w:val="005A61F2"/>
    <w:rsid w:val="005A6207"/>
    <w:rsid w:val="005A622B"/>
    <w:rsid w:val="005A6233"/>
    <w:rsid w:val="005A6388"/>
    <w:rsid w:val="005A684A"/>
    <w:rsid w:val="005A6D3D"/>
    <w:rsid w:val="005A6D53"/>
    <w:rsid w:val="005A6E86"/>
    <w:rsid w:val="005A710B"/>
    <w:rsid w:val="005A7173"/>
    <w:rsid w:val="005A72C9"/>
    <w:rsid w:val="005A75D4"/>
    <w:rsid w:val="005A77C7"/>
    <w:rsid w:val="005A78B2"/>
    <w:rsid w:val="005A7C4C"/>
    <w:rsid w:val="005A7EDB"/>
    <w:rsid w:val="005B057D"/>
    <w:rsid w:val="005B06D8"/>
    <w:rsid w:val="005B071E"/>
    <w:rsid w:val="005B07D8"/>
    <w:rsid w:val="005B0B12"/>
    <w:rsid w:val="005B1760"/>
    <w:rsid w:val="005B1ACD"/>
    <w:rsid w:val="005B1AE1"/>
    <w:rsid w:val="005B1C06"/>
    <w:rsid w:val="005B1D5D"/>
    <w:rsid w:val="005B1E16"/>
    <w:rsid w:val="005B1FA1"/>
    <w:rsid w:val="005B25D2"/>
    <w:rsid w:val="005B26D8"/>
    <w:rsid w:val="005B2FC2"/>
    <w:rsid w:val="005B319E"/>
    <w:rsid w:val="005B33E5"/>
    <w:rsid w:val="005B349E"/>
    <w:rsid w:val="005B383E"/>
    <w:rsid w:val="005B38B4"/>
    <w:rsid w:val="005B39BF"/>
    <w:rsid w:val="005B3A5C"/>
    <w:rsid w:val="005B3F7B"/>
    <w:rsid w:val="005B412B"/>
    <w:rsid w:val="005B432B"/>
    <w:rsid w:val="005B46D5"/>
    <w:rsid w:val="005B4894"/>
    <w:rsid w:val="005B49DA"/>
    <w:rsid w:val="005B4CAD"/>
    <w:rsid w:val="005B4FB5"/>
    <w:rsid w:val="005B5417"/>
    <w:rsid w:val="005B55BD"/>
    <w:rsid w:val="005B5880"/>
    <w:rsid w:val="005B59E8"/>
    <w:rsid w:val="005B5D40"/>
    <w:rsid w:val="005B61AD"/>
    <w:rsid w:val="005B634F"/>
    <w:rsid w:val="005B6641"/>
    <w:rsid w:val="005B667B"/>
    <w:rsid w:val="005B67A6"/>
    <w:rsid w:val="005B68EC"/>
    <w:rsid w:val="005B693C"/>
    <w:rsid w:val="005B6A3D"/>
    <w:rsid w:val="005B6A48"/>
    <w:rsid w:val="005B720C"/>
    <w:rsid w:val="005B76DA"/>
    <w:rsid w:val="005B7777"/>
    <w:rsid w:val="005B7BBA"/>
    <w:rsid w:val="005C01BC"/>
    <w:rsid w:val="005C0218"/>
    <w:rsid w:val="005C038B"/>
    <w:rsid w:val="005C0522"/>
    <w:rsid w:val="005C06E7"/>
    <w:rsid w:val="005C0C7D"/>
    <w:rsid w:val="005C0DDA"/>
    <w:rsid w:val="005C1147"/>
    <w:rsid w:val="005C14DA"/>
    <w:rsid w:val="005C16EF"/>
    <w:rsid w:val="005C1D28"/>
    <w:rsid w:val="005C1ECB"/>
    <w:rsid w:val="005C1F0D"/>
    <w:rsid w:val="005C2087"/>
    <w:rsid w:val="005C21AC"/>
    <w:rsid w:val="005C22A4"/>
    <w:rsid w:val="005C22E7"/>
    <w:rsid w:val="005C2831"/>
    <w:rsid w:val="005C2A5A"/>
    <w:rsid w:val="005C2B84"/>
    <w:rsid w:val="005C2BE8"/>
    <w:rsid w:val="005C2E89"/>
    <w:rsid w:val="005C2F23"/>
    <w:rsid w:val="005C31A0"/>
    <w:rsid w:val="005C34B2"/>
    <w:rsid w:val="005C3516"/>
    <w:rsid w:val="005C35F9"/>
    <w:rsid w:val="005C38E3"/>
    <w:rsid w:val="005C39FB"/>
    <w:rsid w:val="005C3A5C"/>
    <w:rsid w:val="005C3F95"/>
    <w:rsid w:val="005C3FC0"/>
    <w:rsid w:val="005C4638"/>
    <w:rsid w:val="005C49B3"/>
    <w:rsid w:val="005C4A0B"/>
    <w:rsid w:val="005C4CAF"/>
    <w:rsid w:val="005C5207"/>
    <w:rsid w:val="005C53B9"/>
    <w:rsid w:val="005C53EF"/>
    <w:rsid w:val="005C5412"/>
    <w:rsid w:val="005C5422"/>
    <w:rsid w:val="005C542F"/>
    <w:rsid w:val="005C5694"/>
    <w:rsid w:val="005C5823"/>
    <w:rsid w:val="005C5A32"/>
    <w:rsid w:val="005C5A81"/>
    <w:rsid w:val="005C5C9E"/>
    <w:rsid w:val="005C5D18"/>
    <w:rsid w:val="005C5F2C"/>
    <w:rsid w:val="005C6311"/>
    <w:rsid w:val="005C679D"/>
    <w:rsid w:val="005C67A1"/>
    <w:rsid w:val="005C68E8"/>
    <w:rsid w:val="005C6951"/>
    <w:rsid w:val="005C711E"/>
    <w:rsid w:val="005C71AD"/>
    <w:rsid w:val="005C723C"/>
    <w:rsid w:val="005C724D"/>
    <w:rsid w:val="005C748B"/>
    <w:rsid w:val="005C7655"/>
    <w:rsid w:val="005C79FC"/>
    <w:rsid w:val="005C7A2A"/>
    <w:rsid w:val="005C7BAC"/>
    <w:rsid w:val="005C7BC7"/>
    <w:rsid w:val="005D00D1"/>
    <w:rsid w:val="005D016D"/>
    <w:rsid w:val="005D0443"/>
    <w:rsid w:val="005D0607"/>
    <w:rsid w:val="005D06B4"/>
    <w:rsid w:val="005D08EE"/>
    <w:rsid w:val="005D0944"/>
    <w:rsid w:val="005D0BE1"/>
    <w:rsid w:val="005D0C24"/>
    <w:rsid w:val="005D0DA0"/>
    <w:rsid w:val="005D0EBC"/>
    <w:rsid w:val="005D119D"/>
    <w:rsid w:val="005D1531"/>
    <w:rsid w:val="005D15BD"/>
    <w:rsid w:val="005D1A6D"/>
    <w:rsid w:val="005D1BB9"/>
    <w:rsid w:val="005D1D6C"/>
    <w:rsid w:val="005D1E5E"/>
    <w:rsid w:val="005D1F66"/>
    <w:rsid w:val="005D1F6A"/>
    <w:rsid w:val="005D23D5"/>
    <w:rsid w:val="005D23F2"/>
    <w:rsid w:val="005D2694"/>
    <w:rsid w:val="005D28FE"/>
    <w:rsid w:val="005D297E"/>
    <w:rsid w:val="005D2A00"/>
    <w:rsid w:val="005D2B43"/>
    <w:rsid w:val="005D2CD4"/>
    <w:rsid w:val="005D3092"/>
    <w:rsid w:val="005D3203"/>
    <w:rsid w:val="005D3861"/>
    <w:rsid w:val="005D38F0"/>
    <w:rsid w:val="005D3B3B"/>
    <w:rsid w:val="005D3B76"/>
    <w:rsid w:val="005D3E3D"/>
    <w:rsid w:val="005D3F55"/>
    <w:rsid w:val="005D3FCB"/>
    <w:rsid w:val="005D4561"/>
    <w:rsid w:val="005D49C2"/>
    <w:rsid w:val="005D4FC8"/>
    <w:rsid w:val="005D51AE"/>
    <w:rsid w:val="005D53CA"/>
    <w:rsid w:val="005D5622"/>
    <w:rsid w:val="005D56E7"/>
    <w:rsid w:val="005D5999"/>
    <w:rsid w:val="005D59A8"/>
    <w:rsid w:val="005D5A5C"/>
    <w:rsid w:val="005D5D4F"/>
    <w:rsid w:val="005D6113"/>
    <w:rsid w:val="005D65F4"/>
    <w:rsid w:val="005D67A2"/>
    <w:rsid w:val="005D67D7"/>
    <w:rsid w:val="005D692A"/>
    <w:rsid w:val="005D6A3E"/>
    <w:rsid w:val="005D6B05"/>
    <w:rsid w:val="005D6D28"/>
    <w:rsid w:val="005D6F59"/>
    <w:rsid w:val="005D6FFE"/>
    <w:rsid w:val="005D72DB"/>
    <w:rsid w:val="005D72FF"/>
    <w:rsid w:val="005D778D"/>
    <w:rsid w:val="005D798C"/>
    <w:rsid w:val="005D7A53"/>
    <w:rsid w:val="005D7AAB"/>
    <w:rsid w:val="005D7BD4"/>
    <w:rsid w:val="005D7C5F"/>
    <w:rsid w:val="005D7E4B"/>
    <w:rsid w:val="005E00E0"/>
    <w:rsid w:val="005E01AA"/>
    <w:rsid w:val="005E039E"/>
    <w:rsid w:val="005E04D2"/>
    <w:rsid w:val="005E05F7"/>
    <w:rsid w:val="005E09F4"/>
    <w:rsid w:val="005E0B68"/>
    <w:rsid w:val="005E0BD2"/>
    <w:rsid w:val="005E1065"/>
    <w:rsid w:val="005E1886"/>
    <w:rsid w:val="005E189A"/>
    <w:rsid w:val="005E1AAE"/>
    <w:rsid w:val="005E2094"/>
    <w:rsid w:val="005E2146"/>
    <w:rsid w:val="005E22B9"/>
    <w:rsid w:val="005E253C"/>
    <w:rsid w:val="005E26A5"/>
    <w:rsid w:val="005E275B"/>
    <w:rsid w:val="005E2B13"/>
    <w:rsid w:val="005E2CF1"/>
    <w:rsid w:val="005E315A"/>
    <w:rsid w:val="005E33C9"/>
    <w:rsid w:val="005E345A"/>
    <w:rsid w:val="005E35D3"/>
    <w:rsid w:val="005E35ED"/>
    <w:rsid w:val="005E3833"/>
    <w:rsid w:val="005E3A7E"/>
    <w:rsid w:val="005E4072"/>
    <w:rsid w:val="005E43A6"/>
    <w:rsid w:val="005E4575"/>
    <w:rsid w:val="005E47B5"/>
    <w:rsid w:val="005E4A5F"/>
    <w:rsid w:val="005E4E94"/>
    <w:rsid w:val="005E4F3C"/>
    <w:rsid w:val="005E526F"/>
    <w:rsid w:val="005E53C9"/>
    <w:rsid w:val="005E54FF"/>
    <w:rsid w:val="005E561C"/>
    <w:rsid w:val="005E570E"/>
    <w:rsid w:val="005E59DE"/>
    <w:rsid w:val="005E5D63"/>
    <w:rsid w:val="005E638B"/>
    <w:rsid w:val="005E646E"/>
    <w:rsid w:val="005E664D"/>
    <w:rsid w:val="005E67B0"/>
    <w:rsid w:val="005E6C47"/>
    <w:rsid w:val="005E6EAE"/>
    <w:rsid w:val="005E70AE"/>
    <w:rsid w:val="005E735D"/>
    <w:rsid w:val="005E7421"/>
    <w:rsid w:val="005E7A84"/>
    <w:rsid w:val="005E7B1A"/>
    <w:rsid w:val="005E7D03"/>
    <w:rsid w:val="005E7DD1"/>
    <w:rsid w:val="005E7FB5"/>
    <w:rsid w:val="005F0208"/>
    <w:rsid w:val="005F02ED"/>
    <w:rsid w:val="005F038C"/>
    <w:rsid w:val="005F047F"/>
    <w:rsid w:val="005F09DB"/>
    <w:rsid w:val="005F0B87"/>
    <w:rsid w:val="005F0E5C"/>
    <w:rsid w:val="005F0F87"/>
    <w:rsid w:val="005F111A"/>
    <w:rsid w:val="005F11C8"/>
    <w:rsid w:val="005F14C0"/>
    <w:rsid w:val="005F1744"/>
    <w:rsid w:val="005F1B86"/>
    <w:rsid w:val="005F1DA1"/>
    <w:rsid w:val="005F1DD8"/>
    <w:rsid w:val="005F1DF1"/>
    <w:rsid w:val="005F1F01"/>
    <w:rsid w:val="005F227E"/>
    <w:rsid w:val="005F2493"/>
    <w:rsid w:val="005F24AF"/>
    <w:rsid w:val="005F2B29"/>
    <w:rsid w:val="005F2DBD"/>
    <w:rsid w:val="005F2FA4"/>
    <w:rsid w:val="005F3494"/>
    <w:rsid w:val="005F3665"/>
    <w:rsid w:val="005F37A0"/>
    <w:rsid w:val="005F3990"/>
    <w:rsid w:val="005F3AB3"/>
    <w:rsid w:val="005F3D54"/>
    <w:rsid w:val="005F3DF8"/>
    <w:rsid w:val="005F3F25"/>
    <w:rsid w:val="005F44E2"/>
    <w:rsid w:val="005F46AF"/>
    <w:rsid w:val="005F484F"/>
    <w:rsid w:val="005F4BBB"/>
    <w:rsid w:val="005F4C23"/>
    <w:rsid w:val="005F4D73"/>
    <w:rsid w:val="005F4DE2"/>
    <w:rsid w:val="005F4F26"/>
    <w:rsid w:val="005F52DF"/>
    <w:rsid w:val="005F5687"/>
    <w:rsid w:val="005F5A05"/>
    <w:rsid w:val="005F5ABB"/>
    <w:rsid w:val="005F5D08"/>
    <w:rsid w:val="005F5EE2"/>
    <w:rsid w:val="005F605D"/>
    <w:rsid w:val="005F60A4"/>
    <w:rsid w:val="005F6175"/>
    <w:rsid w:val="005F633E"/>
    <w:rsid w:val="005F63E3"/>
    <w:rsid w:val="005F68CE"/>
    <w:rsid w:val="005F6A35"/>
    <w:rsid w:val="005F6D78"/>
    <w:rsid w:val="005F6F4D"/>
    <w:rsid w:val="005F718E"/>
    <w:rsid w:val="005F7259"/>
    <w:rsid w:val="005F766E"/>
    <w:rsid w:val="005F771E"/>
    <w:rsid w:val="005F77F5"/>
    <w:rsid w:val="005F7B21"/>
    <w:rsid w:val="00600397"/>
    <w:rsid w:val="00600540"/>
    <w:rsid w:val="006005AC"/>
    <w:rsid w:val="0060060A"/>
    <w:rsid w:val="00600818"/>
    <w:rsid w:val="006009DE"/>
    <w:rsid w:val="00600B8A"/>
    <w:rsid w:val="00600B95"/>
    <w:rsid w:val="00600CC5"/>
    <w:rsid w:val="00600E82"/>
    <w:rsid w:val="00600E9A"/>
    <w:rsid w:val="00601265"/>
    <w:rsid w:val="0060137F"/>
    <w:rsid w:val="0060173A"/>
    <w:rsid w:val="0060180D"/>
    <w:rsid w:val="00601849"/>
    <w:rsid w:val="00601ADA"/>
    <w:rsid w:val="00601EAB"/>
    <w:rsid w:val="00602241"/>
    <w:rsid w:val="00602316"/>
    <w:rsid w:val="006023A5"/>
    <w:rsid w:val="00602698"/>
    <w:rsid w:val="00602EE0"/>
    <w:rsid w:val="00602EE9"/>
    <w:rsid w:val="00603136"/>
    <w:rsid w:val="00603204"/>
    <w:rsid w:val="006033F9"/>
    <w:rsid w:val="006034D0"/>
    <w:rsid w:val="00603608"/>
    <w:rsid w:val="006038CA"/>
    <w:rsid w:val="006039BA"/>
    <w:rsid w:val="00603A42"/>
    <w:rsid w:val="00603AA9"/>
    <w:rsid w:val="00603B99"/>
    <w:rsid w:val="00603CFD"/>
    <w:rsid w:val="00603FEA"/>
    <w:rsid w:val="00604410"/>
    <w:rsid w:val="0060474D"/>
    <w:rsid w:val="0060477D"/>
    <w:rsid w:val="006047C3"/>
    <w:rsid w:val="006047D0"/>
    <w:rsid w:val="00604939"/>
    <w:rsid w:val="006049A5"/>
    <w:rsid w:val="006049DA"/>
    <w:rsid w:val="00604BF8"/>
    <w:rsid w:val="00604D26"/>
    <w:rsid w:val="00604E71"/>
    <w:rsid w:val="00604EB5"/>
    <w:rsid w:val="00605240"/>
    <w:rsid w:val="0060569F"/>
    <w:rsid w:val="00605C69"/>
    <w:rsid w:val="00605E73"/>
    <w:rsid w:val="00605F00"/>
    <w:rsid w:val="00605FFC"/>
    <w:rsid w:val="00606189"/>
    <w:rsid w:val="006062BE"/>
    <w:rsid w:val="0060642B"/>
    <w:rsid w:val="00606484"/>
    <w:rsid w:val="00606564"/>
    <w:rsid w:val="0060679A"/>
    <w:rsid w:val="00606D86"/>
    <w:rsid w:val="00606FB8"/>
    <w:rsid w:val="006072EA"/>
    <w:rsid w:val="00607351"/>
    <w:rsid w:val="00607634"/>
    <w:rsid w:val="0060770F"/>
    <w:rsid w:val="00607ABE"/>
    <w:rsid w:val="00607B86"/>
    <w:rsid w:val="0061095D"/>
    <w:rsid w:val="00610985"/>
    <w:rsid w:val="00610C10"/>
    <w:rsid w:val="00610EFF"/>
    <w:rsid w:val="006110F4"/>
    <w:rsid w:val="006115D6"/>
    <w:rsid w:val="0061178C"/>
    <w:rsid w:val="006117F4"/>
    <w:rsid w:val="006119E3"/>
    <w:rsid w:val="00611BB8"/>
    <w:rsid w:val="00611C21"/>
    <w:rsid w:val="00611FC1"/>
    <w:rsid w:val="00612037"/>
    <w:rsid w:val="00612083"/>
    <w:rsid w:val="006120C6"/>
    <w:rsid w:val="0061222D"/>
    <w:rsid w:val="00612560"/>
    <w:rsid w:val="006128EE"/>
    <w:rsid w:val="00612913"/>
    <w:rsid w:val="00612C39"/>
    <w:rsid w:val="00612CDF"/>
    <w:rsid w:val="00612EBD"/>
    <w:rsid w:val="0061315B"/>
    <w:rsid w:val="0061333A"/>
    <w:rsid w:val="00613584"/>
    <w:rsid w:val="0061380D"/>
    <w:rsid w:val="006138DC"/>
    <w:rsid w:val="0061419A"/>
    <w:rsid w:val="0061424C"/>
    <w:rsid w:val="006142F8"/>
    <w:rsid w:val="006145BE"/>
    <w:rsid w:val="00614C42"/>
    <w:rsid w:val="00614E15"/>
    <w:rsid w:val="00614E1B"/>
    <w:rsid w:val="00615515"/>
    <w:rsid w:val="00615524"/>
    <w:rsid w:val="00615723"/>
    <w:rsid w:val="0061575E"/>
    <w:rsid w:val="0061583F"/>
    <w:rsid w:val="00615A95"/>
    <w:rsid w:val="00615B1E"/>
    <w:rsid w:val="00615B25"/>
    <w:rsid w:val="00615B71"/>
    <w:rsid w:val="00615F23"/>
    <w:rsid w:val="00615F7A"/>
    <w:rsid w:val="00615F7F"/>
    <w:rsid w:val="00616353"/>
    <w:rsid w:val="006163C8"/>
    <w:rsid w:val="00616595"/>
    <w:rsid w:val="00616738"/>
    <w:rsid w:val="00616862"/>
    <w:rsid w:val="00616A0C"/>
    <w:rsid w:val="00616CCE"/>
    <w:rsid w:val="00616D72"/>
    <w:rsid w:val="006173B7"/>
    <w:rsid w:val="00617530"/>
    <w:rsid w:val="00617556"/>
    <w:rsid w:val="00617708"/>
    <w:rsid w:val="0061788B"/>
    <w:rsid w:val="00617BF2"/>
    <w:rsid w:val="00617C15"/>
    <w:rsid w:val="00617FB2"/>
    <w:rsid w:val="006202E5"/>
    <w:rsid w:val="006208FE"/>
    <w:rsid w:val="00620CD3"/>
    <w:rsid w:val="00620CEB"/>
    <w:rsid w:val="00620D88"/>
    <w:rsid w:val="00620ED0"/>
    <w:rsid w:val="00621119"/>
    <w:rsid w:val="00621172"/>
    <w:rsid w:val="0062127C"/>
    <w:rsid w:val="00621323"/>
    <w:rsid w:val="0062166C"/>
    <w:rsid w:val="006216F7"/>
    <w:rsid w:val="0062170E"/>
    <w:rsid w:val="00621874"/>
    <w:rsid w:val="00621D56"/>
    <w:rsid w:val="00621FE7"/>
    <w:rsid w:val="00622159"/>
    <w:rsid w:val="00622173"/>
    <w:rsid w:val="006221F5"/>
    <w:rsid w:val="0062233D"/>
    <w:rsid w:val="006223A0"/>
    <w:rsid w:val="0062242D"/>
    <w:rsid w:val="00622639"/>
    <w:rsid w:val="006227C7"/>
    <w:rsid w:val="00622BA0"/>
    <w:rsid w:val="00622E35"/>
    <w:rsid w:val="00623042"/>
    <w:rsid w:val="00623066"/>
    <w:rsid w:val="006231E6"/>
    <w:rsid w:val="00623214"/>
    <w:rsid w:val="00623265"/>
    <w:rsid w:val="006232C2"/>
    <w:rsid w:val="00623301"/>
    <w:rsid w:val="006236E1"/>
    <w:rsid w:val="00623770"/>
    <w:rsid w:val="00623AE6"/>
    <w:rsid w:val="00623CE5"/>
    <w:rsid w:val="00623D5A"/>
    <w:rsid w:val="0062402A"/>
    <w:rsid w:val="0062413F"/>
    <w:rsid w:val="00624167"/>
    <w:rsid w:val="0062422A"/>
    <w:rsid w:val="006243EB"/>
    <w:rsid w:val="00624616"/>
    <w:rsid w:val="00624739"/>
    <w:rsid w:val="006249DE"/>
    <w:rsid w:val="00624B33"/>
    <w:rsid w:val="00624C10"/>
    <w:rsid w:val="00624D0C"/>
    <w:rsid w:val="00624FF5"/>
    <w:rsid w:val="00625092"/>
    <w:rsid w:val="006253B7"/>
    <w:rsid w:val="006253F6"/>
    <w:rsid w:val="00625423"/>
    <w:rsid w:val="00625533"/>
    <w:rsid w:val="006259EA"/>
    <w:rsid w:val="00625B10"/>
    <w:rsid w:val="00625F74"/>
    <w:rsid w:val="00626327"/>
    <w:rsid w:val="0062632F"/>
    <w:rsid w:val="00626348"/>
    <w:rsid w:val="0062641B"/>
    <w:rsid w:val="00626605"/>
    <w:rsid w:val="00626855"/>
    <w:rsid w:val="00626946"/>
    <w:rsid w:val="006269F5"/>
    <w:rsid w:val="00626A55"/>
    <w:rsid w:val="00626A82"/>
    <w:rsid w:val="00626A98"/>
    <w:rsid w:val="00626BB6"/>
    <w:rsid w:val="00626C78"/>
    <w:rsid w:val="00626E12"/>
    <w:rsid w:val="00626FDC"/>
    <w:rsid w:val="006274C1"/>
    <w:rsid w:val="006275D4"/>
    <w:rsid w:val="0062765A"/>
    <w:rsid w:val="006276C3"/>
    <w:rsid w:val="0062787A"/>
    <w:rsid w:val="00627B74"/>
    <w:rsid w:val="00627C5B"/>
    <w:rsid w:val="00627E85"/>
    <w:rsid w:val="00627ECA"/>
    <w:rsid w:val="006300B8"/>
    <w:rsid w:val="006300C5"/>
    <w:rsid w:val="006301BD"/>
    <w:rsid w:val="00630392"/>
    <w:rsid w:val="0063039A"/>
    <w:rsid w:val="00630755"/>
    <w:rsid w:val="0063082A"/>
    <w:rsid w:val="0063096F"/>
    <w:rsid w:val="00630A23"/>
    <w:rsid w:val="00630C9C"/>
    <w:rsid w:val="00630D18"/>
    <w:rsid w:val="00630E0D"/>
    <w:rsid w:val="006312E8"/>
    <w:rsid w:val="006312F6"/>
    <w:rsid w:val="006313D3"/>
    <w:rsid w:val="006314E6"/>
    <w:rsid w:val="006314ED"/>
    <w:rsid w:val="00631CE0"/>
    <w:rsid w:val="006321AE"/>
    <w:rsid w:val="00632446"/>
    <w:rsid w:val="00632560"/>
    <w:rsid w:val="006326C9"/>
    <w:rsid w:val="00632837"/>
    <w:rsid w:val="00632959"/>
    <w:rsid w:val="006329FD"/>
    <w:rsid w:val="00632ACA"/>
    <w:rsid w:val="00632AF6"/>
    <w:rsid w:val="00632BD4"/>
    <w:rsid w:val="00632D86"/>
    <w:rsid w:val="0063321C"/>
    <w:rsid w:val="00633366"/>
    <w:rsid w:val="00633512"/>
    <w:rsid w:val="0063360C"/>
    <w:rsid w:val="0063375C"/>
    <w:rsid w:val="006337C1"/>
    <w:rsid w:val="00633881"/>
    <w:rsid w:val="00633982"/>
    <w:rsid w:val="00633A9F"/>
    <w:rsid w:val="00633B00"/>
    <w:rsid w:val="00633C6D"/>
    <w:rsid w:val="00633DA6"/>
    <w:rsid w:val="00633F05"/>
    <w:rsid w:val="006341F3"/>
    <w:rsid w:val="00634A2B"/>
    <w:rsid w:val="00634B85"/>
    <w:rsid w:val="00634F22"/>
    <w:rsid w:val="006351E2"/>
    <w:rsid w:val="00635240"/>
    <w:rsid w:val="0063537B"/>
    <w:rsid w:val="006354BD"/>
    <w:rsid w:val="006356B3"/>
    <w:rsid w:val="00635D66"/>
    <w:rsid w:val="00635DD8"/>
    <w:rsid w:val="00635EB1"/>
    <w:rsid w:val="00636193"/>
    <w:rsid w:val="00636236"/>
    <w:rsid w:val="0063639B"/>
    <w:rsid w:val="00636498"/>
    <w:rsid w:val="0063657D"/>
    <w:rsid w:val="006367FA"/>
    <w:rsid w:val="006368E2"/>
    <w:rsid w:val="0063698A"/>
    <w:rsid w:val="00636DAE"/>
    <w:rsid w:val="00636EDB"/>
    <w:rsid w:val="00637382"/>
    <w:rsid w:val="00637591"/>
    <w:rsid w:val="0063759D"/>
    <w:rsid w:val="006378C3"/>
    <w:rsid w:val="006378E1"/>
    <w:rsid w:val="00637AA5"/>
    <w:rsid w:val="00637AC0"/>
    <w:rsid w:val="00637D6A"/>
    <w:rsid w:val="006401C0"/>
    <w:rsid w:val="0064038D"/>
    <w:rsid w:val="006404EE"/>
    <w:rsid w:val="006405F5"/>
    <w:rsid w:val="006406AD"/>
    <w:rsid w:val="0064077F"/>
    <w:rsid w:val="0064079E"/>
    <w:rsid w:val="00640CD3"/>
    <w:rsid w:val="00640DFF"/>
    <w:rsid w:val="00640E65"/>
    <w:rsid w:val="00640FAA"/>
    <w:rsid w:val="00641022"/>
    <w:rsid w:val="00641067"/>
    <w:rsid w:val="0064160A"/>
    <w:rsid w:val="00641A98"/>
    <w:rsid w:val="00641DAF"/>
    <w:rsid w:val="00641F5C"/>
    <w:rsid w:val="00641F7E"/>
    <w:rsid w:val="006421AB"/>
    <w:rsid w:val="0064238B"/>
    <w:rsid w:val="00642392"/>
    <w:rsid w:val="0064293D"/>
    <w:rsid w:val="00642A44"/>
    <w:rsid w:val="00642C90"/>
    <w:rsid w:val="00642D5D"/>
    <w:rsid w:val="00642E18"/>
    <w:rsid w:val="00642F24"/>
    <w:rsid w:val="00643080"/>
    <w:rsid w:val="00643087"/>
    <w:rsid w:val="006430A3"/>
    <w:rsid w:val="00643704"/>
    <w:rsid w:val="00643A8F"/>
    <w:rsid w:val="00643C55"/>
    <w:rsid w:val="00643D10"/>
    <w:rsid w:val="00644CE6"/>
    <w:rsid w:val="00644EA5"/>
    <w:rsid w:val="00644FE1"/>
    <w:rsid w:val="0064562D"/>
    <w:rsid w:val="00645641"/>
    <w:rsid w:val="0064568F"/>
    <w:rsid w:val="0064570B"/>
    <w:rsid w:val="00645D48"/>
    <w:rsid w:val="00645FC3"/>
    <w:rsid w:val="006460C4"/>
    <w:rsid w:val="00646308"/>
    <w:rsid w:val="0064632B"/>
    <w:rsid w:val="0064666C"/>
    <w:rsid w:val="006469E4"/>
    <w:rsid w:val="00646C0E"/>
    <w:rsid w:val="00646CF2"/>
    <w:rsid w:val="00646D13"/>
    <w:rsid w:val="00646DCA"/>
    <w:rsid w:val="00646F7C"/>
    <w:rsid w:val="00646FA3"/>
    <w:rsid w:val="006470C4"/>
    <w:rsid w:val="006470C8"/>
    <w:rsid w:val="006472EF"/>
    <w:rsid w:val="0064750E"/>
    <w:rsid w:val="006475EC"/>
    <w:rsid w:val="0064763B"/>
    <w:rsid w:val="00647D85"/>
    <w:rsid w:val="00647E23"/>
    <w:rsid w:val="00647E53"/>
    <w:rsid w:val="00650149"/>
    <w:rsid w:val="0065018D"/>
    <w:rsid w:val="00650432"/>
    <w:rsid w:val="0065052C"/>
    <w:rsid w:val="00650640"/>
    <w:rsid w:val="006506A5"/>
    <w:rsid w:val="006506CF"/>
    <w:rsid w:val="006507B4"/>
    <w:rsid w:val="00650837"/>
    <w:rsid w:val="00650EFF"/>
    <w:rsid w:val="00651133"/>
    <w:rsid w:val="006516AC"/>
    <w:rsid w:val="00651821"/>
    <w:rsid w:val="00651A85"/>
    <w:rsid w:val="00651D56"/>
    <w:rsid w:val="00651F77"/>
    <w:rsid w:val="00651FC5"/>
    <w:rsid w:val="00652440"/>
    <w:rsid w:val="006524D3"/>
    <w:rsid w:val="006525B0"/>
    <w:rsid w:val="006526AC"/>
    <w:rsid w:val="00652BD7"/>
    <w:rsid w:val="00652CD0"/>
    <w:rsid w:val="006533D8"/>
    <w:rsid w:val="00653482"/>
    <w:rsid w:val="00653595"/>
    <w:rsid w:val="00653798"/>
    <w:rsid w:val="0065383B"/>
    <w:rsid w:val="00653882"/>
    <w:rsid w:val="00653AFE"/>
    <w:rsid w:val="00653C7B"/>
    <w:rsid w:val="00653DF6"/>
    <w:rsid w:val="00653E15"/>
    <w:rsid w:val="00653E25"/>
    <w:rsid w:val="00654522"/>
    <w:rsid w:val="0065454F"/>
    <w:rsid w:val="00654682"/>
    <w:rsid w:val="006546A7"/>
    <w:rsid w:val="00654777"/>
    <w:rsid w:val="006548E1"/>
    <w:rsid w:val="00654934"/>
    <w:rsid w:val="00654978"/>
    <w:rsid w:val="006552F4"/>
    <w:rsid w:val="00655380"/>
    <w:rsid w:val="00655AB6"/>
    <w:rsid w:val="00655B82"/>
    <w:rsid w:val="00655C36"/>
    <w:rsid w:val="00655E46"/>
    <w:rsid w:val="006561EB"/>
    <w:rsid w:val="006562C1"/>
    <w:rsid w:val="00656600"/>
    <w:rsid w:val="006567A0"/>
    <w:rsid w:val="00656A5E"/>
    <w:rsid w:val="0065737D"/>
    <w:rsid w:val="006573BE"/>
    <w:rsid w:val="006573C3"/>
    <w:rsid w:val="006574DC"/>
    <w:rsid w:val="00657551"/>
    <w:rsid w:val="006575BF"/>
    <w:rsid w:val="006578A7"/>
    <w:rsid w:val="00657E1C"/>
    <w:rsid w:val="00660018"/>
    <w:rsid w:val="0066004C"/>
    <w:rsid w:val="00660295"/>
    <w:rsid w:val="00660799"/>
    <w:rsid w:val="00660897"/>
    <w:rsid w:val="00660BB3"/>
    <w:rsid w:val="00660C63"/>
    <w:rsid w:val="006610A5"/>
    <w:rsid w:val="00661242"/>
    <w:rsid w:val="006613CF"/>
    <w:rsid w:val="006614A3"/>
    <w:rsid w:val="00661627"/>
    <w:rsid w:val="0066162E"/>
    <w:rsid w:val="0066164E"/>
    <w:rsid w:val="0066187E"/>
    <w:rsid w:val="0066195B"/>
    <w:rsid w:val="00661A4B"/>
    <w:rsid w:val="00661BA5"/>
    <w:rsid w:val="00661BF7"/>
    <w:rsid w:val="00661DA4"/>
    <w:rsid w:val="00661E68"/>
    <w:rsid w:val="00661E6B"/>
    <w:rsid w:val="00661FB4"/>
    <w:rsid w:val="00661FBA"/>
    <w:rsid w:val="00661FFA"/>
    <w:rsid w:val="00662010"/>
    <w:rsid w:val="00662095"/>
    <w:rsid w:val="006621EF"/>
    <w:rsid w:val="00662326"/>
    <w:rsid w:val="006623FF"/>
    <w:rsid w:val="006624EE"/>
    <w:rsid w:val="006626DD"/>
    <w:rsid w:val="006627DE"/>
    <w:rsid w:val="00662870"/>
    <w:rsid w:val="006628CA"/>
    <w:rsid w:val="00662A96"/>
    <w:rsid w:val="00662B2A"/>
    <w:rsid w:val="00662B57"/>
    <w:rsid w:val="00662CE5"/>
    <w:rsid w:val="00663136"/>
    <w:rsid w:val="0066328A"/>
    <w:rsid w:val="0066385B"/>
    <w:rsid w:val="00663914"/>
    <w:rsid w:val="00663964"/>
    <w:rsid w:val="0066429D"/>
    <w:rsid w:val="00664493"/>
    <w:rsid w:val="006648BB"/>
    <w:rsid w:val="00664C83"/>
    <w:rsid w:val="00664CC1"/>
    <w:rsid w:val="00664EE3"/>
    <w:rsid w:val="00664F22"/>
    <w:rsid w:val="006655E5"/>
    <w:rsid w:val="00665F2F"/>
    <w:rsid w:val="00665F91"/>
    <w:rsid w:val="00666100"/>
    <w:rsid w:val="0066613F"/>
    <w:rsid w:val="0066649C"/>
    <w:rsid w:val="006664B0"/>
    <w:rsid w:val="006665F7"/>
    <w:rsid w:val="00666717"/>
    <w:rsid w:val="00666B13"/>
    <w:rsid w:val="00666B2C"/>
    <w:rsid w:val="00666D5A"/>
    <w:rsid w:val="00666E1A"/>
    <w:rsid w:val="00666F09"/>
    <w:rsid w:val="006670C6"/>
    <w:rsid w:val="006672F6"/>
    <w:rsid w:val="006674E0"/>
    <w:rsid w:val="00667583"/>
    <w:rsid w:val="006675D2"/>
    <w:rsid w:val="006677A7"/>
    <w:rsid w:val="006677F9"/>
    <w:rsid w:val="00667887"/>
    <w:rsid w:val="00670110"/>
    <w:rsid w:val="006703A2"/>
    <w:rsid w:val="00670506"/>
    <w:rsid w:val="0067094B"/>
    <w:rsid w:val="00670A2B"/>
    <w:rsid w:val="00670CAB"/>
    <w:rsid w:val="00670D9F"/>
    <w:rsid w:val="00670F61"/>
    <w:rsid w:val="00670FA4"/>
    <w:rsid w:val="006710B5"/>
    <w:rsid w:val="006711EB"/>
    <w:rsid w:val="006712D0"/>
    <w:rsid w:val="0067131B"/>
    <w:rsid w:val="006717B1"/>
    <w:rsid w:val="006719A0"/>
    <w:rsid w:val="00671C30"/>
    <w:rsid w:val="0067212E"/>
    <w:rsid w:val="0067218D"/>
    <w:rsid w:val="00672257"/>
    <w:rsid w:val="006722D4"/>
    <w:rsid w:val="00672464"/>
    <w:rsid w:val="00672535"/>
    <w:rsid w:val="006726F0"/>
    <w:rsid w:val="00672ACD"/>
    <w:rsid w:val="006733B1"/>
    <w:rsid w:val="0067358D"/>
    <w:rsid w:val="0067361C"/>
    <w:rsid w:val="006738A0"/>
    <w:rsid w:val="00673A47"/>
    <w:rsid w:val="00673B77"/>
    <w:rsid w:val="00673C3E"/>
    <w:rsid w:val="00673DC5"/>
    <w:rsid w:val="00673E17"/>
    <w:rsid w:val="00673F53"/>
    <w:rsid w:val="00674309"/>
    <w:rsid w:val="0067433F"/>
    <w:rsid w:val="006743C1"/>
    <w:rsid w:val="00674623"/>
    <w:rsid w:val="006746E6"/>
    <w:rsid w:val="006747A3"/>
    <w:rsid w:val="006748D5"/>
    <w:rsid w:val="0067496A"/>
    <w:rsid w:val="00674C58"/>
    <w:rsid w:val="00674E0A"/>
    <w:rsid w:val="0067527A"/>
    <w:rsid w:val="00675338"/>
    <w:rsid w:val="00675601"/>
    <w:rsid w:val="00675904"/>
    <w:rsid w:val="006759CC"/>
    <w:rsid w:val="00675A98"/>
    <w:rsid w:val="00675DB1"/>
    <w:rsid w:val="006760C0"/>
    <w:rsid w:val="00676198"/>
    <w:rsid w:val="0067629D"/>
    <w:rsid w:val="006763B0"/>
    <w:rsid w:val="006763F9"/>
    <w:rsid w:val="00676467"/>
    <w:rsid w:val="006769AB"/>
    <w:rsid w:val="00676B5C"/>
    <w:rsid w:val="00676B9D"/>
    <w:rsid w:val="00676CD9"/>
    <w:rsid w:val="00676DC4"/>
    <w:rsid w:val="00676DEA"/>
    <w:rsid w:val="00676DF7"/>
    <w:rsid w:val="00676E5F"/>
    <w:rsid w:val="00676E74"/>
    <w:rsid w:val="00676F62"/>
    <w:rsid w:val="0067716C"/>
    <w:rsid w:val="00677363"/>
    <w:rsid w:val="006775CE"/>
    <w:rsid w:val="00677673"/>
    <w:rsid w:val="006776A4"/>
    <w:rsid w:val="006776AE"/>
    <w:rsid w:val="00677701"/>
    <w:rsid w:val="0067785E"/>
    <w:rsid w:val="006779F0"/>
    <w:rsid w:val="00677C09"/>
    <w:rsid w:val="00677EB9"/>
    <w:rsid w:val="00680157"/>
    <w:rsid w:val="00680166"/>
    <w:rsid w:val="006803FB"/>
    <w:rsid w:val="00680410"/>
    <w:rsid w:val="00680702"/>
    <w:rsid w:val="006807FD"/>
    <w:rsid w:val="00680A54"/>
    <w:rsid w:val="00680BF7"/>
    <w:rsid w:val="00681230"/>
    <w:rsid w:val="0068161A"/>
    <w:rsid w:val="0068162C"/>
    <w:rsid w:val="00681709"/>
    <w:rsid w:val="00681827"/>
    <w:rsid w:val="00681942"/>
    <w:rsid w:val="0068198C"/>
    <w:rsid w:val="00681993"/>
    <w:rsid w:val="00681B3E"/>
    <w:rsid w:val="00681B9B"/>
    <w:rsid w:val="00681C97"/>
    <w:rsid w:val="00681CA6"/>
    <w:rsid w:val="00681CD5"/>
    <w:rsid w:val="00681D7D"/>
    <w:rsid w:val="00681E9A"/>
    <w:rsid w:val="00681F21"/>
    <w:rsid w:val="00681FDD"/>
    <w:rsid w:val="006820F6"/>
    <w:rsid w:val="00682124"/>
    <w:rsid w:val="006822BB"/>
    <w:rsid w:val="006822E6"/>
    <w:rsid w:val="006823A5"/>
    <w:rsid w:val="006824AB"/>
    <w:rsid w:val="00682512"/>
    <w:rsid w:val="0068260A"/>
    <w:rsid w:val="00682910"/>
    <w:rsid w:val="0068291C"/>
    <w:rsid w:val="00682D6C"/>
    <w:rsid w:val="0068308D"/>
    <w:rsid w:val="006830B5"/>
    <w:rsid w:val="0068357C"/>
    <w:rsid w:val="00683793"/>
    <w:rsid w:val="006837EB"/>
    <w:rsid w:val="0068387D"/>
    <w:rsid w:val="00683C21"/>
    <w:rsid w:val="00683D70"/>
    <w:rsid w:val="00683EC0"/>
    <w:rsid w:val="00683F9C"/>
    <w:rsid w:val="00684076"/>
    <w:rsid w:val="006840A2"/>
    <w:rsid w:val="00684125"/>
    <w:rsid w:val="006841C9"/>
    <w:rsid w:val="006841F3"/>
    <w:rsid w:val="0068423C"/>
    <w:rsid w:val="00684297"/>
    <w:rsid w:val="0068446D"/>
    <w:rsid w:val="006845BC"/>
    <w:rsid w:val="00684805"/>
    <w:rsid w:val="00684D04"/>
    <w:rsid w:val="00684E80"/>
    <w:rsid w:val="00684F80"/>
    <w:rsid w:val="00684FD9"/>
    <w:rsid w:val="00685339"/>
    <w:rsid w:val="0068551A"/>
    <w:rsid w:val="00685579"/>
    <w:rsid w:val="00685588"/>
    <w:rsid w:val="00685BF4"/>
    <w:rsid w:val="00685CAA"/>
    <w:rsid w:val="006861A9"/>
    <w:rsid w:val="0068682C"/>
    <w:rsid w:val="00686950"/>
    <w:rsid w:val="00686BA1"/>
    <w:rsid w:val="006870EA"/>
    <w:rsid w:val="006875A1"/>
    <w:rsid w:val="006877C2"/>
    <w:rsid w:val="006879DF"/>
    <w:rsid w:val="00690562"/>
    <w:rsid w:val="006905A4"/>
    <w:rsid w:val="00690821"/>
    <w:rsid w:val="00690FCF"/>
    <w:rsid w:val="00691368"/>
    <w:rsid w:val="006917DA"/>
    <w:rsid w:val="00691802"/>
    <w:rsid w:val="006919F0"/>
    <w:rsid w:val="00691BE9"/>
    <w:rsid w:val="00691C5B"/>
    <w:rsid w:val="0069220E"/>
    <w:rsid w:val="00692373"/>
    <w:rsid w:val="00692529"/>
    <w:rsid w:val="00692813"/>
    <w:rsid w:val="00692912"/>
    <w:rsid w:val="00692936"/>
    <w:rsid w:val="00692ACE"/>
    <w:rsid w:val="00692C00"/>
    <w:rsid w:val="00692DCD"/>
    <w:rsid w:val="00692F5E"/>
    <w:rsid w:val="0069336C"/>
    <w:rsid w:val="0069349E"/>
    <w:rsid w:val="006934DC"/>
    <w:rsid w:val="00693512"/>
    <w:rsid w:val="006935AC"/>
    <w:rsid w:val="0069383E"/>
    <w:rsid w:val="00693935"/>
    <w:rsid w:val="00693BD0"/>
    <w:rsid w:val="0069435D"/>
    <w:rsid w:val="006943D2"/>
    <w:rsid w:val="0069451E"/>
    <w:rsid w:val="0069495A"/>
    <w:rsid w:val="00694F07"/>
    <w:rsid w:val="0069584D"/>
    <w:rsid w:val="00695A15"/>
    <w:rsid w:val="00695FB2"/>
    <w:rsid w:val="00695FCB"/>
    <w:rsid w:val="00696256"/>
    <w:rsid w:val="00696637"/>
    <w:rsid w:val="006969AB"/>
    <w:rsid w:val="00696AF3"/>
    <w:rsid w:val="00696C8B"/>
    <w:rsid w:val="00696C8C"/>
    <w:rsid w:val="00696F4A"/>
    <w:rsid w:val="0069712E"/>
    <w:rsid w:val="006972A1"/>
    <w:rsid w:val="0069740E"/>
    <w:rsid w:val="0069756B"/>
    <w:rsid w:val="0069779E"/>
    <w:rsid w:val="00697B61"/>
    <w:rsid w:val="00697C7D"/>
    <w:rsid w:val="00697D20"/>
    <w:rsid w:val="00697DE7"/>
    <w:rsid w:val="00697ECA"/>
    <w:rsid w:val="00697FF8"/>
    <w:rsid w:val="006A02BA"/>
    <w:rsid w:val="006A0702"/>
    <w:rsid w:val="006A0771"/>
    <w:rsid w:val="006A07A8"/>
    <w:rsid w:val="006A09C7"/>
    <w:rsid w:val="006A0D4E"/>
    <w:rsid w:val="006A0D9B"/>
    <w:rsid w:val="006A106B"/>
    <w:rsid w:val="006A10AF"/>
    <w:rsid w:val="006A121C"/>
    <w:rsid w:val="006A14A4"/>
    <w:rsid w:val="006A14AF"/>
    <w:rsid w:val="006A14C3"/>
    <w:rsid w:val="006A18BF"/>
    <w:rsid w:val="006A1943"/>
    <w:rsid w:val="006A1D90"/>
    <w:rsid w:val="006A2015"/>
    <w:rsid w:val="006A22F1"/>
    <w:rsid w:val="006A24CB"/>
    <w:rsid w:val="006A2554"/>
    <w:rsid w:val="006A25C3"/>
    <w:rsid w:val="006A276C"/>
    <w:rsid w:val="006A2800"/>
    <w:rsid w:val="006A2999"/>
    <w:rsid w:val="006A2A03"/>
    <w:rsid w:val="006A2A1C"/>
    <w:rsid w:val="006A2DE7"/>
    <w:rsid w:val="006A2FFC"/>
    <w:rsid w:val="006A33A4"/>
    <w:rsid w:val="006A33B9"/>
    <w:rsid w:val="006A3406"/>
    <w:rsid w:val="006A353D"/>
    <w:rsid w:val="006A36E5"/>
    <w:rsid w:val="006A3800"/>
    <w:rsid w:val="006A3972"/>
    <w:rsid w:val="006A3C17"/>
    <w:rsid w:val="006A3E59"/>
    <w:rsid w:val="006A3F51"/>
    <w:rsid w:val="006A4347"/>
    <w:rsid w:val="006A45A6"/>
    <w:rsid w:val="006A4D60"/>
    <w:rsid w:val="006A5030"/>
    <w:rsid w:val="006A5451"/>
    <w:rsid w:val="006A5496"/>
    <w:rsid w:val="006A54ED"/>
    <w:rsid w:val="006A5769"/>
    <w:rsid w:val="006A5870"/>
    <w:rsid w:val="006A5A65"/>
    <w:rsid w:val="006A5DAC"/>
    <w:rsid w:val="006A5E93"/>
    <w:rsid w:val="006A64C5"/>
    <w:rsid w:val="006A6763"/>
    <w:rsid w:val="006A67B8"/>
    <w:rsid w:val="006A680B"/>
    <w:rsid w:val="006A6845"/>
    <w:rsid w:val="006A6A4A"/>
    <w:rsid w:val="006A6A88"/>
    <w:rsid w:val="006A6AA6"/>
    <w:rsid w:val="006A6B4D"/>
    <w:rsid w:val="006A6CDA"/>
    <w:rsid w:val="006A6FED"/>
    <w:rsid w:val="006A70FB"/>
    <w:rsid w:val="006A779E"/>
    <w:rsid w:val="006A7952"/>
    <w:rsid w:val="006A79EE"/>
    <w:rsid w:val="006A7AFB"/>
    <w:rsid w:val="006A7F47"/>
    <w:rsid w:val="006B008B"/>
    <w:rsid w:val="006B0091"/>
    <w:rsid w:val="006B009E"/>
    <w:rsid w:val="006B040F"/>
    <w:rsid w:val="006B0552"/>
    <w:rsid w:val="006B0624"/>
    <w:rsid w:val="006B0954"/>
    <w:rsid w:val="006B097A"/>
    <w:rsid w:val="006B0C3F"/>
    <w:rsid w:val="006B11A1"/>
    <w:rsid w:val="006B13C4"/>
    <w:rsid w:val="006B17F8"/>
    <w:rsid w:val="006B19A8"/>
    <w:rsid w:val="006B19FB"/>
    <w:rsid w:val="006B1BBA"/>
    <w:rsid w:val="006B1E93"/>
    <w:rsid w:val="006B218C"/>
    <w:rsid w:val="006B250C"/>
    <w:rsid w:val="006B2521"/>
    <w:rsid w:val="006B2853"/>
    <w:rsid w:val="006B2C45"/>
    <w:rsid w:val="006B2CA8"/>
    <w:rsid w:val="006B3040"/>
    <w:rsid w:val="006B3079"/>
    <w:rsid w:val="006B3096"/>
    <w:rsid w:val="006B31FB"/>
    <w:rsid w:val="006B35DE"/>
    <w:rsid w:val="006B3822"/>
    <w:rsid w:val="006B3C2C"/>
    <w:rsid w:val="006B3C65"/>
    <w:rsid w:val="006B42B4"/>
    <w:rsid w:val="006B4493"/>
    <w:rsid w:val="006B44E4"/>
    <w:rsid w:val="006B44E5"/>
    <w:rsid w:val="006B4607"/>
    <w:rsid w:val="006B47A8"/>
    <w:rsid w:val="006B4AA7"/>
    <w:rsid w:val="006B4DF1"/>
    <w:rsid w:val="006B4FF5"/>
    <w:rsid w:val="006B511D"/>
    <w:rsid w:val="006B5126"/>
    <w:rsid w:val="006B5278"/>
    <w:rsid w:val="006B52BB"/>
    <w:rsid w:val="006B5351"/>
    <w:rsid w:val="006B545C"/>
    <w:rsid w:val="006B54A7"/>
    <w:rsid w:val="006B55C4"/>
    <w:rsid w:val="006B5A7C"/>
    <w:rsid w:val="006B5B6A"/>
    <w:rsid w:val="006B5BB4"/>
    <w:rsid w:val="006B5DA4"/>
    <w:rsid w:val="006B5DAA"/>
    <w:rsid w:val="006B5EA1"/>
    <w:rsid w:val="006B5F3D"/>
    <w:rsid w:val="006B5F77"/>
    <w:rsid w:val="006B656D"/>
    <w:rsid w:val="006B6C44"/>
    <w:rsid w:val="006B6E6E"/>
    <w:rsid w:val="006B6FE1"/>
    <w:rsid w:val="006B760C"/>
    <w:rsid w:val="006B76BE"/>
    <w:rsid w:val="006B772C"/>
    <w:rsid w:val="006B7B39"/>
    <w:rsid w:val="006B7DF7"/>
    <w:rsid w:val="006B7EFF"/>
    <w:rsid w:val="006B7F1B"/>
    <w:rsid w:val="006B7F55"/>
    <w:rsid w:val="006C02C6"/>
    <w:rsid w:val="006C0357"/>
    <w:rsid w:val="006C03B7"/>
    <w:rsid w:val="006C07B0"/>
    <w:rsid w:val="006C09FA"/>
    <w:rsid w:val="006C0C68"/>
    <w:rsid w:val="006C0CBE"/>
    <w:rsid w:val="006C0D17"/>
    <w:rsid w:val="006C0E1C"/>
    <w:rsid w:val="006C1003"/>
    <w:rsid w:val="006C117F"/>
    <w:rsid w:val="006C1591"/>
    <w:rsid w:val="006C1807"/>
    <w:rsid w:val="006C18F4"/>
    <w:rsid w:val="006C1C42"/>
    <w:rsid w:val="006C1C8C"/>
    <w:rsid w:val="006C1CEC"/>
    <w:rsid w:val="006C2186"/>
    <w:rsid w:val="006C218E"/>
    <w:rsid w:val="006C221D"/>
    <w:rsid w:val="006C222C"/>
    <w:rsid w:val="006C235E"/>
    <w:rsid w:val="006C2437"/>
    <w:rsid w:val="006C25B7"/>
    <w:rsid w:val="006C2A03"/>
    <w:rsid w:val="006C2AAB"/>
    <w:rsid w:val="006C2AB4"/>
    <w:rsid w:val="006C2ED4"/>
    <w:rsid w:val="006C312F"/>
    <w:rsid w:val="006C3536"/>
    <w:rsid w:val="006C37EB"/>
    <w:rsid w:val="006C3AF3"/>
    <w:rsid w:val="006C3C82"/>
    <w:rsid w:val="006C3F53"/>
    <w:rsid w:val="006C3F60"/>
    <w:rsid w:val="006C3F76"/>
    <w:rsid w:val="006C4050"/>
    <w:rsid w:val="006C4189"/>
    <w:rsid w:val="006C4210"/>
    <w:rsid w:val="006C447A"/>
    <w:rsid w:val="006C472E"/>
    <w:rsid w:val="006C483B"/>
    <w:rsid w:val="006C4BD6"/>
    <w:rsid w:val="006C5056"/>
    <w:rsid w:val="006C5189"/>
    <w:rsid w:val="006C5325"/>
    <w:rsid w:val="006C5451"/>
    <w:rsid w:val="006C58BB"/>
    <w:rsid w:val="006C5906"/>
    <w:rsid w:val="006C5B26"/>
    <w:rsid w:val="006C5CB8"/>
    <w:rsid w:val="006C5CF7"/>
    <w:rsid w:val="006C5D36"/>
    <w:rsid w:val="006C5E19"/>
    <w:rsid w:val="006C5F46"/>
    <w:rsid w:val="006C6361"/>
    <w:rsid w:val="006C64B0"/>
    <w:rsid w:val="006C66CB"/>
    <w:rsid w:val="006C679C"/>
    <w:rsid w:val="006C698F"/>
    <w:rsid w:val="006C6AF5"/>
    <w:rsid w:val="006C6EC3"/>
    <w:rsid w:val="006C7120"/>
    <w:rsid w:val="006C7351"/>
    <w:rsid w:val="006C7687"/>
    <w:rsid w:val="006C78F1"/>
    <w:rsid w:val="006C7A54"/>
    <w:rsid w:val="006C7B03"/>
    <w:rsid w:val="006C7B70"/>
    <w:rsid w:val="006C7ECD"/>
    <w:rsid w:val="006D0041"/>
    <w:rsid w:val="006D081F"/>
    <w:rsid w:val="006D084B"/>
    <w:rsid w:val="006D0A62"/>
    <w:rsid w:val="006D0AE0"/>
    <w:rsid w:val="006D0AE8"/>
    <w:rsid w:val="006D0FF4"/>
    <w:rsid w:val="006D136D"/>
    <w:rsid w:val="006D1597"/>
    <w:rsid w:val="006D1D5D"/>
    <w:rsid w:val="006D1EBB"/>
    <w:rsid w:val="006D2090"/>
    <w:rsid w:val="006D261E"/>
    <w:rsid w:val="006D27A6"/>
    <w:rsid w:val="006D2AA6"/>
    <w:rsid w:val="006D2D33"/>
    <w:rsid w:val="006D2D5E"/>
    <w:rsid w:val="006D2DD3"/>
    <w:rsid w:val="006D3080"/>
    <w:rsid w:val="006D3763"/>
    <w:rsid w:val="006D37B3"/>
    <w:rsid w:val="006D3809"/>
    <w:rsid w:val="006D418B"/>
    <w:rsid w:val="006D43E9"/>
    <w:rsid w:val="006D45AD"/>
    <w:rsid w:val="006D4690"/>
    <w:rsid w:val="006D46B3"/>
    <w:rsid w:val="006D491D"/>
    <w:rsid w:val="006D4CD8"/>
    <w:rsid w:val="006D4D6E"/>
    <w:rsid w:val="006D5007"/>
    <w:rsid w:val="006D50A4"/>
    <w:rsid w:val="006D517A"/>
    <w:rsid w:val="006D5B9B"/>
    <w:rsid w:val="006D5E18"/>
    <w:rsid w:val="006D5E49"/>
    <w:rsid w:val="006D5ECB"/>
    <w:rsid w:val="006D612C"/>
    <w:rsid w:val="006D6388"/>
    <w:rsid w:val="006D68B6"/>
    <w:rsid w:val="006D691A"/>
    <w:rsid w:val="006D6AD0"/>
    <w:rsid w:val="006D6E31"/>
    <w:rsid w:val="006D6FAB"/>
    <w:rsid w:val="006D70C2"/>
    <w:rsid w:val="006D77E6"/>
    <w:rsid w:val="006D7AD8"/>
    <w:rsid w:val="006D7B61"/>
    <w:rsid w:val="006D7C4F"/>
    <w:rsid w:val="006D7CBD"/>
    <w:rsid w:val="006D7D23"/>
    <w:rsid w:val="006D7E9C"/>
    <w:rsid w:val="006D7EC7"/>
    <w:rsid w:val="006E035A"/>
    <w:rsid w:val="006E0592"/>
    <w:rsid w:val="006E0800"/>
    <w:rsid w:val="006E0818"/>
    <w:rsid w:val="006E0870"/>
    <w:rsid w:val="006E09BE"/>
    <w:rsid w:val="006E09E0"/>
    <w:rsid w:val="006E09F1"/>
    <w:rsid w:val="006E09F2"/>
    <w:rsid w:val="006E0ACB"/>
    <w:rsid w:val="006E0F6F"/>
    <w:rsid w:val="006E0FF9"/>
    <w:rsid w:val="006E10CA"/>
    <w:rsid w:val="006E10FD"/>
    <w:rsid w:val="006E11DB"/>
    <w:rsid w:val="006E13C4"/>
    <w:rsid w:val="006E1436"/>
    <w:rsid w:val="006E1743"/>
    <w:rsid w:val="006E192F"/>
    <w:rsid w:val="006E1963"/>
    <w:rsid w:val="006E1A35"/>
    <w:rsid w:val="006E1BA8"/>
    <w:rsid w:val="006E1C57"/>
    <w:rsid w:val="006E1D87"/>
    <w:rsid w:val="006E21EE"/>
    <w:rsid w:val="006E22ED"/>
    <w:rsid w:val="006E233B"/>
    <w:rsid w:val="006E2444"/>
    <w:rsid w:val="006E26EC"/>
    <w:rsid w:val="006E2AF8"/>
    <w:rsid w:val="006E2BD4"/>
    <w:rsid w:val="006E30C6"/>
    <w:rsid w:val="006E32DA"/>
    <w:rsid w:val="006E3348"/>
    <w:rsid w:val="006E3A4D"/>
    <w:rsid w:val="006E3B0D"/>
    <w:rsid w:val="006E3BA6"/>
    <w:rsid w:val="006E3C04"/>
    <w:rsid w:val="006E3D13"/>
    <w:rsid w:val="006E3D47"/>
    <w:rsid w:val="006E3D66"/>
    <w:rsid w:val="006E42B0"/>
    <w:rsid w:val="006E42CA"/>
    <w:rsid w:val="006E482B"/>
    <w:rsid w:val="006E4BFB"/>
    <w:rsid w:val="006E4D15"/>
    <w:rsid w:val="006E4EA1"/>
    <w:rsid w:val="006E4ED5"/>
    <w:rsid w:val="006E4FDA"/>
    <w:rsid w:val="006E50E2"/>
    <w:rsid w:val="006E5173"/>
    <w:rsid w:val="006E51E5"/>
    <w:rsid w:val="006E545E"/>
    <w:rsid w:val="006E580E"/>
    <w:rsid w:val="006E5990"/>
    <w:rsid w:val="006E5ADC"/>
    <w:rsid w:val="006E60D0"/>
    <w:rsid w:val="006E6409"/>
    <w:rsid w:val="006E64E9"/>
    <w:rsid w:val="006E6755"/>
    <w:rsid w:val="006E690A"/>
    <w:rsid w:val="006E6B80"/>
    <w:rsid w:val="006E6C61"/>
    <w:rsid w:val="006E6D23"/>
    <w:rsid w:val="006E6D58"/>
    <w:rsid w:val="006E6FB1"/>
    <w:rsid w:val="006E6FE8"/>
    <w:rsid w:val="006E71AE"/>
    <w:rsid w:val="006E7277"/>
    <w:rsid w:val="006E736A"/>
    <w:rsid w:val="006E736B"/>
    <w:rsid w:val="006E7906"/>
    <w:rsid w:val="006E7AD1"/>
    <w:rsid w:val="006E7DEC"/>
    <w:rsid w:val="006E7EE2"/>
    <w:rsid w:val="006F00AE"/>
    <w:rsid w:val="006F01BE"/>
    <w:rsid w:val="006F04A3"/>
    <w:rsid w:val="006F04EB"/>
    <w:rsid w:val="006F0A6E"/>
    <w:rsid w:val="006F1091"/>
    <w:rsid w:val="006F137F"/>
    <w:rsid w:val="006F14F1"/>
    <w:rsid w:val="006F15C1"/>
    <w:rsid w:val="006F1694"/>
    <w:rsid w:val="006F1AFD"/>
    <w:rsid w:val="006F1CE8"/>
    <w:rsid w:val="006F2070"/>
    <w:rsid w:val="006F20BC"/>
    <w:rsid w:val="006F229D"/>
    <w:rsid w:val="006F239C"/>
    <w:rsid w:val="006F24D8"/>
    <w:rsid w:val="006F25E8"/>
    <w:rsid w:val="006F27FE"/>
    <w:rsid w:val="006F2A5B"/>
    <w:rsid w:val="006F2ADA"/>
    <w:rsid w:val="006F2B12"/>
    <w:rsid w:val="006F2B94"/>
    <w:rsid w:val="006F2CD7"/>
    <w:rsid w:val="006F2F0A"/>
    <w:rsid w:val="006F3370"/>
    <w:rsid w:val="006F33B2"/>
    <w:rsid w:val="006F3417"/>
    <w:rsid w:val="006F3741"/>
    <w:rsid w:val="006F387E"/>
    <w:rsid w:val="006F38F3"/>
    <w:rsid w:val="006F3C5C"/>
    <w:rsid w:val="006F3D50"/>
    <w:rsid w:val="006F3DC3"/>
    <w:rsid w:val="006F3DF9"/>
    <w:rsid w:val="006F3EF2"/>
    <w:rsid w:val="006F3F57"/>
    <w:rsid w:val="006F3F74"/>
    <w:rsid w:val="006F4083"/>
    <w:rsid w:val="006F409D"/>
    <w:rsid w:val="006F4310"/>
    <w:rsid w:val="006F4334"/>
    <w:rsid w:val="006F43BD"/>
    <w:rsid w:val="006F44CF"/>
    <w:rsid w:val="006F48AA"/>
    <w:rsid w:val="006F49B1"/>
    <w:rsid w:val="006F4A4A"/>
    <w:rsid w:val="006F4B65"/>
    <w:rsid w:val="006F4D16"/>
    <w:rsid w:val="006F4E23"/>
    <w:rsid w:val="006F5045"/>
    <w:rsid w:val="006F554E"/>
    <w:rsid w:val="006F5597"/>
    <w:rsid w:val="006F590B"/>
    <w:rsid w:val="006F5B8E"/>
    <w:rsid w:val="006F5DD2"/>
    <w:rsid w:val="006F5E7B"/>
    <w:rsid w:val="006F5E83"/>
    <w:rsid w:val="006F5F1F"/>
    <w:rsid w:val="006F6015"/>
    <w:rsid w:val="006F6103"/>
    <w:rsid w:val="006F61A9"/>
    <w:rsid w:val="006F62FD"/>
    <w:rsid w:val="006F6367"/>
    <w:rsid w:val="006F6452"/>
    <w:rsid w:val="006F6776"/>
    <w:rsid w:val="006F6D12"/>
    <w:rsid w:val="006F6D9D"/>
    <w:rsid w:val="006F6E4E"/>
    <w:rsid w:val="006F6FAA"/>
    <w:rsid w:val="006F72FC"/>
    <w:rsid w:val="006F7788"/>
    <w:rsid w:val="006F7C56"/>
    <w:rsid w:val="006F7CFE"/>
    <w:rsid w:val="0070008C"/>
    <w:rsid w:val="007001FF"/>
    <w:rsid w:val="00700474"/>
    <w:rsid w:val="0070080C"/>
    <w:rsid w:val="00700A32"/>
    <w:rsid w:val="00701109"/>
    <w:rsid w:val="00701371"/>
    <w:rsid w:val="0070163C"/>
    <w:rsid w:val="0070192C"/>
    <w:rsid w:val="00701D8A"/>
    <w:rsid w:val="00701DA4"/>
    <w:rsid w:val="00701F15"/>
    <w:rsid w:val="00702030"/>
    <w:rsid w:val="00702123"/>
    <w:rsid w:val="007022E9"/>
    <w:rsid w:val="00702314"/>
    <w:rsid w:val="00702787"/>
    <w:rsid w:val="0070290D"/>
    <w:rsid w:val="007035D0"/>
    <w:rsid w:val="007036E7"/>
    <w:rsid w:val="00703A7D"/>
    <w:rsid w:val="0070408E"/>
    <w:rsid w:val="007041E6"/>
    <w:rsid w:val="0070463D"/>
    <w:rsid w:val="007046AA"/>
    <w:rsid w:val="00704816"/>
    <w:rsid w:val="00704B2A"/>
    <w:rsid w:val="00704B6B"/>
    <w:rsid w:val="00704FBA"/>
    <w:rsid w:val="0070514C"/>
    <w:rsid w:val="00705178"/>
    <w:rsid w:val="00705360"/>
    <w:rsid w:val="00705515"/>
    <w:rsid w:val="007058F9"/>
    <w:rsid w:val="00705AAC"/>
    <w:rsid w:val="00705DCB"/>
    <w:rsid w:val="007063E7"/>
    <w:rsid w:val="00706975"/>
    <w:rsid w:val="00706BA2"/>
    <w:rsid w:val="00706C30"/>
    <w:rsid w:val="00706CE9"/>
    <w:rsid w:val="00706D11"/>
    <w:rsid w:val="00706D32"/>
    <w:rsid w:val="007072AE"/>
    <w:rsid w:val="00707591"/>
    <w:rsid w:val="0070760E"/>
    <w:rsid w:val="00707745"/>
    <w:rsid w:val="0070781B"/>
    <w:rsid w:val="007078B1"/>
    <w:rsid w:val="007079D1"/>
    <w:rsid w:val="00707A31"/>
    <w:rsid w:val="00707E94"/>
    <w:rsid w:val="00707EE6"/>
    <w:rsid w:val="007100A5"/>
    <w:rsid w:val="007107A5"/>
    <w:rsid w:val="007107EB"/>
    <w:rsid w:val="007108FE"/>
    <w:rsid w:val="00710997"/>
    <w:rsid w:val="00710AC1"/>
    <w:rsid w:val="00710AF8"/>
    <w:rsid w:val="00710C62"/>
    <w:rsid w:val="00710C83"/>
    <w:rsid w:val="00711036"/>
    <w:rsid w:val="007110B8"/>
    <w:rsid w:val="0071111F"/>
    <w:rsid w:val="00711248"/>
    <w:rsid w:val="0071139B"/>
    <w:rsid w:val="0071140C"/>
    <w:rsid w:val="00711784"/>
    <w:rsid w:val="007118DF"/>
    <w:rsid w:val="00711921"/>
    <w:rsid w:val="00711BF7"/>
    <w:rsid w:val="00711CA2"/>
    <w:rsid w:val="00712027"/>
    <w:rsid w:val="007120D2"/>
    <w:rsid w:val="0071214C"/>
    <w:rsid w:val="007124C8"/>
    <w:rsid w:val="007125EA"/>
    <w:rsid w:val="00712852"/>
    <w:rsid w:val="007128C2"/>
    <w:rsid w:val="00712B83"/>
    <w:rsid w:val="00712CD0"/>
    <w:rsid w:val="00712D27"/>
    <w:rsid w:val="00712E0F"/>
    <w:rsid w:val="007132FF"/>
    <w:rsid w:val="00713362"/>
    <w:rsid w:val="00713419"/>
    <w:rsid w:val="00713678"/>
    <w:rsid w:val="007138EE"/>
    <w:rsid w:val="00713A32"/>
    <w:rsid w:val="00713DB9"/>
    <w:rsid w:val="00713E1E"/>
    <w:rsid w:val="00713F77"/>
    <w:rsid w:val="00713F8A"/>
    <w:rsid w:val="00713FD7"/>
    <w:rsid w:val="007141DA"/>
    <w:rsid w:val="0071422C"/>
    <w:rsid w:val="007143F0"/>
    <w:rsid w:val="00714401"/>
    <w:rsid w:val="00714598"/>
    <w:rsid w:val="00714599"/>
    <w:rsid w:val="007149AC"/>
    <w:rsid w:val="00714A8A"/>
    <w:rsid w:val="00714AD3"/>
    <w:rsid w:val="00714C58"/>
    <w:rsid w:val="00714C71"/>
    <w:rsid w:val="00714D95"/>
    <w:rsid w:val="00715044"/>
    <w:rsid w:val="00715115"/>
    <w:rsid w:val="0071523A"/>
    <w:rsid w:val="007152DD"/>
    <w:rsid w:val="007152DE"/>
    <w:rsid w:val="00715355"/>
    <w:rsid w:val="007155D0"/>
    <w:rsid w:val="00715692"/>
    <w:rsid w:val="00715695"/>
    <w:rsid w:val="007156AF"/>
    <w:rsid w:val="00715B6D"/>
    <w:rsid w:val="00715C2E"/>
    <w:rsid w:val="00715C96"/>
    <w:rsid w:val="00715CA4"/>
    <w:rsid w:val="00715F22"/>
    <w:rsid w:val="0071646A"/>
    <w:rsid w:val="0071653B"/>
    <w:rsid w:val="0071654C"/>
    <w:rsid w:val="00716930"/>
    <w:rsid w:val="00716A29"/>
    <w:rsid w:val="00716AA5"/>
    <w:rsid w:val="0071742B"/>
    <w:rsid w:val="0071762B"/>
    <w:rsid w:val="007176CF"/>
    <w:rsid w:val="00717B79"/>
    <w:rsid w:val="00717F63"/>
    <w:rsid w:val="0072009D"/>
    <w:rsid w:val="0072013B"/>
    <w:rsid w:val="007202B3"/>
    <w:rsid w:val="007203DA"/>
    <w:rsid w:val="007205C3"/>
    <w:rsid w:val="00720625"/>
    <w:rsid w:val="00720688"/>
    <w:rsid w:val="007206E0"/>
    <w:rsid w:val="0072077E"/>
    <w:rsid w:val="00720D20"/>
    <w:rsid w:val="00720F77"/>
    <w:rsid w:val="00721013"/>
    <w:rsid w:val="0072104C"/>
    <w:rsid w:val="007211B9"/>
    <w:rsid w:val="0072127A"/>
    <w:rsid w:val="007214E9"/>
    <w:rsid w:val="00721885"/>
    <w:rsid w:val="00721A92"/>
    <w:rsid w:val="00721AE1"/>
    <w:rsid w:val="00721C77"/>
    <w:rsid w:val="00721CA5"/>
    <w:rsid w:val="00721CD4"/>
    <w:rsid w:val="00721D24"/>
    <w:rsid w:val="00722228"/>
    <w:rsid w:val="00722676"/>
    <w:rsid w:val="00722906"/>
    <w:rsid w:val="00722930"/>
    <w:rsid w:val="00722B4A"/>
    <w:rsid w:val="00722BA7"/>
    <w:rsid w:val="00722FE5"/>
    <w:rsid w:val="00723442"/>
    <w:rsid w:val="00723487"/>
    <w:rsid w:val="007236E1"/>
    <w:rsid w:val="0072394C"/>
    <w:rsid w:val="00723C1F"/>
    <w:rsid w:val="00723CA0"/>
    <w:rsid w:val="00723D11"/>
    <w:rsid w:val="00723D73"/>
    <w:rsid w:val="007240F5"/>
    <w:rsid w:val="0072420E"/>
    <w:rsid w:val="00724457"/>
    <w:rsid w:val="00724559"/>
    <w:rsid w:val="0072469C"/>
    <w:rsid w:val="00724B41"/>
    <w:rsid w:val="00724D0F"/>
    <w:rsid w:val="00724E05"/>
    <w:rsid w:val="00724F85"/>
    <w:rsid w:val="007252D8"/>
    <w:rsid w:val="0072538C"/>
    <w:rsid w:val="0072547C"/>
    <w:rsid w:val="0072558F"/>
    <w:rsid w:val="0072562A"/>
    <w:rsid w:val="0072584E"/>
    <w:rsid w:val="00725BDF"/>
    <w:rsid w:val="00725EE8"/>
    <w:rsid w:val="007260DD"/>
    <w:rsid w:val="007262AF"/>
    <w:rsid w:val="007264CE"/>
    <w:rsid w:val="00726D97"/>
    <w:rsid w:val="00726ED0"/>
    <w:rsid w:val="007271A1"/>
    <w:rsid w:val="00727642"/>
    <w:rsid w:val="00727687"/>
    <w:rsid w:val="007277CA"/>
    <w:rsid w:val="0072784C"/>
    <w:rsid w:val="00727A03"/>
    <w:rsid w:val="00727E77"/>
    <w:rsid w:val="00727E9B"/>
    <w:rsid w:val="007301A0"/>
    <w:rsid w:val="00730457"/>
    <w:rsid w:val="00730518"/>
    <w:rsid w:val="0073058D"/>
    <w:rsid w:val="0073066C"/>
    <w:rsid w:val="00730701"/>
    <w:rsid w:val="00730791"/>
    <w:rsid w:val="007307FB"/>
    <w:rsid w:val="007309A6"/>
    <w:rsid w:val="00730BC4"/>
    <w:rsid w:val="00731017"/>
    <w:rsid w:val="007313FC"/>
    <w:rsid w:val="00731559"/>
    <w:rsid w:val="00731678"/>
    <w:rsid w:val="007316E2"/>
    <w:rsid w:val="00731715"/>
    <w:rsid w:val="00731933"/>
    <w:rsid w:val="00731BC0"/>
    <w:rsid w:val="00731C7D"/>
    <w:rsid w:val="007325C0"/>
    <w:rsid w:val="007326E5"/>
    <w:rsid w:val="00732720"/>
    <w:rsid w:val="0073277E"/>
    <w:rsid w:val="007329A5"/>
    <w:rsid w:val="007329B9"/>
    <w:rsid w:val="00732F6A"/>
    <w:rsid w:val="007331E7"/>
    <w:rsid w:val="00733230"/>
    <w:rsid w:val="007332D4"/>
    <w:rsid w:val="0073338B"/>
    <w:rsid w:val="007333BD"/>
    <w:rsid w:val="0073352F"/>
    <w:rsid w:val="0073390D"/>
    <w:rsid w:val="00733948"/>
    <w:rsid w:val="00733AC4"/>
    <w:rsid w:val="00733BB9"/>
    <w:rsid w:val="00733D18"/>
    <w:rsid w:val="00733DDD"/>
    <w:rsid w:val="00734733"/>
    <w:rsid w:val="00734CD6"/>
    <w:rsid w:val="00734DC5"/>
    <w:rsid w:val="00734E02"/>
    <w:rsid w:val="0073537C"/>
    <w:rsid w:val="0073538F"/>
    <w:rsid w:val="00735604"/>
    <w:rsid w:val="007356C0"/>
    <w:rsid w:val="00735AEC"/>
    <w:rsid w:val="00735E33"/>
    <w:rsid w:val="00735E49"/>
    <w:rsid w:val="00736111"/>
    <w:rsid w:val="00736514"/>
    <w:rsid w:val="0073661B"/>
    <w:rsid w:val="00736D60"/>
    <w:rsid w:val="00736DC8"/>
    <w:rsid w:val="00736DD1"/>
    <w:rsid w:val="007370E2"/>
    <w:rsid w:val="007374DD"/>
    <w:rsid w:val="007378CC"/>
    <w:rsid w:val="007379E3"/>
    <w:rsid w:val="00737AA2"/>
    <w:rsid w:val="00737C01"/>
    <w:rsid w:val="00737E49"/>
    <w:rsid w:val="00740054"/>
    <w:rsid w:val="00740234"/>
    <w:rsid w:val="00740706"/>
    <w:rsid w:val="0074072F"/>
    <w:rsid w:val="00740FB2"/>
    <w:rsid w:val="007412F9"/>
    <w:rsid w:val="0074167C"/>
    <w:rsid w:val="007416D1"/>
    <w:rsid w:val="0074175B"/>
    <w:rsid w:val="00741BF8"/>
    <w:rsid w:val="00741C07"/>
    <w:rsid w:val="00741E35"/>
    <w:rsid w:val="0074214D"/>
    <w:rsid w:val="007421FB"/>
    <w:rsid w:val="007423D3"/>
    <w:rsid w:val="00742993"/>
    <w:rsid w:val="007429E5"/>
    <w:rsid w:val="00742B5E"/>
    <w:rsid w:val="00742D41"/>
    <w:rsid w:val="00743089"/>
    <w:rsid w:val="007430B3"/>
    <w:rsid w:val="00743441"/>
    <w:rsid w:val="00743DCA"/>
    <w:rsid w:val="00743FB6"/>
    <w:rsid w:val="0074423D"/>
    <w:rsid w:val="00744290"/>
    <w:rsid w:val="00744534"/>
    <w:rsid w:val="007446CF"/>
    <w:rsid w:val="00744723"/>
    <w:rsid w:val="007447E6"/>
    <w:rsid w:val="00744825"/>
    <w:rsid w:val="00744970"/>
    <w:rsid w:val="00744CA2"/>
    <w:rsid w:val="00744CCB"/>
    <w:rsid w:val="00744F30"/>
    <w:rsid w:val="007453CA"/>
    <w:rsid w:val="00745965"/>
    <w:rsid w:val="00745A29"/>
    <w:rsid w:val="00745B21"/>
    <w:rsid w:val="00745B22"/>
    <w:rsid w:val="00745D3D"/>
    <w:rsid w:val="00745DED"/>
    <w:rsid w:val="00745E7E"/>
    <w:rsid w:val="00745ED8"/>
    <w:rsid w:val="00745F87"/>
    <w:rsid w:val="00745FD7"/>
    <w:rsid w:val="00746325"/>
    <w:rsid w:val="00746355"/>
    <w:rsid w:val="0074666F"/>
    <w:rsid w:val="00746A90"/>
    <w:rsid w:val="00746AC0"/>
    <w:rsid w:val="00746DD4"/>
    <w:rsid w:val="00746EC9"/>
    <w:rsid w:val="00747000"/>
    <w:rsid w:val="00747166"/>
    <w:rsid w:val="00747421"/>
    <w:rsid w:val="0074743D"/>
    <w:rsid w:val="007474C8"/>
    <w:rsid w:val="0074770F"/>
    <w:rsid w:val="0074782A"/>
    <w:rsid w:val="007479F3"/>
    <w:rsid w:val="00747B5F"/>
    <w:rsid w:val="00747BF7"/>
    <w:rsid w:val="00747D20"/>
    <w:rsid w:val="00747E38"/>
    <w:rsid w:val="0075030B"/>
    <w:rsid w:val="00750397"/>
    <w:rsid w:val="00750668"/>
    <w:rsid w:val="00750851"/>
    <w:rsid w:val="0075087A"/>
    <w:rsid w:val="007508D1"/>
    <w:rsid w:val="00750BD5"/>
    <w:rsid w:val="00750DB7"/>
    <w:rsid w:val="00751246"/>
    <w:rsid w:val="0075131C"/>
    <w:rsid w:val="00751394"/>
    <w:rsid w:val="007513E8"/>
    <w:rsid w:val="00751400"/>
    <w:rsid w:val="0075158E"/>
    <w:rsid w:val="0075161B"/>
    <w:rsid w:val="0075185D"/>
    <w:rsid w:val="007518E7"/>
    <w:rsid w:val="0075194B"/>
    <w:rsid w:val="00751C87"/>
    <w:rsid w:val="00751D7A"/>
    <w:rsid w:val="00751EEB"/>
    <w:rsid w:val="00751FE2"/>
    <w:rsid w:val="00752141"/>
    <w:rsid w:val="007523A2"/>
    <w:rsid w:val="007523F9"/>
    <w:rsid w:val="00752447"/>
    <w:rsid w:val="007526CF"/>
    <w:rsid w:val="00752BF8"/>
    <w:rsid w:val="00752D97"/>
    <w:rsid w:val="00752F68"/>
    <w:rsid w:val="00753472"/>
    <w:rsid w:val="007534BD"/>
    <w:rsid w:val="007536B9"/>
    <w:rsid w:val="007536C0"/>
    <w:rsid w:val="00753759"/>
    <w:rsid w:val="00753827"/>
    <w:rsid w:val="00753AB0"/>
    <w:rsid w:val="00753BA4"/>
    <w:rsid w:val="00753C89"/>
    <w:rsid w:val="00753EE9"/>
    <w:rsid w:val="007541C0"/>
    <w:rsid w:val="007541D5"/>
    <w:rsid w:val="00754582"/>
    <w:rsid w:val="00754ADD"/>
    <w:rsid w:val="00754C0C"/>
    <w:rsid w:val="00754C4A"/>
    <w:rsid w:val="00754E7E"/>
    <w:rsid w:val="007552F7"/>
    <w:rsid w:val="00755623"/>
    <w:rsid w:val="00755675"/>
    <w:rsid w:val="0075575B"/>
    <w:rsid w:val="0075576F"/>
    <w:rsid w:val="00755B6B"/>
    <w:rsid w:val="00755C9A"/>
    <w:rsid w:val="007561D6"/>
    <w:rsid w:val="0075633D"/>
    <w:rsid w:val="00756AD3"/>
    <w:rsid w:val="00756E73"/>
    <w:rsid w:val="00756F03"/>
    <w:rsid w:val="00756F20"/>
    <w:rsid w:val="00756FB0"/>
    <w:rsid w:val="007570A8"/>
    <w:rsid w:val="0075756D"/>
    <w:rsid w:val="0075764A"/>
    <w:rsid w:val="00757659"/>
    <w:rsid w:val="007576A1"/>
    <w:rsid w:val="007576D6"/>
    <w:rsid w:val="007577A5"/>
    <w:rsid w:val="007577C6"/>
    <w:rsid w:val="00757C5C"/>
    <w:rsid w:val="0076042D"/>
    <w:rsid w:val="007604D1"/>
    <w:rsid w:val="007606B2"/>
    <w:rsid w:val="00760831"/>
    <w:rsid w:val="00760A5A"/>
    <w:rsid w:val="00760B3F"/>
    <w:rsid w:val="00760C13"/>
    <w:rsid w:val="00760CA4"/>
    <w:rsid w:val="00760F98"/>
    <w:rsid w:val="00760FAF"/>
    <w:rsid w:val="00761103"/>
    <w:rsid w:val="007612EB"/>
    <w:rsid w:val="007614BB"/>
    <w:rsid w:val="0076187C"/>
    <w:rsid w:val="00761AD6"/>
    <w:rsid w:val="00761AED"/>
    <w:rsid w:val="00761D26"/>
    <w:rsid w:val="00761E91"/>
    <w:rsid w:val="007625CF"/>
    <w:rsid w:val="00762634"/>
    <w:rsid w:val="0076263A"/>
    <w:rsid w:val="007628A0"/>
    <w:rsid w:val="00762A65"/>
    <w:rsid w:val="00762F75"/>
    <w:rsid w:val="007634E7"/>
    <w:rsid w:val="0076373D"/>
    <w:rsid w:val="007639C3"/>
    <w:rsid w:val="00763E49"/>
    <w:rsid w:val="00763ECB"/>
    <w:rsid w:val="0076416E"/>
    <w:rsid w:val="0076427F"/>
    <w:rsid w:val="00764811"/>
    <w:rsid w:val="007648E6"/>
    <w:rsid w:val="00764995"/>
    <w:rsid w:val="00764997"/>
    <w:rsid w:val="00764B2A"/>
    <w:rsid w:val="00764CBA"/>
    <w:rsid w:val="00764F2A"/>
    <w:rsid w:val="007652D0"/>
    <w:rsid w:val="007653C3"/>
    <w:rsid w:val="0076557C"/>
    <w:rsid w:val="0076565A"/>
    <w:rsid w:val="007656F6"/>
    <w:rsid w:val="00765987"/>
    <w:rsid w:val="00765A91"/>
    <w:rsid w:val="00765AAA"/>
    <w:rsid w:val="00765B45"/>
    <w:rsid w:val="007662F5"/>
    <w:rsid w:val="007669EB"/>
    <w:rsid w:val="00766BD2"/>
    <w:rsid w:val="00766E4E"/>
    <w:rsid w:val="0076733C"/>
    <w:rsid w:val="0076734C"/>
    <w:rsid w:val="007673DE"/>
    <w:rsid w:val="007673EF"/>
    <w:rsid w:val="007674DC"/>
    <w:rsid w:val="00767552"/>
    <w:rsid w:val="00767797"/>
    <w:rsid w:val="007677A5"/>
    <w:rsid w:val="00767948"/>
    <w:rsid w:val="00767B18"/>
    <w:rsid w:val="00767CCC"/>
    <w:rsid w:val="00767E71"/>
    <w:rsid w:val="00767FCE"/>
    <w:rsid w:val="00770168"/>
    <w:rsid w:val="0077035D"/>
    <w:rsid w:val="007704B3"/>
    <w:rsid w:val="007705FF"/>
    <w:rsid w:val="00770721"/>
    <w:rsid w:val="0077073C"/>
    <w:rsid w:val="00770C38"/>
    <w:rsid w:val="00770C9E"/>
    <w:rsid w:val="0077110D"/>
    <w:rsid w:val="007711EA"/>
    <w:rsid w:val="00771901"/>
    <w:rsid w:val="00771964"/>
    <w:rsid w:val="00771A2B"/>
    <w:rsid w:val="00771C36"/>
    <w:rsid w:val="00771C79"/>
    <w:rsid w:val="007720D3"/>
    <w:rsid w:val="0077211A"/>
    <w:rsid w:val="007722AD"/>
    <w:rsid w:val="00772342"/>
    <w:rsid w:val="00772692"/>
    <w:rsid w:val="007726FC"/>
    <w:rsid w:val="00772737"/>
    <w:rsid w:val="007727DF"/>
    <w:rsid w:val="00772839"/>
    <w:rsid w:val="00772A42"/>
    <w:rsid w:val="00772CA8"/>
    <w:rsid w:val="00772CAA"/>
    <w:rsid w:val="00772D90"/>
    <w:rsid w:val="00772DA4"/>
    <w:rsid w:val="007730FE"/>
    <w:rsid w:val="007732D4"/>
    <w:rsid w:val="007733F0"/>
    <w:rsid w:val="007738BB"/>
    <w:rsid w:val="00773FFF"/>
    <w:rsid w:val="00774143"/>
    <w:rsid w:val="007741AE"/>
    <w:rsid w:val="007741D5"/>
    <w:rsid w:val="00774970"/>
    <w:rsid w:val="007749D7"/>
    <w:rsid w:val="00774A44"/>
    <w:rsid w:val="00774ADA"/>
    <w:rsid w:val="00774E13"/>
    <w:rsid w:val="00774F31"/>
    <w:rsid w:val="00774F5F"/>
    <w:rsid w:val="00774F87"/>
    <w:rsid w:val="00774FE2"/>
    <w:rsid w:val="0077586B"/>
    <w:rsid w:val="00775921"/>
    <w:rsid w:val="00775BA1"/>
    <w:rsid w:val="00775C3C"/>
    <w:rsid w:val="00775C94"/>
    <w:rsid w:val="00775DEF"/>
    <w:rsid w:val="00775E90"/>
    <w:rsid w:val="0077608E"/>
    <w:rsid w:val="00776112"/>
    <w:rsid w:val="0077630C"/>
    <w:rsid w:val="007763FA"/>
    <w:rsid w:val="00776733"/>
    <w:rsid w:val="00776D3A"/>
    <w:rsid w:val="00777239"/>
    <w:rsid w:val="007774CB"/>
    <w:rsid w:val="00777599"/>
    <w:rsid w:val="007778CD"/>
    <w:rsid w:val="007778F6"/>
    <w:rsid w:val="00777A50"/>
    <w:rsid w:val="00777A6D"/>
    <w:rsid w:val="00777C03"/>
    <w:rsid w:val="00777C8F"/>
    <w:rsid w:val="00780128"/>
    <w:rsid w:val="0078023A"/>
    <w:rsid w:val="007804AA"/>
    <w:rsid w:val="007805F8"/>
    <w:rsid w:val="007807E2"/>
    <w:rsid w:val="0078080B"/>
    <w:rsid w:val="007809B2"/>
    <w:rsid w:val="00780DB1"/>
    <w:rsid w:val="00781046"/>
    <w:rsid w:val="007814D0"/>
    <w:rsid w:val="00781C49"/>
    <w:rsid w:val="00781E7C"/>
    <w:rsid w:val="00781F49"/>
    <w:rsid w:val="007824E1"/>
    <w:rsid w:val="00782882"/>
    <w:rsid w:val="00782AB3"/>
    <w:rsid w:val="00782ACB"/>
    <w:rsid w:val="00782B6D"/>
    <w:rsid w:val="00782CE1"/>
    <w:rsid w:val="00782E5C"/>
    <w:rsid w:val="007833C4"/>
    <w:rsid w:val="00783450"/>
    <w:rsid w:val="00783923"/>
    <w:rsid w:val="00783CFD"/>
    <w:rsid w:val="00783DCD"/>
    <w:rsid w:val="00783F40"/>
    <w:rsid w:val="0078498F"/>
    <w:rsid w:val="00784C17"/>
    <w:rsid w:val="00785167"/>
    <w:rsid w:val="007851E8"/>
    <w:rsid w:val="0078522C"/>
    <w:rsid w:val="00785345"/>
    <w:rsid w:val="007854C8"/>
    <w:rsid w:val="00785707"/>
    <w:rsid w:val="00785A81"/>
    <w:rsid w:val="00785D89"/>
    <w:rsid w:val="00785EF7"/>
    <w:rsid w:val="0078622F"/>
    <w:rsid w:val="0078628C"/>
    <w:rsid w:val="007867B0"/>
    <w:rsid w:val="0078714D"/>
    <w:rsid w:val="007875E3"/>
    <w:rsid w:val="0078784C"/>
    <w:rsid w:val="00787A4E"/>
    <w:rsid w:val="00787AB5"/>
    <w:rsid w:val="00787BBD"/>
    <w:rsid w:val="00787D05"/>
    <w:rsid w:val="0079023D"/>
    <w:rsid w:val="007902AD"/>
    <w:rsid w:val="0079032A"/>
    <w:rsid w:val="007903E5"/>
    <w:rsid w:val="00790415"/>
    <w:rsid w:val="00790639"/>
    <w:rsid w:val="00790D10"/>
    <w:rsid w:val="00790F0A"/>
    <w:rsid w:val="00790F58"/>
    <w:rsid w:val="007917EF"/>
    <w:rsid w:val="00791B7C"/>
    <w:rsid w:val="00791B89"/>
    <w:rsid w:val="00791B9E"/>
    <w:rsid w:val="00791C2D"/>
    <w:rsid w:val="00791CF1"/>
    <w:rsid w:val="00791D46"/>
    <w:rsid w:val="00791F21"/>
    <w:rsid w:val="0079225F"/>
    <w:rsid w:val="00792337"/>
    <w:rsid w:val="0079269D"/>
    <w:rsid w:val="0079303A"/>
    <w:rsid w:val="007930B4"/>
    <w:rsid w:val="0079313A"/>
    <w:rsid w:val="0079315B"/>
    <w:rsid w:val="0079367E"/>
    <w:rsid w:val="007936EB"/>
    <w:rsid w:val="007937B1"/>
    <w:rsid w:val="0079399C"/>
    <w:rsid w:val="007939F8"/>
    <w:rsid w:val="00793CC7"/>
    <w:rsid w:val="00793EED"/>
    <w:rsid w:val="00793F0B"/>
    <w:rsid w:val="007940E5"/>
    <w:rsid w:val="007945B4"/>
    <w:rsid w:val="00794679"/>
    <w:rsid w:val="00794933"/>
    <w:rsid w:val="0079494F"/>
    <w:rsid w:val="00794999"/>
    <w:rsid w:val="00794D14"/>
    <w:rsid w:val="00794DD2"/>
    <w:rsid w:val="00794F54"/>
    <w:rsid w:val="00794FB1"/>
    <w:rsid w:val="00795285"/>
    <w:rsid w:val="007953A8"/>
    <w:rsid w:val="0079586E"/>
    <w:rsid w:val="007959FC"/>
    <w:rsid w:val="00795C1A"/>
    <w:rsid w:val="00795D66"/>
    <w:rsid w:val="00796059"/>
    <w:rsid w:val="00796109"/>
    <w:rsid w:val="007961F0"/>
    <w:rsid w:val="0079660D"/>
    <w:rsid w:val="00796652"/>
    <w:rsid w:val="00796676"/>
    <w:rsid w:val="007967C6"/>
    <w:rsid w:val="00796895"/>
    <w:rsid w:val="00796A4A"/>
    <w:rsid w:val="00796D54"/>
    <w:rsid w:val="0079706F"/>
    <w:rsid w:val="007971B5"/>
    <w:rsid w:val="0079742B"/>
    <w:rsid w:val="00797600"/>
    <w:rsid w:val="007977C7"/>
    <w:rsid w:val="00797FC7"/>
    <w:rsid w:val="007A007A"/>
    <w:rsid w:val="007A042B"/>
    <w:rsid w:val="007A0457"/>
    <w:rsid w:val="007A0824"/>
    <w:rsid w:val="007A09B0"/>
    <w:rsid w:val="007A0BED"/>
    <w:rsid w:val="007A1205"/>
    <w:rsid w:val="007A12FE"/>
    <w:rsid w:val="007A1381"/>
    <w:rsid w:val="007A16CB"/>
    <w:rsid w:val="007A182F"/>
    <w:rsid w:val="007A1865"/>
    <w:rsid w:val="007A19D5"/>
    <w:rsid w:val="007A1E5F"/>
    <w:rsid w:val="007A2002"/>
    <w:rsid w:val="007A2083"/>
    <w:rsid w:val="007A2261"/>
    <w:rsid w:val="007A22D0"/>
    <w:rsid w:val="007A22D6"/>
    <w:rsid w:val="007A27A6"/>
    <w:rsid w:val="007A2826"/>
    <w:rsid w:val="007A2A9C"/>
    <w:rsid w:val="007A2AA9"/>
    <w:rsid w:val="007A2C21"/>
    <w:rsid w:val="007A2EAB"/>
    <w:rsid w:val="007A31B5"/>
    <w:rsid w:val="007A34A6"/>
    <w:rsid w:val="007A3569"/>
    <w:rsid w:val="007A35F9"/>
    <w:rsid w:val="007A368E"/>
    <w:rsid w:val="007A36AC"/>
    <w:rsid w:val="007A3970"/>
    <w:rsid w:val="007A3A1F"/>
    <w:rsid w:val="007A3C08"/>
    <w:rsid w:val="007A3EA5"/>
    <w:rsid w:val="007A3EBC"/>
    <w:rsid w:val="007A454B"/>
    <w:rsid w:val="007A478B"/>
    <w:rsid w:val="007A4925"/>
    <w:rsid w:val="007A4958"/>
    <w:rsid w:val="007A49BF"/>
    <w:rsid w:val="007A4EA3"/>
    <w:rsid w:val="007A4F15"/>
    <w:rsid w:val="007A4FD4"/>
    <w:rsid w:val="007A510D"/>
    <w:rsid w:val="007A51A8"/>
    <w:rsid w:val="007A5728"/>
    <w:rsid w:val="007A58C7"/>
    <w:rsid w:val="007A5991"/>
    <w:rsid w:val="007A5C8A"/>
    <w:rsid w:val="007A5DF3"/>
    <w:rsid w:val="007A5E11"/>
    <w:rsid w:val="007A6121"/>
    <w:rsid w:val="007A6300"/>
    <w:rsid w:val="007A6362"/>
    <w:rsid w:val="007A648C"/>
    <w:rsid w:val="007A65BF"/>
    <w:rsid w:val="007A6668"/>
    <w:rsid w:val="007A6739"/>
    <w:rsid w:val="007A6C86"/>
    <w:rsid w:val="007A7114"/>
    <w:rsid w:val="007A75F2"/>
    <w:rsid w:val="007A7A1B"/>
    <w:rsid w:val="007A7A2D"/>
    <w:rsid w:val="007A7E84"/>
    <w:rsid w:val="007B0304"/>
    <w:rsid w:val="007B0327"/>
    <w:rsid w:val="007B034C"/>
    <w:rsid w:val="007B0377"/>
    <w:rsid w:val="007B0422"/>
    <w:rsid w:val="007B0C4E"/>
    <w:rsid w:val="007B16DE"/>
    <w:rsid w:val="007B179B"/>
    <w:rsid w:val="007B1A59"/>
    <w:rsid w:val="007B1D60"/>
    <w:rsid w:val="007B21FC"/>
    <w:rsid w:val="007B2247"/>
    <w:rsid w:val="007B24F5"/>
    <w:rsid w:val="007B2551"/>
    <w:rsid w:val="007B25C7"/>
    <w:rsid w:val="007B2612"/>
    <w:rsid w:val="007B27E2"/>
    <w:rsid w:val="007B28FD"/>
    <w:rsid w:val="007B2956"/>
    <w:rsid w:val="007B2B5B"/>
    <w:rsid w:val="007B2D60"/>
    <w:rsid w:val="007B33D2"/>
    <w:rsid w:val="007B3550"/>
    <w:rsid w:val="007B3823"/>
    <w:rsid w:val="007B383D"/>
    <w:rsid w:val="007B392B"/>
    <w:rsid w:val="007B3C5E"/>
    <w:rsid w:val="007B4089"/>
    <w:rsid w:val="007B45C2"/>
    <w:rsid w:val="007B4851"/>
    <w:rsid w:val="007B4856"/>
    <w:rsid w:val="007B4A2C"/>
    <w:rsid w:val="007B4A3B"/>
    <w:rsid w:val="007B4C2C"/>
    <w:rsid w:val="007B4D7F"/>
    <w:rsid w:val="007B4E9E"/>
    <w:rsid w:val="007B50CF"/>
    <w:rsid w:val="007B5D08"/>
    <w:rsid w:val="007B5DF6"/>
    <w:rsid w:val="007B5EA9"/>
    <w:rsid w:val="007B635D"/>
    <w:rsid w:val="007B6411"/>
    <w:rsid w:val="007B6699"/>
    <w:rsid w:val="007B67CA"/>
    <w:rsid w:val="007B68A1"/>
    <w:rsid w:val="007B6908"/>
    <w:rsid w:val="007B754E"/>
    <w:rsid w:val="007B7621"/>
    <w:rsid w:val="007B781F"/>
    <w:rsid w:val="007B7F03"/>
    <w:rsid w:val="007C0068"/>
    <w:rsid w:val="007C00F6"/>
    <w:rsid w:val="007C032D"/>
    <w:rsid w:val="007C032F"/>
    <w:rsid w:val="007C042B"/>
    <w:rsid w:val="007C04A3"/>
    <w:rsid w:val="007C052F"/>
    <w:rsid w:val="007C05F0"/>
    <w:rsid w:val="007C0603"/>
    <w:rsid w:val="007C0631"/>
    <w:rsid w:val="007C0B94"/>
    <w:rsid w:val="007C0D39"/>
    <w:rsid w:val="007C0EB7"/>
    <w:rsid w:val="007C152C"/>
    <w:rsid w:val="007C16DB"/>
    <w:rsid w:val="007C193A"/>
    <w:rsid w:val="007C1B6E"/>
    <w:rsid w:val="007C1D05"/>
    <w:rsid w:val="007C1D39"/>
    <w:rsid w:val="007C1E3D"/>
    <w:rsid w:val="007C1EC8"/>
    <w:rsid w:val="007C1F47"/>
    <w:rsid w:val="007C1FA5"/>
    <w:rsid w:val="007C2009"/>
    <w:rsid w:val="007C213C"/>
    <w:rsid w:val="007C2160"/>
    <w:rsid w:val="007C21A6"/>
    <w:rsid w:val="007C21C0"/>
    <w:rsid w:val="007C2295"/>
    <w:rsid w:val="007C22BF"/>
    <w:rsid w:val="007C2324"/>
    <w:rsid w:val="007C23D9"/>
    <w:rsid w:val="007C24FE"/>
    <w:rsid w:val="007C2706"/>
    <w:rsid w:val="007C2B85"/>
    <w:rsid w:val="007C2C40"/>
    <w:rsid w:val="007C37BC"/>
    <w:rsid w:val="007C384C"/>
    <w:rsid w:val="007C3A07"/>
    <w:rsid w:val="007C3A9C"/>
    <w:rsid w:val="007C3B44"/>
    <w:rsid w:val="007C3BA9"/>
    <w:rsid w:val="007C3C3B"/>
    <w:rsid w:val="007C3CD5"/>
    <w:rsid w:val="007C3E42"/>
    <w:rsid w:val="007C3EF0"/>
    <w:rsid w:val="007C3F2D"/>
    <w:rsid w:val="007C3FE3"/>
    <w:rsid w:val="007C419B"/>
    <w:rsid w:val="007C42A8"/>
    <w:rsid w:val="007C42C9"/>
    <w:rsid w:val="007C42F7"/>
    <w:rsid w:val="007C444C"/>
    <w:rsid w:val="007C44A9"/>
    <w:rsid w:val="007C4578"/>
    <w:rsid w:val="007C469D"/>
    <w:rsid w:val="007C4992"/>
    <w:rsid w:val="007C4A0E"/>
    <w:rsid w:val="007C4A18"/>
    <w:rsid w:val="007C4D6A"/>
    <w:rsid w:val="007C4D8E"/>
    <w:rsid w:val="007C4DBC"/>
    <w:rsid w:val="007C4E90"/>
    <w:rsid w:val="007C4F02"/>
    <w:rsid w:val="007C4F33"/>
    <w:rsid w:val="007C4FB4"/>
    <w:rsid w:val="007C5248"/>
    <w:rsid w:val="007C524D"/>
    <w:rsid w:val="007C525F"/>
    <w:rsid w:val="007C52E8"/>
    <w:rsid w:val="007C54E2"/>
    <w:rsid w:val="007C5628"/>
    <w:rsid w:val="007C57DB"/>
    <w:rsid w:val="007C591A"/>
    <w:rsid w:val="007C599D"/>
    <w:rsid w:val="007C5AB3"/>
    <w:rsid w:val="007C5C8E"/>
    <w:rsid w:val="007C5D18"/>
    <w:rsid w:val="007C60EB"/>
    <w:rsid w:val="007C660E"/>
    <w:rsid w:val="007C66EB"/>
    <w:rsid w:val="007C6799"/>
    <w:rsid w:val="007C67B9"/>
    <w:rsid w:val="007C6899"/>
    <w:rsid w:val="007C6A34"/>
    <w:rsid w:val="007C6A4C"/>
    <w:rsid w:val="007C6AAB"/>
    <w:rsid w:val="007C6DE3"/>
    <w:rsid w:val="007C6F2F"/>
    <w:rsid w:val="007C6FE1"/>
    <w:rsid w:val="007C6FF2"/>
    <w:rsid w:val="007C746C"/>
    <w:rsid w:val="007C7558"/>
    <w:rsid w:val="007C7663"/>
    <w:rsid w:val="007C7674"/>
    <w:rsid w:val="007C76B3"/>
    <w:rsid w:val="007C76BA"/>
    <w:rsid w:val="007C7779"/>
    <w:rsid w:val="007C7A41"/>
    <w:rsid w:val="007C7B52"/>
    <w:rsid w:val="007C7D06"/>
    <w:rsid w:val="007C7E11"/>
    <w:rsid w:val="007C7EE0"/>
    <w:rsid w:val="007C7F8F"/>
    <w:rsid w:val="007D0132"/>
    <w:rsid w:val="007D08C3"/>
    <w:rsid w:val="007D0AB0"/>
    <w:rsid w:val="007D0B30"/>
    <w:rsid w:val="007D0D87"/>
    <w:rsid w:val="007D0F98"/>
    <w:rsid w:val="007D0FB7"/>
    <w:rsid w:val="007D1459"/>
    <w:rsid w:val="007D14C4"/>
    <w:rsid w:val="007D16A3"/>
    <w:rsid w:val="007D1752"/>
    <w:rsid w:val="007D18E8"/>
    <w:rsid w:val="007D1E03"/>
    <w:rsid w:val="007D1F9D"/>
    <w:rsid w:val="007D277E"/>
    <w:rsid w:val="007D282B"/>
    <w:rsid w:val="007D2844"/>
    <w:rsid w:val="007D28E3"/>
    <w:rsid w:val="007D292C"/>
    <w:rsid w:val="007D2A4E"/>
    <w:rsid w:val="007D2B01"/>
    <w:rsid w:val="007D2B92"/>
    <w:rsid w:val="007D2C81"/>
    <w:rsid w:val="007D3026"/>
    <w:rsid w:val="007D3373"/>
    <w:rsid w:val="007D3AA5"/>
    <w:rsid w:val="007D3BEC"/>
    <w:rsid w:val="007D3D03"/>
    <w:rsid w:val="007D405D"/>
    <w:rsid w:val="007D40DA"/>
    <w:rsid w:val="007D42CA"/>
    <w:rsid w:val="007D433D"/>
    <w:rsid w:val="007D4C5A"/>
    <w:rsid w:val="007D4DD2"/>
    <w:rsid w:val="007D4E46"/>
    <w:rsid w:val="007D4FC7"/>
    <w:rsid w:val="007D4FDA"/>
    <w:rsid w:val="007D52E2"/>
    <w:rsid w:val="007D5313"/>
    <w:rsid w:val="007D538F"/>
    <w:rsid w:val="007D54B9"/>
    <w:rsid w:val="007D54F6"/>
    <w:rsid w:val="007D5524"/>
    <w:rsid w:val="007D5685"/>
    <w:rsid w:val="007D5879"/>
    <w:rsid w:val="007D591A"/>
    <w:rsid w:val="007D5926"/>
    <w:rsid w:val="007D5C36"/>
    <w:rsid w:val="007D5CC7"/>
    <w:rsid w:val="007D5D2D"/>
    <w:rsid w:val="007D5E38"/>
    <w:rsid w:val="007D6013"/>
    <w:rsid w:val="007D6276"/>
    <w:rsid w:val="007D63C1"/>
    <w:rsid w:val="007D63DB"/>
    <w:rsid w:val="007D66D4"/>
    <w:rsid w:val="007D6989"/>
    <w:rsid w:val="007D6A04"/>
    <w:rsid w:val="007D6A22"/>
    <w:rsid w:val="007D6AF4"/>
    <w:rsid w:val="007D6AF5"/>
    <w:rsid w:val="007D6BCB"/>
    <w:rsid w:val="007D6DAB"/>
    <w:rsid w:val="007D6EA5"/>
    <w:rsid w:val="007D6F9A"/>
    <w:rsid w:val="007D723C"/>
    <w:rsid w:val="007D770C"/>
    <w:rsid w:val="007D7770"/>
    <w:rsid w:val="007D78E9"/>
    <w:rsid w:val="007D7CF9"/>
    <w:rsid w:val="007D7DBB"/>
    <w:rsid w:val="007E00D1"/>
    <w:rsid w:val="007E00D2"/>
    <w:rsid w:val="007E0536"/>
    <w:rsid w:val="007E0AA3"/>
    <w:rsid w:val="007E0AA8"/>
    <w:rsid w:val="007E0BC6"/>
    <w:rsid w:val="007E0E00"/>
    <w:rsid w:val="007E0FB5"/>
    <w:rsid w:val="007E194F"/>
    <w:rsid w:val="007E1B78"/>
    <w:rsid w:val="007E1C3A"/>
    <w:rsid w:val="007E255C"/>
    <w:rsid w:val="007E2914"/>
    <w:rsid w:val="007E2F56"/>
    <w:rsid w:val="007E30F3"/>
    <w:rsid w:val="007E3139"/>
    <w:rsid w:val="007E3435"/>
    <w:rsid w:val="007E34FC"/>
    <w:rsid w:val="007E3C42"/>
    <w:rsid w:val="007E3F91"/>
    <w:rsid w:val="007E41E2"/>
    <w:rsid w:val="007E4871"/>
    <w:rsid w:val="007E4AD7"/>
    <w:rsid w:val="007E4BC2"/>
    <w:rsid w:val="007E4D24"/>
    <w:rsid w:val="007E500E"/>
    <w:rsid w:val="007E52C2"/>
    <w:rsid w:val="007E52C5"/>
    <w:rsid w:val="007E5472"/>
    <w:rsid w:val="007E5534"/>
    <w:rsid w:val="007E5614"/>
    <w:rsid w:val="007E589A"/>
    <w:rsid w:val="007E5AFF"/>
    <w:rsid w:val="007E5BB4"/>
    <w:rsid w:val="007E5D4A"/>
    <w:rsid w:val="007E60ED"/>
    <w:rsid w:val="007E6349"/>
    <w:rsid w:val="007E64B8"/>
    <w:rsid w:val="007E659B"/>
    <w:rsid w:val="007E65AA"/>
    <w:rsid w:val="007E67C9"/>
    <w:rsid w:val="007E698F"/>
    <w:rsid w:val="007E72C2"/>
    <w:rsid w:val="007E7542"/>
    <w:rsid w:val="007E7ABD"/>
    <w:rsid w:val="007E7E68"/>
    <w:rsid w:val="007F00D0"/>
    <w:rsid w:val="007F01FE"/>
    <w:rsid w:val="007F0666"/>
    <w:rsid w:val="007F06BB"/>
    <w:rsid w:val="007F07EA"/>
    <w:rsid w:val="007F0AC0"/>
    <w:rsid w:val="007F0CEC"/>
    <w:rsid w:val="007F0E43"/>
    <w:rsid w:val="007F0F4F"/>
    <w:rsid w:val="007F0FA9"/>
    <w:rsid w:val="007F102F"/>
    <w:rsid w:val="007F1127"/>
    <w:rsid w:val="007F1213"/>
    <w:rsid w:val="007F14D0"/>
    <w:rsid w:val="007F1930"/>
    <w:rsid w:val="007F1B14"/>
    <w:rsid w:val="007F1C4F"/>
    <w:rsid w:val="007F21C6"/>
    <w:rsid w:val="007F228C"/>
    <w:rsid w:val="007F2341"/>
    <w:rsid w:val="007F24DD"/>
    <w:rsid w:val="007F2622"/>
    <w:rsid w:val="007F2925"/>
    <w:rsid w:val="007F2953"/>
    <w:rsid w:val="007F2A4D"/>
    <w:rsid w:val="007F3067"/>
    <w:rsid w:val="007F3343"/>
    <w:rsid w:val="007F346C"/>
    <w:rsid w:val="007F34D0"/>
    <w:rsid w:val="007F36D6"/>
    <w:rsid w:val="007F3928"/>
    <w:rsid w:val="007F3946"/>
    <w:rsid w:val="007F39FE"/>
    <w:rsid w:val="007F3B9C"/>
    <w:rsid w:val="007F3CC2"/>
    <w:rsid w:val="007F3CEE"/>
    <w:rsid w:val="007F4252"/>
    <w:rsid w:val="007F47C8"/>
    <w:rsid w:val="007F48C5"/>
    <w:rsid w:val="007F48F1"/>
    <w:rsid w:val="007F4BAA"/>
    <w:rsid w:val="007F4BAB"/>
    <w:rsid w:val="007F503A"/>
    <w:rsid w:val="007F58D4"/>
    <w:rsid w:val="007F5A9A"/>
    <w:rsid w:val="007F5D47"/>
    <w:rsid w:val="007F5F24"/>
    <w:rsid w:val="007F5FFF"/>
    <w:rsid w:val="007F6480"/>
    <w:rsid w:val="007F64BD"/>
    <w:rsid w:val="007F6643"/>
    <w:rsid w:val="007F669C"/>
    <w:rsid w:val="007F6A80"/>
    <w:rsid w:val="007F6BF7"/>
    <w:rsid w:val="007F6C6B"/>
    <w:rsid w:val="007F6CB8"/>
    <w:rsid w:val="007F6F2F"/>
    <w:rsid w:val="007F766D"/>
    <w:rsid w:val="007F772B"/>
    <w:rsid w:val="007F78F7"/>
    <w:rsid w:val="007F7D2E"/>
    <w:rsid w:val="007F7D46"/>
    <w:rsid w:val="007F7E62"/>
    <w:rsid w:val="007F7EAD"/>
    <w:rsid w:val="00800123"/>
    <w:rsid w:val="008001B6"/>
    <w:rsid w:val="008001BB"/>
    <w:rsid w:val="00800287"/>
    <w:rsid w:val="00800351"/>
    <w:rsid w:val="00800589"/>
    <w:rsid w:val="008007B5"/>
    <w:rsid w:val="008008ED"/>
    <w:rsid w:val="00800F77"/>
    <w:rsid w:val="00801053"/>
    <w:rsid w:val="008011CE"/>
    <w:rsid w:val="008012DE"/>
    <w:rsid w:val="00801829"/>
    <w:rsid w:val="008018C8"/>
    <w:rsid w:val="00801AF4"/>
    <w:rsid w:val="00801F3E"/>
    <w:rsid w:val="0080213C"/>
    <w:rsid w:val="00802423"/>
    <w:rsid w:val="008024CE"/>
    <w:rsid w:val="00802577"/>
    <w:rsid w:val="008025C5"/>
    <w:rsid w:val="00802B12"/>
    <w:rsid w:val="00802C85"/>
    <w:rsid w:val="008030EE"/>
    <w:rsid w:val="008033BF"/>
    <w:rsid w:val="00803428"/>
    <w:rsid w:val="008035D0"/>
    <w:rsid w:val="00803DA1"/>
    <w:rsid w:val="00803DDA"/>
    <w:rsid w:val="00803FA1"/>
    <w:rsid w:val="00804021"/>
    <w:rsid w:val="0080409B"/>
    <w:rsid w:val="0080451F"/>
    <w:rsid w:val="00804658"/>
    <w:rsid w:val="00804910"/>
    <w:rsid w:val="00804A48"/>
    <w:rsid w:val="00804D7B"/>
    <w:rsid w:val="00804E7C"/>
    <w:rsid w:val="008054EE"/>
    <w:rsid w:val="008055ED"/>
    <w:rsid w:val="00805AF3"/>
    <w:rsid w:val="00805B0F"/>
    <w:rsid w:val="00805C64"/>
    <w:rsid w:val="00805CA6"/>
    <w:rsid w:val="00806023"/>
    <w:rsid w:val="0080610C"/>
    <w:rsid w:val="0080612B"/>
    <w:rsid w:val="0080654C"/>
    <w:rsid w:val="00806791"/>
    <w:rsid w:val="00806926"/>
    <w:rsid w:val="00806BEF"/>
    <w:rsid w:val="0080712C"/>
    <w:rsid w:val="00807497"/>
    <w:rsid w:val="008074A1"/>
    <w:rsid w:val="008077C7"/>
    <w:rsid w:val="0080791D"/>
    <w:rsid w:val="00807986"/>
    <w:rsid w:val="00807AF2"/>
    <w:rsid w:val="00807C18"/>
    <w:rsid w:val="00807CD6"/>
    <w:rsid w:val="00807DC8"/>
    <w:rsid w:val="00807F3C"/>
    <w:rsid w:val="00807F71"/>
    <w:rsid w:val="00810029"/>
    <w:rsid w:val="00810490"/>
    <w:rsid w:val="008104F6"/>
    <w:rsid w:val="0081069B"/>
    <w:rsid w:val="0081094D"/>
    <w:rsid w:val="00810B1C"/>
    <w:rsid w:val="00810CCC"/>
    <w:rsid w:val="00811658"/>
    <w:rsid w:val="00811E08"/>
    <w:rsid w:val="00812075"/>
    <w:rsid w:val="008120C5"/>
    <w:rsid w:val="008120DD"/>
    <w:rsid w:val="008120F9"/>
    <w:rsid w:val="0081220D"/>
    <w:rsid w:val="00812334"/>
    <w:rsid w:val="00812337"/>
    <w:rsid w:val="0081286E"/>
    <w:rsid w:val="00812A6A"/>
    <w:rsid w:val="00812CA7"/>
    <w:rsid w:val="00812E1E"/>
    <w:rsid w:val="0081302A"/>
    <w:rsid w:val="00813066"/>
    <w:rsid w:val="0081316E"/>
    <w:rsid w:val="008134F0"/>
    <w:rsid w:val="0081367E"/>
    <w:rsid w:val="00813701"/>
    <w:rsid w:val="00813947"/>
    <w:rsid w:val="008139CE"/>
    <w:rsid w:val="00813F9C"/>
    <w:rsid w:val="00813FBC"/>
    <w:rsid w:val="0081488D"/>
    <w:rsid w:val="00814C30"/>
    <w:rsid w:val="0081534A"/>
    <w:rsid w:val="008153AC"/>
    <w:rsid w:val="00815754"/>
    <w:rsid w:val="0081578C"/>
    <w:rsid w:val="008159F0"/>
    <w:rsid w:val="00815FB1"/>
    <w:rsid w:val="00816398"/>
    <w:rsid w:val="0081639F"/>
    <w:rsid w:val="0081653C"/>
    <w:rsid w:val="00816697"/>
    <w:rsid w:val="00816A14"/>
    <w:rsid w:val="00816DF8"/>
    <w:rsid w:val="0081702B"/>
    <w:rsid w:val="00817686"/>
    <w:rsid w:val="008177FF"/>
    <w:rsid w:val="00817B61"/>
    <w:rsid w:val="00817D0C"/>
    <w:rsid w:val="00817FF5"/>
    <w:rsid w:val="008200F3"/>
    <w:rsid w:val="008205FC"/>
    <w:rsid w:val="0082084A"/>
    <w:rsid w:val="008209F6"/>
    <w:rsid w:val="00820DF7"/>
    <w:rsid w:val="0082105A"/>
    <w:rsid w:val="008212E8"/>
    <w:rsid w:val="00821B82"/>
    <w:rsid w:val="00821BA6"/>
    <w:rsid w:val="00821BD7"/>
    <w:rsid w:val="00821BFC"/>
    <w:rsid w:val="00821CAC"/>
    <w:rsid w:val="00821E00"/>
    <w:rsid w:val="0082241A"/>
    <w:rsid w:val="0082250D"/>
    <w:rsid w:val="0082269F"/>
    <w:rsid w:val="008227CC"/>
    <w:rsid w:val="00822C3F"/>
    <w:rsid w:val="00822D94"/>
    <w:rsid w:val="00822DE2"/>
    <w:rsid w:val="00823080"/>
    <w:rsid w:val="0082321D"/>
    <w:rsid w:val="008233F0"/>
    <w:rsid w:val="008233F6"/>
    <w:rsid w:val="00823700"/>
    <w:rsid w:val="0082374A"/>
    <w:rsid w:val="00823EE8"/>
    <w:rsid w:val="00823F03"/>
    <w:rsid w:val="00823F78"/>
    <w:rsid w:val="00824596"/>
    <w:rsid w:val="008248B9"/>
    <w:rsid w:val="0082494F"/>
    <w:rsid w:val="00824C0F"/>
    <w:rsid w:val="00824C6B"/>
    <w:rsid w:val="00824E28"/>
    <w:rsid w:val="00824F06"/>
    <w:rsid w:val="0082544C"/>
    <w:rsid w:val="008256A9"/>
    <w:rsid w:val="00825A6E"/>
    <w:rsid w:val="00825B08"/>
    <w:rsid w:val="00825B76"/>
    <w:rsid w:val="00825F0B"/>
    <w:rsid w:val="00825F9C"/>
    <w:rsid w:val="00826243"/>
    <w:rsid w:val="0082630E"/>
    <w:rsid w:val="00826364"/>
    <w:rsid w:val="0082644E"/>
    <w:rsid w:val="008264B6"/>
    <w:rsid w:val="0082658F"/>
    <w:rsid w:val="00826A32"/>
    <w:rsid w:val="00826FFE"/>
    <w:rsid w:val="008270EC"/>
    <w:rsid w:val="0082711A"/>
    <w:rsid w:val="00827420"/>
    <w:rsid w:val="0082743A"/>
    <w:rsid w:val="00827517"/>
    <w:rsid w:val="0082777A"/>
    <w:rsid w:val="00827879"/>
    <w:rsid w:val="00827A7E"/>
    <w:rsid w:val="00827B86"/>
    <w:rsid w:val="00827CB0"/>
    <w:rsid w:val="00827D1D"/>
    <w:rsid w:val="00827DFF"/>
    <w:rsid w:val="00827FB1"/>
    <w:rsid w:val="008300EC"/>
    <w:rsid w:val="00830988"/>
    <w:rsid w:val="00830A73"/>
    <w:rsid w:val="00830A76"/>
    <w:rsid w:val="00830A7B"/>
    <w:rsid w:val="00830A83"/>
    <w:rsid w:val="00830EB4"/>
    <w:rsid w:val="00830FA1"/>
    <w:rsid w:val="00831210"/>
    <w:rsid w:val="008313D2"/>
    <w:rsid w:val="008313F8"/>
    <w:rsid w:val="0083155C"/>
    <w:rsid w:val="00831A84"/>
    <w:rsid w:val="00831B89"/>
    <w:rsid w:val="00831C99"/>
    <w:rsid w:val="00831CD2"/>
    <w:rsid w:val="00831ECA"/>
    <w:rsid w:val="00831ED2"/>
    <w:rsid w:val="00831ED5"/>
    <w:rsid w:val="008323DF"/>
    <w:rsid w:val="008324BD"/>
    <w:rsid w:val="00832A6F"/>
    <w:rsid w:val="00832AC5"/>
    <w:rsid w:val="00832B6E"/>
    <w:rsid w:val="00832E81"/>
    <w:rsid w:val="00832F1C"/>
    <w:rsid w:val="008330A8"/>
    <w:rsid w:val="00833673"/>
    <w:rsid w:val="0083370D"/>
    <w:rsid w:val="0083377B"/>
    <w:rsid w:val="008337A8"/>
    <w:rsid w:val="0083380B"/>
    <w:rsid w:val="008338A3"/>
    <w:rsid w:val="00833A77"/>
    <w:rsid w:val="00833AEB"/>
    <w:rsid w:val="00833E4E"/>
    <w:rsid w:val="00833EBD"/>
    <w:rsid w:val="00833F06"/>
    <w:rsid w:val="00833F39"/>
    <w:rsid w:val="0083420F"/>
    <w:rsid w:val="0083472F"/>
    <w:rsid w:val="00834D4C"/>
    <w:rsid w:val="0083511C"/>
    <w:rsid w:val="008353E1"/>
    <w:rsid w:val="008353F4"/>
    <w:rsid w:val="00835739"/>
    <w:rsid w:val="008357DB"/>
    <w:rsid w:val="00835B4A"/>
    <w:rsid w:val="00835C91"/>
    <w:rsid w:val="00835E9A"/>
    <w:rsid w:val="0083608B"/>
    <w:rsid w:val="008360E1"/>
    <w:rsid w:val="008361F2"/>
    <w:rsid w:val="0083622E"/>
    <w:rsid w:val="0083623C"/>
    <w:rsid w:val="008363DC"/>
    <w:rsid w:val="008364A0"/>
    <w:rsid w:val="00836752"/>
    <w:rsid w:val="0083678F"/>
    <w:rsid w:val="008368FE"/>
    <w:rsid w:val="00837123"/>
    <w:rsid w:val="008376DC"/>
    <w:rsid w:val="008379F4"/>
    <w:rsid w:val="00837A16"/>
    <w:rsid w:val="00837B11"/>
    <w:rsid w:val="00837B79"/>
    <w:rsid w:val="00837D2C"/>
    <w:rsid w:val="00837DFE"/>
    <w:rsid w:val="00837E24"/>
    <w:rsid w:val="00837EA4"/>
    <w:rsid w:val="00837F13"/>
    <w:rsid w:val="00840089"/>
    <w:rsid w:val="008405CB"/>
    <w:rsid w:val="0084065E"/>
    <w:rsid w:val="00840A28"/>
    <w:rsid w:val="00840CAB"/>
    <w:rsid w:val="00840E4A"/>
    <w:rsid w:val="00840F52"/>
    <w:rsid w:val="00840F65"/>
    <w:rsid w:val="00840F66"/>
    <w:rsid w:val="00840F90"/>
    <w:rsid w:val="008414E6"/>
    <w:rsid w:val="00841605"/>
    <w:rsid w:val="008416B7"/>
    <w:rsid w:val="00841988"/>
    <w:rsid w:val="00841BEC"/>
    <w:rsid w:val="00841DD4"/>
    <w:rsid w:val="008425E2"/>
    <w:rsid w:val="008425E9"/>
    <w:rsid w:val="008429E0"/>
    <w:rsid w:val="00842B87"/>
    <w:rsid w:val="00842D1F"/>
    <w:rsid w:val="00842F97"/>
    <w:rsid w:val="00843167"/>
    <w:rsid w:val="008431E4"/>
    <w:rsid w:val="00843835"/>
    <w:rsid w:val="00843C8D"/>
    <w:rsid w:val="0084444D"/>
    <w:rsid w:val="00844619"/>
    <w:rsid w:val="00844787"/>
    <w:rsid w:val="0084480E"/>
    <w:rsid w:val="008448FC"/>
    <w:rsid w:val="00844CFC"/>
    <w:rsid w:val="00844F74"/>
    <w:rsid w:val="0084527F"/>
    <w:rsid w:val="00845285"/>
    <w:rsid w:val="00845B33"/>
    <w:rsid w:val="00845C96"/>
    <w:rsid w:val="00845CF3"/>
    <w:rsid w:val="00845F94"/>
    <w:rsid w:val="00845FE7"/>
    <w:rsid w:val="008461BE"/>
    <w:rsid w:val="00846658"/>
    <w:rsid w:val="00846666"/>
    <w:rsid w:val="00846836"/>
    <w:rsid w:val="00846CCA"/>
    <w:rsid w:val="00846D6C"/>
    <w:rsid w:val="008471F3"/>
    <w:rsid w:val="00847344"/>
    <w:rsid w:val="008473A1"/>
    <w:rsid w:val="008473B5"/>
    <w:rsid w:val="008475F7"/>
    <w:rsid w:val="0084778C"/>
    <w:rsid w:val="0084784A"/>
    <w:rsid w:val="00847EC2"/>
    <w:rsid w:val="008504B7"/>
    <w:rsid w:val="008508B0"/>
    <w:rsid w:val="008509D3"/>
    <w:rsid w:val="00850ACA"/>
    <w:rsid w:val="00850F08"/>
    <w:rsid w:val="00851212"/>
    <w:rsid w:val="0085124A"/>
    <w:rsid w:val="00851412"/>
    <w:rsid w:val="008514A0"/>
    <w:rsid w:val="008516AE"/>
    <w:rsid w:val="008517AF"/>
    <w:rsid w:val="00851847"/>
    <w:rsid w:val="008519C9"/>
    <w:rsid w:val="00851A5D"/>
    <w:rsid w:val="00851ACB"/>
    <w:rsid w:val="00851BD0"/>
    <w:rsid w:val="0085239F"/>
    <w:rsid w:val="008523AD"/>
    <w:rsid w:val="008524AE"/>
    <w:rsid w:val="008526A7"/>
    <w:rsid w:val="008526DF"/>
    <w:rsid w:val="00852A3B"/>
    <w:rsid w:val="00853670"/>
    <w:rsid w:val="00853A41"/>
    <w:rsid w:val="00853CA7"/>
    <w:rsid w:val="00854315"/>
    <w:rsid w:val="00854471"/>
    <w:rsid w:val="00854685"/>
    <w:rsid w:val="008548AF"/>
    <w:rsid w:val="00854A0B"/>
    <w:rsid w:val="00854A5C"/>
    <w:rsid w:val="00854AB3"/>
    <w:rsid w:val="00854B73"/>
    <w:rsid w:val="00854F49"/>
    <w:rsid w:val="00855041"/>
    <w:rsid w:val="0085536C"/>
    <w:rsid w:val="0085560C"/>
    <w:rsid w:val="0085594F"/>
    <w:rsid w:val="00855D16"/>
    <w:rsid w:val="00855DC1"/>
    <w:rsid w:val="00856025"/>
    <w:rsid w:val="008563C9"/>
    <w:rsid w:val="008563F7"/>
    <w:rsid w:val="008565FB"/>
    <w:rsid w:val="00856651"/>
    <w:rsid w:val="00856797"/>
    <w:rsid w:val="00856FCE"/>
    <w:rsid w:val="00857028"/>
    <w:rsid w:val="00857082"/>
    <w:rsid w:val="00857262"/>
    <w:rsid w:val="00857729"/>
    <w:rsid w:val="00857920"/>
    <w:rsid w:val="00857AC1"/>
    <w:rsid w:val="00857B8F"/>
    <w:rsid w:val="00857C48"/>
    <w:rsid w:val="00857D5D"/>
    <w:rsid w:val="00857E71"/>
    <w:rsid w:val="00857EC9"/>
    <w:rsid w:val="00857F24"/>
    <w:rsid w:val="00860002"/>
    <w:rsid w:val="008600E3"/>
    <w:rsid w:val="008601DB"/>
    <w:rsid w:val="00860256"/>
    <w:rsid w:val="0086045F"/>
    <w:rsid w:val="0086053A"/>
    <w:rsid w:val="008605F2"/>
    <w:rsid w:val="00860769"/>
    <w:rsid w:val="00861231"/>
    <w:rsid w:val="00861443"/>
    <w:rsid w:val="008614F3"/>
    <w:rsid w:val="00861B85"/>
    <w:rsid w:val="00861CEA"/>
    <w:rsid w:val="00861FD0"/>
    <w:rsid w:val="00862391"/>
    <w:rsid w:val="00862469"/>
    <w:rsid w:val="00862B6C"/>
    <w:rsid w:val="00862CD6"/>
    <w:rsid w:val="00862DFA"/>
    <w:rsid w:val="00862EC2"/>
    <w:rsid w:val="00862FBD"/>
    <w:rsid w:val="008630BB"/>
    <w:rsid w:val="008630C9"/>
    <w:rsid w:val="00863813"/>
    <w:rsid w:val="00863958"/>
    <w:rsid w:val="00863C39"/>
    <w:rsid w:val="00863ED2"/>
    <w:rsid w:val="00863F0B"/>
    <w:rsid w:val="00864221"/>
    <w:rsid w:val="00864412"/>
    <w:rsid w:val="00864425"/>
    <w:rsid w:val="0086448B"/>
    <w:rsid w:val="008647F3"/>
    <w:rsid w:val="00864995"/>
    <w:rsid w:val="00864B9B"/>
    <w:rsid w:val="00865160"/>
    <w:rsid w:val="0086556D"/>
    <w:rsid w:val="00865696"/>
    <w:rsid w:val="0086575D"/>
    <w:rsid w:val="008657A8"/>
    <w:rsid w:val="008658CF"/>
    <w:rsid w:val="00865AFB"/>
    <w:rsid w:val="00865C53"/>
    <w:rsid w:val="00865F19"/>
    <w:rsid w:val="00865FD7"/>
    <w:rsid w:val="0086612A"/>
    <w:rsid w:val="0086630E"/>
    <w:rsid w:val="008668F6"/>
    <w:rsid w:val="00866B93"/>
    <w:rsid w:val="00866C6B"/>
    <w:rsid w:val="00866D5B"/>
    <w:rsid w:val="00866FBD"/>
    <w:rsid w:val="008670DF"/>
    <w:rsid w:val="00867214"/>
    <w:rsid w:val="008672AA"/>
    <w:rsid w:val="008674F6"/>
    <w:rsid w:val="00867763"/>
    <w:rsid w:val="008678A9"/>
    <w:rsid w:val="0087016D"/>
    <w:rsid w:val="00870293"/>
    <w:rsid w:val="00870822"/>
    <w:rsid w:val="00870843"/>
    <w:rsid w:val="00870C13"/>
    <w:rsid w:val="00870C29"/>
    <w:rsid w:val="00870CB2"/>
    <w:rsid w:val="00870ED2"/>
    <w:rsid w:val="0087179D"/>
    <w:rsid w:val="00871A38"/>
    <w:rsid w:val="00871C3F"/>
    <w:rsid w:val="00871C75"/>
    <w:rsid w:val="00871EF4"/>
    <w:rsid w:val="008720B9"/>
    <w:rsid w:val="0087239E"/>
    <w:rsid w:val="008724AC"/>
    <w:rsid w:val="00872751"/>
    <w:rsid w:val="00872831"/>
    <w:rsid w:val="00872B54"/>
    <w:rsid w:val="00872C52"/>
    <w:rsid w:val="00872FAD"/>
    <w:rsid w:val="00873417"/>
    <w:rsid w:val="008735F6"/>
    <w:rsid w:val="00873730"/>
    <w:rsid w:val="008737C6"/>
    <w:rsid w:val="00873A0A"/>
    <w:rsid w:val="00873DD9"/>
    <w:rsid w:val="00873DF6"/>
    <w:rsid w:val="0087440B"/>
    <w:rsid w:val="0087448D"/>
    <w:rsid w:val="00874564"/>
    <w:rsid w:val="0087458A"/>
    <w:rsid w:val="00874658"/>
    <w:rsid w:val="00874A25"/>
    <w:rsid w:val="00874BA6"/>
    <w:rsid w:val="00874CD7"/>
    <w:rsid w:val="00874E27"/>
    <w:rsid w:val="00874F5D"/>
    <w:rsid w:val="0087524A"/>
    <w:rsid w:val="0087526C"/>
    <w:rsid w:val="0087552B"/>
    <w:rsid w:val="008757EC"/>
    <w:rsid w:val="00875D88"/>
    <w:rsid w:val="00875EC4"/>
    <w:rsid w:val="00875F1F"/>
    <w:rsid w:val="00875F82"/>
    <w:rsid w:val="00876088"/>
    <w:rsid w:val="0087635C"/>
    <w:rsid w:val="008763D5"/>
    <w:rsid w:val="00876804"/>
    <w:rsid w:val="00876CF8"/>
    <w:rsid w:val="00876D25"/>
    <w:rsid w:val="00876E25"/>
    <w:rsid w:val="008772E7"/>
    <w:rsid w:val="00877469"/>
    <w:rsid w:val="00877625"/>
    <w:rsid w:val="008778F6"/>
    <w:rsid w:val="008779DC"/>
    <w:rsid w:val="00877AA2"/>
    <w:rsid w:val="00877C7C"/>
    <w:rsid w:val="00877EB3"/>
    <w:rsid w:val="00877EDC"/>
    <w:rsid w:val="00880165"/>
    <w:rsid w:val="00880307"/>
    <w:rsid w:val="0088075F"/>
    <w:rsid w:val="008809F8"/>
    <w:rsid w:val="00880BBC"/>
    <w:rsid w:val="00880D01"/>
    <w:rsid w:val="00880D62"/>
    <w:rsid w:val="0088107F"/>
    <w:rsid w:val="008811F2"/>
    <w:rsid w:val="008812C7"/>
    <w:rsid w:val="008812CB"/>
    <w:rsid w:val="008812FD"/>
    <w:rsid w:val="008813C9"/>
    <w:rsid w:val="00881412"/>
    <w:rsid w:val="00881646"/>
    <w:rsid w:val="00881939"/>
    <w:rsid w:val="00881B84"/>
    <w:rsid w:val="00882122"/>
    <w:rsid w:val="008822B5"/>
    <w:rsid w:val="008823D5"/>
    <w:rsid w:val="008823F9"/>
    <w:rsid w:val="0088294B"/>
    <w:rsid w:val="008829B0"/>
    <w:rsid w:val="00882AD4"/>
    <w:rsid w:val="00882B1C"/>
    <w:rsid w:val="00882D3E"/>
    <w:rsid w:val="00882E4C"/>
    <w:rsid w:val="00882EE9"/>
    <w:rsid w:val="00883144"/>
    <w:rsid w:val="008834A3"/>
    <w:rsid w:val="00883525"/>
    <w:rsid w:val="00883667"/>
    <w:rsid w:val="008839E4"/>
    <w:rsid w:val="00883DBF"/>
    <w:rsid w:val="008842C7"/>
    <w:rsid w:val="008842D8"/>
    <w:rsid w:val="008844D6"/>
    <w:rsid w:val="008844FF"/>
    <w:rsid w:val="008846C2"/>
    <w:rsid w:val="00884776"/>
    <w:rsid w:val="00884C10"/>
    <w:rsid w:val="0088515C"/>
    <w:rsid w:val="00885281"/>
    <w:rsid w:val="008854C6"/>
    <w:rsid w:val="00885509"/>
    <w:rsid w:val="008859C6"/>
    <w:rsid w:val="00885C34"/>
    <w:rsid w:val="00885C72"/>
    <w:rsid w:val="00885FB4"/>
    <w:rsid w:val="008860E2"/>
    <w:rsid w:val="00886123"/>
    <w:rsid w:val="00886277"/>
    <w:rsid w:val="0088686E"/>
    <w:rsid w:val="00886A71"/>
    <w:rsid w:val="00886D4C"/>
    <w:rsid w:val="00886DEC"/>
    <w:rsid w:val="00886F8F"/>
    <w:rsid w:val="00887241"/>
    <w:rsid w:val="0088732B"/>
    <w:rsid w:val="00887380"/>
    <w:rsid w:val="00887601"/>
    <w:rsid w:val="008876CC"/>
    <w:rsid w:val="00887929"/>
    <w:rsid w:val="00887A2E"/>
    <w:rsid w:val="00887F80"/>
    <w:rsid w:val="008902B5"/>
    <w:rsid w:val="0089035E"/>
    <w:rsid w:val="00890CA2"/>
    <w:rsid w:val="00891235"/>
    <w:rsid w:val="0089132D"/>
    <w:rsid w:val="008914E5"/>
    <w:rsid w:val="00891841"/>
    <w:rsid w:val="008919DF"/>
    <w:rsid w:val="008919E7"/>
    <w:rsid w:val="00891BEC"/>
    <w:rsid w:val="00891DB8"/>
    <w:rsid w:val="00891EF1"/>
    <w:rsid w:val="0089215A"/>
    <w:rsid w:val="008921A6"/>
    <w:rsid w:val="0089225E"/>
    <w:rsid w:val="008922FB"/>
    <w:rsid w:val="00892364"/>
    <w:rsid w:val="008929F6"/>
    <w:rsid w:val="00892A73"/>
    <w:rsid w:val="00892B0C"/>
    <w:rsid w:val="00892DA7"/>
    <w:rsid w:val="00892F1E"/>
    <w:rsid w:val="00893655"/>
    <w:rsid w:val="00893697"/>
    <w:rsid w:val="00893926"/>
    <w:rsid w:val="0089399F"/>
    <w:rsid w:val="00893C82"/>
    <w:rsid w:val="00894526"/>
    <w:rsid w:val="00894A19"/>
    <w:rsid w:val="00894A70"/>
    <w:rsid w:val="00894AD0"/>
    <w:rsid w:val="00894BC7"/>
    <w:rsid w:val="00894D13"/>
    <w:rsid w:val="00895258"/>
    <w:rsid w:val="008952E3"/>
    <w:rsid w:val="00895329"/>
    <w:rsid w:val="0089568D"/>
    <w:rsid w:val="00895A8F"/>
    <w:rsid w:val="00895B77"/>
    <w:rsid w:val="00895BA4"/>
    <w:rsid w:val="00895BF1"/>
    <w:rsid w:val="00895C39"/>
    <w:rsid w:val="00896136"/>
    <w:rsid w:val="008961CB"/>
    <w:rsid w:val="00896217"/>
    <w:rsid w:val="008963DB"/>
    <w:rsid w:val="00896C18"/>
    <w:rsid w:val="008976BA"/>
    <w:rsid w:val="008977B8"/>
    <w:rsid w:val="008978C0"/>
    <w:rsid w:val="00897B2D"/>
    <w:rsid w:val="00897C85"/>
    <w:rsid w:val="00897EC5"/>
    <w:rsid w:val="00897EDD"/>
    <w:rsid w:val="008A0225"/>
    <w:rsid w:val="008A0366"/>
    <w:rsid w:val="008A041C"/>
    <w:rsid w:val="008A04CD"/>
    <w:rsid w:val="008A08BA"/>
    <w:rsid w:val="008A09B6"/>
    <w:rsid w:val="008A0EEC"/>
    <w:rsid w:val="008A0F7C"/>
    <w:rsid w:val="008A10F2"/>
    <w:rsid w:val="008A1BAE"/>
    <w:rsid w:val="008A1E1C"/>
    <w:rsid w:val="008A1E7D"/>
    <w:rsid w:val="008A1FC9"/>
    <w:rsid w:val="008A2025"/>
    <w:rsid w:val="008A206F"/>
    <w:rsid w:val="008A2079"/>
    <w:rsid w:val="008A20F3"/>
    <w:rsid w:val="008A2252"/>
    <w:rsid w:val="008A234B"/>
    <w:rsid w:val="008A2398"/>
    <w:rsid w:val="008A265A"/>
    <w:rsid w:val="008A27AF"/>
    <w:rsid w:val="008A280C"/>
    <w:rsid w:val="008A2B07"/>
    <w:rsid w:val="008A2BB7"/>
    <w:rsid w:val="008A2FA9"/>
    <w:rsid w:val="008A308B"/>
    <w:rsid w:val="008A39F7"/>
    <w:rsid w:val="008A3A31"/>
    <w:rsid w:val="008A3B77"/>
    <w:rsid w:val="008A3C3F"/>
    <w:rsid w:val="008A3DAA"/>
    <w:rsid w:val="008A3FFD"/>
    <w:rsid w:val="008A4556"/>
    <w:rsid w:val="008A463E"/>
    <w:rsid w:val="008A4725"/>
    <w:rsid w:val="008A47C3"/>
    <w:rsid w:val="008A49CF"/>
    <w:rsid w:val="008A4BDF"/>
    <w:rsid w:val="008A4DA6"/>
    <w:rsid w:val="008A4DB0"/>
    <w:rsid w:val="008A4EA5"/>
    <w:rsid w:val="008A4F5C"/>
    <w:rsid w:val="008A509B"/>
    <w:rsid w:val="008A510D"/>
    <w:rsid w:val="008A5515"/>
    <w:rsid w:val="008A5B66"/>
    <w:rsid w:val="008A5CED"/>
    <w:rsid w:val="008A6008"/>
    <w:rsid w:val="008A60F7"/>
    <w:rsid w:val="008A6290"/>
    <w:rsid w:val="008A6408"/>
    <w:rsid w:val="008A6538"/>
    <w:rsid w:val="008A679B"/>
    <w:rsid w:val="008A68C8"/>
    <w:rsid w:val="008A68F5"/>
    <w:rsid w:val="008A6993"/>
    <w:rsid w:val="008A6AC8"/>
    <w:rsid w:val="008A6BEF"/>
    <w:rsid w:val="008A6F69"/>
    <w:rsid w:val="008A6FCF"/>
    <w:rsid w:val="008A723B"/>
    <w:rsid w:val="008A7272"/>
    <w:rsid w:val="008A72D3"/>
    <w:rsid w:val="008A74BB"/>
    <w:rsid w:val="008A75F9"/>
    <w:rsid w:val="008A769B"/>
    <w:rsid w:val="008A776F"/>
    <w:rsid w:val="008A7856"/>
    <w:rsid w:val="008A7BA5"/>
    <w:rsid w:val="008A7E73"/>
    <w:rsid w:val="008B0167"/>
    <w:rsid w:val="008B01B0"/>
    <w:rsid w:val="008B01F9"/>
    <w:rsid w:val="008B01FE"/>
    <w:rsid w:val="008B022B"/>
    <w:rsid w:val="008B02AB"/>
    <w:rsid w:val="008B0609"/>
    <w:rsid w:val="008B098E"/>
    <w:rsid w:val="008B0AFE"/>
    <w:rsid w:val="008B0DEC"/>
    <w:rsid w:val="008B0EB9"/>
    <w:rsid w:val="008B1173"/>
    <w:rsid w:val="008B1189"/>
    <w:rsid w:val="008B119C"/>
    <w:rsid w:val="008B14D5"/>
    <w:rsid w:val="008B17BE"/>
    <w:rsid w:val="008B187B"/>
    <w:rsid w:val="008B187D"/>
    <w:rsid w:val="008B19E6"/>
    <w:rsid w:val="008B1C79"/>
    <w:rsid w:val="008B1C86"/>
    <w:rsid w:val="008B1D3D"/>
    <w:rsid w:val="008B1D89"/>
    <w:rsid w:val="008B1D8F"/>
    <w:rsid w:val="008B1E14"/>
    <w:rsid w:val="008B2674"/>
    <w:rsid w:val="008B27D5"/>
    <w:rsid w:val="008B2989"/>
    <w:rsid w:val="008B2C44"/>
    <w:rsid w:val="008B3082"/>
    <w:rsid w:val="008B31DC"/>
    <w:rsid w:val="008B3807"/>
    <w:rsid w:val="008B3871"/>
    <w:rsid w:val="008B3AA0"/>
    <w:rsid w:val="008B3AC0"/>
    <w:rsid w:val="008B3F3B"/>
    <w:rsid w:val="008B4103"/>
    <w:rsid w:val="008B4308"/>
    <w:rsid w:val="008B452E"/>
    <w:rsid w:val="008B45A2"/>
    <w:rsid w:val="008B45F6"/>
    <w:rsid w:val="008B482C"/>
    <w:rsid w:val="008B497B"/>
    <w:rsid w:val="008B4BFC"/>
    <w:rsid w:val="008B4D90"/>
    <w:rsid w:val="008B4E03"/>
    <w:rsid w:val="008B5203"/>
    <w:rsid w:val="008B5370"/>
    <w:rsid w:val="008B5569"/>
    <w:rsid w:val="008B572E"/>
    <w:rsid w:val="008B579B"/>
    <w:rsid w:val="008B5960"/>
    <w:rsid w:val="008B5B92"/>
    <w:rsid w:val="008B5D9D"/>
    <w:rsid w:val="008B6096"/>
    <w:rsid w:val="008B6202"/>
    <w:rsid w:val="008B62DB"/>
    <w:rsid w:val="008B6530"/>
    <w:rsid w:val="008B6591"/>
    <w:rsid w:val="008B6678"/>
    <w:rsid w:val="008B67C2"/>
    <w:rsid w:val="008B694C"/>
    <w:rsid w:val="008B709F"/>
    <w:rsid w:val="008B71EC"/>
    <w:rsid w:val="008B7D17"/>
    <w:rsid w:val="008B7DAC"/>
    <w:rsid w:val="008B7E05"/>
    <w:rsid w:val="008C00AE"/>
    <w:rsid w:val="008C0156"/>
    <w:rsid w:val="008C0210"/>
    <w:rsid w:val="008C02B5"/>
    <w:rsid w:val="008C047F"/>
    <w:rsid w:val="008C06F1"/>
    <w:rsid w:val="008C0932"/>
    <w:rsid w:val="008C1188"/>
    <w:rsid w:val="008C12C6"/>
    <w:rsid w:val="008C147D"/>
    <w:rsid w:val="008C1517"/>
    <w:rsid w:val="008C15EF"/>
    <w:rsid w:val="008C15FB"/>
    <w:rsid w:val="008C1824"/>
    <w:rsid w:val="008C19BA"/>
    <w:rsid w:val="008C1AD8"/>
    <w:rsid w:val="008C1C17"/>
    <w:rsid w:val="008C1CF3"/>
    <w:rsid w:val="008C1E7A"/>
    <w:rsid w:val="008C1F89"/>
    <w:rsid w:val="008C22FA"/>
    <w:rsid w:val="008C266E"/>
    <w:rsid w:val="008C3173"/>
    <w:rsid w:val="008C3485"/>
    <w:rsid w:val="008C35C0"/>
    <w:rsid w:val="008C392D"/>
    <w:rsid w:val="008C3957"/>
    <w:rsid w:val="008C39DD"/>
    <w:rsid w:val="008C3C82"/>
    <w:rsid w:val="008C3D5D"/>
    <w:rsid w:val="008C3E8A"/>
    <w:rsid w:val="008C4008"/>
    <w:rsid w:val="008C4151"/>
    <w:rsid w:val="008C4226"/>
    <w:rsid w:val="008C42B8"/>
    <w:rsid w:val="008C441E"/>
    <w:rsid w:val="008C464D"/>
    <w:rsid w:val="008C483B"/>
    <w:rsid w:val="008C483F"/>
    <w:rsid w:val="008C4852"/>
    <w:rsid w:val="008C48A4"/>
    <w:rsid w:val="008C49B5"/>
    <w:rsid w:val="008C4FE6"/>
    <w:rsid w:val="008C4FF8"/>
    <w:rsid w:val="008C519B"/>
    <w:rsid w:val="008C5358"/>
    <w:rsid w:val="008C57FB"/>
    <w:rsid w:val="008C5984"/>
    <w:rsid w:val="008C5B36"/>
    <w:rsid w:val="008C5BC0"/>
    <w:rsid w:val="008C5C56"/>
    <w:rsid w:val="008C60B9"/>
    <w:rsid w:val="008C666F"/>
    <w:rsid w:val="008C6B59"/>
    <w:rsid w:val="008C6CA3"/>
    <w:rsid w:val="008C6EDB"/>
    <w:rsid w:val="008C719C"/>
    <w:rsid w:val="008C71E2"/>
    <w:rsid w:val="008C77EF"/>
    <w:rsid w:val="008C781E"/>
    <w:rsid w:val="008C78EE"/>
    <w:rsid w:val="008C7B8E"/>
    <w:rsid w:val="008C7CA6"/>
    <w:rsid w:val="008C7D19"/>
    <w:rsid w:val="008C7FF1"/>
    <w:rsid w:val="008D049D"/>
    <w:rsid w:val="008D04AF"/>
    <w:rsid w:val="008D0E6D"/>
    <w:rsid w:val="008D0F19"/>
    <w:rsid w:val="008D1038"/>
    <w:rsid w:val="008D11CA"/>
    <w:rsid w:val="008D12F1"/>
    <w:rsid w:val="008D162B"/>
    <w:rsid w:val="008D1AD9"/>
    <w:rsid w:val="008D1B28"/>
    <w:rsid w:val="008D1CA2"/>
    <w:rsid w:val="008D1E62"/>
    <w:rsid w:val="008D22CC"/>
    <w:rsid w:val="008D239C"/>
    <w:rsid w:val="008D2531"/>
    <w:rsid w:val="008D27AE"/>
    <w:rsid w:val="008D29B9"/>
    <w:rsid w:val="008D3235"/>
    <w:rsid w:val="008D3286"/>
    <w:rsid w:val="008D32A4"/>
    <w:rsid w:val="008D357D"/>
    <w:rsid w:val="008D3582"/>
    <w:rsid w:val="008D3768"/>
    <w:rsid w:val="008D37A3"/>
    <w:rsid w:val="008D3B63"/>
    <w:rsid w:val="008D3CED"/>
    <w:rsid w:val="008D4255"/>
    <w:rsid w:val="008D4297"/>
    <w:rsid w:val="008D43DB"/>
    <w:rsid w:val="008D4573"/>
    <w:rsid w:val="008D4617"/>
    <w:rsid w:val="008D4898"/>
    <w:rsid w:val="008D48CA"/>
    <w:rsid w:val="008D4A5B"/>
    <w:rsid w:val="008D4AA3"/>
    <w:rsid w:val="008D4D0E"/>
    <w:rsid w:val="008D4E61"/>
    <w:rsid w:val="008D4E6D"/>
    <w:rsid w:val="008D4F27"/>
    <w:rsid w:val="008D4FC9"/>
    <w:rsid w:val="008D552E"/>
    <w:rsid w:val="008D56C7"/>
    <w:rsid w:val="008D5E8E"/>
    <w:rsid w:val="008D5F9C"/>
    <w:rsid w:val="008D6171"/>
    <w:rsid w:val="008D6A82"/>
    <w:rsid w:val="008D6C23"/>
    <w:rsid w:val="008D70EE"/>
    <w:rsid w:val="008D711F"/>
    <w:rsid w:val="008D7848"/>
    <w:rsid w:val="008D79B7"/>
    <w:rsid w:val="008D7A1B"/>
    <w:rsid w:val="008D7A91"/>
    <w:rsid w:val="008D7C3C"/>
    <w:rsid w:val="008D7C49"/>
    <w:rsid w:val="008D7C6C"/>
    <w:rsid w:val="008E00E8"/>
    <w:rsid w:val="008E01D7"/>
    <w:rsid w:val="008E042D"/>
    <w:rsid w:val="008E0749"/>
    <w:rsid w:val="008E088D"/>
    <w:rsid w:val="008E08B9"/>
    <w:rsid w:val="008E0B00"/>
    <w:rsid w:val="008E0B4A"/>
    <w:rsid w:val="008E0C8A"/>
    <w:rsid w:val="008E116F"/>
    <w:rsid w:val="008E1471"/>
    <w:rsid w:val="008E17D4"/>
    <w:rsid w:val="008E1E45"/>
    <w:rsid w:val="008E1EDB"/>
    <w:rsid w:val="008E1F81"/>
    <w:rsid w:val="008E1FF8"/>
    <w:rsid w:val="008E2140"/>
    <w:rsid w:val="008E2151"/>
    <w:rsid w:val="008E2254"/>
    <w:rsid w:val="008E2568"/>
    <w:rsid w:val="008E2853"/>
    <w:rsid w:val="008E2854"/>
    <w:rsid w:val="008E292C"/>
    <w:rsid w:val="008E29C9"/>
    <w:rsid w:val="008E2DA9"/>
    <w:rsid w:val="008E2E9E"/>
    <w:rsid w:val="008E2F57"/>
    <w:rsid w:val="008E31C8"/>
    <w:rsid w:val="008E33BE"/>
    <w:rsid w:val="008E35C7"/>
    <w:rsid w:val="008E36AF"/>
    <w:rsid w:val="008E390F"/>
    <w:rsid w:val="008E4013"/>
    <w:rsid w:val="008E43C0"/>
    <w:rsid w:val="008E45C3"/>
    <w:rsid w:val="008E45D2"/>
    <w:rsid w:val="008E4714"/>
    <w:rsid w:val="008E47B7"/>
    <w:rsid w:val="008E4840"/>
    <w:rsid w:val="008E490B"/>
    <w:rsid w:val="008E4A60"/>
    <w:rsid w:val="008E4C4F"/>
    <w:rsid w:val="008E4CC4"/>
    <w:rsid w:val="008E4E68"/>
    <w:rsid w:val="008E512D"/>
    <w:rsid w:val="008E51D1"/>
    <w:rsid w:val="008E5663"/>
    <w:rsid w:val="008E5715"/>
    <w:rsid w:val="008E5791"/>
    <w:rsid w:val="008E57A6"/>
    <w:rsid w:val="008E57FF"/>
    <w:rsid w:val="008E5CB7"/>
    <w:rsid w:val="008E5F9C"/>
    <w:rsid w:val="008E60CE"/>
    <w:rsid w:val="008E617C"/>
    <w:rsid w:val="008E63B5"/>
    <w:rsid w:val="008E6580"/>
    <w:rsid w:val="008E66D7"/>
    <w:rsid w:val="008E6722"/>
    <w:rsid w:val="008E67D7"/>
    <w:rsid w:val="008E685B"/>
    <w:rsid w:val="008E688E"/>
    <w:rsid w:val="008E6BE2"/>
    <w:rsid w:val="008E71A7"/>
    <w:rsid w:val="008E7304"/>
    <w:rsid w:val="008E74BA"/>
    <w:rsid w:val="008E758C"/>
    <w:rsid w:val="008E76F1"/>
    <w:rsid w:val="008E788F"/>
    <w:rsid w:val="008E7977"/>
    <w:rsid w:val="008E7D45"/>
    <w:rsid w:val="008E7EC3"/>
    <w:rsid w:val="008F0171"/>
    <w:rsid w:val="008F0175"/>
    <w:rsid w:val="008F0185"/>
    <w:rsid w:val="008F0370"/>
    <w:rsid w:val="008F0465"/>
    <w:rsid w:val="008F0502"/>
    <w:rsid w:val="008F05B5"/>
    <w:rsid w:val="008F06F6"/>
    <w:rsid w:val="008F0821"/>
    <w:rsid w:val="008F0966"/>
    <w:rsid w:val="008F09EE"/>
    <w:rsid w:val="008F0B2F"/>
    <w:rsid w:val="008F0B49"/>
    <w:rsid w:val="008F0D1D"/>
    <w:rsid w:val="008F0D9F"/>
    <w:rsid w:val="008F11FE"/>
    <w:rsid w:val="008F1478"/>
    <w:rsid w:val="008F1663"/>
    <w:rsid w:val="008F1731"/>
    <w:rsid w:val="008F1766"/>
    <w:rsid w:val="008F1942"/>
    <w:rsid w:val="008F1DB6"/>
    <w:rsid w:val="008F1E24"/>
    <w:rsid w:val="008F1FB9"/>
    <w:rsid w:val="008F2054"/>
    <w:rsid w:val="008F21B9"/>
    <w:rsid w:val="008F22C8"/>
    <w:rsid w:val="008F26CB"/>
    <w:rsid w:val="008F2D40"/>
    <w:rsid w:val="008F2D82"/>
    <w:rsid w:val="008F2DA0"/>
    <w:rsid w:val="008F2EB2"/>
    <w:rsid w:val="008F2FFC"/>
    <w:rsid w:val="008F32BC"/>
    <w:rsid w:val="008F3432"/>
    <w:rsid w:val="008F3463"/>
    <w:rsid w:val="008F36BB"/>
    <w:rsid w:val="008F38A5"/>
    <w:rsid w:val="008F3A44"/>
    <w:rsid w:val="008F3E35"/>
    <w:rsid w:val="008F43FC"/>
    <w:rsid w:val="008F44AE"/>
    <w:rsid w:val="008F45C9"/>
    <w:rsid w:val="008F46DC"/>
    <w:rsid w:val="008F479B"/>
    <w:rsid w:val="008F4829"/>
    <w:rsid w:val="008F4871"/>
    <w:rsid w:val="008F4956"/>
    <w:rsid w:val="008F4DFF"/>
    <w:rsid w:val="008F4E9D"/>
    <w:rsid w:val="008F50DC"/>
    <w:rsid w:val="008F516C"/>
    <w:rsid w:val="008F5259"/>
    <w:rsid w:val="008F533A"/>
    <w:rsid w:val="008F54F3"/>
    <w:rsid w:val="008F5C28"/>
    <w:rsid w:val="008F5F6B"/>
    <w:rsid w:val="008F61F2"/>
    <w:rsid w:val="008F6318"/>
    <w:rsid w:val="008F67AB"/>
    <w:rsid w:val="008F68F4"/>
    <w:rsid w:val="008F6946"/>
    <w:rsid w:val="008F6C76"/>
    <w:rsid w:val="008F6DA1"/>
    <w:rsid w:val="008F7062"/>
    <w:rsid w:val="008F72C6"/>
    <w:rsid w:val="008F758F"/>
    <w:rsid w:val="008F762D"/>
    <w:rsid w:val="008F77DE"/>
    <w:rsid w:val="008F7879"/>
    <w:rsid w:val="008F791D"/>
    <w:rsid w:val="008F7C9B"/>
    <w:rsid w:val="008F7D28"/>
    <w:rsid w:val="00900402"/>
    <w:rsid w:val="00900571"/>
    <w:rsid w:val="00900682"/>
    <w:rsid w:val="009009E8"/>
    <w:rsid w:val="00900E1F"/>
    <w:rsid w:val="00900FB4"/>
    <w:rsid w:val="0090106B"/>
    <w:rsid w:val="00901410"/>
    <w:rsid w:val="00901430"/>
    <w:rsid w:val="00901558"/>
    <w:rsid w:val="00901665"/>
    <w:rsid w:val="009017EE"/>
    <w:rsid w:val="00901AB5"/>
    <w:rsid w:val="00901BB1"/>
    <w:rsid w:val="00901D8F"/>
    <w:rsid w:val="00901D96"/>
    <w:rsid w:val="00902087"/>
    <w:rsid w:val="009021A6"/>
    <w:rsid w:val="009024ED"/>
    <w:rsid w:val="00902539"/>
    <w:rsid w:val="0090258C"/>
    <w:rsid w:val="009025C8"/>
    <w:rsid w:val="009028A9"/>
    <w:rsid w:val="00902AD5"/>
    <w:rsid w:val="00902D57"/>
    <w:rsid w:val="00902F51"/>
    <w:rsid w:val="009031ED"/>
    <w:rsid w:val="0090326B"/>
    <w:rsid w:val="009032E0"/>
    <w:rsid w:val="009034F2"/>
    <w:rsid w:val="009035E4"/>
    <w:rsid w:val="00903820"/>
    <w:rsid w:val="00903FE5"/>
    <w:rsid w:val="00904317"/>
    <w:rsid w:val="009045A5"/>
    <w:rsid w:val="00904647"/>
    <w:rsid w:val="00904C45"/>
    <w:rsid w:val="00904C9A"/>
    <w:rsid w:val="00904F62"/>
    <w:rsid w:val="00904FF3"/>
    <w:rsid w:val="00905142"/>
    <w:rsid w:val="00905155"/>
    <w:rsid w:val="00905635"/>
    <w:rsid w:val="0090572C"/>
    <w:rsid w:val="009057C3"/>
    <w:rsid w:val="00905C64"/>
    <w:rsid w:val="00905CD1"/>
    <w:rsid w:val="00905D2B"/>
    <w:rsid w:val="0090600A"/>
    <w:rsid w:val="00906042"/>
    <w:rsid w:val="009060D0"/>
    <w:rsid w:val="00906217"/>
    <w:rsid w:val="00906358"/>
    <w:rsid w:val="0090647F"/>
    <w:rsid w:val="00906761"/>
    <w:rsid w:val="009068D7"/>
    <w:rsid w:val="0090697E"/>
    <w:rsid w:val="00906AB0"/>
    <w:rsid w:val="00906C7A"/>
    <w:rsid w:val="00906C83"/>
    <w:rsid w:val="009070F6"/>
    <w:rsid w:val="00907220"/>
    <w:rsid w:val="009074A2"/>
    <w:rsid w:val="00907527"/>
    <w:rsid w:val="00907566"/>
    <w:rsid w:val="009076EB"/>
    <w:rsid w:val="009076EF"/>
    <w:rsid w:val="00907EAC"/>
    <w:rsid w:val="00907ED7"/>
    <w:rsid w:val="00907EE7"/>
    <w:rsid w:val="00907F13"/>
    <w:rsid w:val="00910125"/>
    <w:rsid w:val="0091013F"/>
    <w:rsid w:val="009103D0"/>
    <w:rsid w:val="0091079C"/>
    <w:rsid w:val="00910880"/>
    <w:rsid w:val="00910C32"/>
    <w:rsid w:val="00910E5F"/>
    <w:rsid w:val="00910F02"/>
    <w:rsid w:val="00910FA2"/>
    <w:rsid w:val="009110B4"/>
    <w:rsid w:val="009115BE"/>
    <w:rsid w:val="00911B09"/>
    <w:rsid w:val="00911D5F"/>
    <w:rsid w:val="0091236C"/>
    <w:rsid w:val="0091248C"/>
    <w:rsid w:val="00912531"/>
    <w:rsid w:val="0091260E"/>
    <w:rsid w:val="00912A0E"/>
    <w:rsid w:val="00912B5D"/>
    <w:rsid w:val="00912F15"/>
    <w:rsid w:val="0091308B"/>
    <w:rsid w:val="009130F7"/>
    <w:rsid w:val="0091328A"/>
    <w:rsid w:val="009134B0"/>
    <w:rsid w:val="0091389F"/>
    <w:rsid w:val="00913D7E"/>
    <w:rsid w:val="00913F50"/>
    <w:rsid w:val="0091404C"/>
    <w:rsid w:val="0091411F"/>
    <w:rsid w:val="0091417F"/>
    <w:rsid w:val="009142D3"/>
    <w:rsid w:val="00914560"/>
    <w:rsid w:val="0091479E"/>
    <w:rsid w:val="0091488A"/>
    <w:rsid w:val="009151B7"/>
    <w:rsid w:val="0091534E"/>
    <w:rsid w:val="0091536A"/>
    <w:rsid w:val="00915447"/>
    <w:rsid w:val="009154D4"/>
    <w:rsid w:val="0091579D"/>
    <w:rsid w:val="00915ABD"/>
    <w:rsid w:val="00915B05"/>
    <w:rsid w:val="00915B0D"/>
    <w:rsid w:val="00915CD6"/>
    <w:rsid w:val="00915E4D"/>
    <w:rsid w:val="00915EF6"/>
    <w:rsid w:val="00916472"/>
    <w:rsid w:val="009164FF"/>
    <w:rsid w:val="009165A0"/>
    <w:rsid w:val="00916625"/>
    <w:rsid w:val="0091687D"/>
    <w:rsid w:val="009168F4"/>
    <w:rsid w:val="0091690E"/>
    <w:rsid w:val="00916B1E"/>
    <w:rsid w:val="00916E23"/>
    <w:rsid w:val="0091721E"/>
    <w:rsid w:val="00917295"/>
    <w:rsid w:val="009172A3"/>
    <w:rsid w:val="00917355"/>
    <w:rsid w:val="009173D7"/>
    <w:rsid w:val="00917909"/>
    <w:rsid w:val="00917930"/>
    <w:rsid w:val="009179E8"/>
    <w:rsid w:val="00917A8E"/>
    <w:rsid w:val="00917AEF"/>
    <w:rsid w:val="00917B0F"/>
    <w:rsid w:val="00917D62"/>
    <w:rsid w:val="0092015D"/>
    <w:rsid w:val="0092021D"/>
    <w:rsid w:val="0092025C"/>
    <w:rsid w:val="00920314"/>
    <w:rsid w:val="009206E9"/>
    <w:rsid w:val="0092076B"/>
    <w:rsid w:val="00920778"/>
    <w:rsid w:val="0092097B"/>
    <w:rsid w:val="00920990"/>
    <w:rsid w:val="00920C44"/>
    <w:rsid w:val="00920C7A"/>
    <w:rsid w:val="00920D27"/>
    <w:rsid w:val="00920DCC"/>
    <w:rsid w:val="00920E86"/>
    <w:rsid w:val="00920EA2"/>
    <w:rsid w:val="009215A8"/>
    <w:rsid w:val="009218BE"/>
    <w:rsid w:val="00921987"/>
    <w:rsid w:val="00921FE6"/>
    <w:rsid w:val="0092206C"/>
    <w:rsid w:val="0092289A"/>
    <w:rsid w:val="00922A26"/>
    <w:rsid w:val="00922C2E"/>
    <w:rsid w:val="00922C86"/>
    <w:rsid w:val="00922D56"/>
    <w:rsid w:val="00923113"/>
    <w:rsid w:val="0092329F"/>
    <w:rsid w:val="0092333C"/>
    <w:rsid w:val="00923468"/>
    <w:rsid w:val="00923643"/>
    <w:rsid w:val="0092365F"/>
    <w:rsid w:val="00923985"/>
    <w:rsid w:val="00923A0A"/>
    <w:rsid w:val="00923A57"/>
    <w:rsid w:val="00923AE8"/>
    <w:rsid w:val="00923BBD"/>
    <w:rsid w:val="00923FED"/>
    <w:rsid w:val="009240A2"/>
    <w:rsid w:val="00924172"/>
    <w:rsid w:val="0092434E"/>
    <w:rsid w:val="009246CD"/>
    <w:rsid w:val="009248EA"/>
    <w:rsid w:val="00924AAF"/>
    <w:rsid w:val="00924ABA"/>
    <w:rsid w:val="00924B9A"/>
    <w:rsid w:val="00925119"/>
    <w:rsid w:val="00925417"/>
    <w:rsid w:val="009254D0"/>
    <w:rsid w:val="00925504"/>
    <w:rsid w:val="009259A4"/>
    <w:rsid w:val="00925B3C"/>
    <w:rsid w:val="00925B75"/>
    <w:rsid w:val="00925D1A"/>
    <w:rsid w:val="00925D9D"/>
    <w:rsid w:val="00925E6D"/>
    <w:rsid w:val="00925F77"/>
    <w:rsid w:val="00926170"/>
    <w:rsid w:val="00926277"/>
    <w:rsid w:val="00926455"/>
    <w:rsid w:val="00926571"/>
    <w:rsid w:val="00926909"/>
    <w:rsid w:val="00926CC1"/>
    <w:rsid w:val="0092708D"/>
    <w:rsid w:val="00927242"/>
    <w:rsid w:val="00927390"/>
    <w:rsid w:val="0092743C"/>
    <w:rsid w:val="00927537"/>
    <w:rsid w:val="00927609"/>
    <w:rsid w:val="009277EF"/>
    <w:rsid w:val="00927807"/>
    <w:rsid w:val="00927E1E"/>
    <w:rsid w:val="0093062A"/>
    <w:rsid w:val="00930930"/>
    <w:rsid w:val="00930A91"/>
    <w:rsid w:val="00930B32"/>
    <w:rsid w:val="00930DBC"/>
    <w:rsid w:val="009313A6"/>
    <w:rsid w:val="00931934"/>
    <w:rsid w:val="00931B79"/>
    <w:rsid w:val="00931DD0"/>
    <w:rsid w:val="00931F23"/>
    <w:rsid w:val="0093201A"/>
    <w:rsid w:val="00932075"/>
    <w:rsid w:val="00932212"/>
    <w:rsid w:val="009322EB"/>
    <w:rsid w:val="0093236D"/>
    <w:rsid w:val="00932843"/>
    <w:rsid w:val="009328AE"/>
    <w:rsid w:val="00932A4C"/>
    <w:rsid w:val="00932BD9"/>
    <w:rsid w:val="00932D2A"/>
    <w:rsid w:val="00932E94"/>
    <w:rsid w:val="00932EC9"/>
    <w:rsid w:val="00932ECA"/>
    <w:rsid w:val="009332BB"/>
    <w:rsid w:val="009334CC"/>
    <w:rsid w:val="009339C4"/>
    <w:rsid w:val="00933CDE"/>
    <w:rsid w:val="00933EC7"/>
    <w:rsid w:val="00933F99"/>
    <w:rsid w:val="00934370"/>
    <w:rsid w:val="009345E7"/>
    <w:rsid w:val="00934663"/>
    <w:rsid w:val="009347AF"/>
    <w:rsid w:val="009349BD"/>
    <w:rsid w:val="00934A43"/>
    <w:rsid w:val="00934C6A"/>
    <w:rsid w:val="00934D0A"/>
    <w:rsid w:val="00934DA5"/>
    <w:rsid w:val="00934EBC"/>
    <w:rsid w:val="00934F90"/>
    <w:rsid w:val="009350A4"/>
    <w:rsid w:val="009350C5"/>
    <w:rsid w:val="009351D5"/>
    <w:rsid w:val="00935335"/>
    <w:rsid w:val="009353C7"/>
    <w:rsid w:val="009355CA"/>
    <w:rsid w:val="009358C0"/>
    <w:rsid w:val="00935A19"/>
    <w:rsid w:val="00935B86"/>
    <w:rsid w:val="00935D79"/>
    <w:rsid w:val="009361AE"/>
    <w:rsid w:val="009364B2"/>
    <w:rsid w:val="00936591"/>
    <w:rsid w:val="0093671B"/>
    <w:rsid w:val="00936A2B"/>
    <w:rsid w:val="00936CC5"/>
    <w:rsid w:val="00936E36"/>
    <w:rsid w:val="0093716B"/>
    <w:rsid w:val="0093722C"/>
    <w:rsid w:val="0093737B"/>
    <w:rsid w:val="0093782E"/>
    <w:rsid w:val="009378C5"/>
    <w:rsid w:val="009379EE"/>
    <w:rsid w:val="00937BE8"/>
    <w:rsid w:val="00937D7D"/>
    <w:rsid w:val="00937DA7"/>
    <w:rsid w:val="00937DD1"/>
    <w:rsid w:val="00937E74"/>
    <w:rsid w:val="00937F44"/>
    <w:rsid w:val="009402C4"/>
    <w:rsid w:val="009404E0"/>
    <w:rsid w:val="009407C1"/>
    <w:rsid w:val="00940888"/>
    <w:rsid w:val="00940A27"/>
    <w:rsid w:val="00940C43"/>
    <w:rsid w:val="00940D34"/>
    <w:rsid w:val="00940E2A"/>
    <w:rsid w:val="00940FE1"/>
    <w:rsid w:val="00941086"/>
    <w:rsid w:val="00941287"/>
    <w:rsid w:val="009414FF"/>
    <w:rsid w:val="009415C3"/>
    <w:rsid w:val="00941853"/>
    <w:rsid w:val="00941855"/>
    <w:rsid w:val="00941B35"/>
    <w:rsid w:val="00941E9D"/>
    <w:rsid w:val="00941F0F"/>
    <w:rsid w:val="009420D9"/>
    <w:rsid w:val="00942245"/>
    <w:rsid w:val="009422C8"/>
    <w:rsid w:val="00942328"/>
    <w:rsid w:val="00942A6D"/>
    <w:rsid w:val="00942D37"/>
    <w:rsid w:val="00942E20"/>
    <w:rsid w:val="009431FF"/>
    <w:rsid w:val="0094333B"/>
    <w:rsid w:val="00943A68"/>
    <w:rsid w:val="00943CBF"/>
    <w:rsid w:val="00943CDC"/>
    <w:rsid w:val="00943D3F"/>
    <w:rsid w:val="00943E97"/>
    <w:rsid w:val="00943F44"/>
    <w:rsid w:val="00944201"/>
    <w:rsid w:val="009447FE"/>
    <w:rsid w:val="00944829"/>
    <w:rsid w:val="00944945"/>
    <w:rsid w:val="00944A91"/>
    <w:rsid w:val="00944CC1"/>
    <w:rsid w:val="00944DBE"/>
    <w:rsid w:val="00944ECD"/>
    <w:rsid w:val="00944FAA"/>
    <w:rsid w:val="009450C1"/>
    <w:rsid w:val="0094515F"/>
    <w:rsid w:val="00945235"/>
    <w:rsid w:val="00945A72"/>
    <w:rsid w:val="00945B9C"/>
    <w:rsid w:val="00945C81"/>
    <w:rsid w:val="00945CCC"/>
    <w:rsid w:val="00945E64"/>
    <w:rsid w:val="00945F71"/>
    <w:rsid w:val="00946019"/>
    <w:rsid w:val="009460F0"/>
    <w:rsid w:val="00946339"/>
    <w:rsid w:val="009463EB"/>
    <w:rsid w:val="0094644B"/>
    <w:rsid w:val="00946CC8"/>
    <w:rsid w:val="00946F82"/>
    <w:rsid w:val="0094757F"/>
    <w:rsid w:val="00947603"/>
    <w:rsid w:val="009476E1"/>
    <w:rsid w:val="009477DE"/>
    <w:rsid w:val="00947B42"/>
    <w:rsid w:val="00947CCD"/>
    <w:rsid w:val="00947D40"/>
    <w:rsid w:val="00947E99"/>
    <w:rsid w:val="00947EFE"/>
    <w:rsid w:val="00947F33"/>
    <w:rsid w:val="00947F5E"/>
    <w:rsid w:val="00947F6D"/>
    <w:rsid w:val="00947FD1"/>
    <w:rsid w:val="00950053"/>
    <w:rsid w:val="0095038F"/>
    <w:rsid w:val="00950535"/>
    <w:rsid w:val="0095054A"/>
    <w:rsid w:val="0095081D"/>
    <w:rsid w:val="009508CE"/>
    <w:rsid w:val="00950BCC"/>
    <w:rsid w:val="00950C3C"/>
    <w:rsid w:val="009511C1"/>
    <w:rsid w:val="009511FD"/>
    <w:rsid w:val="00951264"/>
    <w:rsid w:val="009512A1"/>
    <w:rsid w:val="009512E4"/>
    <w:rsid w:val="009515EC"/>
    <w:rsid w:val="00951880"/>
    <w:rsid w:val="009519B1"/>
    <w:rsid w:val="00951AEA"/>
    <w:rsid w:val="00951B6D"/>
    <w:rsid w:val="00951BBE"/>
    <w:rsid w:val="00951E67"/>
    <w:rsid w:val="00951E88"/>
    <w:rsid w:val="00952199"/>
    <w:rsid w:val="00952892"/>
    <w:rsid w:val="00952A75"/>
    <w:rsid w:val="00952BDD"/>
    <w:rsid w:val="00952C40"/>
    <w:rsid w:val="00952E89"/>
    <w:rsid w:val="00952ECA"/>
    <w:rsid w:val="00953102"/>
    <w:rsid w:val="00953190"/>
    <w:rsid w:val="0095338B"/>
    <w:rsid w:val="00953B17"/>
    <w:rsid w:val="00953BE7"/>
    <w:rsid w:val="00953C1F"/>
    <w:rsid w:val="00953C91"/>
    <w:rsid w:val="00953CA9"/>
    <w:rsid w:val="00954580"/>
    <w:rsid w:val="009546D1"/>
    <w:rsid w:val="00954803"/>
    <w:rsid w:val="00954B0A"/>
    <w:rsid w:val="00954C79"/>
    <w:rsid w:val="00954CC4"/>
    <w:rsid w:val="00954E77"/>
    <w:rsid w:val="00954EDA"/>
    <w:rsid w:val="009550BC"/>
    <w:rsid w:val="009551C3"/>
    <w:rsid w:val="009555E8"/>
    <w:rsid w:val="009556D4"/>
    <w:rsid w:val="0095586E"/>
    <w:rsid w:val="00955910"/>
    <w:rsid w:val="00955BA4"/>
    <w:rsid w:val="00955C6C"/>
    <w:rsid w:val="00955F43"/>
    <w:rsid w:val="0095602C"/>
    <w:rsid w:val="009562ED"/>
    <w:rsid w:val="00956EFF"/>
    <w:rsid w:val="00956FC6"/>
    <w:rsid w:val="0095702C"/>
    <w:rsid w:val="009571DC"/>
    <w:rsid w:val="00957920"/>
    <w:rsid w:val="00957A8E"/>
    <w:rsid w:val="00957E6C"/>
    <w:rsid w:val="00960192"/>
    <w:rsid w:val="00960359"/>
    <w:rsid w:val="00960CD8"/>
    <w:rsid w:val="00960DAA"/>
    <w:rsid w:val="00960DF4"/>
    <w:rsid w:val="00960E84"/>
    <w:rsid w:val="0096195C"/>
    <w:rsid w:val="00961ADD"/>
    <w:rsid w:val="00961B16"/>
    <w:rsid w:val="00961BBC"/>
    <w:rsid w:val="009622C1"/>
    <w:rsid w:val="0096262F"/>
    <w:rsid w:val="00962A6E"/>
    <w:rsid w:val="00962C18"/>
    <w:rsid w:val="00962D9E"/>
    <w:rsid w:val="00962DF3"/>
    <w:rsid w:val="00962ED2"/>
    <w:rsid w:val="0096351B"/>
    <w:rsid w:val="00963AC8"/>
    <w:rsid w:val="00963ACF"/>
    <w:rsid w:val="00963B00"/>
    <w:rsid w:val="00963C06"/>
    <w:rsid w:val="00963DB0"/>
    <w:rsid w:val="00964117"/>
    <w:rsid w:val="00964CA5"/>
    <w:rsid w:val="00964D0B"/>
    <w:rsid w:val="00964D7B"/>
    <w:rsid w:val="00964F88"/>
    <w:rsid w:val="00965021"/>
    <w:rsid w:val="009656F7"/>
    <w:rsid w:val="0096594E"/>
    <w:rsid w:val="00965A50"/>
    <w:rsid w:val="00965FDA"/>
    <w:rsid w:val="0096662C"/>
    <w:rsid w:val="00966708"/>
    <w:rsid w:val="00966797"/>
    <w:rsid w:val="0096693E"/>
    <w:rsid w:val="0096697D"/>
    <w:rsid w:val="00966B33"/>
    <w:rsid w:val="00966C4C"/>
    <w:rsid w:val="00966D20"/>
    <w:rsid w:val="00966D3A"/>
    <w:rsid w:val="00966D74"/>
    <w:rsid w:val="009671D1"/>
    <w:rsid w:val="0096726E"/>
    <w:rsid w:val="00967358"/>
    <w:rsid w:val="00967435"/>
    <w:rsid w:val="00967D4B"/>
    <w:rsid w:val="00967D59"/>
    <w:rsid w:val="00967EED"/>
    <w:rsid w:val="00970165"/>
    <w:rsid w:val="00970177"/>
    <w:rsid w:val="009701D2"/>
    <w:rsid w:val="009702C4"/>
    <w:rsid w:val="00970322"/>
    <w:rsid w:val="00970405"/>
    <w:rsid w:val="0097040D"/>
    <w:rsid w:val="0097069C"/>
    <w:rsid w:val="0097142B"/>
    <w:rsid w:val="0097143A"/>
    <w:rsid w:val="00971476"/>
    <w:rsid w:val="00971875"/>
    <w:rsid w:val="00971B9F"/>
    <w:rsid w:val="00971D40"/>
    <w:rsid w:val="00971DFC"/>
    <w:rsid w:val="009720A1"/>
    <w:rsid w:val="009720CC"/>
    <w:rsid w:val="0097217E"/>
    <w:rsid w:val="00972236"/>
    <w:rsid w:val="0097224F"/>
    <w:rsid w:val="00972284"/>
    <w:rsid w:val="0097263A"/>
    <w:rsid w:val="0097287D"/>
    <w:rsid w:val="00972894"/>
    <w:rsid w:val="009728D0"/>
    <w:rsid w:val="00972A7D"/>
    <w:rsid w:val="00972BE4"/>
    <w:rsid w:val="00972C31"/>
    <w:rsid w:val="00972C4C"/>
    <w:rsid w:val="00972E02"/>
    <w:rsid w:val="00973166"/>
    <w:rsid w:val="009734D1"/>
    <w:rsid w:val="00973856"/>
    <w:rsid w:val="0097388E"/>
    <w:rsid w:val="00973C5A"/>
    <w:rsid w:val="00973C7B"/>
    <w:rsid w:val="00973E7B"/>
    <w:rsid w:val="00974368"/>
    <w:rsid w:val="00974686"/>
    <w:rsid w:val="00974701"/>
    <w:rsid w:val="00974A6B"/>
    <w:rsid w:val="00974A8D"/>
    <w:rsid w:val="00974A96"/>
    <w:rsid w:val="00974C1F"/>
    <w:rsid w:val="00974D6B"/>
    <w:rsid w:val="00974E92"/>
    <w:rsid w:val="00974ED0"/>
    <w:rsid w:val="00975320"/>
    <w:rsid w:val="009755F2"/>
    <w:rsid w:val="00975632"/>
    <w:rsid w:val="00975912"/>
    <w:rsid w:val="009759BA"/>
    <w:rsid w:val="009759FF"/>
    <w:rsid w:val="00975BE1"/>
    <w:rsid w:val="00975C75"/>
    <w:rsid w:val="00975D60"/>
    <w:rsid w:val="00975F00"/>
    <w:rsid w:val="0097609D"/>
    <w:rsid w:val="00976160"/>
    <w:rsid w:val="0097633D"/>
    <w:rsid w:val="009769AB"/>
    <w:rsid w:val="00976B4E"/>
    <w:rsid w:val="00976F83"/>
    <w:rsid w:val="0097723C"/>
    <w:rsid w:val="0097750E"/>
    <w:rsid w:val="0097751E"/>
    <w:rsid w:val="009777E3"/>
    <w:rsid w:val="009777E6"/>
    <w:rsid w:val="00977952"/>
    <w:rsid w:val="009779E7"/>
    <w:rsid w:val="00977D8F"/>
    <w:rsid w:val="00977FD9"/>
    <w:rsid w:val="009801BF"/>
    <w:rsid w:val="0098021A"/>
    <w:rsid w:val="009805EA"/>
    <w:rsid w:val="0098060B"/>
    <w:rsid w:val="0098086E"/>
    <w:rsid w:val="009808DC"/>
    <w:rsid w:val="00980F38"/>
    <w:rsid w:val="00980F53"/>
    <w:rsid w:val="00981025"/>
    <w:rsid w:val="009810FF"/>
    <w:rsid w:val="0098113C"/>
    <w:rsid w:val="009815E1"/>
    <w:rsid w:val="009816AE"/>
    <w:rsid w:val="009816C0"/>
    <w:rsid w:val="00981A7A"/>
    <w:rsid w:val="00981EC2"/>
    <w:rsid w:val="00981EDD"/>
    <w:rsid w:val="00981F5C"/>
    <w:rsid w:val="00981FED"/>
    <w:rsid w:val="0098223C"/>
    <w:rsid w:val="009822CA"/>
    <w:rsid w:val="0098234D"/>
    <w:rsid w:val="00982366"/>
    <w:rsid w:val="0098236B"/>
    <w:rsid w:val="00982670"/>
    <w:rsid w:val="009826AF"/>
    <w:rsid w:val="009827C5"/>
    <w:rsid w:val="00982C03"/>
    <w:rsid w:val="00982CDE"/>
    <w:rsid w:val="009835FE"/>
    <w:rsid w:val="00983668"/>
    <w:rsid w:val="0098373D"/>
    <w:rsid w:val="00983AD1"/>
    <w:rsid w:val="00983B24"/>
    <w:rsid w:val="00983B2D"/>
    <w:rsid w:val="00983C42"/>
    <w:rsid w:val="00983CB0"/>
    <w:rsid w:val="00983E0E"/>
    <w:rsid w:val="00983E93"/>
    <w:rsid w:val="00983F34"/>
    <w:rsid w:val="00984399"/>
    <w:rsid w:val="0098467C"/>
    <w:rsid w:val="009846F4"/>
    <w:rsid w:val="0098478E"/>
    <w:rsid w:val="009848D8"/>
    <w:rsid w:val="0098495A"/>
    <w:rsid w:val="00984E78"/>
    <w:rsid w:val="00984EB0"/>
    <w:rsid w:val="00984FD9"/>
    <w:rsid w:val="00985082"/>
    <w:rsid w:val="009852D3"/>
    <w:rsid w:val="009853AC"/>
    <w:rsid w:val="009854F7"/>
    <w:rsid w:val="009858FC"/>
    <w:rsid w:val="00985D10"/>
    <w:rsid w:val="00985F08"/>
    <w:rsid w:val="00985F14"/>
    <w:rsid w:val="00985F3D"/>
    <w:rsid w:val="00985F49"/>
    <w:rsid w:val="00986161"/>
    <w:rsid w:val="00986279"/>
    <w:rsid w:val="0098645F"/>
    <w:rsid w:val="00986711"/>
    <w:rsid w:val="00986A69"/>
    <w:rsid w:val="00986E12"/>
    <w:rsid w:val="00986F77"/>
    <w:rsid w:val="009871A8"/>
    <w:rsid w:val="009871B6"/>
    <w:rsid w:val="009877B9"/>
    <w:rsid w:val="00987C20"/>
    <w:rsid w:val="00987D2A"/>
    <w:rsid w:val="00987D6B"/>
    <w:rsid w:val="00987EFC"/>
    <w:rsid w:val="009900A6"/>
    <w:rsid w:val="009902BB"/>
    <w:rsid w:val="0099058E"/>
    <w:rsid w:val="00990603"/>
    <w:rsid w:val="009907B6"/>
    <w:rsid w:val="00990829"/>
    <w:rsid w:val="00990A92"/>
    <w:rsid w:val="00990F86"/>
    <w:rsid w:val="00990FC0"/>
    <w:rsid w:val="00991883"/>
    <w:rsid w:val="0099199D"/>
    <w:rsid w:val="00991E3D"/>
    <w:rsid w:val="00991E8D"/>
    <w:rsid w:val="00991F08"/>
    <w:rsid w:val="009922DA"/>
    <w:rsid w:val="00992420"/>
    <w:rsid w:val="00992446"/>
    <w:rsid w:val="00992539"/>
    <w:rsid w:val="00992AAA"/>
    <w:rsid w:val="00992F27"/>
    <w:rsid w:val="00992F94"/>
    <w:rsid w:val="009932A3"/>
    <w:rsid w:val="009934FA"/>
    <w:rsid w:val="0099368B"/>
    <w:rsid w:val="009936D1"/>
    <w:rsid w:val="009936E7"/>
    <w:rsid w:val="00993BA6"/>
    <w:rsid w:val="0099420F"/>
    <w:rsid w:val="0099422F"/>
    <w:rsid w:val="0099434A"/>
    <w:rsid w:val="00994A34"/>
    <w:rsid w:val="00994CD4"/>
    <w:rsid w:val="00994D4A"/>
    <w:rsid w:val="00994E17"/>
    <w:rsid w:val="00994FC6"/>
    <w:rsid w:val="00995051"/>
    <w:rsid w:val="00995215"/>
    <w:rsid w:val="00995225"/>
    <w:rsid w:val="009953BE"/>
    <w:rsid w:val="009953E5"/>
    <w:rsid w:val="00995549"/>
    <w:rsid w:val="0099556B"/>
    <w:rsid w:val="0099561F"/>
    <w:rsid w:val="00995844"/>
    <w:rsid w:val="00995D73"/>
    <w:rsid w:val="00995DFC"/>
    <w:rsid w:val="00996356"/>
    <w:rsid w:val="00996650"/>
    <w:rsid w:val="00996696"/>
    <w:rsid w:val="0099722C"/>
    <w:rsid w:val="00997718"/>
    <w:rsid w:val="00997C4E"/>
    <w:rsid w:val="00997D13"/>
    <w:rsid w:val="00997EA7"/>
    <w:rsid w:val="00997FA3"/>
    <w:rsid w:val="009A018F"/>
    <w:rsid w:val="009A0599"/>
    <w:rsid w:val="009A0755"/>
    <w:rsid w:val="009A087B"/>
    <w:rsid w:val="009A08C3"/>
    <w:rsid w:val="009A0BCE"/>
    <w:rsid w:val="009A0D97"/>
    <w:rsid w:val="009A11EA"/>
    <w:rsid w:val="009A1570"/>
    <w:rsid w:val="009A16EF"/>
    <w:rsid w:val="009A185F"/>
    <w:rsid w:val="009A18B0"/>
    <w:rsid w:val="009A197B"/>
    <w:rsid w:val="009A1F7B"/>
    <w:rsid w:val="009A2047"/>
    <w:rsid w:val="009A22AB"/>
    <w:rsid w:val="009A2343"/>
    <w:rsid w:val="009A244B"/>
    <w:rsid w:val="009A281C"/>
    <w:rsid w:val="009A2A06"/>
    <w:rsid w:val="009A2FC9"/>
    <w:rsid w:val="009A30A6"/>
    <w:rsid w:val="009A325C"/>
    <w:rsid w:val="009A3282"/>
    <w:rsid w:val="009A334E"/>
    <w:rsid w:val="009A33E2"/>
    <w:rsid w:val="009A348E"/>
    <w:rsid w:val="009A3AE5"/>
    <w:rsid w:val="009A3BC6"/>
    <w:rsid w:val="009A3C5B"/>
    <w:rsid w:val="009A3C72"/>
    <w:rsid w:val="009A3EC3"/>
    <w:rsid w:val="009A4171"/>
    <w:rsid w:val="009A4464"/>
    <w:rsid w:val="009A462E"/>
    <w:rsid w:val="009A497A"/>
    <w:rsid w:val="009A4994"/>
    <w:rsid w:val="009A4B27"/>
    <w:rsid w:val="009A4EF0"/>
    <w:rsid w:val="009A4EFB"/>
    <w:rsid w:val="009A5135"/>
    <w:rsid w:val="009A5283"/>
    <w:rsid w:val="009A5284"/>
    <w:rsid w:val="009A52E1"/>
    <w:rsid w:val="009A547E"/>
    <w:rsid w:val="009A54CF"/>
    <w:rsid w:val="009A5861"/>
    <w:rsid w:val="009A5EBA"/>
    <w:rsid w:val="009A6012"/>
    <w:rsid w:val="009A6115"/>
    <w:rsid w:val="009A62B3"/>
    <w:rsid w:val="009A630F"/>
    <w:rsid w:val="009A6371"/>
    <w:rsid w:val="009A6392"/>
    <w:rsid w:val="009A68B4"/>
    <w:rsid w:val="009A6C91"/>
    <w:rsid w:val="009A6E24"/>
    <w:rsid w:val="009A7194"/>
    <w:rsid w:val="009A71B5"/>
    <w:rsid w:val="009A722A"/>
    <w:rsid w:val="009A7303"/>
    <w:rsid w:val="009A7470"/>
    <w:rsid w:val="009A761E"/>
    <w:rsid w:val="009A7F0A"/>
    <w:rsid w:val="009B0064"/>
    <w:rsid w:val="009B06A9"/>
    <w:rsid w:val="009B0712"/>
    <w:rsid w:val="009B0880"/>
    <w:rsid w:val="009B0A3F"/>
    <w:rsid w:val="009B0DA4"/>
    <w:rsid w:val="009B0DEA"/>
    <w:rsid w:val="009B179D"/>
    <w:rsid w:val="009B1D85"/>
    <w:rsid w:val="009B2399"/>
    <w:rsid w:val="009B2452"/>
    <w:rsid w:val="009B2481"/>
    <w:rsid w:val="009B253B"/>
    <w:rsid w:val="009B2569"/>
    <w:rsid w:val="009B27A1"/>
    <w:rsid w:val="009B27CD"/>
    <w:rsid w:val="009B2931"/>
    <w:rsid w:val="009B29B8"/>
    <w:rsid w:val="009B2EBB"/>
    <w:rsid w:val="009B2EBD"/>
    <w:rsid w:val="009B2EEF"/>
    <w:rsid w:val="009B300E"/>
    <w:rsid w:val="009B32B7"/>
    <w:rsid w:val="009B36E9"/>
    <w:rsid w:val="009B37B2"/>
    <w:rsid w:val="009B3832"/>
    <w:rsid w:val="009B3A74"/>
    <w:rsid w:val="009B3ECA"/>
    <w:rsid w:val="009B3F1B"/>
    <w:rsid w:val="009B4499"/>
    <w:rsid w:val="009B44F7"/>
    <w:rsid w:val="009B4558"/>
    <w:rsid w:val="009B493B"/>
    <w:rsid w:val="009B49AA"/>
    <w:rsid w:val="009B5067"/>
    <w:rsid w:val="009B54E5"/>
    <w:rsid w:val="009B5AE9"/>
    <w:rsid w:val="009B5FF2"/>
    <w:rsid w:val="009B6026"/>
    <w:rsid w:val="009B6310"/>
    <w:rsid w:val="009B6363"/>
    <w:rsid w:val="009B63DC"/>
    <w:rsid w:val="009B64B1"/>
    <w:rsid w:val="009B693C"/>
    <w:rsid w:val="009B69A3"/>
    <w:rsid w:val="009B6DE4"/>
    <w:rsid w:val="009B73D0"/>
    <w:rsid w:val="009B7690"/>
    <w:rsid w:val="009B777B"/>
    <w:rsid w:val="009B7819"/>
    <w:rsid w:val="009B7822"/>
    <w:rsid w:val="009B796B"/>
    <w:rsid w:val="009B7D1C"/>
    <w:rsid w:val="009C04C9"/>
    <w:rsid w:val="009C0542"/>
    <w:rsid w:val="009C081F"/>
    <w:rsid w:val="009C0BFF"/>
    <w:rsid w:val="009C0CF5"/>
    <w:rsid w:val="009C0E0B"/>
    <w:rsid w:val="009C10B9"/>
    <w:rsid w:val="009C135F"/>
    <w:rsid w:val="009C1749"/>
    <w:rsid w:val="009C208C"/>
    <w:rsid w:val="009C24DD"/>
    <w:rsid w:val="009C25E4"/>
    <w:rsid w:val="009C2D76"/>
    <w:rsid w:val="009C3418"/>
    <w:rsid w:val="009C3C0F"/>
    <w:rsid w:val="009C3F12"/>
    <w:rsid w:val="009C402A"/>
    <w:rsid w:val="009C413F"/>
    <w:rsid w:val="009C4B5E"/>
    <w:rsid w:val="009C4EE7"/>
    <w:rsid w:val="009C5040"/>
    <w:rsid w:val="009C5044"/>
    <w:rsid w:val="009C51E3"/>
    <w:rsid w:val="009C54E5"/>
    <w:rsid w:val="009C55D8"/>
    <w:rsid w:val="009C55DE"/>
    <w:rsid w:val="009C5643"/>
    <w:rsid w:val="009C61D3"/>
    <w:rsid w:val="009C622D"/>
    <w:rsid w:val="009C667D"/>
    <w:rsid w:val="009C67B7"/>
    <w:rsid w:val="009C6986"/>
    <w:rsid w:val="009C6B92"/>
    <w:rsid w:val="009C6C51"/>
    <w:rsid w:val="009C6F16"/>
    <w:rsid w:val="009C7315"/>
    <w:rsid w:val="009C765D"/>
    <w:rsid w:val="009C770D"/>
    <w:rsid w:val="009C7F0B"/>
    <w:rsid w:val="009D03D6"/>
    <w:rsid w:val="009D05A3"/>
    <w:rsid w:val="009D096A"/>
    <w:rsid w:val="009D0A96"/>
    <w:rsid w:val="009D0BDB"/>
    <w:rsid w:val="009D0D5B"/>
    <w:rsid w:val="009D0D97"/>
    <w:rsid w:val="009D0EAC"/>
    <w:rsid w:val="009D0F1C"/>
    <w:rsid w:val="009D13E6"/>
    <w:rsid w:val="009D13F2"/>
    <w:rsid w:val="009D1784"/>
    <w:rsid w:val="009D1849"/>
    <w:rsid w:val="009D18E2"/>
    <w:rsid w:val="009D1A03"/>
    <w:rsid w:val="009D1C7E"/>
    <w:rsid w:val="009D1D46"/>
    <w:rsid w:val="009D1DBA"/>
    <w:rsid w:val="009D1E16"/>
    <w:rsid w:val="009D205C"/>
    <w:rsid w:val="009D238C"/>
    <w:rsid w:val="009D27CB"/>
    <w:rsid w:val="009D2827"/>
    <w:rsid w:val="009D28D9"/>
    <w:rsid w:val="009D2953"/>
    <w:rsid w:val="009D2A99"/>
    <w:rsid w:val="009D2BD4"/>
    <w:rsid w:val="009D321A"/>
    <w:rsid w:val="009D331F"/>
    <w:rsid w:val="009D34E8"/>
    <w:rsid w:val="009D35AB"/>
    <w:rsid w:val="009D35BA"/>
    <w:rsid w:val="009D36FB"/>
    <w:rsid w:val="009D3898"/>
    <w:rsid w:val="009D3B56"/>
    <w:rsid w:val="009D3C23"/>
    <w:rsid w:val="009D41EF"/>
    <w:rsid w:val="009D434C"/>
    <w:rsid w:val="009D442A"/>
    <w:rsid w:val="009D458E"/>
    <w:rsid w:val="009D4618"/>
    <w:rsid w:val="009D4E69"/>
    <w:rsid w:val="009D5209"/>
    <w:rsid w:val="009D572D"/>
    <w:rsid w:val="009D58C8"/>
    <w:rsid w:val="009D5BF0"/>
    <w:rsid w:val="009D5CEF"/>
    <w:rsid w:val="009D6483"/>
    <w:rsid w:val="009D6A32"/>
    <w:rsid w:val="009D6B06"/>
    <w:rsid w:val="009D6B9B"/>
    <w:rsid w:val="009D710A"/>
    <w:rsid w:val="009D773C"/>
    <w:rsid w:val="009D77D5"/>
    <w:rsid w:val="009D7950"/>
    <w:rsid w:val="009D79AA"/>
    <w:rsid w:val="009E0266"/>
    <w:rsid w:val="009E03EB"/>
    <w:rsid w:val="009E0662"/>
    <w:rsid w:val="009E0DDB"/>
    <w:rsid w:val="009E0EFC"/>
    <w:rsid w:val="009E1557"/>
    <w:rsid w:val="009E1A8C"/>
    <w:rsid w:val="009E1B25"/>
    <w:rsid w:val="009E1C13"/>
    <w:rsid w:val="009E1D5E"/>
    <w:rsid w:val="009E1E11"/>
    <w:rsid w:val="009E25BF"/>
    <w:rsid w:val="009E280E"/>
    <w:rsid w:val="009E2842"/>
    <w:rsid w:val="009E29AE"/>
    <w:rsid w:val="009E29FB"/>
    <w:rsid w:val="009E2FC0"/>
    <w:rsid w:val="009E349B"/>
    <w:rsid w:val="009E3579"/>
    <w:rsid w:val="009E3782"/>
    <w:rsid w:val="009E37E3"/>
    <w:rsid w:val="009E38A1"/>
    <w:rsid w:val="009E38E4"/>
    <w:rsid w:val="009E3939"/>
    <w:rsid w:val="009E3D5F"/>
    <w:rsid w:val="009E442C"/>
    <w:rsid w:val="009E4690"/>
    <w:rsid w:val="009E471D"/>
    <w:rsid w:val="009E47B0"/>
    <w:rsid w:val="009E483C"/>
    <w:rsid w:val="009E4EA6"/>
    <w:rsid w:val="009E5148"/>
    <w:rsid w:val="009E5788"/>
    <w:rsid w:val="009E5A50"/>
    <w:rsid w:val="009E5A57"/>
    <w:rsid w:val="009E5A66"/>
    <w:rsid w:val="009E5CED"/>
    <w:rsid w:val="009E5ED6"/>
    <w:rsid w:val="009E61BF"/>
    <w:rsid w:val="009E678D"/>
    <w:rsid w:val="009E6967"/>
    <w:rsid w:val="009E6F2D"/>
    <w:rsid w:val="009E7112"/>
    <w:rsid w:val="009E7204"/>
    <w:rsid w:val="009E7653"/>
    <w:rsid w:val="009E76E0"/>
    <w:rsid w:val="009E78C2"/>
    <w:rsid w:val="009E7900"/>
    <w:rsid w:val="009E7BCA"/>
    <w:rsid w:val="009E7C67"/>
    <w:rsid w:val="009F0091"/>
    <w:rsid w:val="009F0150"/>
    <w:rsid w:val="009F017B"/>
    <w:rsid w:val="009F01BA"/>
    <w:rsid w:val="009F0320"/>
    <w:rsid w:val="009F074A"/>
    <w:rsid w:val="009F080A"/>
    <w:rsid w:val="009F0A50"/>
    <w:rsid w:val="009F0AA2"/>
    <w:rsid w:val="009F0B9A"/>
    <w:rsid w:val="009F0C20"/>
    <w:rsid w:val="009F0D2B"/>
    <w:rsid w:val="009F0F08"/>
    <w:rsid w:val="009F122E"/>
    <w:rsid w:val="009F13E1"/>
    <w:rsid w:val="009F1B4D"/>
    <w:rsid w:val="009F1BCB"/>
    <w:rsid w:val="009F1BEE"/>
    <w:rsid w:val="009F1EC0"/>
    <w:rsid w:val="009F2494"/>
    <w:rsid w:val="009F2885"/>
    <w:rsid w:val="009F2A53"/>
    <w:rsid w:val="009F2B2A"/>
    <w:rsid w:val="009F30DC"/>
    <w:rsid w:val="009F33EF"/>
    <w:rsid w:val="009F3510"/>
    <w:rsid w:val="009F3568"/>
    <w:rsid w:val="009F3AC2"/>
    <w:rsid w:val="009F3C20"/>
    <w:rsid w:val="009F3E82"/>
    <w:rsid w:val="009F43EE"/>
    <w:rsid w:val="009F44BA"/>
    <w:rsid w:val="009F4A22"/>
    <w:rsid w:val="009F4AB9"/>
    <w:rsid w:val="009F4ABF"/>
    <w:rsid w:val="009F4B60"/>
    <w:rsid w:val="009F4C26"/>
    <w:rsid w:val="009F4D7B"/>
    <w:rsid w:val="009F4E08"/>
    <w:rsid w:val="009F4F15"/>
    <w:rsid w:val="009F4FF8"/>
    <w:rsid w:val="009F50BD"/>
    <w:rsid w:val="009F50F9"/>
    <w:rsid w:val="009F54CE"/>
    <w:rsid w:val="009F5584"/>
    <w:rsid w:val="009F5681"/>
    <w:rsid w:val="009F59D6"/>
    <w:rsid w:val="009F5B09"/>
    <w:rsid w:val="009F5BDE"/>
    <w:rsid w:val="009F5C6D"/>
    <w:rsid w:val="009F5CFD"/>
    <w:rsid w:val="009F5EDD"/>
    <w:rsid w:val="009F634B"/>
    <w:rsid w:val="009F6672"/>
    <w:rsid w:val="009F66E7"/>
    <w:rsid w:val="009F6AA2"/>
    <w:rsid w:val="009F6AA4"/>
    <w:rsid w:val="009F7152"/>
    <w:rsid w:val="009F7194"/>
    <w:rsid w:val="009F7208"/>
    <w:rsid w:val="009F72F7"/>
    <w:rsid w:val="009F734C"/>
    <w:rsid w:val="009F73FA"/>
    <w:rsid w:val="009F7495"/>
    <w:rsid w:val="009F76AD"/>
    <w:rsid w:val="009F7836"/>
    <w:rsid w:val="00A0005C"/>
    <w:rsid w:val="00A001FE"/>
    <w:rsid w:val="00A00399"/>
    <w:rsid w:val="00A00511"/>
    <w:rsid w:val="00A00520"/>
    <w:rsid w:val="00A005E3"/>
    <w:rsid w:val="00A007F4"/>
    <w:rsid w:val="00A00845"/>
    <w:rsid w:val="00A00938"/>
    <w:rsid w:val="00A00986"/>
    <w:rsid w:val="00A00BF3"/>
    <w:rsid w:val="00A00C00"/>
    <w:rsid w:val="00A00E90"/>
    <w:rsid w:val="00A0144B"/>
    <w:rsid w:val="00A01B34"/>
    <w:rsid w:val="00A01FDB"/>
    <w:rsid w:val="00A020F8"/>
    <w:rsid w:val="00A021B3"/>
    <w:rsid w:val="00A0258B"/>
    <w:rsid w:val="00A02663"/>
    <w:rsid w:val="00A026BA"/>
    <w:rsid w:val="00A02BB7"/>
    <w:rsid w:val="00A03041"/>
    <w:rsid w:val="00A031C5"/>
    <w:rsid w:val="00A033BE"/>
    <w:rsid w:val="00A03418"/>
    <w:rsid w:val="00A0344D"/>
    <w:rsid w:val="00A0382D"/>
    <w:rsid w:val="00A03831"/>
    <w:rsid w:val="00A03AD9"/>
    <w:rsid w:val="00A03BCC"/>
    <w:rsid w:val="00A0401E"/>
    <w:rsid w:val="00A04791"/>
    <w:rsid w:val="00A0485A"/>
    <w:rsid w:val="00A049B0"/>
    <w:rsid w:val="00A04A8D"/>
    <w:rsid w:val="00A04E0B"/>
    <w:rsid w:val="00A04E13"/>
    <w:rsid w:val="00A050CF"/>
    <w:rsid w:val="00A051C2"/>
    <w:rsid w:val="00A055BF"/>
    <w:rsid w:val="00A05B62"/>
    <w:rsid w:val="00A05C23"/>
    <w:rsid w:val="00A05EC3"/>
    <w:rsid w:val="00A067E4"/>
    <w:rsid w:val="00A06A84"/>
    <w:rsid w:val="00A06B6B"/>
    <w:rsid w:val="00A06E8C"/>
    <w:rsid w:val="00A06EA1"/>
    <w:rsid w:val="00A071AA"/>
    <w:rsid w:val="00A071D9"/>
    <w:rsid w:val="00A073C3"/>
    <w:rsid w:val="00A07452"/>
    <w:rsid w:val="00A0759E"/>
    <w:rsid w:val="00A07893"/>
    <w:rsid w:val="00A07B7B"/>
    <w:rsid w:val="00A07D4B"/>
    <w:rsid w:val="00A07D82"/>
    <w:rsid w:val="00A07F31"/>
    <w:rsid w:val="00A10123"/>
    <w:rsid w:val="00A10473"/>
    <w:rsid w:val="00A10ED1"/>
    <w:rsid w:val="00A1107E"/>
    <w:rsid w:val="00A11165"/>
    <w:rsid w:val="00A1130F"/>
    <w:rsid w:val="00A11523"/>
    <w:rsid w:val="00A1177B"/>
    <w:rsid w:val="00A11D36"/>
    <w:rsid w:val="00A11D60"/>
    <w:rsid w:val="00A11DF0"/>
    <w:rsid w:val="00A11F60"/>
    <w:rsid w:val="00A120F6"/>
    <w:rsid w:val="00A12138"/>
    <w:rsid w:val="00A12497"/>
    <w:rsid w:val="00A127EC"/>
    <w:rsid w:val="00A127F0"/>
    <w:rsid w:val="00A12AC6"/>
    <w:rsid w:val="00A12B86"/>
    <w:rsid w:val="00A12BFA"/>
    <w:rsid w:val="00A12F48"/>
    <w:rsid w:val="00A139D6"/>
    <w:rsid w:val="00A13AD3"/>
    <w:rsid w:val="00A13D35"/>
    <w:rsid w:val="00A13D6F"/>
    <w:rsid w:val="00A13E0E"/>
    <w:rsid w:val="00A13F7D"/>
    <w:rsid w:val="00A14273"/>
    <w:rsid w:val="00A14390"/>
    <w:rsid w:val="00A14457"/>
    <w:rsid w:val="00A14732"/>
    <w:rsid w:val="00A14CD9"/>
    <w:rsid w:val="00A14E2A"/>
    <w:rsid w:val="00A14E3F"/>
    <w:rsid w:val="00A14ED2"/>
    <w:rsid w:val="00A152D8"/>
    <w:rsid w:val="00A1541B"/>
    <w:rsid w:val="00A156D7"/>
    <w:rsid w:val="00A15932"/>
    <w:rsid w:val="00A15BFE"/>
    <w:rsid w:val="00A15D0D"/>
    <w:rsid w:val="00A15EF7"/>
    <w:rsid w:val="00A15F18"/>
    <w:rsid w:val="00A16100"/>
    <w:rsid w:val="00A1622A"/>
    <w:rsid w:val="00A164E2"/>
    <w:rsid w:val="00A16716"/>
    <w:rsid w:val="00A1690F"/>
    <w:rsid w:val="00A16919"/>
    <w:rsid w:val="00A16A33"/>
    <w:rsid w:val="00A16AAF"/>
    <w:rsid w:val="00A16DFC"/>
    <w:rsid w:val="00A16F0B"/>
    <w:rsid w:val="00A170E9"/>
    <w:rsid w:val="00A171CC"/>
    <w:rsid w:val="00A17443"/>
    <w:rsid w:val="00A17708"/>
    <w:rsid w:val="00A17A5A"/>
    <w:rsid w:val="00A17F2E"/>
    <w:rsid w:val="00A200AD"/>
    <w:rsid w:val="00A20160"/>
    <w:rsid w:val="00A20724"/>
    <w:rsid w:val="00A20769"/>
    <w:rsid w:val="00A20871"/>
    <w:rsid w:val="00A209CD"/>
    <w:rsid w:val="00A20A24"/>
    <w:rsid w:val="00A20B02"/>
    <w:rsid w:val="00A20E3E"/>
    <w:rsid w:val="00A2111B"/>
    <w:rsid w:val="00A2151C"/>
    <w:rsid w:val="00A215C7"/>
    <w:rsid w:val="00A21759"/>
    <w:rsid w:val="00A2185A"/>
    <w:rsid w:val="00A21870"/>
    <w:rsid w:val="00A21C55"/>
    <w:rsid w:val="00A21D2B"/>
    <w:rsid w:val="00A21F1B"/>
    <w:rsid w:val="00A21FDD"/>
    <w:rsid w:val="00A220E7"/>
    <w:rsid w:val="00A22180"/>
    <w:rsid w:val="00A2235E"/>
    <w:rsid w:val="00A2248B"/>
    <w:rsid w:val="00A227D8"/>
    <w:rsid w:val="00A22C9A"/>
    <w:rsid w:val="00A22DDB"/>
    <w:rsid w:val="00A22E3A"/>
    <w:rsid w:val="00A22E6B"/>
    <w:rsid w:val="00A22F9F"/>
    <w:rsid w:val="00A22FC0"/>
    <w:rsid w:val="00A23459"/>
    <w:rsid w:val="00A234D6"/>
    <w:rsid w:val="00A23B6B"/>
    <w:rsid w:val="00A23DAD"/>
    <w:rsid w:val="00A24114"/>
    <w:rsid w:val="00A24286"/>
    <w:rsid w:val="00A2433E"/>
    <w:rsid w:val="00A249AD"/>
    <w:rsid w:val="00A24A01"/>
    <w:rsid w:val="00A24B06"/>
    <w:rsid w:val="00A24B7D"/>
    <w:rsid w:val="00A24ECF"/>
    <w:rsid w:val="00A252A8"/>
    <w:rsid w:val="00A252F7"/>
    <w:rsid w:val="00A25532"/>
    <w:rsid w:val="00A25A8E"/>
    <w:rsid w:val="00A25AAC"/>
    <w:rsid w:val="00A25C1D"/>
    <w:rsid w:val="00A25CBD"/>
    <w:rsid w:val="00A25F01"/>
    <w:rsid w:val="00A26207"/>
    <w:rsid w:val="00A265A9"/>
    <w:rsid w:val="00A267CB"/>
    <w:rsid w:val="00A26926"/>
    <w:rsid w:val="00A26A8E"/>
    <w:rsid w:val="00A26CD2"/>
    <w:rsid w:val="00A26D3D"/>
    <w:rsid w:val="00A26D6D"/>
    <w:rsid w:val="00A26E31"/>
    <w:rsid w:val="00A272C2"/>
    <w:rsid w:val="00A27698"/>
    <w:rsid w:val="00A2770A"/>
    <w:rsid w:val="00A27C05"/>
    <w:rsid w:val="00A27D25"/>
    <w:rsid w:val="00A27D5B"/>
    <w:rsid w:val="00A27E9A"/>
    <w:rsid w:val="00A27F76"/>
    <w:rsid w:val="00A3005A"/>
    <w:rsid w:val="00A30142"/>
    <w:rsid w:val="00A30175"/>
    <w:rsid w:val="00A30180"/>
    <w:rsid w:val="00A3041A"/>
    <w:rsid w:val="00A30473"/>
    <w:rsid w:val="00A30625"/>
    <w:rsid w:val="00A3063C"/>
    <w:rsid w:val="00A308B6"/>
    <w:rsid w:val="00A3097F"/>
    <w:rsid w:val="00A30A23"/>
    <w:rsid w:val="00A30E0E"/>
    <w:rsid w:val="00A30EC2"/>
    <w:rsid w:val="00A31204"/>
    <w:rsid w:val="00A31221"/>
    <w:rsid w:val="00A316FA"/>
    <w:rsid w:val="00A31758"/>
    <w:rsid w:val="00A317FF"/>
    <w:rsid w:val="00A318F6"/>
    <w:rsid w:val="00A31982"/>
    <w:rsid w:val="00A31A68"/>
    <w:rsid w:val="00A31CF4"/>
    <w:rsid w:val="00A31D52"/>
    <w:rsid w:val="00A329BD"/>
    <w:rsid w:val="00A32B8F"/>
    <w:rsid w:val="00A32C92"/>
    <w:rsid w:val="00A32CF1"/>
    <w:rsid w:val="00A333DD"/>
    <w:rsid w:val="00A33474"/>
    <w:rsid w:val="00A33C51"/>
    <w:rsid w:val="00A33C84"/>
    <w:rsid w:val="00A33C99"/>
    <w:rsid w:val="00A33FE3"/>
    <w:rsid w:val="00A3432A"/>
    <w:rsid w:val="00A3475E"/>
    <w:rsid w:val="00A34A5C"/>
    <w:rsid w:val="00A34B3D"/>
    <w:rsid w:val="00A34C21"/>
    <w:rsid w:val="00A34E2B"/>
    <w:rsid w:val="00A3548B"/>
    <w:rsid w:val="00A3563D"/>
    <w:rsid w:val="00A35779"/>
    <w:rsid w:val="00A35840"/>
    <w:rsid w:val="00A3592C"/>
    <w:rsid w:val="00A35A4C"/>
    <w:rsid w:val="00A35B48"/>
    <w:rsid w:val="00A35C6E"/>
    <w:rsid w:val="00A35CDD"/>
    <w:rsid w:val="00A35F1C"/>
    <w:rsid w:val="00A360D7"/>
    <w:rsid w:val="00A362A2"/>
    <w:rsid w:val="00A362B1"/>
    <w:rsid w:val="00A366D5"/>
    <w:rsid w:val="00A36863"/>
    <w:rsid w:val="00A36A7D"/>
    <w:rsid w:val="00A36BD1"/>
    <w:rsid w:val="00A36D1D"/>
    <w:rsid w:val="00A36F02"/>
    <w:rsid w:val="00A3706C"/>
    <w:rsid w:val="00A37125"/>
    <w:rsid w:val="00A3713F"/>
    <w:rsid w:val="00A371ED"/>
    <w:rsid w:val="00A37230"/>
    <w:rsid w:val="00A375DE"/>
    <w:rsid w:val="00A37615"/>
    <w:rsid w:val="00A376CC"/>
    <w:rsid w:val="00A37895"/>
    <w:rsid w:val="00A37920"/>
    <w:rsid w:val="00A379B0"/>
    <w:rsid w:val="00A379D5"/>
    <w:rsid w:val="00A37A50"/>
    <w:rsid w:val="00A37DBE"/>
    <w:rsid w:val="00A37F3A"/>
    <w:rsid w:val="00A401B4"/>
    <w:rsid w:val="00A401F2"/>
    <w:rsid w:val="00A4048E"/>
    <w:rsid w:val="00A405DC"/>
    <w:rsid w:val="00A40985"/>
    <w:rsid w:val="00A409ED"/>
    <w:rsid w:val="00A40DD1"/>
    <w:rsid w:val="00A4109F"/>
    <w:rsid w:val="00A4149C"/>
    <w:rsid w:val="00A414A1"/>
    <w:rsid w:val="00A414B1"/>
    <w:rsid w:val="00A4175A"/>
    <w:rsid w:val="00A41CDC"/>
    <w:rsid w:val="00A41F11"/>
    <w:rsid w:val="00A42040"/>
    <w:rsid w:val="00A4213E"/>
    <w:rsid w:val="00A42401"/>
    <w:rsid w:val="00A42885"/>
    <w:rsid w:val="00A42DDD"/>
    <w:rsid w:val="00A42F3A"/>
    <w:rsid w:val="00A43295"/>
    <w:rsid w:val="00A4330E"/>
    <w:rsid w:val="00A4334D"/>
    <w:rsid w:val="00A436DC"/>
    <w:rsid w:val="00A43AFD"/>
    <w:rsid w:val="00A44266"/>
    <w:rsid w:val="00A446AD"/>
    <w:rsid w:val="00A446DC"/>
    <w:rsid w:val="00A44804"/>
    <w:rsid w:val="00A44B34"/>
    <w:rsid w:val="00A44B35"/>
    <w:rsid w:val="00A44C16"/>
    <w:rsid w:val="00A44ED3"/>
    <w:rsid w:val="00A44F2B"/>
    <w:rsid w:val="00A44F94"/>
    <w:rsid w:val="00A44FF8"/>
    <w:rsid w:val="00A450E4"/>
    <w:rsid w:val="00A4533C"/>
    <w:rsid w:val="00A457DD"/>
    <w:rsid w:val="00A45820"/>
    <w:rsid w:val="00A45DE6"/>
    <w:rsid w:val="00A46347"/>
    <w:rsid w:val="00A464CE"/>
    <w:rsid w:val="00A467B3"/>
    <w:rsid w:val="00A468E6"/>
    <w:rsid w:val="00A4691A"/>
    <w:rsid w:val="00A46A38"/>
    <w:rsid w:val="00A46A88"/>
    <w:rsid w:val="00A46B5B"/>
    <w:rsid w:val="00A46C3D"/>
    <w:rsid w:val="00A46EB7"/>
    <w:rsid w:val="00A46F6B"/>
    <w:rsid w:val="00A46FEC"/>
    <w:rsid w:val="00A47061"/>
    <w:rsid w:val="00A4715B"/>
    <w:rsid w:val="00A4746D"/>
    <w:rsid w:val="00A475BC"/>
    <w:rsid w:val="00A47677"/>
    <w:rsid w:val="00A47970"/>
    <w:rsid w:val="00A479CC"/>
    <w:rsid w:val="00A479E9"/>
    <w:rsid w:val="00A47EA5"/>
    <w:rsid w:val="00A50038"/>
    <w:rsid w:val="00A500DB"/>
    <w:rsid w:val="00A50480"/>
    <w:rsid w:val="00A5075B"/>
    <w:rsid w:val="00A5087B"/>
    <w:rsid w:val="00A50B61"/>
    <w:rsid w:val="00A50E12"/>
    <w:rsid w:val="00A5103B"/>
    <w:rsid w:val="00A51097"/>
    <w:rsid w:val="00A5139A"/>
    <w:rsid w:val="00A51651"/>
    <w:rsid w:val="00A5165C"/>
    <w:rsid w:val="00A51670"/>
    <w:rsid w:val="00A516B1"/>
    <w:rsid w:val="00A51A58"/>
    <w:rsid w:val="00A51B93"/>
    <w:rsid w:val="00A51E89"/>
    <w:rsid w:val="00A51FA8"/>
    <w:rsid w:val="00A51FCD"/>
    <w:rsid w:val="00A52142"/>
    <w:rsid w:val="00A525F8"/>
    <w:rsid w:val="00A5269A"/>
    <w:rsid w:val="00A526D2"/>
    <w:rsid w:val="00A528E4"/>
    <w:rsid w:val="00A5295D"/>
    <w:rsid w:val="00A52A84"/>
    <w:rsid w:val="00A52A9B"/>
    <w:rsid w:val="00A52AE5"/>
    <w:rsid w:val="00A52AF3"/>
    <w:rsid w:val="00A52BF7"/>
    <w:rsid w:val="00A52D32"/>
    <w:rsid w:val="00A52DC6"/>
    <w:rsid w:val="00A52E47"/>
    <w:rsid w:val="00A5329A"/>
    <w:rsid w:val="00A534D5"/>
    <w:rsid w:val="00A538D9"/>
    <w:rsid w:val="00A53A0C"/>
    <w:rsid w:val="00A53B9B"/>
    <w:rsid w:val="00A53C15"/>
    <w:rsid w:val="00A53C6B"/>
    <w:rsid w:val="00A53CA8"/>
    <w:rsid w:val="00A53ED2"/>
    <w:rsid w:val="00A5407B"/>
    <w:rsid w:val="00A54222"/>
    <w:rsid w:val="00A54335"/>
    <w:rsid w:val="00A5440B"/>
    <w:rsid w:val="00A54744"/>
    <w:rsid w:val="00A54A2B"/>
    <w:rsid w:val="00A54D1B"/>
    <w:rsid w:val="00A55024"/>
    <w:rsid w:val="00A5515B"/>
    <w:rsid w:val="00A55274"/>
    <w:rsid w:val="00A554FF"/>
    <w:rsid w:val="00A5571C"/>
    <w:rsid w:val="00A55980"/>
    <w:rsid w:val="00A55A02"/>
    <w:rsid w:val="00A55A76"/>
    <w:rsid w:val="00A55B85"/>
    <w:rsid w:val="00A55C25"/>
    <w:rsid w:val="00A562B3"/>
    <w:rsid w:val="00A5660F"/>
    <w:rsid w:val="00A56C53"/>
    <w:rsid w:val="00A56CAE"/>
    <w:rsid w:val="00A56D13"/>
    <w:rsid w:val="00A56DB6"/>
    <w:rsid w:val="00A56E6A"/>
    <w:rsid w:val="00A56FA7"/>
    <w:rsid w:val="00A57346"/>
    <w:rsid w:val="00A57494"/>
    <w:rsid w:val="00A57661"/>
    <w:rsid w:val="00A57969"/>
    <w:rsid w:val="00A57ABE"/>
    <w:rsid w:val="00A57EC8"/>
    <w:rsid w:val="00A60362"/>
    <w:rsid w:val="00A60489"/>
    <w:rsid w:val="00A60554"/>
    <w:rsid w:val="00A6075E"/>
    <w:rsid w:val="00A60ADA"/>
    <w:rsid w:val="00A60B38"/>
    <w:rsid w:val="00A60FAD"/>
    <w:rsid w:val="00A611A7"/>
    <w:rsid w:val="00A614E2"/>
    <w:rsid w:val="00A61943"/>
    <w:rsid w:val="00A6197B"/>
    <w:rsid w:val="00A61C92"/>
    <w:rsid w:val="00A61CC8"/>
    <w:rsid w:val="00A61EEA"/>
    <w:rsid w:val="00A621F3"/>
    <w:rsid w:val="00A6235A"/>
    <w:rsid w:val="00A62529"/>
    <w:rsid w:val="00A627DB"/>
    <w:rsid w:val="00A62856"/>
    <w:rsid w:val="00A62924"/>
    <w:rsid w:val="00A62B38"/>
    <w:rsid w:val="00A62B8C"/>
    <w:rsid w:val="00A62DFD"/>
    <w:rsid w:val="00A62F46"/>
    <w:rsid w:val="00A62F85"/>
    <w:rsid w:val="00A630B1"/>
    <w:rsid w:val="00A631CD"/>
    <w:rsid w:val="00A638CC"/>
    <w:rsid w:val="00A63ACB"/>
    <w:rsid w:val="00A63C4C"/>
    <w:rsid w:val="00A63F72"/>
    <w:rsid w:val="00A641AB"/>
    <w:rsid w:val="00A64410"/>
    <w:rsid w:val="00A644DD"/>
    <w:rsid w:val="00A6465F"/>
    <w:rsid w:val="00A64695"/>
    <w:rsid w:val="00A64699"/>
    <w:rsid w:val="00A64948"/>
    <w:rsid w:val="00A64F89"/>
    <w:rsid w:val="00A64F92"/>
    <w:rsid w:val="00A64FD2"/>
    <w:rsid w:val="00A6507C"/>
    <w:rsid w:val="00A65201"/>
    <w:rsid w:val="00A6536B"/>
    <w:rsid w:val="00A653DB"/>
    <w:rsid w:val="00A65500"/>
    <w:rsid w:val="00A65581"/>
    <w:rsid w:val="00A65770"/>
    <w:rsid w:val="00A65778"/>
    <w:rsid w:val="00A66018"/>
    <w:rsid w:val="00A6632A"/>
    <w:rsid w:val="00A664F0"/>
    <w:rsid w:val="00A6689C"/>
    <w:rsid w:val="00A6693C"/>
    <w:rsid w:val="00A673E0"/>
    <w:rsid w:val="00A67409"/>
    <w:rsid w:val="00A6797D"/>
    <w:rsid w:val="00A67D73"/>
    <w:rsid w:val="00A7001E"/>
    <w:rsid w:val="00A7050B"/>
    <w:rsid w:val="00A70649"/>
    <w:rsid w:val="00A7073B"/>
    <w:rsid w:val="00A70754"/>
    <w:rsid w:val="00A707A9"/>
    <w:rsid w:val="00A709CD"/>
    <w:rsid w:val="00A70CD0"/>
    <w:rsid w:val="00A70DA8"/>
    <w:rsid w:val="00A70EB2"/>
    <w:rsid w:val="00A71264"/>
    <w:rsid w:val="00A713D5"/>
    <w:rsid w:val="00A718AC"/>
    <w:rsid w:val="00A71D17"/>
    <w:rsid w:val="00A71DD4"/>
    <w:rsid w:val="00A71E46"/>
    <w:rsid w:val="00A71F0D"/>
    <w:rsid w:val="00A72406"/>
    <w:rsid w:val="00A7243B"/>
    <w:rsid w:val="00A724D2"/>
    <w:rsid w:val="00A72650"/>
    <w:rsid w:val="00A72986"/>
    <w:rsid w:val="00A72B2E"/>
    <w:rsid w:val="00A72D4C"/>
    <w:rsid w:val="00A72F4D"/>
    <w:rsid w:val="00A72F95"/>
    <w:rsid w:val="00A7311A"/>
    <w:rsid w:val="00A732A5"/>
    <w:rsid w:val="00A7361E"/>
    <w:rsid w:val="00A7389E"/>
    <w:rsid w:val="00A738B1"/>
    <w:rsid w:val="00A738D9"/>
    <w:rsid w:val="00A7392D"/>
    <w:rsid w:val="00A73999"/>
    <w:rsid w:val="00A73CDA"/>
    <w:rsid w:val="00A73F16"/>
    <w:rsid w:val="00A74202"/>
    <w:rsid w:val="00A742F8"/>
    <w:rsid w:val="00A7430D"/>
    <w:rsid w:val="00A74603"/>
    <w:rsid w:val="00A74774"/>
    <w:rsid w:val="00A74BC7"/>
    <w:rsid w:val="00A74CB2"/>
    <w:rsid w:val="00A74DBA"/>
    <w:rsid w:val="00A75064"/>
    <w:rsid w:val="00A75539"/>
    <w:rsid w:val="00A75946"/>
    <w:rsid w:val="00A75BAB"/>
    <w:rsid w:val="00A75C69"/>
    <w:rsid w:val="00A75CF3"/>
    <w:rsid w:val="00A75CF8"/>
    <w:rsid w:val="00A75E27"/>
    <w:rsid w:val="00A75EA9"/>
    <w:rsid w:val="00A75F45"/>
    <w:rsid w:val="00A760B1"/>
    <w:rsid w:val="00A7636D"/>
    <w:rsid w:val="00A763D6"/>
    <w:rsid w:val="00A76510"/>
    <w:rsid w:val="00A766A3"/>
    <w:rsid w:val="00A7672B"/>
    <w:rsid w:val="00A7684A"/>
    <w:rsid w:val="00A76980"/>
    <w:rsid w:val="00A76C73"/>
    <w:rsid w:val="00A77372"/>
    <w:rsid w:val="00A774FE"/>
    <w:rsid w:val="00A77638"/>
    <w:rsid w:val="00A77662"/>
    <w:rsid w:val="00A776F7"/>
    <w:rsid w:val="00A778A4"/>
    <w:rsid w:val="00A779E9"/>
    <w:rsid w:val="00A77D76"/>
    <w:rsid w:val="00A77EFF"/>
    <w:rsid w:val="00A80018"/>
    <w:rsid w:val="00A8006E"/>
    <w:rsid w:val="00A802B3"/>
    <w:rsid w:val="00A802F4"/>
    <w:rsid w:val="00A805F5"/>
    <w:rsid w:val="00A80673"/>
    <w:rsid w:val="00A807D4"/>
    <w:rsid w:val="00A80992"/>
    <w:rsid w:val="00A80DF2"/>
    <w:rsid w:val="00A80E08"/>
    <w:rsid w:val="00A80ECB"/>
    <w:rsid w:val="00A80FC4"/>
    <w:rsid w:val="00A8113B"/>
    <w:rsid w:val="00A811E2"/>
    <w:rsid w:val="00A81252"/>
    <w:rsid w:val="00A812F9"/>
    <w:rsid w:val="00A81525"/>
    <w:rsid w:val="00A815D2"/>
    <w:rsid w:val="00A81811"/>
    <w:rsid w:val="00A81847"/>
    <w:rsid w:val="00A818EC"/>
    <w:rsid w:val="00A81924"/>
    <w:rsid w:val="00A81B6C"/>
    <w:rsid w:val="00A81CA1"/>
    <w:rsid w:val="00A81D17"/>
    <w:rsid w:val="00A824EF"/>
    <w:rsid w:val="00A82656"/>
    <w:rsid w:val="00A82895"/>
    <w:rsid w:val="00A829A1"/>
    <w:rsid w:val="00A82B82"/>
    <w:rsid w:val="00A82DD7"/>
    <w:rsid w:val="00A82DF2"/>
    <w:rsid w:val="00A82ECB"/>
    <w:rsid w:val="00A8303A"/>
    <w:rsid w:val="00A8305C"/>
    <w:rsid w:val="00A832C7"/>
    <w:rsid w:val="00A83457"/>
    <w:rsid w:val="00A834E1"/>
    <w:rsid w:val="00A83801"/>
    <w:rsid w:val="00A83828"/>
    <w:rsid w:val="00A83BFF"/>
    <w:rsid w:val="00A83EFE"/>
    <w:rsid w:val="00A83F7B"/>
    <w:rsid w:val="00A841FD"/>
    <w:rsid w:val="00A84207"/>
    <w:rsid w:val="00A84339"/>
    <w:rsid w:val="00A84348"/>
    <w:rsid w:val="00A844CA"/>
    <w:rsid w:val="00A844DB"/>
    <w:rsid w:val="00A845BD"/>
    <w:rsid w:val="00A84618"/>
    <w:rsid w:val="00A84876"/>
    <w:rsid w:val="00A84C01"/>
    <w:rsid w:val="00A84FF5"/>
    <w:rsid w:val="00A850AB"/>
    <w:rsid w:val="00A8527C"/>
    <w:rsid w:val="00A8543D"/>
    <w:rsid w:val="00A8559D"/>
    <w:rsid w:val="00A85D0B"/>
    <w:rsid w:val="00A85DA2"/>
    <w:rsid w:val="00A860A4"/>
    <w:rsid w:val="00A860D8"/>
    <w:rsid w:val="00A861DA"/>
    <w:rsid w:val="00A862C2"/>
    <w:rsid w:val="00A86446"/>
    <w:rsid w:val="00A86481"/>
    <w:rsid w:val="00A864AB"/>
    <w:rsid w:val="00A868E8"/>
    <w:rsid w:val="00A869BC"/>
    <w:rsid w:val="00A86E48"/>
    <w:rsid w:val="00A86F23"/>
    <w:rsid w:val="00A86FC9"/>
    <w:rsid w:val="00A8738C"/>
    <w:rsid w:val="00A8758A"/>
    <w:rsid w:val="00A87596"/>
    <w:rsid w:val="00A8759C"/>
    <w:rsid w:val="00A87710"/>
    <w:rsid w:val="00A87989"/>
    <w:rsid w:val="00A87D3D"/>
    <w:rsid w:val="00A87FF3"/>
    <w:rsid w:val="00A9062D"/>
    <w:rsid w:val="00A90988"/>
    <w:rsid w:val="00A90A7B"/>
    <w:rsid w:val="00A90CB4"/>
    <w:rsid w:val="00A90E04"/>
    <w:rsid w:val="00A91125"/>
    <w:rsid w:val="00A91766"/>
    <w:rsid w:val="00A919A7"/>
    <w:rsid w:val="00A91F7F"/>
    <w:rsid w:val="00A91FC6"/>
    <w:rsid w:val="00A92045"/>
    <w:rsid w:val="00A92057"/>
    <w:rsid w:val="00A92219"/>
    <w:rsid w:val="00A9230A"/>
    <w:rsid w:val="00A92861"/>
    <w:rsid w:val="00A928B9"/>
    <w:rsid w:val="00A929C1"/>
    <w:rsid w:val="00A92B77"/>
    <w:rsid w:val="00A934AA"/>
    <w:rsid w:val="00A93605"/>
    <w:rsid w:val="00A936C0"/>
    <w:rsid w:val="00A936C5"/>
    <w:rsid w:val="00A9372C"/>
    <w:rsid w:val="00A93954"/>
    <w:rsid w:val="00A93B14"/>
    <w:rsid w:val="00A93D81"/>
    <w:rsid w:val="00A93D8E"/>
    <w:rsid w:val="00A93DFD"/>
    <w:rsid w:val="00A94251"/>
    <w:rsid w:val="00A9448C"/>
    <w:rsid w:val="00A94B4C"/>
    <w:rsid w:val="00A94CDC"/>
    <w:rsid w:val="00A94D74"/>
    <w:rsid w:val="00A94D75"/>
    <w:rsid w:val="00A95011"/>
    <w:rsid w:val="00A9541B"/>
    <w:rsid w:val="00A95C2F"/>
    <w:rsid w:val="00A95E02"/>
    <w:rsid w:val="00A95F05"/>
    <w:rsid w:val="00A9602D"/>
    <w:rsid w:val="00A96033"/>
    <w:rsid w:val="00A96131"/>
    <w:rsid w:val="00A962CC"/>
    <w:rsid w:val="00A9645B"/>
    <w:rsid w:val="00A96B3B"/>
    <w:rsid w:val="00A96C0B"/>
    <w:rsid w:val="00A96D78"/>
    <w:rsid w:val="00A96E33"/>
    <w:rsid w:val="00A96EA2"/>
    <w:rsid w:val="00A96F01"/>
    <w:rsid w:val="00A97239"/>
    <w:rsid w:val="00A97382"/>
    <w:rsid w:val="00A974CF"/>
    <w:rsid w:val="00A9755E"/>
    <w:rsid w:val="00A978CA"/>
    <w:rsid w:val="00A97BE9"/>
    <w:rsid w:val="00A97DF7"/>
    <w:rsid w:val="00A97F16"/>
    <w:rsid w:val="00AA0168"/>
    <w:rsid w:val="00AA045B"/>
    <w:rsid w:val="00AA053B"/>
    <w:rsid w:val="00AA05B0"/>
    <w:rsid w:val="00AA05E0"/>
    <w:rsid w:val="00AA06CE"/>
    <w:rsid w:val="00AA06DE"/>
    <w:rsid w:val="00AA0B4F"/>
    <w:rsid w:val="00AA0DF1"/>
    <w:rsid w:val="00AA0FFF"/>
    <w:rsid w:val="00AA116F"/>
    <w:rsid w:val="00AA117A"/>
    <w:rsid w:val="00AA14AC"/>
    <w:rsid w:val="00AA14B3"/>
    <w:rsid w:val="00AA14BA"/>
    <w:rsid w:val="00AA1625"/>
    <w:rsid w:val="00AA1C32"/>
    <w:rsid w:val="00AA1CAD"/>
    <w:rsid w:val="00AA1CD6"/>
    <w:rsid w:val="00AA2272"/>
    <w:rsid w:val="00AA22A8"/>
    <w:rsid w:val="00AA22B3"/>
    <w:rsid w:val="00AA2872"/>
    <w:rsid w:val="00AA299C"/>
    <w:rsid w:val="00AA2A00"/>
    <w:rsid w:val="00AA2D19"/>
    <w:rsid w:val="00AA2F32"/>
    <w:rsid w:val="00AA2F6E"/>
    <w:rsid w:val="00AA31F4"/>
    <w:rsid w:val="00AA3302"/>
    <w:rsid w:val="00AA335D"/>
    <w:rsid w:val="00AA3839"/>
    <w:rsid w:val="00AA38B7"/>
    <w:rsid w:val="00AA38FE"/>
    <w:rsid w:val="00AA3919"/>
    <w:rsid w:val="00AA3B04"/>
    <w:rsid w:val="00AA3D80"/>
    <w:rsid w:val="00AA3F99"/>
    <w:rsid w:val="00AA403D"/>
    <w:rsid w:val="00AA4782"/>
    <w:rsid w:val="00AA480E"/>
    <w:rsid w:val="00AA48DE"/>
    <w:rsid w:val="00AA499C"/>
    <w:rsid w:val="00AA4CE6"/>
    <w:rsid w:val="00AA4E67"/>
    <w:rsid w:val="00AA4F85"/>
    <w:rsid w:val="00AA547C"/>
    <w:rsid w:val="00AA54CF"/>
    <w:rsid w:val="00AA55BD"/>
    <w:rsid w:val="00AA57BB"/>
    <w:rsid w:val="00AA59B2"/>
    <w:rsid w:val="00AA59BB"/>
    <w:rsid w:val="00AA59C3"/>
    <w:rsid w:val="00AA5A66"/>
    <w:rsid w:val="00AA5D64"/>
    <w:rsid w:val="00AA5D69"/>
    <w:rsid w:val="00AA60C9"/>
    <w:rsid w:val="00AA661D"/>
    <w:rsid w:val="00AA671C"/>
    <w:rsid w:val="00AA6878"/>
    <w:rsid w:val="00AA69D5"/>
    <w:rsid w:val="00AA6A0A"/>
    <w:rsid w:val="00AA6BE4"/>
    <w:rsid w:val="00AA6D50"/>
    <w:rsid w:val="00AA6E9D"/>
    <w:rsid w:val="00AA6F8A"/>
    <w:rsid w:val="00AA716A"/>
    <w:rsid w:val="00AA71C5"/>
    <w:rsid w:val="00AA72D5"/>
    <w:rsid w:val="00AA73BB"/>
    <w:rsid w:val="00AA73EE"/>
    <w:rsid w:val="00AA74FB"/>
    <w:rsid w:val="00AA7A07"/>
    <w:rsid w:val="00AA7A1D"/>
    <w:rsid w:val="00AA7B41"/>
    <w:rsid w:val="00AA7DEB"/>
    <w:rsid w:val="00AB05D6"/>
    <w:rsid w:val="00AB0644"/>
    <w:rsid w:val="00AB0A31"/>
    <w:rsid w:val="00AB0A59"/>
    <w:rsid w:val="00AB166F"/>
    <w:rsid w:val="00AB17E5"/>
    <w:rsid w:val="00AB1936"/>
    <w:rsid w:val="00AB1A01"/>
    <w:rsid w:val="00AB1BAB"/>
    <w:rsid w:val="00AB1C23"/>
    <w:rsid w:val="00AB1D0E"/>
    <w:rsid w:val="00AB1E86"/>
    <w:rsid w:val="00AB2014"/>
    <w:rsid w:val="00AB20E8"/>
    <w:rsid w:val="00AB21A4"/>
    <w:rsid w:val="00AB2329"/>
    <w:rsid w:val="00AB2A71"/>
    <w:rsid w:val="00AB2A82"/>
    <w:rsid w:val="00AB2D54"/>
    <w:rsid w:val="00AB3002"/>
    <w:rsid w:val="00AB3851"/>
    <w:rsid w:val="00AB38B6"/>
    <w:rsid w:val="00AB3939"/>
    <w:rsid w:val="00AB3B1E"/>
    <w:rsid w:val="00AB3F43"/>
    <w:rsid w:val="00AB41D4"/>
    <w:rsid w:val="00AB4283"/>
    <w:rsid w:val="00AB47E4"/>
    <w:rsid w:val="00AB482F"/>
    <w:rsid w:val="00AB49F2"/>
    <w:rsid w:val="00AB4C1E"/>
    <w:rsid w:val="00AB4E11"/>
    <w:rsid w:val="00AB50CE"/>
    <w:rsid w:val="00AB5141"/>
    <w:rsid w:val="00AB521B"/>
    <w:rsid w:val="00AB5254"/>
    <w:rsid w:val="00AB5274"/>
    <w:rsid w:val="00AB5470"/>
    <w:rsid w:val="00AB5727"/>
    <w:rsid w:val="00AB5838"/>
    <w:rsid w:val="00AB5B70"/>
    <w:rsid w:val="00AB5C18"/>
    <w:rsid w:val="00AB5E72"/>
    <w:rsid w:val="00AB5FBD"/>
    <w:rsid w:val="00AB609C"/>
    <w:rsid w:val="00AB628A"/>
    <w:rsid w:val="00AB62CB"/>
    <w:rsid w:val="00AB63EF"/>
    <w:rsid w:val="00AB6643"/>
    <w:rsid w:val="00AB6686"/>
    <w:rsid w:val="00AB671F"/>
    <w:rsid w:val="00AB68AD"/>
    <w:rsid w:val="00AB6940"/>
    <w:rsid w:val="00AB69C0"/>
    <w:rsid w:val="00AB6D9A"/>
    <w:rsid w:val="00AB6DB7"/>
    <w:rsid w:val="00AB6E42"/>
    <w:rsid w:val="00AB6F00"/>
    <w:rsid w:val="00AB7028"/>
    <w:rsid w:val="00AB7084"/>
    <w:rsid w:val="00AB7198"/>
    <w:rsid w:val="00AB727D"/>
    <w:rsid w:val="00AB7574"/>
    <w:rsid w:val="00AB762C"/>
    <w:rsid w:val="00AB763E"/>
    <w:rsid w:val="00AB798C"/>
    <w:rsid w:val="00AB7A3B"/>
    <w:rsid w:val="00AB7A83"/>
    <w:rsid w:val="00AB7BAF"/>
    <w:rsid w:val="00AB7BD2"/>
    <w:rsid w:val="00AC01D9"/>
    <w:rsid w:val="00AC0219"/>
    <w:rsid w:val="00AC03EA"/>
    <w:rsid w:val="00AC041E"/>
    <w:rsid w:val="00AC04A9"/>
    <w:rsid w:val="00AC0587"/>
    <w:rsid w:val="00AC06F5"/>
    <w:rsid w:val="00AC0A19"/>
    <w:rsid w:val="00AC0CF6"/>
    <w:rsid w:val="00AC0E33"/>
    <w:rsid w:val="00AC0EC3"/>
    <w:rsid w:val="00AC11A7"/>
    <w:rsid w:val="00AC184F"/>
    <w:rsid w:val="00AC1957"/>
    <w:rsid w:val="00AC1A0D"/>
    <w:rsid w:val="00AC1A9A"/>
    <w:rsid w:val="00AC1B4B"/>
    <w:rsid w:val="00AC1CB8"/>
    <w:rsid w:val="00AC1CF4"/>
    <w:rsid w:val="00AC1E36"/>
    <w:rsid w:val="00AC1FED"/>
    <w:rsid w:val="00AC1FFB"/>
    <w:rsid w:val="00AC21CE"/>
    <w:rsid w:val="00AC25F4"/>
    <w:rsid w:val="00AC263F"/>
    <w:rsid w:val="00AC266D"/>
    <w:rsid w:val="00AC27CE"/>
    <w:rsid w:val="00AC2D10"/>
    <w:rsid w:val="00AC2D27"/>
    <w:rsid w:val="00AC2DB9"/>
    <w:rsid w:val="00AC2EFC"/>
    <w:rsid w:val="00AC2F06"/>
    <w:rsid w:val="00AC319D"/>
    <w:rsid w:val="00AC31D4"/>
    <w:rsid w:val="00AC3320"/>
    <w:rsid w:val="00AC345C"/>
    <w:rsid w:val="00AC357E"/>
    <w:rsid w:val="00AC3B37"/>
    <w:rsid w:val="00AC3C61"/>
    <w:rsid w:val="00AC3DF0"/>
    <w:rsid w:val="00AC3F36"/>
    <w:rsid w:val="00AC416D"/>
    <w:rsid w:val="00AC43D5"/>
    <w:rsid w:val="00AC4587"/>
    <w:rsid w:val="00AC4663"/>
    <w:rsid w:val="00AC475A"/>
    <w:rsid w:val="00AC4856"/>
    <w:rsid w:val="00AC4B8C"/>
    <w:rsid w:val="00AC4D39"/>
    <w:rsid w:val="00AC4E5D"/>
    <w:rsid w:val="00AC4EB6"/>
    <w:rsid w:val="00AC4FD4"/>
    <w:rsid w:val="00AC56A5"/>
    <w:rsid w:val="00AC5C7E"/>
    <w:rsid w:val="00AC5D47"/>
    <w:rsid w:val="00AC5D71"/>
    <w:rsid w:val="00AC5DF7"/>
    <w:rsid w:val="00AC603E"/>
    <w:rsid w:val="00AC6E01"/>
    <w:rsid w:val="00AC6F87"/>
    <w:rsid w:val="00AC6F9F"/>
    <w:rsid w:val="00AC711F"/>
    <w:rsid w:val="00AC7374"/>
    <w:rsid w:val="00AC77C0"/>
    <w:rsid w:val="00AC7E50"/>
    <w:rsid w:val="00AD0017"/>
    <w:rsid w:val="00AD00EF"/>
    <w:rsid w:val="00AD02B7"/>
    <w:rsid w:val="00AD036D"/>
    <w:rsid w:val="00AD04F9"/>
    <w:rsid w:val="00AD0681"/>
    <w:rsid w:val="00AD0692"/>
    <w:rsid w:val="00AD07A9"/>
    <w:rsid w:val="00AD0A9D"/>
    <w:rsid w:val="00AD0BCA"/>
    <w:rsid w:val="00AD0DDA"/>
    <w:rsid w:val="00AD1012"/>
    <w:rsid w:val="00AD13E2"/>
    <w:rsid w:val="00AD1485"/>
    <w:rsid w:val="00AD1661"/>
    <w:rsid w:val="00AD18E0"/>
    <w:rsid w:val="00AD20AC"/>
    <w:rsid w:val="00AD2708"/>
    <w:rsid w:val="00AD276E"/>
    <w:rsid w:val="00AD2820"/>
    <w:rsid w:val="00AD2967"/>
    <w:rsid w:val="00AD2B19"/>
    <w:rsid w:val="00AD2D76"/>
    <w:rsid w:val="00AD373B"/>
    <w:rsid w:val="00AD37F2"/>
    <w:rsid w:val="00AD37F6"/>
    <w:rsid w:val="00AD381F"/>
    <w:rsid w:val="00AD3928"/>
    <w:rsid w:val="00AD3C58"/>
    <w:rsid w:val="00AD3DF5"/>
    <w:rsid w:val="00AD3EE7"/>
    <w:rsid w:val="00AD3F5F"/>
    <w:rsid w:val="00AD4038"/>
    <w:rsid w:val="00AD408D"/>
    <w:rsid w:val="00AD408E"/>
    <w:rsid w:val="00AD4280"/>
    <w:rsid w:val="00AD45D9"/>
    <w:rsid w:val="00AD4960"/>
    <w:rsid w:val="00AD4BB4"/>
    <w:rsid w:val="00AD51B2"/>
    <w:rsid w:val="00AD5237"/>
    <w:rsid w:val="00AD5692"/>
    <w:rsid w:val="00AD589D"/>
    <w:rsid w:val="00AD5F42"/>
    <w:rsid w:val="00AD62BC"/>
    <w:rsid w:val="00AD6301"/>
    <w:rsid w:val="00AD65EE"/>
    <w:rsid w:val="00AD6621"/>
    <w:rsid w:val="00AD6668"/>
    <w:rsid w:val="00AD6748"/>
    <w:rsid w:val="00AD674F"/>
    <w:rsid w:val="00AD6B82"/>
    <w:rsid w:val="00AD6C27"/>
    <w:rsid w:val="00AD6CB3"/>
    <w:rsid w:val="00AD6D69"/>
    <w:rsid w:val="00AD724A"/>
    <w:rsid w:val="00AD7695"/>
    <w:rsid w:val="00AD7A96"/>
    <w:rsid w:val="00AD7AF3"/>
    <w:rsid w:val="00AD7E14"/>
    <w:rsid w:val="00AD7EBB"/>
    <w:rsid w:val="00AE00C5"/>
    <w:rsid w:val="00AE02DF"/>
    <w:rsid w:val="00AE0529"/>
    <w:rsid w:val="00AE054D"/>
    <w:rsid w:val="00AE05C9"/>
    <w:rsid w:val="00AE0829"/>
    <w:rsid w:val="00AE0A92"/>
    <w:rsid w:val="00AE0D7E"/>
    <w:rsid w:val="00AE0DAF"/>
    <w:rsid w:val="00AE1073"/>
    <w:rsid w:val="00AE1121"/>
    <w:rsid w:val="00AE1419"/>
    <w:rsid w:val="00AE1479"/>
    <w:rsid w:val="00AE1574"/>
    <w:rsid w:val="00AE196A"/>
    <w:rsid w:val="00AE1C12"/>
    <w:rsid w:val="00AE2060"/>
    <w:rsid w:val="00AE20D9"/>
    <w:rsid w:val="00AE213F"/>
    <w:rsid w:val="00AE2208"/>
    <w:rsid w:val="00AE23EC"/>
    <w:rsid w:val="00AE24D3"/>
    <w:rsid w:val="00AE25BD"/>
    <w:rsid w:val="00AE25F0"/>
    <w:rsid w:val="00AE2647"/>
    <w:rsid w:val="00AE289C"/>
    <w:rsid w:val="00AE2967"/>
    <w:rsid w:val="00AE29B3"/>
    <w:rsid w:val="00AE2AEE"/>
    <w:rsid w:val="00AE2BC6"/>
    <w:rsid w:val="00AE2DF9"/>
    <w:rsid w:val="00AE2E15"/>
    <w:rsid w:val="00AE30E9"/>
    <w:rsid w:val="00AE3230"/>
    <w:rsid w:val="00AE36D0"/>
    <w:rsid w:val="00AE3701"/>
    <w:rsid w:val="00AE3EB0"/>
    <w:rsid w:val="00AE3F29"/>
    <w:rsid w:val="00AE3FB6"/>
    <w:rsid w:val="00AE45B2"/>
    <w:rsid w:val="00AE48A3"/>
    <w:rsid w:val="00AE4B91"/>
    <w:rsid w:val="00AE4C04"/>
    <w:rsid w:val="00AE4CF0"/>
    <w:rsid w:val="00AE4FBB"/>
    <w:rsid w:val="00AE53E1"/>
    <w:rsid w:val="00AE53EB"/>
    <w:rsid w:val="00AE54A5"/>
    <w:rsid w:val="00AE5504"/>
    <w:rsid w:val="00AE56F9"/>
    <w:rsid w:val="00AE575C"/>
    <w:rsid w:val="00AE57A6"/>
    <w:rsid w:val="00AE58AF"/>
    <w:rsid w:val="00AE5A90"/>
    <w:rsid w:val="00AE5CFF"/>
    <w:rsid w:val="00AE5D80"/>
    <w:rsid w:val="00AE61C5"/>
    <w:rsid w:val="00AE63D2"/>
    <w:rsid w:val="00AE6582"/>
    <w:rsid w:val="00AE6853"/>
    <w:rsid w:val="00AE6D54"/>
    <w:rsid w:val="00AE7363"/>
    <w:rsid w:val="00AE7634"/>
    <w:rsid w:val="00AE7838"/>
    <w:rsid w:val="00AE7864"/>
    <w:rsid w:val="00AE78B1"/>
    <w:rsid w:val="00AE7A9E"/>
    <w:rsid w:val="00AE7BDF"/>
    <w:rsid w:val="00AF011C"/>
    <w:rsid w:val="00AF0729"/>
    <w:rsid w:val="00AF082A"/>
    <w:rsid w:val="00AF0910"/>
    <w:rsid w:val="00AF0AD9"/>
    <w:rsid w:val="00AF0F20"/>
    <w:rsid w:val="00AF0F37"/>
    <w:rsid w:val="00AF0FA8"/>
    <w:rsid w:val="00AF127E"/>
    <w:rsid w:val="00AF1714"/>
    <w:rsid w:val="00AF1822"/>
    <w:rsid w:val="00AF1CEA"/>
    <w:rsid w:val="00AF1D10"/>
    <w:rsid w:val="00AF1F53"/>
    <w:rsid w:val="00AF1F6E"/>
    <w:rsid w:val="00AF2329"/>
    <w:rsid w:val="00AF239B"/>
    <w:rsid w:val="00AF23A3"/>
    <w:rsid w:val="00AF2490"/>
    <w:rsid w:val="00AF26E7"/>
    <w:rsid w:val="00AF343D"/>
    <w:rsid w:val="00AF346F"/>
    <w:rsid w:val="00AF3659"/>
    <w:rsid w:val="00AF36B0"/>
    <w:rsid w:val="00AF37D8"/>
    <w:rsid w:val="00AF39CF"/>
    <w:rsid w:val="00AF3AEF"/>
    <w:rsid w:val="00AF3B5A"/>
    <w:rsid w:val="00AF419D"/>
    <w:rsid w:val="00AF41EB"/>
    <w:rsid w:val="00AF4246"/>
    <w:rsid w:val="00AF4446"/>
    <w:rsid w:val="00AF4590"/>
    <w:rsid w:val="00AF4712"/>
    <w:rsid w:val="00AF4739"/>
    <w:rsid w:val="00AF4791"/>
    <w:rsid w:val="00AF47FC"/>
    <w:rsid w:val="00AF4981"/>
    <w:rsid w:val="00AF4C1E"/>
    <w:rsid w:val="00AF4E71"/>
    <w:rsid w:val="00AF4F37"/>
    <w:rsid w:val="00AF52B7"/>
    <w:rsid w:val="00AF52D6"/>
    <w:rsid w:val="00AF56AB"/>
    <w:rsid w:val="00AF5707"/>
    <w:rsid w:val="00AF5C73"/>
    <w:rsid w:val="00AF5E12"/>
    <w:rsid w:val="00AF5ED1"/>
    <w:rsid w:val="00AF61B2"/>
    <w:rsid w:val="00AF64BB"/>
    <w:rsid w:val="00AF672B"/>
    <w:rsid w:val="00AF6BB0"/>
    <w:rsid w:val="00AF7444"/>
    <w:rsid w:val="00AF7621"/>
    <w:rsid w:val="00AF780B"/>
    <w:rsid w:val="00AF7CC8"/>
    <w:rsid w:val="00AF7F94"/>
    <w:rsid w:val="00AF7FA6"/>
    <w:rsid w:val="00B00060"/>
    <w:rsid w:val="00B001AB"/>
    <w:rsid w:val="00B001BE"/>
    <w:rsid w:val="00B0021C"/>
    <w:rsid w:val="00B0022D"/>
    <w:rsid w:val="00B0039F"/>
    <w:rsid w:val="00B00504"/>
    <w:rsid w:val="00B00632"/>
    <w:rsid w:val="00B00A0B"/>
    <w:rsid w:val="00B00BA7"/>
    <w:rsid w:val="00B00C11"/>
    <w:rsid w:val="00B01075"/>
    <w:rsid w:val="00B01081"/>
    <w:rsid w:val="00B01361"/>
    <w:rsid w:val="00B014EF"/>
    <w:rsid w:val="00B01877"/>
    <w:rsid w:val="00B01A20"/>
    <w:rsid w:val="00B01BB7"/>
    <w:rsid w:val="00B01BFF"/>
    <w:rsid w:val="00B01DE2"/>
    <w:rsid w:val="00B01F82"/>
    <w:rsid w:val="00B01FD5"/>
    <w:rsid w:val="00B020F9"/>
    <w:rsid w:val="00B02206"/>
    <w:rsid w:val="00B0222F"/>
    <w:rsid w:val="00B02493"/>
    <w:rsid w:val="00B024B7"/>
    <w:rsid w:val="00B0271D"/>
    <w:rsid w:val="00B0275E"/>
    <w:rsid w:val="00B02802"/>
    <w:rsid w:val="00B02EDD"/>
    <w:rsid w:val="00B03240"/>
    <w:rsid w:val="00B032C2"/>
    <w:rsid w:val="00B03374"/>
    <w:rsid w:val="00B033CA"/>
    <w:rsid w:val="00B0342C"/>
    <w:rsid w:val="00B03847"/>
    <w:rsid w:val="00B03890"/>
    <w:rsid w:val="00B03D51"/>
    <w:rsid w:val="00B04028"/>
    <w:rsid w:val="00B0453E"/>
    <w:rsid w:val="00B047F0"/>
    <w:rsid w:val="00B048C8"/>
    <w:rsid w:val="00B049D7"/>
    <w:rsid w:val="00B04B3C"/>
    <w:rsid w:val="00B0512E"/>
    <w:rsid w:val="00B051DF"/>
    <w:rsid w:val="00B05566"/>
    <w:rsid w:val="00B05649"/>
    <w:rsid w:val="00B0577E"/>
    <w:rsid w:val="00B05A41"/>
    <w:rsid w:val="00B05F94"/>
    <w:rsid w:val="00B05FB3"/>
    <w:rsid w:val="00B0610F"/>
    <w:rsid w:val="00B06284"/>
    <w:rsid w:val="00B065C6"/>
    <w:rsid w:val="00B06633"/>
    <w:rsid w:val="00B0684B"/>
    <w:rsid w:val="00B068CE"/>
    <w:rsid w:val="00B0722E"/>
    <w:rsid w:val="00B077DA"/>
    <w:rsid w:val="00B07A6E"/>
    <w:rsid w:val="00B07E23"/>
    <w:rsid w:val="00B1032C"/>
    <w:rsid w:val="00B10727"/>
    <w:rsid w:val="00B10858"/>
    <w:rsid w:val="00B108F4"/>
    <w:rsid w:val="00B10B17"/>
    <w:rsid w:val="00B10BEE"/>
    <w:rsid w:val="00B10D36"/>
    <w:rsid w:val="00B10FF1"/>
    <w:rsid w:val="00B11232"/>
    <w:rsid w:val="00B11601"/>
    <w:rsid w:val="00B11C31"/>
    <w:rsid w:val="00B11FE4"/>
    <w:rsid w:val="00B1210A"/>
    <w:rsid w:val="00B1226F"/>
    <w:rsid w:val="00B12467"/>
    <w:rsid w:val="00B12485"/>
    <w:rsid w:val="00B126F6"/>
    <w:rsid w:val="00B1289D"/>
    <w:rsid w:val="00B12D8F"/>
    <w:rsid w:val="00B130D1"/>
    <w:rsid w:val="00B134CC"/>
    <w:rsid w:val="00B135AF"/>
    <w:rsid w:val="00B13971"/>
    <w:rsid w:val="00B13BCF"/>
    <w:rsid w:val="00B13C42"/>
    <w:rsid w:val="00B13CC8"/>
    <w:rsid w:val="00B13CDB"/>
    <w:rsid w:val="00B1405D"/>
    <w:rsid w:val="00B1458B"/>
    <w:rsid w:val="00B1459E"/>
    <w:rsid w:val="00B145AF"/>
    <w:rsid w:val="00B14A33"/>
    <w:rsid w:val="00B14AA7"/>
    <w:rsid w:val="00B14ABD"/>
    <w:rsid w:val="00B14CAC"/>
    <w:rsid w:val="00B14FAE"/>
    <w:rsid w:val="00B15069"/>
    <w:rsid w:val="00B15484"/>
    <w:rsid w:val="00B155EB"/>
    <w:rsid w:val="00B15895"/>
    <w:rsid w:val="00B15EE8"/>
    <w:rsid w:val="00B16209"/>
    <w:rsid w:val="00B16279"/>
    <w:rsid w:val="00B16639"/>
    <w:rsid w:val="00B16953"/>
    <w:rsid w:val="00B16974"/>
    <w:rsid w:val="00B169AA"/>
    <w:rsid w:val="00B16A04"/>
    <w:rsid w:val="00B16DF4"/>
    <w:rsid w:val="00B16E0E"/>
    <w:rsid w:val="00B170FD"/>
    <w:rsid w:val="00B17323"/>
    <w:rsid w:val="00B174B2"/>
    <w:rsid w:val="00B17618"/>
    <w:rsid w:val="00B2008D"/>
    <w:rsid w:val="00B2013C"/>
    <w:rsid w:val="00B205F9"/>
    <w:rsid w:val="00B207DE"/>
    <w:rsid w:val="00B20820"/>
    <w:rsid w:val="00B20838"/>
    <w:rsid w:val="00B20D8F"/>
    <w:rsid w:val="00B21020"/>
    <w:rsid w:val="00B210AD"/>
    <w:rsid w:val="00B2111A"/>
    <w:rsid w:val="00B2125D"/>
    <w:rsid w:val="00B213C5"/>
    <w:rsid w:val="00B2174F"/>
    <w:rsid w:val="00B2180A"/>
    <w:rsid w:val="00B218D7"/>
    <w:rsid w:val="00B21AE1"/>
    <w:rsid w:val="00B21D19"/>
    <w:rsid w:val="00B220F0"/>
    <w:rsid w:val="00B221AE"/>
    <w:rsid w:val="00B2269E"/>
    <w:rsid w:val="00B230D1"/>
    <w:rsid w:val="00B230D7"/>
    <w:rsid w:val="00B23247"/>
    <w:rsid w:val="00B232EC"/>
    <w:rsid w:val="00B23319"/>
    <w:rsid w:val="00B2372A"/>
    <w:rsid w:val="00B23971"/>
    <w:rsid w:val="00B23D79"/>
    <w:rsid w:val="00B24080"/>
    <w:rsid w:val="00B24272"/>
    <w:rsid w:val="00B24275"/>
    <w:rsid w:val="00B243FC"/>
    <w:rsid w:val="00B2444F"/>
    <w:rsid w:val="00B245F3"/>
    <w:rsid w:val="00B247B9"/>
    <w:rsid w:val="00B24AAF"/>
    <w:rsid w:val="00B24B22"/>
    <w:rsid w:val="00B24D5E"/>
    <w:rsid w:val="00B25123"/>
    <w:rsid w:val="00B25138"/>
    <w:rsid w:val="00B25234"/>
    <w:rsid w:val="00B25281"/>
    <w:rsid w:val="00B2530C"/>
    <w:rsid w:val="00B2569A"/>
    <w:rsid w:val="00B257D6"/>
    <w:rsid w:val="00B25DC8"/>
    <w:rsid w:val="00B25F2A"/>
    <w:rsid w:val="00B26244"/>
    <w:rsid w:val="00B264F1"/>
    <w:rsid w:val="00B264FC"/>
    <w:rsid w:val="00B26659"/>
    <w:rsid w:val="00B26AA6"/>
    <w:rsid w:val="00B26BD2"/>
    <w:rsid w:val="00B27000"/>
    <w:rsid w:val="00B270C5"/>
    <w:rsid w:val="00B270D4"/>
    <w:rsid w:val="00B27220"/>
    <w:rsid w:val="00B272E3"/>
    <w:rsid w:val="00B27356"/>
    <w:rsid w:val="00B277B0"/>
    <w:rsid w:val="00B277E9"/>
    <w:rsid w:val="00B27A38"/>
    <w:rsid w:val="00B27E07"/>
    <w:rsid w:val="00B3010B"/>
    <w:rsid w:val="00B301C0"/>
    <w:rsid w:val="00B30366"/>
    <w:rsid w:val="00B3062E"/>
    <w:rsid w:val="00B30725"/>
    <w:rsid w:val="00B30977"/>
    <w:rsid w:val="00B30E13"/>
    <w:rsid w:val="00B30E93"/>
    <w:rsid w:val="00B30EE0"/>
    <w:rsid w:val="00B30F98"/>
    <w:rsid w:val="00B310C1"/>
    <w:rsid w:val="00B310D3"/>
    <w:rsid w:val="00B31187"/>
    <w:rsid w:val="00B313D8"/>
    <w:rsid w:val="00B31902"/>
    <w:rsid w:val="00B31A56"/>
    <w:rsid w:val="00B31A7D"/>
    <w:rsid w:val="00B31AA2"/>
    <w:rsid w:val="00B31DF6"/>
    <w:rsid w:val="00B31EB9"/>
    <w:rsid w:val="00B32685"/>
    <w:rsid w:val="00B32A01"/>
    <w:rsid w:val="00B32D08"/>
    <w:rsid w:val="00B331BC"/>
    <w:rsid w:val="00B33379"/>
    <w:rsid w:val="00B33613"/>
    <w:rsid w:val="00B3365E"/>
    <w:rsid w:val="00B33759"/>
    <w:rsid w:val="00B33852"/>
    <w:rsid w:val="00B339F7"/>
    <w:rsid w:val="00B33CF3"/>
    <w:rsid w:val="00B33D09"/>
    <w:rsid w:val="00B33D4C"/>
    <w:rsid w:val="00B3426E"/>
    <w:rsid w:val="00B34559"/>
    <w:rsid w:val="00B3462A"/>
    <w:rsid w:val="00B34878"/>
    <w:rsid w:val="00B348A8"/>
    <w:rsid w:val="00B34A6F"/>
    <w:rsid w:val="00B34AB4"/>
    <w:rsid w:val="00B34B84"/>
    <w:rsid w:val="00B34D1C"/>
    <w:rsid w:val="00B35310"/>
    <w:rsid w:val="00B353B5"/>
    <w:rsid w:val="00B3540F"/>
    <w:rsid w:val="00B35410"/>
    <w:rsid w:val="00B354E9"/>
    <w:rsid w:val="00B35B14"/>
    <w:rsid w:val="00B35BDD"/>
    <w:rsid w:val="00B35D72"/>
    <w:rsid w:val="00B3600B"/>
    <w:rsid w:val="00B3612E"/>
    <w:rsid w:val="00B36405"/>
    <w:rsid w:val="00B36655"/>
    <w:rsid w:val="00B3683A"/>
    <w:rsid w:val="00B3693B"/>
    <w:rsid w:val="00B36A1C"/>
    <w:rsid w:val="00B36C40"/>
    <w:rsid w:val="00B36CC1"/>
    <w:rsid w:val="00B36D00"/>
    <w:rsid w:val="00B3715C"/>
    <w:rsid w:val="00B37ACC"/>
    <w:rsid w:val="00B37AFD"/>
    <w:rsid w:val="00B37C70"/>
    <w:rsid w:val="00B37D5C"/>
    <w:rsid w:val="00B37D74"/>
    <w:rsid w:val="00B40032"/>
    <w:rsid w:val="00B403F2"/>
    <w:rsid w:val="00B40455"/>
    <w:rsid w:val="00B405CC"/>
    <w:rsid w:val="00B406D6"/>
    <w:rsid w:val="00B40B8B"/>
    <w:rsid w:val="00B40C8F"/>
    <w:rsid w:val="00B41445"/>
    <w:rsid w:val="00B41543"/>
    <w:rsid w:val="00B41575"/>
    <w:rsid w:val="00B417BE"/>
    <w:rsid w:val="00B41843"/>
    <w:rsid w:val="00B41B8D"/>
    <w:rsid w:val="00B425C4"/>
    <w:rsid w:val="00B426F9"/>
    <w:rsid w:val="00B428B7"/>
    <w:rsid w:val="00B428E3"/>
    <w:rsid w:val="00B42B13"/>
    <w:rsid w:val="00B4375C"/>
    <w:rsid w:val="00B43B9F"/>
    <w:rsid w:val="00B43BF6"/>
    <w:rsid w:val="00B43C3E"/>
    <w:rsid w:val="00B43CE7"/>
    <w:rsid w:val="00B43E5E"/>
    <w:rsid w:val="00B4401E"/>
    <w:rsid w:val="00B4425B"/>
    <w:rsid w:val="00B445E3"/>
    <w:rsid w:val="00B44BAA"/>
    <w:rsid w:val="00B44D19"/>
    <w:rsid w:val="00B44D3B"/>
    <w:rsid w:val="00B44E6B"/>
    <w:rsid w:val="00B4514A"/>
    <w:rsid w:val="00B45412"/>
    <w:rsid w:val="00B455C7"/>
    <w:rsid w:val="00B4580E"/>
    <w:rsid w:val="00B4598E"/>
    <w:rsid w:val="00B45A33"/>
    <w:rsid w:val="00B45E73"/>
    <w:rsid w:val="00B4623A"/>
    <w:rsid w:val="00B462EF"/>
    <w:rsid w:val="00B465ED"/>
    <w:rsid w:val="00B46919"/>
    <w:rsid w:val="00B46AE5"/>
    <w:rsid w:val="00B46EE3"/>
    <w:rsid w:val="00B46FE6"/>
    <w:rsid w:val="00B46FEA"/>
    <w:rsid w:val="00B470C5"/>
    <w:rsid w:val="00B472FF"/>
    <w:rsid w:val="00B4748D"/>
    <w:rsid w:val="00B47610"/>
    <w:rsid w:val="00B47A0C"/>
    <w:rsid w:val="00B47B59"/>
    <w:rsid w:val="00B47CB1"/>
    <w:rsid w:val="00B47D8E"/>
    <w:rsid w:val="00B50037"/>
    <w:rsid w:val="00B50308"/>
    <w:rsid w:val="00B50709"/>
    <w:rsid w:val="00B509A4"/>
    <w:rsid w:val="00B509E9"/>
    <w:rsid w:val="00B50A13"/>
    <w:rsid w:val="00B50D41"/>
    <w:rsid w:val="00B50DB7"/>
    <w:rsid w:val="00B51657"/>
    <w:rsid w:val="00B519B1"/>
    <w:rsid w:val="00B51B11"/>
    <w:rsid w:val="00B51E51"/>
    <w:rsid w:val="00B5218A"/>
    <w:rsid w:val="00B52220"/>
    <w:rsid w:val="00B522CF"/>
    <w:rsid w:val="00B523BA"/>
    <w:rsid w:val="00B526A1"/>
    <w:rsid w:val="00B527A7"/>
    <w:rsid w:val="00B52979"/>
    <w:rsid w:val="00B529F9"/>
    <w:rsid w:val="00B52B21"/>
    <w:rsid w:val="00B52EB6"/>
    <w:rsid w:val="00B52FC3"/>
    <w:rsid w:val="00B53082"/>
    <w:rsid w:val="00B530BE"/>
    <w:rsid w:val="00B5325F"/>
    <w:rsid w:val="00B533F9"/>
    <w:rsid w:val="00B53438"/>
    <w:rsid w:val="00B5343F"/>
    <w:rsid w:val="00B538A2"/>
    <w:rsid w:val="00B53EBB"/>
    <w:rsid w:val="00B54035"/>
    <w:rsid w:val="00B54104"/>
    <w:rsid w:val="00B543A6"/>
    <w:rsid w:val="00B5441B"/>
    <w:rsid w:val="00B545C0"/>
    <w:rsid w:val="00B548BF"/>
    <w:rsid w:val="00B54DBA"/>
    <w:rsid w:val="00B54E35"/>
    <w:rsid w:val="00B5504C"/>
    <w:rsid w:val="00B551AB"/>
    <w:rsid w:val="00B554D3"/>
    <w:rsid w:val="00B55505"/>
    <w:rsid w:val="00B556C1"/>
    <w:rsid w:val="00B55BA3"/>
    <w:rsid w:val="00B55DAE"/>
    <w:rsid w:val="00B55ED8"/>
    <w:rsid w:val="00B56109"/>
    <w:rsid w:val="00B56263"/>
    <w:rsid w:val="00B562A9"/>
    <w:rsid w:val="00B5636A"/>
    <w:rsid w:val="00B564CF"/>
    <w:rsid w:val="00B56531"/>
    <w:rsid w:val="00B5655B"/>
    <w:rsid w:val="00B566E6"/>
    <w:rsid w:val="00B567E2"/>
    <w:rsid w:val="00B56BF5"/>
    <w:rsid w:val="00B56E56"/>
    <w:rsid w:val="00B56F19"/>
    <w:rsid w:val="00B57288"/>
    <w:rsid w:val="00B57566"/>
    <w:rsid w:val="00B57888"/>
    <w:rsid w:val="00B5789E"/>
    <w:rsid w:val="00B578C7"/>
    <w:rsid w:val="00B57C19"/>
    <w:rsid w:val="00B57CD6"/>
    <w:rsid w:val="00B57FB9"/>
    <w:rsid w:val="00B60077"/>
    <w:rsid w:val="00B60095"/>
    <w:rsid w:val="00B601D0"/>
    <w:rsid w:val="00B60310"/>
    <w:rsid w:val="00B6037A"/>
    <w:rsid w:val="00B60EC2"/>
    <w:rsid w:val="00B60F26"/>
    <w:rsid w:val="00B614CB"/>
    <w:rsid w:val="00B61570"/>
    <w:rsid w:val="00B61731"/>
    <w:rsid w:val="00B618DA"/>
    <w:rsid w:val="00B61A21"/>
    <w:rsid w:val="00B61B8D"/>
    <w:rsid w:val="00B61E08"/>
    <w:rsid w:val="00B61F5E"/>
    <w:rsid w:val="00B62173"/>
    <w:rsid w:val="00B62363"/>
    <w:rsid w:val="00B624E0"/>
    <w:rsid w:val="00B6256C"/>
    <w:rsid w:val="00B62832"/>
    <w:rsid w:val="00B6297E"/>
    <w:rsid w:val="00B62990"/>
    <w:rsid w:val="00B629F2"/>
    <w:rsid w:val="00B62B14"/>
    <w:rsid w:val="00B62F13"/>
    <w:rsid w:val="00B63319"/>
    <w:rsid w:val="00B6343E"/>
    <w:rsid w:val="00B637BC"/>
    <w:rsid w:val="00B638FC"/>
    <w:rsid w:val="00B63F61"/>
    <w:rsid w:val="00B64207"/>
    <w:rsid w:val="00B64230"/>
    <w:rsid w:val="00B64273"/>
    <w:rsid w:val="00B642D7"/>
    <w:rsid w:val="00B6459B"/>
    <w:rsid w:val="00B6461B"/>
    <w:rsid w:val="00B646A5"/>
    <w:rsid w:val="00B646AD"/>
    <w:rsid w:val="00B6485E"/>
    <w:rsid w:val="00B64898"/>
    <w:rsid w:val="00B649BA"/>
    <w:rsid w:val="00B64AE7"/>
    <w:rsid w:val="00B64F54"/>
    <w:rsid w:val="00B64F9C"/>
    <w:rsid w:val="00B6529D"/>
    <w:rsid w:val="00B653AE"/>
    <w:rsid w:val="00B6540D"/>
    <w:rsid w:val="00B65423"/>
    <w:rsid w:val="00B6559A"/>
    <w:rsid w:val="00B655F2"/>
    <w:rsid w:val="00B658BF"/>
    <w:rsid w:val="00B660BB"/>
    <w:rsid w:val="00B667B2"/>
    <w:rsid w:val="00B66A25"/>
    <w:rsid w:val="00B66A91"/>
    <w:rsid w:val="00B66EE8"/>
    <w:rsid w:val="00B67248"/>
    <w:rsid w:val="00B67374"/>
    <w:rsid w:val="00B673BC"/>
    <w:rsid w:val="00B676F0"/>
    <w:rsid w:val="00B67967"/>
    <w:rsid w:val="00B67CA3"/>
    <w:rsid w:val="00B67D68"/>
    <w:rsid w:val="00B67DAA"/>
    <w:rsid w:val="00B67E06"/>
    <w:rsid w:val="00B70921"/>
    <w:rsid w:val="00B70971"/>
    <w:rsid w:val="00B70A2E"/>
    <w:rsid w:val="00B70A5D"/>
    <w:rsid w:val="00B70D25"/>
    <w:rsid w:val="00B70D7A"/>
    <w:rsid w:val="00B70FD9"/>
    <w:rsid w:val="00B71009"/>
    <w:rsid w:val="00B71255"/>
    <w:rsid w:val="00B712CA"/>
    <w:rsid w:val="00B71348"/>
    <w:rsid w:val="00B71380"/>
    <w:rsid w:val="00B7154F"/>
    <w:rsid w:val="00B717E2"/>
    <w:rsid w:val="00B718B6"/>
    <w:rsid w:val="00B719E3"/>
    <w:rsid w:val="00B71B19"/>
    <w:rsid w:val="00B72061"/>
    <w:rsid w:val="00B72143"/>
    <w:rsid w:val="00B722B8"/>
    <w:rsid w:val="00B72458"/>
    <w:rsid w:val="00B7266B"/>
    <w:rsid w:val="00B727CA"/>
    <w:rsid w:val="00B732AD"/>
    <w:rsid w:val="00B732AE"/>
    <w:rsid w:val="00B73361"/>
    <w:rsid w:val="00B73435"/>
    <w:rsid w:val="00B73734"/>
    <w:rsid w:val="00B73833"/>
    <w:rsid w:val="00B7390B"/>
    <w:rsid w:val="00B73950"/>
    <w:rsid w:val="00B73AC6"/>
    <w:rsid w:val="00B73B5B"/>
    <w:rsid w:val="00B73BF8"/>
    <w:rsid w:val="00B73D4E"/>
    <w:rsid w:val="00B73DC7"/>
    <w:rsid w:val="00B73DE3"/>
    <w:rsid w:val="00B73F6D"/>
    <w:rsid w:val="00B74094"/>
    <w:rsid w:val="00B7442A"/>
    <w:rsid w:val="00B74580"/>
    <w:rsid w:val="00B74766"/>
    <w:rsid w:val="00B748F0"/>
    <w:rsid w:val="00B74EFA"/>
    <w:rsid w:val="00B753BF"/>
    <w:rsid w:val="00B75467"/>
    <w:rsid w:val="00B75507"/>
    <w:rsid w:val="00B75518"/>
    <w:rsid w:val="00B75859"/>
    <w:rsid w:val="00B75AF1"/>
    <w:rsid w:val="00B7604D"/>
    <w:rsid w:val="00B76285"/>
    <w:rsid w:val="00B76402"/>
    <w:rsid w:val="00B76862"/>
    <w:rsid w:val="00B76B79"/>
    <w:rsid w:val="00B76B8C"/>
    <w:rsid w:val="00B76BE5"/>
    <w:rsid w:val="00B76E90"/>
    <w:rsid w:val="00B76E9E"/>
    <w:rsid w:val="00B77103"/>
    <w:rsid w:val="00B7715D"/>
    <w:rsid w:val="00B774F5"/>
    <w:rsid w:val="00B776F2"/>
    <w:rsid w:val="00B7777A"/>
    <w:rsid w:val="00B77D9F"/>
    <w:rsid w:val="00B77E55"/>
    <w:rsid w:val="00B77F9A"/>
    <w:rsid w:val="00B802A6"/>
    <w:rsid w:val="00B8037E"/>
    <w:rsid w:val="00B8066A"/>
    <w:rsid w:val="00B808A3"/>
    <w:rsid w:val="00B80DF0"/>
    <w:rsid w:val="00B80E87"/>
    <w:rsid w:val="00B80FB1"/>
    <w:rsid w:val="00B8108B"/>
    <w:rsid w:val="00B81381"/>
    <w:rsid w:val="00B813CD"/>
    <w:rsid w:val="00B81713"/>
    <w:rsid w:val="00B81782"/>
    <w:rsid w:val="00B8182D"/>
    <w:rsid w:val="00B81869"/>
    <w:rsid w:val="00B8194F"/>
    <w:rsid w:val="00B81B1D"/>
    <w:rsid w:val="00B81EEC"/>
    <w:rsid w:val="00B81FF3"/>
    <w:rsid w:val="00B8205E"/>
    <w:rsid w:val="00B822CC"/>
    <w:rsid w:val="00B827DB"/>
    <w:rsid w:val="00B828A8"/>
    <w:rsid w:val="00B82D1A"/>
    <w:rsid w:val="00B82D60"/>
    <w:rsid w:val="00B8301E"/>
    <w:rsid w:val="00B832F2"/>
    <w:rsid w:val="00B8337F"/>
    <w:rsid w:val="00B83667"/>
    <w:rsid w:val="00B839ED"/>
    <w:rsid w:val="00B83C8E"/>
    <w:rsid w:val="00B83EFD"/>
    <w:rsid w:val="00B83F1D"/>
    <w:rsid w:val="00B84055"/>
    <w:rsid w:val="00B841C8"/>
    <w:rsid w:val="00B84503"/>
    <w:rsid w:val="00B84549"/>
    <w:rsid w:val="00B847EB"/>
    <w:rsid w:val="00B8483F"/>
    <w:rsid w:val="00B849BB"/>
    <w:rsid w:val="00B84B5B"/>
    <w:rsid w:val="00B84C0A"/>
    <w:rsid w:val="00B84DAB"/>
    <w:rsid w:val="00B850BA"/>
    <w:rsid w:val="00B85146"/>
    <w:rsid w:val="00B85646"/>
    <w:rsid w:val="00B85774"/>
    <w:rsid w:val="00B8577B"/>
    <w:rsid w:val="00B858C8"/>
    <w:rsid w:val="00B859D4"/>
    <w:rsid w:val="00B85CC6"/>
    <w:rsid w:val="00B85F4A"/>
    <w:rsid w:val="00B862C6"/>
    <w:rsid w:val="00B8632C"/>
    <w:rsid w:val="00B86391"/>
    <w:rsid w:val="00B869EA"/>
    <w:rsid w:val="00B86B00"/>
    <w:rsid w:val="00B870F8"/>
    <w:rsid w:val="00B87573"/>
    <w:rsid w:val="00B8772B"/>
    <w:rsid w:val="00B87BE8"/>
    <w:rsid w:val="00B87F01"/>
    <w:rsid w:val="00B908F0"/>
    <w:rsid w:val="00B909FF"/>
    <w:rsid w:val="00B90AAD"/>
    <w:rsid w:val="00B90B1E"/>
    <w:rsid w:val="00B90BF3"/>
    <w:rsid w:val="00B90F4F"/>
    <w:rsid w:val="00B90FEC"/>
    <w:rsid w:val="00B912D9"/>
    <w:rsid w:val="00B91394"/>
    <w:rsid w:val="00B913B7"/>
    <w:rsid w:val="00B913F4"/>
    <w:rsid w:val="00B917DA"/>
    <w:rsid w:val="00B91A02"/>
    <w:rsid w:val="00B91D20"/>
    <w:rsid w:val="00B91D72"/>
    <w:rsid w:val="00B92143"/>
    <w:rsid w:val="00B9216E"/>
    <w:rsid w:val="00B9238A"/>
    <w:rsid w:val="00B9253F"/>
    <w:rsid w:val="00B9259F"/>
    <w:rsid w:val="00B92818"/>
    <w:rsid w:val="00B92925"/>
    <w:rsid w:val="00B92A7E"/>
    <w:rsid w:val="00B92AFF"/>
    <w:rsid w:val="00B92C79"/>
    <w:rsid w:val="00B92D08"/>
    <w:rsid w:val="00B92DC0"/>
    <w:rsid w:val="00B931CE"/>
    <w:rsid w:val="00B93388"/>
    <w:rsid w:val="00B933B7"/>
    <w:rsid w:val="00B93578"/>
    <w:rsid w:val="00B935AC"/>
    <w:rsid w:val="00B939D7"/>
    <w:rsid w:val="00B94231"/>
    <w:rsid w:val="00B94281"/>
    <w:rsid w:val="00B9428B"/>
    <w:rsid w:val="00B944FF"/>
    <w:rsid w:val="00B94544"/>
    <w:rsid w:val="00B947C8"/>
    <w:rsid w:val="00B94A74"/>
    <w:rsid w:val="00B957B5"/>
    <w:rsid w:val="00B95A13"/>
    <w:rsid w:val="00B95F71"/>
    <w:rsid w:val="00B95FB9"/>
    <w:rsid w:val="00B9605B"/>
    <w:rsid w:val="00B96194"/>
    <w:rsid w:val="00B961A3"/>
    <w:rsid w:val="00B9620B"/>
    <w:rsid w:val="00B96266"/>
    <w:rsid w:val="00B9662B"/>
    <w:rsid w:val="00B966F7"/>
    <w:rsid w:val="00B96929"/>
    <w:rsid w:val="00B969C7"/>
    <w:rsid w:val="00B96A2D"/>
    <w:rsid w:val="00B96AC6"/>
    <w:rsid w:val="00B96CFF"/>
    <w:rsid w:val="00B96D94"/>
    <w:rsid w:val="00B96EA7"/>
    <w:rsid w:val="00B96EDB"/>
    <w:rsid w:val="00B96FA7"/>
    <w:rsid w:val="00B970E3"/>
    <w:rsid w:val="00B97206"/>
    <w:rsid w:val="00B97279"/>
    <w:rsid w:val="00B973C3"/>
    <w:rsid w:val="00B97A30"/>
    <w:rsid w:val="00B97D7E"/>
    <w:rsid w:val="00B97E95"/>
    <w:rsid w:val="00B97F2D"/>
    <w:rsid w:val="00B97FC7"/>
    <w:rsid w:val="00BA03F3"/>
    <w:rsid w:val="00BA056B"/>
    <w:rsid w:val="00BA05D7"/>
    <w:rsid w:val="00BA076E"/>
    <w:rsid w:val="00BA0849"/>
    <w:rsid w:val="00BA0F8C"/>
    <w:rsid w:val="00BA10E7"/>
    <w:rsid w:val="00BA11F8"/>
    <w:rsid w:val="00BA137A"/>
    <w:rsid w:val="00BA15D0"/>
    <w:rsid w:val="00BA1701"/>
    <w:rsid w:val="00BA1DF3"/>
    <w:rsid w:val="00BA1EBA"/>
    <w:rsid w:val="00BA1F83"/>
    <w:rsid w:val="00BA20FA"/>
    <w:rsid w:val="00BA214C"/>
    <w:rsid w:val="00BA222D"/>
    <w:rsid w:val="00BA2495"/>
    <w:rsid w:val="00BA25E3"/>
    <w:rsid w:val="00BA2774"/>
    <w:rsid w:val="00BA28D0"/>
    <w:rsid w:val="00BA2ADA"/>
    <w:rsid w:val="00BA2AF1"/>
    <w:rsid w:val="00BA2B3F"/>
    <w:rsid w:val="00BA2E04"/>
    <w:rsid w:val="00BA2EC6"/>
    <w:rsid w:val="00BA3320"/>
    <w:rsid w:val="00BA3471"/>
    <w:rsid w:val="00BA37E8"/>
    <w:rsid w:val="00BA3A31"/>
    <w:rsid w:val="00BA3B84"/>
    <w:rsid w:val="00BA3EB0"/>
    <w:rsid w:val="00BA420E"/>
    <w:rsid w:val="00BA4540"/>
    <w:rsid w:val="00BA49E5"/>
    <w:rsid w:val="00BA4AC4"/>
    <w:rsid w:val="00BA4C1F"/>
    <w:rsid w:val="00BA4CC3"/>
    <w:rsid w:val="00BA4D39"/>
    <w:rsid w:val="00BA50E3"/>
    <w:rsid w:val="00BA5297"/>
    <w:rsid w:val="00BA52C4"/>
    <w:rsid w:val="00BA5535"/>
    <w:rsid w:val="00BA564A"/>
    <w:rsid w:val="00BA5842"/>
    <w:rsid w:val="00BA59DA"/>
    <w:rsid w:val="00BA5D25"/>
    <w:rsid w:val="00BA5D72"/>
    <w:rsid w:val="00BA5DE2"/>
    <w:rsid w:val="00BA5E3C"/>
    <w:rsid w:val="00BA601B"/>
    <w:rsid w:val="00BA641D"/>
    <w:rsid w:val="00BA662F"/>
    <w:rsid w:val="00BA66D5"/>
    <w:rsid w:val="00BA67C8"/>
    <w:rsid w:val="00BA6C73"/>
    <w:rsid w:val="00BA6D58"/>
    <w:rsid w:val="00BA70F4"/>
    <w:rsid w:val="00BA7149"/>
    <w:rsid w:val="00BA72CD"/>
    <w:rsid w:val="00BA7345"/>
    <w:rsid w:val="00BA7423"/>
    <w:rsid w:val="00BA76EE"/>
    <w:rsid w:val="00BA7728"/>
    <w:rsid w:val="00BA789E"/>
    <w:rsid w:val="00BA7ABF"/>
    <w:rsid w:val="00BA7AF2"/>
    <w:rsid w:val="00BA7B72"/>
    <w:rsid w:val="00BB0002"/>
    <w:rsid w:val="00BB00D6"/>
    <w:rsid w:val="00BB01AC"/>
    <w:rsid w:val="00BB01B8"/>
    <w:rsid w:val="00BB028B"/>
    <w:rsid w:val="00BB0319"/>
    <w:rsid w:val="00BB047B"/>
    <w:rsid w:val="00BB07F4"/>
    <w:rsid w:val="00BB0B48"/>
    <w:rsid w:val="00BB0DCC"/>
    <w:rsid w:val="00BB104F"/>
    <w:rsid w:val="00BB116F"/>
    <w:rsid w:val="00BB11F7"/>
    <w:rsid w:val="00BB12A0"/>
    <w:rsid w:val="00BB13C9"/>
    <w:rsid w:val="00BB14AD"/>
    <w:rsid w:val="00BB152B"/>
    <w:rsid w:val="00BB1547"/>
    <w:rsid w:val="00BB15E6"/>
    <w:rsid w:val="00BB1C9C"/>
    <w:rsid w:val="00BB1E07"/>
    <w:rsid w:val="00BB201D"/>
    <w:rsid w:val="00BB2071"/>
    <w:rsid w:val="00BB20B9"/>
    <w:rsid w:val="00BB2213"/>
    <w:rsid w:val="00BB230B"/>
    <w:rsid w:val="00BB24E4"/>
    <w:rsid w:val="00BB2DC5"/>
    <w:rsid w:val="00BB2FE5"/>
    <w:rsid w:val="00BB317C"/>
    <w:rsid w:val="00BB32EF"/>
    <w:rsid w:val="00BB3357"/>
    <w:rsid w:val="00BB3379"/>
    <w:rsid w:val="00BB349F"/>
    <w:rsid w:val="00BB36B8"/>
    <w:rsid w:val="00BB37C3"/>
    <w:rsid w:val="00BB3A60"/>
    <w:rsid w:val="00BB3E01"/>
    <w:rsid w:val="00BB3E70"/>
    <w:rsid w:val="00BB41A5"/>
    <w:rsid w:val="00BB4220"/>
    <w:rsid w:val="00BB4283"/>
    <w:rsid w:val="00BB4471"/>
    <w:rsid w:val="00BB45B6"/>
    <w:rsid w:val="00BB4613"/>
    <w:rsid w:val="00BB4635"/>
    <w:rsid w:val="00BB4817"/>
    <w:rsid w:val="00BB4AF6"/>
    <w:rsid w:val="00BB4B26"/>
    <w:rsid w:val="00BB4C96"/>
    <w:rsid w:val="00BB4CD8"/>
    <w:rsid w:val="00BB4D70"/>
    <w:rsid w:val="00BB4E83"/>
    <w:rsid w:val="00BB4FE8"/>
    <w:rsid w:val="00BB5247"/>
    <w:rsid w:val="00BB5879"/>
    <w:rsid w:val="00BB5A72"/>
    <w:rsid w:val="00BB6390"/>
    <w:rsid w:val="00BB6438"/>
    <w:rsid w:val="00BB6701"/>
    <w:rsid w:val="00BB6866"/>
    <w:rsid w:val="00BB6A15"/>
    <w:rsid w:val="00BB6E1A"/>
    <w:rsid w:val="00BB6EA5"/>
    <w:rsid w:val="00BB7378"/>
    <w:rsid w:val="00BB76FE"/>
    <w:rsid w:val="00BB7724"/>
    <w:rsid w:val="00BB782A"/>
    <w:rsid w:val="00BB78B1"/>
    <w:rsid w:val="00BC04EC"/>
    <w:rsid w:val="00BC0648"/>
    <w:rsid w:val="00BC0650"/>
    <w:rsid w:val="00BC07C0"/>
    <w:rsid w:val="00BC08D2"/>
    <w:rsid w:val="00BC0989"/>
    <w:rsid w:val="00BC0E9A"/>
    <w:rsid w:val="00BC1293"/>
    <w:rsid w:val="00BC1371"/>
    <w:rsid w:val="00BC14FB"/>
    <w:rsid w:val="00BC182B"/>
    <w:rsid w:val="00BC1AA9"/>
    <w:rsid w:val="00BC235F"/>
    <w:rsid w:val="00BC23CA"/>
    <w:rsid w:val="00BC2413"/>
    <w:rsid w:val="00BC27B5"/>
    <w:rsid w:val="00BC27FE"/>
    <w:rsid w:val="00BC2833"/>
    <w:rsid w:val="00BC2971"/>
    <w:rsid w:val="00BC2AFB"/>
    <w:rsid w:val="00BC2DC6"/>
    <w:rsid w:val="00BC308C"/>
    <w:rsid w:val="00BC3139"/>
    <w:rsid w:val="00BC3459"/>
    <w:rsid w:val="00BC34ED"/>
    <w:rsid w:val="00BC3871"/>
    <w:rsid w:val="00BC39AB"/>
    <w:rsid w:val="00BC3CEF"/>
    <w:rsid w:val="00BC4001"/>
    <w:rsid w:val="00BC41E6"/>
    <w:rsid w:val="00BC4763"/>
    <w:rsid w:val="00BC4995"/>
    <w:rsid w:val="00BC4AC0"/>
    <w:rsid w:val="00BC4AD3"/>
    <w:rsid w:val="00BC4E47"/>
    <w:rsid w:val="00BC4F22"/>
    <w:rsid w:val="00BC51B4"/>
    <w:rsid w:val="00BC5266"/>
    <w:rsid w:val="00BC52B5"/>
    <w:rsid w:val="00BC54A2"/>
    <w:rsid w:val="00BC559D"/>
    <w:rsid w:val="00BC602F"/>
    <w:rsid w:val="00BC6314"/>
    <w:rsid w:val="00BC6331"/>
    <w:rsid w:val="00BC67DC"/>
    <w:rsid w:val="00BC6A32"/>
    <w:rsid w:val="00BC6A43"/>
    <w:rsid w:val="00BC6AB2"/>
    <w:rsid w:val="00BC6CA9"/>
    <w:rsid w:val="00BC6E90"/>
    <w:rsid w:val="00BC7395"/>
    <w:rsid w:val="00BC74C2"/>
    <w:rsid w:val="00BC75B0"/>
    <w:rsid w:val="00BC75CB"/>
    <w:rsid w:val="00BC7799"/>
    <w:rsid w:val="00BC7D8E"/>
    <w:rsid w:val="00BD0330"/>
    <w:rsid w:val="00BD06DC"/>
    <w:rsid w:val="00BD0906"/>
    <w:rsid w:val="00BD0B61"/>
    <w:rsid w:val="00BD0D3D"/>
    <w:rsid w:val="00BD0F88"/>
    <w:rsid w:val="00BD0FF6"/>
    <w:rsid w:val="00BD1010"/>
    <w:rsid w:val="00BD125C"/>
    <w:rsid w:val="00BD1445"/>
    <w:rsid w:val="00BD15FD"/>
    <w:rsid w:val="00BD1773"/>
    <w:rsid w:val="00BD17E8"/>
    <w:rsid w:val="00BD1BF1"/>
    <w:rsid w:val="00BD248A"/>
    <w:rsid w:val="00BD2714"/>
    <w:rsid w:val="00BD2905"/>
    <w:rsid w:val="00BD2A4A"/>
    <w:rsid w:val="00BD2BF5"/>
    <w:rsid w:val="00BD2D9C"/>
    <w:rsid w:val="00BD2F0F"/>
    <w:rsid w:val="00BD312F"/>
    <w:rsid w:val="00BD3130"/>
    <w:rsid w:val="00BD32E0"/>
    <w:rsid w:val="00BD3499"/>
    <w:rsid w:val="00BD354F"/>
    <w:rsid w:val="00BD3795"/>
    <w:rsid w:val="00BD39A9"/>
    <w:rsid w:val="00BD3CF3"/>
    <w:rsid w:val="00BD3EC0"/>
    <w:rsid w:val="00BD484D"/>
    <w:rsid w:val="00BD4A69"/>
    <w:rsid w:val="00BD4AFA"/>
    <w:rsid w:val="00BD4C6E"/>
    <w:rsid w:val="00BD4CFD"/>
    <w:rsid w:val="00BD4FEE"/>
    <w:rsid w:val="00BD507C"/>
    <w:rsid w:val="00BD50F7"/>
    <w:rsid w:val="00BD52AF"/>
    <w:rsid w:val="00BD53E5"/>
    <w:rsid w:val="00BD569A"/>
    <w:rsid w:val="00BD5937"/>
    <w:rsid w:val="00BD5A05"/>
    <w:rsid w:val="00BD5A6D"/>
    <w:rsid w:val="00BD5B30"/>
    <w:rsid w:val="00BD5CC2"/>
    <w:rsid w:val="00BD60B2"/>
    <w:rsid w:val="00BD6183"/>
    <w:rsid w:val="00BD698D"/>
    <w:rsid w:val="00BD6BE0"/>
    <w:rsid w:val="00BD6D23"/>
    <w:rsid w:val="00BD7028"/>
    <w:rsid w:val="00BD7056"/>
    <w:rsid w:val="00BD7218"/>
    <w:rsid w:val="00BD75EA"/>
    <w:rsid w:val="00BD7624"/>
    <w:rsid w:val="00BD780C"/>
    <w:rsid w:val="00BD7881"/>
    <w:rsid w:val="00BD7893"/>
    <w:rsid w:val="00BD78C2"/>
    <w:rsid w:val="00BD78DA"/>
    <w:rsid w:val="00BD78FF"/>
    <w:rsid w:val="00BD7CF1"/>
    <w:rsid w:val="00BD7E71"/>
    <w:rsid w:val="00BD7F83"/>
    <w:rsid w:val="00BE0065"/>
    <w:rsid w:val="00BE00FF"/>
    <w:rsid w:val="00BE0582"/>
    <w:rsid w:val="00BE0869"/>
    <w:rsid w:val="00BE0886"/>
    <w:rsid w:val="00BE0898"/>
    <w:rsid w:val="00BE0A56"/>
    <w:rsid w:val="00BE0A8E"/>
    <w:rsid w:val="00BE0B7C"/>
    <w:rsid w:val="00BE123A"/>
    <w:rsid w:val="00BE151A"/>
    <w:rsid w:val="00BE171F"/>
    <w:rsid w:val="00BE1948"/>
    <w:rsid w:val="00BE1A8F"/>
    <w:rsid w:val="00BE1B83"/>
    <w:rsid w:val="00BE1CD3"/>
    <w:rsid w:val="00BE22F8"/>
    <w:rsid w:val="00BE23D8"/>
    <w:rsid w:val="00BE28D4"/>
    <w:rsid w:val="00BE29FA"/>
    <w:rsid w:val="00BE2A9F"/>
    <w:rsid w:val="00BE2B21"/>
    <w:rsid w:val="00BE2B93"/>
    <w:rsid w:val="00BE2B94"/>
    <w:rsid w:val="00BE2BAD"/>
    <w:rsid w:val="00BE2BB0"/>
    <w:rsid w:val="00BE2EE0"/>
    <w:rsid w:val="00BE3191"/>
    <w:rsid w:val="00BE31B8"/>
    <w:rsid w:val="00BE3356"/>
    <w:rsid w:val="00BE38FA"/>
    <w:rsid w:val="00BE3C57"/>
    <w:rsid w:val="00BE3D32"/>
    <w:rsid w:val="00BE3D50"/>
    <w:rsid w:val="00BE3DC4"/>
    <w:rsid w:val="00BE43AB"/>
    <w:rsid w:val="00BE4728"/>
    <w:rsid w:val="00BE47D5"/>
    <w:rsid w:val="00BE4CDD"/>
    <w:rsid w:val="00BE4D6C"/>
    <w:rsid w:val="00BE4EC1"/>
    <w:rsid w:val="00BE56E8"/>
    <w:rsid w:val="00BE5B3F"/>
    <w:rsid w:val="00BE5C5F"/>
    <w:rsid w:val="00BE5D1F"/>
    <w:rsid w:val="00BE5F69"/>
    <w:rsid w:val="00BE6013"/>
    <w:rsid w:val="00BE6344"/>
    <w:rsid w:val="00BE6552"/>
    <w:rsid w:val="00BE65EC"/>
    <w:rsid w:val="00BE66C8"/>
    <w:rsid w:val="00BE670E"/>
    <w:rsid w:val="00BE6777"/>
    <w:rsid w:val="00BE6858"/>
    <w:rsid w:val="00BE68E0"/>
    <w:rsid w:val="00BE6AFF"/>
    <w:rsid w:val="00BE6BF7"/>
    <w:rsid w:val="00BE6EB0"/>
    <w:rsid w:val="00BE6ED5"/>
    <w:rsid w:val="00BE6F47"/>
    <w:rsid w:val="00BE7101"/>
    <w:rsid w:val="00BE7167"/>
    <w:rsid w:val="00BE73D7"/>
    <w:rsid w:val="00BE74D4"/>
    <w:rsid w:val="00BE7552"/>
    <w:rsid w:val="00BE75A7"/>
    <w:rsid w:val="00BE762B"/>
    <w:rsid w:val="00BE779C"/>
    <w:rsid w:val="00BE79CF"/>
    <w:rsid w:val="00BE7A71"/>
    <w:rsid w:val="00BE7A94"/>
    <w:rsid w:val="00BE7C27"/>
    <w:rsid w:val="00BE7CCE"/>
    <w:rsid w:val="00BE7E38"/>
    <w:rsid w:val="00BE7E4A"/>
    <w:rsid w:val="00BF0102"/>
    <w:rsid w:val="00BF0197"/>
    <w:rsid w:val="00BF021A"/>
    <w:rsid w:val="00BF04BF"/>
    <w:rsid w:val="00BF0595"/>
    <w:rsid w:val="00BF0635"/>
    <w:rsid w:val="00BF06C5"/>
    <w:rsid w:val="00BF08BE"/>
    <w:rsid w:val="00BF095B"/>
    <w:rsid w:val="00BF0A2C"/>
    <w:rsid w:val="00BF0B54"/>
    <w:rsid w:val="00BF1186"/>
    <w:rsid w:val="00BF15A6"/>
    <w:rsid w:val="00BF177F"/>
    <w:rsid w:val="00BF1818"/>
    <w:rsid w:val="00BF191B"/>
    <w:rsid w:val="00BF192E"/>
    <w:rsid w:val="00BF1B00"/>
    <w:rsid w:val="00BF1C39"/>
    <w:rsid w:val="00BF1CF9"/>
    <w:rsid w:val="00BF1E7D"/>
    <w:rsid w:val="00BF2194"/>
    <w:rsid w:val="00BF21DF"/>
    <w:rsid w:val="00BF23A1"/>
    <w:rsid w:val="00BF2DD9"/>
    <w:rsid w:val="00BF3013"/>
    <w:rsid w:val="00BF304D"/>
    <w:rsid w:val="00BF3095"/>
    <w:rsid w:val="00BF30F9"/>
    <w:rsid w:val="00BF3133"/>
    <w:rsid w:val="00BF33CD"/>
    <w:rsid w:val="00BF3773"/>
    <w:rsid w:val="00BF3794"/>
    <w:rsid w:val="00BF381C"/>
    <w:rsid w:val="00BF3BBB"/>
    <w:rsid w:val="00BF3D91"/>
    <w:rsid w:val="00BF4050"/>
    <w:rsid w:val="00BF40A4"/>
    <w:rsid w:val="00BF42C1"/>
    <w:rsid w:val="00BF438B"/>
    <w:rsid w:val="00BF47AF"/>
    <w:rsid w:val="00BF4A4E"/>
    <w:rsid w:val="00BF4FAB"/>
    <w:rsid w:val="00BF5058"/>
    <w:rsid w:val="00BF574E"/>
    <w:rsid w:val="00BF57BF"/>
    <w:rsid w:val="00BF59EB"/>
    <w:rsid w:val="00BF5BC6"/>
    <w:rsid w:val="00BF5C46"/>
    <w:rsid w:val="00BF616A"/>
    <w:rsid w:val="00BF61EC"/>
    <w:rsid w:val="00BF6595"/>
    <w:rsid w:val="00BF6D60"/>
    <w:rsid w:val="00BF7811"/>
    <w:rsid w:val="00C0000D"/>
    <w:rsid w:val="00C001B0"/>
    <w:rsid w:val="00C001D9"/>
    <w:rsid w:val="00C003CE"/>
    <w:rsid w:val="00C00404"/>
    <w:rsid w:val="00C0050C"/>
    <w:rsid w:val="00C0086E"/>
    <w:rsid w:val="00C009DD"/>
    <w:rsid w:val="00C00A1B"/>
    <w:rsid w:val="00C00ADE"/>
    <w:rsid w:val="00C00C52"/>
    <w:rsid w:val="00C011C8"/>
    <w:rsid w:val="00C012DB"/>
    <w:rsid w:val="00C015C3"/>
    <w:rsid w:val="00C01631"/>
    <w:rsid w:val="00C01718"/>
    <w:rsid w:val="00C017D3"/>
    <w:rsid w:val="00C01A74"/>
    <w:rsid w:val="00C01B08"/>
    <w:rsid w:val="00C01ED4"/>
    <w:rsid w:val="00C01FB0"/>
    <w:rsid w:val="00C02120"/>
    <w:rsid w:val="00C021BE"/>
    <w:rsid w:val="00C0254B"/>
    <w:rsid w:val="00C0266C"/>
    <w:rsid w:val="00C02788"/>
    <w:rsid w:val="00C02878"/>
    <w:rsid w:val="00C02EB7"/>
    <w:rsid w:val="00C02F72"/>
    <w:rsid w:val="00C032E8"/>
    <w:rsid w:val="00C036C5"/>
    <w:rsid w:val="00C03BCA"/>
    <w:rsid w:val="00C0401D"/>
    <w:rsid w:val="00C04544"/>
    <w:rsid w:val="00C0460D"/>
    <w:rsid w:val="00C0475A"/>
    <w:rsid w:val="00C04D27"/>
    <w:rsid w:val="00C04D2D"/>
    <w:rsid w:val="00C05029"/>
    <w:rsid w:val="00C05059"/>
    <w:rsid w:val="00C050A5"/>
    <w:rsid w:val="00C053FD"/>
    <w:rsid w:val="00C05439"/>
    <w:rsid w:val="00C055D6"/>
    <w:rsid w:val="00C05D4D"/>
    <w:rsid w:val="00C05E99"/>
    <w:rsid w:val="00C063DB"/>
    <w:rsid w:val="00C06553"/>
    <w:rsid w:val="00C0656F"/>
    <w:rsid w:val="00C067DD"/>
    <w:rsid w:val="00C0699B"/>
    <w:rsid w:val="00C06E58"/>
    <w:rsid w:val="00C06FE2"/>
    <w:rsid w:val="00C07020"/>
    <w:rsid w:val="00C07043"/>
    <w:rsid w:val="00C070F4"/>
    <w:rsid w:val="00C0710F"/>
    <w:rsid w:val="00C07426"/>
    <w:rsid w:val="00C07590"/>
    <w:rsid w:val="00C07714"/>
    <w:rsid w:val="00C077B4"/>
    <w:rsid w:val="00C07879"/>
    <w:rsid w:val="00C078F3"/>
    <w:rsid w:val="00C0799F"/>
    <w:rsid w:val="00C07A56"/>
    <w:rsid w:val="00C07AB3"/>
    <w:rsid w:val="00C07B0F"/>
    <w:rsid w:val="00C07C8A"/>
    <w:rsid w:val="00C07EEE"/>
    <w:rsid w:val="00C07FB1"/>
    <w:rsid w:val="00C1008E"/>
    <w:rsid w:val="00C10353"/>
    <w:rsid w:val="00C10909"/>
    <w:rsid w:val="00C10918"/>
    <w:rsid w:val="00C10C24"/>
    <w:rsid w:val="00C10D0E"/>
    <w:rsid w:val="00C11052"/>
    <w:rsid w:val="00C11134"/>
    <w:rsid w:val="00C111EC"/>
    <w:rsid w:val="00C114A2"/>
    <w:rsid w:val="00C114F7"/>
    <w:rsid w:val="00C1185D"/>
    <w:rsid w:val="00C11A53"/>
    <w:rsid w:val="00C11C09"/>
    <w:rsid w:val="00C11C26"/>
    <w:rsid w:val="00C11CCB"/>
    <w:rsid w:val="00C11D85"/>
    <w:rsid w:val="00C11DB9"/>
    <w:rsid w:val="00C11DED"/>
    <w:rsid w:val="00C11FF4"/>
    <w:rsid w:val="00C123DB"/>
    <w:rsid w:val="00C1243B"/>
    <w:rsid w:val="00C1285D"/>
    <w:rsid w:val="00C12950"/>
    <w:rsid w:val="00C129C9"/>
    <w:rsid w:val="00C12AE7"/>
    <w:rsid w:val="00C12BBF"/>
    <w:rsid w:val="00C12DF9"/>
    <w:rsid w:val="00C13095"/>
    <w:rsid w:val="00C130C6"/>
    <w:rsid w:val="00C1319A"/>
    <w:rsid w:val="00C13353"/>
    <w:rsid w:val="00C13682"/>
    <w:rsid w:val="00C13A80"/>
    <w:rsid w:val="00C13C6E"/>
    <w:rsid w:val="00C13C77"/>
    <w:rsid w:val="00C14220"/>
    <w:rsid w:val="00C14222"/>
    <w:rsid w:val="00C14329"/>
    <w:rsid w:val="00C14351"/>
    <w:rsid w:val="00C14448"/>
    <w:rsid w:val="00C14504"/>
    <w:rsid w:val="00C14615"/>
    <w:rsid w:val="00C14A0F"/>
    <w:rsid w:val="00C14B93"/>
    <w:rsid w:val="00C14CE8"/>
    <w:rsid w:val="00C1530B"/>
    <w:rsid w:val="00C15444"/>
    <w:rsid w:val="00C15552"/>
    <w:rsid w:val="00C15AC5"/>
    <w:rsid w:val="00C15F54"/>
    <w:rsid w:val="00C16143"/>
    <w:rsid w:val="00C1657B"/>
    <w:rsid w:val="00C165B9"/>
    <w:rsid w:val="00C165D6"/>
    <w:rsid w:val="00C1667D"/>
    <w:rsid w:val="00C16859"/>
    <w:rsid w:val="00C16861"/>
    <w:rsid w:val="00C1686B"/>
    <w:rsid w:val="00C168FD"/>
    <w:rsid w:val="00C16F3E"/>
    <w:rsid w:val="00C16F5C"/>
    <w:rsid w:val="00C17106"/>
    <w:rsid w:val="00C17112"/>
    <w:rsid w:val="00C1721A"/>
    <w:rsid w:val="00C172A1"/>
    <w:rsid w:val="00C172C3"/>
    <w:rsid w:val="00C172CC"/>
    <w:rsid w:val="00C172D9"/>
    <w:rsid w:val="00C17318"/>
    <w:rsid w:val="00C17474"/>
    <w:rsid w:val="00C1759B"/>
    <w:rsid w:val="00C17615"/>
    <w:rsid w:val="00C1793C"/>
    <w:rsid w:val="00C17B7E"/>
    <w:rsid w:val="00C17C43"/>
    <w:rsid w:val="00C17DEE"/>
    <w:rsid w:val="00C17E8D"/>
    <w:rsid w:val="00C20368"/>
    <w:rsid w:val="00C2041F"/>
    <w:rsid w:val="00C20464"/>
    <w:rsid w:val="00C206D2"/>
    <w:rsid w:val="00C206FE"/>
    <w:rsid w:val="00C20AA6"/>
    <w:rsid w:val="00C20D4F"/>
    <w:rsid w:val="00C21090"/>
    <w:rsid w:val="00C210B0"/>
    <w:rsid w:val="00C2130B"/>
    <w:rsid w:val="00C2155F"/>
    <w:rsid w:val="00C21851"/>
    <w:rsid w:val="00C21AA0"/>
    <w:rsid w:val="00C21D13"/>
    <w:rsid w:val="00C21D96"/>
    <w:rsid w:val="00C22158"/>
    <w:rsid w:val="00C222FE"/>
    <w:rsid w:val="00C22660"/>
    <w:rsid w:val="00C2287A"/>
    <w:rsid w:val="00C228E9"/>
    <w:rsid w:val="00C22ABF"/>
    <w:rsid w:val="00C22B07"/>
    <w:rsid w:val="00C22B88"/>
    <w:rsid w:val="00C22C20"/>
    <w:rsid w:val="00C231BC"/>
    <w:rsid w:val="00C231D8"/>
    <w:rsid w:val="00C23349"/>
    <w:rsid w:val="00C235D6"/>
    <w:rsid w:val="00C236F8"/>
    <w:rsid w:val="00C23A4E"/>
    <w:rsid w:val="00C23C7E"/>
    <w:rsid w:val="00C23DD2"/>
    <w:rsid w:val="00C2415D"/>
    <w:rsid w:val="00C2417E"/>
    <w:rsid w:val="00C24BA0"/>
    <w:rsid w:val="00C24FE7"/>
    <w:rsid w:val="00C2555A"/>
    <w:rsid w:val="00C257B4"/>
    <w:rsid w:val="00C25A9A"/>
    <w:rsid w:val="00C25C75"/>
    <w:rsid w:val="00C25D5A"/>
    <w:rsid w:val="00C25DF4"/>
    <w:rsid w:val="00C25E43"/>
    <w:rsid w:val="00C25E81"/>
    <w:rsid w:val="00C25F9B"/>
    <w:rsid w:val="00C26045"/>
    <w:rsid w:val="00C26476"/>
    <w:rsid w:val="00C26716"/>
    <w:rsid w:val="00C267D6"/>
    <w:rsid w:val="00C26921"/>
    <w:rsid w:val="00C26A99"/>
    <w:rsid w:val="00C27007"/>
    <w:rsid w:val="00C2727B"/>
    <w:rsid w:val="00C273B5"/>
    <w:rsid w:val="00C27686"/>
    <w:rsid w:val="00C27775"/>
    <w:rsid w:val="00C277A6"/>
    <w:rsid w:val="00C279C2"/>
    <w:rsid w:val="00C27A3B"/>
    <w:rsid w:val="00C27BE2"/>
    <w:rsid w:val="00C302D7"/>
    <w:rsid w:val="00C3039F"/>
    <w:rsid w:val="00C30D17"/>
    <w:rsid w:val="00C30F38"/>
    <w:rsid w:val="00C30F6F"/>
    <w:rsid w:val="00C30FF5"/>
    <w:rsid w:val="00C312CD"/>
    <w:rsid w:val="00C31367"/>
    <w:rsid w:val="00C31488"/>
    <w:rsid w:val="00C31511"/>
    <w:rsid w:val="00C31626"/>
    <w:rsid w:val="00C31AB8"/>
    <w:rsid w:val="00C31C96"/>
    <w:rsid w:val="00C31CB8"/>
    <w:rsid w:val="00C321EF"/>
    <w:rsid w:val="00C32717"/>
    <w:rsid w:val="00C32C0C"/>
    <w:rsid w:val="00C32E4A"/>
    <w:rsid w:val="00C32EE4"/>
    <w:rsid w:val="00C330C1"/>
    <w:rsid w:val="00C331D1"/>
    <w:rsid w:val="00C332F2"/>
    <w:rsid w:val="00C33695"/>
    <w:rsid w:val="00C3369F"/>
    <w:rsid w:val="00C33A8C"/>
    <w:rsid w:val="00C33A9B"/>
    <w:rsid w:val="00C33F6C"/>
    <w:rsid w:val="00C3405D"/>
    <w:rsid w:val="00C34246"/>
    <w:rsid w:val="00C3444E"/>
    <w:rsid w:val="00C347B8"/>
    <w:rsid w:val="00C34887"/>
    <w:rsid w:val="00C348FF"/>
    <w:rsid w:val="00C34A07"/>
    <w:rsid w:val="00C34ADB"/>
    <w:rsid w:val="00C34D3A"/>
    <w:rsid w:val="00C34E6C"/>
    <w:rsid w:val="00C34ECC"/>
    <w:rsid w:val="00C35408"/>
    <w:rsid w:val="00C356D4"/>
    <w:rsid w:val="00C3576E"/>
    <w:rsid w:val="00C35A81"/>
    <w:rsid w:val="00C35B77"/>
    <w:rsid w:val="00C35FEE"/>
    <w:rsid w:val="00C36146"/>
    <w:rsid w:val="00C3619F"/>
    <w:rsid w:val="00C36F03"/>
    <w:rsid w:val="00C3755F"/>
    <w:rsid w:val="00C375DA"/>
    <w:rsid w:val="00C37878"/>
    <w:rsid w:val="00C379CB"/>
    <w:rsid w:val="00C37A4F"/>
    <w:rsid w:val="00C37AA3"/>
    <w:rsid w:val="00C37C2E"/>
    <w:rsid w:val="00C37FB5"/>
    <w:rsid w:val="00C40257"/>
    <w:rsid w:val="00C40260"/>
    <w:rsid w:val="00C40360"/>
    <w:rsid w:val="00C404CC"/>
    <w:rsid w:val="00C404EF"/>
    <w:rsid w:val="00C405DF"/>
    <w:rsid w:val="00C40E1B"/>
    <w:rsid w:val="00C40EDB"/>
    <w:rsid w:val="00C4112A"/>
    <w:rsid w:val="00C4132D"/>
    <w:rsid w:val="00C4137F"/>
    <w:rsid w:val="00C4158B"/>
    <w:rsid w:val="00C41849"/>
    <w:rsid w:val="00C41F8F"/>
    <w:rsid w:val="00C42015"/>
    <w:rsid w:val="00C42141"/>
    <w:rsid w:val="00C422A5"/>
    <w:rsid w:val="00C423BD"/>
    <w:rsid w:val="00C42583"/>
    <w:rsid w:val="00C42636"/>
    <w:rsid w:val="00C426C5"/>
    <w:rsid w:val="00C42701"/>
    <w:rsid w:val="00C4290F"/>
    <w:rsid w:val="00C42D0C"/>
    <w:rsid w:val="00C42D37"/>
    <w:rsid w:val="00C42D8C"/>
    <w:rsid w:val="00C43007"/>
    <w:rsid w:val="00C4312A"/>
    <w:rsid w:val="00C43140"/>
    <w:rsid w:val="00C433D1"/>
    <w:rsid w:val="00C433F7"/>
    <w:rsid w:val="00C4346F"/>
    <w:rsid w:val="00C4355B"/>
    <w:rsid w:val="00C437AA"/>
    <w:rsid w:val="00C43912"/>
    <w:rsid w:val="00C43BA0"/>
    <w:rsid w:val="00C43C80"/>
    <w:rsid w:val="00C44220"/>
    <w:rsid w:val="00C4484B"/>
    <w:rsid w:val="00C44A35"/>
    <w:rsid w:val="00C44B11"/>
    <w:rsid w:val="00C44E51"/>
    <w:rsid w:val="00C450BE"/>
    <w:rsid w:val="00C451F1"/>
    <w:rsid w:val="00C4520C"/>
    <w:rsid w:val="00C452C7"/>
    <w:rsid w:val="00C452CC"/>
    <w:rsid w:val="00C4569A"/>
    <w:rsid w:val="00C45833"/>
    <w:rsid w:val="00C459C1"/>
    <w:rsid w:val="00C45C45"/>
    <w:rsid w:val="00C45CA5"/>
    <w:rsid w:val="00C45CA9"/>
    <w:rsid w:val="00C460AC"/>
    <w:rsid w:val="00C4618C"/>
    <w:rsid w:val="00C4644C"/>
    <w:rsid w:val="00C464A9"/>
    <w:rsid w:val="00C46740"/>
    <w:rsid w:val="00C4696D"/>
    <w:rsid w:val="00C46BAC"/>
    <w:rsid w:val="00C46BDB"/>
    <w:rsid w:val="00C46E2B"/>
    <w:rsid w:val="00C46EC6"/>
    <w:rsid w:val="00C47205"/>
    <w:rsid w:val="00C47464"/>
    <w:rsid w:val="00C479DB"/>
    <w:rsid w:val="00C47A07"/>
    <w:rsid w:val="00C47CF7"/>
    <w:rsid w:val="00C47F8C"/>
    <w:rsid w:val="00C501BD"/>
    <w:rsid w:val="00C50327"/>
    <w:rsid w:val="00C5050F"/>
    <w:rsid w:val="00C50595"/>
    <w:rsid w:val="00C5087D"/>
    <w:rsid w:val="00C508E3"/>
    <w:rsid w:val="00C50B44"/>
    <w:rsid w:val="00C50E8B"/>
    <w:rsid w:val="00C5133B"/>
    <w:rsid w:val="00C51385"/>
    <w:rsid w:val="00C5153C"/>
    <w:rsid w:val="00C51586"/>
    <w:rsid w:val="00C51633"/>
    <w:rsid w:val="00C5165D"/>
    <w:rsid w:val="00C516A5"/>
    <w:rsid w:val="00C5173C"/>
    <w:rsid w:val="00C51A0C"/>
    <w:rsid w:val="00C51F29"/>
    <w:rsid w:val="00C5219D"/>
    <w:rsid w:val="00C521CC"/>
    <w:rsid w:val="00C522B0"/>
    <w:rsid w:val="00C525E3"/>
    <w:rsid w:val="00C526A7"/>
    <w:rsid w:val="00C528F0"/>
    <w:rsid w:val="00C52ABB"/>
    <w:rsid w:val="00C52B84"/>
    <w:rsid w:val="00C52BA0"/>
    <w:rsid w:val="00C52C10"/>
    <w:rsid w:val="00C52E56"/>
    <w:rsid w:val="00C52E6D"/>
    <w:rsid w:val="00C5307C"/>
    <w:rsid w:val="00C5350E"/>
    <w:rsid w:val="00C539F4"/>
    <w:rsid w:val="00C53ED6"/>
    <w:rsid w:val="00C53F3C"/>
    <w:rsid w:val="00C54280"/>
    <w:rsid w:val="00C544DD"/>
    <w:rsid w:val="00C54542"/>
    <w:rsid w:val="00C546B4"/>
    <w:rsid w:val="00C5477A"/>
    <w:rsid w:val="00C54869"/>
    <w:rsid w:val="00C5496E"/>
    <w:rsid w:val="00C54C9A"/>
    <w:rsid w:val="00C54CD3"/>
    <w:rsid w:val="00C54E6D"/>
    <w:rsid w:val="00C54EE9"/>
    <w:rsid w:val="00C550EA"/>
    <w:rsid w:val="00C55324"/>
    <w:rsid w:val="00C55480"/>
    <w:rsid w:val="00C558A1"/>
    <w:rsid w:val="00C55A38"/>
    <w:rsid w:val="00C55B78"/>
    <w:rsid w:val="00C55CC5"/>
    <w:rsid w:val="00C560FE"/>
    <w:rsid w:val="00C56222"/>
    <w:rsid w:val="00C5657E"/>
    <w:rsid w:val="00C56BB5"/>
    <w:rsid w:val="00C56BF5"/>
    <w:rsid w:val="00C56C61"/>
    <w:rsid w:val="00C56C8C"/>
    <w:rsid w:val="00C56D2A"/>
    <w:rsid w:val="00C56DAC"/>
    <w:rsid w:val="00C56E8E"/>
    <w:rsid w:val="00C572A4"/>
    <w:rsid w:val="00C57340"/>
    <w:rsid w:val="00C57426"/>
    <w:rsid w:val="00C574C9"/>
    <w:rsid w:val="00C574F3"/>
    <w:rsid w:val="00C57617"/>
    <w:rsid w:val="00C576C6"/>
    <w:rsid w:val="00C576EA"/>
    <w:rsid w:val="00C579A1"/>
    <w:rsid w:val="00C57A2E"/>
    <w:rsid w:val="00C57BE8"/>
    <w:rsid w:val="00C57C5F"/>
    <w:rsid w:val="00C57D58"/>
    <w:rsid w:val="00C57F4B"/>
    <w:rsid w:val="00C57FB5"/>
    <w:rsid w:val="00C602C3"/>
    <w:rsid w:val="00C60308"/>
    <w:rsid w:val="00C60A39"/>
    <w:rsid w:val="00C60AF2"/>
    <w:rsid w:val="00C60B50"/>
    <w:rsid w:val="00C60B78"/>
    <w:rsid w:val="00C60C0B"/>
    <w:rsid w:val="00C60CAE"/>
    <w:rsid w:val="00C60E27"/>
    <w:rsid w:val="00C60F07"/>
    <w:rsid w:val="00C60F15"/>
    <w:rsid w:val="00C60F2F"/>
    <w:rsid w:val="00C60FAB"/>
    <w:rsid w:val="00C61215"/>
    <w:rsid w:val="00C612C9"/>
    <w:rsid w:val="00C613F3"/>
    <w:rsid w:val="00C6140E"/>
    <w:rsid w:val="00C61635"/>
    <w:rsid w:val="00C617BA"/>
    <w:rsid w:val="00C618EA"/>
    <w:rsid w:val="00C6193C"/>
    <w:rsid w:val="00C61984"/>
    <w:rsid w:val="00C61A56"/>
    <w:rsid w:val="00C61D1A"/>
    <w:rsid w:val="00C61E1F"/>
    <w:rsid w:val="00C61F17"/>
    <w:rsid w:val="00C6203C"/>
    <w:rsid w:val="00C6208B"/>
    <w:rsid w:val="00C6246E"/>
    <w:rsid w:val="00C627F2"/>
    <w:rsid w:val="00C627F7"/>
    <w:rsid w:val="00C6282F"/>
    <w:rsid w:val="00C629E7"/>
    <w:rsid w:val="00C62DEF"/>
    <w:rsid w:val="00C63040"/>
    <w:rsid w:val="00C63132"/>
    <w:rsid w:val="00C6319A"/>
    <w:rsid w:val="00C6348B"/>
    <w:rsid w:val="00C6352B"/>
    <w:rsid w:val="00C63592"/>
    <w:rsid w:val="00C63A3C"/>
    <w:rsid w:val="00C63BC7"/>
    <w:rsid w:val="00C63CDD"/>
    <w:rsid w:val="00C63D3E"/>
    <w:rsid w:val="00C63F50"/>
    <w:rsid w:val="00C64188"/>
    <w:rsid w:val="00C643B4"/>
    <w:rsid w:val="00C64473"/>
    <w:rsid w:val="00C6474B"/>
    <w:rsid w:val="00C648C4"/>
    <w:rsid w:val="00C649FB"/>
    <w:rsid w:val="00C64C6F"/>
    <w:rsid w:val="00C64D14"/>
    <w:rsid w:val="00C65073"/>
    <w:rsid w:val="00C65103"/>
    <w:rsid w:val="00C65139"/>
    <w:rsid w:val="00C654D0"/>
    <w:rsid w:val="00C6571C"/>
    <w:rsid w:val="00C6580D"/>
    <w:rsid w:val="00C65C2F"/>
    <w:rsid w:val="00C65D09"/>
    <w:rsid w:val="00C66157"/>
    <w:rsid w:val="00C662F1"/>
    <w:rsid w:val="00C665E0"/>
    <w:rsid w:val="00C66C23"/>
    <w:rsid w:val="00C6703C"/>
    <w:rsid w:val="00C67113"/>
    <w:rsid w:val="00C6726B"/>
    <w:rsid w:val="00C6730F"/>
    <w:rsid w:val="00C673D3"/>
    <w:rsid w:val="00C67BB0"/>
    <w:rsid w:val="00C67E23"/>
    <w:rsid w:val="00C67EDE"/>
    <w:rsid w:val="00C67F8E"/>
    <w:rsid w:val="00C70067"/>
    <w:rsid w:val="00C7037C"/>
    <w:rsid w:val="00C705DB"/>
    <w:rsid w:val="00C70ABE"/>
    <w:rsid w:val="00C70D56"/>
    <w:rsid w:val="00C71645"/>
    <w:rsid w:val="00C7184C"/>
    <w:rsid w:val="00C7187E"/>
    <w:rsid w:val="00C71AC7"/>
    <w:rsid w:val="00C71B39"/>
    <w:rsid w:val="00C71C2C"/>
    <w:rsid w:val="00C7200A"/>
    <w:rsid w:val="00C7215C"/>
    <w:rsid w:val="00C72212"/>
    <w:rsid w:val="00C72409"/>
    <w:rsid w:val="00C7248A"/>
    <w:rsid w:val="00C72BEF"/>
    <w:rsid w:val="00C72CDB"/>
    <w:rsid w:val="00C730CE"/>
    <w:rsid w:val="00C7324E"/>
    <w:rsid w:val="00C73477"/>
    <w:rsid w:val="00C734D6"/>
    <w:rsid w:val="00C73631"/>
    <w:rsid w:val="00C73662"/>
    <w:rsid w:val="00C736D9"/>
    <w:rsid w:val="00C7385F"/>
    <w:rsid w:val="00C73A5B"/>
    <w:rsid w:val="00C73C3F"/>
    <w:rsid w:val="00C73E51"/>
    <w:rsid w:val="00C740F6"/>
    <w:rsid w:val="00C7410F"/>
    <w:rsid w:val="00C741BA"/>
    <w:rsid w:val="00C74238"/>
    <w:rsid w:val="00C7449D"/>
    <w:rsid w:val="00C748B2"/>
    <w:rsid w:val="00C74B2C"/>
    <w:rsid w:val="00C74D24"/>
    <w:rsid w:val="00C750EB"/>
    <w:rsid w:val="00C7518C"/>
    <w:rsid w:val="00C751B9"/>
    <w:rsid w:val="00C75289"/>
    <w:rsid w:val="00C757AA"/>
    <w:rsid w:val="00C75A00"/>
    <w:rsid w:val="00C75A2E"/>
    <w:rsid w:val="00C75BD1"/>
    <w:rsid w:val="00C75BE7"/>
    <w:rsid w:val="00C75BF0"/>
    <w:rsid w:val="00C75C2F"/>
    <w:rsid w:val="00C75C81"/>
    <w:rsid w:val="00C75FBF"/>
    <w:rsid w:val="00C75FCD"/>
    <w:rsid w:val="00C7614B"/>
    <w:rsid w:val="00C76164"/>
    <w:rsid w:val="00C7618C"/>
    <w:rsid w:val="00C76489"/>
    <w:rsid w:val="00C7680A"/>
    <w:rsid w:val="00C7685D"/>
    <w:rsid w:val="00C7687B"/>
    <w:rsid w:val="00C76B42"/>
    <w:rsid w:val="00C76D5B"/>
    <w:rsid w:val="00C76E7F"/>
    <w:rsid w:val="00C77054"/>
    <w:rsid w:val="00C7709A"/>
    <w:rsid w:val="00C773C0"/>
    <w:rsid w:val="00C77415"/>
    <w:rsid w:val="00C7756A"/>
    <w:rsid w:val="00C77740"/>
    <w:rsid w:val="00C77883"/>
    <w:rsid w:val="00C77ADE"/>
    <w:rsid w:val="00C77B3E"/>
    <w:rsid w:val="00C77D35"/>
    <w:rsid w:val="00C77D90"/>
    <w:rsid w:val="00C77E62"/>
    <w:rsid w:val="00C800FB"/>
    <w:rsid w:val="00C802A8"/>
    <w:rsid w:val="00C805E0"/>
    <w:rsid w:val="00C80730"/>
    <w:rsid w:val="00C80783"/>
    <w:rsid w:val="00C80D2A"/>
    <w:rsid w:val="00C810BF"/>
    <w:rsid w:val="00C81173"/>
    <w:rsid w:val="00C811A3"/>
    <w:rsid w:val="00C81297"/>
    <w:rsid w:val="00C81919"/>
    <w:rsid w:val="00C81A5B"/>
    <w:rsid w:val="00C81D35"/>
    <w:rsid w:val="00C8216B"/>
    <w:rsid w:val="00C82345"/>
    <w:rsid w:val="00C82639"/>
    <w:rsid w:val="00C827F6"/>
    <w:rsid w:val="00C828A0"/>
    <w:rsid w:val="00C829F7"/>
    <w:rsid w:val="00C82ECD"/>
    <w:rsid w:val="00C83191"/>
    <w:rsid w:val="00C831C5"/>
    <w:rsid w:val="00C83402"/>
    <w:rsid w:val="00C8364F"/>
    <w:rsid w:val="00C83931"/>
    <w:rsid w:val="00C83CBE"/>
    <w:rsid w:val="00C83FEE"/>
    <w:rsid w:val="00C840F3"/>
    <w:rsid w:val="00C84428"/>
    <w:rsid w:val="00C8487F"/>
    <w:rsid w:val="00C84905"/>
    <w:rsid w:val="00C84B1C"/>
    <w:rsid w:val="00C84BA0"/>
    <w:rsid w:val="00C84CB3"/>
    <w:rsid w:val="00C84DB9"/>
    <w:rsid w:val="00C8500B"/>
    <w:rsid w:val="00C85040"/>
    <w:rsid w:val="00C8509B"/>
    <w:rsid w:val="00C85596"/>
    <w:rsid w:val="00C85802"/>
    <w:rsid w:val="00C85BB6"/>
    <w:rsid w:val="00C8674B"/>
    <w:rsid w:val="00C86828"/>
    <w:rsid w:val="00C86A0D"/>
    <w:rsid w:val="00C86DCD"/>
    <w:rsid w:val="00C870AB"/>
    <w:rsid w:val="00C87216"/>
    <w:rsid w:val="00C872A4"/>
    <w:rsid w:val="00C8748B"/>
    <w:rsid w:val="00C875DB"/>
    <w:rsid w:val="00C87731"/>
    <w:rsid w:val="00C90042"/>
    <w:rsid w:val="00C9037E"/>
    <w:rsid w:val="00C904BE"/>
    <w:rsid w:val="00C9093B"/>
    <w:rsid w:val="00C91098"/>
    <w:rsid w:val="00C91268"/>
    <w:rsid w:val="00C91334"/>
    <w:rsid w:val="00C9141B"/>
    <w:rsid w:val="00C91549"/>
    <w:rsid w:val="00C91653"/>
    <w:rsid w:val="00C91D7B"/>
    <w:rsid w:val="00C91EE2"/>
    <w:rsid w:val="00C91EE3"/>
    <w:rsid w:val="00C92184"/>
    <w:rsid w:val="00C92257"/>
    <w:rsid w:val="00C92279"/>
    <w:rsid w:val="00C92304"/>
    <w:rsid w:val="00C92877"/>
    <w:rsid w:val="00C928BA"/>
    <w:rsid w:val="00C929AA"/>
    <w:rsid w:val="00C92AB6"/>
    <w:rsid w:val="00C92DD0"/>
    <w:rsid w:val="00C92FA4"/>
    <w:rsid w:val="00C9306A"/>
    <w:rsid w:val="00C9374B"/>
    <w:rsid w:val="00C9377A"/>
    <w:rsid w:val="00C937B8"/>
    <w:rsid w:val="00C93812"/>
    <w:rsid w:val="00C9382F"/>
    <w:rsid w:val="00C938F8"/>
    <w:rsid w:val="00C93D60"/>
    <w:rsid w:val="00C93E22"/>
    <w:rsid w:val="00C94054"/>
    <w:rsid w:val="00C94222"/>
    <w:rsid w:val="00C9459B"/>
    <w:rsid w:val="00C9461C"/>
    <w:rsid w:val="00C94BCE"/>
    <w:rsid w:val="00C94CCB"/>
    <w:rsid w:val="00C9559F"/>
    <w:rsid w:val="00C95620"/>
    <w:rsid w:val="00C959FE"/>
    <w:rsid w:val="00C95AD8"/>
    <w:rsid w:val="00C95C6B"/>
    <w:rsid w:val="00C95D7F"/>
    <w:rsid w:val="00C95FEA"/>
    <w:rsid w:val="00C964FD"/>
    <w:rsid w:val="00C9680B"/>
    <w:rsid w:val="00C96872"/>
    <w:rsid w:val="00C96A89"/>
    <w:rsid w:val="00C96B65"/>
    <w:rsid w:val="00C97289"/>
    <w:rsid w:val="00C972D0"/>
    <w:rsid w:val="00C97614"/>
    <w:rsid w:val="00C97639"/>
    <w:rsid w:val="00C97AB9"/>
    <w:rsid w:val="00CA00BC"/>
    <w:rsid w:val="00CA0255"/>
    <w:rsid w:val="00CA0432"/>
    <w:rsid w:val="00CA0558"/>
    <w:rsid w:val="00CA056B"/>
    <w:rsid w:val="00CA078F"/>
    <w:rsid w:val="00CA0878"/>
    <w:rsid w:val="00CA0A22"/>
    <w:rsid w:val="00CA0A4C"/>
    <w:rsid w:val="00CA0B44"/>
    <w:rsid w:val="00CA1060"/>
    <w:rsid w:val="00CA11AA"/>
    <w:rsid w:val="00CA13F3"/>
    <w:rsid w:val="00CA14E2"/>
    <w:rsid w:val="00CA15B5"/>
    <w:rsid w:val="00CA1B82"/>
    <w:rsid w:val="00CA1F08"/>
    <w:rsid w:val="00CA215D"/>
    <w:rsid w:val="00CA21AF"/>
    <w:rsid w:val="00CA246B"/>
    <w:rsid w:val="00CA24BA"/>
    <w:rsid w:val="00CA2641"/>
    <w:rsid w:val="00CA26DB"/>
    <w:rsid w:val="00CA2772"/>
    <w:rsid w:val="00CA2773"/>
    <w:rsid w:val="00CA27D3"/>
    <w:rsid w:val="00CA2857"/>
    <w:rsid w:val="00CA288D"/>
    <w:rsid w:val="00CA298F"/>
    <w:rsid w:val="00CA2A69"/>
    <w:rsid w:val="00CA2ACB"/>
    <w:rsid w:val="00CA2CA8"/>
    <w:rsid w:val="00CA2D78"/>
    <w:rsid w:val="00CA2DA4"/>
    <w:rsid w:val="00CA2F2F"/>
    <w:rsid w:val="00CA33C4"/>
    <w:rsid w:val="00CA33DD"/>
    <w:rsid w:val="00CA3684"/>
    <w:rsid w:val="00CA3765"/>
    <w:rsid w:val="00CA38B6"/>
    <w:rsid w:val="00CA38EC"/>
    <w:rsid w:val="00CA3958"/>
    <w:rsid w:val="00CA39F3"/>
    <w:rsid w:val="00CA3A8A"/>
    <w:rsid w:val="00CA3AC6"/>
    <w:rsid w:val="00CA3D8B"/>
    <w:rsid w:val="00CA3E1E"/>
    <w:rsid w:val="00CA3F33"/>
    <w:rsid w:val="00CA4043"/>
    <w:rsid w:val="00CA40DD"/>
    <w:rsid w:val="00CA42DB"/>
    <w:rsid w:val="00CA43F0"/>
    <w:rsid w:val="00CA495D"/>
    <w:rsid w:val="00CA4CD3"/>
    <w:rsid w:val="00CA5177"/>
    <w:rsid w:val="00CA52C2"/>
    <w:rsid w:val="00CA5342"/>
    <w:rsid w:val="00CA5603"/>
    <w:rsid w:val="00CA5791"/>
    <w:rsid w:val="00CA594D"/>
    <w:rsid w:val="00CA5AF4"/>
    <w:rsid w:val="00CA5B43"/>
    <w:rsid w:val="00CA5B52"/>
    <w:rsid w:val="00CA5FD7"/>
    <w:rsid w:val="00CA60DE"/>
    <w:rsid w:val="00CA6251"/>
    <w:rsid w:val="00CA6A8B"/>
    <w:rsid w:val="00CA6AC8"/>
    <w:rsid w:val="00CA6C5C"/>
    <w:rsid w:val="00CA6CCA"/>
    <w:rsid w:val="00CA6CE0"/>
    <w:rsid w:val="00CA728C"/>
    <w:rsid w:val="00CA72C5"/>
    <w:rsid w:val="00CA7571"/>
    <w:rsid w:val="00CA7902"/>
    <w:rsid w:val="00CA7A14"/>
    <w:rsid w:val="00CA7A39"/>
    <w:rsid w:val="00CA7C02"/>
    <w:rsid w:val="00CB0460"/>
    <w:rsid w:val="00CB09DA"/>
    <w:rsid w:val="00CB09DF"/>
    <w:rsid w:val="00CB1664"/>
    <w:rsid w:val="00CB1668"/>
    <w:rsid w:val="00CB1671"/>
    <w:rsid w:val="00CB19A9"/>
    <w:rsid w:val="00CB1A0F"/>
    <w:rsid w:val="00CB1DF6"/>
    <w:rsid w:val="00CB1F02"/>
    <w:rsid w:val="00CB1F64"/>
    <w:rsid w:val="00CB21E5"/>
    <w:rsid w:val="00CB238C"/>
    <w:rsid w:val="00CB2456"/>
    <w:rsid w:val="00CB24C8"/>
    <w:rsid w:val="00CB24D2"/>
    <w:rsid w:val="00CB2930"/>
    <w:rsid w:val="00CB2A65"/>
    <w:rsid w:val="00CB2C02"/>
    <w:rsid w:val="00CB2E5B"/>
    <w:rsid w:val="00CB30F2"/>
    <w:rsid w:val="00CB3234"/>
    <w:rsid w:val="00CB33D1"/>
    <w:rsid w:val="00CB3890"/>
    <w:rsid w:val="00CB38E1"/>
    <w:rsid w:val="00CB3D0D"/>
    <w:rsid w:val="00CB407D"/>
    <w:rsid w:val="00CB4309"/>
    <w:rsid w:val="00CB432A"/>
    <w:rsid w:val="00CB4775"/>
    <w:rsid w:val="00CB47B4"/>
    <w:rsid w:val="00CB4C2D"/>
    <w:rsid w:val="00CB4E8B"/>
    <w:rsid w:val="00CB503D"/>
    <w:rsid w:val="00CB50C5"/>
    <w:rsid w:val="00CB5185"/>
    <w:rsid w:val="00CB54DC"/>
    <w:rsid w:val="00CB57BA"/>
    <w:rsid w:val="00CB5A3B"/>
    <w:rsid w:val="00CB5ACE"/>
    <w:rsid w:val="00CB5BDF"/>
    <w:rsid w:val="00CB5F60"/>
    <w:rsid w:val="00CB6244"/>
    <w:rsid w:val="00CB6CA5"/>
    <w:rsid w:val="00CB6EFD"/>
    <w:rsid w:val="00CB72F2"/>
    <w:rsid w:val="00CB73FA"/>
    <w:rsid w:val="00CB743A"/>
    <w:rsid w:val="00CB772C"/>
    <w:rsid w:val="00CB779E"/>
    <w:rsid w:val="00CB7946"/>
    <w:rsid w:val="00CB7A56"/>
    <w:rsid w:val="00CB7D8B"/>
    <w:rsid w:val="00CB7E5D"/>
    <w:rsid w:val="00CB7F07"/>
    <w:rsid w:val="00CB7F54"/>
    <w:rsid w:val="00CC033B"/>
    <w:rsid w:val="00CC03E1"/>
    <w:rsid w:val="00CC0445"/>
    <w:rsid w:val="00CC04F7"/>
    <w:rsid w:val="00CC055E"/>
    <w:rsid w:val="00CC061B"/>
    <w:rsid w:val="00CC07FF"/>
    <w:rsid w:val="00CC0BCF"/>
    <w:rsid w:val="00CC0D10"/>
    <w:rsid w:val="00CC13EF"/>
    <w:rsid w:val="00CC14C3"/>
    <w:rsid w:val="00CC1554"/>
    <w:rsid w:val="00CC197E"/>
    <w:rsid w:val="00CC1C21"/>
    <w:rsid w:val="00CC1C2F"/>
    <w:rsid w:val="00CC1CD7"/>
    <w:rsid w:val="00CC1DB9"/>
    <w:rsid w:val="00CC215D"/>
    <w:rsid w:val="00CC2242"/>
    <w:rsid w:val="00CC257E"/>
    <w:rsid w:val="00CC2855"/>
    <w:rsid w:val="00CC2B5D"/>
    <w:rsid w:val="00CC2C65"/>
    <w:rsid w:val="00CC2D85"/>
    <w:rsid w:val="00CC2DEB"/>
    <w:rsid w:val="00CC303A"/>
    <w:rsid w:val="00CC3160"/>
    <w:rsid w:val="00CC340B"/>
    <w:rsid w:val="00CC3585"/>
    <w:rsid w:val="00CC37DA"/>
    <w:rsid w:val="00CC38CA"/>
    <w:rsid w:val="00CC3ACD"/>
    <w:rsid w:val="00CC3DD7"/>
    <w:rsid w:val="00CC3EA9"/>
    <w:rsid w:val="00CC3ECE"/>
    <w:rsid w:val="00CC4095"/>
    <w:rsid w:val="00CC4356"/>
    <w:rsid w:val="00CC4372"/>
    <w:rsid w:val="00CC45FB"/>
    <w:rsid w:val="00CC4647"/>
    <w:rsid w:val="00CC499E"/>
    <w:rsid w:val="00CC4B25"/>
    <w:rsid w:val="00CC4B90"/>
    <w:rsid w:val="00CC4D55"/>
    <w:rsid w:val="00CC4E9A"/>
    <w:rsid w:val="00CC4EF7"/>
    <w:rsid w:val="00CC51D1"/>
    <w:rsid w:val="00CC520D"/>
    <w:rsid w:val="00CC54EB"/>
    <w:rsid w:val="00CC556B"/>
    <w:rsid w:val="00CC580D"/>
    <w:rsid w:val="00CC594A"/>
    <w:rsid w:val="00CC5B85"/>
    <w:rsid w:val="00CC5C37"/>
    <w:rsid w:val="00CC5F61"/>
    <w:rsid w:val="00CC600A"/>
    <w:rsid w:val="00CC602B"/>
    <w:rsid w:val="00CC6253"/>
    <w:rsid w:val="00CC633B"/>
    <w:rsid w:val="00CC6490"/>
    <w:rsid w:val="00CC67B8"/>
    <w:rsid w:val="00CC6A87"/>
    <w:rsid w:val="00CC6B2F"/>
    <w:rsid w:val="00CC6B39"/>
    <w:rsid w:val="00CC6D24"/>
    <w:rsid w:val="00CC6D76"/>
    <w:rsid w:val="00CC7270"/>
    <w:rsid w:val="00CC73B3"/>
    <w:rsid w:val="00CC7427"/>
    <w:rsid w:val="00CC7761"/>
    <w:rsid w:val="00CC7938"/>
    <w:rsid w:val="00CC7986"/>
    <w:rsid w:val="00CC7A98"/>
    <w:rsid w:val="00CC7BD3"/>
    <w:rsid w:val="00CC7BF5"/>
    <w:rsid w:val="00CC7C03"/>
    <w:rsid w:val="00CC7CCA"/>
    <w:rsid w:val="00CC7D54"/>
    <w:rsid w:val="00CC7D61"/>
    <w:rsid w:val="00CC7E62"/>
    <w:rsid w:val="00CD004A"/>
    <w:rsid w:val="00CD04CA"/>
    <w:rsid w:val="00CD04FE"/>
    <w:rsid w:val="00CD05B4"/>
    <w:rsid w:val="00CD076E"/>
    <w:rsid w:val="00CD0831"/>
    <w:rsid w:val="00CD0999"/>
    <w:rsid w:val="00CD0AD2"/>
    <w:rsid w:val="00CD0B2F"/>
    <w:rsid w:val="00CD0B88"/>
    <w:rsid w:val="00CD0B9D"/>
    <w:rsid w:val="00CD0BAC"/>
    <w:rsid w:val="00CD0CC6"/>
    <w:rsid w:val="00CD0DAD"/>
    <w:rsid w:val="00CD103B"/>
    <w:rsid w:val="00CD111B"/>
    <w:rsid w:val="00CD1431"/>
    <w:rsid w:val="00CD1567"/>
    <w:rsid w:val="00CD166D"/>
    <w:rsid w:val="00CD17C8"/>
    <w:rsid w:val="00CD19ED"/>
    <w:rsid w:val="00CD1A0A"/>
    <w:rsid w:val="00CD1EDC"/>
    <w:rsid w:val="00CD243D"/>
    <w:rsid w:val="00CD26B1"/>
    <w:rsid w:val="00CD2797"/>
    <w:rsid w:val="00CD2A44"/>
    <w:rsid w:val="00CD2AAE"/>
    <w:rsid w:val="00CD2CE0"/>
    <w:rsid w:val="00CD2EF9"/>
    <w:rsid w:val="00CD3266"/>
    <w:rsid w:val="00CD33D9"/>
    <w:rsid w:val="00CD35E2"/>
    <w:rsid w:val="00CD371B"/>
    <w:rsid w:val="00CD37AA"/>
    <w:rsid w:val="00CD3939"/>
    <w:rsid w:val="00CD3AD5"/>
    <w:rsid w:val="00CD3B77"/>
    <w:rsid w:val="00CD3D36"/>
    <w:rsid w:val="00CD42BF"/>
    <w:rsid w:val="00CD441C"/>
    <w:rsid w:val="00CD44C0"/>
    <w:rsid w:val="00CD458E"/>
    <w:rsid w:val="00CD47BE"/>
    <w:rsid w:val="00CD4816"/>
    <w:rsid w:val="00CD49FC"/>
    <w:rsid w:val="00CD4DB8"/>
    <w:rsid w:val="00CD54C2"/>
    <w:rsid w:val="00CD5661"/>
    <w:rsid w:val="00CD58C1"/>
    <w:rsid w:val="00CD59F5"/>
    <w:rsid w:val="00CD5A0E"/>
    <w:rsid w:val="00CD62F5"/>
    <w:rsid w:val="00CD665B"/>
    <w:rsid w:val="00CD6767"/>
    <w:rsid w:val="00CD67B4"/>
    <w:rsid w:val="00CD68AC"/>
    <w:rsid w:val="00CD6E0B"/>
    <w:rsid w:val="00CD6E80"/>
    <w:rsid w:val="00CD6F75"/>
    <w:rsid w:val="00CD721D"/>
    <w:rsid w:val="00CD73C8"/>
    <w:rsid w:val="00CD756C"/>
    <w:rsid w:val="00CD7851"/>
    <w:rsid w:val="00CD78BB"/>
    <w:rsid w:val="00CD7A64"/>
    <w:rsid w:val="00CD7CAF"/>
    <w:rsid w:val="00CE04F8"/>
    <w:rsid w:val="00CE0567"/>
    <w:rsid w:val="00CE093A"/>
    <w:rsid w:val="00CE0BD5"/>
    <w:rsid w:val="00CE0C29"/>
    <w:rsid w:val="00CE0C94"/>
    <w:rsid w:val="00CE0E6D"/>
    <w:rsid w:val="00CE0E95"/>
    <w:rsid w:val="00CE0EBC"/>
    <w:rsid w:val="00CE0F42"/>
    <w:rsid w:val="00CE0FA8"/>
    <w:rsid w:val="00CE1075"/>
    <w:rsid w:val="00CE1402"/>
    <w:rsid w:val="00CE1558"/>
    <w:rsid w:val="00CE156A"/>
    <w:rsid w:val="00CE17CE"/>
    <w:rsid w:val="00CE19E4"/>
    <w:rsid w:val="00CE1AF2"/>
    <w:rsid w:val="00CE207C"/>
    <w:rsid w:val="00CE2184"/>
    <w:rsid w:val="00CE22B3"/>
    <w:rsid w:val="00CE237A"/>
    <w:rsid w:val="00CE24A0"/>
    <w:rsid w:val="00CE28C2"/>
    <w:rsid w:val="00CE291D"/>
    <w:rsid w:val="00CE2986"/>
    <w:rsid w:val="00CE2C97"/>
    <w:rsid w:val="00CE2D1C"/>
    <w:rsid w:val="00CE2ED5"/>
    <w:rsid w:val="00CE3391"/>
    <w:rsid w:val="00CE3557"/>
    <w:rsid w:val="00CE36AD"/>
    <w:rsid w:val="00CE3833"/>
    <w:rsid w:val="00CE38CA"/>
    <w:rsid w:val="00CE3BB4"/>
    <w:rsid w:val="00CE3C1F"/>
    <w:rsid w:val="00CE3DA3"/>
    <w:rsid w:val="00CE3E46"/>
    <w:rsid w:val="00CE3FE3"/>
    <w:rsid w:val="00CE4021"/>
    <w:rsid w:val="00CE408D"/>
    <w:rsid w:val="00CE41AA"/>
    <w:rsid w:val="00CE41E9"/>
    <w:rsid w:val="00CE42C5"/>
    <w:rsid w:val="00CE442F"/>
    <w:rsid w:val="00CE451B"/>
    <w:rsid w:val="00CE4854"/>
    <w:rsid w:val="00CE48AE"/>
    <w:rsid w:val="00CE4B6D"/>
    <w:rsid w:val="00CE4D91"/>
    <w:rsid w:val="00CE5211"/>
    <w:rsid w:val="00CE549D"/>
    <w:rsid w:val="00CE55A9"/>
    <w:rsid w:val="00CE55CD"/>
    <w:rsid w:val="00CE579B"/>
    <w:rsid w:val="00CE58A2"/>
    <w:rsid w:val="00CE5BDC"/>
    <w:rsid w:val="00CE5EBA"/>
    <w:rsid w:val="00CE615E"/>
    <w:rsid w:val="00CE64F0"/>
    <w:rsid w:val="00CE682D"/>
    <w:rsid w:val="00CE6A1D"/>
    <w:rsid w:val="00CE6D57"/>
    <w:rsid w:val="00CE6DE2"/>
    <w:rsid w:val="00CE6ED6"/>
    <w:rsid w:val="00CE6EED"/>
    <w:rsid w:val="00CE728D"/>
    <w:rsid w:val="00CE73FD"/>
    <w:rsid w:val="00CE7418"/>
    <w:rsid w:val="00CE7572"/>
    <w:rsid w:val="00CE799E"/>
    <w:rsid w:val="00CE7C8F"/>
    <w:rsid w:val="00CE7D47"/>
    <w:rsid w:val="00CE7D7D"/>
    <w:rsid w:val="00CF0249"/>
    <w:rsid w:val="00CF0427"/>
    <w:rsid w:val="00CF049F"/>
    <w:rsid w:val="00CF06B2"/>
    <w:rsid w:val="00CF07DC"/>
    <w:rsid w:val="00CF0894"/>
    <w:rsid w:val="00CF0A54"/>
    <w:rsid w:val="00CF0CD7"/>
    <w:rsid w:val="00CF0FA8"/>
    <w:rsid w:val="00CF1034"/>
    <w:rsid w:val="00CF118C"/>
    <w:rsid w:val="00CF1291"/>
    <w:rsid w:val="00CF13D6"/>
    <w:rsid w:val="00CF1580"/>
    <w:rsid w:val="00CF162A"/>
    <w:rsid w:val="00CF163D"/>
    <w:rsid w:val="00CF1A11"/>
    <w:rsid w:val="00CF1C61"/>
    <w:rsid w:val="00CF20CB"/>
    <w:rsid w:val="00CF24FC"/>
    <w:rsid w:val="00CF26DC"/>
    <w:rsid w:val="00CF288C"/>
    <w:rsid w:val="00CF293D"/>
    <w:rsid w:val="00CF2A46"/>
    <w:rsid w:val="00CF2AEE"/>
    <w:rsid w:val="00CF2B11"/>
    <w:rsid w:val="00CF2B1E"/>
    <w:rsid w:val="00CF2FEB"/>
    <w:rsid w:val="00CF3088"/>
    <w:rsid w:val="00CF315C"/>
    <w:rsid w:val="00CF3186"/>
    <w:rsid w:val="00CF3555"/>
    <w:rsid w:val="00CF3560"/>
    <w:rsid w:val="00CF38DD"/>
    <w:rsid w:val="00CF3C0A"/>
    <w:rsid w:val="00CF3E68"/>
    <w:rsid w:val="00CF3EBE"/>
    <w:rsid w:val="00CF3F41"/>
    <w:rsid w:val="00CF49B9"/>
    <w:rsid w:val="00CF4B0B"/>
    <w:rsid w:val="00CF4C2F"/>
    <w:rsid w:val="00CF4C8D"/>
    <w:rsid w:val="00CF4D5B"/>
    <w:rsid w:val="00CF4F75"/>
    <w:rsid w:val="00CF50B6"/>
    <w:rsid w:val="00CF52DF"/>
    <w:rsid w:val="00CF5485"/>
    <w:rsid w:val="00CF5749"/>
    <w:rsid w:val="00CF580A"/>
    <w:rsid w:val="00CF5939"/>
    <w:rsid w:val="00CF5ECD"/>
    <w:rsid w:val="00CF6177"/>
    <w:rsid w:val="00CF6330"/>
    <w:rsid w:val="00CF652D"/>
    <w:rsid w:val="00CF660F"/>
    <w:rsid w:val="00CF6AEC"/>
    <w:rsid w:val="00CF6D2A"/>
    <w:rsid w:val="00CF6E8D"/>
    <w:rsid w:val="00CF731B"/>
    <w:rsid w:val="00CF7582"/>
    <w:rsid w:val="00CF7757"/>
    <w:rsid w:val="00CF77BB"/>
    <w:rsid w:val="00CF77DF"/>
    <w:rsid w:val="00CF77F3"/>
    <w:rsid w:val="00CF781E"/>
    <w:rsid w:val="00CF79F0"/>
    <w:rsid w:val="00CF7F7A"/>
    <w:rsid w:val="00D0002C"/>
    <w:rsid w:val="00D00289"/>
    <w:rsid w:val="00D002EF"/>
    <w:rsid w:val="00D00377"/>
    <w:rsid w:val="00D003AE"/>
    <w:rsid w:val="00D003CF"/>
    <w:rsid w:val="00D003E0"/>
    <w:rsid w:val="00D00B16"/>
    <w:rsid w:val="00D00F1C"/>
    <w:rsid w:val="00D01040"/>
    <w:rsid w:val="00D01067"/>
    <w:rsid w:val="00D0130E"/>
    <w:rsid w:val="00D014E4"/>
    <w:rsid w:val="00D01643"/>
    <w:rsid w:val="00D01664"/>
    <w:rsid w:val="00D018A9"/>
    <w:rsid w:val="00D01B02"/>
    <w:rsid w:val="00D01CB6"/>
    <w:rsid w:val="00D01DAA"/>
    <w:rsid w:val="00D01DF9"/>
    <w:rsid w:val="00D02081"/>
    <w:rsid w:val="00D020FC"/>
    <w:rsid w:val="00D0250A"/>
    <w:rsid w:val="00D0262D"/>
    <w:rsid w:val="00D02B14"/>
    <w:rsid w:val="00D02BB2"/>
    <w:rsid w:val="00D02C08"/>
    <w:rsid w:val="00D03123"/>
    <w:rsid w:val="00D0319F"/>
    <w:rsid w:val="00D032D9"/>
    <w:rsid w:val="00D034BC"/>
    <w:rsid w:val="00D035EE"/>
    <w:rsid w:val="00D03681"/>
    <w:rsid w:val="00D036BB"/>
    <w:rsid w:val="00D0370B"/>
    <w:rsid w:val="00D03D09"/>
    <w:rsid w:val="00D03ECC"/>
    <w:rsid w:val="00D0406E"/>
    <w:rsid w:val="00D0419E"/>
    <w:rsid w:val="00D04204"/>
    <w:rsid w:val="00D04889"/>
    <w:rsid w:val="00D04A31"/>
    <w:rsid w:val="00D04AC9"/>
    <w:rsid w:val="00D04F7D"/>
    <w:rsid w:val="00D051CC"/>
    <w:rsid w:val="00D053A4"/>
    <w:rsid w:val="00D055C2"/>
    <w:rsid w:val="00D058F9"/>
    <w:rsid w:val="00D05AF3"/>
    <w:rsid w:val="00D05B1A"/>
    <w:rsid w:val="00D05C69"/>
    <w:rsid w:val="00D05E1F"/>
    <w:rsid w:val="00D05F39"/>
    <w:rsid w:val="00D05F42"/>
    <w:rsid w:val="00D06061"/>
    <w:rsid w:val="00D061A4"/>
    <w:rsid w:val="00D069B2"/>
    <w:rsid w:val="00D06AC2"/>
    <w:rsid w:val="00D06C54"/>
    <w:rsid w:val="00D06E02"/>
    <w:rsid w:val="00D0727A"/>
    <w:rsid w:val="00D07378"/>
    <w:rsid w:val="00D0750C"/>
    <w:rsid w:val="00D07AE6"/>
    <w:rsid w:val="00D10038"/>
    <w:rsid w:val="00D10099"/>
    <w:rsid w:val="00D100A1"/>
    <w:rsid w:val="00D1026F"/>
    <w:rsid w:val="00D1051E"/>
    <w:rsid w:val="00D105C5"/>
    <w:rsid w:val="00D1065A"/>
    <w:rsid w:val="00D10685"/>
    <w:rsid w:val="00D106D1"/>
    <w:rsid w:val="00D113C2"/>
    <w:rsid w:val="00D1157C"/>
    <w:rsid w:val="00D11691"/>
    <w:rsid w:val="00D11963"/>
    <w:rsid w:val="00D119CB"/>
    <w:rsid w:val="00D11B1F"/>
    <w:rsid w:val="00D11BFF"/>
    <w:rsid w:val="00D11C62"/>
    <w:rsid w:val="00D11D8C"/>
    <w:rsid w:val="00D11FF0"/>
    <w:rsid w:val="00D12046"/>
    <w:rsid w:val="00D121DD"/>
    <w:rsid w:val="00D1234A"/>
    <w:rsid w:val="00D123B8"/>
    <w:rsid w:val="00D12411"/>
    <w:rsid w:val="00D12660"/>
    <w:rsid w:val="00D12816"/>
    <w:rsid w:val="00D12B23"/>
    <w:rsid w:val="00D12BCC"/>
    <w:rsid w:val="00D13493"/>
    <w:rsid w:val="00D1378F"/>
    <w:rsid w:val="00D137C5"/>
    <w:rsid w:val="00D13BFE"/>
    <w:rsid w:val="00D13D38"/>
    <w:rsid w:val="00D13D98"/>
    <w:rsid w:val="00D13ED6"/>
    <w:rsid w:val="00D142D1"/>
    <w:rsid w:val="00D147CB"/>
    <w:rsid w:val="00D14916"/>
    <w:rsid w:val="00D14A54"/>
    <w:rsid w:val="00D14D7A"/>
    <w:rsid w:val="00D14E56"/>
    <w:rsid w:val="00D15063"/>
    <w:rsid w:val="00D15133"/>
    <w:rsid w:val="00D15185"/>
    <w:rsid w:val="00D15218"/>
    <w:rsid w:val="00D152E5"/>
    <w:rsid w:val="00D15731"/>
    <w:rsid w:val="00D15809"/>
    <w:rsid w:val="00D15991"/>
    <w:rsid w:val="00D15A7B"/>
    <w:rsid w:val="00D15E0D"/>
    <w:rsid w:val="00D15E1C"/>
    <w:rsid w:val="00D16234"/>
    <w:rsid w:val="00D16279"/>
    <w:rsid w:val="00D162F7"/>
    <w:rsid w:val="00D163D0"/>
    <w:rsid w:val="00D163DE"/>
    <w:rsid w:val="00D16718"/>
    <w:rsid w:val="00D1683E"/>
    <w:rsid w:val="00D168C4"/>
    <w:rsid w:val="00D168D4"/>
    <w:rsid w:val="00D16923"/>
    <w:rsid w:val="00D169AD"/>
    <w:rsid w:val="00D16A97"/>
    <w:rsid w:val="00D16AB5"/>
    <w:rsid w:val="00D16ADA"/>
    <w:rsid w:val="00D16B01"/>
    <w:rsid w:val="00D16B63"/>
    <w:rsid w:val="00D17213"/>
    <w:rsid w:val="00D17237"/>
    <w:rsid w:val="00D174FC"/>
    <w:rsid w:val="00D17710"/>
    <w:rsid w:val="00D17C88"/>
    <w:rsid w:val="00D17E64"/>
    <w:rsid w:val="00D17FE2"/>
    <w:rsid w:val="00D20126"/>
    <w:rsid w:val="00D202D9"/>
    <w:rsid w:val="00D203F2"/>
    <w:rsid w:val="00D20871"/>
    <w:rsid w:val="00D20CB0"/>
    <w:rsid w:val="00D20E6E"/>
    <w:rsid w:val="00D20FAB"/>
    <w:rsid w:val="00D21282"/>
    <w:rsid w:val="00D212BB"/>
    <w:rsid w:val="00D214E2"/>
    <w:rsid w:val="00D216BF"/>
    <w:rsid w:val="00D21745"/>
    <w:rsid w:val="00D21A40"/>
    <w:rsid w:val="00D21B23"/>
    <w:rsid w:val="00D21B42"/>
    <w:rsid w:val="00D21D2A"/>
    <w:rsid w:val="00D21E42"/>
    <w:rsid w:val="00D22051"/>
    <w:rsid w:val="00D222B1"/>
    <w:rsid w:val="00D22606"/>
    <w:rsid w:val="00D226EB"/>
    <w:rsid w:val="00D227BE"/>
    <w:rsid w:val="00D227C4"/>
    <w:rsid w:val="00D228EE"/>
    <w:rsid w:val="00D22937"/>
    <w:rsid w:val="00D22B02"/>
    <w:rsid w:val="00D22B1B"/>
    <w:rsid w:val="00D22B7F"/>
    <w:rsid w:val="00D22EA9"/>
    <w:rsid w:val="00D22F47"/>
    <w:rsid w:val="00D2338E"/>
    <w:rsid w:val="00D236C1"/>
    <w:rsid w:val="00D23837"/>
    <w:rsid w:val="00D238F4"/>
    <w:rsid w:val="00D23A23"/>
    <w:rsid w:val="00D23BE3"/>
    <w:rsid w:val="00D23F84"/>
    <w:rsid w:val="00D24320"/>
    <w:rsid w:val="00D243CB"/>
    <w:rsid w:val="00D24490"/>
    <w:rsid w:val="00D24955"/>
    <w:rsid w:val="00D24A14"/>
    <w:rsid w:val="00D24A3D"/>
    <w:rsid w:val="00D24A84"/>
    <w:rsid w:val="00D24D27"/>
    <w:rsid w:val="00D24E97"/>
    <w:rsid w:val="00D24EE5"/>
    <w:rsid w:val="00D25160"/>
    <w:rsid w:val="00D2526A"/>
    <w:rsid w:val="00D252E7"/>
    <w:rsid w:val="00D25347"/>
    <w:rsid w:val="00D2573B"/>
    <w:rsid w:val="00D2576D"/>
    <w:rsid w:val="00D25783"/>
    <w:rsid w:val="00D25D5C"/>
    <w:rsid w:val="00D26223"/>
    <w:rsid w:val="00D26713"/>
    <w:rsid w:val="00D26C04"/>
    <w:rsid w:val="00D26C43"/>
    <w:rsid w:val="00D26DE4"/>
    <w:rsid w:val="00D26E6B"/>
    <w:rsid w:val="00D270A7"/>
    <w:rsid w:val="00D2712F"/>
    <w:rsid w:val="00D27456"/>
    <w:rsid w:val="00D27610"/>
    <w:rsid w:val="00D27A20"/>
    <w:rsid w:val="00D27DC0"/>
    <w:rsid w:val="00D301E9"/>
    <w:rsid w:val="00D30230"/>
    <w:rsid w:val="00D30751"/>
    <w:rsid w:val="00D30DEF"/>
    <w:rsid w:val="00D312A7"/>
    <w:rsid w:val="00D314FD"/>
    <w:rsid w:val="00D3167B"/>
    <w:rsid w:val="00D31859"/>
    <w:rsid w:val="00D31987"/>
    <w:rsid w:val="00D31B96"/>
    <w:rsid w:val="00D31C1D"/>
    <w:rsid w:val="00D31E64"/>
    <w:rsid w:val="00D31FDE"/>
    <w:rsid w:val="00D320DA"/>
    <w:rsid w:val="00D3220B"/>
    <w:rsid w:val="00D3239D"/>
    <w:rsid w:val="00D324FE"/>
    <w:rsid w:val="00D325C5"/>
    <w:rsid w:val="00D32876"/>
    <w:rsid w:val="00D32A55"/>
    <w:rsid w:val="00D32C56"/>
    <w:rsid w:val="00D32C5A"/>
    <w:rsid w:val="00D32E30"/>
    <w:rsid w:val="00D32E7F"/>
    <w:rsid w:val="00D33137"/>
    <w:rsid w:val="00D333B1"/>
    <w:rsid w:val="00D336E3"/>
    <w:rsid w:val="00D337D2"/>
    <w:rsid w:val="00D33C67"/>
    <w:rsid w:val="00D33D1B"/>
    <w:rsid w:val="00D33EC9"/>
    <w:rsid w:val="00D33F7E"/>
    <w:rsid w:val="00D3474F"/>
    <w:rsid w:val="00D3499E"/>
    <w:rsid w:val="00D34A56"/>
    <w:rsid w:val="00D34B5C"/>
    <w:rsid w:val="00D34EAD"/>
    <w:rsid w:val="00D34F36"/>
    <w:rsid w:val="00D350DA"/>
    <w:rsid w:val="00D3512A"/>
    <w:rsid w:val="00D3527D"/>
    <w:rsid w:val="00D352F8"/>
    <w:rsid w:val="00D354D1"/>
    <w:rsid w:val="00D3571D"/>
    <w:rsid w:val="00D359C7"/>
    <w:rsid w:val="00D35DEA"/>
    <w:rsid w:val="00D35EEB"/>
    <w:rsid w:val="00D35F2B"/>
    <w:rsid w:val="00D3602C"/>
    <w:rsid w:val="00D36123"/>
    <w:rsid w:val="00D36247"/>
    <w:rsid w:val="00D36276"/>
    <w:rsid w:val="00D3641F"/>
    <w:rsid w:val="00D36935"/>
    <w:rsid w:val="00D36CDC"/>
    <w:rsid w:val="00D37002"/>
    <w:rsid w:val="00D37113"/>
    <w:rsid w:val="00D3722F"/>
    <w:rsid w:val="00D372B8"/>
    <w:rsid w:val="00D3761B"/>
    <w:rsid w:val="00D37838"/>
    <w:rsid w:val="00D37ABE"/>
    <w:rsid w:val="00D37CA7"/>
    <w:rsid w:val="00D37E6C"/>
    <w:rsid w:val="00D37EDA"/>
    <w:rsid w:val="00D401CA"/>
    <w:rsid w:val="00D40677"/>
    <w:rsid w:val="00D40868"/>
    <w:rsid w:val="00D40E61"/>
    <w:rsid w:val="00D40F04"/>
    <w:rsid w:val="00D411EA"/>
    <w:rsid w:val="00D416DD"/>
    <w:rsid w:val="00D416FE"/>
    <w:rsid w:val="00D4170D"/>
    <w:rsid w:val="00D41798"/>
    <w:rsid w:val="00D41839"/>
    <w:rsid w:val="00D4191F"/>
    <w:rsid w:val="00D419F4"/>
    <w:rsid w:val="00D41A18"/>
    <w:rsid w:val="00D41B23"/>
    <w:rsid w:val="00D41CB1"/>
    <w:rsid w:val="00D41D5A"/>
    <w:rsid w:val="00D41D60"/>
    <w:rsid w:val="00D41EB8"/>
    <w:rsid w:val="00D41F08"/>
    <w:rsid w:val="00D42020"/>
    <w:rsid w:val="00D4203D"/>
    <w:rsid w:val="00D420B6"/>
    <w:rsid w:val="00D42509"/>
    <w:rsid w:val="00D4271B"/>
    <w:rsid w:val="00D4298D"/>
    <w:rsid w:val="00D42A06"/>
    <w:rsid w:val="00D42B14"/>
    <w:rsid w:val="00D42BBB"/>
    <w:rsid w:val="00D42DBF"/>
    <w:rsid w:val="00D4338F"/>
    <w:rsid w:val="00D43393"/>
    <w:rsid w:val="00D43526"/>
    <w:rsid w:val="00D43715"/>
    <w:rsid w:val="00D4371F"/>
    <w:rsid w:val="00D438D8"/>
    <w:rsid w:val="00D43CBD"/>
    <w:rsid w:val="00D43CD5"/>
    <w:rsid w:val="00D43D72"/>
    <w:rsid w:val="00D440D9"/>
    <w:rsid w:val="00D441E4"/>
    <w:rsid w:val="00D4447B"/>
    <w:rsid w:val="00D444D5"/>
    <w:rsid w:val="00D4451B"/>
    <w:rsid w:val="00D4456B"/>
    <w:rsid w:val="00D44975"/>
    <w:rsid w:val="00D44A06"/>
    <w:rsid w:val="00D44A2B"/>
    <w:rsid w:val="00D44AA4"/>
    <w:rsid w:val="00D45095"/>
    <w:rsid w:val="00D4511E"/>
    <w:rsid w:val="00D4515E"/>
    <w:rsid w:val="00D45323"/>
    <w:rsid w:val="00D45354"/>
    <w:rsid w:val="00D4556E"/>
    <w:rsid w:val="00D45C9C"/>
    <w:rsid w:val="00D4600B"/>
    <w:rsid w:val="00D462D8"/>
    <w:rsid w:val="00D4652C"/>
    <w:rsid w:val="00D4657E"/>
    <w:rsid w:val="00D468C5"/>
    <w:rsid w:val="00D46AA7"/>
    <w:rsid w:val="00D46ABC"/>
    <w:rsid w:val="00D46AD9"/>
    <w:rsid w:val="00D473CC"/>
    <w:rsid w:val="00D4746E"/>
    <w:rsid w:val="00D47538"/>
    <w:rsid w:val="00D47792"/>
    <w:rsid w:val="00D4783F"/>
    <w:rsid w:val="00D4787D"/>
    <w:rsid w:val="00D47CE3"/>
    <w:rsid w:val="00D50653"/>
    <w:rsid w:val="00D5079B"/>
    <w:rsid w:val="00D50A5F"/>
    <w:rsid w:val="00D50BA5"/>
    <w:rsid w:val="00D50D1F"/>
    <w:rsid w:val="00D50DAA"/>
    <w:rsid w:val="00D50E88"/>
    <w:rsid w:val="00D51148"/>
    <w:rsid w:val="00D511DD"/>
    <w:rsid w:val="00D51206"/>
    <w:rsid w:val="00D5129D"/>
    <w:rsid w:val="00D516B5"/>
    <w:rsid w:val="00D51B7F"/>
    <w:rsid w:val="00D51C85"/>
    <w:rsid w:val="00D51EF9"/>
    <w:rsid w:val="00D51F89"/>
    <w:rsid w:val="00D520A2"/>
    <w:rsid w:val="00D52137"/>
    <w:rsid w:val="00D5260B"/>
    <w:rsid w:val="00D5264B"/>
    <w:rsid w:val="00D52B2B"/>
    <w:rsid w:val="00D52BF8"/>
    <w:rsid w:val="00D52F06"/>
    <w:rsid w:val="00D52F65"/>
    <w:rsid w:val="00D52FC3"/>
    <w:rsid w:val="00D53562"/>
    <w:rsid w:val="00D53CD5"/>
    <w:rsid w:val="00D53E90"/>
    <w:rsid w:val="00D544B2"/>
    <w:rsid w:val="00D54708"/>
    <w:rsid w:val="00D547C0"/>
    <w:rsid w:val="00D54BB0"/>
    <w:rsid w:val="00D54DF3"/>
    <w:rsid w:val="00D54E80"/>
    <w:rsid w:val="00D55051"/>
    <w:rsid w:val="00D55515"/>
    <w:rsid w:val="00D5552F"/>
    <w:rsid w:val="00D55873"/>
    <w:rsid w:val="00D558A1"/>
    <w:rsid w:val="00D5599B"/>
    <w:rsid w:val="00D559DC"/>
    <w:rsid w:val="00D55B18"/>
    <w:rsid w:val="00D55BFC"/>
    <w:rsid w:val="00D55C38"/>
    <w:rsid w:val="00D55E86"/>
    <w:rsid w:val="00D55E96"/>
    <w:rsid w:val="00D55FD5"/>
    <w:rsid w:val="00D5630E"/>
    <w:rsid w:val="00D56610"/>
    <w:rsid w:val="00D569BC"/>
    <w:rsid w:val="00D56C49"/>
    <w:rsid w:val="00D56DEA"/>
    <w:rsid w:val="00D56E28"/>
    <w:rsid w:val="00D57164"/>
    <w:rsid w:val="00D5726F"/>
    <w:rsid w:val="00D57274"/>
    <w:rsid w:val="00D572DE"/>
    <w:rsid w:val="00D57400"/>
    <w:rsid w:val="00D575E7"/>
    <w:rsid w:val="00D5782F"/>
    <w:rsid w:val="00D5785F"/>
    <w:rsid w:val="00D578CB"/>
    <w:rsid w:val="00D5795A"/>
    <w:rsid w:val="00D57C05"/>
    <w:rsid w:val="00D57C85"/>
    <w:rsid w:val="00D57F14"/>
    <w:rsid w:val="00D6047C"/>
    <w:rsid w:val="00D60868"/>
    <w:rsid w:val="00D609FF"/>
    <w:rsid w:val="00D60A20"/>
    <w:rsid w:val="00D60AC6"/>
    <w:rsid w:val="00D60EF9"/>
    <w:rsid w:val="00D60F51"/>
    <w:rsid w:val="00D60F6A"/>
    <w:rsid w:val="00D61153"/>
    <w:rsid w:val="00D6123C"/>
    <w:rsid w:val="00D61571"/>
    <w:rsid w:val="00D61625"/>
    <w:rsid w:val="00D6176A"/>
    <w:rsid w:val="00D61842"/>
    <w:rsid w:val="00D619B9"/>
    <w:rsid w:val="00D61EBE"/>
    <w:rsid w:val="00D61F85"/>
    <w:rsid w:val="00D624CA"/>
    <w:rsid w:val="00D626A2"/>
    <w:rsid w:val="00D626FC"/>
    <w:rsid w:val="00D62780"/>
    <w:rsid w:val="00D62BE3"/>
    <w:rsid w:val="00D62F19"/>
    <w:rsid w:val="00D62F58"/>
    <w:rsid w:val="00D63494"/>
    <w:rsid w:val="00D636A7"/>
    <w:rsid w:val="00D63C93"/>
    <w:rsid w:val="00D64082"/>
    <w:rsid w:val="00D6414F"/>
    <w:rsid w:val="00D64168"/>
    <w:rsid w:val="00D643F5"/>
    <w:rsid w:val="00D64462"/>
    <w:rsid w:val="00D64489"/>
    <w:rsid w:val="00D64492"/>
    <w:rsid w:val="00D6465F"/>
    <w:rsid w:val="00D64A91"/>
    <w:rsid w:val="00D64C35"/>
    <w:rsid w:val="00D64DEB"/>
    <w:rsid w:val="00D64ED7"/>
    <w:rsid w:val="00D651EE"/>
    <w:rsid w:val="00D65436"/>
    <w:rsid w:val="00D65598"/>
    <w:rsid w:val="00D6576A"/>
    <w:rsid w:val="00D659B1"/>
    <w:rsid w:val="00D65AB2"/>
    <w:rsid w:val="00D65C36"/>
    <w:rsid w:val="00D65D8C"/>
    <w:rsid w:val="00D65FFC"/>
    <w:rsid w:val="00D66272"/>
    <w:rsid w:val="00D6664A"/>
    <w:rsid w:val="00D66A51"/>
    <w:rsid w:val="00D66B42"/>
    <w:rsid w:val="00D67393"/>
    <w:rsid w:val="00D679AF"/>
    <w:rsid w:val="00D67CBD"/>
    <w:rsid w:val="00D67D0F"/>
    <w:rsid w:val="00D67FB4"/>
    <w:rsid w:val="00D7001E"/>
    <w:rsid w:val="00D705A3"/>
    <w:rsid w:val="00D707AF"/>
    <w:rsid w:val="00D70973"/>
    <w:rsid w:val="00D70B4C"/>
    <w:rsid w:val="00D70B6C"/>
    <w:rsid w:val="00D70B70"/>
    <w:rsid w:val="00D70DA8"/>
    <w:rsid w:val="00D70DA9"/>
    <w:rsid w:val="00D70ECF"/>
    <w:rsid w:val="00D7142B"/>
    <w:rsid w:val="00D71A50"/>
    <w:rsid w:val="00D71A9A"/>
    <w:rsid w:val="00D71B63"/>
    <w:rsid w:val="00D71C3B"/>
    <w:rsid w:val="00D71CE8"/>
    <w:rsid w:val="00D71EC5"/>
    <w:rsid w:val="00D7243C"/>
    <w:rsid w:val="00D728B3"/>
    <w:rsid w:val="00D728F7"/>
    <w:rsid w:val="00D72AEB"/>
    <w:rsid w:val="00D72AFD"/>
    <w:rsid w:val="00D7304C"/>
    <w:rsid w:val="00D7368C"/>
    <w:rsid w:val="00D739B7"/>
    <w:rsid w:val="00D73A1D"/>
    <w:rsid w:val="00D73CA9"/>
    <w:rsid w:val="00D73F6B"/>
    <w:rsid w:val="00D73FBD"/>
    <w:rsid w:val="00D73FEC"/>
    <w:rsid w:val="00D74135"/>
    <w:rsid w:val="00D7447C"/>
    <w:rsid w:val="00D7458B"/>
    <w:rsid w:val="00D745FF"/>
    <w:rsid w:val="00D74803"/>
    <w:rsid w:val="00D748BD"/>
    <w:rsid w:val="00D74A8D"/>
    <w:rsid w:val="00D74AC3"/>
    <w:rsid w:val="00D74C6A"/>
    <w:rsid w:val="00D74CC3"/>
    <w:rsid w:val="00D74CD5"/>
    <w:rsid w:val="00D74D76"/>
    <w:rsid w:val="00D74F6D"/>
    <w:rsid w:val="00D75265"/>
    <w:rsid w:val="00D75337"/>
    <w:rsid w:val="00D7535A"/>
    <w:rsid w:val="00D754DE"/>
    <w:rsid w:val="00D755AA"/>
    <w:rsid w:val="00D755E6"/>
    <w:rsid w:val="00D759F6"/>
    <w:rsid w:val="00D75A9A"/>
    <w:rsid w:val="00D75CB4"/>
    <w:rsid w:val="00D75D19"/>
    <w:rsid w:val="00D75DB6"/>
    <w:rsid w:val="00D7616E"/>
    <w:rsid w:val="00D762AA"/>
    <w:rsid w:val="00D7654E"/>
    <w:rsid w:val="00D765B6"/>
    <w:rsid w:val="00D76994"/>
    <w:rsid w:val="00D76A06"/>
    <w:rsid w:val="00D76D1B"/>
    <w:rsid w:val="00D76D6D"/>
    <w:rsid w:val="00D76D72"/>
    <w:rsid w:val="00D76F21"/>
    <w:rsid w:val="00D77538"/>
    <w:rsid w:val="00D77856"/>
    <w:rsid w:val="00D7786E"/>
    <w:rsid w:val="00D77C7E"/>
    <w:rsid w:val="00D80300"/>
    <w:rsid w:val="00D80343"/>
    <w:rsid w:val="00D8042F"/>
    <w:rsid w:val="00D80650"/>
    <w:rsid w:val="00D807D0"/>
    <w:rsid w:val="00D80E69"/>
    <w:rsid w:val="00D80F48"/>
    <w:rsid w:val="00D810F8"/>
    <w:rsid w:val="00D81274"/>
    <w:rsid w:val="00D813D1"/>
    <w:rsid w:val="00D8143F"/>
    <w:rsid w:val="00D816DA"/>
    <w:rsid w:val="00D817E7"/>
    <w:rsid w:val="00D81D6D"/>
    <w:rsid w:val="00D81F1F"/>
    <w:rsid w:val="00D81F94"/>
    <w:rsid w:val="00D81FB5"/>
    <w:rsid w:val="00D8202C"/>
    <w:rsid w:val="00D82160"/>
    <w:rsid w:val="00D826C1"/>
    <w:rsid w:val="00D827D8"/>
    <w:rsid w:val="00D828D0"/>
    <w:rsid w:val="00D82A1B"/>
    <w:rsid w:val="00D82DB6"/>
    <w:rsid w:val="00D82FEB"/>
    <w:rsid w:val="00D83059"/>
    <w:rsid w:val="00D830D1"/>
    <w:rsid w:val="00D830E7"/>
    <w:rsid w:val="00D8366F"/>
    <w:rsid w:val="00D837B0"/>
    <w:rsid w:val="00D838D8"/>
    <w:rsid w:val="00D839C3"/>
    <w:rsid w:val="00D83BB6"/>
    <w:rsid w:val="00D83C05"/>
    <w:rsid w:val="00D83FB3"/>
    <w:rsid w:val="00D84039"/>
    <w:rsid w:val="00D840B5"/>
    <w:rsid w:val="00D84150"/>
    <w:rsid w:val="00D841A1"/>
    <w:rsid w:val="00D847C1"/>
    <w:rsid w:val="00D84926"/>
    <w:rsid w:val="00D84B64"/>
    <w:rsid w:val="00D84F33"/>
    <w:rsid w:val="00D84F71"/>
    <w:rsid w:val="00D84FB8"/>
    <w:rsid w:val="00D8569B"/>
    <w:rsid w:val="00D8586B"/>
    <w:rsid w:val="00D859EA"/>
    <w:rsid w:val="00D85C7F"/>
    <w:rsid w:val="00D85F2D"/>
    <w:rsid w:val="00D85F5D"/>
    <w:rsid w:val="00D85F6D"/>
    <w:rsid w:val="00D85FD5"/>
    <w:rsid w:val="00D860E3"/>
    <w:rsid w:val="00D8674B"/>
    <w:rsid w:val="00D86839"/>
    <w:rsid w:val="00D86C00"/>
    <w:rsid w:val="00D86CA7"/>
    <w:rsid w:val="00D86E84"/>
    <w:rsid w:val="00D86F16"/>
    <w:rsid w:val="00D872A3"/>
    <w:rsid w:val="00D87922"/>
    <w:rsid w:val="00D87985"/>
    <w:rsid w:val="00D90268"/>
    <w:rsid w:val="00D902EE"/>
    <w:rsid w:val="00D9039A"/>
    <w:rsid w:val="00D903D8"/>
    <w:rsid w:val="00D90526"/>
    <w:rsid w:val="00D90D7E"/>
    <w:rsid w:val="00D90D84"/>
    <w:rsid w:val="00D90E7A"/>
    <w:rsid w:val="00D90EAE"/>
    <w:rsid w:val="00D90F1C"/>
    <w:rsid w:val="00D90F33"/>
    <w:rsid w:val="00D91028"/>
    <w:rsid w:val="00D913F8"/>
    <w:rsid w:val="00D91562"/>
    <w:rsid w:val="00D91AB8"/>
    <w:rsid w:val="00D9223A"/>
    <w:rsid w:val="00D92367"/>
    <w:rsid w:val="00D9253D"/>
    <w:rsid w:val="00D9289F"/>
    <w:rsid w:val="00D928DB"/>
    <w:rsid w:val="00D92CDC"/>
    <w:rsid w:val="00D92D96"/>
    <w:rsid w:val="00D92EAC"/>
    <w:rsid w:val="00D9308B"/>
    <w:rsid w:val="00D9320F"/>
    <w:rsid w:val="00D93290"/>
    <w:rsid w:val="00D9397C"/>
    <w:rsid w:val="00D939F3"/>
    <w:rsid w:val="00D93C30"/>
    <w:rsid w:val="00D93D4C"/>
    <w:rsid w:val="00D93DFE"/>
    <w:rsid w:val="00D941C0"/>
    <w:rsid w:val="00D9421D"/>
    <w:rsid w:val="00D948E5"/>
    <w:rsid w:val="00D94D9C"/>
    <w:rsid w:val="00D950E8"/>
    <w:rsid w:val="00D95C87"/>
    <w:rsid w:val="00D95E30"/>
    <w:rsid w:val="00D95EAF"/>
    <w:rsid w:val="00D95EC7"/>
    <w:rsid w:val="00D95EF5"/>
    <w:rsid w:val="00D95F93"/>
    <w:rsid w:val="00D9600B"/>
    <w:rsid w:val="00D961CE"/>
    <w:rsid w:val="00D96714"/>
    <w:rsid w:val="00D967CD"/>
    <w:rsid w:val="00D96815"/>
    <w:rsid w:val="00D96CFB"/>
    <w:rsid w:val="00D96D37"/>
    <w:rsid w:val="00D9717D"/>
    <w:rsid w:val="00D97255"/>
    <w:rsid w:val="00D975C0"/>
    <w:rsid w:val="00D9788C"/>
    <w:rsid w:val="00D97B24"/>
    <w:rsid w:val="00D97C9C"/>
    <w:rsid w:val="00D97EB3"/>
    <w:rsid w:val="00D97F7C"/>
    <w:rsid w:val="00DA038B"/>
    <w:rsid w:val="00DA04FF"/>
    <w:rsid w:val="00DA0668"/>
    <w:rsid w:val="00DA0B03"/>
    <w:rsid w:val="00DA0D70"/>
    <w:rsid w:val="00DA0E00"/>
    <w:rsid w:val="00DA1572"/>
    <w:rsid w:val="00DA168E"/>
    <w:rsid w:val="00DA1A30"/>
    <w:rsid w:val="00DA1B44"/>
    <w:rsid w:val="00DA1BC7"/>
    <w:rsid w:val="00DA1C88"/>
    <w:rsid w:val="00DA1E4B"/>
    <w:rsid w:val="00DA2278"/>
    <w:rsid w:val="00DA228C"/>
    <w:rsid w:val="00DA23CC"/>
    <w:rsid w:val="00DA26A8"/>
    <w:rsid w:val="00DA2725"/>
    <w:rsid w:val="00DA29F7"/>
    <w:rsid w:val="00DA31C0"/>
    <w:rsid w:val="00DA3A34"/>
    <w:rsid w:val="00DA3A84"/>
    <w:rsid w:val="00DA3C05"/>
    <w:rsid w:val="00DA3C89"/>
    <w:rsid w:val="00DA3D78"/>
    <w:rsid w:val="00DA3EC9"/>
    <w:rsid w:val="00DA3F01"/>
    <w:rsid w:val="00DA3FD1"/>
    <w:rsid w:val="00DA43D0"/>
    <w:rsid w:val="00DA447F"/>
    <w:rsid w:val="00DA4B7E"/>
    <w:rsid w:val="00DA4E21"/>
    <w:rsid w:val="00DA549B"/>
    <w:rsid w:val="00DA5633"/>
    <w:rsid w:val="00DA589B"/>
    <w:rsid w:val="00DA5B28"/>
    <w:rsid w:val="00DA5B80"/>
    <w:rsid w:val="00DA5CA4"/>
    <w:rsid w:val="00DA5E84"/>
    <w:rsid w:val="00DA5EB3"/>
    <w:rsid w:val="00DA652D"/>
    <w:rsid w:val="00DA669A"/>
    <w:rsid w:val="00DA6826"/>
    <w:rsid w:val="00DA6AD0"/>
    <w:rsid w:val="00DA6C8B"/>
    <w:rsid w:val="00DA6F68"/>
    <w:rsid w:val="00DA6FD2"/>
    <w:rsid w:val="00DA7050"/>
    <w:rsid w:val="00DA73AF"/>
    <w:rsid w:val="00DA73BB"/>
    <w:rsid w:val="00DA74FD"/>
    <w:rsid w:val="00DA7589"/>
    <w:rsid w:val="00DA76DE"/>
    <w:rsid w:val="00DA76E1"/>
    <w:rsid w:val="00DA7853"/>
    <w:rsid w:val="00DA7939"/>
    <w:rsid w:val="00DA7C83"/>
    <w:rsid w:val="00DA7E5F"/>
    <w:rsid w:val="00DA7EF9"/>
    <w:rsid w:val="00DA7F30"/>
    <w:rsid w:val="00DA7F65"/>
    <w:rsid w:val="00DB01C1"/>
    <w:rsid w:val="00DB0386"/>
    <w:rsid w:val="00DB05CC"/>
    <w:rsid w:val="00DB0670"/>
    <w:rsid w:val="00DB068A"/>
    <w:rsid w:val="00DB06A1"/>
    <w:rsid w:val="00DB08C8"/>
    <w:rsid w:val="00DB0C78"/>
    <w:rsid w:val="00DB0CCF"/>
    <w:rsid w:val="00DB0EEB"/>
    <w:rsid w:val="00DB0F4F"/>
    <w:rsid w:val="00DB12CB"/>
    <w:rsid w:val="00DB15C2"/>
    <w:rsid w:val="00DB15DF"/>
    <w:rsid w:val="00DB16F7"/>
    <w:rsid w:val="00DB1A66"/>
    <w:rsid w:val="00DB1CC3"/>
    <w:rsid w:val="00DB1DFD"/>
    <w:rsid w:val="00DB1F28"/>
    <w:rsid w:val="00DB1FC1"/>
    <w:rsid w:val="00DB2160"/>
    <w:rsid w:val="00DB2329"/>
    <w:rsid w:val="00DB23A7"/>
    <w:rsid w:val="00DB24BE"/>
    <w:rsid w:val="00DB265F"/>
    <w:rsid w:val="00DB2749"/>
    <w:rsid w:val="00DB27A7"/>
    <w:rsid w:val="00DB2876"/>
    <w:rsid w:val="00DB28A5"/>
    <w:rsid w:val="00DB2C85"/>
    <w:rsid w:val="00DB2CEF"/>
    <w:rsid w:val="00DB2D25"/>
    <w:rsid w:val="00DB2EFA"/>
    <w:rsid w:val="00DB31DA"/>
    <w:rsid w:val="00DB33E8"/>
    <w:rsid w:val="00DB340B"/>
    <w:rsid w:val="00DB3439"/>
    <w:rsid w:val="00DB364E"/>
    <w:rsid w:val="00DB36B8"/>
    <w:rsid w:val="00DB389B"/>
    <w:rsid w:val="00DB3900"/>
    <w:rsid w:val="00DB3920"/>
    <w:rsid w:val="00DB39DB"/>
    <w:rsid w:val="00DB3A0F"/>
    <w:rsid w:val="00DB3C2F"/>
    <w:rsid w:val="00DB4279"/>
    <w:rsid w:val="00DB4315"/>
    <w:rsid w:val="00DB4432"/>
    <w:rsid w:val="00DB459A"/>
    <w:rsid w:val="00DB46B8"/>
    <w:rsid w:val="00DB47D4"/>
    <w:rsid w:val="00DB486A"/>
    <w:rsid w:val="00DB48C0"/>
    <w:rsid w:val="00DB4ACE"/>
    <w:rsid w:val="00DB4CE5"/>
    <w:rsid w:val="00DB4F68"/>
    <w:rsid w:val="00DB55D3"/>
    <w:rsid w:val="00DB56F5"/>
    <w:rsid w:val="00DB5BB4"/>
    <w:rsid w:val="00DB5D9F"/>
    <w:rsid w:val="00DB5FA9"/>
    <w:rsid w:val="00DB5FB2"/>
    <w:rsid w:val="00DB6057"/>
    <w:rsid w:val="00DB62AF"/>
    <w:rsid w:val="00DB65FF"/>
    <w:rsid w:val="00DB6612"/>
    <w:rsid w:val="00DB66E6"/>
    <w:rsid w:val="00DB6855"/>
    <w:rsid w:val="00DB69A4"/>
    <w:rsid w:val="00DB6B06"/>
    <w:rsid w:val="00DB6B07"/>
    <w:rsid w:val="00DB6E36"/>
    <w:rsid w:val="00DB704E"/>
    <w:rsid w:val="00DB747F"/>
    <w:rsid w:val="00DB7858"/>
    <w:rsid w:val="00DB79A4"/>
    <w:rsid w:val="00DB7B4D"/>
    <w:rsid w:val="00DC00B9"/>
    <w:rsid w:val="00DC0535"/>
    <w:rsid w:val="00DC05CB"/>
    <w:rsid w:val="00DC0652"/>
    <w:rsid w:val="00DC0CDA"/>
    <w:rsid w:val="00DC1145"/>
    <w:rsid w:val="00DC11A1"/>
    <w:rsid w:val="00DC1275"/>
    <w:rsid w:val="00DC1463"/>
    <w:rsid w:val="00DC1500"/>
    <w:rsid w:val="00DC1635"/>
    <w:rsid w:val="00DC1671"/>
    <w:rsid w:val="00DC1768"/>
    <w:rsid w:val="00DC1A9A"/>
    <w:rsid w:val="00DC1AB0"/>
    <w:rsid w:val="00DC1D16"/>
    <w:rsid w:val="00DC1D72"/>
    <w:rsid w:val="00DC1EBA"/>
    <w:rsid w:val="00DC211F"/>
    <w:rsid w:val="00DC223D"/>
    <w:rsid w:val="00DC2470"/>
    <w:rsid w:val="00DC24C3"/>
    <w:rsid w:val="00DC25AF"/>
    <w:rsid w:val="00DC2684"/>
    <w:rsid w:val="00DC29D0"/>
    <w:rsid w:val="00DC31D9"/>
    <w:rsid w:val="00DC3263"/>
    <w:rsid w:val="00DC37FC"/>
    <w:rsid w:val="00DC3A76"/>
    <w:rsid w:val="00DC3CC7"/>
    <w:rsid w:val="00DC3CD0"/>
    <w:rsid w:val="00DC3DDD"/>
    <w:rsid w:val="00DC3E17"/>
    <w:rsid w:val="00DC3FD5"/>
    <w:rsid w:val="00DC3FD6"/>
    <w:rsid w:val="00DC4171"/>
    <w:rsid w:val="00DC45D5"/>
    <w:rsid w:val="00DC4701"/>
    <w:rsid w:val="00DC480D"/>
    <w:rsid w:val="00DC499F"/>
    <w:rsid w:val="00DC49B8"/>
    <w:rsid w:val="00DC4A7F"/>
    <w:rsid w:val="00DC4AE6"/>
    <w:rsid w:val="00DC4DA8"/>
    <w:rsid w:val="00DC5300"/>
    <w:rsid w:val="00DC552C"/>
    <w:rsid w:val="00DC55CE"/>
    <w:rsid w:val="00DC57DA"/>
    <w:rsid w:val="00DC5A57"/>
    <w:rsid w:val="00DC605A"/>
    <w:rsid w:val="00DC62C0"/>
    <w:rsid w:val="00DC64AC"/>
    <w:rsid w:val="00DC6605"/>
    <w:rsid w:val="00DC6B92"/>
    <w:rsid w:val="00DC6BBE"/>
    <w:rsid w:val="00DC6DD5"/>
    <w:rsid w:val="00DC6E09"/>
    <w:rsid w:val="00DC7118"/>
    <w:rsid w:val="00DC74CD"/>
    <w:rsid w:val="00DC75E3"/>
    <w:rsid w:val="00DC7A48"/>
    <w:rsid w:val="00DC7A4F"/>
    <w:rsid w:val="00DC7F56"/>
    <w:rsid w:val="00DD000D"/>
    <w:rsid w:val="00DD0188"/>
    <w:rsid w:val="00DD0438"/>
    <w:rsid w:val="00DD04C0"/>
    <w:rsid w:val="00DD0A14"/>
    <w:rsid w:val="00DD0B46"/>
    <w:rsid w:val="00DD0C43"/>
    <w:rsid w:val="00DD1089"/>
    <w:rsid w:val="00DD11B9"/>
    <w:rsid w:val="00DD16E2"/>
    <w:rsid w:val="00DD18AA"/>
    <w:rsid w:val="00DD18CD"/>
    <w:rsid w:val="00DD19FE"/>
    <w:rsid w:val="00DD1A04"/>
    <w:rsid w:val="00DD1E20"/>
    <w:rsid w:val="00DD1E7F"/>
    <w:rsid w:val="00DD1EA2"/>
    <w:rsid w:val="00DD211E"/>
    <w:rsid w:val="00DD2309"/>
    <w:rsid w:val="00DD29EB"/>
    <w:rsid w:val="00DD2D50"/>
    <w:rsid w:val="00DD2EB3"/>
    <w:rsid w:val="00DD2F88"/>
    <w:rsid w:val="00DD32AA"/>
    <w:rsid w:val="00DD336A"/>
    <w:rsid w:val="00DD35D6"/>
    <w:rsid w:val="00DD3AF1"/>
    <w:rsid w:val="00DD3C63"/>
    <w:rsid w:val="00DD3CA7"/>
    <w:rsid w:val="00DD407A"/>
    <w:rsid w:val="00DD459E"/>
    <w:rsid w:val="00DD4686"/>
    <w:rsid w:val="00DD4E15"/>
    <w:rsid w:val="00DD4F91"/>
    <w:rsid w:val="00DD51FC"/>
    <w:rsid w:val="00DD52F0"/>
    <w:rsid w:val="00DD53F6"/>
    <w:rsid w:val="00DD545C"/>
    <w:rsid w:val="00DD5636"/>
    <w:rsid w:val="00DD5714"/>
    <w:rsid w:val="00DD5BD6"/>
    <w:rsid w:val="00DD5EAF"/>
    <w:rsid w:val="00DD60C8"/>
    <w:rsid w:val="00DD693F"/>
    <w:rsid w:val="00DD6A46"/>
    <w:rsid w:val="00DD6D0E"/>
    <w:rsid w:val="00DD75CB"/>
    <w:rsid w:val="00DD776F"/>
    <w:rsid w:val="00DD79B6"/>
    <w:rsid w:val="00DD7A44"/>
    <w:rsid w:val="00DD7BB6"/>
    <w:rsid w:val="00DD7D5B"/>
    <w:rsid w:val="00DD7D89"/>
    <w:rsid w:val="00DD7F9D"/>
    <w:rsid w:val="00DE011B"/>
    <w:rsid w:val="00DE058A"/>
    <w:rsid w:val="00DE072F"/>
    <w:rsid w:val="00DE0816"/>
    <w:rsid w:val="00DE0957"/>
    <w:rsid w:val="00DE0C94"/>
    <w:rsid w:val="00DE0EA3"/>
    <w:rsid w:val="00DE1286"/>
    <w:rsid w:val="00DE1559"/>
    <w:rsid w:val="00DE15D4"/>
    <w:rsid w:val="00DE162C"/>
    <w:rsid w:val="00DE1715"/>
    <w:rsid w:val="00DE178A"/>
    <w:rsid w:val="00DE17EC"/>
    <w:rsid w:val="00DE180C"/>
    <w:rsid w:val="00DE1869"/>
    <w:rsid w:val="00DE1946"/>
    <w:rsid w:val="00DE1AB1"/>
    <w:rsid w:val="00DE1E2A"/>
    <w:rsid w:val="00DE1E8B"/>
    <w:rsid w:val="00DE219D"/>
    <w:rsid w:val="00DE236E"/>
    <w:rsid w:val="00DE24C5"/>
    <w:rsid w:val="00DE2556"/>
    <w:rsid w:val="00DE2569"/>
    <w:rsid w:val="00DE27CE"/>
    <w:rsid w:val="00DE2805"/>
    <w:rsid w:val="00DE2836"/>
    <w:rsid w:val="00DE2850"/>
    <w:rsid w:val="00DE28DE"/>
    <w:rsid w:val="00DE29E3"/>
    <w:rsid w:val="00DE2D6B"/>
    <w:rsid w:val="00DE2DC6"/>
    <w:rsid w:val="00DE3152"/>
    <w:rsid w:val="00DE3466"/>
    <w:rsid w:val="00DE395F"/>
    <w:rsid w:val="00DE3BE5"/>
    <w:rsid w:val="00DE3CB3"/>
    <w:rsid w:val="00DE3EA0"/>
    <w:rsid w:val="00DE3FB9"/>
    <w:rsid w:val="00DE4027"/>
    <w:rsid w:val="00DE4328"/>
    <w:rsid w:val="00DE4338"/>
    <w:rsid w:val="00DE4429"/>
    <w:rsid w:val="00DE44AB"/>
    <w:rsid w:val="00DE4746"/>
    <w:rsid w:val="00DE4A17"/>
    <w:rsid w:val="00DE4A76"/>
    <w:rsid w:val="00DE4DC3"/>
    <w:rsid w:val="00DE50AA"/>
    <w:rsid w:val="00DE50EF"/>
    <w:rsid w:val="00DE51AE"/>
    <w:rsid w:val="00DE51D5"/>
    <w:rsid w:val="00DE5334"/>
    <w:rsid w:val="00DE539C"/>
    <w:rsid w:val="00DE555C"/>
    <w:rsid w:val="00DE57E5"/>
    <w:rsid w:val="00DE5827"/>
    <w:rsid w:val="00DE5A6F"/>
    <w:rsid w:val="00DE5BF6"/>
    <w:rsid w:val="00DE5EA0"/>
    <w:rsid w:val="00DE6448"/>
    <w:rsid w:val="00DE64A3"/>
    <w:rsid w:val="00DE6603"/>
    <w:rsid w:val="00DE67FF"/>
    <w:rsid w:val="00DE6ADC"/>
    <w:rsid w:val="00DE6AEF"/>
    <w:rsid w:val="00DE6B49"/>
    <w:rsid w:val="00DE6B93"/>
    <w:rsid w:val="00DE6DF7"/>
    <w:rsid w:val="00DE704F"/>
    <w:rsid w:val="00DE7051"/>
    <w:rsid w:val="00DE7168"/>
    <w:rsid w:val="00DE7228"/>
    <w:rsid w:val="00DE7598"/>
    <w:rsid w:val="00DE7ACC"/>
    <w:rsid w:val="00DE7D91"/>
    <w:rsid w:val="00DE7F9F"/>
    <w:rsid w:val="00DF03AF"/>
    <w:rsid w:val="00DF1327"/>
    <w:rsid w:val="00DF144E"/>
    <w:rsid w:val="00DF1590"/>
    <w:rsid w:val="00DF1A4C"/>
    <w:rsid w:val="00DF1AC8"/>
    <w:rsid w:val="00DF1AF4"/>
    <w:rsid w:val="00DF1B63"/>
    <w:rsid w:val="00DF210F"/>
    <w:rsid w:val="00DF22AE"/>
    <w:rsid w:val="00DF23D2"/>
    <w:rsid w:val="00DF23E9"/>
    <w:rsid w:val="00DF256F"/>
    <w:rsid w:val="00DF2678"/>
    <w:rsid w:val="00DF26A3"/>
    <w:rsid w:val="00DF29E9"/>
    <w:rsid w:val="00DF2AD9"/>
    <w:rsid w:val="00DF2C06"/>
    <w:rsid w:val="00DF2C18"/>
    <w:rsid w:val="00DF2F5A"/>
    <w:rsid w:val="00DF30BC"/>
    <w:rsid w:val="00DF31B3"/>
    <w:rsid w:val="00DF32EE"/>
    <w:rsid w:val="00DF330D"/>
    <w:rsid w:val="00DF3520"/>
    <w:rsid w:val="00DF383F"/>
    <w:rsid w:val="00DF389B"/>
    <w:rsid w:val="00DF39CE"/>
    <w:rsid w:val="00DF3A74"/>
    <w:rsid w:val="00DF3A78"/>
    <w:rsid w:val="00DF3ADE"/>
    <w:rsid w:val="00DF3CFC"/>
    <w:rsid w:val="00DF3DE7"/>
    <w:rsid w:val="00DF3F88"/>
    <w:rsid w:val="00DF3FF9"/>
    <w:rsid w:val="00DF402C"/>
    <w:rsid w:val="00DF4256"/>
    <w:rsid w:val="00DF42F4"/>
    <w:rsid w:val="00DF45A2"/>
    <w:rsid w:val="00DF45D5"/>
    <w:rsid w:val="00DF47A0"/>
    <w:rsid w:val="00DF4C3A"/>
    <w:rsid w:val="00DF4C5D"/>
    <w:rsid w:val="00DF4CD9"/>
    <w:rsid w:val="00DF4CDD"/>
    <w:rsid w:val="00DF531D"/>
    <w:rsid w:val="00DF55CA"/>
    <w:rsid w:val="00DF58A3"/>
    <w:rsid w:val="00DF59AF"/>
    <w:rsid w:val="00DF5CFF"/>
    <w:rsid w:val="00DF5DAF"/>
    <w:rsid w:val="00DF5E5D"/>
    <w:rsid w:val="00DF63A5"/>
    <w:rsid w:val="00DF6404"/>
    <w:rsid w:val="00DF64AE"/>
    <w:rsid w:val="00DF6533"/>
    <w:rsid w:val="00DF665C"/>
    <w:rsid w:val="00DF6719"/>
    <w:rsid w:val="00DF6A84"/>
    <w:rsid w:val="00DF6BAF"/>
    <w:rsid w:val="00DF6BF8"/>
    <w:rsid w:val="00DF6C15"/>
    <w:rsid w:val="00DF6CE5"/>
    <w:rsid w:val="00DF6D49"/>
    <w:rsid w:val="00DF70B2"/>
    <w:rsid w:val="00DF7112"/>
    <w:rsid w:val="00DF73C4"/>
    <w:rsid w:val="00DF7670"/>
    <w:rsid w:val="00DF77DF"/>
    <w:rsid w:val="00DF7865"/>
    <w:rsid w:val="00DF7C96"/>
    <w:rsid w:val="00DF7FBB"/>
    <w:rsid w:val="00E000D5"/>
    <w:rsid w:val="00E0023F"/>
    <w:rsid w:val="00E00301"/>
    <w:rsid w:val="00E005F1"/>
    <w:rsid w:val="00E00635"/>
    <w:rsid w:val="00E00831"/>
    <w:rsid w:val="00E00869"/>
    <w:rsid w:val="00E00C9D"/>
    <w:rsid w:val="00E00CC0"/>
    <w:rsid w:val="00E00D88"/>
    <w:rsid w:val="00E012CD"/>
    <w:rsid w:val="00E0137F"/>
    <w:rsid w:val="00E014C5"/>
    <w:rsid w:val="00E0168F"/>
    <w:rsid w:val="00E01881"/>
    <w:rsid w:val="00E01946"/>
    <w:rsid w:val="00E01D69"/>
    <w:rsid w:val="00E0216E"/>
    <w:rsid w:val="00E026D8"/>
    <w:rsid w:val="00E0273F"/>
    <w:rsid w:val="00E02CC8"/>
    <w:rsid w:val="00E02D8C"/>
    <w:rsid w:val="00E02E94"/>
    <w:rsid w:val="00E03030"/>
    <w:rsid w:val="00E0339F"/>
    <w:rsid w:val="00E03570"/>
    <w:rsid w:val="00E036D4"/>
    <w:rsid w:val="00E03938"/>
    <w:rsid w:val="00E039D5"/>
    <w:rsid w:val="00E03BE5"/>
    <w:rsid w:val="00E044CF"/>
    <w:rsid w:val="00E046C9"/>
    <w:rsid w:val="00E04886"/>
    <w:rsid w:val="00E04A89"/>
    <w:rsid w:val="00E04CA6"/>
    <w:rsid w:val="00E04D80"/>
    <w:rsid w:val="00E04F46"/>
    <w:rsid w:val="00E04FFD"/>
    <w:rsid w:val="00E05235"/>
    <w:rsid w:val="00E05520"/>
    <w:rsid w:val="00E05572"/>
    <w:rsid w:val="00E0563A"/>
    <w:rsid w:val="00E05674"/>
    <w:rsid w:val="00E05968"/>
    <w:rsid w:val="00E05C70"/>
    <w:rsid w:val="00E05DA7"/>
    <w:rsid w:val="00E05E46"/>
    <w:rsid w:val="00E05FA1"/>
    <w:rsid w:val="00E0601F"/>
    <w:rsid w:val="00E06294"/>
    <w:rsid w:val="00E062DE"/>
    <w:rsid w:val="00E063E3"/>
    <w:rsid w:val="00E06486"/>
    <w:rsid w:val="00E06505"/>
    <w:rsid w:val="00E06557"/>
    <w:rsid w:val="00E06966"/>
    <w:rsid w:val="00E06AAA"/>
    <w:rsid w:val="00E06ACA"/>
    <w:rsid w:val="00E06AFB"/>
    <w:rsid w:val="00E06BD4"/>
    <w:rsid w:val="00E06E5E"/>
    <w:rsid w:val="00E07739"/>
    <w:rsid w:val="00E077F8"/>
    <w:rsid w:val="00E078F1"/>
    <w:rsid w:val="00E07C11"/>
    <w:rsid w:val="00E1004F"/>
    <w:rsid w:val="00E103C9"/>
    <w:rsid w:val="00E10443"/>
    <w:rsid w:val="00E1044E"/>
    <w:rsid w:val="00E10633"/>
    <w:rsid w:val="00E1076F"/>
    <w:rsid w:val="00E107C8"/>
    <w:rsid w:val="00E10B71"/>
    <w:rsid w:val="00E10F6E"/>
    <w:rsid w:val="00E11058"/>
    <w:rsid w:val="00E1128F"/>
    <w:rsid w:val="00E118A7"/>
    <w:rsid w:val="00E119E5"/>
    <w:rsid w:val="00E11C01"/>
    <w:rsid w:val="00E11D03"/>
    <w:rsid w:val="00E11F7B"/>
    <w:rsid w:val="00E1204D"/>
    <w:rsid w:val="00E120E9"/>
    <w:rsid w:val="00E12236"/>
    <w:rsid w:val="00E12268"/>
    <w:rsid w:val="00E1238E"/>
    <w:rsid w:val="00E1261B"/>
    <w:rsid w:val="00E12759"/>
    <w:rsid w:val="00E1275A"/>
    <w:rsid w:val="00E127BC"/>
    <w:rsid w:val="00E128C6"/>
    <w:rsid w:val="00E12904"/>
    <w:rsid w:val="00E12AFB"/>
    <w:rsid w:val="00E12D10"/>
    <w:rsid w:val="00E13277"/>
    <w:rsid w:val="00E13296"/>
    <w:rsid w:val="00E134FA"/>
    <w:rsid w:val="00E13628"/>
    <w:rsid w:val="00E13658"/>
    <w:rsid w:val="00E139F8"/>
    <w:rsid w:val="00E13A61"/>
    <w:rsid w:val="00E13D47"/>
    <w:rsid w:val="00E13F8B"/>
    <w:rsid w:val="00E149B2"/>
    <w:rsid w:val="00E14AA4"/>
    <w:rsid w:val="00E14BC7"/>
    <w:rsid w:val="00E14D37"/>
    <w:rsid w:val="00E14E77"/>
    <w:rsid w:val="00E14F67"/>
    <w:rsid w:val="00E15254"/>
    <w:rsid w:val="00E15A73"/>
    <w:rsid w:val="00E15BAC"/>
    <w:rsid w:val="00E15EA9"/>
    <w:rsid w:val="00E16289"/>
    <w:rsid w:val="00E16770"/>
    <w:rsid w:val="00E16CA7"/>
    <w:rsid w:val="00E16DB6"/>
    <w:rsid w:val="00E16E24"/>
    <w:rsid w:val="00E16FDB"/>
    <w:rsid w:val="00E170C6"/>
    <w:rsid w:val="00E17375"/>
    <w:rsid w:val="00E175C5"/>
    <w:rsid w:val="00E1770B"/>
    <w:rsid w:val="00E17830"/>
    <w:rsid w:val="00E17854"/>
    <w:rsid w:val="00E17AD3"/>
    <w:rsid w:val="00E17B64"/>
    <w:rsid w:val="00E17C74"/>
    <w:rsid w:val="00E17CAD"/>
    <w:rsid w:val="00E17EEC"/>
    <w:rsid w:val="00E2007C"/>
    <w:rsid w:val="00E20090"/>
    <w:rsid w:val="00E203A8"/>
    <w:rsid w:val="00E2048B"/>
    <w:rsid w:val="00E206E3"/>
    <w:rsid w:val="00E20A24"/>
    <w:rsid w:val="00E20F03"/>
    <w:rsid w:val="00E20F31"/>
    <w:rsid w:val="00E21118"/>
    <w:rsid w:val="00E21441"/>
    <w:rsid w:val="00E2154D"/>
    <w:rsid w:val="00E218A4"/>
    <w:rsid w:val="00E2193B"/>
    <w:rsid w:val="00E21CF9"/>
    <w:rsid w:val="00E21D1B"/>
    <w:rsid w:val="00E21D1F"/>
    <w:rsid w:val="00E2282F"/>
    <w:rsid w:val="00E22B27"/>
    <w:rsid w:val="00E22C73"/>
    <w:rsid w:val="00E22DEC"/>
    <w:rsid w:val="00E22DF4"/>
    <w:rsid w:val="00E22F39"/>
    <w:rsid w:val="00E22F99"/>
    <w:rsid w:val="00E23043"/>
    <w:rsid w:val="00E232AD"/>
    <w:rsid w:val="00E23367"/>
    <w:rsid w:val="00E2353A"/>
    <w:rsid w:val="00E2354E"/>
    <w:rsid w:val="00E23711"/>
    <w:rsid w:val="00E2394E"/>
    <w:rsid w:val="00E23C7D"/>
    <w:rsid w:val="00E23EEA"/>
    <w:rsid w:val="00E23F0A"/>
    <w:rsid w:val="00E23F15"/>
    <w:rsid w:val="00E23F3D"/>
    <w:rsid w:val="00E23FFC"/>
    <w:rsid w:val="00E24241"/>
    <w:rsid w:val="00E242C3"/>
    <w:rsid w:val="00E2436F"/>
    <w:rsid w:val="00E24663"/>
    <w:rsid w:val="00E247B1"/>
    <w:rsid w:val="00E248B3"/>
    <w:rsid w:val="00E24BFD"/>
    <w:rsid w:val="00E24D2D"/>
    <w:rsid w:val="00E2509E"/>
    <w:rsid w:val="00E250EC"/>
    <w:rsid w:val="00E2518B"/>
    <w:rsid w:val="00E2530A"/>
    <w:rsid w:val="00E2542A"/>
    <w:rsid w:val="00E2562A"/>
    <w:rsid w:val="00E25A93"/>
    <w:rsid w:val="00E25DB3"/>
    <w:rsid w:val="00E25EE8"/>
    <w:rsid w:val="00E260AF"/>
    <w:rsid w:val="00E26767"/>
    <w:rsid w:val="00E268CE"/>
    <w:rsid w:val="00E26967"/>
    <w:rsid w:val="00E26BE3"/>
    <w:rsid w:val="00E26CE3"/>
    <w:rsid w:val="00E26DC3"/>
    <w:rsid w:val="00E271D5"/>
    <w:rsid w:val="00E275B7"/>
    <w:rsid w:val="00E2762D"/>
    <w:rsid w:val="00E2781F"/>
    <w:rsid w:val="00E27C03"/>
    <w:rsid w:val="00E27D09"/>
    <w:rsid w:val="00E30733"/>
    <w:rsid w:val="00E30959"/>
    <w:rsid w:val="00E30A69"/>
    <w:rsid w:val="00E30B3A"/>
    <w:rsid w:val="00E30E13"/>
    <w:rsid w:val="00E31437"/>
    <w:rsid w:val="00E31461"/>
    <w:rsid w:val="00E317FC"/>
    <w:rsid w:val="00E3188E"/>
    <w:rsid w:val="00E31ACC"/>
    <w:rsid w:val="00E31CD8"/>
    <w:rsid w:val="00E31EDA"/>
    <w:rsid w:val="00E31F5F"/>
    <w:rsid w:val="00E31F8F"/>
    <w:rsid w:val="00E31FCB"/>
    <w:rsid w:val="00E322C6"/>
    <w:rsid w:val="00E32340"/>
    <w:rsid w:val="00E32558"/>
    <w:rsid w:val="00E32596"/>
    <w:rsid w:val="00E3287C"/>
    <w:rsid w:val="00E32946"/>
    <w:rsid w:val="00E329D9"/>
    <w:rsid w:val="00E32A8C"/>
    <w:rsid w:val="00E32AB9"/>
    <w:rsid w:val="00E32ABE"/>
    <w:rsid w:val="00E33247"/>
    <w:rsid w:val="00E335E1"/>
    <w:rsid w:val="00E336DD"/>
    <w:rsid w:val="00E3377A"/>
    <w:rsid w:val="00E3387F"/>
    <w:rsid w:val="00E33DBD"/>
    <w:rsid w:val="00E33E82"/>
    <w:rsid w:val="00E33FE8"/>
    <w:rsid w:val="00E34181"/>
    <w:rsid w:val="00E3419A"/>
    <w:rsid w:val="00E341F7"/>
    <w:rsid w:val="00E34232"/>
    <w:rsid w:val="00E34527"/>
    <w:rsid w:val="00E349D7"/>
    <w:rsid w:val="00E34A21"/>
    <w:rsid w:val="00E34AE2"/>
    <w:rsid w:val="00E34BE9"/>
    <w:rsid w:val="00E34CDE"/>
    <w:rsid w:val="00E34CFA"/>
    <w:rsid w:val="00E34D1C"/>
    <w:rsid w:val="00E34D9D"/>
    <w:rsid w:val="00E34E9B"/>
    <w:rsid w:val="00E34F4F"/>
    <w:rsid w:val="00E356DE"/>
    <w:rsid w:val="00E35A83"/>
    <w:rsid w:val="00E360F9"/>
    <w:rsid w:val="00E362B2"/>
    <w:rsid w:val="00E3641B"/>
    <w:rsid w:val="00E365CE"/>
    <w:rsid w:val="00E3694E"/>
    <w:rsid w:val="00E36BA9"/>
    <w:rsid w:val="00E36C4C"/>
    <w:rsid w:val="00E36CE1"/>
    <w:rsid w:val="00E370DC"/>
    <w:rsid w:val="00E3729C"/>
    <w:rsid w:val="00E372B6"/>
    <w:rsid w:val="00E3730C"/>
    <w:rsid w:val="00E377E7"/>
    <w:rsid w:val="00E378BE"/>
    <w:rsid w:val="00E378F3"/>
    <w:rsid w:val="00E37A48"/>
    <w:rsid w:val="00E37CC1"/>
    <w:rsid w:val="00E37E2E"/>
    <w:rsid w:val="00E4038D"/>
    <w:rsid w:val="00E40515"/>
    <w:rsid w:val="00E40911"/>
    <w:rsid w:val="00E40927"/>
    <w:rsid w:val="00E40AEC"/>
    <w:rsid w:val="00E40BD2"/>
    <w:rsid w:val="00E40BF7"/>
    <w:rsid w:val="00E40DC8"/>
    <w:rsid w:val="00E41027"/>
    <w:rsid w:val="00E41322"/>
    <w:rsid w:val="00E41493"/>
    <w:rsid w:val="00E419C5"/>
    <w:rsid w:val="00E41C62"/>
    <w:rsid w:val="00E41D34"/>
    <w:rsid w:val="00E41F81"/>
    <w:rsid w:val="00E42069"/>
    <w:rsid w:val="00E4206F"/>
    <w:rsid w:val="00E42071"/>
    <w:rsid w:val="00E42073"/>
    <w:rsid w:val="00E423EA"/>
    <w:rsid w:val="00E425A4"/>
    <w:rsid w:val="00E42604"/>
    <w:rsid w:val="00E42615"/>
    <w:rsid w:val="00E42BB7"/>
    <w:rsid w:val="00E42BDA"/>
    <w:rsid w:val="00E43079"/>
    <w:rsid w:val="00E434A8"/>
    <w:rsid w:val="00E434B7"/>
    <w:rsid w:val="00E43AF5"/>
    <w:rsid w:val="00E43CC2"/>
    <w:rsid w:val="00E4430E"/>
    <w:rsid w:val="00E4460C"/>
    <w:rsid w:val="00E44E77"/>
    <w:rsid w:val="00E44EAF"/>
    <w:rsid w:val="00E44EE9"/>
    <w:rsid w:val="00E44F7C"/>
    <w:rsid w:val="00E450B8"/>
    <w:rsid w:val="00E45145"/>
    <w:rsid w:val="00E451D0"/>
    <w:rsid w:val="00E453ED"/>
    <w:rsid w:val="00E457B5"/>
    <w:rsid w:val="00E45935"/>
    <w:rsid w:val="00E45A81"/>
    <w:rsid w:val="00E45B9A"/>
    <w:rsid w:val="00E45BFB"/>
    <w:rsid w:val="00E45DF0"/>
    <w:rsid w:val="00E45E40"/>
    <w:rsid w:val="00E45E5D"/>
    <w:rsid w:val="00E45F76"/>
    <w:rsid w:val="00E45FF8"/>
    <w:rsid w:val="00E4622D"/>
    <w:rsid w:val="00E466B5"/>
    <w:rsid w:val="00E4676B"/>
    <w:rsid w:val="00E469A7"/>
    <w:rsid w:val="00E469D5"/>
    <w:rsid w:val="00E46C7B"/>
    <w:rsid w:val="00E46D43"/>
    <w:rsid w:val="00E46EED"/>
    <w:rsid w:val="00E46F08"/>
    <w:rsid w:val="00E4711B"/>
    <w:rsid w:val="00E47445"/>
    <w:rsid w:val="00E474F1"/>
    <w:rsid w:val="00E4756B"/>
    <w:rsid w:val="00E47829"/>
    <w:rsid w:val="00E4795D"/>
    <w:rsid w:val="00E47AD5"/>
    <w:rsid w:val="00E47BF3"/>
    <w:rsid w:val="00E47D72"/>
    <w:rsid w:val="00E47EE2"/>
    <w:rsid w:val="00E47FED"/>
    <w:rsid w:val="00E500F9"/>
    <w:rsid w:val="00E507A4"/>
    <w:rsid w:val="00E507C2"/>
    <w:rsid w:val="00E5088B"/>
    <w:rsid w:val="00E50E41"/>
    <w:rsid w:val="00E50F22"/>
    <w:rsid w:val="00E5103A"/>
    <w:rsid w:val="00E51297"/>
    <w:rsid w:val="00E51689"/>
    <w:rsid w:val="00E5181F"/>
    <w:rsid w:val="00E518F2"/>
    <w:rsid w:val="00E51978"/>
    <w:rsid w:val="00E51D14"/>
    <w:rsid w:val="00E51E7F"/>
    <w:rsid w:val="00E51EB8"/>
    <w:rsid w:val="00E51FE2"/>
    <w:rsid w:val="00E523FF"/>
    <w:rsid w:val="00E52433"/>
    <w:rsid w:val="00E526F7"/>
    <w:rsid w:val="00E52912"/>
    <w:rsid w:val="00E52925"/>
    <w:rsid w:val="00E52C07"/>
    <w:rsid w:val="00E532B5"/>
    <w:rsid w:val="00E53602"/>
    <w:rsid w:val="00E53767"/>
    <w:rsid w:val="00E5377A"/>
    <w:rsid w:val="00E53BE7"/>
    <w:rsid w:val="00E53CC4"/>
    <w:rsid w:val="00E541D3"/>
    <w:rsid w:val="00E5431A"/>
    <w:rsid w:val="00E54494"/>
    <w:rsid w:val="00E54564"/>
    <w:rsid w:val="00E5473E"/>
    <w:rsid w:val="00E549D6"/>
    <w:rsid w:val="00E54B4B"/>
    <w:rsid w:val="00E54CEF"/>
    <w:rsid w:val="00E54EE6"/>
    <w:rsid w:val="00E550A2"/>
    <w:rsid w:val="00E5512E"/>
    <w:rsid w:val="00E551A4"/>
    <w:rsid w:val="00E551FF"/>
    <w:rsid w:val="00E55679"/>
    <w:rsid w:val="00E55C14"/>
    <w:rsid w:val="00E55D0A"/>
    <w:rsid w:val="00E55DF3"/>
    <w:rsid w:val="00E55E55"/>
    <w:rsid w:val="00E560A6"/>
    <w:rsid w:val="00E56103"/>
    <w:rsid w:val="00E5649A"/>
    <w:rsid w:val="00E5663B"/>
    <w:rsid w:val="00E56B9A"/>
    <w:rsid w:val="00E56F29"/>
    <w:rsid w:val="00E573A4"/>
    <w:rsid w:val="00E577B7"/>
    <w:rsid w:val="00E57ADD"/>
    <w:rsid w:val="00E57B75"/>
    <w:rsid w:val="00E57BE7"/>
    <w:rsid w:val="00E57FD4"/>
    <w:rsid w:val="00E6007B"/>
    <w:rsid w:val="00E60110"/>
    <w:rsid w:val="00E601C4"/>
    <w:rsid w:val="00E60346"/>
    <w:rsid w:val="00E60780"/>
    <w:rsid w:val="00E60C79"/>
    <w:rsid w:val="00E60D0B"/>
    <w:rsid w:val="00E60F2B"/>
    <w:rsid w:val="00E61073"/>
    <w:rsid w:val="00E611B1"/>
    <w:rsid w:val="00E61619"/>
    <w:rsid w:val="00E61646"/>
    <w:rsid w:val="00E61736"/>
    <w:rsid w:val="00E61E3B"/>
    <w:rsid w:val="00E61F08"/>
    <w:rsid w:val="00E62056"/>
    <w:rsid w:val="00E620DC"/>
    <w:rsid w:val="00E62493"/>
    <w:rsid w:val="00E6260D"/>
    <w:rsid w:val="00E629D0"/>
    <w:rsid w:val="00E62BEB"/>
    <w:rsid w:val="00E62CCE"/>
    <w:rsid w:val="00E62DA2"/>
    <w:rsid w:val="00E62EB6"/>
    <w:rsid w:val="00E62EBD"/>
    <w:rsid w:val="00E6302E"/>
    <w:rsid w:val="00E63358"/>
    <w:rsid w:val="00E63B8B"/>
    <w:rsid w:val="00E63D2B"/>
    <w:rsid w:val="00E63F9B"/>
    <w:rsid w:val="00E643A4"/>
    <w:rsid w:val="00E64444"/>
    <w:rsid w:val="00E6455E"/>
    <w:rsid w:val="00E64878"/>
    <w:rsid w:val="00E6491B"/>
    <w:rsid w:val="00E64B6E"/>
    <w:rsid w:val="00E64C93"/>
    <w:rsid w:val="00E65018"/>
    <w:rsid w:val="00E650DB"/>
    <w:rsid w:val="00E65445"/>
    <w:rsid w:val="00E65472"/>
    <w:rsid w:val="00E65735"/>
    <w:rsid w:val="00E658B3"/>
    <w:rsid w:val="00E65CC0"/>
    <w:rsid w:val="00E661D2"/>
    <w:rsid w:val="00E6633E"/>
    <w:rsid w:val="00E668BD"/>
    <w:rsid w:val="00E66B91"/>
    <w:rsid w:val="00E66E85"/>
    <w:rsid w:val="00E66FBE"/>
    <w:rsid w:val="00E672A8"/>
    <w:rsid w:val="00E67515"/>
    <w:rsid w:val="00E67549"/>
    <w:rsid w:val="00E677B2"/>
    <w:rsid w:val="00E677DF"/>
    <w:rsid w:val="00E678BE"/>
    <w:rsid w:val="00E6791A"/>
    <w:rsid w:val="00E67BDB"/>
    <w:rsid w:val="00E70156"/>
    <w:rsid w:val="00E70292"/>
    <w:rsid w:val="00E7037B"/>
    <w:rsid w:val="00E70635"/>
    <w:rsid w:val="00E70875"/>
    <w:rsid w:val="00E70C11"/>
    <w:rsid w:val="00E71016"/>
    <w:rsid w:val="00E712E7"/>
    <w:rsid w:val="00E7132F"/>
    <w:rsid w:val="00E7148A"/>
    <w:rsid w:val="00E71534"/>
    <w:rsid w:val="00E715DD"/>
    <w:rsid w:val="00E71616"/>
    <w:rsid w:val="00E7165C"/>
    <w:rsid w:val="00E716A7"/>
    <w:rsid w:val="00E72135"/>
    <w:rsid w:val="00E72233"/>
    <w:rsid w:val="00E72244"/>
    <w:rsid w:val="00E72267"/>
    <w:rsid w:val="00E72278"/>
    <w:rsid w:val="00E7267A"/>
    <w:rsid w:val="00E726BA"/>
    <w:rsid w:val="00E7270B"/>
    <w:rsid w:val="00E72A98"/>
    <w:rsid w:val="00E72B49"/>
    <w:rsid w:val="00E7304F"/>
    <w:rsid w:val="00E7383C"/>
    <w:rsid w:val="00E73BFF"/>
    <w:rsid w:val="00E7428A"/>
    <w:rsid w:val="00E7434A"/>
    <w:rsid w:val="00E747EE"/>
    <w:rsid w:val="00E74A69"/>
    <w:rsid w:val="00E74B86"/>
    <w:rsid w:val="00E74D59"/>
    <w:rsid w:val="00E75513"/>
    <w:rsid w:val="00E7555F"/>
    <w:rsid w:val="00E755AB"/>
    <w:rsid w:val="00E756A0"/>
    <w:rsid w:val="00E75745"/>
    <w:rsid w:val="00E75B9F"/>
    <w:rsid w:val="00E75C42"/>
    <w:rsid w:val="00E75EA4"/>
    <w:rsid w:val="00E75EE9"/>
    <w:rsid w:val="00E75EFA"/>
    <w:rsid w:val="00E76771"/>
    <w:rsid w:val="00E768A7"/>
    <w:rsid w:val="00E76A49"/>
    <w:rsid w:val="00E76D22"/>
    <w:rsid w:val="00E76D9A"/>
    <w:rsid w:val="00E7710F"/>
    <w:rsid w:val="00E773FB"/>
    <w:rsid w:val="00E77678"/>
    <w:rsid w:val="00E7772E"/>
    <w:rsid w:val="00E7794D"/>
    <w:rsid w:val="00E77ADE"/>
    <w:rsid w:val="00E77AFC"/>
    <w:rsid w:val="00E77F2A"/>
    <w:rsid w:val="00E800A3"/>
    <w:rsid w:val="00E80309"/>
    <w:rsid w:val="00E80807"/>
    <w:rsid w:val="00E80AFB"/>
    <w:rsid w:val="00E80CCA"/>
    <w:rsid w:val="00E80DC0"/>
    <w:rsid w:val="00E80F65"/>
    <w:rsid w:val="00E8147B"/>
    <w:rsid w:val="00E814B2"/>
    <w:rsid w:val="00E815B9"/>
    <w:rsid w:val="00E815F5"/>
    <w:rsid w:val="00E81852"/>
    <w:rsid w:val="00E819D1"/>
    <w:rsid w:val="00E81F2F"/>
    <w:rsid w:val="00E81FB4"/>
    <w:rsid w:val="00E82222"/>
    <w:rsid w:val="00E825F4"/>
    <w:rsid w:val="00E8260B"/>
    <w:rsid w:val="00E8264C"/>
    <w:rsid w:val="00E826F5"/>
    <w:rsid w:val="00E828D8"/>
    <w:rsid w:val="00E82AC5"/>
    <w:rsid w:val="00E82CE4"/>
    <w:rsid w:val="00E82D0F"/>
    <w:rsid w:val="00E82F41"/>
    <w:rsid w:val="00E82F5A"/>
    <w:rsid w:val="00E83607"/>
    <w:rsid w:val="00E83B7A"/>
    <w:rsid w:val="00E83C38"/>
    <w:rsid w:val="00E83D4A"/>
    <w:rsid w:val="00E8420E"/>
    <w:rsid w:val="00E84298"/>
    <w:rsid w:val="00E84347"/>
    <w:rsid w:val="00E84477"/>
    <w:rsid w:val="00E84488"/>
    <w:rsid w:val="00E8459B"/>
    <w:rsid w:val="00E845D4"/>
    <w:rsid w:val="00E845D7"/>
    <w:rsid w:val="00E84636"/>
    <w:rsid w:val="00E8463C"/>
    <w:rsid w:val="00E84652"/>
    <w:rsid w:val="00E848D8"/>
    <w:rsid w:val="00E84C00"/>
    <w:rsid w:val="00E84D02"/>
    <w:rsid w:val="00E84E15"/>
    <w:rsid w:val="00E84E2F"/>
    <w:rsid w:val="00E853C4"/>
    <w:rsid w:val="00E857B0"/>
    <w:rsid w:val="00E857BD"/>
    <w:rsid w:val="00E85B61"/>
    <w:rsid w:val="00E860E5"/>
    <w:rsid w:val="00E86458"/>
    <w:rsid w:val="00E864E3"/>
    <w:rsid w:val="00E86853"/>
    <w:rsid w:val="00E86C3C"/>
    <w:rsid w:val="00E86CED"/>
    <w:rsid w:val="00E86DA2"/>
    <w:rsid w:val="00E86EFC"/>
    <w:rsid w:val="00E872E6"/>
    <w:rsid w:val="00E87BA4"/>
    <w:rsid w:val="00E87C2B"/>
    <w:rsid w:val="00E87C95"/>
    <w:rsid w:val="00E87E9A"/>
    <w:rsid w:val="00E87F9C"/>
    <w:rsid w:val="00E9011F"/>
    <w:rsid w:val="00E90238"/>
    <w:rsid w:val="00E903AD"/>
    <w:rsid w:val="00E905AA"/>
    <w:rsid w:val="00E9076D"/>
    <w:rsid w:val="00E90ACD"/>
    <w:rsid w:val="00E910A8"/>
    <w:rsid w:val="00E915BB"/>
    <w:rsid w:val="00E91681"/>
    <w:rsid w:val="00E916A1"/>
    <w:rsid w:val="00E918A2"/>
    <w:rsid w:val="00E91930"/>
    <w:rsid w:val="00E91A24"/>
    <w:rsid w:val="00E91B88"/>
    <w:rsid w:val="00E91CE6"/>
    <w:rsid w:val="00E921BF"/>
    <w:rsid w:val="00E92228"/>
    <w:rsid w:val="00E923B4"/>
    <w:rsid w:val="00E92519"/>
    <w:rsid w:val="00E9253A"/>
    <w:rsid w:val="00E926C2"/>
    <w:rsid w:val="00E92978"/>
    <w:rsid w:val="00E92CFA"/>
    <w:rsid w:val="00E92F6F"/>
    <w:rsid w:val="00E92FCF"/>
    <w:rsid w:val="00E9345F"/>
    <w:rsid w:val="00E937D4"/>
    <w:rsid w:val="00E938DE"/>
    <w:rsid w:val="00E9392F"/>
    <w:rsid w:val="00E93BD2"/>
    <w:rsid w:val="00E93E05"/>
    <w:rsid w:val="00E93E84"/>
    <w:rsid w:val="00E9410B"/>
    <w:rsid w:val="00E94202"/>
    <w:rsid w:val="00E94298"/>
    <w:rsid w:val="00E9434A"/>
    <w:rsid w:val="00E9445F"/>
    <w:rsid w:val="00E944BE"/>
    <w:rsid w:val="00E944FC"/>
    <w:rsid w:val="00E94613"/>
    <w:rsid w:val="00E946AE"/>
    <w:rsid w:val="00E9470A"/>
    <w:rsid w:val="00E94BA1"/>
    <w:rsid w:val="00E94C4E"/>
    <w:rsid w:val="00E94F31"/>
    <w:rsid w:val="00E959F5"/>
    <w:rsid w:val="00E95B7A"/>
    <w:rsid w:val="00E95B96"/>
    <w:rsid w:val="00E95C3F"/>
    <w:rsid w:val="00E95D4C"/>
    <w:rsid w:val="00E96631"/>
    <w:rsid w:val="00E96908"/>
    <w:rsid w:val="00E96AE2"/>
    <w:rsid w:val="00E96BCF"/>
    <w:rsid w:val="00E96E46"/>
    <w:rsid w:val="00E96E59"/>
    <w:rsid w:val="00E96F00"/>
    <w:rsid w:val="00E96F66"/>
    <w:rsid w:val="00E97095"/>
    <w:rsid w:val="00E971E2"/>
    <w:rsid w:val="00E97340"/>
    <w:rsid w:val="00E974D1"/>
    <w:rsid w:val="00E97532"/>
    <w:rsid w:val="00E97609"/>
    <w:rsid w:val="00E97B05"/>
    <w:rsid w:val="00E97B4A"/>
    <w:rsid w:val="00E97E77"/>
    <w:rsid w:val="00E97EA9"/>
    <w:rsid w:val="00EA00AE"/>
    <w:rsid w:val="00EA01B4"/>
    <w:rsid w:val="00EA03D3"/>
    <w:rsid w:val="00EA07CE"/>
    <w:rsid w:val="00EA0847"/>
    <w:rsid w:val="00EA0B8A"/>
    <w:rsid w:val="00EA0BA3"/>
    <w:rsid w:val="00EA108C"/>
    <w:rsid w:val="00EA14AE"/>
    <w:rsid w:val="00EA14C1"/>
    <w:rsid w:val="00EA1A2E"/>
    <w:rsid w:val="00EA1E6C"/>
    <w:rsid w:val="00EA208D"/>
    <w:rsid w:val="00EA27B2"/>
    <w:rsid w:val="00EA283C"/>
    <w:rsid w:val="00EA28EF"/>
    <w:rsid w:val="00EA2AC7"/>
    <w:rsid w:val="00EA2C87"/>
    <w:rsid w:val="00EA2EA9"/>
    <w:rsid w:val="00EA3058"/>
    <w:rsid w:val="00EA3122"/>
    <w:rsid w:val="00EA3134"/>
    <w:rsid w:val="00EA31FD"/>
    <w:rsid w:val="00EA32C9"/>
    <w:rsid w:val="00EA32E8"/>
    <w:rsid w:val="00EA353F"/>
    <w:rsid w:val="00EA3613"/>
    <w:rsid w:val="00EA3725"/>
    <w:rsid w:val="00EA372A"/>
    <w:rsid w:val="00EA3ACB"/>
    <w:rsid w:val="00EA3F4A"/>
    <w:rsid w:val="00EA4017"/>
    <w:rsid w:val="00EA41E6"/>
    <w:rsid w:val="00EA4518"/>
    <w:rsid w:val="00EA4656"/>
    <w:rsid w:val="00EA48B5"/>
    <w:rsid w:val="00EA495E"/>
    <w:rsid w:val="00EA4D4F"/>
    <w:rsid w:val="00EA4E9B"/>
    <w:rsid w:val="00EA5115"/>
    <w:rsid w:val="00EA5427"/>
    <w:rsid w:val="00EA5613"/>
    <w:rsid w:val="00EA5807"/>
    <w:rsid w:val="00EA5AD4"/>
    <w:rsid w:val="00EA5AE5"/>
    <w:rsid w:val="00EA5B36"/>
    <w:rsid w:val="00EA600E"/>
    <w:rsid w:val="00EA6048"/>
    <w:rsid w:val="00EA60A8"/>
    <w:rsid w:val="00EA6248"/>
    <w:rsid w:val="00EA64D1"/>
    <w:rsid w:val="00EA6B8F"/>
    <w:rsid w:val="00EA6FD2"/>
    <w:rsid w:val="00EA7011"/>
    <w:rsid w:val="00EA7157"/>
    <w:rsid w:val="00EA7235"/>
    <w:rsid w:val="00EA72D1"/>
    <w:rsid w:val="00EA7402"/>
    <w:rsid w:val="00EA7776"/>
    <w:rsid w:val="00EA7988"/>
    <w:rsid w:val="00EA7A4F"/>
    <w:rsid w:val="00EA7ABD"/>
    <w:rsid w:val="00EA7AD9"/>
    <w:rsid w:val="00EA7DB5"/>
    <w:rsid w:val="00EB0061"/>
    <w:rsid w:val="00EB0237"/>
    <w:rsid w:val="00EB0261"/>
    <w:rsid w:val="00EB0379"/>
    <w:rsid w:val="00EB0513"/>
    <w:rsid w:val="00EB0539"/>
    <w:rsid w:val="00EB0964"/>
    <w:rsid w:val="00EB099A"/>
    <w:rsid w:val="00EB0A4E"/>
    <w:rsid w:val="00EB0B1F"/>
    <w:rsid w:val="00EB10A9"/>
    <w:rsid w:val="00EB131A"/>
    <w:rsid w:val="00EB1497"/>
    <w:rsid w:val="00EB149D"/>
    <w:rsid w:val="00EB1551"/>
    <w:rsid w:val="00EB15AB"/>
    <w:rsid w:val="00EB169C"/>
    <w:rsid w:val="00EB17E1"/>
    <w:rsid w:val="00EB1DAF"/>
    <w:rsid w:val="00EB1DBC"/>
    <w:rsid w:val="00EB1DBD"/>
    <w:rsid w:val="00EB2078"/>
    <w:rsid w:val="00EB2308"/>
    <w:rsid w:val="00EB2520"/>
    <w:rsid w:val="00EB2602"/>
    <w:rsid w:val="00EB282D"/>
    <w:rsid w:val="00EB28A2"/>
    <w:rsid w:val="00EB28EF"/>
    <w:rsid w:val="00EB2C2B"/>
    <w:rsid w:val="00EB2D72"/>
    <w:rsid w:val="00EB2DB1"/>
    <w:rsid w:val="00EB2DE5"/>
    <w:rsid w:val="00EB2EED"/>
    <w:rsid w:val="00EB350B"/>
    <w:rsid w:val="00EB35F3"/>
    <w:rsid w:val="00EB3655"/>
    <w:rsid w:val="00EB3833"/>
    <w:rsid w:val="00EB39EF"/>
    <w:rsid w:val="00EB3AA8"/>
    <w:rsid w:val="00EB3C64"/>
    <w:rsid w:val="00EB3CC9"/>
    <w:rsid w:val="00EB4417"/>
    <w:rsid w:val="00EB457E"/>
    <w:rsid w:val="00EB45E7"/>
    <w:rsid w:val="00EB4674"/>
    <w:rsid w:val="00EB46C9"/>
    <w:rsid w:val="00EB49D8"/>
    <w:rsid w:val="00EB4C57"/>
    <w:rsid w:val="00EB4F9E"/>
    <w:rsid w:val="00EB505F"/>
    <w:rsid w:val="00EB515F"/>
    <w:rsid w:val="00EB51ED"/>
    <w:rsid w:val="00EB5721"/>
    <w:rsid w:val="00EB575E"/>
    <w:rsid w:val="00EB58B9"/>
    <w:rsid w:val="00EB5A99"/>
    <w:rsid w:val="00EB5B86"/>
    <w:rsid w:val="00EB6332"/>
    <w:rsid w:val="00EB63FF"/>
    <w:rsid w:val="00EB643A"/>
    <w:rsid w:val="00EB7089"/>
    <w:rsid w:val="00EB7266"/>
    <w:rsid w:val="00EB74C1"/>
    <w:rsid w:val="00EB75C5"/>
    <w:rsid w:val="00EB79A1"/>
    <w:rsid w:val="00EB7B11"/>
    <w:rsid w:val="00EC02FF"/>
    <w:rsid w:val="00EC03BB"/>
    <w:rsid w:val="00EC09CF"/>
    <w:rsid w:val="00EC09E3"/>
    <w:rsid w:val="00EC0EEC"/>
    <w:rsid w:val="00EC1298"/>
    <w:rsid w:val="00EC13C3"/>
    <w:rsid w:val="00EC1422"/>
    <w:rsid w:val="00EC15D5"/>
    <w:rsid w:val="00EC1723"/>
    <w:rsid w:val="00EC1769"/>
    <w:rsid w:val="00EC1907"/>
    <w:rsid w:val="00EC19F7"/>
    <w:rsid w:val="00EC1A07"/>
    <w:rsid w:val="00EC1D4F"/>
    <w:rsid w:val="00EC1EB6"/>
    <w:rsid w:val="00EC20E6"/>
    <w:rsid w:val="00EC2277"/>
    <w:rsid w:val="00EC2471"/>
    <w:rsid w:val="00EC28F6"/>
    <w:rsid w:val="00EC2A1B"/>
    <w:rsid w:val="00EC2B8F"/>
    <w:rsid w:val="00EC2C06"/>
    <w:rsid w:val="00EC2C07"/>
    <w:rsid w:val="00EC2D09"/>
    <w:rsid w:val="00EC3002"/>
    <w:rsid w:val="00EC332E"/>
    <w:rsid w:val="00EC347D"/>
    <w:rsid w:val="00EC3483"/>
    <w:rsid w:val="00EC36D1"/>
    <w:rsid w:val="00EC3803"/>
    <w:rsid w:val="00EC397F"/>
    <w:rsid w:val="00EC399B"/>
    <w:rsid w:val="00EC3C12"/>
    <w:rsid w:val="00EC3F5F"/>
    <w:rsid w:val="00EC3FD9"/>
    <w:rsid w:val="00EC499F"/>
    <w:rsid w:val="00EC4CE7"/>
    <w:rsid w:val="00EC4D45"/>
    <w:rsid w:val="00EC4E66"/>
    <w:rsid w:val="00EC4FAC"/>
    <w:rsid w:val="00EC5051"/>
    <w:rsid w:val="00EC5174"/>
    <w:rsid w:val="00EC525D"/>
    <w:rsid w:val="00EC5291"/>
    <w:rsid w:val="00EC5707"/>
    <w:rsid w:val="00EC5718"/>
    <w:rsid w:val="00EC5759"/>
    <w:rsid w:val="00EC5A6C"/>
    <w:rsid w:val="00EC5BE5"/>
    <w:rsid w:val="00EC5D26"/>
    <w:rsid w:val="00EC5D3D"/>
    <w:rsid w:val="00EC5E0F"/>
    <w:rsid w:val="00EC5E18"/>
    <w:rsid w:val="00EC6054"/>
    <w:rsid w:val="00EC616C"/>
    <w:rsid w:val="00EC61F4"/>
    <w:rsid w:val="00EC6736"/>
    <w:rsid w:val="00EC6B50"/>
    <w:rsid w:val="00EC6D56"/>
    <w:rsid w:val="00EC6F3D"/>
    <w:rsid w:val="00EC7191"/>
    <w:rsid w:val="00EC71EC"/>
    <w:rsid w:val="00EC730E"/>
    <w:rsid w:val="00EC7348"/>
    <w:rsid w:val="00EC74AB"/>
    <w:rsid w:val="00EC7773"/>
    <w:rsid w:val="00EC7AAA"/>
    <w:rsid w:val="00EC7B71"/>
    <w:rsid w:val="00EC7C2A"/>
    <w:rsid w:val="00EC7EC6"/>
    <w:rsid w:val="00ED040E"/>
    <w:rsid w:val="00ED04DC"/>
    <w:rsid w:val="00ED0556"/>
    <w:rsid w:val="00ED0622"/>
    <w:rsid w:val="00ED098B"/>
    <w:rsid w:val="00ED09EF"/>
    <w:rsid w:val="00ED1506"/>
    <w:rsid w:val="00ED1520"/>
    <w:rsid w:val="00ED17B0"/>
    <w:rsid w:val="00ED1C1D"/>
    <w:rsid w:val="00ED2796"/>
    <w:rsid w:val="00ED28FC"/>
    <w:rsid w:val="00ED2A03"/>
    <w:rsid w:val="00ED2BD7"/>
    <w:rsid w:val="00ED2D56"/>
    <w:rsid w:val="00ED2DC3"/>
    <w:rsid w:val="00ED2EE0"/>
    <w:rsid w:val="00ED2FE3"/>
    <w:rsid w:val="00ED32E8"/>
    <w:rsid w:val="00ED356B"/>
    <w:rsid w:val="00ED365E"/>
    <w:rsid w:val="00ED36A9"/>
    <w:rsid w:val="00ED3902"/>
    <w:rsid w:val="00ED39E0"/>
    <w:rsid w:val="00ED3A9B"/>
    <w:rsid w:val="00ED3B0E"/>
    <w:rsid w:val="00ED3D83"/>
    <w:rsid w:val="00ED3DF0"/>
    <w:rsid w:val="00ED3E05"/>
    <w:rsid w:val="00ED4010"/>
    <w:rsid w:val="00ED430B"/>
    <w:rsid w:val="00ED4436"/>
    <w:rsid w:val="00ED4495"/>
    <w:rsid w:val="00ED4AF6"/>
    <w:rsid w:val="00ED4EDA"/>
    <w:rsid w:val="00ED5063"/>
    <w:rsid w:val="00ED53A8"/>
    <w:rsid w:val="00ED5A03"/>
    <w:rsid w:val="00ED5B65"/>
    <w:rsid w:val="00ED5E4A"/>
    <w:rsid w:val="00ED6267"/>
    <w:rsid w:val="00ED65D9"/>
    <w:rsid w:val="00ED6813"/>
    <w:rsid w:val="00ED6998"/>
    <w:rsid w:val="00ED6F67"/>
    <w:rsid w:val="00ED6FAC"/>
    <w:rsid w:val="00ED7230"/>
    <w:rsid w:val="00ED755C"/>
    <w:rsid w:val="00ED7882"/>
    <w:rsid w:val="00ED79A0"/>
    <w:rsid w:val="00ED7D4B"/>
    <w:rsid w:val="00ED7E3C"/>
    <w:rsid w:val="00EE009F"/>
    <w:rsid w:val="00EE07CA"/>
    <w:rsid w:val="00EE0905"/>
    <w:rsid w:val="00EE1048"/>
    <w:rsid w:val="00EE120E"/>
    <w:rsid w:val="00EE1243"/>
    <w:rsid w:val="00EE163E"/>
    <w:rsid w:val="00EE173E"/>
    <w:rsid w:val="00EE1A8F"/>
    <w:rsid w:val="00EE1BF4"/>
    <w:rsid w:val="00EE1CB2"/>
    <w:rsid w:val="00EE1CE0"/>
    <w:rsid w:val="00EE1F17"/>
    <w:rsid w:val="00EE2203"/>
    <w:rsid w:val="00EE221F"/>
    <w:rsid w:val="00EE2681"/>
    <w:rsid w:val="00EE27A3"/>
    <w:rsid w:val="00EE2AC9"/>
    <w:rsid w:val="00EE2DA5"/>
    <w:rsid w:val="00EE2FB9"/>
    <w:rsid w:val="00EE323E"/>
    <w:rsid w:val="00EE3566"/>
    <w:rsid w:val="00EE365A"/>
    <w:rsid w:val="00EE3ABC"/>
    <w:rsid w:val="00EE3B5F"/>
    <w:rsid w:val="00EE3BBE"/>
    <w:rsid w:val="00EE3D47"/>
    <w:rsid w:val="00EE3E18"/>
    <w:rsid w:val="00EE3F29"/>
    <w:rsid w:val="00EE409F"/>
    <w:rsid w:val="00EE411B"/>
    <w:rsid w:val="00EE4409"/>
    <w:rsid w:val="00EE4618"/>
    <w:rsid w:val="00EE4867"/>
    <w:rsid w:val="00EE4B4F"/>
    <w:rsid w:val="00EE4BD2"/>
    <w:rsid w:val="00EE4CA7"/>
    <w:rsid w:val="00EE4CFA"/>
    <w:rsid w:val="00EE4D01"/>
    <w:rsid w:val="00EE5271"/>
    <w:rsid w:val="00EE5317"/>
    <w:rsid w:val="00EE53C5"/>
    <w:rsid w:val="00EE53E9"/>
    <w:rsid w:val="00EE591C"/>
    <w:rsid w:val="00EE5A11"/>
    <w:rsid w:val="00EE5C0F"/>
    <w:rsid w:val="00EE5CEC"/>
    <w:rsid w:val="00EE6300"/>
    <w:rsid w:val="00EE64EE"/>
    <w:rsid w:val="00EE670B"/>
    <w:rsid w:val="00EE6B30"/>
    <w:rsid w:val="00EE6BAD"/>
    <w:rsid w:val="00EE6E49"/>
    <w:rsid w:val="00EE6E7D"/>
    <w:rsid w:val="00EE747C"/>
    <w:rsid w:val="00EE750B"/>
    <w:rsid w:val="00EE75E4"/>
    <w:rsid w:val="00EE76A2"/>
    <w:rsid w:val="00EE76B1"/>
    <w:rsid w:val="00EE7947"/>
    <w:rsid w:val="00EE79B3"/>
    <w:rsid w:val="00EE79EC"/>
    <w:rsid w:val="00EE7C32"/>
    <w:rsid w:val="00EE7D2B"/>
    <w:rsid w:val="00EE7E8C"/>
    <w:rsid w:val="00EF01E3"/>
    <w:rsid w:val="00EF02AD"/>
    <w:rsid w:val="00EF0437"/>
    <w:rsid w:val="00EF064E"/>
    <w:rsid w:val="00EF06E1"/>
    <w:rsid w:val="00EF06F2"/>
    <w:rsid w:val="00EF0B97"/>
    <w:rsid w:val="00EF109F"/>
    <w:rsid w:val="00EF117D"/>
    <w:rsid w:val="00EF1210"/>
    <w:rsid w:val="00EF1426"/>
    <w:rsid w:val="00EF1453"/>
    <w:rsid w:val="00EF170E"/>
    <w:rsid w:val="00EF1788"/>
    <w:rsid w:val="00EF1907"/>
    <w:rsid w:val="00EF1ED1"/>
    <w:rsid w:val="00EF231F"/>
    <w:rsid w:val="00EF26B1"/>
    <w:rsid w:val="00EF280C"/>
    <w:rsid w:val="00EF298D"/>
    <w:rsid w:val="00EF2A91"/>
    <w:rsid w:val="00EF2C31"/>
    <w:rsid w:val="00EF2CCB"/>
    <w:rsid w:val="00EF3012"/>
    <w:rsid w:val="00EF3228"/>
    <w:rsid w:val="00EF329D"/>
    <w:rsid w:val="00EF3620"/>
    <w:rsid w:val="00EF3676"/>
    <w:rsid w:val="00EF3718"/>
    <w:rsid w:val="00EF3899"/>
    <w:rsid w:val="00EF3BD8"/>
    <w:rsid w:val="00EF3EBC"/>
    <w:rsid w:val="00EF3FCD"/>
    <w:rsid w:val="00EF4007"/>
    <w:rsid w:val="00EF43A0"/>
    <w:rsid w:val="00EF43AC"/>
    <w:rsid w:val="00EF44A4"/>
    <w:rsid w:val="00EF477E"/>
    <w:rsid w:val="00EF4B45"/>
    <w:rsid w:val="00EF4D41"/>
    <w:rsid w:val="00EF4EE3"/>
    <w:rsid w:val="00EF5047"/>
    <w:rsid w:val="00EF5108"/>
    <w:rsid w:val="00EF5303"/>
    <w:rsid w:val="00EF55C0"/>
    <w:rsid w:val="00EF5A3C"/>
    <w:rsid w:val="00EF5FE2"/>
    <w:rsid w:val="00EF6017"/>
    <w:rsid w:val="00EF6042"/>
    <w:rsid w:val="00EF60DC"/>
    <w:rsid w:val="00EF6127"/>
    <w:rsid w:val="00EF645B"/>
    <w:rsid w:val="00EF646E"/>
    <w:rsid w:val="00EF64D2"/>
    <w:rsid w:val="00EF69E2"/>
    <w:rsid w:val="00EF6C99"/>
    <w:rsid w:val="00EF6EAA"/>
    <w:rsid w:val="00EF7574"/>
    <w:rsid w:val="00EF757C"/>
    <w:rsid w:val="00EF79FE"/>
    <w:rsid w:val="00EF7ACE"/>
    <w:rsid w:val="00EF7B10"/>
    <w:rsid w:val="00EF7BC1"/>
    <w:rsid w:val="00EF7CC1"/>
    <w:rsid w:val="00F0016B"/>
    <w:rsid w:val="00F0026A"/>
    <w:rsid w:val="00F00310"/>
    <w:rsid w:val="00F004D5"/>
    <w:rsid w:val="00F009D6"/>
    <w:rsid w:val="00F00C1B"/>
    <w:rsid w:val="00F00CA1"/>
    <w:rsid w:val="00F00CF4"/>
    <w:rsid w:val="00F00D17"/>
    <w:rsid w:val="00F00DFB"/>
    <w:rsid w:val="00F00F5A"/>
    <w:rsid w:val="00F01041"/>
    <w:rsid w:val="00F011CE"/>
    <w:rsid w:val="00F0178E"/>
    <w:rsid w:val="00F0193A"/>
    <w:rsid w:val="00F01A91"/>
    <w:rsid w:val="00F01BB2"/>
    <w:rsid w:val="00F01C04"/>
    <w:rsid w:val="00F01DD1"/>
    <w:rsid w:val="00F01E4A"/>
    <w:rsid w:val="00F0215F"/>
    <w:rsid w:val="00F023E2"/>
    <w:rsid w:val="00F025BD"/>
    <w:rsid w:val="00F02A54"/>
    <w:rsid w:val="00F02B2D"/>
    <w:rsid w:val="00F02BE7"/>
    <w:rsid w:val="00F036F2"/>
    <w:rsid w:val="00F037BE"/>
    <w:rsid w:val="00F037C2"/>
    <w:rsid w:val="00F038C5"/>
    <w:rsid w:val="00F03967"/>
    <w:rsid w:val="00F03A50"/>
    <w:rsid w:val="00F03AA2"/>
    <w:rsid w:val="00F03BC1"/>
    <w:rsid w:val="00F03EA3"/>
    <w:rsid w:val="00F049CE"/>
    <w:rsid w:val="00F04C7E"/>
    <w:rsid w:val="00F04D24"/>
    <w:rsid w:val="00F052CE"/>
    <w:rsid w:val="00F0545A"/>
    <w:rsid w:val="00F05591"/>
    <w:rsid w:val="00F0570A"/>
    <w:rsid w:val="00F05A29"/>
    <w:rsid w:val="00F05A38"/>
    <w:rsid w:val="00F05BE8"/>
    <w:rsid w:val="00F05CFE"/>
    <w:rsid w:val="00F05DF2"/>
    <w:rsid w:val="00F060AF"/>
    <w:rsid w:val="00F060B5"/>
    <w:rsid w:val="00F06173"/>
    <w:rsid w:val="00F06433"/>
    <w:rsid w:val="00F06748"/>
    <w:rsid w:val="00F06794"/>
    <w:rsid w:val="00F068BB"/>
    <w:rsid w:val="00F06E66"/>
    <w:rsid w:val="00F07176"/>
    <w:rsid w:val="00F07294"/>
    <w:rsid w:val="00F0749F"/>
    <w:rsid w:val="00F07959"/>
    <w:rsid w:val="00F079FE"/>
    <w:rsid w:val="00F07A49"/>
    <w:rsid w:val="00F07C7C"/>
    <w:rsid w:val="00F07F21"/>
    <w:rsid w:val="00F1011B"/>
    <w:rsid w:val="00F10280"/>
    <w:rsid w:val="00F102DE"/>
    <w:rsid w:val="00F10414"/>
    <w:rsid w:val="00F1041B"/>
    <w:rsid w:val="00F10439"/>
    <w:rsid w:val="00F10504"/>
    <w:rsid w:val="00F10640"/>
    <w:rsid w:val="00F106A8"/>
    <w:rsid w:val="00F10847"/>
    <w:rsid w:val="00F10892"/>
    <w:rsid w:val="00F108C6"/>
    <w:rsid w:val="00F108CF"/>
    <w:rsid w:val="00F10C15"/>
    <w:rsid w:val="00F10F1E"/>
    <w:rsid w:val="00F10F7B"/>
    <w:rsid w:val="00F11068"/>
    <w:rsid w:val="00F11115"/>
    <w:rsid w:val="00F11168"/>
    <w:rsid w:val="00F11763"/>
    <w:rsid w:val="00F11781"/>
    <w:rsid w:val="00F117C4"/>
    <w:rsid w:val="00F11A03"/>
    <w:rsid w:val="00F11AF9"/>
    <w:rsid w:val="00F11C21"/>
    <w:rsid w:val="00F11C52"/>
    <w:rsid w:val="00F1211D"/>
    <w:rsid w:val="00F1255E"/>
    <w:rsid w:val="00F126F4"/>
    <w:rsid w:val="00F127F2"/>
    <w:rsid w:val="00F12941"/>
    <w:rsid w:val="00F12985"/>
    <w:rsid w:val="00F12A2A"/>
    <w:rsid w:val="00F12E44"/>
    <w:rsid w:val="00F13042"/>
    <w:rsid w:val="00F13410"/>
    <w:rsid w:val="00F134C6"/>
    <w:rsid w:val="00F136AB"/>
    <w:rsid w:val="00F137D5"/>
    <w:rsid w:val="00F13934"/>
    <w:rsid w:val="00F139FA"/>
    <w:rsid w:val="00F13A49"/>
    <w:rsid w:val="00F13AEE"/>
    <w:rsid w:val="00F13F37"/>
    <w:rsid w:val="00F14241"/>
    <w:rsid w:val="00F14289"/>
    <w:rsid w:val="00F1438C"/>
    <w:rsid w:val="00F14F7D"/>
    <w:rsid w:val="00F150C0"/>
    <w:rsid w:val="00F15152"/>
    <w:rsid w:val="00F15356"/>
    <w:rsid w:val="00F15494"/>
    <w:rsid w:val="00F155D0"/>
    <w:rsid w:val="00F1568F"/>
    <w:rsid w:val="00F157C1"/>
    <w:rsid w:val="00F1588D"/>
    <w:rsid w:val="00F1592D"/>
    <w:rsid w:val="00F159D0"/>
    <w:rsid w:val="00F15CB8"/>
    <w:rsid w:val="00F15DF8"/>
    <w:rsid w:val="00F16090"/>
    <w:rsid w:val="00F1624A"/>
    <w:rsid w:val="00F162A5"/>
    <w:rsid w:val="00F16B81"/>
    <w:rsid w:val="00F16CD3"/>
    <w:rsid w:val="00F16F7B"/>
    <w:rsid w:val="00F16F7F"/>
    <w:rsid w:val="00F171E2"/>
    <w:rsid w:val="00F172C2"/>
    <w:rsid w:val="00F17977"/>
    <w:rsid w:val="00F179DC"/>
    <w:rsid w:val="00F17A34"/>
    <w:rsid w:val="00F17A99"/>
    <w:rsid w:val="00F17C96"/>
    <w:rsid w:val="00F17CD8"/>
    <w:rsid w:val="00F17DBD"/>
    <w:rsid w:val="00F2003E"/>
    <w:rsid w:val="00F20833"/>
    <w:rsid w:val="00F209EF"/>
    <w:rsid w:val="00F20B02"/>
    <w:rsid w:val="00F20F5A"/>
    <w:rsid w:val="00F20FF4"/>
    <w:rsid w:val="00F210A1"/>
    <w:rsid w:val="00F2118D"/>
    <w:rsid w:val="00F212EF"/>
    <w:rsid w:val="00F217A2"/>
    <w:rsid w:val="00F217DE"/>
    <w:rsid w:val="00F21C09"/>
    <w:rsid w:val="00F22178"/>
    <w:rsid w:val="00F22420"/>
    <w:rsid w:val="00F22557"/>
    <w:rsid w:val="00F227F2"/>
    <w:rsid w:val="00F22B95"/>
    <w:rsid w:val="00F23137"/>
    <w:rsid w:val="00F23332"/>
    <w:rsid w:val="00F23460"/>
    <w:rsid w:val="00F23612"/>
    <w:rsid w:val="00F2364A"/>
    <w:rsid w:val="00F237CE"/>
    <w:rsid w:val="00F23DD7"/>
    <w:rsid w:val="00F24137"/>
    <w:rsid w:val="00F2424D"/>
    <w:rsid w:val="00F24688"/>
    <w:rsid w:val="00F24AFD"/>
    <w:rsid w:val="00F24D89"/>
    <w:rsid w:val="00F24F5E"/>
    <w:rsid w:val="00F24FAF"/>
    <w:rsid w:val="00F25377"/>
    <w:rsid w:val="00F2549D"/>
    <w:rsid w:val="00F25C9D"/>
    <w:rsid w:val="00F25E75"/>
    <w:rsid w:val="00F25EE8"/>
    <w:rsid w:val="00F26428"/>
    <w:rsid w:val="00F26963"/>
    <w:rsid w:val="00F26AF3"/>
    <w:rsid w:val="00F26BF1"/>
    <w:rsid w:val="00F26BF7"/>
    <w:rsid w:val="00F26D88"/>
    <w:rsid w:val="00F270AD"/>
    <w:rsid w:val="00F273A2"/>
    <w:rsid w:val="00F2789F"/>
    <w:rsid w:val="00F27E57"/>
    <w:rsid w:val="00F27EAF"/>
    <w:rsid w:val="00F30214"/>
    <w:rsid w:val="00F30275"/>
    <w:rsid w:val="00F303B5"/>
    <w:rsid w:val="00F3043F"/>
    <w:rsid w:val="00F30566"/>
    <w:rsid w:val="00F305BC"/>
    <w:rsid w:val="00F3076E"/>
    <w:rsid w:val="00F3080A"/>
    <w:rsid w:val="00F30873"/>
    <w:rsid w:val="00F30A21"/>
    <w:rsid w:val="00F30CD1"/>
    <w:rsid w:val="00F31208"/>
    <w:rsid w:val="00F3144B"/>
    <w:rsid w:val="00F31637"/>
    <w:rsid w:val="00F31C7C"/>
    <w:rsid w:val="00F320BE"/>
    <w:rsid w:val="00F3268F"/>
    <w:rsid w:val="00F327A9"/>
    <w:rsid w:val="00F32B5A"/>
    <w:rsid w:val="00F32B71"/>
    <w:rsid w:val="00F32BD9"/>
    <w:rsid w:val="00F32D72"/>
    <w:rsid w:val="00F32EE5"/>
    <w:rsid w:val="00F3302E"/>
    <w:rsid w:val="00F33226"/>
    <w:rsid w:val="00F33259"/>
    <w:rsid w:val="00F3356B"/>
    <w:rsid w:val="00F335A8"/>
    <w:rsid w:val="00F335F2"/>
    <w:rsid w:val="00F33C58"/>
    <w:rsid w:val="00F33D28"/>
    <w:rsid w:val="00F34492"/>
    <w:rsid w:val="00F347D9"/>
    <w:rsid w:val="00F34B47"/>
    <w:rsid w:val="00F34F3A"/>
    <w:rsid w:val="00F34F63"/>
    <w:rsid w:val="00F350A2"/>
    <w:rsid w:val="00F35329"/>
    <w:rsid w:val="00F357CF"/>
    <w:rsid w:val="00F359BC"/>
    <w:rsid w:val="00F35DE6"/>
    <w:rsid w:val="00F35E7D"/>
    <w:rsid w:val="00F3611C"/>
    <w:rsid w:val="00F362EF"/>
    <w:rsid w:val="00F36317"/>
    <w:rsid w:val="00F3665B"/>
    <w:rsid w:val="00F366DA"/>
    <w:rsid w:val="00F3687B"/>
    <w:rsid w:val="00F36B25"/>
    <w:rsid w:val="00F36F62"/>
    <w:rsid w:val="00F3705B"/>
    <w:rsid w:val="00F37175"/>
    <w:rsid w:val="00F37257"/>
    <w:rsid w:val="00F373B7"/>
    <w:rsid w:val="00F37635"/>
    <w:rsid w:val="00F37636"/>
    <w:rsid w:val="00F37650"/>
    <w:rsid w:val="00F37695"/>
    <w:rsid w:val="00F376E5"/>
    <w:rsid w:val="00F37D6E"/>
    <w:rsid w:val="00F37F3F"/>
    <w:rsid w:val="00F40082"/>
    <w:rsid w:val="00F40097"/>
    <w:rsid w:val="00F40121"/>
    <w:rsid w:val="00F40175"/>
    <w:rsid w:val="00F404D6"/>
    <w:rsid w:val="00F40500"/>
    <w:rsid w:val="00F4082A"/>
    <w:rsid w:val="00F40905"/>
    <w:rsid w:val="00F409C9"/>
    <w:rsid w:val="00F40AA2"/>
    <w:rsid w:val="00F40CC2"/>
    <w:rsid w:val="00F41046"/>
    <w:rsid w:val="00F412D5"/>
    <w:rsid w:val="00F41482"/>
    <w:rsid w:val="00F415AD"/>
    <w:rsid w:val="00F41613"/>
    <w:rsid w:val="00F419BC"/>
    <w:rsid w:val="00F41A72"/>
    <w:rsid w:val="00F41C81"/>
    <w:rsid w:val="00F41CBC"/>
    <w:rsid w:val="00F41CC7"/>
    <w:rsid w:val="00F41F6F"/>
    <w:rsid w:val="00F42239"/>
    <w:rsid w:val="00F42353"/>
    <w:rsid w:val="00F4255E"/>
    <w:rsid w:val="00F428E8"/>
    <w:rsid w:val="00F4293E"/>
    <w:rsid w:val="00F42B38"/>
    <w:rsid w:val="00F42E3D"/>
    <w:rsid w:val="00F4312C"/>
    <w:rsid w:val="00F43215"/>
    <w:rsid w:val="00F433F1"/>
    <w:rsid w:val="00F434D4"/>
    <w:rsid w:val="00F436B3"/>
    <w:rsid w:val="00F43752"/>
    <w:rsid w:val="00F43BDB"/>
    <w:rsid w:val="00F43C15"/>
    <w:rsid w:val="00F43D4C"/>
    <w:rsid w:val="00F43DFF"/>
    <w:rsid w:val="00F44048"/>
    <w:rsid w:val="00F442C1"/>
    <w:rsid w:val="00F443C8"/>
    <w:rsid w:val="00F443E7"/>
    <w:rsid w:val="00F4449F"/>
    <w:rsid w:val="00F44553"/>
    <w:rsid w:val="00F44673"/>
    <w:rsid w:val="00F44991"/>
    <w:rsid w:val="00F44DC5"/>
    <w:rsid w:val="00F45040"/>
    <w:rsid w:val="00F45058"/>
    <w:rsid w:val="00F45218"/>
    <w:rsid w:val="00F456DC"/>
    <w:rsid w:val="00F45971"/>
    <w:rsid w:val="00F45B13"/>
    <w:rsid w:val="00F45DC3"/>
    <w:rsid w:val="00F45F45"/>
    <w:rsid w:val="00F45FC7"/>
    <w:rsid w:val="00F45FFC"/>
    <w:rsid w:val="00F460A5"/>
    <w:rsid w:val="00F46388"/>
    <w:rsid w:val="00F463C3"/>
    <w:rsid w:val="00F468C0"/>
    <w:rsid w:val="00F469B3"/>
    <w:rsid w:val="00F46DBA"/>
    <w:rsid w:val="00F46E6A"/>
    <w:rsid w:val="00F470BB"/>
    <w:rsid w:val="00F471F4"/>
    <w:rsid w:val="00F4729E"/>
    <w:rsid w:val="00F4767B"/>
    <w:rsid w:val="00F47738"/>
    <w:rsid w:val="00F478D0"/>
    <w:rsid w:val="00F4790A"/>
    <w:rsid w:val="00F47B37"/>
    <w:rsid w:val="00F47BCC"/>
    <w:rsid w:val="00F47CA9"/>
    <w:rsid w:val="00F47D8A"/>
    <w:rsid w:val="00F47E87"/>
    <w:rsid w:val="00F47F00"/>
    <w:rsid w:val="00F50915"/>
    <w:rsid w:val="00F50934"/>
    <w:rsid w:val="00F50B0E"/>
    <w:rsid w:val="00F50D83"/>
    <w:rsid w:val="00F50F86"/>
    <w:rsid w:val="00F51027"/>
    <w:rsid w:val="00F5124D"/>
    <w:rsid w:val="00F51720"/>
    <w:rsid w:val="00F5177C"/>
    <w:rsid w:val="00F51818"/>
    <w:rsid w:val="00F51963"/>
    <w:rsid w:val="00F5197A"/>
    <w:rsid w:val="00F51B00"/>
    <w:rsid w:val="00F51BF4"/>
    <w:rsid w:val="00F51C3D"/>
    <w:rsid w:val="00F5204C"/>
    <w:rsid w:val="00F522D5"/>
    <w:rsid w:val="00F52345"/>
    <w:rsid w:val="00F524C5"/>
    <w:rsid w:val="00F526EC"/>
    <w:rsid w:val="00F52804"/>
    <w:rsid w:val="00F5283B"/>
    <w:rsid w:val="00F52A8C"/>
    <w:rsid w:val="00F52AE6"/>
    <w:rsid w:val="00F52B09"/>
    <w:rsid w:val="00F5300D"/>
    <w:rsid w:val="00F53461"/>
    <w:rsid w:val="00F5348D"/>
    <w:rsid w:val="00F53712"/>
    <w:rsid w:val="00F5371B"/>
    <w:rsid w:val="00F53734"/>
    <w:rsid w:val="00F53DCD"/>
    <w:rsid w:val="00F53DEA"/>
    <w:rsid w:val="00F53F7E"/>
    <w:rsid w:val="00F54029"/>
    <w:rsid w:val="00F5416C"/>
    <w:rsid w:val="00F54C8B"/>
    <w:rsid w:val="00F54D99"/>
    <w:rsid w:val="00F5514B"/>
    <w:rsid w:val="00F552DF"/>
    <w:rsid w:val="00F553D1"/>
    <w:rsid w:val="00F5552E"/>
    <w:rsid w:val="00F5594B"/>
    <w:rsid w:val="00F55BB9"/>
    <w:rsid w:val="00F55E42"/>
    <w:rsid w:val="00F55FC6"/>
    <w:rsid w:val="00F56024"/>
    <w:rsid w:val="00F5609E"/>
    <w:rsid w:val="00F5611C"/>
    <w:rsid w:val="00F56371"/>
    <w:rsid w:val="00F56558"/>
    <w:rsid w:val="00F5658C"/>
    <w:rsid w:val="00F569DA"/>
    <w:rsid w:val="00F5730C"/>
    <w:rsid w:val="00F57683"/>
    <w:rsid w:val="00F576F7"/>
    <w:rsid w:val="00F57813"/>
    <w:rsid w:val="00F578E2"/>
    <w:rsid w:val="00F57A3D"/>
    <w:rsid w:val="00F57EA3"/>
    <w:rsid w:val="00F57EB7"/>
    <w:rsid w:val="00F57FB6"/>
    <w:rsid w:val="00F600B0"/>
    <w:rsid w:val="00F602EB"/>
    <w:rsid w:val="00F603EE"/>
    <w:rsid w:val="00F60574"/>
    <w:rsid w:val="00F60763"/>
    <w:rsid w:val="00F60778"/>
    <w:rsid w:val="00F607CE"/>
    <w:rsid w:val="00F60B08"/>
    <w:rsid w:val="00F60EC0"/>
    <w:rsid w:val="00F61183"/>
    <w:rsid w:val="00F611F6"/>
    <w:rsid w:val="00F61223"/>
    <w:rsid w:val="00F61431"/>
    <w:rsid w:val="00F61634"/>
    <w:rsid w:val="00F6173D"/>
    <w:rsid w:val="00F618D4"/>
    <w:rsid w:val="00F61957"/>
    <w:rsid w:val="00F61B84"/>
    <w:rsid w:val="00F61F9C"/>
    <w:rsid w:val="00F62168"/>
    <w:rsid w:val="00F621EF"/>
    <w:rsid w:val="00F623EB"/>
    <w:rsid w:val="00F62789"/>
    <w:rsid w:val="00F62885"/>
    <w:rsid w:val="00F62963"/>
    <w:rsid w:val="00F62965"/>
    <w:rsid w:val="00F62A50"/>
    <w:rsid w:val="00F62AD1"/>
    <w:rsid w:val="00F62ADF"/>
    <w:rsid w:val="00F62B8F"/>
    <w:rsid w:val="00F62FDE"/>
    <w:rsid w:val="00F637C3"/>
    <w:rsid w:val="00F638CC"/>
    <w:rsid w:val="00F6396C"/>
    <w:rsid w:val="00F63A7E"/>
    <w:rsid w:val="00F63B59"/>
    <w:rsid w:val="00F63B6D"/>
    <w:rsid w:val="00F63D62"/>
    <w:rsid w:val="00F63F38"/>
    <w:rsid w:val="00F645D7"/>
    <w:rsid w:val="00F646B1"/>
    <w:rsid w:val="00F646E9"/>
    <w:rsid w:val="00F6499A"/>
    <w:rsid w:val="00F649D5"/>
    <w:rsid w:val="00F64A18"/>
    <w:rsid w:val="00F64CB0"/>
    <w:rsid w:val="00F64CFF"/>
    <w:rsid w:val="00F64D24"/>
    <w:rsid w:val="00F6514D"/>
    <w:rsid w:val="00F653FC"/>
    <w:rsid w:val="00F654FA"/>
    <w:rsid w:val="00F656E8"/>
    <w:rsid w:val="00F659EF"/>
    <w:rsid w:val="00F659FC"/>
    <w:rsid w:val="00F65A12"/>
    <w:rsid w:val="00F660F0"/>
    <w:rsid w:val="00F66196"/>
    <w:rsid w:val="00F662D8"/>
    <w:rsid w:val="00F66330"/>
    <w:rsid w:val="00F664AE"/>
    <w:rsid w:val="00F665A1"/>
    <w:rsid w:val="00F665C2"/>
    <w:rsid w:val="00F66796"/>
    <w:rsid w:val="00F6684A"/>
    <w:rsid w:val="00F6688C"/>
    <w:rsid w:val="00F669E6"/>
    <w:rsid w:val="00F66E03"/>
    <w:rsid w:val="00F66FC0"/>
    <w:rsid w:val="00F6739E"/>
    <w:rsid w:val="00F67497"/>
    <w:rsid w:val="00F67871"/>
    <w:rsid w:val="00F67A58"/>
    <w:rsid w:val="00F67AE0"/>
    <w:rsid w:val="00F67B13"/>
    <w:rsid w:val="00F67BF4"/>
    <w:rsid w:val="00F67DF9"/>
    <w:rsid w:val="00F67EA7"/>
    <w:rsid w:val="00F67F3F"/>
    <w:rsid w:val="00F67F90"/>
    <w:rsid w:val="00F7015C"/>
    <w:rsid w:val="00F701C3"/>
    <w:rsid w:val="00F702C9"/>
    <w:rsid w:val="00F7052B"/>
    <w:rsid w:val="00F70B31"/>
    <w:rsid w:val="00F70DEE"/>
    <w:rsid w:val="00F713AA"/>
    <w:rsid w:val="00F71550"/>
    <w:rsid w:val="00F71A21"/>
    <w:rsid w:val="00F71A2E"/>
    <w:rsid w:val="00F71BDF"/>
    <w:rsid w:val="00F721BD"/>
    <w:rsid w:val="00F72338"/>
    <w:rsid w:val="00F72642"/>
    <w:rsid w:val="00F726D1"/>
    <w:rsid w:val="00F726F7"/>
    <w:rsid w:val="00F72962"/>
    <w:rsid w:val="00F72CED"/>
    <w:rsid w:val="00F72D3D"/>
    <w:rsid w:val="00F72D5A"/>
    <w:rsid w:val="00F72D86"/>
    <w:rsid w:val="00F73069"/>
    <w:rsid w:val="00F73189"/>
    <w:rsid w:val="00F73816"/>
    <w:rsid w:val="00F73953"/>
    <w:rsid w:val="00F73E8B"/>
    <w:rsid w:val="00F74124"/>
    <w:rsid w:val="00F745D6"/>
    <w:rsid w:val="00F74946"/>
    <w:rsid w:val="00F74AEC"/>
    <w:rsid w:val="00F74C1F"/>
    <w:rsid w:val="00F74C32"/>
    <w:rsid w:val="00F74D6F"/>
    <w:rsid w:val="00F75100"/>
    <w:rsid w:val="00F75154"/>
    <w:rsid w:val="00F7533C"/>
    <w:rsid w:val="00F75375"/>
    <w:rsid w:val="00F754AF"/>
    <w:rsid w:val="00F75769"/>
    <w:rsid w:val="00F75862"/>
    <w:rsid w:val="00F75A14"/>
    <w:rsid w:val="00F75D3A"/>
    <w:rsid w:val="00F75D9C"/>
    <w:rsid w:val="00F75E54"/>
    <w:rsid w:val="00F75EBD"/>
    <w:rsid w:val="00F7615F"/>
    <w:rsid w:val="00F76295"/>
    <w:rsid w:val="00F76443"/>
    <w:rsid w:val="00F767F2"/>
    <w:rsid w:val="00F76C21"/>
    <w:rsid w:val="00F76DB4"/>
    <w:rsid w:val="00F76E1B"/>
    <w:rsid w:val="00F76EBF"/>
    <w:rsid w:val="00F76EE4"/>
    <w:rsid w:val="00F77006"/>
    <w:rsid w:val="00F77313"/>
    <w:rsid w:val="00F77420"/>
    <w:rsid w:val="00F7753F"/>
    <w:rsid w:val="00F777A7"/>
    <w:rsid w:val="00F779AB"/>
    <w:rsid w:val="00F779E8"/>
    <w:rsid w:val="00F77A38"/>
    <w:rsid w:val="00F77AC1"/>
    <w:rsid w:val="00F77B31"/>
    <w:rsid w:val="00F77B3C"/>
    <w:rsid w:val="00F77C84"/>
    <w:rsid w:val="00F77CE0"/>
    <w:rsid w:val="00F77F41"/>
    <w:rsid w:val="00F80009"/>
    <w:rsid w:val="00F80061"/>
    <w:rsid w:val="00F80106"/>
    <w:rsid w:val="00F80110"/>
    <w:rsid w:val="00F80171"/>
    <w:rsid w:val="00F8062F"/>
    <w:rsid w:val="00F808CD"/>
    <w:rsid w:val="00F80983"/>
    <w:rsid w:val="00F80A3D"/>
    <w:rsid w:val="00F80C7B"/>
    <w:rsid w:val="00F80E85"/>
    <w:rsid w:val="00F81ACF"/>
    <w:rsid w:val="00F81BCB"/>
    <w:rsid w:val="00F81C55"/>
    <w:rsid w:val="00F81C58"/>
    <w:rsid w:val="00F81C78"/>
    <w:rsid w:val="00F81CBD"/>
    <w:rsid w:val="00F81EEB"/>
    <w:rsid w:val="00F8202A"/>
    <w:rsid w:val="00F824DD"/>
    <w:rsid w:val="00F8293A"/>
    <w:rsid w:val="00F82A37"/>
    <w:rsid w:val="00F82D49"/>
    <w:rsid w:val="00F82F78"/>
    <w:rsid w:val="00F8303D"/>
    <w:rsid w:val="00F83536"/>
    <w:rsid w:val="00F836CA"/>
    <w:rsid w:val="00F839C0"/>
    <w:rsid w:val="00F83B0C"/>
    <w:rsid w:val="00F83F98"/>
    <w:rsid w:val="00F840C0"/>
    <w:rsid w:val="00F8413C"/>
    <w:rsid w:val="00F841C8"/>
    <w:rsid w:val="00F843A2"/>
    <w:rsid w:val="00F847F7"/>
    <w:rsid w:val="00F84922"/>
    <w:rsid w:val="00F8499C"/>
    <w:rsid w:val="00F84B56"/>
    <w:rsid w:val="00F84D71"/>
    <w:rsid w:val="00F853CE"/>
    <w:rsid w:val="00F85421"/>
    <w:rsid w:val="00F857B0"/>
    <w:rsid w:val="00F858DC"/>
    <w:rsid w:val="00F85A01"/>
    <w:rsid w:val="00F85AB1"/>
    <w:rsid w:val="00F85B85"/>
    <w:rsid w:val="00F85BAB"/>
    <w:rsid w:val="00F85E6F"/>
    <w:rsid w:val="00F863B6"/>
    <w:rsid w:val="00F864F3"/>
    <w:rsid w:val="00F868D2"/>
    <w:rsid w:val="00F86A00"/>
    <w:rsid w:val="00F86A53"/>
    <w:rsid w:val="00F86BEE"/>
    <w:rsid w:val="00F86F20"/>
    <w:rsid w:val="00F8703D"/>
    <w:rsid w:val="00F8739E"/>
    <w:rsid w:val="00F873E7"/>
    <w:rsid w:val="00F8776F"/>
    <w:rsid w:val="00F87775"/>
    <w:rsid w:val="00F87790"/>
    <w:rsid w:val="00F87898"/>
    <w:rsid w:val="00F87D52"/>
    <w:rsid w:val="00F87DC0"/>
    <w:rsid w:val="00F900F9"/>
    <w:rsid w:val="00F9014C"/>
    <w:rsid w:val="00F9016B"/>
    <w:rsid w:val="00F90352"/>
    <w:rsid w:val="00F90411"/>
    <w:rsid w:val="00F90976"/>
    <w:rsid w:val="00F909F3"/>
    <w:rsid w:val="00F90A54"/>
    <w:rsid w:val="00F90B90"/>
    <w:rsid w:val="00F90D17"/>
    <w:rsid w:val="00F90D6D"/>
    <w:rsid w:val="00F90FE4"/>
    <w:rsid w:val="00F9126D"/>
    <w:rsid w:val="00F912A6"/>
    <w:rsid w:val="00F912B7"/>
    <w:rsid w:val="00F912B9"/>
    <w:rsid w:val="00F915C7"/>
    <w:rsid w:val="00F91647"/>
    <w:rsid w:val="00F916C6"/>
    <w:rsid w:val="00F918F1"/>
    <w:rsid w:val="00F91B8D"/>
    <w:rsid w:val="00F91BDD"/>
    <w:rsid w:val="00F91DB3"/>
    <w:rsid w:val="00F91E29"/>
    <w:rsid w:val="00F91F4F"/>
    <w:rsid w:val="00F924FC"/>
    <w:rsid w:val="00F92727"/>
    <w:rsid w:val="00F9286B"/>
    <w:rsid w:val="00F92941"/>
    <w:rsid w:val="00F929BD"/>
    <w:rsid w:val="00F92BC6"/>
    <w:rsid w:val="00F9327E"/>
    <w:rsid w:val="00F932B8"/>
    <w:rsid w:val="00F93340"/>
    <w:rsid w:val="00F9335E"/>
    <w:rsid w:val="00F9355F"/>
    <w:rsid w:val="00F938BD"/>
    <w:rsid w:val="00F93AFC"/>
    <w:rsid w:val="00F93D82"/>
    <w:rsid w:val="00F93DE5"/>
    <w:rsid w:val="00F93FD1"/>
    <w:rsid w:val="00F94007"/>
    <w:rsid w:val="00F940E8"/>
    <w:rsid w:val="00F9448D"/>
    <w:rsid w:val="00F944C2"/>
    <w:rsid w:val="00F946D9"/>
    <w:rsid w:val="00F947B9"/>
    <w:rsid w:val="00F94AE7"/>
    <w:rsid w:val="00F94E0F"/>
    <w:rsid w:val="00F950EC"/>
    <w:rsid w:val="00F95173"/>
    <w:rsid w:val="00F952D6"/>
    <w:rsid w:val="00F95557"/>
    <w:rsid w:val="00F95575"/>
    <w:rsid w:val="00F95749"/>
    <w:rsid w:val="00F959C7"/>
    <w:rsid w:val="00F95B14"/>
    <w:rsid w:val="00F95DAA"/>
    <w:rsid w:val="00F95FA7"/>
    <w:rsid w:val="00F96258"/>
    <w:rsid w:val="00F966D3"/>
    <w:rsid w:val="00F96A8E"/>
    <w:rsid w:val="00F96CF6"/>
    <w:rsid w:val="00F96E5F"/>
    <w:rsid w:val="00F9711B"/>
    <w:rsid w:val="00F97369"/>
    <w:rsid w:val="00F975D4"/>
    <w:rsid w:val="00F97665"/>
    <w:rsid w:val="00F977CF"/>
    <w:rsid w:val="00F977FB"/>
    <w:rsid w:val="00F9784A"/>
    <w:rsid w:val="00F9786D"/>
    <w:rsid w:val="00F97A57"/>
    <w:rsid w:val="00F97A90"/>
    <w:rsid w:val="00F97DAF"/>
    <w:rsid w:val="00F97E38"/>
    <w:rsid w:val="00F97E4C"/>
    <w:rsid w:val="00FA00C7"/>
    <w:rsid w:val="00FA021F"/>
    <w:rsid w:val="00FA0463"/>
    <w:rsid w:val="00FA05A9"/>
    <w:rsid w:val="00FA05BC"/>
    <w:rsid w:val="00FA081A"/>
    <w:rsid w:val="00FA0857"/>
    <w:rsid w:val="00FA08F6"/>
    <w:rsid w:val="00FA0A5D"/>
    <w:rsid w:val="00FA0B79"/>
    <w:rsid w:val="00FA0C3B"/>
    <w:rsid w:val="00FA0EB0"/>
    <w:rsid w:val="00FA12A4"/>
    <w:rsid w:val="00FA132D"/>
    <w:rsid w:val="00FA1386"/>
    <w:rsid w:val="00FA14A9"/>
    <w:rsid w:val="00FA1552"/>
    <w:rsid w:val="00FA1687"/>
    <w:rsid w:val="00FA1DA5"/>
    <w:rsid w:val="00FA1E39"/>
    <w:rsid w:val="00FA212F"/>
    <w:rsid w:val="00FA215B"/>
    <w:rsid w:val="00FA21F2"/>
    <w:rsid w:val="00FA2240"/>
    <w:rsid w:val="00FA22BE"/>
    <w:rsid w:val="00FA2434"/>
    <w:rsid w:val="00FA264C"/>
    <w:rsid w:val="00FA2656"/>
    <w:rsid w:val="00FA271E"/>
    <w:rsid w:val="00FA2891"/>
    <w:rsid w:val="00FA28ED"/>
    <w:rsid w:val="00FA291C"/>
    <w:rsid w:val="00FA29F4"/>
    <w:rsid w:val="00FA2A94"/>
    <w:rsid w:val="00FA2B53"/>
    <w:rsid w:val="00FA2C7B"/>
    <w:rsid w:val="00FA2D1E"/>
    <w:rsid w:val="00FA2DE6"/>
    <w:rsid w:val="00FA3102"/>
    <w:rsid w:val="00FA3230"/>
    <w:rsid w:val="00FA32F6"/>
    <w:rsid w:val="00FA3320"/>
    <w:rsid w:val="00FA33E7"/>
    <w:rsid w:val="00FA38BA"/>
    <w:rsid w:val="00FA3D91"/>
    <w:rsid w:val="00FA3EDB"/>
    <w:rsid w:val="00FA40A6"/>
    <w:rsid w:val="00FA440F"/>
    <w:rsid w:val="00FA485E"/>
    <w:rsid w:val="00FA494B"/>
    <w:rsid w:val="00FA4A81"/>
    <w:rsid w:val="00FA4C7E"/>
    <w:rsid w:val="00FA4C94"/>
    <w:rsid w:val="00FA4E73"/>
    <w:rsid w:val="00FA53B1"/>
    <w:rsid w:val="00FA54A2"/>
    <w:rsid w:val="00FA56E5"/>
    <w:rsid w:val="00FA5CCA"/>
    <w:rsid w:val="00FA5D7C"/>
    <w:rsid w:val="00FA6330"/>
    <w:rsid w:val="00FA65DF"/>
    <w:rsid w:val="00FA6B75"/>
    <w:rsid w:val="00FA6D6D"/>
    <w:rsid w:val="00FA6E09"/>
    <w:rsid w:val="00FA6EE9"/>
    <w:rsid w:val="00FA6FBA"/>
    <w:rsid w:val="00FA70DA"/>
    <w:rsid w:val="00FA714B"/>
    <w:rsid w:val="00FA71B8"/>
    <w:rsid w:val="00FA7328"/>
    <w:rsid w:val="00FA73ED"/>
    <w:rsid w:val="00FA7424"/>
    <w:rsid w:val="00FA7561"/>
    <w:rsid w:val="00FA7BE9"/>
    <w:rsid w:val="00FA7C53"/>
    <w:rsid w:val="00FA7C7C"/>
    <w:rsid w:val="00FA7D68"/>
    <w:rsid w:val="00FA7E9C"/>
    <w:rsid w:val="00FA7F4B"/>
    <w:rsid w:val="00FB001F"/>
    <w:rsid w:val="00FB012E"/>
    <w:rsid w:val="00FB019C"/>
    <w:rsid w:val="00FB0200"/>
    <w:rsid w:val="00FB03EC"/>
    <w:rsid w:val="00FB0646"/>
    <w:rsid w:val="00FB07C1"/>
    <w:rsid w:val="00FB0A10"/>
    <w:rsid w:val="00FB0CBB"/>
    <w:rsid w:val="00FB0E33"/>
    <w:rsid w:val="00FB0E6E"/>
    <w:rsid w:val="00FB0EFC"/>
    <w:rsid w:val="00FB0F83"/>
    <w:rsid w:val="00FB1133"/>
    <w:rsid w:val="00FB1343"/>
    <w:rsid w:val="00FB1352"/>
    <w:rsid w:val="00FB1488"/>
    <w:rsid w:val="00FB1B58"/>
    <w:rsid w:val="00FB1C2D"/>
    <w:rsid w:val="00FB1CB9"/>
    <w:rsid w:val="00FB27D6"/>
    <w:rsid w:val="00FB28B5"/>
    <w:rsid w:val="00FB3130"/>
    <w:rsid w:val="00FB314A"/>
    <w:rsid w:val="00FB361D"/>
    <w:rsid w:val="00FB3AF4"/>
    <w:rsid w:val="00FB3DFB"/>
    <w:rsid w:val="00FB3DFF"/>
    <w:rsid w:val="00FB3E61"/>
    <w:rsid w:val="00FB3EB3"/>
    <w:rsid w:val="00FB412E"/>
    <w:rsid w:val="00FB430D"/>
    <w:rsid w:val="00FB4319"/>
    <w:rsid w:val="00FB4468"/>
    <w:rsid w:val="00FB4562"/>
    <w:rsid w:val="00FB4568"/>
    <w:rsid w:val="00FB48DB"/>
    <w:rsid w:val="00FB4AD0"/>
    <w:rsid w:val="00FB4F01"/>
    <w:rsid w:val="00FB4F50"/>
    <w:rsid w:val="00FB504D"/>
    <w:rsid w:val="00FB5275"/>
    <w:rsid w:val="00FB5311"/>
    <w:rsid w:val="00FB5385"/>
    <w:rsid w:val="00FB5558"/>
    <w:rsid w:val="00FB58AD"/>
    <w:rsid w:val="00FB59E0"/>
    <w:rsid w:val="00FB5D47"/>
    <w:rsid w:val="00FB5FC0"/>
    <w:rsid w:val="00FB643A"/>
    <w:rsid w:val="00FB6809"/>
    <w:rsid w:val="00FB6BBB"/>
    <w:rsid w:val="00FB6CDE"/>
    <w:rsid w:val="00FB6FFD"/>
    <w:rsid w:val="00FB7045"/>
    <w:rsid w:val="00FB7193"/>
    <w:rsid w:val="00FB740A"/>
    <w:rsid w:val="00FB74FA"/>
    <w:rsid w:val="00FB781B"/>
    <w:rsid w:val="00FB79AF"/>
    <w:rsid w:val="00FB7AB9"/>
    <w:rsid w:val="00FB7D82"/>
    <w:rsid w:val="00FB7DDD"/>
    <w:rsid w:val="00FB7E67"/>
    <w:rsid w:val="00FB7FB9"/>
    <w:rsid w:val="00FC038D"/>
    <w:rsid w:val="00FC0848"/>
    <w:rsid w:val="00FC0D7B"/>
    <w:rsid w:val="00FC0EAF"/>
    <w:rsid w:val="00FC0F2F"/>
    <w:rsid w:val="00FC1008"/>
    <w:rsid w:val="00FC160D"/>
    <w:rsid w:val="00FC19E2"/>
    <w:rsid w:val="00FC203B"/>
    <w:rsid w:val="00FC2296"/>
    <w:rsid w:val="00FC22C3"/>
    <w:rsid w:val="00FC23D2"/>
    <w:rsid w:val="00FC277F"/>
    <w:rsid w:val="00FC2971"/>
    <w:rsid w:val="00FC29FE"/>
    <w:rsid w:val="00FC2A6A"/>
    <w:rsid w:val="00FC2CFF"/>
    <w:rsid w:val="00FC2DF6"/>
    <w:rsid w:val="00FC2FDB"/>
    <w:rsid w:val="00FC3019"/>
    <w:rsid w:val="00FC3098"/>
    <w:rsid w:val="00FC31CC"/>
    <w:rsid w:val="00FC3554"/>
    <w:rsid w:val="00FC3584"/>
    <w:rsid w:val="00FC3711"/>
    <w:rsid w:val="00FC3BF4"/>
    <w:rsid w:val="00FC3C73"/>
    <w:rsid w:val="00FC3D39"/>
    <w:rsid w:val="00FC3E8F"/>
    <w:rsid w:val="00FC3F43"/>
    <w:rsid w:val="00FC40F6"/>
    <w:rsid w:val="00FC4100"/>
    <w:rsid w:val="00FC41B5"/>
    <w:rsid w:val="00FC41BD"/>
    <w:rsid w:val="00FC41C0"/>
    <w:rsid w:val="00FC4264"/>
    <w:rsid w:val="00FC438F"/>
    <w:rsid w:val="00FC45BB"/>
    <w:rsid w:val="00FC45EE"/>
    <w:rsid w:val="00FC47FD"/>
    <w:rsid w:val="00FC4AE2"/>
    <w:rsid w:val="00FC4B1C"/>
    <w:rsid w:val="00FC4C0D"/>
    <w:rsid w:val="00FC4FB8"/>
    <w:rsid w:val="00FC55DC"/>
    <w:rsid w:val="00FC59D4"/>
    <w:rsid w:val="00FC5B94"/>
    <w:rsid w:val="00FC5BE5"/>
    <w:rsid w:val="00FC5EE7"/>
    <w:rsid w:val="00FC60A4"/>
    <w:rsid w:val="00FC66A6"/>
    <w:rsid w:val="00FC681B"/>
    <w:rsid w:val="00FC6AA8"/>
    <w:rsid w:val="00FC6C76"/>
    <w:rsid w:val="00FC6E17"/>
    <w:rsid w:val="00FC6FA5"/>
    <w:rsid w:val="00FC71DE"/>
    <w:rsid w:val="00FC75BC"/>
    <w:rsid w:val="00FC75FF"/>
    <w:rsid w:val="00FC765F"/>
    <w:rsid w:val="00FC7819"/>
    <w:rsid w:val="00FC7B1B"/>
    <w:rsid w:val="00FD0465"/>
    <w:rsid w:val="00FD04E0"/>
    <w:rsid w:val="00FD073C"/>
    <w:rsid w:val="00FD0B34"/>
    <w:rsid w:val="00FD0B97"/>
    <w:rsid w:val="00FD0E12"/>
    <w:rsid w:val="00FD0F80"/>
    <w:rsid w:val="00FD11BB"/>
    <w:rsid w:val="00FD231A"/>
    <w:rsid w:val="00FD245E"/>
    <w:rsid w:val="00FD278D"/>
    <w:rsid w:val="00FD299E"/>
    <w:rsid w:val="00FD2BE8"/>
    <w:rsid w:val="00FD2DD6"/>
    <w:rsid w:val="00FD306D"/>
    <w:rsid w:val="00FD3119"/>
    <w:rsid w:val="00FD33AB"/>
    <w:rsid w:val="00FD38DC"/>
    <w:rsid w:val="00FD3C3D"/>
    <w:rsid w:val="00FD3D39"/>
    <w:rsid w:val="00FD3E97"/>
    <w:rsid w:val="00FD437B"/>
    <w:rsid w:val="00FD47F4"/>
    <w:rsid w:val="00FD4AE8"/>
    <w:rsid w:val="00FD4C03"/>
    <w:rsid w:val="00FD4D64"/>
    <w:rsid w:val="00FD4E01"/>
    <w:rsid w:val="00FD5011"/>
    <w:rsid w:val="00FD5594"/>
    <w:rsid w:val="00FD579C"/>
    <w:rsid w:val="00FD586C"/>
    <w:rsid w:val="00FD58E6"/>
    <w:rsid w:val="00FD5B9D"/>
    <w:rsid w:val="00FD5CF3"/>
    <w:rsid w:val="00FD5F58"/>
    <w:rsid w:val="00FD66FC"/>
    <w:rsid w:val="00FD6792"/>
    <w:rsid w:val="00FD6A4F"/>
    <w:rsid w:val="00FD6A9E"/>
    <w:rsid w:val="00FD6BD9"/>
    <w:rsid w:val="00FD6E44"/>
    <w:rsid w:val="00FD714E"/>
    <w:rsid w:val="00FD7189"/>
    <w:rsid w:val="00FD7271"/>
    <w:rsid w:val="00FD742F"/>
    <w:rsid w:val="00FD750B"/>
    <w:rsid w:val="00FD7669"/>
    <w:rsid w:val="00FD7B9B"/>
    <w:rsid w:val="00FD7CD4"/>
    <w:rsid w:val="00FD7D1E"/>
    <w:rsid w:val="00FD7D37"/>
    <w:rsid w:val="00FD7EA4"/>
    <w:rsid w:val="00FD7FCF"/>
    <w:rsid w:val="00FE0281"/>
    <w:rsid w:val="00FE0289"/>
    <w:rsid w:val="00FE0797"/>
    <w:rsid w:val="00FE08F5"/>
    <w:rsid w:val="00FE0928"/>
    <w:rsid w:val="00FE0937"/>
    <w:rsid w:val="00FE096D"/>
    <w:rsid w:val="00FE0B24"/>
    <w:rsid w:val="00FE107A"/>
    <w:rsid w:val="00FE1169"/>
    <w:rsid w:val="00FE136B"/>
    <w:rsid w:val="00FE15C0"/>
    <w:rsid w:val="00FE16A3"/>
    <w:rsid w:val="00FE1777"/>
    <w:rsid w:val="00FE1ACB"/>
    <w:rsid w:val="00FE1B0E"/>
    <w:rsid w:val="00FE1C6B"/>
    <w:rsid w:val="00FE1F14"/>
    <w:rsid w:val="00FE2036"/>
    <w:rsid w:val="00FE20BF"/>
    <w:rsid w:val="00FE21AB"/>
    <w:rsid w:val="00FE221E"/>
    <w:rsid w:val="00FE22B7"/>
    <w:rsid w:val="00FE2607"/>
    <w:rsid w:val="00FE26E2"/>
    <w:rsid w:val="00FE2C26"/>
    <w:rsid w:val="00FE2DBF"/>
    <w:rsid w:val="00FE2DDE"/>
    <w:rsid w:val="00FE2EFA"/>
    <w:rsid w:val="00FE2F3F"/>
    <w:rsid w:val="00FE2F6E"/>
    <w:rsid w:val="00FE322C"/>
    <w:rsid w:val="00FE3287"/>
    <w:rsid w:val="00FE3459"/>
    <w:rsid w:val="00FE38CA"/>
    <w:rsid w:val="00FE3B9A"/>
    <w:rsid w:val="00FE4067"/>
    <w:rsid w:val="00FE4154"/>
    <w:rsid w:val="00FE43C5"/>
    <w:rsid w:val="00FE4649"/>
    <w:rsid w:val="00FE46D2"/>
    <w:rsid w:val="00FE475B"/>
    <w:rsid w:val="00FE4A87"/>
    <w:rsid w:val="00FE4CA3"/>
    <w:rsid w:val="00FE5312"/>
    <w:rsid w:val="00FE55B8"/>
    <w:rsid w:val="00FE5631"/>
    <w:rsid w:val="00FE5A16"/>
    <w:rsid w:val="00FE5B52"/>
    <w:rsid w:val="00FE5E00"/>
    <w:rsid w:val="00FE5E14"/>
    <w:rsid w:val="00FE5FDE"/>
    <w:rsid w:val="00FE619E"/>
    <w:rsid w:val="00FE62CB"/>
    <w:rsid w:val="00FE6422"/>
    <w:rsid w:val="00FE65AC"/>
    <w:rsid w:val="00FE66E6"/>
    <w:rsid w:val="00FE681F"/>
    <w:rsid w:val="00FE688E"/>
    <w:rsid w:val="00FE69E7"/>
    <w:rsid w:val="00FE6D09"/>
    <w:rsid w:val="00FE6EB0"/>
    <w:rsid w:val="00FE7017"/>
    <w:rsid w:val="00FE7341"/>
    <w:rsid w:val="00FE762D"/>
    <w:rsid w:val="00FE7980"/>
    <w:rsid w:val="00FE7BCE"/>
    <w:rsid w:val="00FE7CC1"/>
    <w:rsid w:val="00FE7F56"/>
    <w:rsid w:val="00FE7FE9"/>
    <w:rsid w:val="00FF017C"/>
    <w:rsid w:val="00FF01B3"/>
    <w:rsid w:val="00FF0220"/>
    <w:rsid w:val="00FF0367"/>
    <w:rsid w:val="00FF0647"/>
    <w:rsid w:val="00FF06FC"/>
    <w:rsid w:val="00FF08A8"/>
    <w:rsid w:val="00FF0A38"/>
    <w:rsid w:val="00FF0E0E"/>
    <w:rsid w:val="00FF10FE"/>
    <w:rsid w:val="00FF12BA"/>
    <w:rsid w:val="00FF16BE"/>
    <w:rsid w:val="00FF17A6"/>
    <w:rsid w:val="00FF1803"/>
    <w:rsid w:val="00FF191E"/>
    <w:rsid w:val="00FF1B12"/>
    <w:rsid w:val="00FF1DF4"/>
    <w:rsid w:val="00FF1EF2"/>
    <w:rsid w:val="00FF241C"/>
    <w:rsid w:val="00FF242B"/>
    <w:rsid w:val="00FF26C6"/>
    <w:rsid w:val="00FF292E"/>
    <w:rsid w:val="00FF2A4C"/>
    <w:rsid w:val="00FF2AEF"/>
    <w:rsid w:val="00FF2B42"/>
    <w:rsid w:val="00FF2B87"/>
    <w:rsid w:val="00FF31B1"/>
    <w:rsid w:val="00FF336A"/>
    <w:rsid w:val="00FF37B5"/>
    <w:rsid w:val="00FF3814"/>
    <w:rsid w:val="00FF39EC"/>
    <w:rsid w:val="00FF3B5D"/>
    <w:rsid w:val="00FF3CA8"/>
    <w:rsid w:val="00FF3D26"/>
    <w:rsid w:val="00FF3EC4"/>
    <w:rsid w:val="00FF45F8"/>
    <w:rsid w:val="00FF472E"/>
    <w:rsid w:val="00FF4E57"/>
    <w:rsid w:val="00FF4F2F"/>
    <w:rsid w:val="00FF51E2"/>
    <w:rsid w:val="00FF537F"/>
    <w:rsid w:val="00FF539C"/>
    <w:rsid w:val="00FF581E"/>
    <w:rsid w:val="00FF58D7"/>
    <w:rsid w:val="00FF5922"/>
    <w:rsid w:val="00FF5AA1"/>
    <w:rsid w:val="00FF5FED"/>
    <w:rsid w:val="00FF610F"/>
    <w:rsid w:val="00FF626E"/>
    <w:rsid w:val="00FF6369"/>
    <w:rsid w:val="00FF63CF"/>
    <w:rsid w:val="00FF6498"/>
    <w:rsid w:val="00FF686D"/>
    <w:rsid w:val="00FF68B2"/>
    <w:rsid w:val="00FF6A4E"/>
    <w:rsid w:val="00FF6B4D"/>
    <w:rsid w:val="00FF7213"/>
    <w:rsid w:val="00FF7773"/>
    <w:rsid w:val="00FF78DA"/>
    <w:rsid w:val="00FF7E3F"/>
    <w:rsid w:val="00FF7F28"/>
    <w:rsid w:val="4FFA72D7"/>
    <w:rsid w:val="52883FC3"/>
    <w:rsid w:val="6A94DD8E"/>
    <w:rsid w:val="725A27AC"/>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54E22F1"/>
  <w15:chartTrackingRefBased/>
  <w15:docId w15:val="{781DD99D-E6B3-47DB-A1CA-1B7A55062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rPr>
      <w:lang w:val="en-GB"/>
    </w:rPr>
  </w:style>
  <w:style w:type="paragraph" w:styleId="Heading1">
    <w:name w:val="heading 1"/>
    <w:aliases w:val="PB Heading 1"/>
    <w:basedOn w:val="Normal"/>
    <w:next w:val="PBParagraphNumber"/>
    <w:link w:val="Heading1Char"/>
    <w:uiPriority w:val="1"/>
    <w:qFormat/>
    <w:rsid w:val="00E7383C"/>
    <w:pPr>
      <w:keepNext/>
      <w:keepLines/>
      <w:numPr>
        <w:numId w:val="11"/>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Number"/>
    <w:link w:val="Heading2Char"/>
    <w:uiPriority w:val="2"/>
    <w:qFormat/>
    <w:rsid w:val="003C61BA"/>
    <w:pPr>
      <w:numPr>
        <w:numId w:val="13"/>
      </w:numPr>
      <w:outlineLvl w:val="1"/>
    </w:pPr>
    <w:rPr>
      <w:color w:val="0070C0"/>
      <w:sz w:val="24"/>
      <w:szCs w:val="24"/>
    </w:rPr>
  </w:style>
  <w:style w:type="paragraph" w:styleId="Heading3">
    <w:name w:val="heading 3"/>
    <w:aliases w:val="PB Heading 3"/>
    <w:basedOn w:val="Heading2"/>
    <w:next w:val="PBParagraphNumber"/>
    <w:link w:val="Heading3Char"/>
    <w:uiPriority w:val="3"/>
    <w:qFormat/>
    <w:rsid w:val="0044320F"/>
    <w:pPr>
      <w:numPr>
        <w:ilvl w:val="2"/>
        <w:numId w:val="11"/>
      </w:numPr>
      <w:outlineLvl w:val="2"/>
    </w:pPr>
    <w:rPr>
      <w:color w:val="0069B4" w:themeColor="accent2"/>
      <w:sz w:val="22"/>
      <w:szCs w:val="22"/>
    </w:rPr>
  </w:style>
  <w:style w:type="paragraph" w:styleId="Heading4">
    <w:name w:val="heading 4"/>
    <w:aliases w:val="PB Heading 4"/>
    <w:basedOn w:val="Heading3"/>
    <w:next w:val="PBParagraphNumber"/>
    <w:link w:val="Heading4Char"/>
    <w:uiPriority w:val="4"/>
    <w:qFormat/>
    <w:rsid w:val="0044320F"/>
    <w:pPr>
      <w:numPr>
        <w:ilvl w:val="3"/>
      </w:numPr>
      <w:outlineLvl w:val="3"/>
    </w:pPr>
    <w:rPr>
      <w:bCs w:val="0"/>
      <w:i/>
      <w:iCs/>
      <w:color w:val="0094D2" w:themeColor="accent1"/>
    </w:rPr>
  </w:style>
  <w:style w:type="paragraph" w:styleId="Heading5">
    <w:name w:val="heading 5"/>
    <w:basedOn w:val="Normal"/>
    <w:next w:val="Normal"/>
    <w:link w:val="Heading5Char"/>
    <w:uiPriority w:val="9"/>
    <w:unhideWhenUsed/>
    <w:rsid w:val="00721CA5"/>
    <w:pPr>
      <w:keepNext/>
      <w:keepLines/>
      <w:spacing w:before="40" w:after="0"/>
      <w:outlineLvl w:val="4"/>
    </w:pPr>
    <w:rPr>
      <w:rFonts w:asciiTheme="majorHAnsi" w:eastAsiaTheme="majorEastAsia" w:hAnsiTheme="majorHAnsi" w:cstheme="majorBidi"/>
      <w:color w:val="006E9D" w:themeColor="accent1" w:themeShade="BF"/>
    </w:rPr>
  </w:style>
  <w:style w:type="paragraph" w:styleId="Heading6">
    <w:name w:val="heading 6"/>
    <w:basedOn w:val="Normal"/>
    <w:next w:val="Normal"/>
    <w:link w:val="Heading6Char"/>
    <w:uiPriority w:val="9"/>
    <w:unhideWhenUsed/>
    <w:qFormat/>
    <w:rsid w:val="0044320F"/>
    <w:pPr>
      <w:keepNext/>
      <w:keepLines/>
      <w:spacing w:before="40" w:after="0"/>
      <w:outlineLvl w:val="5"/>
    </w:pPr>
    <w:rPr>
      <w:rFonts w:asciiTheme="majorHAnsi" w:eastAsiaTheme="majorEastAsia" w:hAnsiTheme="majorHAnsi" w:cstheme="majorBidi"/>
      <w:color w:val="00496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0724E1"/>
    <w:pPr>
      <w:spacing w:after="240" w:line="240" w:lineRule="auto"/>
      <w:contextualSpacing/>
      <w:jc w:val="center"/>
      <w:outlineLvl w:val="0"/>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0724E1"/>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uiPriority w:val="1"/>
    <w:rsid w:val="0044320F"/>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3"/>
      </w:numPr>
      <w:contextualSpacing/>
    </w:pPr>
  </w:style>
  <w:style w:type="paragraph" w:customStyle="1" w:styleId="PBParagraphNumber">
    <w:name w:val="PB Paragraph Number"/>
    <w:basedOn w:val="ListParagraph"/>
    <w:link w:val="PBParagraphNumberChar"/>
    <w:qFormat/>
    <w:rsid w:val="003667D6"/>
    <w:pPr>
      <w:numPr>
        <w:numId w:val="7"/>
      </w:numPr>
      <w:spacing w:after="120"/>
      <w:contextualSpacing w:val="0"/>
    </w:pPr>
    <w:rPr>
      <w:color w:val="002060"/>
    </w:rPr>
  </w:style>
  <w:style w:type="character" w:customStyle="1" w:styleId="Heading2Char">
    <w:name w:val="Heading 2 Char"/>
    <w:aliases w:val="PB Heading 2 Char"/>
    <w:basedOn w:val="DefaultParagraphFont"/>
    <w:link w:val="Heading2"/>
    <w:uiPriority w:val="2"/>
    <w:rsid w:val="003C61BA"/>
    <w:rPr>
      <w:rFonts w:asciiTheme="majorHAnsi" w:eastAsiaTheme="majorEastAsia" w:hAnsiTheme="majorHAnsi" w:cstheme="majorBidi"/>
      <w:bCs/>
      <w:color w:val="0070C0"/>
      <w:sz w:val="24"/>
      <w:szCs w:val="24"/>
      <w:lang w:val="en-GB"/>
    </w:rPr>
  </w:style>
  <w:style w:type="character" w:customStyle="1" w:styleId="ListParagraphChar">
    <w:name w:val="List Paragraph Char"/>
    <w:aliases w:val="PB Numbered List Char"/>
    <w:basedOn w:val="DefaultParagraphFont"/>
    <w:link w:val="ListParagraph"/>
    <w:uiPriority w:val="34"/>
    <w:rsid w:val="008E6580"/>
    <w:rPr>
      <w:lang w:val="en-GB"/>
    </w:rPr>
  </w:style>
  <w:style w:type="character" w:customStyle="1" w:styleId="PBParagraphNumberChar">
    <w:name w:val="PB Paragraph Number Char"/>
    <w:basedOn w:val="ListParagraphChar"/>
    <w:link w:val="PBParagraphNumber"/>
    <w:rsid w:val="008E6580"/>
    <w:rPr>
      <w:color w:val="002060"/>
      <w:lang w:val="en-GB"/>
    </w:rPr>
  </w:style>
  <w:style w:type="character" w:customStyle="1" w:styleId="Heading3Char">
    <w:name w:val="Heading 3 Char"/>
    <w:aliases w:val="PB Heading 3 Char"/>
    <w:basedOn w:val="DefaultParagraphFont"/>
    <w:link w:val="Heading3"/>
    <w:uiPriority w:val="3"/>
    <w:rsid w:val="0044320F"/>
    <w:rPr>
      <w:rFonts w:asciiTheme="majorHAnsi" w:eastAsiaTheme="majorEastAsia" w:hAnsiTheme="majorHAnsi" w:cstheme="majorBidi"/>
      <w:b/>
      <w:bCs/>
      <w:color w:val="0069B4" w:themeColor="accent2"/>
      <w:lang w:val="en-GB"/>
    </w:rPr>
  </w:style>
  <w:style w:type="paragraph" w:customStyle="1" w:styleId="PBBulletList">
    <w:name w:val="PB Bullet List"/>
    <w:basedOn w:val="ListParagraph"/>
    <w:link w:val="PBBulletListChar"/>
    <w:uiPriority w:val="6"/>
    <w:qFormat/>
    <w:rsid w:val="003667D6"/>
    <w:pPr>
      <w:numPr>
        <w:numId w:val="2"/>
      </w:numPr>
    </w:pPr>
    <w:rPr>
      <w:color w:val="002060"/>
    </w:rPr>
  </w:style>
  <w:style w:type="character" w:customStyle="1" w:styleId="Heading4Char">
    <w:name w:val="Heading 4 Char"/>
    <w:aliases w:val="PB Heading 4 Char"/>
    <w:basedOn w:val="DefaultParagraphFont"/>
    <w:link w:val="Heading4"/>
    <w:uiPriority w:val="4"/>
    <w:rsid w:val="0044320F"/>
    <w:rPr>
      <w:rFonts w:asciiTheme="majorHAnsi" w:eastAsiaTheme="majorEastAsia" w:hAnsiTheme="majorHAnsi" w:cstheme="majorBidi"/>
      <w:b/>
      <w:i/>
      <w:iCs/>
      <w:color w:val="0094D2" w:themeColor="accent1"/>
      <w:lang w:val="en-GB"/>
    </w:rPr>
  </w:style>
  <w:style w:type="character" w:customStyle="1" w:styleId="PBBulletListChar">
    <w:name w:val="PB Bullet List Char"/>
    <w:basedOn w:val="ListParagraphChar"/>
    <w:link w:val="PBBulletList"/>
    <w:uiPriority w:val="6"/>
    <w:rsid w:val="008E6580"/>
    <w:rPr>
      <w:color w:val="002060"/>
      <w:lang w:val="en-GB"/>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n-GB"/>
    </w:rPr>
  </w:style>
  <w:style w:type="paragraph" w:styleId="FootnoteText">
    <w:name w:val="footnote text"/>
    <w:aliases w:val="Char,Footnote Text Char Char Char,Footnote Text Char Char,Footnote Text Char Char Char Char Char Char Char Char Char,Footnote Text Char Char Char Char Char Char Char Char Char Char Char C,Note de bas de page Car,Footnote Text Char C"/>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aliases w:val="Char Char,Footnote Text Char Char Char Char,Footnote Text Char Char Char1,Footnote Text Char Char Char Char Char Char Char Char Char Char,Footnote Text Char Char Char Char Char Char Char Char Char Char Char C Char"/>
    <w:basedOn w:val="DefaultParagraphFont"/>
    <w:link w:val="FootnoteText"/>
    <w:uiPriority w:val="99"/>
    <w:rsid w:val="000B17BF"/>
    <w:rPr>
      <w:sz w:val="18"/>
      <w:szCs w:val="20"/>
      <w:lang w:val="en-GB"/>
    </w:rPr>
  </w:style>
  <w:style w:type="character" w:styleId="FootnoteReference">
    <w:name w:val="footnote reference"/>
    <w:aliases w:val="Footnote Refernece,Car Char Car Char Car Char Char Char Char Char Char Char Char,Footnote Refernece Char Char1,Car Char Car Char Car Char Char Char Char Char Char Char Char Char,Footnote Refernece Char Char Char Char Char Char"/>
    <w:basedOn w:val="DefaultParagraphFont"/>
    <w:uiPriority w:val="99"/>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lang w:val="en-US"/>
    </w:rPr>
  </w:style>
  <w:style w:type="paragraph" w:styleId="TOC1">
    <w:name w:val="toc 1"/>
    <w:basedOn w:val="Normal"/>
    <w:next w:val="Normal"/>
    <w:autoRedefine/>
    <w:uiPriority w:val="39"/>
    <w:unhideWhenUsed/>
    <w:rsid w:val="00363226"/>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D93D4C"/>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565851"/>
    <w:pPr>
      <w:tabs>
        <w:tab w:val="left" w:pos="1701"/>
        <w:tab w:val="left" w:pos="2022"/>
        <w:tab w:val="right" w:leader="dot" w:pos="9628"/>
      </w:tabs>
      <w:spacing w:after="120"/>
      <w:ind w:left="2268"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n-GB"/>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n-GB"/>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en-GB"/>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n-GB"/>
    </w:rPr>
  </w:style>
  <w:style w:type="paragraph" w:customStyle="1" w:styleId="PBParagraph">
    <w:name w:val="PB Paragraph"/>
    <w:basedOn w:val="PBParagraphNumber"/>
    <w:link w:val="PBParagraphChar"/>
    <w:qFormat/>
    <w:rsid w:val="000C0562"/>
    <w:pPr>
      <w:numPr>
        <w:numId w:val="0"/>
      </w:numPr>
      <w:spacing w:after="0"/>
    </w:pPr>
  </w:style>
  <w:style w:type="table" w:styleId="GridTable4-Accent3">
    <w:name w:val="Grid Table 4 Accent 3"/>
    <w:basedOn w:val="TableNormal"/>
    <w:uiPriority w:val="49"/>
    <w:rsid w:val="008F0B2F"/>
    <w:pPr>
      <w:spacing w:after="0" w:line="240" w:lineRule="auto"/>
    </w:pPr>
    <w:tblPr>
      <w:tblStyleRowBandSize w:val="1"/>
      <w:tblStyleColBandSize w:val="1"/>
      <w:tblBorders>
        <w:top w:val="single" w:sz="4" w:space="0" w:color="2296FB" w:themeColor="accent3" w:themeTint="99"/>
        <w:left w:val="single" w:sz="4" w:space="0" w:color="2296FB" w:themeColor="accent3" w:themeTint="99"/>
        <w:bottom w:val="single" w:sz="4" w:space="0" w:color="2296FB" w:themeColor="accent3" w:themeTint="99"/>
        <w:right w:val="single" w:sz="4" w:space="0" w:color="2296FB" w:themeColor="accent3" w:themeTint="99"/>
        <w:insideH w:val="single" w:sz="4" w:space="0" w:color="2296FB" w:themeColor="accent3" w:themeTint="99"/>
        <w:insideV w:val="single" w:sz="4" w:space="0" w:color="2296FB" w:themeColor="accent3" w:themeTint="99"/>
      </w:tblBorders>
    </w:tblPr>
    <w:tblStylePr w:type="firstRow">
      <w:rPr>
        <w:b/>
        <w:bCs/>
        <w:color w:val="FFFFFF" w:themeColor="background1"/>
      </w:rPr>
      <w:tblPr/>
      <w:tcPr>
        <w:tcBorders>
          <w:top w:val="single" w:sz="4" w:space="0" w:color="024987" w:themeColor="accent3"/>
          <w:left w:val="single" w:sz="4" w:space="0" w:color="024987" w:themeColor="accent3"/>
          <w:bottom w:val="single" w:sz="4" w:space="0" w:color="024987" w:themeColor="accent3"/>
          <w:right w:val="single" w:sz="4" w:space="0" w:color="024987" w:themeColor="accent3"/>
          <w:insideH w:val="nil"/>
          <w:insideV w:val="nil"/>
        </w:tcBorders>
        <w:shd w:val="clear" w:color="auto" w:fill="024987" w:themeFill="accent3"/>
      </w:tcPr>
    </w:tblStylePr>
    <w:tblStylePr w:type="lastRow">
      <w:rPr>
        <w:b/>
        <w:bCs/>
      </w:rPr>
      <w:tblPr/>
      <w:tcPr>
        <w:tcBorders>
          <w:top w:val="double" w:sz="4" w:space="0" w:color="024987" w:themeColor="accent3"/>
        </w:tcBorders>
      </w:tcPr>
    </w:tblStylePr>
    <w:tblStylePr w:type="firstCol">
      <w:rPr>
        <w:b/>
        <w:bCs/>
      </w:rPr>
    </w:tblStylePr>
    <w:tblStylePr w:type="lastCol">
      <w:rPr>
        <w:b/>
        <w:bCs/>
      </w:rPr>
    </w:tblStylePr>
    <w:tblStylePr w:type="band1Vert">
      <w:tblPr/>
      <w:tcPr>
        <w:shd w:val="clear" w:color="auto" w:fill="B5DCFE" w:themeFill="accent3" w:themeFillTint="33"/>
      </w:tcPr>
    </w:tblStylePr>
    <w:tblStylePr w:type="band1Horz">
      <w:tblPr/>
      <w:tcPr>
        <w:shd w:val="clear" w:color="auto" w:fill="B5DCFE" w:themeFill="accent3" w:themeFillTint="33"/>
      </w:tcPr>
    </w:tblStylePr>
  </w:style>
  <w:style w:type="character" w:customStyle="1" w:styleId="PBParagraphChar">
    <w:name w:val="PB Paragraph Char"/>
    <w:basedOn w:val="PBParagraphNumberChar"/>
    <w:link w:val="PBParagraph"/>
    <w:rsid w:val="000C0562"/>
    <w:rPr>
      <w:color w:val="002060"/>
      <w:lang w:val="en-GB"/>
    </w:rPr>
  </w:style>
  <w:style w:type="table" w:styleId="GridTable4-Accent4">
    <w:name w:val="Grid Table 4 Accent 4"/>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ED8131"/>
      </w:rPr>
    </w:tblStylePr>
    <w:tblStylePr w:type="lastRow">
      <w:rPr>
        <w:b/>
        <w:bCs/>
      </w:rPr>
      <w:tblPr/>
      <w:tcPr>
        <w:tcBorders>
          <w:top w:val="double" w:sz="4" w:space="0" w:color="03295A" w:themeColor="accent4"/>
        </w:tcBorders>
      </w:tcPr>
    </w:tblStylePr>
    <w:tblStylePr w:type="firstCol">
      <w:rPr>
        <w:b w:val="0"/>
        <w:bCs/>
      </w:rPr>
    </w:tblStylePr>
    <w:tblStylePr w:type="lastCol">
      <w:rPr>
        <w:b/>
        <w:bCs/>
      </w:rPr>
    </w:tblStylePr>
    <w:tblStylePr w:type="band1Vert">
      <w:tblPr/>
      <w:tcPr>
        <w:shd w:val="clear" w:color="auto" w:fill="AED0FC" w:themeFill="accent4" w:themeFillTint="33"/>
      </w:tcPr>
    </w:tblStylePr>
    <w:tblStylePr w:type="band1Horz">
      <w:pPr>
        <w:jc w:val="left"/>
      </w:pPr>
      <w:tblPr/>
      <w:tcPr>
        <w:shd w:val="clear" w:color="auto" w:fill="FBE4D5"/>
      </w:tcPr>
    </w:tblStylePr>
    <w:tblStylePr w:type="band2Horz">
      <w:tblPr/>
      <w:tcPr>
        <w:shd w:val="clear" w:color="auto" w:fill="FDF0E7"/>
      </w:tcPr>
    </w:tblStylePr>
  </w:style>
  <w:style w:type="table" w:styleId="GridTable4-Accent2">
    <w:name w:val="Grid Table 4 Accent 2"/>
    <w:basedOn w:val="TableNormal"/>
    <w:uiPriority w:val="49"/>
    <w:rsid w:val="008F0B2F"/>
    <w:pPr>
      <w:spacing w:after="0" w:line="240" w:lineRule="auto"/>
    </w:pPr>
    <w:tblPr>
      <w:tblStyleRowBandSize w:val="1"/>
      <w:tblStyleColBandSize w:val="1"/>
      <w:tblBorders>
        <w:top w:val="single" w:sz="4" w:space="0" w:color="39ABFF" w:themeColor="accent2" w:themeTint="99"/>
        <w:left w:val="single" w:sz="4" w:space="0" w:color="39ABFF" w:themeColor="accent2" w:themeTint="99"/>
        <w:bottom w:val="single" w:sz="4" w:space="0" w:color="39ABFF" w:themeColor="accent2" w:themeTint="99"/>
        <w:right w:val="single" w:sz="4" w:space="0" w:color="39ABFF" w:themeColor="accent2" w:themeTint="99"/>
        <w:insideH w:val="single" w:sz="4" w:space="0" w:color="39ABFF" w:themeColor="accent2" w:themeTint="99"/>
        <w:insideV w:val="single" w:sz="4" w:space="0" w:color="39ABFF" w:themeColor="accent2" w:themeTint="99"/>
      </w:tblBorders>
    </w:tblPr>
    <w:tblStylePr w:type="firstRow">
      <w:rPr>
        <w:b/>
        <w:bCs/>
        <w:color w:val="FFFFFF" w:themeColor="background1"/>
      </w:rPr>
      <w:tblPr/>
      <w:tcPr>
        <w:tcBorders>
          <w:top w:val="single" w:sz="4" w:space="0" w:color="0069B4" w:themeColor="accent2"/>
          <w:left w:val="single" w:sz="4" w:space="0" w:color="0069B4" w:themeColor="accent2"/>
          <w:bottom w:val="single" w:sz="4" w:space="0" w:color="0069B4" w:themeColor="accent2"/>
          <w:right w:val="single" w:sz="4" w:space="0" w:color="0069B4" w:themeColor="accent2"/>
          <w:insideH w:val="nil"/>
          <w:insideV w:val="nil"/>
        </w:tcBorders>
        <w:shd w:val="clear" w:color="auto" w:fill="0069B4" w:themeFill="accent2"/>
      </w:tcPr>
    </w:tblStylePr>
    <w:tblStylePr w:type="lastRow">
      <w:rPr>
        <w:b/>
        <w:bCs/>
      </w:rPr>
      <w:tblPr/>
      <w:tcPr>
        <w:tcBorders>
          <w:top w:val="double" w:sz="4" w:space="0" w:color="0069B4" w:themeColor="accent2"/>
        </w:tcBorders>
      </w:tcPr>
    </w:tblStylePr>
    <w:tblStylePr w:type="firstCol">
      <w:rPr>
        <w:b/>
        <w:bCs/>
      </w:rPr>
    </w:tblStylePr>
    <w:tblStylePr w:type="lastCol">
      <w:rPr>
        <w:b/>
        <w:bCs/>
      </w:rPr>
    </w:tblStylePr>
    <w:tblStylePr w:type="band1Vert">
      <w:tblPr/>
      <w:tcPr>
        <w:shd w:val="clear" w:color="auto" w:fill="BDE3FF" w:themeFill="accent2" w:themeFillTint="33"/>
      </w:tcPr>
    </w:tblStylePr>
    <w:tblStylePr w:type="band1Horz">
      <w:tblPr/>
      <w:tcPr>
        <w:shd w:val="clear" w:color="auto" w:fill="BDE3FF" w:themeFill="accent2" w:themeFillTint="33"/>
      </w:tcPr>
    </w:tblStylePr>
  </w:style>
  <w:style w:type="table" w:styleId="GridTable4-Accent1">
    <w:name w:val="Grid Table 4 Accent 1"/>
    <w:basedOn w:val="TableNormal"/>
    <w:uiPriority w:val="49"/>
    <w:rsid w:val="008F0B2F"/>
    <w:pPr>
      <w:spacing w:after="0" w:line="240" w:lineRule="auto"/>
    </w:pPr>
    <w:tblPr>
      <w:tblStyleRowBandSize w:val="1"/>
      <w:tblStyleColBandSize w:val="1"/>
      <w:tblBorders>
        <w:top w:val="single" w:sz="4" w:space="0" w:color="4BC9FF" w:themeColor="accent1" w:themeTint="99"/>
        <w:left w:val="single" w:sz="4" w:space="0" w:color="4BC9FF" w:themeColor="accent1" w:themeTint="99"/>
        <w:bottom w:val="single" w:sz="4" w:space="0" w:color="4BC9FF" w:themeColor="accent1" w:themeTint="99"/>
        <w:right w:val="single" w:sz="4" w:space="0" w:color="4BC9FF" w:themeColor="accent1" w:themeTint="99"/>
        <w:insideH w:val="single" w:sz="4" w:space="0" w:color="4BC9FF" w:themeColor="accent1" w:themeTint="99"/>
        <w:insideV w:val="single" w:sz="4" w:space="0" w:color="4BC9FF" w:themeColor="accent1" w:themeTint="99"/>
      </w:tblBorders>
    </w:tblPr>
    <w:tblStylePr w:type="firstRow">
      <w:rPr>
        <w:b/>
        <w:bCs/>
        <w:color w:val="FFFFFF" w:themeColor="background1"/>
      </w:rPr>
      <w:tblPr/>
      <w:tcPr>
        <w:tcBorders>
          <w:top w:val="single" w:sz="4" w:space="0" w:color="0094D2" w:themeColor="accent1"/>
          <w:left w:val="single" w:sz="4" w:space="0" w:color="0094D2" w:themeColor="accent1"/>
          <w:bottom w:val="single" w:sz="4" w:space="0" w:color="0094D2" w:themeColor="accent1"/>
          <w:right w:val="single" w:sz="4" w:space="0" w:color="0094D2" w:themeColor="accent1"/>
          <w:insideH w:val="nil"/>
          <w:insideV w:val="nil"/>
        </w:tcBorders>
        <w:shd w:val="clear" w:color="auto" w:fill="0094D2" w:themeFill="accent1"/>
      </w:tcPr>
    </w:tblStylePr>
    <w:tblStylePr w:type="lastRow">
      <w:rPr>
        <w:b/>
        <w:bCs/>
      </w:rPr>
      <w:tblPr/>
      <w:tcPr>
        <w:tcBorders>
          <w:top w:val="double" w:sz="4" w:space="0" w:color="0094D2" w:themeColor="accent1"/>
        </w:tcBorders>
      </w:tcPr>
    </w:tblStylePr>
    <w:tblStylePr w:type="firstCol">
      <w:rPr>
        <w:b/>
        <w:bCs/>
      </w:rPr>
    </w:tblStylePr>
    <w:tblStylePr w:type="lastCol">
      <w:rPr>
        <w:b/>
        <w:bCs/>
      </w:rPr>
    </w:tblStylePr>
    <w:tblStylePr w:type="band1Vert">
      <w:tblPr/>
      <w:tcPr>
        <w:shd w:val="clear" w:color="auto" w:fill="C3EDFF" w:themeFill="accent1" w:themeFillTint="33"/>
      </w:tcPr>
    </w:tblStylePr>
    <w:tblStylePr w:type="band1Horz">
      <w:tblPr/>
      <w:tcPr>
        <w:shd w:val="clear" w:color="auto" w:fill="C3EDFF" w:themeFill="accent1" w:themeFillTint="33"/>
      </w:tcPr>
    </w:tblStylePr>
  </w:style>
  <w:style w:type="table" w:styleId="GridTable5Dark-Accent4">
    <w:name w:val="Grid Table 5 Dark Accent 4"/>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ED0F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295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295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295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295A" w:themeFill="accent4"/>
      </w:tcPr>
    </w:tblStylePr>
    <w:tblStylePr w:type="band1Vert">
      <w:tblPr/>
      <w:tcPr>
        <w:shd w:val="clear" w:color="auto" w:fill="5DA1F9" w:themeFill="accent4" w:themeFillTint="66"/>
      </w:tcPr>
    </w:tblStylePr>
    <w:tblStylePr w:type="band1Horz">
      <w:tblPr/>
      <w:tcPr>
        <w:shd w:val="clear" w:color="auto" w:fill="5DA1F9" w:themeFill="accent4" w:themeFillTint="66"/>
      </w:tcPr>
    </w:tblStylePr>
  </w:style>
  <w:style w:type="table" w:styleId="GridTable5Dark-Accent3">
    <w:name w:val="Grid Table 5 Dark Accent 3"/>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DC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98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98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98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987" w:themeFill="accent3"/>
      </w:tcPr>
    </w:tblStylePr>
    <w:tblStylePr w:type="band1Vert">
      <w:tblPr/>
      <w:tcPr>
        <w:shd w:val="clear" w:color="auto" w:fill="6BB9FC" w:themeFill="accent3" w:themeFillTint="66"/>
      </w:tcPr>
    </w:tblStylePr>
    <w:tblStylePr w:type="band1Horz">
      <w:tblPr/>
      <w:tcPr>
        <w:shd w:val="clear" w:color="auto" w:fill="6BB9FC" w:themeFill="accent3" w:themeFillTint="66"/>
      </w:tcPr>
    </w:tblStylePr>
  </w:style>
  <w:style w:type="table" w:styleId="GridTable5Dark-Accent2">
    <w:name w:val="Grid Table 5 Dark Accent 2"/>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E3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9B4"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9B4"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9B4"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9B4" w:themeFill="accent2"/>
      </w:tcPr>
    </w:tblStylePr>
    <w:tblStylePr w:type="band1Vert">
      <w:tblPr/>
      <w:tcPr>
        <w:shd w:val="clear" w:color="auto" w:fill="7BC7FF" w:themeFill="accent2" w:themeFillTint="66"/>
      </w:tcPr>
    </w:tblStylePr>
    <w:tblStylePr w:type="band1Horz">
      <w:tblPr/>
      <w:tcPr>
        <w:shd w:val="clear" w:color="auto" w:fill="7BC7FF" w:themeFill="accent2" w:themeFillTint="66"/>
      </w:tcPr>
    </w:tblStylePr>
  </w:style>
  <w:style w:type="table" w:styleId="GridTable5Dark-Accent1">
    <w:name w:val="Grid Table 5 Dark Accent 1"/>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4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4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4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4D2" w:themeFill="accent1"/>
      </w:tcPr>
    </w:tblStylePr>
    <w:tblStylePr w:type="band1Vert">
      <w:tblPr/>
      <w:tcPr>
        <w:shd w:val="clear" w:color="auto" w:fill="87DBFF" w:themeFill="accent1" w:themeFillTint="66"/>
      </w:tcPr>
    </w:tblStylePr>
    <w:tblStylePr w:type="band1Horz">
      <w:tblPr/>
      <w:tcPr>
        <w:shd w:val="clear" w:color="auto" w:fill="87DBFF" w:themeFill="accent1" w:themeFillTint="66"/>
      </w:tcPr>
    </w:tblStylePr>
  </w:style>
  <w:style w:type="character" w:styleId="UnresolvedMention">
    <w:name w:val="Unresolved Mention"/>
    <w:basedOn w:val="DefaultParagraphFont"/>
    <w:uiPriority w:val="99"/>
    <w:unhideWhenUsed/>
    <w:rsid w:val="00214A0D"/>
    <w:rPr>
      <w:color w:val="605E5C"/>
      <w:shd w:val="clear" w:color="auto" w:fill="E1DFDD"/>
    </w:rPr>
  </w:style>
  <w:style w:type="table" w:customStyle="1" w:styleId="Style1">
    <w:name w:val="Style1"/>
    <w:basedOn w:val="TableNormal"/>
    <w:uiPriority w:val="99"/>
    <w:rsid w:val="009378C5"/>
    <w:pPr>
      <w:spacing w:after="0" w:line="240" w:lineRule="auto"/>
    </w:pPr>
    <w:tblPr>
      <w:tblStyleRowBandSize w:val="1"/>
      <w:tblCellMar>
        <w:top w:w="57" w:type="dxa"/>
        <w:bottom w:w="57" w:type="dxa"/>
      </w:tblCellMar>
    </w:tblPr>
    <w:tcPr>
      <w:vAlign w:val="center"/>
    </w:tcPr>
    <w:tblStylePr w:type="firstRow">
      <w:pPr>
        <w:jc w:val="center"/>
      </w:pPr>
      <w:rPr>
        <w:b/>
        <w:color w:val="FFFFFF" w:themeColor="background1"/>
      </w:rPr>
      <w:tblPr/>
      <w:tcPr>
        <w:shd w:val="clear" w:color="auto" w:fill="0069B4" w:themeFill="accent2"/>
      </w:tcPr>
    </w:tblStylePr>
    <w:tblStylePr w:type="band1Horz">
      <w:rPr>
        <w:color w:val="auto"/>
      </w:rPr>
      <w:tblPr/>
      <w:tcPr>
        <w:shd w:val="clear" w:color="auto" w:fill="BCD9FC"/>
      </w:tcPr>
    </w:tblStylePr>
    <w:tblStylePr w:type="band2Horz">
      <w:rPr>
        <w:color w:val="auto"/>
      </w:rPr>
      <w:tblPr/>
      <w:tcPr>
        <w:shd w:val="clear" w:color="auto" w:fill="D5E7FD" w:themeFill="accent4" w:themeFillTint="1A"/>
      </w:tcPr>
    </w:tblStylePr>
  </w:style>
  <w:style w:type="table" w:customStyle="1" w:styleId="Style2">
    <w:name w:val="Style2"/>
    <w:basedOn w:val="TableNormal"/>
    <w:uiPriority w:val="99"/>
    <w:rsid w:val="00481201"/>
    <w:pPr>
      <w:spacing w:after="0" w:line="240" w:lineRule="auto"/>
    </w:pPr>
    <w:tblPr>
      <w:tblStyleRowBandSize w:val="1"/>
    </w:tblPr>
    <w:tblStylePr w:type="firstRow">
      <w:pPr>
        <w:jc w:val="center"/>
      </w:pPr>
      <w:rPr>
        <w:b/>
      </w:rPr>
      <w:tblPr/>
      <w:tcPr>
        <w:shd w:val="clear" w:color="auto" w:fill="024987" w:themeFill="accent3"/>
        <w:vAlign w:val="center"/>
      </w:tcPr>
    </w:tblStylePr>
    <w:tblStylePr w:type="band1Horz">
      <w:tblPr/>
      <w:tcPr>
        <w:shd w:val="clear" w:color="auto" w:fill="D5E7FD" w:themeFill="accent4" w:themeFillTint="1A"/>
      </w:tcPr>
    </w:tblStylePr>
    <w:tblStylePr w:type="band2Horz">
      <w:tblPr/>
      <w:tcPr>
        <w:shd w:val="clear" w:color="auto" w:fill="BCD9FC"/>
      </w:tcPr>
    </w:tblStylePr>
  </w:style>
  <w:style w:type="table" w:customStyle="1" w:styleId="Style3">
    <w:name w:val="Style3"/>
    <w:basedOn w:val="TableNormal"/>
    <w:uiPriority w:val="99"/>
    <w:rsid w:val="007763FA"/>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C00000"/>
      </w:rPr>
      <w:tblPr/>
      <w:tcPr>
        <w:shd w:val="clear" w:color="auto" w:fill="D5E7FD" w:themeFill="accent4" w:themeFillTint="1A"/>
      </w:tcPr>
    </w:tblStylePr>
    <w:tblStylePr w:type="band1Horz">
      <w:tblPr/>
      <w:tcPr>
        <w:shd w:val="clear" w:color="auto" w:fill="FFE1E1"/>
      </w:tcPr>
    </w:tblStylePr>
    <w:tblStylePr w:type="band2Horz">
      <w:tblPr/>
      <w:tcPr>
        <w:shd w:val="clear" w:color="auto" w:fill="FFF3F3"/>
      </w:tcPr>
    </w:tblStylePr>
  </w:style>
  <w:style w:type="table" w:customStyle="1" w:styleId="Style4">
    <w:name w:val="Style4"/>
    <w:basedOn w:val="TableNormal"/>
    <w:uiPriority w:val="99"/>
    <w:rsid w:val="00D2573B"/>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FFC000"/>
      </w:rPr>
      <w:tblPr/>
      <w:tcPr>
        <w:shd w:val="clear" w:color="auto" w:fill="D5E7FD" w:themeFill="accent4" w:themeFillTint="1A"/>
        <w:vAlign w:val="center"/>
      </w:tcPr>
    </w:tblStylePr>
    <w:tblStylePr w:type="band1Horz">
      <w:tblPr/>
      <w:tcPr>
        <w:shd w:val="clear" w:color="auto" w:fill="FBE4D5"/>
      </w:tcPr>
    </w:tblStylePr>
    <w:tblStylePr w:type="band2Horz">
      <w:tblPr/>
      <w:tcPr>
        <w:shd w:val="clear" w:color="auto" w:fill="FDF0E7"/>
      </w:tcPr>
    </w:tblStylePr>
  </w:style>
  <w:style w:type="paragraph" w:customStyle="1" w:styleId="PBFSHeading">
    <w:name w:val="PB FS Heading"/>
    <w:basedOn w:val="PBParagraph"/>
    <w:link w:val="PBFSHeadingChar"/>
    <w:qFormat/>
    <w:rsid w:val="00C33695"/>
    <w:pPr>
      <w:shd w:val="clear" w:color="auto" w:fill="D5E7FD" w:themeFill="accent4" w:themeFillTint="1A"/>
      <w:spacing w:after="60"/>
      <w:jc w:val="center"/>
    </w:pPr>
    <w:rPr>
      <w:rFonts w:asciiTheme="majorHAnsi" w:hAnsiTheme="majorHAnsi"/>
      <w:bCs/>
      <w:sz w:val="32"/>
      <w:szCs w:val="32"/>
    </w:rPr>
  </w:style>
  <w:style w:type="character" w:customStyle="1" w:styleId="Heading5Char">
    <w:name w:val="Heading 5 Char"/>
    <w:basedOn w:val="DefaultParagraphFont"/>
    <w:link w:val="Heading5"/>
    <w:uiPriority w:val="9"/>
    <w:rsid w:val="00721CA5"/>
    <w:rPr>
      <w:rFonts w:asciiTheme="majorHAnsi" w:eastAsiaTheme="majorEastAsia" w:hAnsiTheme="majorHAnsi" w:cstheme="majorBidi"/>
      <w:color w:val="006E9D" w:themeColor="accent1" w:themeShade="BF"/>
      <w:lang w:val="en-GB"/>
    </w:rPr>
  </w:style>
  <w:style w:type="character" w:customStyle="1" w:styleId="PBFSHeadingChar">
    <w:name w:val="PB FS Heading Char"/>
    <w:basedOn w:val="PBParagraphChar"/>
    <w:link w:val="PBFSHeading"/>
    <w:rsid w:val="00C33695"/>
    <w:rPr>
      <w:rFonts w:asciiTheme="majorHAnsi" w:hAnsiTheme="majorHAnsi"/>
      <w:bCs/>
      <w:color w:val="002060"/>
      <w:sz w:val="32"/>
      <w:szCs w:val="32"/>
      <w:shd w:val="clear" w:color="auto" w:fill="D5E7FD" w:themeFill="accent4" w:themeFillTint="1A"/>
      <w:lang w:val="en-GB"/>
    </w:rPr>
  </w:style>
  <w:style w:type="paragraph" w:customStyle="1" w:styleId="PBFSTitle">
    <w:name w:val="PB FS Title"/>
    <w:basedOn w:val="Heading1"/>
    <w:link w:val="PBFSTitleChar"/>
    <w:qFormat/>
    <w:rsid w:val="00C33695"/>
    <w:pPr>
      <w:numPr>
        <w:numId w:val="0"/>
      </w:numPr>
      <w:shd w:val="clear" w:color="auto" w:fill="D5E7FD" w:themeFill="accent4" w:themeFillTint="1A"/>
      <w:spacing w:before="0" w:after="60"/>
      <w:jc w:val="center"/>
      <w:outlineLvl w:val="2"/>
    </w:pPr>
    <w:rPr>
      <w:color w:val="002060"/>
      <w:sz w:val="32"/>
    </w:rPr>
  </w:style>
  <w:style w:type="table" w:styleId="GridTable4-Accent5">
    <w:name w:val="Grid Table 4 Accent 5"/>
    <w:basedOn w:val="TableNormal"/>
    <w:uiPriority w:val="49"/>
    <w:rsid w:val="00EE27A3"/>
    <w:pPr>
      <w:spacing w:after="0" w:line="240" w:lineRule="auto"/>
    </w:pPr>
    <w:tblPr>
      <w:tblStyleRowBandSize w:val="1"/>
      <w:tblStyleColBandSize w:val="1"/>
      <w:tblBorders>
        <w:top w:val="single" w:sz="4" w:space="0" w:color="92B28A" w:themeColor="accent5" w:themeTint="99"/>
        <w:left w:val="single" w:sz="4" w:space="0" w:color="92B28A" w:themeColor="accent5" w:themeTint="99"/>
        <w:bottom w:val="single" w:sz="4" w:space="0" w:color="92B28A" w:themeColor="accent5" w:themeTint="99"/>
        <w:right w:val="single" w:sz="4" w:space="0" w:color="92B28A" w:themeColor="accent5" w:themeTint="99"/>
        <w:insideH w:val="single" w:sz="4" w:space="0" w:color="92B28A" w:themeColor="accent5" w:themeTint="99"/>
        <w:insideV w:val="single" w:sz="4" w:space="0" w:color="92B28A" w:themeColor="accent5" w:themeTint="99"/>
      </w:tblBorders>
    </w:tblPr>
    <w:tblStylePr w:type="firstRow">
      <w:rPr>
        <w:b/>
        <w:bCs/>
        <w:color w:val="FFFFFF" w:themeColor="background1"/>
      </w:rPr>
      <w:tblPr/>
      <w:tcPr>
        <w:tcBorders>
          <w:top w:val="single" w:sz="4" w:space="0" w:color="53714B" w:themeColor="accent5"/>
          <w:left w:val="single" w:sz="4" w:space="0" w:color="53714B" w:themeColor="accent5"/>
          <w:bottom w:val="single" w:sz="4" w:space="0" w:color="53714B" w:themeColor="accent5"/>
          <w:right w:val="single" w:sz="4" w:space="0" w:color="53714B" w:themeColor="accent5"/>
          <w:insideH w:val="nil"/>
          <w:insideV w:val="nil"/>
        </w:tcBorders>
        <w:shd w:val="clear" w:color="auto" w:fill="53714B" w:themeFill="accent5"/>
      </w:tcPr>
    </w:tblStylePr>
    <w:tblStylePr w:type="lastRow">
      <w:rPr>
        <w:b/>
        <w:bCs/>
      </w:rPr>
      <w:tblPr/>
      <w:tcPr>
        <w:tcBorders>
          <w:top w:val="double" w:sz="4" w:space="0" w:color="53714B" w:themeColor="accent5"/>
        </w:tcBorders>
      </w:tcPr>
    </w:tblStylePr>
    <w:tblStylePr w:type="firstCol">
      <w:rPr>
        <w:b/>
        <w:bCs/>
      </w:rPr>
    </w:tblStylePr>
    <w:tblStylePr w:type="lastCol">
      <w:rPr>
        <w:b/>
        <w:bCs/>
      </w:rPr>
    </w:tblStylePr>
    <w:tblStylePr w:type="band1Vert">
      <w:tblPr/>
      <w:tcPr>
        <w:shd w:val="clear" w:color="auto" w:fill="DAE5D8" w:themeFill="accent5" w:themeFillTint="33"/>
      </w:tcPr>
    </w:tblStylePr>
    <w:tblStylePr w:type="band1Horz">
      <w:tblPr/>
      <w:tcPr>
        <w:shd w:val="clear" w:color="auto" w:fill="DAE5D8" w:themeFill="accent5" w:themeFillTint="33"/>
      </w:tcPr>
    </w:tblStylePr>
  </w:style>
  <w:style w:type="character" w:customStyle="1" w:styleId="PBFSTitleChar">
    <w:name w:val="PB FS Title Char"/>
    <w:basedOn w:val="Heading1Char"/>
    <w:link w:val="PBFSTitle"/>
    <w:rsid w:val="00C33695"/>
    <w:rPr>
      <w:rFonts w:asciiTheme="majorHAnsi" w:eastAsiaTheme="majorEastAsia" w:hAnsiTheme="majorHAnsi" w:cstheme="majorBidi"/>
      <w:bCs/>
      <w:color w:val="002060"/>
      <w:sz w:val="32"/>
      <w:szCs w:val="28"/>
      <w:shd w:val="clear" w:color="auto" w:fill="D5E7FD" w:themeFill="accent4" w:themeFillTint="1A"/>
      <w:lang w:val="en-GB"/>
    </w:rPr>
  </w:style>
  <w:style w:type="table" w:styleId="GridTable4-Accent6">
    <w:name w:val="Grid Table 4 Accent 6"/>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C00000"/>
      </w:rPr>
    </w:tblStylePr>
    <w:tblStylePr w:type="lastRow">
      <w:rPr>
        <w:b/>
        <w:bCs/>
      </w:rPr>
      <w:tblPr/>
      <w:tcPr>
        <w:tcBorders>
          <w:top w:val="double" w:sz="4" w:space="0" w:color="A2B93B" w:themeColor="accent6"/>
        </w:tcBorders>
      </w:tcPr>
    </w:tblStylePr>
    <w:tblStylePr w:type="firstCol">
      <w:rPr>
        <w:b w:val="0"/>
        <w:bCs/>
      </w:rPr>
    </w:tblStylePr>
    <w:tblStylePr w:type="lastCol">
      <w:rPr>
        <w:b/>
        <w:bCs/>
      </w:rPr>
    </w:tblStylePr>
    <w:tblStylePr w:type="band1Vert">
      <w:tblPr/>
      <w:tcPr>
        <w:shd w:val="clear" w:color="auto" w:fill="EDF2D6" w:themeFill="accent6" w:themeFillTint="33"/>
      </w:tcPr>
    </w:tblStylePr>
    <w:tblStylePr w:type="band1Horz">
      <w:tblPr/>
      <w:tcPr>
        <w:shd w:val="clear" w:color="auto" w:fill="FFE1E1"/>
      </w:tcPr>
    </w:tblStylePr>
    <w:tblStylePr w:type="band2Horz">
      <w:tblPr/>
      <w:tcPr>
        <w:shd w:val="clear" w:color="auto" w:fill="FFF3F3"/>
      </w:tcPr>
    </w:tblStylePr>
  </w:style>
  <w:style w:type="paragraph" w:customStyle="1" w:styleId="PBFSline">
    <w:name w:val="PB FS line"/>
    <w:basedOn w:val="PBParagraph"/>
    <w:link w:val="PBFSlineChar"/>
    <w:qFormat/>
    <w:rsid w:val="00FE7CC1"/>
    <w:pPr>
      <w:spacing w:before="60" w:after="60" w:line="240" w:lineRule="auto"/>
    </w:pPr>
    <w:rPr>
      <w:sz w:val="20"/>
    </w:rPr>
  </w:style>
  <w:style w:type="paragraph" w:customStyle="1" w:styleId="PBFSNumber">
    <w:name w:val="PB FS Number"/>
    <w:basedOn w:val="PBParagraph"/>
    <w:link w:val="PBFSNumberChar"/>
    <w:qFormat/>
    <w:rsid w:val="00FE7CC1"/>
    <w:pPr>
      <w:numPr>
        <w:numId w:val="4"/>
      </w:numPr>
      <w:tabs>
        <w:tab w:val="num" w:pos="360"/>
      </w:tabs>
      <w:spacing w:before="60" w:after="60" w:line="240" w:lineRule="auto"/>
      <w:ind w:left="0" w:firstLine="0"/>
      <w:jc w:val="left"/>
    </w:pPr>
    <w:rPr>
      <w:bCs/>
      <w:sz w:val="20"/>
    </w:rPr>
  </w:style>
  <w:style w:type="character" w:customStyle="1" w:styleId="PBFSlineChar">
    <w:name w:val="PB FS line Char"/>
    <w:basedOn w:val="PBParagraphChar"/>
    <w:link w:val="PBFSline"/>
    <w:rsid w:val="00FE7CC1"/>
    <w:rPr>
      <w:color w:val="002060"/>
      <w:sz w:val="20"/>
      <w:lang w:val="en-GB"/>
    </w:rPr>
  </w:style>
  <w:style w:type="paragraph" w:customStyle="1" w:styleId="PBFSseealso">
    <w:name w:val="PB FS see also"/>
    <w:basedOn w:val="PBFSline"/>
    <w:link w:val="PBFSseealsoChar"/>
    <w:qFormat/>
    <w:rsid w:val="00F24137"/>
    <w:pPr>
      <w:jc w:val="right"/>
    </w:pPr>
  </w:style>
  <w:style w:type="character" w:customStyle="1" w:styleId="PBFSNumberChar">
    <w:name w:val="PB FS Number Char"/>
    <w:basedOn w:val="PBParagraphChar"/>
    <w:link w:val="PBFSNumber"/>
    <w:rsid w:val="00FE7CC1"/>
    <w:rPr>
      <w:bCs/>
      <w:color w:val="002060"/>
      <w:sz w:val="20"/>
      <w:lang w:val="en-GB"/>
    </w:rPr>
  </w:style>
  <w:style w:type="paragraph" w:styleId="EndnoteText">
    <w:name w:val="endnote text"/>
    <w:basedOn w:val="Normal"/>
    <w:link w:val="EndnoteTextChar"/>
    <w:uiPriority w:val="99"/>
    <w:unhideWhenUsed/>
    <w:rsid w:val="000D78A1"/>
    <w:pPr>
      <w:spacing w:after="0" w:line="240" w:lineRule="auto"/>
    </w:pPr>
    <w:rPr>
      <w:sz w:val="20"/>
      <w:szCs w:val="20"/>
    </w:rPr>
  </w:style>
  <w:style w:type="character" w:customStyle="1" w:styleId="PBFSseealsoChar">
    <w:name w:val="PB FS see also Char"/>
    <w:basedOn w:val="PBFSlineChar"/>
    <w:link w:val="PBFSseealso"/>
    <w:rsid w:val="00F24137"/>
    <w:rPr>
      <w:color w:val="002060"/>
      <w:sz w:val="20"/>
      <w:lang w:val="en-GB"/>
    </w:rPr>
  </w:style>
  <w:style w:type="character" w:customStyle="1" w:styleId="EndnoteTextChar">
    <w:name w:val="Endnote Text Char"/>
    <w:basedOn w:val="DefaultParagraphFont"/>
    <w:link w:val="EndnoteText"/>
    <w:uiPriority w:val="99"/>
    <w:rsid w:val="000D78A1"/>
    <w:rPr>
      <w:sz w:val="20"/>
      <w:szCs w:val="20"/>
      <w:lang w:val="en-GB"/>
    </w:rPr>
  </w:style>
  <w:style w:type="character" w:styleId="EndnoteReference">
    <w:name w:val="endnote reference"/>
    <w:basedOn w:val="DefaultParagraphFont"/>
    <w:uiPriority w:val="99"/>
    <w:semiHidden/>
    <w:unhideWhenUsed/>
    <w:rsid w:val="000D78A1"/>
    <w:rPr>
      <w:vertAlign w:val="superscript"/>
    </w:rPr>
  </w:style>
  <w:style w:type="paragraph" w:customStyle="1" w:styleId="PBFSAddinfo">
    <w:name w:val="PB FS Add info"/>
    <w:basedOn w:val="PBFSHeading"/>
    <w:link w:val="PBFSAddinfoChar"/>
    <w:qFormat/>
    <w:rsid w:val="00FF537F"/>
    <w:pPr>
      <w:shd w:val="clear" w:color="auto" w:fill="auto"/>
      <w:jc w:val="left"/>
    </w:pPr>
  </w:style>
  <w:style w:type="character" w:customStyle="1" w:styleId="PBFSAddinfoChar">
    <w:name w:val="PB FS Add info Char"/>
    <w:basedOn w:val="PBFSHeadingChar"/>
    <w:link w:val="PBFSAddinfo"/>
    <w:rsid w:val="002A66ED"/>
    <w:rPr>
      <w:rFonts w:asciiTheme="majorHAnsi" w:hAnsiTheme="majorHAnsi"/>
      <w:b w:val="0"/>
      <w:bCs/>
      <w:color w:val="0070C0"/>
      <w:sz w:val="32"/>
      <w:szCs w:val="32"/>
      <w:shd w:val="clear" w:color="auto" w:fill="D5E7FD" w:themeFill="accent4" w:themeFillTint="1A"/>
      <w:lang w:val="en-GB"/>
    </w:rPr>
  </w:style>
  <w:style w:type="paragraph" w:customStyle="1" w:styleId="PBFSindentline">
    <w:name w:val="PB FS indent line"/>
    <w:basedOn w:val="PBFSline"/>
    <w:link w:val="PBFSindentlineChar"/>
    <w:qFormat/>
    <w:rsid w:val="006E7EE2"/>
    <w:pPr>
      <w:numPr>
        <w:numId w:val="5"/>
      </w:numPr>
      <w:tabs>
        <w:tab w:val="num" w:pos="284"/>
        <w:tab w:val="num" w:pos="360"/>
      </w:tabs>
    </w:pPr>
  </w:style>
  <w:style w:type="character" w:customStyle="1" w:styleId="PBFSindentlineChar">
    <w:name w:val="PB FS indent line Char"/>
    <w:basedOn w:val="PBFSlineChar"/>
    <w:link w:val="PBFSindentline"/>
    <w:rsid w:val="00C23C7E"/>
    <w:rPr>
      <w:color w:val="002060"/>
      <w:sz w:val="20"/>
      <w:lang w:val="en-GB"/>
    </w:rPr>
  </w:style>
  <w:style w:type="paragraph" w:customStyle="1" w:styleId="PBendnote">
    <w:name w:val="PB endnote"/>
    <w:basedOn w:val="EndnoteText"/>
    <w:link w:val="PBendnoteChar"/>
    <w:qFormat/>
    <w:rsid w:val="00FD2DD6"/>
    <w:pPr>
      <w:ind w:left="284" w:hanging="284"/>
    </w:pPr>
    <w:rPr>
      <w:color w:val="002060"/>
    </w:rPr>
  </w:style>
  <w:style w:type="character" w:customStyle="1" w:styleId="PBendnoteChar">
    <w:name w:val="PB endnote Char"/>
    <w:basedOn w:val="EndnoteTextChar"/>
    <w:link w:val="PBendnote"/>
    <w:rsid w:val="00FD2DD6"/>
    <w:rPr>
      <w:color w:val="002060"/>
      <w:sz w:val="20"/>
      <w:szCs w:val="20"/>
      <w:lang w:val="en-GB"/>
    </w:rPr>
  </w:style>
  <w:style w:type="paragraph" w:customStyle="1" w:styleId="FStable0">
    <w:name w:val="FS table"/>
    <w:basedOn w:val="Normal"/>
    <w:link w:val="FStableChar"/>
    <w:qFormat/>
    <w:rsid w:val="00DA7853"/>
    <w:pPr>
      <w:spacing w:after="0" w:line="240" w:lineRule="auto"/>
    </w:pPr>
    <w:rPr>
      <w:rFonts w:eastAsia="Batang" w:cstheme="minorHAnsi"/>
      <w:color w:val="002060"/>
      <w:sz w:val="20"/>
      <w:szCs w:val="19"/>
    </w:rPr>
  </w:style>
  <w:style w:type="character" w:customStyle="1" w:styleId="FStableChar">
    <w:name w:val="FS table Char"/>
    <w:basedOn w:val="DefaultParagraphFont"/>
    <w:link w:val="FStable0"/>
    <w:rsid w:val="00DA7853"/>
    <w:rPr>
      <w:rFonts w:eastAsia="Batang" w:cstheme="minorHAnsi"/>
      <w:color w:val="002060"/>
      <w:sz w:val="20"/>
      <w:szCs w:val="19"/>
      <w:lang w:val="en-GB"/>
    </w:rPr>
  </w:style>
  <w:style w:type="paragraph" w:customStyle="1" w:styleId="FStable-">
    <w:name w:val="FS table -"/>
    <w:basedOn w:val="FStable0"/>
    <w:link w:val="FStable-Char"/>
    <w:qFormat/>
    <w:rsid w:val="00575CF0"/>
    <w:pPr>
      <w:numPr>
        <w:numId w:val="6"/>
      </w:numPr>
    </w:pPr>
    <w:rPr>
      <w:rFonts w:ascii="Calibri" w:hAnsi="Calibri"/>
    </w:rPr>
  </w:style>
  <w:style w:type="character" w:customStyle="1" w:styleId="FStable-Char">
    <w:name w:val="FS table - Char"/>
    <w:basedOn w:val="FStableChar"/>
    <w:link w:val="FStable-"/>
    <w:rsid w:val="00575CF0"/>
    <w:rPr>
      <w:rFonts w:ascii="Calibri" w:eastAsia="Batang" w:hAnsi="Calibri" w:cstheme="minorHAnsi"/>
      <w:color w:val="002060"/>
      <w:sz w:val="20"/>
      <w:szCs w:val="19"/>
      <w:lang w:val="en-GB"/>
    </w:rPr>
  </w:style>
  <w:style w:type="paragraph" w:customStyle="1" w:styleId="FStable">
    <w:name w:val="FS table *"/>
    <w:basedOn w:val="FStable-"/>
    <w:qFormat/>
    <w:rsid w:val="00575CF0"/>
    <w:pPr>
      <w:numPr>
        <w:ilvl w:val="1"/>
      </w:numPr>
      <w:ind w:left="603" w:hanging="283"/>
    </w:pPr>
  </w:style>
  <w:style w:type="character" w:customStyle="1" w:styleId="UnresolvedMention1">
    <w:name w:val="Unresolved Mention1"/>
    <w:basedOn w:val="DefaultParagraphFont"/>
    <w:uiPriority w:val="99"/>
    <w:semiHidden/>
    <w:unhideWhenUsed/>
    <w:rsid w:val="00575CF0"/>
    <w:rPr>
      <w:color w:val="605E5C"/>
      <w:shd w:val="clear" w:color="auto" w:fill="E1DFDD"/>
    </w:rPr>
  </w:style>
  <w:style w:type="paragraph" w:styleId="Revision">
    <w:name w:val="Revision"/>
    <w:hidden/>
    <w:uiPriority w:val="99"/>
    <w:semiHidden/>
    <w:rsid w:val="001E0521"/>
    <w:pPr>
      <w:spacing w:after="0" w:line="240" w:lineRule="auto"/>
    </w:pPr>
    <w:rPr>
      <w:lang w:val="en-GB"/>
    </w:rPr>
  </w:style>
  <w:style w:type="paragraph" w:customStyle="1" w:styleId="PBfootnote">
    <w:name w:val="PB footnote"/>
    <w:basedOn w:val="PBendnote"/>
    <w:link w:val="PBfootnoteChar"/>
    <w:qFormat/>
    <w:rsid w:val="003E3C9E"/>
    <w:pPr>
      <w:spacing w:after="60"/>
    </w:pPr>
    <w:rPr>
      <w:color w:val="auto"/>
      <w:sz w:val="18"/>
      <w:szCs w:val="18"/>
    </w:rPr>
  </w:style>
  <w:style w:type="character" w:customStyle="1" w:styleId="Style1Char">
    <w:name w:val="Style1 Char"/>
    <w:basedOn w:val="DefaultParagraphFont"/>
    <w:rsid w:val="00F5552E"/>
    <w:rPr>
      <w:color w:val="53714B" w:themeColor="accent5"/>
    </w:rPr>
  </w:style>
  <w:style w:type="character" w:customStyle="1" w:styleId="PBfootnoteChar">
    <w:name w:val="PB footnote Char"/>
    <w:basedOn w:val="PBendnoteChar"/>
    <w:link w:val="PBfootnote"/>
    <w:rsid w:val="003E3C9E"/>
    <w:rPr>
      <w:color w:val="002060"/>
      <w:sz w:val="18"/>
      <w:szCs w:val="18"/>
      <w:lang w:val="en-GB"/>
    </w:rPr>
  </w:style>
  <w:style w:type="paragraph" w:customStyle="1" w:styleId="Style5">
    <w:name w:val="Style5"/>
    <w:basedOn w:val="Title"/>
    <w:link w:val="Style5Char"/>
    <w:qFormat/>
    <w:rsid w:val="001563A9"/>
  </w:style>
  <w:style w:type="character" w:customStyle="1" w:styleId="Style5Char">
    <w:name w:val="Style5 Char"/>
    <w:basedOn w:val="TitleChar"/>
    <w:link w:val="Style5"/>
    <w:rsid w:val="007536C0"/>
    <w:rPr>
      <w:rFonts w:asciiTheme="majorHAnsi" w:eastAsiaTheme="majorEastAsia" w:hAnsiTheme="majorHAnsi" w:cstheme="majorBidi"/>
      <w:b/>
      <w:color w:val="03295A" w:themeColor="accent4"/>
      <w:spacing w:val="10"/>
      <w:kern w:val="28"/>
      <w:sz w:val="32"/>
      <w:szCs w:val="56"/>
      <w:lang w:val="en-GB"/>
    </w:rPr>
  </w:style>
  <w:style w:type="character" w:customStyle="1" w:styleId="Heading6Char">
    <w:name w:val="Heading 6 Char"/>
    <w:basedOn w:val="DefaultParagraphFont"/>
    <w:link w:val="Heading6"/>
    <w:uiPriority w:val="9"/>
    <w:rsid w:val="0044320F"/>
    <w:rPr>
      <w:rFonts w:asciiTheme="majorHAnsi" w:eastAsiaTheme="majorEastAsia" w:hAnsiTheme="majorHAnsi" w:cstheme="majorBidi"/>
      <w:color w:val="004968" w:themeColor="accent1" w:themeShade="7F"/>
      <w:lang w:val="en-GB"/>
    </w:rPr>
  </w:style>
  <w:style w:type="character" w:styleId="FollowedHyperlink">
    <w:name w:val="FollowedHyperlink"/>
    <w:basedOn w:val="DefaultParagraphFont"/>
    <w:uiPriority w:val="99"/>
    <w:semiHidden/>
    <w:unhideWhenUsed/>
    <w:rsid w:val="00D62BE3"/>
    <w:rPr>
      <w:color w:val="53714B" w:themeColor="followedHyperlink"/>
      <w:u w:val="single"/>
    </w:rPr>
  </w:style>
  <w:style w:type="paragraph" w:customStyle="1" w:styleId="PBheadingi">
    <w:name w:val="PB heading i"/>
    <w:basedOn w:val="PBParagraphNumber"/>
    <w:link w:val="PBheadingiChar"/>
    <w:qFormat/>
    <w:rsid w:val="001203C2"/>
    <w:pPr>
      <w:numPr>
        <w:numId w:val="8"/>
      </w:numPr>
      <w:tabs>
        <w:tab w:val="num" w:pos="360"/>
      </w:tabs>
    </w:pPr>
    <w:rPr>
      <w:i/>
      <w:iCs/>
      <w:color w:val="4BC9FF" w:themeColor="accent1" w:themeTint="99"/>
    </w:rPr>
  </w:style>
  <w:style w:type="character" w:customStyle="1" w:styleId="PBheadingiChar">
    <w:name w:val="PB heading i Char"/>
    <w:basedOn w:val="PBParagraphNumberChar"/>
    <w:link w:val="PBheadingi"/>
    <w:rsid w:val="001203C2"/>
    <w:rPr>
      <w:i/>
      <w:iCs/>
      <w:color w:val="4BC9FF" w:themeColor="accent1" w:themeTint="99"/>
      <w:lang w:val="en-GB"/>
    </w:rPr>
  </w:style>
  <w:style w:type="paragraph" w:customStyle="1" w:styleId="PBFootnote0">
    <w:name w:val="PBFootnote"/>
    <w:basedOn w:val="FootnoteText"/>
    <w:link w:val="PBFootnoteChar0"/>
    <w:qFormat/>
    <w:rsid w:val="003667D6"/>
    <w:rPr>
      <w:rFonts w:ascii="Calibri" w:eastAsia="SimSun" w:hAnsi="Calibri" w:cs="Times New Roman"/>
      <w:color w:val="002060"/>
      <w:szCs w:val="15"/>
    </w:rPr>
  </w:style>
  <w:style w:type="character" w:customStyle="1" w:styleId="PBFootnoteChar0">
    <w:name w:val="PBFootnote Char"/>
    <w:basedOn w:val="FootnoteTextChar"/>
    <w:link w:val="PBFootnote0"/>
    <w:rsid w:val="00F41046"/>
    <w:rPr>
      <w:rFonts w:ascii="Calibri" w:eastAsia="SimSun" w:hAnsi="Calibri" w:cs="Times New Roman"/>
      <w:color w:val="002060"/>
      <w:sz w:val="18"/>
      <w:szCs w:val="15"/>
      <w:lang w:val="en-GB"/>
    </w:rPr>
  </w:style>
  <w:style w:type="paragraph" w:customStyle="1" w:styleId="PBPara2">
    <w:name w:val="PB Para 2"/>
    <w:basedOn w:val="PBParagraphNumber"/>
    <w:link w:val="PBPara2Char"/>
    <w:qFormat/>
    <w:rsid w:val="00A71D17"/>
    <w:pPr>
      <w:numPr>
        <w:numId w:val="0"/>
      </w:numPr>
      <w:ind w:left="993" w:hanging="426"/>
    </w:pPr>
  </w:style>
  <w:style w:type="paragraph" w:customStyle="1" w:styleId="PBPara3">
    <w:name w:val="PB Para3"/>
    <w:basedOn w:val="PBPara2"/>
    <w:link w:val="PBPara3Char"/>
    <w:qFormat/>
    <w:rsid w:val="00711921"/>
    <w:pPr>
      <w:ind w:left="1560"/>
    </w:pPr>
  </w:style>
  <w:style w:type="character" w:customStyle="1" w:styleId="PBPara2Char">
    <w:name w:val="PB Para 2 Char"/>
    <w:basedOn w:val="PBParagraphNumberChar"/>
    <w:link w:val="PBPara2"/>
    <w:rsid w:val="00A71D17"/>
    <w:rPr>
      <w:color w:val="002060"/>
      <w:lang w:val="en-GB"/>
    </w:rPr>
  </w:style>
  <w:style w:type="character" w:customStyle="1" w:styleId="PBPara3Char">
    <w:name w:val="PB Para3 Char"/>
    <w:basedOn w:val="PBPara2Char"/>
    <w:link w:val="PBPara3"/>
    <w:rsid w:val="00711921"/>
    <w:rPr>
      <w:color w:val="002060"/>
      <w:lang w:val="en-GB"/>
    </w:rPr>
  </w:style>
  <w:style w:type="character" w:styleId="Mention">
    <w:name w:val="Mention"/>
    <w:basedOn w:val="DefaultParagraphFont"/>
    <w:uiPriority w:val="99"/>
    <w:unhideWhenUsed/>
    <w:rsid w:val="000E4859"/>
    <w:rPr>
      <w:color w:val="2B579A"/>
      <w:shd w:val="clear" w:color="auto" w:fill="E1DFDD"/>
    </w:rPr>
  </w:style>
  <w:style w:type="paragraph" w:styleId="NormalWeb">
    <w:name w:val="Normal (Web)"/>
    <w:basedOn w:val="Normal"/>
    <w:uiPriority w:val="99"/>
    <w:unhideWhenUsed/>
    <w:rsid w:val="00EE5A11"/>
    <w:pPr>
      <w:spacing w:before="100" w:beforeAutospacing="1" w:after="100" w:afterAutospacing="1" w:line="240" w:lineRule="auto"/>
      <w:jc w:val="left"/>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837844">
      <w:bodyDiv w:val="1"/>
      <w:marLeft w:val="0"/>
      <w:marRight w:val="0"/>
      <w:marTop w:val="0"/>
      <w:marBottom w:val="0"/>
      <w:divBdr>
        <w:top w:val="none" w:sz="0" w:space="0" w:color="auto"/>
        <w:left w:val="none" w:sz="0" w:space="0" w:color="auto"/>
        <w:bottom w:val="none" w:sz="0" w:space="0" w:color="auto"/>
        <w:right w:val="none" w:sz="0" w:space="0" w:color="auto"/>
      </w:divBdr>
    </w:div>
    <w:div w:id="700017152">
      <w:bodyDiv w:val="1"/>
      <w:marLeft w:val="0"/>
      <w:marRight w:val="0"/>
      <w:marTop w:val="0"/>
      <w:marBottom w:val="0"/>
      <w:divBdr>
        <w:top w:val="none" w:sz="0" w:space="0" w:color="auto"/>
        <w:left w:val="none" w:sz="0" w:space="0" w:color="auto"/>
        <w:bottom w:val="none" w:sz="0" w:space="0" w:color="auto"/>
        <w:right w:val="none" w:sz="0" w:space="0" w:color="auto"/>
      </w:divBdr>
    </w:div>
    <w:div w:id="767310927">
      <w:bodyDiv w:val="1"/>
      <w:marLeft w:val="0"/>
      <w:marRight w:val="0"/>
      <w:marTop w:val="0"/>
      <w:marBottom w:val="0"/>
      <w:divBdr>
        <w:top w:val="none" w:sz="0" w:space="0" w:color="auto"/>
        <w:left w:val="none" w:sz="0" w:space="0" w:color="auto"/>
        <w:bottom w:val="none" w:sz="0" w:space="0" w:color="auto"/>
        <w:right w:val="none" w:sz="0" w:space="0" w:color="auto"/>
      </w:divBdr>
    </w:div>
    <w:div w:id="852451075">
      <w:bodyDiv w:val="1"/>
      <w:marLeft w:val="0"/>
      <w:marRight w:val="0"/>
      <w:marTop w:val="0"/>
      <w:marBottom w:val="0"/>
      <w:divBdr>
        <w:top w:val="none" w:sz="0" w:space="0" w:color="auto"/>
        <w:left w:val="none" w:sz="0" w:space="0" w:color="auto"/>
        <w:bottom w:val="none" w:sz="0" w:space="0" w:color="auto"/>
        <w:right w:val="none" w:sz="0" w:space="0" w:color="auto"/>
      </w:divBdr>
      <w:divsChild>
        <w:div w:id="476141816">
          <w:marLeft w:val="0"/>
          <w:marRight w:val="0"/>
          <w:marTop w:val="0"/>
          <w:marBottom w:val="0"/>
          <w:divBdr>
            <w:top w:val="single" w:sz="6" w:space="11" w:color="E5E5E5"/>
            <w:left w:val="none" w:sz="0" w:space="0" w:color="auto"/>
            <w:bottom w:val="none" w:sz="0" w:space="0" w:color="auto"/>
            <w:right w:val="none" w:sz="0" w:space="0" w:color="auto"/>
          </w:divBdr>
        </w:div>
      </w:divsChild>
    </w:div>
    <w:div w:id="956060917">
      <w:bodyDiv w:val="1"/>
      <w:marLeft w:val="0"/>
      <w:marRight w:val="0"/>
      <w:marTop w:val="0"/>
      <w:marBottom w:val="0"/>
      <w:divBdr>
        <w:top w:val="none" w:sz="0" w:space="0" w:color="auto"/>
        <w:left w:val="none" w:sz="0" w:space="0" w:color="auto"/>
        <w:bottom w:val="none" w:sz="0" w:space="0" w:color="auto"/>
        <w:right w:val="none" w:sz="0" w:space="0" w:color="auto"/>
      </w:divBdr>
    </w:div>
    <w:div w:id="1162742811">
      <w:bodyDiv w:val="1"/>
      <w:marLeft w:val="0"/>
      <w:marRight w:val="0"/>
      <w:marTop w:val="0"/>
      <w:marBottom w:val="0"/>
      <w:divBdr>
        <w:top w:val="none" w:sz="0" w:space="0" w:color="auto"/>
        <w:left w:val="none" w:sz="0" w:space="0" w:color="auto"/>
        <w:bottom w:val="none" w:sz="0" w:space="0" w:color="auto"/>
        <w:right w:val="none" w:sz="0" w:space="0" w:color="auto"/>
      </w:divBdr>
    </w:div>
    <w:div w:id="154837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hcch.net/docs/cc570a8d-bea9-40fd-b7f7-f70cb26a9c90.pdf"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assets.hcch.net/docs/24f5a339-2ae1-44fd-bbbc-2ba84fb80cf0.pdf" TargetMode="External"/><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hcch.net/docs/35d8530a-b5bd-4330-b2fc-abda099e7f6b.pdf"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hcch.net/docs/536b1d4d-6ed1-4d42-8511-e1676d17464a.pdf" TargetMode="External"/><Relationship Id="rId22" Type="http://schemas.openxmlformats.org/officeDocument/2006/relationships/footer" Target="footer4.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ss-ssi.org/images/editorial-monthly-review/Editorials_eng/2018/Edito_222June2018.pdf" TargetMode="External"/><Relationship Id="rId13" Type="http://schemas.openxmlformats.org/officeDocument/2006/relationships/hyperlink" Target="https://assets.hcch.net/docs/12255707-4d23-4f90-a819-5e759d0d7245.pdf" TargetMode="External"/><Relationship Id="rId3" Type="http://schemas.openxmlformats.org/officeDocument/2006/relationships/hyperlink" Target="https://www.dss.gov.au/families-and-children-programs-services-intercountry-adoption-key-policy-documents/protocol-for-responding-to-allegations-of-child-trafficking-in-intercountry-adoption" TargetMode="External"/><Relationship Id="rId7" Type="http://schemas.openxmlformats.org/officeDocument/2006/relationships/hyperlink" Target="http://www.ifm-mfi.org/country_info_main_page" TargetMode="External"/><Relationship Id="rId12" Type="http://schemas.openxmlformats.org/officeDocument/2006/relationships/hyperlink" Target="https://www.bj.admin.ch/bj/fr/home/aktuell/reden/2020-02-27.html" TargetMode="External"/><Relationship Id="rId2" Type="http://schemas.openxmlformats.org/officeDocument/2006/relationships/hyperlink" Target="https://www.dss.gov.au/families-and-children-programs-services-intercountry-adoption-key-policy-documents/protocol-for-responding-to-allegations-of-illicit-or-illegal-practices-in-intercountry-adoption" TargetMode="External"/><Relationship Id="rId1" Type="http://schemas.openxmlformats.org/officeDocument/2006/relationships/hyperlink" Target="https://www.refworld.org/pdfid/5c18d7254.pdf" TargetMode="External"/><Relationship Id="rId6" Type="http://schemas.openxmlformats.org/officeDocument/2006/relationships/hyperlink" Target="https://www.iss-ssi.org/images/Publications_ISS/ENG/Illegal_Adoption_ISS_Professional_Handbook.pdf" TargetMode="External"/><Relationship Id="rId11" Type="http://schemas.openxmlformats.org/officeDocument/2006/relationships/hyperlink" Target="https://www.hrw.org/news/2021/02/22/sweden-investigate-illegal-intercountry-adoptions" TargetMode="External"/><Relationship Id="rId5" Type="http://schemas.openxmlformats.org/officeDocument/2006/relationships/hyperlink" Target="https://www.communitygrants.gov.au/sites/default/files/documents/10_2020/icafss-grant-opportunity-guidelines.pdf" TargetMode="External"/><Relationship Id="rId15" Type="http://schemas.openxmlformats.org/officeDocument/2006/relationships/hyperlink" Target="https://www.ictj.org/about" TargetMode="External"/><Relationship Id="rId10" Type="http://schemas.openxmlformats.org/officeDocument/2006/relationships/hyperlink" Target="https://www.rijksoverheid.nl/documenten/rapporten/2021/02/08/tk-bijlage-coia-rapport" TargetMode="External"/><Relationship Id="rId4" Type="http://schemas.openxmlformats.org/officeDocument/2006/relationships/hyperlink" Target="https://assets.hcch.net/upload/2012discpaper33en.pdf" TargetMode="External"/><Relationship Id="rId9" Type="http://schemas.openxmlformats.org/officeDocument/2006/relationships/hyperlink" Target="https://www.lci.fr/societe/le-gouvernement-annonce-la-tenue-d-une-commission-d-enquete-sur-des-adoptions-illegales-a-l-international-2187278.html" TargetMode="External"/><Relationship Id="rId14" Type="http://schemas.openxmlformats.org/officeDocument/2006/relationships/hyperlink" Target="https://bettercarenetwork.org/library/social-welfare-systems/child-care-and-protection-policies/2019-unga-resolution-on-the-rights-of-the-chil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6A98932F9C455B85FA2C9EA1AC962E"/>
        <w:category>
          <w:name w:val="General"/>
          <w:gallery w:val="placeholder"/>
        </w:category>
        <w:types>
          <w:type w:val="bbPlcHdr"/>
        </w:types>
        <w:behaviors>
          <w:behavior w:val="content"/>
        </w:behaviors>
        <w:guid w:val="{01CB9526-EFB8-443C-ACC1-06CCE3CE5FD6}"/>
      </w:docPartPr>
      <w:docPartBody>
        <w:p w:rsidR="006D4CCB" w:rsidRDefault="00885281" w:rsidP="00885281">
          <w:pPr>
            <w:pStyle w:val="826A98932F9C455B85FA2C9EA1AC962E33"/>
          </w:pPr>
          <w:r w:rsidRPr="00F2364A">
            <w:rPr>
              <w:rStyle w:val="PlaceholderText"/>
              <w:color w:val="808080" w:themeColor="background1" w:themeShade="80"/>
            </w:rPr>
            <w:t>P</w:t>
          </w:r>
          <w:r>
            <w:rPr>
              <w:rStyle w:val="PlaceholderText"/>
              <w:color w:val="808080" w:themeColor="background1" w:themeShade="80"/>
            </w:rPr>
            <w:t>B (</w:t>
          </w:r>
          <w:r>
            <w:rPr>
              <w:rStyle w:val="PlaceholderText"/>
              <w:i/>
              <w:iCs/>
              <w:color w:val="808080" w:themeColor="background1" w:themeShade="80"/>
            </w:rPr>
            <w:t xml:space="preserve">note </w:t>
          </w:r>
          <w:r w:rsidRPr="00CE6D57">
            <w:rPr>
              <w:rStyle w:val="PlaceholderText"/>
              <w:i/>
              <w:iCs/>
              <w:color w:val="808080" w:themeColor="background1" w:themeShade="80"/>
            </w:rPr>
            <w:t>abbreviated form</w:t>
          </w:r>
          <w:r>
            <w:rPr>
              <w:rStyle w:val="PlaceholderText"/>
              <w:color w:val="808080" w:themeColor="background1" w:themeShade="80"/>
            </w:rPr>
            <w:t>)</w:t>
          </w:r>
          <w:r w:rsidRPr="00F2364A">
            <w:rPr>
              <w:rStyle w:val="PlaceholderText"/>
              <w:color w:val="808080" w:themeColor="background1" w:themeShade="80"/>
            </w:rPr>
            <w:t xml:space="preserve"> and / or External Contributors.</w:t>
          </w:r>
        </w:p>
      </w:docPartBody>
    </w:docPart>
    <w:docPart>
      <w:docPartPr>
        <w:name w:val="0448743E4D1A443586DDF29B5D3B3D73"/>
        <w:category>
          <w:name w:val="General"/>
          <w:gallery w:val="placeholder"/>
        </w:category>
        <w:types>
          <w:type w:val="bbPlcHdr"/>
        </w:types>
        <w:behaviors>
          <w:behavior w:val="content"/>
        </w:behaviors>
        <w:guid w:val="{4672E609-3C8E-438C-AF0A-4BB970CA0CE2}"/>
      </w:docPartPr>
      <w:docPartBody>
        <w:p w:rsidR="006D4CCB" w:rsidRDefault="00885281" w:rsidP="00885281">
          <w:pPr>
            <w:pStyle w:val="0448743E4D1A443586DDF29B5D3B3D7327"/>
          </w:pPr>
          <w:r w:rsidRPr="001C7DEC">
            <w:rPr>
              <w:rStyle w:val="PlaceholderText"/>
            </w:rPr>
            <w:t xml:space="preserve">Choose </w:t>
          </w:r>
          <w:r>
            <w:rPr>
              <w:rStyle w:val="PlaceholderText"/>
            </w:rPr>
            <w:t>(</w:t>
          </w:r>
          <w:r w:rsidRPr="005E253C">
            <w:rPr>
              <w:rStyle w:val="PlaceholderText"/>
              <w:i/>
              <w:iCs/>
            </w:rPr>
            <w:t>or insert</w:t>
          </w:r>
          <w:r>
            <w:rPr>
              <w:rStyle w:val="PlaceholderText"/>
            </w:rPr>
            <w:t>) agenda item number</w:t>
          </w:r>
          <w:r w:rsidRPr="001C7DEC">
            <w:rPr>
              <w:rStyle w:val="PlaceholderText"/>
            </w:rPr>
            <w:t>.</w:t>
          </w:r>
        </w:p>
      </w:docPartBody>
    </w:docPart>
    <w:docPart>
      <w:docPartPr>
        <w:name w:val="D3A19882CE274C06BD778A7382F40170"/>
        <w:category>
          <w:name w:val="General"/>
          <w:gallery w:val="placeholder"/>
        </w:category>
        <w:types>
          <w:type w:val="bbPlcHdr"/>
        </w:types>
        <w:behaviors>
          <w:behavior w:val="content"/>
        </w:behaviors>
        <w:guid w:val="{70D3758F-DFE1-4C41-AE70-363362D8CA20}"/>
      </w:docPartPr>
      <w:docPartBody>
        <w:p w:rsidR="00885281" w:rsidRPr="00734733" w:rsidRDefault="00885281">
          <w:pPr>
            <w:rPr>
              <w:rStyle w:val="PlaceholderText"/>
            </w:rPr>
          </w:pPr>
          <w:r>
            <w:rPr>
              <w:rStyle w:val="PlaceholderText"/>
            </w:rPr>
            <w:t xml:space="preserve">List </w:t>
          </w:r>
          <w:r w:rsidRPr="00040A15">
            <w:rPr>
              <w:rStyle w:val="PlaceholderText"/>
              <w:u w:val="single"/>
            </w:rPr>
            <w:t>relevant</w:t>
          </w:r>
          <w:r>
            <w:rPr>
              <w:rStyle w:val="PlaceholderText"/>
            </w:rPr>
            <w:t xml:space="preserve"> C&amp;Rs / C&amp;Ds.</w:t>
          </w:r>
          <w:r w:rsidRPr="005204ED">
            <w:rPr>
              <w:rStyle w:val="PlaceholderText"/>
            </w:rPr>
            <w:t xml:space="preserve"> </w:t>
          </w:r>
          <w:r>
            <w:rPr>
              <w:rStyle w:val="PlaceholderText"/>
            </w:rPr>
            <w:t>P</w:t>
          </w:r>
          <w:r w:rsidRPr="005204ED">
            <w:rPr>
              <w:rStyle w:val="PlaceholderText"/>
            </w:rPr>
            <w:t>lease include only relevant CGAP, CDR or SCs</w:t>
          </w:r>
          <w:r>
            <w:rPr>
              <w:rStyle w:val="PlaceholderText"/>
            </w:rPr>
            <w:t>.</w:t>
          </w:r>
        </w:p>
        <w:p w:rsidR="006D4CCB" w:rsidRDefault="00885281" w:rsidP="00885281">
          <w:pPr>
            <w:pStyle w:val="D3A19882CE274C06BD778A7382F4017026"/>
          </w:pPr>
          <w:r>
            <w:rPr>
              <w:rStyle w:val="PlaceholderText"/>
              <w:i/>
              <w:iCs/>
            </w:rPr>
            <w:t xml:space="preserve">E.g. </w:t>
          </w:r>
          <w:r w:rsidRPr="00534BB2">
            <w:rPr>
              <w:rStyle w:val="PlaceholderText"/>
              <w:i/>
              <w:iCs/>
            </w:rPr>
            <w:t xml:space="preserve">C&amp;R No </w:t>
          </w:r>
          <w:r>
            <w:rPr>
              <w:rStyle w:val="PlaceholderText"/>
              <w:i/>
              <w:iCs/>
            </w:rPr>
            <w:t>15 of the CGAP 2019</w:t>
          </w:r>
          <w:r w:rsidRPr="001C7DEC">
            <w:rPr>
              <w:rStyle w:val="PlaceholderText"/>
            </w:rPr>
            <w:t>.</w:t>
          </w:r>
        </w:p>
      </w:docPartBody>
    </w:docPart>
    <w:docPart>
      <w:docPartPr>
        <w:name w:val="56C9503CEEA5442ABAEA14E14D0DA202"/>
        <w:category>
          <w:name w:val="General"/>
          <w:gallery w:val="placeholder"/>
        </w:category>
        <w:types>
          <w:type w:val="bbPlcHdr"/>
        </w:types>
        <w:behaviors>
          <w:behavior w:val="content"/>
        </w:behaviors>
        <w:guid w:val="{D8BC8A6C-761E-4F7B-8BC6-6E6AA3727F82}"/>
      </w:docPartPr>
      <w:docPartBody>
        <w:p w:rsidR="00885281" w:rsidRDefault="00885281">
          <w:pPr>
            <w:rPr>
              <w:rStyle w:val="PlaceholderText"/>
            </w:rPr>
          </w:pPr>
          <w:r>
            <w:rPr>
              <w:rStyle w:val="PlaceholderText"/>
            </w:rPr>
            <w:t>List the title of the annex(es) using Roman Numerals, or ‘N/A’.</w:t>
          </w:r>
        </w:p>
        <w:p w:rsidR="006D4CCB" w:rsidRDefault="00885281" w:rsidP="00885281">
          <w:pPr>
            <w:pStyle w:val="56C9503CEEA5442ABAEA14E14D0DA20223"/>
          </w:pPr>
          <w:r>
            <w:rPr>
              <w:rStyle w:val="PlaceholderText"/>
              <w:i/>
              <w:iCs/>
            </w:rPr>
            <w:t>E.g. Annex I: Interim Study</w:t>
          </w:r>
          <w:r w:rsidRPr="001C7DEC">
            <w:rPr>
              <w:rStyle w:val="PlaceholderText"/>
            </w:rPr>
            <w:t>.</w:t>
          </w:r>
        </w:p>
      </w:docPartBody>
    </w:docPart>
    <w:docPart>
      <w:docPartPr>
        <w:name w:val="F0A763B63180441D96283AD689A00616"/>
        <w:category>
          <w:name w:val="General"/>
          <w:gallery w:val="placeholder"/>
        </w:category>
        <w:types>
          <w:type w:val="bbPlcHdr"/>
        </w:types>
        <w:behaviors>
          <w:behavior w:val="content"/>
        </w:behaviors>
        <w:guid w:val="{C74EA34C-B3D3-429D-85DB-920411097E16}"/>
      </w:docPartPr>
      <w:docPartBody>
        <w:p w:rsidR="006D4CCB" w:rsidRDefault="008520B7" w:rsidP="008520B7">
          <w:pPr>
            <w:pStyle w:val="F0A763B63180441D96283AD689A0061610"/>
          </w:pPr>
          <w:r>
            <w:rPr>
              <w:rStyle w:val="PlaceholderText"/>
            </w:rPr>
            <w:t>List any related documents, or ‘N/A’</w:t>
          </w:r>
          <w:r w:rsidRPr="001C7DEC">
            <w:rPr>
              <w:rStyle w:val="PlaceholderText"/>
            </w:rPr>
            <w:t>.</w:t>
          </w:r>
        </w:p>
      </w:docPartBody>
    </w:docPart>
    <w:docPart>
      <w:docPartPr>
        <w:name w:val="3CD0398A4F3E426986CC834CBB116E3E"/>
        <w:category>
          <w:name w:val="General"/>
          <w:gallery w:val="placeholder"/>
        </w:category>
        <w:types>
          <w:type w:val="bbPlcHdr"/>
        </w:types>
        <w:behaviors>
          <w:behavior w:val="content"/>
        </w:behaviors>
        <w:guid w:val="{C6A60E7F-B598-4069-B837-88EA20D03825}"/>
      </w:docPartPr>
      <w:docPartBody>
        <w:p w:rsidR="00F35F9A" w:rsidRDefault="00885281" w:rsidP="00885281">
          <w:pPr>
            <w:pStyle w:val="3CD0398A4F3E426986CC834CBB116E3E15"/>
          </w:pPr>
          <w:r>
            <w:rPr>
              <w:rStyle w:val="PlaceholderText"/>
            </w:rPr>
            <w:t>[Doc No]</w:t>
          </w:r>
        </w:p>
      </w:docPartBody>
    </w:docPart>
    <w:docPart>
      <w:docPartPr>
        <w:name w:val="3356E11A31FF4E4D98D7C7166AEC8979"/>
        <w:category>
          <w:name w:val="General"/>
          <w:gallery w:val="placeholder"/>
        </w:category>
        <w:types>
          <w:type w:val="bbPlcHdr"/>
        </w:types>
        <w:behaviors>
          <w:behavior w:val="content"/>
        </w:behaviors>
        <w:guid w:val="{BEBE649A-AE33-405F-A8FA-F259B14883BF}"/>
      </w:docPartPr>
      <w:docPartBody>
        <w:p w:rsidR="00F35F9A" w:rsidRDefault="00885281" w:rsidP="00885281">
          <w:pPr>
            <w:pStyle w:val="3356E11A31FF4E4D98D7C7166AEC897915"/>
          </w:pPr>
          <w:r w:rsidRPr="00E828D8">
            <w:rPr>
              <w:rStyle w:val="PlaceholderText"/>
              <w:color w:val="808080" w:themeColor="background1" w:themeShade="80"/>
            </w:rPr>
            <w:t>[Month]</w:t>
          </w:r>
        </w:p>
      </w:docPartBody>
    </w:docPart>
    <w:docPart>
      <w:docPartPr>
        <w:name w:val="D83B0B64AA374A68A75870AE7C056035"/>
        <w:category>
          <w:name w:val="General"/>
          <w:gallery w:val="placeholder"/>
        </w:category>
        <w:types>
          <w:type w:val="bbPlcHdr"/>
        </w:types>
        <w:behaviors>
          <w:behavior w:val="content"/>
        </w:behaviors>
        <w:guid w:val="{A1BE9E70-980C-4240-9E73-19A83DE003B6}"/>
      </w:docPartPr>
      <w:docPartBody>
        <w:p w:rsidR="00F35F9A" w:rsidRDefault="00885281" w:rsidP="00885281">
          <w:pPr>
            <w:pStyle w:val="D83B0B64AA374A68A75870AE7C05603515"/>
          </w:pPr>
          <w:r w:rsidRPr="00E828D8">
            <w:rPr>
              <w:rStyle w:val="PlaceholderText"/>
              <w:color w:val="808080" w:themeColor="background1" w:themeShade="80"/>
            </w:rPr>
            <w:t>[Year]</w:t>
          </w:r>
        </w:p>
      </w:docPartBody>
    </w:docPart>
    <w:docPart>
      <w:docPartPr>
        <w:name w:val="0BDF714B3DD94DC0A91725C3771264E6"/>
        <w:category>
          <w:name w:val="General"/>
          <w:gallery w:val="placeholder"/>
        </w:category>
        <w:types>
          <w:type w:val="bbPlcHdr"/>
        </w:types>
        <w:behaviors>
          <w:behavior w:val="content"/>
        </w:behaviors>
        <w:guid w:val="{0DD2E9D1-4020-49B0-898B-4A2B631F6176}"/>
      </w:docPartPr>
      <w:docPartBody>
        <w:p w:rsidR="00F35F9A" w:rsidRDefault="00885281" w:rsidP="00885281">
          <w:pPr>
            <w:pStyle w:val="0BDF714B3DD94DC0A91725C3771264E611"/>
          </w:pPr>
          <w:r w:rsidRPr="00795C1A">
            <w:rPr>
              <w:rStyle w:val="PlaceholderText"/>
              <w:rFonts w:cstheme="minorHAnsi"/>
              <w:caps/>
              <w:color w:val="808080" w:themeColor="background1" w:themeShade="80"/>
            </w:rPr>
            <w:t>[Month]</w:t>
          </w:r>
        </w:p>
      </w:docPartBody>
    </w:docPart>
    <w:docPart>
      <w:docPartPr>
        <w:name w:val="5076535DD038469299955F015737AEE1"/>
        <w:category>
          <w:name w:val="General"/>
          <w:gallery w:val="placeholder"/>
        </w:category>
        <w:types>
          <w:type w:val="bbPlcHdr"/>
        </w:types>
        <w:behaviors>
          <w:behavior w:val="content"/>
        </w:behaviors>
        <w:guid w:val="{72F89A54-988A-471C-A900-B6A10188A7D3}"/>
      </w:docPartPr>
      <w:docPartBody>
        <w:p w:rsidR="00F35F9A" w:rsidRDefault="00885281" w:rsidP="00885281">
          <w:pPr>
            <w:pStyle w:val="5076535DD038469299955F015737AEE111"/>
          </w:pPr>
          <w:r w:rsidRPr="00795C1A">
            <w:rPr>
              <w:rStyle w:val="PlaceholderText"/>
              <w:rFonts w:cstheme="minorHAnsi"/>
              <w:caps/>
              <w:color w:val="808080" w:themeColor="background1" w:themeShade="80"/>
            </w:rPr>
            <w:t>[Year]</w:t>
          </w:r>
        </w:p>
      </w:docPartBody>
    </w:docPart>
    <w:docPart>
      <w:docPartPr>
        <w:name w:val="0D92BFEE52ED4DF78F2F1DFDDA186F05"/>
        <w:category>
          <w:name w:val="General"/>
          <w:gallery w:val="placeholder"/>
        </w:category>
        <w:types>
          <w:type w:val="bbPlcHdr"/>
        </w:types>
        <w:behaviors>
          <w:behavior w:val="content"/>
        </w:behaviors>
        <w:guid w:val="{1F0257CF-F69B-47D3-9B79-2040F827F027}"/>
      </w:docPartPr>
      <w:docPartBody>
        <w:p w:rsidR="00F35F9A" w:rsidRDefault="00885281" w:rsidP="00885281">
          <w:pPr>
            <w:pStyle w:val="0D92BFEE52ED4DF78F2F1DFDDA186F0511"/>
          </w:pPr>
          <w:r w:rsidRPr="00795C1A">
            <w:rPr>
              <w:rStyle w:val="PlaceholderText"/>
              <w:rFonts w:cstheme="minorHAnsi"/>
              <w:caps/>
              <w:color w:val="808080" w:themeColor="background1" w:themeShade="80"/>
            </w:rPr>
            <w:t>[Doc No]</w:t>
          </w:r>
        </w:p>
      </w:docPartBody>
    </w:docPart>
    <w:docPart>
      <w:docPartPr>
        <w:name w:val="D9E947498A3F4482BCAFFFCB850C0AEF"/>
        <w:category>
          <w:name w:val="General"/>
          <w:gallery w:val="placeholder"/>
        </w:category>
        <w:types>
          <w:type w:val="bbPlcHdr"/>
        </w:types>
        <w:behaviors>
          <w:behavior w:val="content"/>
        </w:behaviors>
        <w:guid w:val="{50018790-91EA-4B23-9907-D7EB7A0B64EB}"/>
      </w:docPartPr>
      <w:docPartBody>
        <w:p w:rsidR="00F35F9A" w:rsidRDefault="00885281" w:rsidP="00885281">
          <w:pPr>
            <w:pStyle w:val="D9E947498A3F4482BCAFFFCB850C0AEF10"/>
          </w:pPr>
          <w:r w:rsidRPr="00795C1A">
            <w:rPr>
              <w:rStyle w:val="PlaceholderText"/>
              <w:caps/>
              <w:color w:val="808080" w:themeColor="background1" w:themeShade="80"/>
              <w:sz w:val="24"/>
              <w:szCs w:val="24"/>
            </w:rPr>
            <w:t>Choose a</w:t>
          </w:r>
          <w:r>
            <w:rPr>
              <w:rStyle w:val="PlaceholderText"/>
              <w:caps/>
              <w:color w:val="808080" w:themeColor="background1" w:themeShade="80"/>
              <w:sz w:val="24"/>
              <w:szCs w:val="24"/>
            </w:rPr>
            <w:t xml:space="preserve"> Meeting</w:t>
          </w:r>
          <w:r w:rsidRPr="00795C1A">
            <w:rPr>
              <w:rStyle w:val="PlaceholderText"/>
              <w:caps/>
              <w:color w:val="808080" w:themeColor="background1" w:themeShade="80"/>
              <w:sz w:val="24"/>
              <w:szCs w:val="24"/>
            </w:rPr>
            <w:t>.</w:t>
          </w:r>
        </w:p>
      </w:docPartBody>
    </w:docPart>
    <w:docPart>
      <w:docPartPr>
        <w:name w:val="3F17EFE78A8C469CA8966BF80856DED0"/>
        <w:category>
          <w:name w:val="General"/>
          <w:gallery w:val="placeholder"/>
        </w:category>
        <w:types>
          <w:type w:val="bbPlcHdr"/>
        </w:types>
        <w:behaviors>
          <w:behavior w:val="content"/>
        </w:behaviors>
        <w:guid w:val="{36E0619E-CA0A-4739-90E3-A176B0CEA84A}"/>
      </w:docPartPr>
      <w:docPartBody>
        <w:p w:rsidR="00F410ED" w:rsidRDefault="00885281" w:rsidP="00885281">
          <w:pPr>
            <w:pStyle w:val="3F17EFE78A8C469CA8966BF80856DED06"/>
          </w:pPr>
          <w:r>
            <w:rPr>
              <w:rStyle w:val="PlaceholderText"/>
            </w:rPr>
            <w:t>Title of Document.</w:t>
          </w:r>
          <w:r>
            <w:rPr>
              <w:rStyle w:val="PlaceholderText"/>
            </w:rPr>
            <w:br/>
          </w:r>
          <w:r>
            <w:rPr>
              <w:rStyle w:val="PlaceholderText"/>
              <w:i/>
              <w:iCs/>
            </w:rPr>
            <w:t>E.g. Third meeting of the Experts’ Group on Jurisdiction</w:t>
          </w:r>
        </w:p>
      </w:docPartBody>
    </w:docPart>
    <w:docPart>
      <w:docPartPr>
        <w:name w:val="729DEBDFA0594DB6B3CB62B79EC8234F"/>
        <w:category>
          <w:name w:val="General"/>
          <w:gallery w:val="placeholder"/>
        </w:category>
        <w:types>
          <w:type w:val="bbPlcHdr"/>
        </w:types>
        <w:behaviors>
          <w:behavior w:val="content"/>
        </w:behaviors>
        <w:guid w:val="{22C4CF5F-D9A6-4C51-8FB3-684BA0F20AA0}"/>
      </w:docPartPr>
      <w:docPartBody>
        <w:p w:rsidR="00A51C8C" w:rsidRDefault="00885281" w:rsidP="00885281">
          <w:pPr>
            <w:pStyle w:val="729DEBDFA0594DB6B3CB62B79EC8234F5"/>
          </w:pPr>
          <w:r>
            <w:rPr>
              <w:rStyle w:val="PlaceholderText"/>
            </w:rPr>
            <w:t>[Doc Type]</w:t>
          </w:r>
        </w:p>
      </w:docPartBody>
    </w:docPart>
    <w:docPart>
      <w:docPartPr>
        <w:name w:val="7285C2B35A2741F1B80A14DE2294BC8B"/>
        <w:category>
          <w:name w:val="General"/>
          <w:gallery w:val="placeholder"/>
        </w:category>
        <w:types>
          <w:type w:val="bbPlcHdr"/>
        </w:types>
        <w:behaviors>
          <w:behavior w:val="content"/>
        </w:behaviors>
        <w:guid w:val="{4359B4AC-3C95-4D89-BADE-66DA0ECCDD05}"/>
      </w:docPartPr>
      <w:docPartBody>
        <w:p w:rsidR="00A51C8C" w:rsidRDefault="00885281" w:rsidP="00885281">
          <w:pPr>
            <w:pStyle w:val="7285C2B35A2741F1B80A14DE2294BC8B3"/>
          </w:pPr>
          <w:r>
            <w:rPr>
              <w:rStyle w:val="PlaceholderText"/>
            </w:rPr>
            <w:t>[DOC TYPE]</w:t>
          </w:r>
        </w:p>
      </w:docPartBody>
    </w:docPart>
    <w:docPart>
      <w:docPartPr>
        <w:name w:val="DefaultPlaceholder_-1854013440"/>
        <w:category>
          <w:name w:val="General"/>
          <w:gallery w:val="placeholder"/>
        </w:category>
        <w:types>
          <w:type w:val="bbPlcHdr"/>
        </w:types>
        <w:behaviors>
          <w:behavior w:val="content"/>
        </w:behaviors>
        <w:guid w:val="{93F2E320-BCF5-4965-98FF-0E382150572A}"/>
      </w:docPartPr>
      <w:docPartBody>
        <w:p w:rsidR="00921126" w:rsidRDefault="00DC74CD">
          <w:r w:rsidRPr="00CE408C">
            <w:rPr>
              <w:rStyle w:val="PlaceholderText"/>
            </w:rPr>
            <w:t>Click or tap here to enter text.</w:t>
          </w:r>
        </w:p>
      </w:docPartBody>
    </w:docPart>
    <w:docPart>
      <w:docPartPr>
        <w:name w:val="B52BCA7839B947E3887FFAEADFE23416"/>
        <w:category>
          <w:name w:val="General"/>
          <w:gallery w:val="placeholder"/>
        </w:category>
        <w:types>
          <w:type w:val="bbPlcHdr"/>
        </w:types>
        <w:behaviors>
          <w:behavior w:val="content"/>
        </w:behaviors>
        <w:guid w:val="{07B9CBDE-EC96-48FB-9983-8154CAECB613}"/>
      </w:docPartPr>
      <w:docPartBody>
        <w:p w:rsidR="00A03CB7" w:rsidRDefault="00885281">
          <w:pPr>
            <w:pStyle w:val="B52BCA7839B947E3887FFAEADFE23416"/>
          </w:pPr>
          <w:r>
            <w:rPr>
              <w:rStyle w:val="PlaceholderText"/>
            </w:rPr>
            <w:t>Explain the objective of the document. Please be as clear and succinct as possible</w:t>
          </w:r>
          <w:r w:rsidRPr="001C7DEC">
            <w:rPr>
              <w:rStyle w:val="PlaceholderText"/>
            </w:rPr>
            <w:t>.</w:t>
          </w:r>
        </w:p>
      </w:docPartBody>
    </w:docPart>
    <w:docPart>
      <w:docPartPr>
        <w:name w:val="EFACB121AA90411CB020B21C114FB1D0"/>
        <w:category>
          <w:name w:val="General"/>
          <w:gallery w:val="placeholder"/>
        </w:category>
        <w:types>
          <w:type w:val="bbPlcHdr"/>
        </w:types>
        <w:behaviors>
          <w:behavior w:val="content"/>
        </w:behaviors>
        <w:guid w:val="{B5D7B284-351F-4A87-944E-F1DEC10CE4AA}"/>
      </w:docPartPr>
      <w:docPartBody>
        <w:p w:rsidR="00EB25FE" w:rsidRDefault="00EB25FE">
          <w:pPr>
            <w:pStyle w:val="EFACB121AA90411CB020B21C114FB1D0"/>
          </w:pPr>
          <w:r>
            <w:rPr>
              <w:rStyle w:val="PlaceholderText"/>
            </w:rPr>
            <w:t>List any related documents, or ‘N/A’</w:t>
          </w:r>
          <w:r w:rsidRPr="001C7DEC">
            <w:rPr>
              <w:rStyle w:val="PlaceholderText"/>
            </w:rPr>
            <w:t>.</w:t>
          </w:r>
        </w:p>
      </w:docPartBody>
    </w:docPart>
    <w:docPart>
      <w:docPartPr>
        <w:name w:val="4F0EC18700894032BB14A5352436BA1A"/>
        <w:category>
          <w:name w:val="General"/>
          <w:gallery w:val="placeholder"/>
        </w:category>
        <w:types>
          <w:type w:val="bbPlcHdr"/>
        </w:types>
        <w:behaviors>
          <w:behavior w:val="content"/>
        </w:behaviors>
        <w:guid w:val="{8D79A25A-889F-4922-B9C8-5F15C48F91DD}"/>
      </w:docPartPr>
      <w:docPartBody>
        <w:p w:rsidR="00EB25FE" w:rsidRDefault="00EB25FE">
          <w:pPr>
            <w:pStyle w:val="4F0EC18700894032BB14A5352436BA1A"/>
          </w:pPr>
          <w:r>
            <w:rPr>
              <w:rStyle w:val="PlaceholderText"/>
            </w:rPr>
            <w:t>List any related documents, or ‘N/A’</w:t>
          </w:r>
          <w:r w:rsidRPr="001C7DEC">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633"/>
    <w:rsid w:val="00045836"/>
    <w:rsid w:val="00045D73"/>
    <w:rsid w:val="00062351"/>
    <w:rsid w:val="000757A1"/>
    <w:rsid w:val="0008086E"/>
    <w:rsid w:val="000D2706"/>
    <w:rsid w:val="000D36CD"/>
    <w:rsid w:val="000F308C"/>
    <w:rsid w:val="00103C19"/>
    <w:rsid w:val="00137211"/>
    <w:rsid w:val="00151037"/>
    <w:rsid w:val="0015145D"/>
    <w:rsid w:val="00181B12"/>
    <w:rsid w:val="00187899"/>
    <w:rsid w:val="001F2BAE"/>
    <w:rsid w:val="001F6633"/>
    <w:rsid w:val="002177C7"/>
    <w:rsid w:val="00266C36"/>
    <w:rsid w:val="0029103C"/>
    <w:rsid w:val="002B2C30"/>
    <w:rsid w:val="002B2FAA"/>
    <w:rsid w:val="002B3E7D"/>
    <w:rsid w:val="002C29D9"/>
    <w:rsid w:val="002E29E8"/>
    <w:rsid w:val="00314369"/>
    <w:rsid w:val="00356119"/>
    <w:rsid w:val="003635E5"/>
    <w:rsid w:val="0039314D"/>
    <w:rsid w:val="003C2576"/>
    <w:rsid w:val="00423245"/>
    <w:rsid w:val="00472CD9"/>
    <w:rsid w:val="00495181"/>
    <w:rsid w:val="00497CC6"/>
    <w:rsid w:val="004E09CE"/>
    <w:rsid w:val="004F1276"/>
    <w:rsid w:val="00513681"/>
    <w:rsid w:val="005315A7"/>
    <w:rsid w:val="00595313"/>
    <w:rsid w:val="005B0D13"/>
    <w:rsid w:val="005B7888"/>
    <w:rsid w:val="005D297A"/>
    <w:rsid w:val="0062161F"/>
    <w:rsid w:val="0062668D"/>
    <w:rsid w:val="0066390E"/>
    <w:rsid w:val="006716FB"/>
    <w:rsid w:val="006841E8"/>
    <w:rsid w:val="006B7EFF"/>
    <w:rsid w:val="006D4CCB"/>
    <w:rsid w:val="006D4F53"/>
    <w:rsid w:val="00701CBC"/>
    <w:rsid w:val="00731164"/>
    <w:rsid w:val="007375E5"/>
    <w:rsid w:val="00755437"/>
    <w:rsid w:val="00766DB0"/>
    <w:rsid w:val="007920F0"/>
    <w:rsid w:val="00797F47"/>
    <w:rsid w:val="007B7D11"/>
    <w:rsid w:val="007C3DAE"/>
    <w:rsid w:val="007E741A"/>
    <w:rsid w:val="007F0095"/>
    <w:rsid w:val="00803D7D"/>
    <w:rsid w:val="00805178"/>
    <w:rsid w:val="00816558"/>
    <w:rsid w:val="00820CBF"/>
    <w:rsid w:val="00837A53"/>
    <w:rsid w:val="008520B7"/>
    <w:rsid w:val="00853C2A"/>
    <w:rsid w:val="00885281"/>
    <w:rsid w:val="008B7D8E"/>
    <w:rsid w:val="008D4DB3"/>
    <w:rsid w:val="0091236F"/>
    <w:rsid w:val="00921126"/>
    <w:rsid w:val="00922990"/>
    <w:rsid w:val="009561E0"/>
    <w:rsid w:val="0096712D"/>
    <w:rsid w:val="00975196"/>
    <w:rsid w:val="00994728"/>
    <w:rsid w:val="009E7DCC"/>
    <w:rsid w:val="00A03CB7"/>
    <w:rsid w:val="00A05D12"/>
    <w:rsid w:val="00A1328B"/>
    <w:rsid w:val="00A2709A"/>
    <w:rsid w:val="00A44623"/>
    <w:rsid w:val="00A44DDF"/>
    <w:rsid w:val="00A51C8C"/>
    <w:rsid w:val="00A77FFA"/>
    <w:rsid w:val="00AA498D"/>
    <w:rsid w:val="00AC485C"/>
    <w:rsid w:val="00AD06CE"/>
    <w:rsid w:val="00B263EC"/>
    <w:rsid w:val="00B352DE"/>
    <w:rsid w:val="00B45682"/>
    <w:rsid w:val="00B70E29"/>
    <w:rsid w:val="00B73B1C"/>
    <w:rsid w:val="00B774B5"/>
    <w:rsid w:val="00B819F8"/>
    <w:rsid w:val="00B81B43"/>
    <w:rsid w:val="00BA3666"/>
    <w:rsid w:val="00BB4200"/>
    <w:rsid w:val="00BC3FE8"/>
    <w:rsid w:val="00C0629C"/>
    <w:rsid w:val="00C0768B"/>
    <w:rsid w:val="00C12060"/>
    <w:rsid w:val="00CA0D3C"/>
    <w:rsid w:val="00CA2200"/>
    <w:rsid w:val="00CB5E81"/>
    <w:rsid w:val="00CD7509"/>
    <w:rsid w:val="00D0304D"/>
    <w:rsid w:val="00D36900"/>
    <w:rsid w:val="00D57558"/>
    <w:rsid w:val="00D7092D"/>
    <w:rsid w:val="00D7436B"/>
    <w:rsid w:val="00D8132A"/>
    <w:rsid w:val="00D84D05"/>
    <w:rsid w:val="00D9072E"/>
    <w:rsid w:val="00D913CF"/>
    <w:rsid w:val="00D9352A"/>
    <w:rsid w:val="00DB33AC"/>
    <w:rsid w:val="00DC74CD"/>
    <w:rsid w:val="00DD19B7"/>
    <w:rsid w:val="00DE0C11"/>
    <w:rsid w:val="00DF7D87"/>
    <w:rsid w:val="00E01AFC"/>
    <w:rsid w:val="00E104C5"/>
    <w:rsid w:val="00E20C8B"/>
    <w:rsid w:val="00E318E9"/>
    <w:rsid w:val="00E4592D"/>
    <w:rsid w:val="00E875CF"/>
    <w:rsid w:val="00EA2855"/>
    <w:rsid w:val="00EB25FE"/>
    <w:rsid w:val="00EE6DEB"/>
    <w:rsid w:val="00F06A42"/>
    <w:rsid w:val="00F3540F"/>
    <w:rsid w:val="00F35F9A"/>
    <w:rsid w:val="00F410ED"/>
    <w:rsid w:val="00F804EA"/>
    <w:rsid w:val="00F8128B"/>
    <w:rsid w:val="00FB4468"/>
    <w:rsid w:val="00FF5564"/>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customStyle="1" w:styleId="3F17EFE78A8C469CA8966BF80856DED06">
    <w:name w:val="3F17EFE78A8C469CA8966BF80856DED06"/>
    <w:rsid w:val="00885281"/>
    <w:pPr>
      <w:spacing w:line="276" w:lineRule="auto"/>
      <w:jc w:val="both"/>
    </w:pPr>
    <w:rPr>
      <w:rFonts w:eastAsiaTheme="minorHAnsi"/>
      <w:lang w:val="en-GB" w:eastAsia="en-US"/>
    </w:rPr>
  </w:style>
  <w:style w:type="paragraph" w:customStyle="1" w:styleId="729DEBDFA0594DB6B3CB62B79EC8234F5">
    <w:name w:val="729DEBDFA0594DB6B3CB62B79EC8234F5"/>
    <w:rsid w:val="00885281"/>
    <w:pPr>
      <w:spacing w:line="276" w:lineRule="auto"/>
      <w:jc w:val="both"/>
    </w:pPr>
    <w:rPr>
      <w:rFonts w:eastAsiaTheme="minorHAnsi"/>
      <w:lang w:val="en-GB" w:eastAsia="en-US"/>
    </w:rPr>
  </w:style>
  <w:style w:type="paragraph" w:customStyle="1" w:styleId="3CD0398A4F3E426986CC834CBB116E3E15">
    <w:name w:val="3CD0398A4F3E426986CC834CBB116E3E15"/>
    <w:rsid w:val="00885281"/>
    <w:pPr>
      <w:spacing w:line="276" w:lineRule="auto"/>
      <w:jc w:val="both"/>
    </w:pPr>
    <w:rPr>
      <w:rFonts w:eastAsiaTheme="minorHAnsi"/>
      <w:lang w:val="en-GB" w:eastAsia="en-US"/>
    </w:rPr>
  </w:style>
  <w:style w:type="paragraph" w:customStyle="1" w:styleId="3356E11A31FF4E4D98D7C7166AEC897915">
    <w:name w:val="3356E11A31FF4E4D98D7C7166AEC897915"/>
    <w:rsid w:val="00885281"/>
    <w:pPr>
      <w:spacing w:line="276" w:lineRule="auto"/>
      <w:jc w:val="both"/>
    </w:pPr>
    <w:rPr>
      <w:rFonts w:eastAsiaTheme="minorHAnsi"/>
      <w:lang w:val="en-GB" w:eastAsia="en-US"/>
    </w:rPr>
  </w:style>
  <w:style w:type="paragraph" w:customStyle="1" w:styleId="D83B0B64AA374A68A75870AE7C05603515">
    <w:name w:val="D83B0B64AA374A68A75870AE7C05603515"/>
    <w:rsid w:val="00885281"/>
    <w:pPr>
      <w:spacing w:line="276" w:lineRule="auto"/>
      <w:jc w:val="both"/>
    </w:pPr>
    <w:rPr>
      <w:rFonts w:eastAsiaTheme="minorHAnsi"/>
      <w:lang w:val="en-GB" w:eastAsia="en-US"/>
    </w:rPr>
  </w:style>
  <w:style w:type="paragraph" w:customStyle="1" w:styleId="826A98932F9C455B85FA2C9EA1AC962E33">
    <w:name w:val="826A98932F9C455B85FA2C9EA1AC962E33"/>
    <w:rsid w:val="00885281"/>
    <w:pPr>
      <w:spacing w:line="276" w:lineRule="auto"/>
      <w:jc w:val="both"/>
    </w:pPr>
    <w:rPr>
      <w:rFonts w:eastAsiaTheme="minorHAnsi"/>
      <w:lang w:val="en-GB" w:eastAsia="en-US"/>
    </w:rPr>
  </w:style>
  <w:style w:type="paragraph" w:customStyle="1" w:styleId="0448743E4D1A443586DDF29B5D3B3D7327">
    <w:name w:val="0448743E4D1A443586DDF29B5D3B3D7327"/>
    <w:rsid w:val="00885281"/>
    <w:pPr>
      <w:spacing w:line="276" w:lineRule="auto"/>
      <w:jc w:val="both"/>
    </w:pPr>
    <w:rPr>
      <w:rFonts w:eastAsiaTheme="minorHAnsi"/>
      <w:lang w:val="en-GB" w:eastAsia="en-US"/>
    </w:rPr>
  </w:style>
  <w:style w:type="paragraph" w:customStyle="1" w:styleId="D3A19882CE274C06BD778A7382F4017026">
    <w:name w:val="D3A19882CE274C06BD778A7382F4017026"/>
    <w:rsid w:val="00885281"/>
    <w:pPr>
      <w:spacing w:line="276" w:lineRule="auto"/>
      <w:jc w:val="both"/>
    </w:pPr>
    <w:rPr>
      <w:rFonts w:eastAsiaTheme="minorHAnsi"/>
      <w:lang w:val="en-GB" w:eastAsia="en-US"/>
    </w:rPr>
  </w:style>
  <w:style w:type="paragraph" w:customStyle="1" w:styleId="56C9503CEEA5442ABAEA14E14D0DA20223">
    <w:name w:val="56C9503CEEA5442ABAEA14E14D0DA20223"/>
    <w:rsid w:val="00885281"/>
    <w:pPr>
      <w:spacing w:line="276" w:lineRule="auto"/>
      <w:jc w:val="both"/>
    </w:pPr>
    <w:rPr>
      <w:rFonts w:eastAsiaTheme="minorHAnsi"/>
      <w:lang w:val="en-GB" w:eastAsia="en-US"/>
    </w:rPr>
  </w:style>
  <w:style w:type="paragraph" w:customStyle="1" w:styleId="D9E947498A3F4482BCAFFFCB850C0AEF10">
    <w:name w:val="D9E947498A3F4482BCAFFFCB850C0AEF10"/>
    <w:rsid w:val="00885281"/>
    <w:pPr>
      <w:tabs>
        <w:tab w:val="center" w:pos="4513"/>
        <w:tab w:val="right" w:pos="9026"/>
      </w:tabs>
      <w:spacing w:after="0" w:line="240" w:lineRule="auto"/>
      <w:jc w:val="both"/>
    </w:pPr>
    <w:rPr>
      <w:rFonts w:eastAsiaTheme="minorHAnsi"/>
      <w:lang w:val="en-GB" w:eastAsia="en-US"/>
    </w:rPr>
  </w:style>
  <w:style w:type="paragraph" w:customStyle="1" w:styleId="0BDF714B3DD94DC0A91725C3771264E611">
    <w:name w:val="0BDF714B3DD94DC0A91725C3771264E611"/>
    <w:rsid w:val="00885281"/>
    <w:pPr>
      <w:tabs>
        <w:tab w:val="center" w:pos="4513"/>
        <w:tab w:val="right" w:pos="9026"/>
      </w:tabs>
      <w:spacing w:after="0" w:line="240" w:lineRule="auto"/>
      <w:jc w:val="both"/>
    </w:pPr>
    <w:rPr>
      <w:rFonts w:eastAsiaTheme="minorHAnsi"/>
      <w:lang w:val="en-GB" w:eastAsia="en-US"/>
    </w:rPr>
  </w:style>
  <w:style w:type="paragraph" w:customStyle="1" w:styleId="5076535DD038469299955F015737AEE111">
    <w:name w:val="5076535DD038469299955F015737AEE111"/>
    <w:rsid w:val="00885281"/>
    <w:pPr>
      <w:tabs>
        <w:tab w:val="center" w:pos="4513"/>
        <w:tab w:val="right" w:pos="9026"/>
      </w:tabs>
      <w:spacing w:after="0" w:line="240" w:lineRule="auto"/>
      <w:jc w:val="both"/>
    </w:pPr>
    <w:rPr>
      <w:rFonts w:eastAsiaTheme="minorHAnsi"/>
      <w:lang w:val="en-GB" w:eastAsia="en-US"/>
    </w:rPr>
  </w:style>
  <w:style w:type="paragraph" w:customStyle="1" w:styleId="7285C2B35A2741F1B80A14DE2294BC8B3">
    <w:name w:val="7285C2B35A2741F1B80A14DE2294BC8B3"/>
    <w:rsid w:val="00885281"/>
    <w:pPr>
      <w:tabs>
        <w:tab w:val="center" w:pos="4513"/>
        <w:tab w:val="right" w:pos="9026"/>
      </w:tabs>
      <w:spacing w:after="0" w:line="240" w:lineRule="auto"/>
      <w:jc w:val="both"/>
    </w:pPr>
    <w:rPr>
      <w:rFonts w:eastAsiaTheme="minorHAnsi"/>
      <w:lang w:val="en-GB" w:eastAsia="en-US"/>
    </w:rPr>
  </w:style>
  <w:style w:type="paragraph" w:customStyle="1" w:styleId="0D92BFEE52ED4DF78F2F1DFDDA186F0511">
    <w:name w:val="0D92BFEE52ED4DF78F2F1DFDDA186F0511"/>
    <w:rsid w:val="00885281"/>
    <w:pPr>
      <w:tabs>
        <w:tab w:val="center" w:pos="4513"/>
        <w:tab w:val="right" w:pos="9026"/>
      </w:tabs>
      <w:spacing w:after="0" w:line="240" w:lineRule="auto"/>
      <w:jc w:val="both"/>
    </w:pPr>
    <w:rPr>
      <w:rFonts w:eastAsiaTheme="minorHAnsi"/>
      <w:lang w:val="en-GB" w:eastAsia="en-US"/>
    </w:rPr>
  </w:style>
  <w:style w:type="paragraph" w:customStyle="1" w:styleId="F0A763B63180441D96283AD689A0061610">
    <w:name w:val="F0A763B63180441D96283AD689A0061610"/>
    <w:rsid w:val="008520B7"/>
    <w:pPr>
      <w:spacing w:line="276" w:lineRule="auto"/>
      <w:jc w:val="both"/>
    </w:pPr>
    <w:rPr>
      <w:rFonts w:eastAsiaTheme="minorHAnsi"/>
      <w:lang w:val="en-GB" w:eastAsia="en-US"/>
    </w:rPr>
  </w:style>
  <w:style w:type="paragraph" w:customStyle="1" w:styleId="B52BCA7839B947E3887FFAEADFE23416">
    <w:name w:val="B52BCA7839B947E3887FFAEADFE23416"/>
  </w:style>
  <w:style w:type="paragraph" w:customStyle="1" w:styleId="EFACB121AA90411CB020B21C114FB1D0">
    <w:name w:val="EFACB121AA90411CB020B21C114FB1D0"/>
  </w:style>
  <w:style w:type="paragraph" w:customStyle="1" w:styleId="4F0EC18700894032BB14A5352436BA1A">
    <w:name w:val="4F0EC18700894032BB14A5352436BA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0B9FF1D7EAB9469FAABE6A5EC319E0" ma:contentTypeVersion="12" ma:contentTypeDescription="Create a new document." ma:contentTypeScope="" ma:versionID="659c2b2c47408c4c353fe40f3a396c57">
  <xsd:schema xmlns:xsd="http://www.w3.org/2001/XMLSchema" xmlns:xs="http://www.w3.org/2001/XMLSchema" xmlns:p="http://schemas.microsoft.com/office/2006/metadata/properties" xmlns:ns2="bd0217c9-950a-4e41-bf50-cb4941fbe92a" xmlns:ns3="6652c5c8-06da-49d8-9279-6cb6c545cc53" targetNamespace="http://schemas.microsoft.com/office/2006/metadata/properties" ma:root="true" ma:fieldsID="431c88c3becc667860a1ec6ac7047c82" ns2:_="" ns3:_="">
    <xsd:import namespace="bd0217c9-950a-4e41-bf50-cb4941fbe92a"/>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217c9-950a-4e41-bf50-cb4941fbe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67948EE6-E2F1-48D5-9805-EB0F2D3EA0D8}">
  <ds:schemaRefs>
    <ds:schemaRef ds:uri="bd0217c9-950a-4e41-bf50-cb4941fbe92a"/>
    <ds:schemaRef ds:uri="http://purl.org/dc/elements/1.1/"/>
    <ds:schemaRef ds:uri="http://schemas.microsoft.com/office/2006/metadata/properties"/>
    <ds:schemaRef ds:uri="6652c5c8-06da-49d8-9279-6cb6c545cc5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6CEE092-FEEB-4813-BEFE-E4B7AA64FE22}">
  <ds:schemaRefs>
    <ds:schemaRef ds:uri="http://schemas.openxmlformats.org/officeDocument/2006/bibliography"/>
  </ds:schemaRefs>
</ds:datastoreItem>
</file>

<file path=customXml/itemProps4.xml><?xml version="1.0" encoding="utf-8"?>
<ds:datastoreItem xmlns:ds="http://schemas.openxmlformats.org/officeDocument/2006/customXml" ds:itemID="{3744E516-EA7A-4C61-8C7C-E332ABED9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217c9-950a-4e41-bf50-cb4941fbe92a"/>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701</Words>
  <Characters>47857</Characters>
  <Application>Microsoft Office Word</Application>
  <DocSecurity>0</DocSecurity>
  <Lines>784</Lines>
  <Paragraphs>321</Paragraphs>
  <ScaleCrop>false</ScaleCrop>
  <HeadingPairs>
    <vt:vector size="2" baseType="variant">
      <vt:variant>
        <vt:lpstr>Title</vt:lpstr>
      </vt:variant>
      <vt:variant>
        <vt:i4>1</vt:i4>
      </vt:variant>
    </vt:vector>
  </HeadingPairs>
  <TitlesOfParts>
    <vt:vector size="1" baseType="lpstr">
      <vt:lpstr>Draft Toolkit for Preventing and Addressing Illicit Practices in Intercountry Adoption
PART IV – MODEL PROCEDURE TO RESPOND TO ILLICIT PRACTICES</vt:lpstr>
    </vt:vector>
  </TitlesOfParts>
  <Company/>
  <LinksUpToDate>false</LinksUpToDate>
  <CharactersWithSpaces>56237</CharactersWithSpaces>
  <SharedDoc>false</SharedDoc>
  <HLinks>
    <vt:vector size="330" baseType="variant">
      <vt:variant>
        <vt:i4>1572924</vt:i4>
      </vt:variant>
      <vt:variant>
        <vt:i4>215</vt:i4>
      </vt:variant>
      <vt:variant>
        <vt:i4>0</vt:i4>
      </vt:variant>
      <vt:variant>
        <vt:i4>5</vt:i4>
      </vt:variant>
      <vt:variant>
        <vt:lpwstr/>
      </vt:variant>
      <vt:variant>
        <vt:lpwstr>_Toc90754963</vt:lpwstr>
      </vt:variant>
      <vt:variant>
        <vt:i4>1638460</vt:i4>
      </vt:variant>
      <vt:variant>
        <vt:i4>209</vt:i4>
      </vt:variant>
      <vt:variant>
        <vt:i4>0</vt:i4>
      </vt:variant>
      <vt:variant>
        <vt:i4>5</vt:i4>
      </vt:variant>
      <vt:variant>
        <vt:lpwstr/>
      </vt:variant>
      <vt:variant>
        <vt:lpwstr>_Toc90754962</vt:lpwstr>
      </vt:variant>
      <vt:variant>
        <vt:i4>1703996</vt:i4>
      </vt:variant>
      <vt:variant>
        <vt:i4>203</vt:i4>
      </vt:variant>
      <vt:variant>
        <vt:i4>0</vt:i4>
      </vt:variant>
      <vt:variant>
        <vt:i4>5</vt:i4>
      </vt:variant>
      <vt:variant>
        <vt:lpwstr/>
      </vt:variant>
      <vt:variant>
        <vt:lpwstr>_Toc90754961</vt:lpwstr>
      </vt:variant>
      <vt:variant>
        <vt:i4>1769532</vt:i4>
      </vt:variant>
      <vt:variant>
        <vt:i4>197</vt:i4>
      </vt:variant>
      <vt:variant>
        <vt:i4>0</vt:i4>
      </vt:variant>
      <vt:variant>
        <vt:i4>5</vt:i4>
      </vt:variant>
      <vt:variant>
        <vt:lpwstr/>
      </vt:variant>
      <vt:variant>
        <vt:lpwstr>_Toc90754960</vt:lpwstr>
      </vt:variant>
      <vt:variant>
        <vt:i4>1179711</vt:i4>
      </vt:variant>
      <vt:variant>
        <vt:i4>191</vt:i4>
      </vt:variant>
      <vt:variant>
        <vt:i4>0</vt:i4>
      </vt:variant>
      <vt:variant>
        <vt:i4>5</vt:i4>
      </vt:variant>
      <vt:variant>
        <vt:lpwstr/>
      </vt:variant>
      <vt:variant>
        <vt:lpwstr>_Toc90754959</vt:lpwstr>
      </vt:variant>
      <vt:variant>
        <vt:i4>1245247</vt:i4>
      </vt:variant>
      <vt:variant>
        <vt:i4>185</vt:i4>
      </vt:variant>
      <vt:variant>
        <vt:i4>0</vt:i4>
      </vt:variant>
      <vt:variant>
        <vt:i4>5</vt:i4>
      </vt:variant>
      <vt:variant>
        <vt:lpwstr/>
      </vt:variant>
      <vt:variant>
        <vt:lpwstr>_Toc90754958</vt:lpwstr>
      </vt:variant>
      <vt:variant>
        <vt:i4>1835071</vt:i4>
      </vt:variant>
      <vt:variant>
        <vt:i4>179</vt:i4>
      </vt:variant>
      <vt:variant>
        <vt:i4>0</vt:i4>
      </vt:variant>
      <vt:variant>
        <vt:i4>5</vt:i4>
      </vt:variant>
      <vt:variant>
        <vt:lpwstr/>
      </vt:variant>
      <vt:variant>
        <vt:lpwstr>_Toc90754957</vt:lpwstr>
      </vt:variant>
      <vt:variant>
        <vt:i4>1900607</vt:i4>
      </vt:variant>
      <vt:variant>
        <vt:i4>173</vt:i4>
      </vt:variant>
      <vt:variant>
        <vt:i4>0</vt:i4>
      </vt:variant>
      <vt:variant>
        <vt:i4>5</vt:i4>
      </vt:variant>
      <vt:variant>
        <vt:lpwstr/>
      </vt:variant>
      <vt:variant>
        <vt:lpwstr>_Toc90754956</vt:lpwstr>
      </vt:variant>
      <vt:variant>
        <vt:i4>1966143</vt:i4>
      </vt:variant>
      <vt:variant>
        <vt:i4>167</vt:i4>
      </vt:variant>
      <vt:variant>
        <vt:i4>0</vt:i4>
      </vt:variant>
      <vt:variant>
        <vt:i4>5</vt:i4>
      </vt:variant>
      <vt:variant>
        <vt:lpwstr/>
      </vt:variant>
      <vt:variant>
        <vt:lpwstr>_Toc90754955</vt:lpwstr>
      </vt:variant>
      <vt:variant>
        <vt:i4>2031679</vt:i4>
      </vt:variant>
      <vt:variant>
        <vt:i4>161</vt:i4>
      </vt:variant>
      <vt:variant>
        <vt:i4>0</vt:i4>
      </vt:variant>
      <vt:variant>
        <vt:i4>5</vt:i4>
      </vt:variant>
      <vt:variant>
        <vt:lpwstr/>
      </vt:variant>
      <vt:variant>
        <vt:lpwstr>_Toc90754954</vt:lpwstr>
      </vt:variant>
      <vt:variant>
        <vt:i4>1572927</vt:i4>
      </vt:variant>
      <vt:variant>
        <vt:i4>155</vt:i4>
      </vt:variant>
      <vt:variant>
        <vt:i4>0</vt:i4>
      </vt:variant>
      <vt:variant>
        <vt:i4>5</vt:i4>
      </vt:variant>
      <vt:variant>
        <vt:lpwstr/>
      </vt:variant>
      <vt:variant>
        <vt:lpwstr>_Toc90754953</vt:lpwstr>
      </vt:variant>
      <vt:variant>
        <vt:i4>1638463</vt:i4>
      </vt:variant>
      <vt:variant>
        <vt:i4>149</vt:i4>
      </vt:variant>
      <vt:variant>
        <vt:i4>0</vt:i4>
      </vt:variant>
      <vt:variant>
        <vt:i4>5</vt:i4>
      </vt:variant>
      <vt:variant>
        <vt:lpwstr/>
      </vt:variant>
      <vt:variant>
        <vt:lpwstr>_Toc90754952</vt:lpwstr>
      </vt:variant>
      <vt:variant>
        <vt:i4>1703999</vt:i4>
      </vt:variant>
      <vt:variant>
        <vt:i4>143</vt:i4>
      </vt:variant>
      <vt:variant>
        <vt:i4>0</vt:i4>
      </vt:variant>
      <vt:variant>
        <vt:i4>5</vt:i4>
      </vt:variant>
      <vt:variant>
        <vt:lpwstr/>
      </vt:variant>
      <vt:variant>
        <vt:lpwstr>_Toc90754951</vt:lpwstr>
      </vt:variant>
      <vt:variant>
        <vt:i4>1769535</vt:i4>
      </vt:variant>
      <vt:variant>
        <vt:i4>137</vt:i4>
      </vt:variant>
      <vt:variant>
        <vt:i4>0</vt:i4>
      </vt:variant>
      <vt:variant>
        <vt:i4>5</vt:i4>
      </vt:variant>
      <vt:variant>
        <vt:lpwstr/>
      </vt:variant>
      <vt:variant>
        <vt:lpwstr>_Toc90754950</vt:lpwstr>
      </vt:variant>
      <vt:variant>
        <vt:i4>1179710</vt:i4>
      </vt:variant>
      <vt:variant>
        <vt:i4>131</vt:i4>
      </vt:variant>
      <vt:variant>
        <vt:i4>0</vt:i4>
      </vt:variant>
      <vt:variant>
        <vt:i4>5</vt:i4>
      </vt:variant>
      <vt:variant>
        <vt:lpwstr/>
      </vt:variant>
      <vt:variant>
        <vt:lpwstr>_Toc90754949</vt:lpwstr>
      </vt:variant>
      <vt:variant>
        <vt:i4>1245246</vt:i4>
      </vt:variant>
      <vt:variant>
        <vt:i4>125</vt:i4>
      </vt:variant>
      <vt:variant>
        <vt:i4>0</vt:i4>
      </vt:variant>
      <vt:variant>
        <vt:i4>5</vt:i4>
      </vt:variant>
      <vt:variant>
        <vt:lpwstr/>
      </vt:variant>
      <vt:variant>
        <vt:lpwstr>_Toc90754948</vt:lpwstr>
      </vt:variant>
      <vt:variant>
        <vt:i4>1835070</vt:i4>
      </vt:variant>
      <vt:variant>
        <vt:i4>119</vt:i4>
      </vt:variant>
      <vt:variant>
        <vt:i4>0</vt:i4>
      </vt:variant>
      <vt:variant>
        <vt:i4>5</vt:i4>
      </vt:variant>
      <vt:variant>
        <vt:lpwstr/>
      </vt:variant>
      <vt:variant>
        <vt:lpwstr>_Toc90754947</vt:lpwstr>
      </vt:variant>
      <vt:variant>
        <vt:i4>1900606</vt:i4>
      </vt:variant>
      <vt:variant>
        <vt:i4>113</vt:i4>
      </vt:variant>
      <vt:variant>
        <vt:i4>0</vt:i4>
      </vt:variant>
      <vt:variant>
        <vt:i4>5</vt:i4>
      </vt:variant>
      <vt:variant>
        <vt:lpwstr/>
      </vt:variant>
      <vt:variant>
        <vt:lpwstr>_Toc90754946</vt:lpwstr>
      </vt:variant>
      <vt:variant>
        <vt:i4>1966142</vt:i4>
      </vt:variant>
      <vt:variant>
        <vt:i4>107</vt:i4>
      </vt:variant>
      <vt:variant>
        <vt:i4>0</vt:i4>
      </vt:variant>
      <vt:variant>
        <vt:i4>5</vt:i4>
      </vt:variant>
      <vt:variant>
        <vt:lpwstr/>
      </vt:variant>
      <vt:variant>
        <vt:lpwstr>_Toc90754945</vt:lpwstr>
      </vt:variant>
      <vt:variant>
        <vt:i4>2031678</vt:i4>
      </vt:variant>
      <vt:variant>
        <vt:i4>101</vt:i4>
      </vt:variant>
      <vt:variant>
        <vt:i4>0</vt:i4>
      </vt:variant>
      <vt:variant>
        <vt:i4>5</vt:i4>
      </vt:variant>
      <vt:variant>
        <vt:lpwstr/>
      </vt:variant>
      <vt:variant>
        <vt:lpwstr>_Toc90754944</vt:lpwstr>
      </vt:variant>
      <vt:variant>
        <vt:i4>1572926</vt:i4>
      </vt:variant>
      <vt:variant>
        <vt:i4>95</vt:i4>
      </vt:variant>
      <vt:variant>
        <vt:i4>0</vt:i4>
      </vt:variant>
      <vt:variant>
        <vt:i4>5</vt:i4>
      </vt:variant>
      <vt:variant>
        <vt:lpwstr/>
      </vt:variant>
      <vt:variant>
        <vt:lpwstr>_Toc90754943</vt:lpwstr>
      </vt:variant>
      <vt:variant>
        <vt:i4>1638462</vt:i4>
      </vt:variant>
      <vt:variant>
        <vt:i4>89</vt:i4>
      </vt:variant>
      <vt:variant>
        <vt:i4>0</vt:i4>
      </vt:variant>
      <vt:variant>
        <vt:i4>5</vt:i4>
      </vt:variant>
      <vt:variant>
        <vt:lpwstr/>
      </vt:variant>
      <vt:variant>
        <vt:lpwstr>_Toc90754942</vt:lpwstr>
      </vt:variant>
      <vt:variant>
        <vt:i4>1703998</vt:i4>
      </vt:variant>
      <vt:variant>
        <vt:i4>83</vt:i4>
      </vt:variant>
      <vt:variant>
        <vt:i4>0</vt:i4>
      </vt:variant>
      <vt:variant>
        <vt:i4>5</vt:i4>
      </vt:variant>
      <vt:variant>
        <vt:lpwstr/>
      </vt:variant>
      <vt:variant>
        <vt:lpwstr>_Toc90754941</vt:lpwstr>
      </vt:variant>
      <vt:variant>
        <vt:i4>1769534</vt:i4>
      </vt:variant>
      <vt:variant>
        <vt:i4>77</vt:i4>
      </vt:variant>
      <vt:variant>
        <vt:i4>0</vt:i4>
      </vt:variant>
      <vt:variant>
        <vt:i4>5</vt:i4>
      </vt:variant>
      <vt:variant>
        <vt:lpwstr/>
      </vt:variant>
      <vt:variant>
        <vt:lpwstr>_Toc90754940</vt:lpwstr>
      </vt:variant>
      <vt:variant>
        <vt:i4>1179705</vt:i4>
      </vt:variant>
      <vt:variant>
        <vt:i4>71</vt:i4>
      </vt:variant>
      <vt:variant>
        <vt:i4>0</vt:i4>
      </vt:variant>
      <vt:variant>
        <vt:i4>5</vt:i4>
      </vt:variant>
      <vt:variant>
        <vt:lpwstr/>
      </vt:variant>
      <vt:variant>
        <vt:lpwstr>_Toc90754939</vt:lpwstr>
      </vt:variant>
      <vt:variant>
        <vt:i4>1245241</vt:i4>
      </vt:variant>
      <vt:variant>
        <vt:i4>65</vt:i4>
      </vt:variant>
      <vt:variant>
        <vt:i4>0</vt:i4>
      </vt:variant>
      <vt:variant>
        <vt:i4>5</vt:i4>
      </vt:variant>
      <vt:variant>
        <vt:lpwstr/>
      </vt:variant>
      <vt:variant>
        <vt:lpwstr>_Toc90754938</vt:lpwstr>
      </vt:variant>
      <vt:variant>
        <vt:i4>1835065</vt:i4>
      </vt:variant>
      <vt:variant>
        <vt:i4>59</vt:i4>
      </vt:variant>
      <vt:variant>
        <vt:i4>0</vt:i4>
      </vt:variant>
      <vt:variant>
        <vt:i4>5</vt:i4>
      </vt:variant>
      <vt:variant>
        <vt:lpwstr/>
      </vt:variant>
      <vt:variant>
        <vt:lpwstr>_Toc90754937</vt:lpwstr>
      </vt:variant>
      <vt:variant>
        <vt:i4>1900601</vt:i4>
      </vt:variant>
      <vt:variant>
        <vt:i4>53</vt:i4>
      </vt:variant>
      <vt:variant>
        <vt:i4>0</vt:i4>
      </vt:variant>
      <vt:variant>
        <vt:i4>5</vt:i4>
      </vt:variant>
      <vt:variant>
        <vt:lpwstr/>
      </vt:variant>
      <vt:variant>
        <vt:lpwstr>_Toc90754936</vt:lpwstr>
      </vt:variant>
      <vt:variant>
        <vt:i4>1966137</vt:i4>
      </vt:variant>
      <vt:variant>
        <vt:i4>47</vt:i4>
      </vt:variant>
      <vt:variant>
        <vt:i4>0</vt:i4>
      </vt:variant>
      <vt:variant>
        <vt:i4>5</vt:i4>
      </vt:variant>
      <vt:variant>
        <vt:lpwstr/>
      </vt:variant>
      <vt:variant>
        <vt:lpwstr>_Toc90754935</vt:lpwstr>
      </vt:variant>
      <vt:variant>
        <vt:i4>2031673</vt:i4>
      </vt:variant>
      <vt:variant>
        <vt:i4>41</vt:i4>
      </vt:variant>
      <vt:variant>
        <vt:i4>0</vt:i4>
      </vt:variant>
      <vt:variant>
        <vt:i4>5</vt:i4>
      </vt:variant>
      <vt:variant>
        <vt:lpwstr/>
      </vt:variant>
      <vt:variant>
        <vt:lpwstr>_Toc90754934</vt:lpwstr>
      </vt:variant>
      <vt:variant>
        <vt:i4>1572921</vt:i4>
      </vt:variant>
      <vt:variant>
        <vt:i4>35</vt:i4>
      </vt:variant>
      <vt:variant>
        <vt:i4>0</vt:i4>
      </vt:variant>
      <vt:variant>
        <vt:i4>5</vt:i4>
      </vt:variant>
      <vt:variant>
        <vt:lpwstr/>
      </vt:variant>
      <vt:variant>
        <vt:lpwstr>_Toc90754933</vt:lpwstr>
      </vt:variant>
      <vt:variant>
        <vt:i4>1638457</vt:i4>
      </vt:variant>
      <vt:variant>
        <vt:i4>29</vt:i4>
      </vt:variant>
      <vt:variant>
        <vt:i4>0</vt:i4>
      </vt:variant>
      <vt:variant>
        <vt:i4>5</vt:i4>
      </vt:variant>
      <vt:variant>
        <vt:lpwstr/>
      </vt:variant>
      <vt:variant>
        <vt:lpwstr>_Toc90754932</vt:lpwstr>
      </vt:variant>
      <vt:variant>
        <vt:i4>1703993</vt:i4>
      </vt:variant>
      <vt:variant>
        <vt:i4>23</vt:i4>
      </vt:variant>
      <vt:variant>
        <vt:i4>0</vt:i4>
      </vt:variant>
      <vt:variant>
        <vt:i4>5</vt:i4>
      </vt:variant>
      <vt:variant>
        <vt:lpwstr/>
      </vt:variant>
      <vt:variant>
        <vt:lpwstr>_Toc90754931</vt:lpwstr>
      </vt:variant>
      <vt:variant>
        <vt:i4>1769529</vt:i4>
      </vt:variant>
      <vt:variant>
        <vt:i4>17</vt:i4>
      </vt:variant>
      <vt:variant>
        <vt:i4>0</vt:i4>
      </vt:variant>
      <vt:variant>
        <vt:i4>5</vt:i4>
      </vt:variant>
      <vt:variant>
        <vt:lpwstr/>
      </vt:variant>
      <vt:variant>
        <vt:lpwstr>_Toc90754930</vt:lpwstr>
      </vt:variant>
      <vt:variant>
        <vt:i4>5177375</vt:i4>
      </vt:variant>
      <vt:variant>
        <vt:i4>12</vt:i4>
      </vt:variant>
      <vt:variant>
        <vt:i4>0</vt:i4>
      </vt:variant>
      <vt:variant>
        <vt:i4>5</vt:i4>
      </vt:variant>
      <vt:variant>
        <vt:lpwstr>https://assets.hcch.net/docs/536b1d4d-6ed1-4d42-8511-e1676d17464a.pdf</vt:lpwstr>
      </vt:variant>
      <vt:variant>
        <vt:lpwstr/>
      </vt:variant>
      <vt:variant>
        <vt:i4>2031639</vt:i4>
      </vt:variant>
      <vt:variant>
        <vt:i4>9</vt:i4>
      </vt:variant>
      <vt:variant>
        <vt:i4>0</vt:i4>
      </vt:variant>
      <vt:variant>
        <vt:i4>5</vt:i4>
      </vt:variant>
      <vt:variant>
        <vt:lpwstr>https://assets.hcch.net/docs/cc570a8d-bea9-40fd-b7f7-f70cb26a9c90.pdf</vt:lpwstr>
      </vt:variant>
      <vt:variant>
        <vt:lpwstr/>
      </vt:variant>
      <vt:variant>
        <vt:i4>1769498</vt:i4>
      </vt:variant>
      <vt:variant>
        <vt:i4>6</vt:i4>
      </vt:variant>
      <vt:variant>
        <vt:i4>0</vt:i4>
      </vt:variant>
      <vt:variant>
        <vt:i4>5</vt:i4>
      </vt:variant>
      <vt:variant>
        <vt:lpwstr>https://assets.hcch.net/docs/24f5a339-2ae1-44fd-bbbc-2ba84fb80cf0.pdf</vt:lpwstr>
      </vt:variant>
      <vt:variant>
        <vt:lpwstr/>
      </vt:variant>
      <vt:variant>
        <vt:i4>1376322</vt:i4>
      </vt:variant>
      <vt:variant>
        <vt:i4>3</vt:i4>
      </vt:variant>
      <vt:variant>
        <vt:i4>0</vt:i4>
      </vt:variant>
      <vt:variant>
        <vt:i4>5</vt:i4>
      </vt:variant>
      <vt:variant>
        <vt:lpwstr>https://assets.hcch.net/docs/35d8530a-b5bd-4330-b2fc-abda099e7f6b.pdf</vt:lpwstr>
      </vt:variant>
      <vt:variant>
        <vt:lpwstr/>
      </vt:variant>
      <vt:variant>
        <vt:i4>3342393</vt:i4>
      </vt:variant>
      <vt:variant>
        <vt:i4>66</vt:i4>
      </vt:variant>
      <vt:variant>
        <vt:i4>0</vt:i4>
      </vt:variant>
      <vt:variant>
        <vt:i4>5</vt:i4>
      </vt:variant>
      <vt:variant>
        <vt:lpwstr>https://www.ictj.org/about</vt:lpwstr>
      </vt:variant>
      <vt:variant>
        <vt:lpwstr/>
      </vt:variant>
      <vt:variant>
        <vt:i4>4063265</vt:i4>
      </vt:variant>
      <vt:variant>
        <vt:i4>57</vt:i4>
      </vt:variant>
      <vt:variant>
        <vt:i4>0</vt:i4>
      </vt:variant>
      <vt:variant>
        <vt:i4>5</vt:i4>
      </vt:variant>
      <vt:variant>
        <vt:lpwstr>https://bettercarenetwork.org/library/social-welfare-systems/child-care-and-protection-policies/2019-unga-resolution-on-the-rights-of-the-child</vt:lpwstr>
      </vt:variant>
      <vt:variant>
        <vt:lpwstr/>
      </vt:variant>
      <vt:variant>
        <vt:i4>1572881</vt:i4>
      </vt:variant>
      <vt:variant>
        <vt:i4>54</vt:i4>
      </vt:variant>
      <vt:variant>
        <vt:i4>0</vt:i4>
      </vt:variant>
      <vt:variant>
        <vt:i4>5</vt:i4>
      </vt:variant>
      <vt:variant>
        <vt:lpwstr>https://assets.hcch.net/docs/12255707-4d23-4f90-a819-5e759d0d7245.pdf</vt:lpwstr>
      </vt:variant>
      <vt:variant>
        <vt:lpwstr/>
      </vt:variant>
      <vt:variant>
        <vt:i4>5898255</vt:i4>
      </vt:variant>
      <vt:variant>
        <vt:i4>45</vt:i4>
      </vt:variant>
      <vt:variant>
        <vt:i4>0</vt:i4>
      </vt:variant>
      <vt:variant>
        <vt:i4>5</vt:i4>
      </vt:variant>
      <vt:variant>
        <vt:lpwstr>https://www.bj.admin.ch/bj/fr/home/aktuell/reden/2020-02-27.html</vt:lpwstr>
      </vt:variant>
      <vt:variant>
        <vt:lpwstr/>
      </vt:variant>
      <vt:variant>
        <vt:i4>983058</vt:i4>
      </vt:variant>
      <vt:variant>
        <vt:i4>42</vt:i4>
      </vt:variant>
      <vt:variant>
        <vt:i4>0</vt:i4>
      </vt:variant>
      <vt:variant>
        <vt:i4>5</vt:i4>
      </vt:variant>
      <vt:variant>
        <vt:lpwstr>https://www.hrw.org/news/2021/02/22/sweden-investigate-illegal-intercountry-adoptions</vt:lpwstr>
      </vt:variant>
      <vt:variant>
        <vt:lpwstr/>
      </vt:variant>
      <vt:variant>
        <vt:i4>4391004</vt:i4>
      </vt:variant>
      <vt:variant>
        <vt:i4>39</vt:i4>
      </vt:variant>
      <vt:variant>
        <vt:i4>0</vt:i4>
      </vt:variant>
      <vt:variant>
        <vt:i4>5</vt:i4>
      </vt:variant>
      <vt:variant>
        <vt:lpwstr>https://www.rijksoverheid.nl/documenten/rapporten/2021/02/08/tk-bijlage-coia-rapport</vt:lpwstr>
      </vt:variant>
      <vt:variant>
        <vt:lpwstr/>
      </vt:variant>
      <vt:variant>
        <vt:i4>4784200</vt:i4>
      </vt:variant>
      <vt:variant>
        <vt:i4>36</vt:i4>
      </vt:variant>
      <vt:variant>
        <vt:i4>0</vt:i4>
      </vt:variant>
      <vt:variant>
        <vt:i4>5</vt:i4>
      </vt:variant>
      <vt:variant>
        <vt:lpwstr>https://www.lci.fr/societe/le-gouvernement-annonce-la-tenue-d-une-commission-d-enquete-sur-des-adoptions-illegales-a-l-international-2187278.html</vt:lpwstr>
      </vt:variant>
      <vt:variant>
        <vt:lpwstr/>
      </vt:variant>
      <vt:variant>
        <vt:i4>3866750</vt:i4>
      </vt:variant>
      <vt:variant>
        <vt:i4>33</vt:i4>
      </vt:variant>
      <vt:variant>
        <vt:i4>0</vt:i4>
      </vt:variant>
      <vt:variant>
        <vt:i4>5</vt:i4>
      </vt:variant>
      <vt:variant>
        <vt:lpwstr>https://www.iss-ssi.org/images/editorial-monthly-review/Editorials_eng/2018/Edito_222June2018.pdf</vt:lpwstr>
      </vt:variant>
      <vt:variant>
        <vt:lpwstr/>
      </vt:variant>
      <vt:variant>
        <vt:i4>7340057</vt:i4>
      </vt:variant>
      <vt:variant>
        <vt:i4>24</vt:i4>
      </vt:variant>
      <vt:variant>
        <vt:i4>0</vt:i4>
      </vt:variant>
      <vt:variant>
        <vt:i4>5</vt:i4>
      </vt:variant>
      <vt:variant>
        <vt:lpwstr>http://www.ifm-mfi.org/country_info_main_page</vt:lpwstr>
      </vt:variant>
      <vt:variant>
        <vt:lpwstr/>
      </vt:variant>
      <vt:variant>
        <vt:i4>4259877</vt:i4>
      </vt:variant>
      <vt:variant>
        <vt:i4>21</vt:i4>
      </vt:variant>
      <vt:variant>
        <vt:i4>0</vt:i4>
      </vt:variant>
      <vt:variant>
        <vt:i4>5</vt:i4>
      </vt:variant>
      <vt:variant>
        <vt:lpwstr>https://www.iss-ssi.org/images/Publications_ISS/ENG/Illegal_Adoption_ISS_Professional_Handbook.pdf</vt:lpwstr>
      </vt:variant>
      <vt:variant>
        <vt:lpwstr/>
      </vt:variant>
      <vt:variant>
        <vt:i4>6422598</vt:i4>
      </vt:variant>
      <vt:variant>
        <vt:i4>18</vt:i4>
      </vt:variant>
      <vt:variant>
        <vt:i4>0</vt:i4>
      </vt:variant>
      <vt:variant>
        <vt:i4>5</vt:i4>
      </vt:variant>
      <vt:variant>
        <vt:lpwstr>https://www.communitygrants.gov.au/sites/default/files/documents/10_2020/icafss-grant-opportunity-guidelines.pdf</vt:lpwstr>
      </vt:variant>
      <vt:variant>
        <vt:lpwstr/>
      </vt:variant>
      <vt:variant>
        <vt:i4>5046366</vt:i4>
      </vt:variant>
      <vt:variant>
        <vt:i4>9</vt:i4>
      </vt:variant>
      <vt:variant>
        <vt:i4>0</vt:i4>
      </vt:variant>
      <vt:variant>
        <vt:i4>5</vt:i4>
      </vt:variant>
      <vt:variant>
        <vt:lpwstr>https://assets.hcch.net/upload/2012discpaper33en.pdf</vt:lpwstr>
      </vt:variant>
      <vt:variant>
        <vt:lpwstr/>
      </vt:variant>
      <vt:variant>
        <vt:i4>7733311</vt:i4>
      </vt:variant>
      <vt:variant>
        <vt:i4>6</vt:i4>
      </vt:variant>
      <vt:variant>
        <vt:i4>0</vt:i4>
      </vt:variant>
      <vt:variant>
        <vt:i4>5</vt:i4>
      </vt:variant>
      <vt:variant>
        <vt:lpwstr>https://www.dss.gov.au/families-and-children-programs-services-intercountry-adoption-key-policy-documents/protocol-for-responding-to-allegations-of-child-trafficking-in-intercountry-adoption</vt:lpwstr>
      </vt:variant>
      <vt:variant>
        <vt:lpwstr/>
      </vt:variant>
      <vt:variant>
        <vt:i4>5177353</vt:i4>
      </vt:variant>
      <vt:variant>
        <vt:i4>3</vt:i4>
      </vt:variant>
      <vt:variant>
        <vt:i4>0</vt:i4>
      </vt:variant>
      <vt:variant>
        <vt:i4>5</vt:i4>
      </vt:variant>
      <vt:variant>
        <vt:lpwstr>https://www.dss.gov.au/families-and-children-programs-services-intercountry-adoption-key-policy-documents/protocol-for-responding-to-allegations-of-illicit-or-illegal-practices-in-intercountry-adoption</vt:lpwstr>
      </vt:variant>
      <vt:variant>
        <vt:lpwstr/>
      </vt:variant>
      <vt:variant>
        <vt:i4>4587541</vt:i4>
      </vt:variant>
      <vt:variant>
        <vt:i4>0</vt:i4>
      </vt:variant>
      <vt:variant>
        <vt:i4>0</vt:i4>
      </vt:variant>
      <vt:variant>
        <vt:i4>5</vt:i4>
      </vt:variant>
      <vt:variant>
        <vt:lpwstr>https://www.refworld.org/pdfid/5c18d7254.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oolkit for Preventing and Addressing Illicit Practices in Intercountry Adoption
PART IV – MODEL PROCEDURE TO RESPOND TO ILLICIT PRACTICES</dc:title>
  <dc:subject/>
  <dc:creator>Nicole Sims</dc:creator>
  <cp:keywords/>
  <dc:description/>
  <cp:lastModifiedBy>Stuart Hawkins</cp:lastModifiedBy>
  <cp:revision>2</cp:revision>
  <cp:lastPrinted>2022-01-25T13:34:00Z</cp:lastPrinted>
  <dcterms:created xsi:type="dcterms:W3CDTF">2022-06-14T08:24:00Z</dcterms:created>
  <dcterms:modified xsi:type="dcterms:W3CDTF">2022-06-1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B9FF1D7EAB9469FAABE6A5EC319E0</vt:lpwstr>
  </property>
</Properties>
</file>